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CEED" w14:textId="77777777" w:rsidR="00267924" w:rsidRDefault="001D3EB5" w:rsidP="00FE1F79">
      <w:pPr>
        <w:pStyle w:val="Title"/>
        <w:spacing w:after="240"/>
      </w:pPr>
      <w:bookmarkStart w:id="0" w:name="_Toc81581067"/>
      <w:bookmarkStart w:id="1" w:name="_Toc81901191"/>
      <w:bookmarkStart w:id="2" w:name="_Toc81928330"/>
      <w:r w:rsidRPr="00012E19">
        <w:t>Co</w:t>
      </w:r>
      <w:r w:rsidR="003669C7">
        <w:t xml:space="preserve">nsolidated Mail Outpatient </w:t>
      </w:r>
      <w:r w:rsidR="0040700C">
        <w:t xml:space="preserve">Pharmacy </w:t>
      </w:r>
      <w:r w:rsidR="00267924">
        <w:t>(CMOP)</w:t>
      </w:r>
      <w:bookmarkEnd w:id="0"/>
      <w:bookmarkEnd w:id="1"/>
      <w:bookmarkEnd w:id="2"/>
    </w:p>
    <w:p w14:paraId="391A0BC7" w14:textId="77777777" w:rsidR="00F63654" w:rsidRPr="00012E19" w:rsidRDefault="00F63654" w:rsidP="00D34A83">
      <w:pPr>
        <w:pStyle w:val="Title"/>
        <w:rPr>
          <w:color w:val="000000"/>
        </w:rPr>
      </w:pPr>
      <w:bookmarkStart w:id="3" w:name="_Toc81581068"/>
      <w:bookmarkStart w:id="4" w:name="_Toc81901192"/>
      <w:bookmarkStart w:id="5" w:name="_Toc81928331"/>
      <w:r w:rsidRPr="00012E19">
        <w:rPr>
          <w:color w:val="000000"/>
        </w:rPr>
        <w:t xml:space="preserve">Version </w:t>
      </w:r>
      <w:r w:rsidR="003669C7">
        <w:rPr>
          <w:color w:val="000000"/>
        </w:rPr>
        <w:t>2</w:t>
      </w:r>
      <w:r w:rsidRPr="00012E19">
        <w:rPr>
          <w:color w:val="000000"/>
        </w:rPr>
        <w:t>.0</w:t>
      </w:r>
      <w:bookmarkEnd w:id="3"/>
      <w:bookmarkEnd w:id="4"/>
      <w:bookmarkEnd w:id="5"/>
    </w:p>
    <w:p w14:paraId="1061CEEB" w14:textId="0AB29A85" w:rsidR="001D3EB5" w:rsidRPr="00012E19" w:rsidRDefault="00F54647" w:rsidP="00D34A83">
      <w:pPr>
        <w:pStyle w:val="Title"/>
        <w:rPr>
          <w:color w:val="000000"/>
        </w:rPr>
      </w:pPr>
      <w:bookmarkStart w:id="6" w:name="_Toc81581069"/>
      <w:bookmarkStart w:id="7" w:name="_Toc81901193"/>
      <w:bookmarkStart w:id="8" w:name="_Toc81928332"/>
      <w:r w:rsidRPr="00012E19">
        <w:rPr>
          <w:color w:val="000000"/>
        </w:rPr>
        <w:t>User Manual</w:t>
      </w:r>
      <w:bookmarkEnd w:id="6"/>
      <w:bookmarkEnd w:id="7"/>
      <w:bookmarkEnd w:id="8"/>
    </w:p>
    <w:p w14:paraId="11D2C7E6" w14:textId="25DAB293" w:rsidR="001D3EB5" w:rsidRDefault="000B0EEB" w:rsidP="00D34A83">
      <w:pPr>
        <w:pStyle w:val="VALogo"/>
        <w:rPr>
          <w:rFonts w:ascii="Arial" w:hAnsi="Arial" w:cs="Arial"/>
          <w:color w:val="000000"/>
          <w:sz w:val="36"/>
          <w:szCs w:val="36"/>
        </w:rPr>
      </w:pPr>
      <w:r>
        <w:rPr>
          <w:noProof/>
        </w:rPr>
        <w:drawing>
          <wp:inline distT="0" distB="0" distL="0" distR="0" wp14:anchorId="52C42A49" wp14:editId="68D09B17">
            <wp:extent cx="2118360" cy="2054860"/>
            <wp:effectExtent l="0" t="0" r="0" b="0"/>
            <wp:docPr id="1" name="Picture 1" descr="Title: Department of Veterans Affairs official seal - Description: 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Department of Veterans Affairs official seal - Description: 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8360" cy="2054860"/>
                    </a:xfrm>
                    <a:prstGeom prst="rect">
                      <a:avLst/>
                    </a:prstGeom>
                    <a:noFill/>
                    <a:ln>
                      <a:noFill/>
                    </a:ln>
                  </pic:spPr>
                </pic:pic>
              </a:graphicData>
            </a:graphic>
          </wp:inline>
        </w:drawing>
      </w:r>
    </w:p>
    <w:p w14:paraId="7AAD0CFB" w14:textId="77777777" w:rsidR="001D3EB5" w:rsidRPr="00012E19" w:rsidRDefault="00F63654" w:rsidP="00D34A83">
      <w:pPr>
        <w:pStyle w:val="Title2"/>
        <w:spacing w:after="0"/>
      </w:pPr>
      <w:r w:rsidRPr="00012E19">
        <w:t>August 2016</w:t>
      </w:r>
    </w:p>
    <w:p w14:paraId="042BA34F" w14:textId="7FEDF0EE" w:rsidR="00010738" w:rsidRPr="00233D0D" w:rsidRDefault="00010738" w:rsidP="00D34A83">
      <w:pPr>
        <w:pStyle w:val="Title2"/>
      </w:pPr>
      <w:r w:rsidRPr="00233D0D">
        <w:t xml:space="preserve">(Revised </w:t>
      </w:r>
      <w:r w:rsidR="00865B4C">
        <w:t>September 2021</w:t>
      </w:r>
      <w:r w:rsidRPr="00233D0D">
        <w:t>)</w:t>
      </w:r>
    </w:p>
    <w:p w14:paraId="144C64A2" w14:textId="77777777" w:rsidR="001D3EB5" w:rsidRPr="00F63654" w:rsidRDefault="001D3EB5" w:rsidP="00D34A83">
      <w:pPr>
        <w:pStyle w:val="Title2"/>
      </w:pPr>
      <w:r w:rsidRPr="00F63654">
        <w:t>Department of Veterans Affairs</w:t>
      </w:r>
    </w:p>
    <w:p w14:paraId="5695A5E3" w14:textId="443B039D" w:rsidR="00CB7D27" w:rsidRPr="00CB7D27" w:rsidRDefault="001D3EB5" w:rsidP="00D34A83">
      <w:pPr>
        <w:pStyle w:val="Title2"/>
      </w:pPr>
      <w:r w:rsidRPr="00F63654">
        <w:t>Office of Information and Technology (OIT)</w:t>
      </w:r>
    </w:p>
    <w:p w14:paraId="6F1924F2" w14:textId="77777777" w:rsidR="00393809" w:rsidRPr="008136F9" w:rsidRDefault="00393809" w:rsidP="008136F9"/>
    <w:p w14:paraId="36BA58CB" w14:textId="774A0E72" w:rsidR="008136F9" w:rsidRDefault="008136F9" w:rsidP="00CB7D27">
      <w:pPr>
        <w:rPr>
          <w:rFonts w:ascii="Arial" w:hAnsi="Arial"/>
        </w:rPr>
        <w:sectPr w:rsidR="008136F9" w:rsidSect="00D34A83">
          <w:footerReference w:type="first" r:id="rId9"/>
          <w:pgSz w:w="12240" w:h="15840" w:code="1"/>
          <w:pgMar w:top="1440" w:right="1440" w:bottom="1440" w:left="1440" w:header="720" w:footer="720" w:gutter="0"/>
          <w:pgNumType w:fmt="lowerRoman" w:start="1"/>
          <w:cols w:space="720"/>
          <w:vAlign w:val="center"/>
          <w:docGrid w:linePitch="299"/>
        </w:sectPr>
      </w:pPr>
    </w:p>
    <w:p w14:paraId="2D6F0FDF" w14:textId="77777777" w:rsidR="00390AF9" w:rsidRPr="00866D0C" w:rsidRDefault="00390AF9">
      <w:pPr>
        <w:pStyle w:val="SectionHeading"/>
        <w:pBdr>
          <w:left w:val="single" w:sz="6" w:space="0" w:color="FFFFFF"/>
        </w:pBdr>
      </w:pPr>
      <w:r w:rsidRPr="00866D0C">
        <w:lastRenderedPageBreak/>
        <w:t>Revision History</w:t>
      </w:r>
    </w:p>
    <w:p w14:paraId="2FAB4DCC" w14:textId="30E5887A" w:rsidR="00390AF9" w:rsidRDefault="00C44EAC" w:rsidP="002D4159">
      <w:pPr>
        <w:pStyle w:val="TableText"/>
        <w:spacing w:after="240"/>
        <w:rPr>
          <w:szCs w:val="24"/>
        </w:rPr>
      </w:pPr>
      <w:r w:rsidRPr="00866D0C">
        <w:rPr>
          <w:szCs w:val="24"/>
        </w:rPr>
        <w:t>Each time this manual is updated, the Title Page lists the new revised date and this page describes the changes. If the Revised Pages column lists “All</w:t>
      </w:r>
      <w:r w:rsidR="00A25749" w:rsidRPr="00866D0C">
        <w:rPr>
          <w:szCs w:val="24"/>
        </w:rPr>
        <w:t>”,</w:t>
      </w:r>
      <w:r w:rsidRPr="00866D0C">
        <w:rPr>
          <w:szCs w:val="24"/>
        </w:rPr>
        <w:t xml:space="preserve"> replace the existing manual with the reissued manual. If the Revised Pages column lists individual entries (e.g., 25, 32), either update the existing manual with the Change Pages Document or print the entire new manu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9"/>
        <w:gridCol w:w="2068"/>
        <w:gridCol w:w="1349"/>
        <w:gridCol w:w="4944"/>
      </w:tblGrid>
      <w:tr w:rsidR="00FE5806" w:rsidRPr="00310408" w14:paraId="7E82B9D1" w14:textId="77777777" w:rsidTr="00310408">
        <w:trPr>
          <w:cantSplit/>
          <w:tblHeader/>
          <w:jc w:val="center"/>
        </w:trPr>
        <w:tc>
          <w:tcPr>
            <w:tcW w:w="990" w:type="dxa"/>
            <w:tcBorders>
              <w:top w:val="single" w:sz="4" w:space="0" w:color="auto"/>
              <w:left w:val="single" w:sz="4" w:space="0" w:color="auto"/>
              <w:bottom w:val="single" w:sz="4" w:space="0" w:color="auto"/>
              <w:right w:val="single" w:sz="4" w:space="0" w:color="auto"/>
            </w:tcBorders>
            <w:shd w:val="clear" w:color="auto" w:fill="D9D9D9"/>
            <w:vAlign w:val="center"/>
          </w:tcPr>
          <w:p w14:paraId="353FCD1E" w14:textId="25B5D795" w:rsidR="00FE5806" w:rsidRPr="00310408" w:rsidRDefault="00FE5806" w:rsidP="00310408">
            <w:pPr>
              <w:pStyle w:val="TableHeading"/>
              <w:spacing w:before="60" w:beforeAutospacing="0" w:after="60"/>
            </w:pPr>
            <w:r w:rsidRPr="00310408">
              <w:t>Date</w:t>
            </w:r>
          </w:p>
        </w:tc>
        <w:tc>
          <w:tcPr>
            <w:tcW w:w="2070" w:type="dxa"/>
            <w:tcBorders>
              <w:top w:val="single" w:sz="4" w:space="0" w:color="auto"/>
              <w:left w:val="single" w:sz="4" w:space="0" w:color="auto"/>
              <w:bottom w:val="single" w:sz="4" w:space="0" w:color="auto"/>
              <w:right w:val="single" w:sz="4" w:space="0" w:color="auto"/>
            </w:tcBorders>
            <w:shd w:val="clear" w:color="auto" w:fill="D9D9D9"/>
            <w:vAlign w:val="center"/>
          </w:tcPr>
          <w:p w14:paraId="6BACC4FF" w14:textId="3A789429" w:rsidR="002D4159" w:rsidRPr="00310408" w:rsidRDefault="00FE5806" w:rsidP="00310408">
            <w:pPr>
              <w:pStyle w:val="TableHeading"/>
              <w:spacing w:before="60" w:beforeAutospacing="0" w:after="60"/>
              <w:rPr>
                <w:rFonts w:ascii="Times New Roman" w:hAnsi="Times New Roman"/>
                <w:b w:val="0"/>
              </w:rPr>
            </w:pPr>
            <w:r w:rsidRPr="00310408">
              <w:t>Revised Pages</w:t>
            </w:r>
          </w:p>
        </w:tc>
        <w:tc>
          <w:tcPr>
            <w:tcW w:w="1350" w:type="dxa"/>
            <w:tcBorders>
              <w:top w:val="single" w:sz="4" w:space="0" w:color="auto"/>
              <w:left w:val="single" w:sz="4" w:space="0" w:color="auto"/>
              <w:bottom w:val="single" w:sz="4" w:space="0" w:color="auto"/>
              <w:right w:val="single" w:sz="4" w:space="0" w:color="auto"/>
            </w:tcBorders>
            <w:shd w:val="clear" w:color="auto" w:fill="D9D9D9"/>
            <w:vAlign w:val="center"/>
          </w:tcPr>
          <w:p w14:paraId="5E0E6751" w14:textId="6F935887" w:rsidR="00FE5806" w:rsidRPr="00310408" w:rsidRDefault="00FE5806" w:rsidP="00310408">
            <w:pPr>
              <w:pStyle w:val="TableHeading"/>
              <w:spacing w:before="60" w:beforeAutospacing="0" w:after="60"/>
            </w:pPr>
            <w:r w:rsidRPr="00310408">
              <w:t>Patch Number</w:t>
            </w:r>
          </w:p>
        </w:tc>
        <w:tc>
          <w:tcPr>
            <w:tcW w:w="4950" w:type="dxa"/>
            <w:tcBorders>
              <w:top w:val="single" w:sz="4" w:space="0" w:color="auto"/>
              <w:left w:val="single" w:sz="4" w:space="0" w:color="auto"/>
              <w:bottom w:val="single" w:sz="4" w:space="0" w:color="auto"/>
              <w:right w:val="single" w:sz="4" w:space="0" w:color="auto"/>
            </w:tcBorders>
            <w:shd w:val="clear" w:color="auto" w:fill="D9D9D9"/>
            <w:vAlign w:val="center"/>
          </w:tcPr>
          <w:p w14:paraId="699E71DA" w14:textId="02B82C35" w:rsidR="00FE5806" w:rsidRPr="00310408" w:rsidRDefault="00FE5806" w:rsidP="00310408">
            <w:pPr>
              <w:pStyle w:val="TableHeading"/>
              <w:spacing w:before="60" w:beforeAutospacing="0" w:after="60"/>
            </w:pPr>
            <w:r w:rsidRPr="00310408">
              <w:t>Description</w:t>
            </w:r>
          </w:p>
        </w:tc>
      </w:tr>
      <w:tr w:rsidR="00865B4C" w:rsidRPr="00310408" w14:paraId="0D0C7FFC"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81DE8A7" w14:textId="1B956CF6" w:rsidR="00865B4C" w:rsidRPr="00310408" w:rsidRDefault="00865B4C" w:rsidP="00310408">
            <w:pPr>
              <w:pStyle w:val="TableText"/>
              <w:spacing w:before="60" w:after="60"/>
            </w:pPr>
            <w:r w:rsidRPr="00310408">
              <w:t>09/2021</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E73206A" w14:textId="56E51BCB" w:rsidR="00865B4C" w:rsidRPr="00310408" w:rsidRDefault="002A6199" w:rsidP="00310408">
            <w:pPr>
              <w:pStyle w:val="TableText"/>
              <w:spacing w:before="60" w:after="60"/>
            </w:pPr>
            <w:r w:rsidRPr="00310408">
              <w:t xml:space="preserve">Page </w:t>
            </w:r>
            <w:r w:rsidR="004B5FB2" w:rsidRPr="00310408">
              <w:t>52,</w:t>
            </w:r>
            <w:r w:rsidRPr="00310408">
              <w:t>145</w:t>
            </w:r>
            <w:r w:rsidR="00B60714" w:rsidRPr="00310408">
              <w:t>,14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1AF62DD" w14:textId="097659F1" w:rsidR="00865B4C" w:rsidRPr="00310408" w:rsidRDefault="00865B4C" w:rsidP="00310408">
            <w:pPr>
              <w:pStyle w:val="TableText"/>
              <w:spacing w:before="60" w:after="60"/>
              <w:jc w:val="center"/>
            </w:pPr>
            <w:r w:rsidRPr="00310408">
              <w:t>PSX*2*91</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47512854" w14:textId="77777777" w:rsidR="00865B4C" w:rsidRPr="00310408" w:rsidRDefault="002A6199" w:rsidP="00310408">
            <w:pPr>
              <w:pStyle w:val="TableText"/>
              <w:spacing w:before="60" w:after="60"/>
            </w:pPr>
            <w:r w:rsidRPr="00310408">
              <w:t>Updated CMOP Not Transmitted Rx List Message to remove reference to ROI.</w:t>
            </w:r>
          </w:p>
          <w:p w14:paraId="5070A8E7" w14:textId="1A94EB75" w:rsidR="004B5FB2" w:rsidRPr="00310408" w:rsidRDefault="004B5FB2" w:rsidP="00310408">
            <w:pPr>
              <w:pStyle w:val="TableText"/>
              <w:spacing w:before="60" w:after="60"/>
            </w:pPr>
            <w:r w:rsidRPr="00310408">
              <w:t xml:space="preserve">Added </w:t>
            </w:r>
            <w:r w:rsidRPr="00310408">
              <w:rPr>
                <w:color w:val="000000"/>
              </w:rPr>
              <w:t xml:space="preserve">3/4 Days Supply Bypass. </w:t>
            </w:r>
          </w:p>
        </w:tc>
      </w:tr>
      <w:tr w:rsidR="00AB7A41" w:rsidRPr="00310408" w14:paraId="0544FEAE"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A26223C" w14:textId="77777777" w:rsidR="00AB7A41" w:rsidRPr="00310408" w:rsidRDefault="00AB7A41" w:rsidP="00310408">
            <w:pPr>
              <w:pStyle w:val="TableText"/>
              <w:spacing w:before="60" w:after="60"/>
            </w:pPr>
            <w:r w:rsidRPr="00310408">
              <w:t>05/2020</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3093EA2D" w14:textId="092EED87" w:rsidR="002D4159" w:rsidRPr="00310408" w:rsidRDefault="0011610A" w:rsidP="00310408">
            <w:pPr>
              <w:pStyle w:val="TableText"/>
              <w:spacing w:before="60" w:after="60"/>
            </w:pPr>
            <w:r w:rsidRPr="00310408">
              <w:t>Page</w:t>
            </w:r>
            <w:r w:rsidR="00277CAB" w:rsidRPr="00310408">
              <w:t xml:space="preserve"> </w:t>
            </w:r>
            <w:r w:rsidR="00856EB2" w:rsidRPr="00310408">
              <w:t>22</w:t>
            </w:r>
            <w:r w:rsidR="00B7016F" w:rsidRPr="00310408">
              <w:t xml:space="preserve">, </w:t>
            </w:r>
            <w:r w:rsidR="00856EB2" w:rsidRPr="00310408">
              <w:t>4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58B82CF" w14:textId="77777777" w:rsidR="00AB7A41" w:rsidRPr="00310408" w:rsidRDefault="00AB7A41" w:rsidP="00310408">
            <w:pPr>
              <w:pStyle w:val="TableText"/>
              <w:spacing w:before="60" w:after="60"/>
              <w:jc w:val="center"/>
            </w:pPr>
            <w:r w:rsidRPr="00310408">
              <w:t>PSX*2*89</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44261D76" w14:textId="77777777" w:rsidR="00AB7A41" w:rsidRPr="00310408" w:rsidRDefault="00AB7A41" w:rsidP="00310408">
            <w:pPr>
              <w:pStyle w:val="TableText"/>
              <w:spacing w:before="60" w:after="60"/>
            </w:pPr>
            <w:r w:rsidRPr="00310408">
              <w:t>Updated references to the max days allowed in Non-CS Days to Transmit and CS Days to Transmit fields</w:t>
            </w:r>
          </w:p>
        </w:tc>
      </w:tr>
      <w:tr w:rsidR="001D3EB5" w:rsidRPr="00310408" w14:paraId="032BDD39"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2EAFF46" w14:textId="77777777" w:rsidR="001D3EB5" w:rsidRPr="00310408" w:rsidRDefault="0040700C" w:rsidP="00310408">
            <w:pPr>
              <w:pStyle w:val="TableText"/>
              <w:spacing w:before="60" w:after="60"/>
            </w:pPr>
            <w:r w:rsidRPr="00310408">
              <w:t>06/2016</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C256A4D" w14:textId="19F057C9" w:rsidR="002D4159" w:rsidRPr="00310408" w:rsidRDefault="001D3EB5" w:rsidP="00310408">
            <w:pPr>
              <w:pStyle w:val="TableText"/>
              <w:spacing w:before="60" w:after="60"/>
            </w:pPr>
            <w:r w:rsidRPr="00310408">
              <w:t xml:space="preserve">Page </w:t>
            </w:r>
            <w:r w:rsidR="000B4342" w:rsidRPr="00310408">
              <w:t>5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26BD5B4" w14:textId="77777777" w:rsidR="001D3EB5" w:rsidRPr="00310408" w:rsidRDefault="001D3EB5" w:rsidP="00310408">
            <w:pPr>
              <w:pStyle w:val="TableText"/>
              <w:spacing w:before="60" w:after="60"/>
              <w:jc w:val="center"/>
            </w:pPr>
            <w:r w:rsidRPr="00310408">
              <w:t>PSX*2*79</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6DF22A09" w14:textId="77777777" w:rsidR="001D3EB5" w:rsidRPr="00310408" w:rsidRDefault="001D3EB5" w:rsidP="00310408">
            <w:pPr>
              <w:pStyle w:val="TableText"/>
              <w:spacing w:before="60" w:after="60"/>
            </w:pPr>
            <w:r w:rsidRPr="00310408">
              <w:t>Updated Title Page to current OI&amp;T standards</w:t>
            </w:r>
          </w:p>
          <w:p w14:paraId="7E439EB1" w14:textId="77777777" w:rsidR="001D3EB5" w:rsidRPr="00310408" w:rsidRDefault="001D3EB5" w:rsidP="00310408">
            <w:pPr>
              <w:pStyle w:val="TableText"/>
              <w:spacing w:before="60" w:after="60"/>
            </w:pPr>
            <w:r w:rsidRPr="00310408">
              <w:t>Remove reference to DEA Special Handling field for billable status</w:t>
            </w:r>
          </w:p>
        </w:tc>
      </w:tr>
      <w:tr w:rsidR="00F8765C" w:rsidRPr="00310408" w14:paraId="53E47CE1"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4D27CFE" w14:textId="77777777" w:rsidR="00F8765C" w:rsidRPr="00310408" w:rsidRDefault="00F8765C" w:rsidP="00310408">
            <w:pPr>
              <w:pStyle w:val="TableText"/>
              <w:spacing w:before="60" w:after="60"/>
            </w:pPr>
            <w:r w:rsidRPr="00310408">
              <w:t>01/2016</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46F094C1" w14:textId="34647D62" w:rsidR="002D4159" w:rsidRPr="00310408" w:rsidRDefault="00F8765C" w:rsidP="00310408">
            <w:pPr>
              <w:pStyle w:val="TableText"/>
              <w:spacing w:before="60" w:after="60"/>
            </w:pPr>
            <w:r w:rsidRPr="00310408">
              <w:t>Cover Page, 138, 14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68781B7" w14:textId="77777777" w:rsidR="00F8765C" w:rsidRPr="00310408" w:rsidRDefault="00F8765C" w:rsidP="00310408">
            <w:pPr>
              <w:pStyle w:val="TableText"/>
              <w:spacing w:before="60" w:after="60"/>
              <w:jc w:val="center"/>
            </w:pPr>
            <w:r w:rsidRPr="00310408">
              <w:t>PSX*2.0*77</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E68532C" w14:textId="77777777" w:rsidR="00310408" w:rsidRPr="00310408" w:rsidRDefault="00310408" w:rsidP="00310408">
            <w:pPr>
              <w:pStyle w:val="TableText"/>
              <w:spacing w:before="60" w:after="60"/>
            </w:pPr>
            <w:r w:rsidRPr="00310408">
              <w:t xml:space="preserve">Updated date on Cover Page. </w:t>
            </w:r>
          </w:p>
          <w:p w14:paraId="434BA70F" w14:textId="77777777" w:rsidR="00310408" w:rsidRPr="00310408" w:rsidRDefault="00310408" w:rsidP="00310408">
            <w:pPr>
              <w:pStyle w:val="TableText"/>
              <w:spacing w:before="60" w:after="60"/>
            </w:pPr>
            <w:r w:rsidRPr="00310408">
              <w:t xml:space="preserve">Replaced CMOP Not Dispensed Rx List bulletin with updated example showing that the CMOP Not Dispensed Rx List bulletin is modified to include the standard symbols denoting additional information used by Outpatient Pharmacy . Prescription numbers for ePharmacy claims are marked with ‘e’. Prescription numbers with a first party copay shall be marked with ‘$’. </w:t>
            </w:r>
          </w:p>
          <w:p w14:paraId="4854CFC1" w14:textId="77777777" w:rsidR="00310408" w:rsidRPr="00310408" w:rsidRDefault="00310408" w:rsidP="00310408">
            <w:pPr>
              <w:pStyle w:val="TableText"/>
              <w:spacing w:before="60" w:after="60"/>
            </w:pPr>
            <w:r w:rsidRPr="00310408">
              <w:t xml:space="preserve">Replaced CMOP Not Transmitted Rx List bulletin with updated example showing that the CMOP Not Transmitted Rx List Bulletin is modified to show new text providing reasons the prescriptions in the message did not transmit to CMOP, displays the first date of the attempted submission, the number of times the prescription submission has been attempted the first unsuccessful transmit, and the bulletin displays the correct site name of the CMOP transaction in the subject line. </w:t>
            </w:r>
          </w:p>
          <w:p w14:paraId="37FF3016" w14:textId="02989640" w:rsidR="00F8765C" w:rsidRPr="00310408" w:rsidRDefault="00310408" w:rsidP="00310408">
            <w:pPr>
              <w:pStyle w:val="TableText"/>
              <w:spacing w:before="60" w:after="60"/>
            </w:pPr>
            <w:r w:rsidRPr="00310408">
              <w:t>REDACTED</w:t>
            </w:r>
          </w:p>
        </w:tc>
      </w:tr>
      <w:tr w:rsidR="00AE7E1B" w:rsidRPr="00310408" w14:paraId="1ECA22C4"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35CBA666" w14:textId="30A74526" w:rsidR="00BF5968" w:rsidRPr="00310408" w:rsidRDefault="001929F2" w:rsidP="00310408">
            <w:pPr>
              <w:pStyle w:val="TableText"/>
              <w:spacing w:before="60" w:after="60"/>
            </w:pPr>
            <w:r w:rsidRPr="00310408">
              <w:t>1</w:t>
            </w:r>
            <w:r w:rsidR="00F16B58" w:rsidRPr="00310408">
              <w:t>1</w:t>
            </w:r>
            <w:r w:rsidR="00AE7E1B" w:rsidRPr="00310408">
              <w:t>/2014</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0BB711E" w14:textId="5F8FC2BC" w:rsidR="002D4159" w:rsidRPr="00310408" w:rsidRDefault="007936DB" w:rsidP="00310408">
            <w:pPr>
              <w:pStyle w:val="TableText"/>
              <w:spacing w:before="60" w:after="60"/>
            </w:pPr>
            <w:r w:rsidRPr="00310408">
              <w:t>Page 17</w:t>
            </w:r>
            <w:r w:rsidR="0023607E" w:rsidRPr="00310408">
              <w:t>, 17a, 17b</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1EF727A" w14:textId="77777777" w:rsidR="00AE7E1B" w:rsidRPr="00310408" w:rsidRDefault="00AE7E1B" w:rsidP="00310408">
            <w:pPr>
              <w:pStyle w:val="TableText"/>
              <w:spacing w:before="60" w:after="60"/>
              <w:jc w:val="center"/>
            </w:pPr>
            <w:r w:rsidRPr="00310408">
              <w:t>PSX*2.0*76</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2A077F59" w14:textId="77777777" w:rsidR="00352545" w:rsidRPr="00310408" w:rsidRDefault="00352545" w:rsidP="00310408">
            <w:pPr>
              <w:pStyle w:val="TableText"/>
              <w:spacing w:before="60" w:after="60"/>
            </w:pPr>
            <w:r w:rsidRPr="00310408">
              <w:t>Replaced the example for Drug Enter/Edit with an updated example.</w:t>
            </w:r>
          </w:p>
          <w:p w14:paraId="7CAD48AD" w14:textId="44005DA7" w:rsidR="00AE7E1B" w:rsidRPr="00310408" w:rsidRDefault="00880161" w:rsidP="00310408">
            <w:pPr>
              <w:pStyle w:val="TableText"/>
              <w:spacing w:before="60" w:after="60"/>
            </w:pPr>
            <w:r w:rsidRPr="00310408">
              <w:t>REDACTED</w:t>
            </w:r>
          </w:p>
        </w:tc>
      </w:tr>
      <w:tr w:rsidR="00AE7E1B" w:rsidRPr="00310408" w14:paraId="6B7964E4"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4BA46DE1" w14:textId="77777777" w:rsidR="00AE7E1B" w:rsidRPr="00310408" w:rsidRDefault="00AE7E1B" w:rsidP="00310408">
            <w:pPr>
              <w:pStyle w:val="TableText"/>
              <w:spacing w:before="60" w:after="60"/>
            </w:pPr>
            <w:r w:rsidRPr="00310408">
              <w:lastRenderedPageBreak/>
              <w:t>11/2013</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7E181ECF" w14:textId="77777777" w:rsidR="00AE7E1B" w:rsidRPr="00310408" w:rsidRDefault="00AE7E1B" w:rsidP="00310408">
            <w:pPr>
              <w:pStyle w:val="TableText"/>
              <w:spacing w:before="60" w:after="60"/>
            </w:pPr>
            <w:r w:rsidRPr="00310408">
              <w:t xml:space="preserve">Throughout (minor </w:t>
            </w:r>
            <w:proofErr w:type="spellStart"/>
            <w:r w:rsidRPr="00310408">
              <w:t>nonsubstantive</w:t>
            </w:r>
            <w:proofErr w:type="spellEnd"/>
            <w:r w:rsidRPr="00310408">
              <w:t xml:space="preserve"> changes).</w:t>
            </w:r>
          </w:p>
          <w:p w14:paraId="7E62F5BD" w14:textId="5A2C01FA" w:rsidR="00AE7E1B" w:rsidRPr="00310408" w:rsidRDefault="004541A0" w:rsidP="00310408">
            <w:pPr>
              <w:pStyle w:val="TableText"/>
              <w:spacing w:before="60" w:after="60"/>
            </w:pPr>
            <w:hyperlink w:anchor="p0028" w:history="1">
              <w:r w:rsidR="00AE7E1B" w:rsidRPr="00441C63">
                <w:fldChar w:fldCharType="begin"/>
              </w:r>
              <w:r w:rsidR="00AE7E1B" w:rsidRPr="00441C63">
                <w:instrText xml:space="preserve"> PAGEREF p0028 \h </w:instrText>
              </w:r>
              <w:r w:rsidR="00AE7E1B" w:rsidRPr="00441C63">
                <w:fldChar w:fldCharType="separate"/>
              </w:r>
              <w:r w:rsidR="00EF7C5B">
                <w:rPr>
                  <w:noProof/>
                </w:rPr>
                <w:t>18</w:t>
              </w:r>
              <w:r w:rsidR="00AE7E1B" w:rsidRPr="00441C63">
                <w:fldChar w:fldCharType="end"/>
              </w:r>
            </w:hyperlink>
            <w:r w:rsidR="00AE7E1B" w:rsidRPr="00310408">
              <w:t xml:space="preserve">, </w:t>
            </w:r>
            <w:hyperlink w:anchor="p0031" w:history="1">
              <w:r w:rsidR="00AE7E1B" w:rsidRPr="00441C63">
                <w:fldChar w:fldCharType="begin"/>
              </w:r>
              <w:r w:rsidR="00AE7E1B" w:rsidRPr="00441C63">
                <w:instrText xml:space="preserve"> PAGEREF p0031 \h </w:instrText>
              </w:r>
              <w:r w:rsidR="00AE7E1B" w:rsidRPr="00441C63">
                <w:fldChar w:fldCharType="separate"/>
              </w:r>
              <w:r w:rsidR="00EF7C5B">
                <w:rPr>
                  <w:noProof/>
                </w:rPr>
                <w:t>20</w:t>
              </w:r>
              <w:r w:rsidR="00AE7E1B" w:rsidRPr="00441C63">
                <w:fldChar w:fldCharType="end"/>
              </w:r>
            </w:hyperlink>
            <w:r w:rsidR="00AE7E1B" w:rsidRPr="00310408">
              <w:t xml:space="preserve">, </w:t>
            </w:r>
            <w:hyperlink w:anchor="p0032" w:history="1">
              <w:r w:rsidR="00AE7E1B" w:rsidRPr="00441C63">
                <w:fldChar w:fldCharType="begin"/>
              </w:r>
              <w:r w:rsidR="00AE7E1B" w:rsidRPr="00441C63">
                <w:instrText xml:space="preserve"> PAGEREF p0032 \h </w:instrText>
              </w:r>
              <w:r w:rsidR="00AE7E1B" w:rsidRPr="00441C63">
                <w:fldChar w:fldCharType="separate"/>
              </w:r>
              <w:r w:rsidR="00EF7C5B">
                <w:rPr>
                  <w:noProof/>
                </w:rPr>
                <w:t>20</w:t>
              </w:r>
              <w:r w:rsidR="00AE7E1B" w:rsidRPr="00441C63">
                <w:fldChar w:fldCharType="end"/>
              </w:r>
            </w:hyperlink>
            <w:r w:rsidR="00AE7E1B" w:rsidRPr="00310408">
              <w:t xml:space="preserve">, 34, 35, </w:t>
            </w:r>
            <w:hyperlink w:anchor="p0043" w:history="1">
              <w:r w:rsidR="00AE7E1B" w:rsidRPr="00441C63">
                <w:fldChar w:fldCharType="begin"/>
              </w:r>
              <w:r w:rsidR="00AE7E1B" w:rsidRPr="00441C63">
                <w:instrText xml:space="preserve"> PAGEREF p0043 \h </w:instrText>
              </w:r>
              <w:r w:rsidR="00AE7E1B" w:rsidRPr="00441C63">
                <w:fldChar w:fldCharType="separate"/>
              </w:r>
              <w:r w:rsidR="00EF7C5B">
                <w:rPr>
                  <w:noProof/>
                </w:rPr>
                <w:t>28</w:t>
              </w:r>
              <w:r w:rsidR="00AE7E1B" w:rsidRPr="00441C63">
                <w:fldChar w:fldCharType="end"/>
              </w:r>
            </w:hyperlink>
            <w:r w:rsidR="00AE7E1B" w:rsidRPr="00310408">
              <w:t xml:space="preserve">, </w:t>
            </w:r>
            <w:hyperlink w:anchor="p0046" w:history="1">
              <w:r w:rsidR="00AE7E1B" w:rsidRPr="00441C63">
                <w:fldChar w:fldCharType="begin"/>
              </w:r>
              <w:r w:rsidR="00AE7E1B" w:rsidRPr="00441C63">
                <w:instrText xml:space="preserve"> PAGEREF p0046 \h </w:instrText>
              </w:r>
              <w:r w:rsidR="00AE7E1B" w:rsidRPr="00441C63">
                <w:fldChar w:fldCharType="separate"/>
              </w:r>
              <w:r w:rsidR="00EF7C5B">
                <w:rPr>
                  <w:noProof/>
                </w:rPr>
                <w:t>29</w:t>
              </w:r>
              <w:r w:rsidR="00AE7E1B" w:rsidRPr="00441C63">
                <w:fldChar w:fldCharType="end"/>
              </w:r>
            </w:hyperlink>
            <w:r w:rsidR="00AE7E1B" w:rsidRPr="00310408">
              <w:t xml:space="preserve">, </w:t>
            </w:r>
            <w:r w:rsidR="00AE7E1B" w:rsidRPr="00310408">
              <w:fldChar w:fldCharType="begin"/>
            </w:r>
            <w:r w:rsidR="00AE7E1B" w:rsidRPr="00310408">
              <w:instrText xml:space="preserve"> PAGEREF p0047 \h </w:instrText>
            </w:r>
            <w:r w:rsidR="00AE7E1B" w:rsidRPr="00310408">
              <w:fldChar w:fldCharType="separate"/>
            </w:r>
            <w:r w:rsidR="00EF7C5B">
              <w:rPr>
                <w:noProof/>
              </w:rPr>
              <w:t>30</w:t>
            </w:r>
            <w:r w:rsidR="00AE7E1B" w:rsidRPr="00310408">
              <w:fldChar w:fldCharType="end"/>
            </w:r>
            <w:r w:rsidR="00AE7E1B" w:rsidRPr="00310408">
              <w:t>, 51, 129a, 129b, 13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57A4E52" w14:textId="77777777" w:rsidR="00AE7E1B" w:rsidRPr="00310408" w:rsidRDefault="00AE7E1B" w:rsidP="00310408">
            <w:pPr>
              <w:pStyle w:val="TableText"/>
              <w:spacing w:before="60" w:after="60"/>
              <w:jc w:val="center"/>
            </w:pPr>
            <w:r w:rsidRPr="00310408">
              <w:t>PSX*2*74</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01B609A" w14:textId="77777777" w:rsidR="00AE7E1B" w:rsidRPr="00310408" w:rsidRDefault="00AE7E1B" w:rsidP="00310408">
            <w:pPr>
              <w:pStyle w:val="TableText"/>
              <w:spacing w:before="60" w:after="60"/>
            </w:pPr>
            <w:r w:rsidRPr="00310408">
              <w:t>Electronic Data Interchange (EDI) New Standards and Operating Rules – VHA Provider-side Technical Compliance Requirements TAC-12-03366 Project.</w:t>
            </w:r>
          </w:p>
          <w:p w14:paraId="2555D25B" w14:textId="77777777" w:rsidR="00AE7E1B" w:rsidRPr="00310408" w:rsidRDefault="00AE7E1B" w:rsidP="00310408">
            <w:pPr>
              <w:pStyle w:val="TableText"/>
              <w:spacing w:before="60" w:after="60"/>
            </w:pPr>
            <w:r w:rsidRPr="00310408">
              <w:t>Cosmetic changes (standardized fonts). Changed all references from version 6 to version 7 and standardized wording for blank pages (without using change pages).</w:t>
            </w:r>
          </w:p>
          <w:p w14:paraId="6873C1CD" w14:textId="77777777" w:rsidR="00AE7E1B" w:rsidRPr="00310408" w:rsidRDefault="00AE7E1B" w:rsidP="00310408">
            <w:pPr>
              <w:pStyle w:val="TableText"/>
              <w:spacing w:before="60" w:after="60"/>
            </w:pPr>
            <w:r w:rsidRPr="00310408">
              <w:t>Edited Revision History, p. 47 verbiage. Updated p.50 to add patch-specific functionality. Added 129a, 129b to include conditions under which the prescription will rejected.</w:t>
            </w:r>
          </w:p>
          <w:p w14:paraId="3BDEC005" w14:textId="358FA202" w:rsidR="00AE7E1B" w:rsidRPr="00310408" w:rsidRDefault="00880161" w:rsidP="00310408">
            <w:pPr>
              <w:pStyle w:val="TableText"/>
              <w:spacing w:before="60" w:after="60"/>
            </w:pPr>
            <w:r w:rsidRPr="00310408">
              <w:t>REDACTED</w:t>
            </w:r>
          </w:p>
        </w:tc>
      </w:tr>
      <w:tr w:rsidR="00AE7E1B" w:rsidRPr="00310408" w14:paraId="55F8C0B1" w14:textId="77777777" w:rsidTr="00310408">
        <w:trPr>
          <w:cantSplit/>
          <w:jc w:val="center"/>
        </w:trPr>
        <w:tc>
          <w:tcPr>
            <w:tcW w:w="990" w:type="dxa"/>
            <w:tcBorders>
              <w:top w:val="single" w:sz="4" w:space="0" w:color="auto"/>
              <w:left w:val="single" w:sz="4" w:space="0" w:color="auto"/>
              <w:bottom w:val="single" w:sz="4" w:space="0" w:color="auto"/>
              <w:right w:val="single" w:sz="4" w:space="0" w:color="auto"/>
            </w:tcBorders>
            <w:shd w:val="clear" w:color="auto" w:fill="auto"/>
          </w:tcPr>
          <w:p w14:paraId="2B20804E" w14:textId="77777777" w:rsidR="00AE7E1B" w:rsidRPr="00310408" w:rsidRDefault="00AE7E1B" w:rsidP="00310408">
            <w:pPr>
              <w:pStyle w:val="TableText"/>
              <w:spacing w:before="60" w:after="60"/>
            </w:pPr>
            <w:r w:rsidRPr="00310408">
              <w:t>11/2009</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18E70562" w14:textId="77777777" w:rsidR="00AE7E1B" w:rsidRPr="00310408" w:rsidRDefault="00AE7E1B" w:rsidP="00310408">
            <w:pPr>
              <w:pStyle w:val="TableText"/>
              <w:spacing w:before="60" w:after="60"/>
            </w:pPr>
            <w:r w:rsidRPr="00310408">
              <w:t>137a-b</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1C63A4B" w14:textId="77777777" w:rsidR="00AE7E1B" w:rsidRPr="00310408" w:rsidRDefault="00AE7E1B" w:rsidP="00310408">
            <w:pPr>
              <w:pStyle w:val="TableText"/>
              <w:spacing w:before="60" w:after="60"/>
              <w:jc w:val="center"/>
            </w:pPr>
            <w:r w:rsidRPr="00310408">
              <w:t>PSX*2*68</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CB74A34" w14:textId="77777777" w:rsidR="00AE7E1B" w:rsidRPr="00310408" w:rsidRDefault="00AE7E1B" w:rsidP="00310408">
            <w:pPr>
              <w:pStyle w:val="TableText"/>
              <w:spacing w:before="60" w:after="60"/>
            </w:pPr>
            <w:r w:rsidRPr="00310408">
              <w:t>Alerts for a discontinued CMOP prescription</w:t>
            </w:r>
          </w:p>
          <w:p w14:paraId="7EA68993" w14:textId="20AB5D54" w:rsidR="00AE7E1B" w:rsidRPr="00310408" w:rsidRDefault="00880161" w:rsidP="00310408">
            <w:pPr>
              <w:pStyle w:val="TableText"/>
              <w:spacing w:before="60" w:after="60"/>
            </w:pPr>
            <w:r w:rsidRPr="00310408">
              <w:t>REDACTED</w:t>
            </w:r>
          </w:p>
        </w:tc>
      </w:tr>
      <w:tr w:rsidR="00A8413B" w:rsidRPr="00310408" w14:paraId="30406459" w14:textId="77777777" w:rsidTr="00310408">
        <w:trPr>
          <w:cantSplit/>
          <w:jc w:val="center"/>
        </w:trPr>
        <w:tc>
          <w:tcPr>
            <w:tcW w:w="990" w:type="dxa"/>
          </w:tcPr>
          <w:p w14:paraId="43051C8B" w14:textId="77777777" w:rsidR="00A8413B" w:rsidRPr="00310408" w:rsidRDefault="00572356" w:rsidP="00310408">
            <w:pPr>
              <w:pStyle w:val="TableText"/>
              <w:spacing w:before="60" w:after="60"/>
              <w:rPr>
                <w:rFonts w:ascii="Century Schoolbook" w:hAnsi="Century Schoolbook"/>
              </w:rPr>
            </w:pPr>
            <w:r w:rsidRPr="00310408">
              <w:t>07</w:t>
            </w:r>
            <w:r w:rsidR="00A8413B" w:rsidRPr="00310408">
              <w:t>/2009</w:t>
            </w:r>
          </w:p>
        </w:tc>
        <w:tc>
          <w:tcPr>
            <w:tcW w:w="2070" w:type="dxa"/>
          </w:tcPr>
          <w:p w14:paraId="3624DCF5" w14:textId="77777777" w:rsidR="00A8413B" w:rsidRPr="00310408" w:rsidRDefault="00A8413B" w:rsidP="00310408">
            <w:pPr>
              <w:pStyle w:val="TableText"/>
              <w:spacing w:before="60" w:after="60"/>
              <w:rPr>
                <w:rFonts w:ascii="Century Schoolbook" w:hAnsi="Century Schoolbook"/>
              </w:rPr>
            </w:pPr>
            <w:r w:rsidRPr="00310408">
              <w:t>i-ii, 50a-50b</w:t>
            </w:r>
          </w:p>
        </w:tc>
        <w:tc>
          <w:tcPr>
            <w:tcW w:w="1350" w:type="dxa"/>
          </w:tcPr>
          <w:p w14:paraId="3F3D8263" w14:textId="77777777" w:rsidR="00A8413B" w:rsidRPr="00310408" w:rsidRDefault="00A8413B" w:rsidP="00310408">
            <w:pPr>
              <w:pStyle w:val="TableText"/>
              <w:spacing w:before="60" w:after="60"/>
              <w:jc w:val="center"/>
              <w:rPr>
                <w:rFonts w:ascii="Century Schoolbook" w:hAnsi="Century Schoolbook"/>
              </w:rPr>
            </w:pPr>
            <w:r w:rsidRPr="00310408">
              <w:t>PSX*2*65</w:t>
            </w:r>
          </w:p>
        </w:tc>
        <w:tc>
          <w:tcPr>
            <w:tcW w:w="4950" w:type="dxa"/>
          </w:tcPr>
          <w:p w14:paraId="35BFF292" w14:textId="77777777" w:rsidR="00A8413B" w:rsidRPr="00310408" w:rsidRDefault="00A8413B" w:rsidP="00310408">
            <w:pPr>
              <w:pStyle w:val="TableText"/>
              <w:spacing w:before="60" w:after="60"/>
            </w:pPr>
            <w:r w:rsidRPr="00310408">
              <w:t>ePharmacy Iteration II – Phase 4 project:</w:t>
            </w:r>
          </w:p>
          <w:p w14:paraId="1FC9A661" w14:textId="3D2D528A" w:rsidR="00A8413B" w:rsidRPr="00310408" w:rsidRDefault="00A8413B" w:rsidP="00310408">
            <w:pPr>
              <w:pStyle w:val="TableText"/>
              <w:spacing w:before="60" w:after="60"/>
            </w:pPr>
            <w:r w:rsidRPr="00310408">
              <w:t xml:space="preserve">Updated revision history, ¾ </w:t>
            </w:r>
            <w:r w:rsidR="00880161" w:rsidRPr="00310408">
              <w:t>days’</w:t>
            </w:r>
            <w:r w:rsidRPr="00310408">
              <w:t xml:space="preserve"> supply functionality, and host error functionality.</w:t>
            </w:r>
          </w:p>
          <w:p w14:paraId="16009AD4" w14:textId="7D323930" w:rsidR="00A8413B" w:rsidRPr="00310408" w:rsidRDefault="00880161" w:rsidP="00310408">
            <w:pPr>
              <w:pStyle w:val="TableText"/>
              <w:spacing w:before="60" w:after="60"/>
              <w:rPr>
                <w:rFonts w:ascii="Century Schoolbook" w:hAnsi="Century Schoolbook"/>
              </w:rPr>
            </w:pPr>
            <w:r w:rsidRPr="00310408">
              <w:t>REDACTED</w:t>
            </w:r>
          </w:p>
        </w:tc>
      </w:tr>
      <w:tr w:rsidR="001661EC" w:rsidRPr="00310408" w14:paraId="5CA04D63" w14:textId="77777777" w:rsidTr="00310408">
        <w:trPr>
          <w:cantSplit/>
          <w:jc w:val="center"/>
        </w:trPr>
        <w:tc>
          <w:tcPr>
            <w:tcW w:w="990" w:type="dxa"/>
          </w:tcPr>
          <w:p w14:paraId="3156800D" w14:textId="77777777" w:rsidR="001661EC" w:rsidRPr="00310408" w:rsidRDefault="001661EC" w:rsidP="00310408">
            <w:pPr>
              <w:pStyle w:val="TableText"/>
              <w:spacing w:before="60" w:after="60"/>
              <w:rPr>
                <w:rFonts w:ascii="Century Schoolbook" w:hAnsi="Century Schoolbook"/>
              </w:rPr>
            </w:pPr>
            <w:r w:rsidRPr="00310408">
              <w:t>0</w:t>
            </w:r>
            <w:r w:rsidR="00E64E3F" w:rsidRPr="00310408">
              <w:t>4</w:t>
            </w:r>
            <w:r w:rsidRPr="00310408">
              <w:t>/2006</w:t>
            </w:r>
          </w:p>
        </w:tc>
        <w:tc>
          <w:tcPr>
            <w:tcW w:w="2070" w:type="dxa"/>
          </w:tcPr>
          <w:p w14:paraId="5E7B44C5" w14:textId="77777777" w:rsidR="0027035C" w:rsidRPr="00310408" w:rsidRDefault="0027035C" w:rsidP="00310408">
            <w:pPr>
              <w:pStyle w:val="TableText"/>
              <w:spacing w:before="60" w:after="60"/>
            </w:pPr>
            <w:r w:rsidRPr="00310408">
              <w:t>v-viii,</w:t>
            </w:r>
          </w:p>
          <w:p w14:paraId="3A0A0F6F" w14:textId="77777777" w:rsidR="00BD01DC" w:rsidRPr="00310408" w:rsidRDefault="001661EC" w:rsidP="00310408">
            <w:pPr>
              <w:pStyle w:val="TableText"/>
              <w:spacing w:before="60" w:after="60"/>
            </w:pPr>
            <w:r w:rsidRPr="00310408">
              <w:t>30, 41-42, 46-50</w:t>
            </w:r>
            <w:r w:rsidR="00BD01DC" w:rsidRPr="00310408">
              <w:t>,</w:t>
            </w:r>
          </w:p>
          <w:p w14:paraId="2EFEF54F" w14:textId="77777777" w:rsidR="001661EC" w:rsidRPr="00310408" w:rsidRDefault="00BD01DC" w:rsidP="00310408">
            <w:pPr>
              <w:pStyle w:val="TableText"/>
              <w:spacing w:before="60" w:after="60"/>
              <w:rPr>
                <w:rFonts w:ascii="Century Schoolbook" w:hAnsi="Century Schoolbook"/>
              </w:rPr>
            </w:pPr>
            <w:r w:rsidRPr="00310408">
              <w:t>50a-b,</w:t>
            </w:r>
            <w:r w:rsidR="001661EC" w:rsidRPr="00310408">
              <w:t xml:space="preserve"> 126, 137</w:t>
            </w:r>
          </w:p>
        </w:tc>
        <w:tc>
          <w:tcPr>
            <w:tcW w:w="1350" w:type="dxa"/>
          </w:tcPr>
          <w:p w14:paraId="0615A554" w14:textId="77777777" w:rsidR="001661EC" w:rsidRPr="00310408" w:rsidRDefault="001661EC" w:rsidP="00310408">
            <w:pPr>
              <w:pStyle w:val="TableText"/>
              <w:spacing w:before="60" w:after="60"/>
              <w:jc w:val="center"/>
              <w:rPr>
                <w:rFonts w:ascii="Century Schoolbook" w:hAnsi="Century Schoolbook"/>
              </w:rPr>
            </w:pPr>
            <w:r w:rsidRPr="00310408">
              <w:t>PSX*2*48</w:t>
            </w:r>
          </w:p>
        </w:tc>
        <w:tc>
          <w:tcPr>
            <w:tcW w:w="4950" w:type="dxa"/>
          </w:tcPr>
          <w:p w14:paraId="077441E3" w14:textId="77777777" w:rsidR="00B344C5" w:rsidRPr="00310408" w:rsidRDefault="001661EC" w:rsidP="00310408">
            <w:pPr>
              <w:pStyle w:val="TableText"/>
              <w:spacing w:before="60" w:after="60"/>
            </w:pPr>
            <w:r w:rsidRPr="00310408">
              <w:t>HIPAA NCPDP Global Project:</w:t>
            </w:r>
          </w:p>
          <w:p w14:paraId="1210680D" w14:textId="77777777" w:rsidR="00B344C5" w:rsidRPr="00310408" w:rsidRDefault="001661EC" w:rsidP="00310408">
            <w:pPr>
              <w:pStyle w:val="TableText"/>
              <w:spacing w:before="60" w:after="60"/>
            </w:pPr>
            <w:r w:rsidRPr="00310408">
              <w:t xml:space="preserve">Updated </w:t>
            </w:r>
            <w:r w:rsidR="0027035C" w:rsidRPr="00310408">
              <w:t>Table of Contents;</w:t>
            </w:r>
          </w:p>
          <w:p w14:paraId="1A74723F" w14:textId="77777777" w:rsidR="00B344C5" w:rsidRPr="00310408" w:rsidRDefault="0027035C" w:rsidP="00310408">
            <w:pPr>
              <w:pStyle w:val="TableText"/>
              <w:spacing w:before="60" w:after="60"/>
            </w:pPr>
            <w:r w:rsidRPr="00310408">
              <w:t xml:space="preserve">Updated </w:t>
            </w:r>
            <w:r w:rsidR="001661EC" w:rsidRPr="00310408">
              <w:t>“Functionality for Returning Med to Stock” verbiage;</w:t>
            </w:r>
          </w:p>
          <w:p w14:paraId="004FA538" w14:textId="77777777" w:rsidR="00B344C5" w:rsidRPr="00310408" w:rsidRDefault="001661EC" w:rsidP="00310408">
            <w:pPr>
              <w:pStyle w:val="TableText"/>
              <w:spacing w:before="60" w:after="60"/>
            </w:pPr>
            <w:r w:rsidRPr="00310408">
              <w:t>Updated View Prescriptions Example to include ECME Activity and Reject Logs; Updated Print from Suspense options and reflowed text onto following pages;</w:t>
            </w:r>
          </w:p>
          <w:p w14:paraId="0A821004" w14:textId="77777777" w:rsidR="0027035C" w:rsidRPr="00310408" w:rsidRDefault="0027035C" w:rsidP="00310408">
            <w:pPr>
              <w:pStyle w:val="TableText"/>
              <w:spacing w:before="60" w:after="60"/>
            </w:pPr>
            <w:r w:rsidRPr="00310408">
              <w:t>Added Third Party Electronic Claims Submission of CMOP Prescriptions;</w:t>
            </w:r>
          </w:p>
          <w:p w14:paraId="3AAD258C" w14:textId="77777777" w:rsidR="00B344C5" w:rsidRPr="00310408" w:rsidRDefault="001661EC" w:rsidP="00310408">
            <w:pPr>
              <w:pStyle w:val="TableText"/>
              <w:spacing w:before="60" w:after="60"/>
            </w:pPr>
            <w:r w:rsidRPr="00310408">
              <w:t>Added ECME transmission to the Flow Chart for Processing a CMOP Transmission</w:t>
            </w:r>
            <w:r w:rsidR="0027035C" w:rsidRPr="00310408">
              <w:t xml:space="preserve"> in Appendix D</w:t>
            </w:r>
            <w:r w:rsidRPr="00310408">
              <w:t>;</w:t>
            </w:r>
          </w:p>
          <w:p w14:paraId="1F8647A4" w14:textId="77777777" w:rsidR="001661EC" w:rsidRPr="00310408" w:rsidRDefault="001661EC" w:rsidP="00310408">
            <w:pPr>
              <w:pStyle w:val="TableText"/>
              <w:spacing w:before="60" w:after="60"/>
            </w:pPr>
            <w:r w:rsidRPr="00310408">
              <w:t>Added example of an “e-Pharmacy CMOP Not Transmitted Rx List Message” to Appendix E.</w:t>
            </w:r>
          </w:p>
          <w:p w14:paraId="7D771652" w14:textId="54FE1BAB" w:rsidR="001661EC" w:rsidRPr="00310408" w:rsidRDefault="00880161" w:rsidP="00310408">
            <w:pPr>
              <w:pStyle w:val="TableText"/>
              <w:spacing w:before="60" w:after="60"/>
              <w:rPr>
                <w:rFonts w:ascii="Century Schoolbook" w:hAnsi="Century Schoolbook"/>
              </w:rPr>
            </w:pPr>
            <w:r w:rsidRPr="00310408">
              <w:t>REDACTED</w:t>
            </w:r>
          </w:p>
        </w:tc>
      </w:tr>
      <w:tr w:rsidR="00390AF9" w:rsidRPr="00310408" w14:paraId="22A4CBCA" w14:textId="77777777" w:rsidTr="00310408">
        <w:trPr>
          <w:cantSplit/>
          <w:jc w:val="center"/>
        </w:trPr>
        <w:tc>
          <w:tcPr>
            <w:tcW w:w="990" w:type="dxa"/>
          </w:tcPr>
          <w:p w14:paraId="0CC5A3B6" w14:textId="77777777" w:rsidR="00390AF9" w:rsidRPr="00310408" w:rsidRDefault="00390AF9" w:rsidP="00310408">
            <w:pPr>
              <w:pStyle w:val="TableText"/>
              <w:spacing w:before="60" w:after="60"/>
              <w:rPr>
                <w:rFonts w:ascii="Century Schoolbook" w:hAnsi="Century Schoolbook"/>
              </w:rPr>
            </w:pPr>
            <w:r w:rsidRPr="00310408">
              <w:t>10/</w:t>
            </w:r>
            <w:r w:rsidR="003470B0" w:rsidRPr="00310408">
              <w:t>20</w:t>
            </w:r>
            <w:r w:rsidRPr="00310408">
              <w:t>03</w:t>
            </w:r>
          </w:p>
        </w:tc>
        <w:tc>
          <w:tcPr>
            <w:tcW w:w="2070" w:type="dxa"/>
          </w:tcPr>
          <w:p w14:paraId="1526414E" w14:textId="77777777" w:rsidR="00390AF9" w:rsidRPr="00310408" w:rsidRDefault="00390AF9" w:rsidP="00310408">
            <w:pPr>
              <w:pStyle w:val="TableText"/>
              <w:spacing w:before="60" w:after="60"/>
              <w:rPr>
                <w:rFonts w:ascii="Century Schoolbook" w:hAnsi="Century Schoolbook"/>
              </w:rPr>
            </w:pPr>
            <w:r w:rsidRPr="00310408">
              <w:t>24, 24a</w:t>
            </w:r>
          </w:p>
        </w:tc>
        <w:tc>
          <w:tcPr>
            <w:tcW w:w="1350" w:type="dxa"/>
          </w:tcPr>
          <w:p w14:paraId="77A40C0C" w14:textId="77777777" w:rsidR="00390AF9" w:rsidRPr="00310408" w:rsidRDefault="00390AF9" w:rsidP="00310408">
            <w:pPr>
              <w:pStyle w:val="TableText"/>
              <w:spacing w:before="60" w:after="60"/>
              <w:jc w:val="center"/>
              <w:rPr>
                <w:rFonts w:ascii="Century Schoolbook" w:hAnsi="Century Schoolbook"/>
              </w:rPr>
            </w:pPr>
            <w:r w:rsidRPr="00310408">
              <w:t>PSX*2*41</w:t>
            </w:r>
          </w:p>
        </w:tc>
        <w:tc>
          <w:tcPr>
            <w:tcW w:w="4950" w:type="dxa"/>
          </w:tcPr>
          <w:p w14:paraId="6B6F29D5" w14:textId="77777777" w:rsidR="00390AF9" w:rsidRPr="00310408" w:rsidRDefault="00390AF9" w:rsidP="00310408">
            <w:pPr>
              <w:pStyle w:val="TableText"/>
              <w:spacing w:before="60" w:after="60"/>
              <w:rPr>
                <w:rFonts w:ascii="Century Schoolbook" w:hAnsi="Century Schoolbook"/>
              </w:rPr>
            </w:pPr>
            <w:r w:rsidRPr="00310408">
              <w:t>Updated example for scheduling of auto-transmissions.</w:t>
            </w:r>
          </w:p>
        </w:tc>
      </w:tr>
      <w:tr w:rsidR="00390AF9" w:rsidRPr="00310408" w14:paraId="0A52EF80" w14:textId="77777777" w:rsidTr="00310408">
        <w:trPr>
          <w:cantSplit/>
          <w:jc w:val="center"/>
        </w:trPr>
        <w:tc>
          <w:tcPr>
            <w:tcW w:w="990" w:type="dxa"/>
          </w:tcPr>
          <w:p w14:paraId="272ABE28" w14:textId="77777777" w:rsidR="00390AF9" w:rsidRPr="00310408" w:rsidRDefault="00390AF9" w:rsidP="00310408">
            <w:pPr>
              <w:pStyle w:val="TableText"/>
              <w:spacing w:before="60" w:after="60"/>
              <w:rPr>
                <w:rFonts w:ascii="Century Schoolbook" w:hAnsi="Century Schoolbook"/>
              </w:rPr>
            </w:pPr>
            <w:r w:rsidRPr="00310408">
              <w:t>09/</w:t>
            </w:r>
            <w:r w:rsidR="003470B0" w:rsidRPr="00310408">
              <w:t>20</w:t>
            </w:r>
            <w:r w:rsidRPr="00310408">
              <w:t>02</w:t>
            </w:r>
          </w:p>
        </w:tc>
        <w:tc>
          <w:tcPr>
            <w:tcW w:w="2070" w:type="dxa"/>
          </w:tcPr>
          <w:p w14:paraId="2DCDB9BB" w14:textId="77777777" w:rsidR="00B344C5" w:rsidRPr="00310408" w:rsidRDefault="00390AF9" w:rsidP="00310408">
            <w:pPr>
              <w:pStyle w:val="TableText"/>
              <w:spacing w:before="60" w:after="60"/>
            </w:pPr>
            <w:r w:rsidRPr="00310408">
              <w:t>Title Page;</w:t>
            </w:r>
          </w:p>
          <w:p w14:paraId="485B136C" w14:textId="77777777" w:rsidR="00390AF9" w:rsidRPr="00310408" w:rsidRDefault="00390AF9" w:rsidP="00310408">
            <w:pPr>
              <w:pStyle w:val="TableText"/>
              <w:spacing w:before="60" w:after="60"/>
            </w:pPr>
            <w:r w:rsidRPr="00310408">
              <w:t>i-(ii);</w:t>
            </w:r>
          </w:p>
          <w:p w14:paraId="690503ED" w14:textId="77777777" w:rsidR="00390AF9" w:rsidRPr="00310408" w:rsidRDefault="00390AF9" w:rsidP="00310408">
            <w:pPr>
              <w:pStyle w:val="TableText"/>
              <w:spacing w:before="60" w:after="60"/>
              <w:rPr>
                <w:rFonts w:ascii="Century Schoolbook" w:hAnsi="Century Schoolbook"/>
              </w:rPr>
            </w:pPr>
            <w:r w:rsidRPr="00310408">
              <w:t>65-66.</w:t>
            </w:r>
          </w:p>
        </w:tc>
        <w:tc>
          <w:tcPr>
            <w:tcW w:w="1350" w:type="dxa"/>
          </w:tcPr>
          <w:p w14:paraId="0074984F" w14:textId="77777777" w:rsidR="00390AF9" w:rsidRPr="00310408" w:rsidRDefault="00390AF9" w:rsidP="00310408">
            <w:pPr>
              <w:pStyle w:val="TableText"/>
              <w:spacing w:before="60" w:after="60"/>
              <w:jc w:val="center"/>
              <w:rPr>
                <w:rFonts w:ascii="Century Schoolbook" w:hAnsi="Century Schoolbook"/>
              </w:rPr>
            </w:pPr>
            <w:r w:rsidRPr="00310408">
              <w:t>PSX*2*34</w:t>
            </w:r>
          </w:p>
        </w:tc>
        <w:tc>
          <w:tcPr>
            <w:tcW w:w="4950" w:type="dxa"/>
          </w:tcPr>
          <w:p w14:paraId="1403AFD2" w14:textId="77777777" w:rsidR="00B344C5" w:rsidRPr="00310408" w:rsidRDefault="00390AF9" w:rsidP="00310408">
            <w:pPr>
              <w:pStyle w:val="TableText"/>
              <w:spacing w:before="60" w:after="60"/>
            </w:pPr>
            <w:r w:rsidRPr="00310408">
              <w:t>Updated Title Page and Revision History; modified description of Unreleased Rx’s Report to include new sort and print options.</w:t>
            </w:r>
          </w:p>
          <w:p w14:paraId="6C7CC9B4" w14:textId="77777777" w:rsidR="00390AF9" w:rsidRPr="00310408" w:rsidRDefault="00390AF9" w:rsidP="00310408">
            <w:pPr>
              <w:pStyle w:val="TableText"/>
              <w:spacing w:before="60" w:after="60"/>
              <w:rPr>
                <w:rFonts w:ascii="Century Schoolbook" w:hAnsi="Century Schoolbook"/>
              </w:rPr>
            </w:pPr>
            <w:r w:rsidRPr="00310408">
              <w:t>Formatting change unrelated to the patch: Header for example of Rejected Messages Report moved to same page as body of report.</w:t>
            </w:r>
          </w:p>
        </w:tc>
      </w:tr>
      <w:tr w:rsidR="00390AF9" w:rsidRPr="00310408" w14:paraId="4D03E5FF" w14:textId="77777777" w:rsidTr="00310408">
        <w:trPr>
          <w:cantSplit/>
          <w:jc w:val="center"/>
        </w:trPr>
        <w:tc>
          <w:tcPr>
            <w:tcW w:w="990" w:type="dxa"/>
          </w:tcPr>
          <w:p w14:paraId="2ABAA8FD" w14:textId="77777777" w:rsidR="00390AF9" w:rsidRPr="00310408" w:rsidRDefault="00390AF9" w:rsidP="00310408">
            <w:pPr>
              <w:pStyle w:val="TableText"/>
              <w:spacing w:before="60" w:after="60"/>
              <w:rPr>
                <w:rFonts w:ascii="Century Schoolbook" w:hAnsi="Century Schoolbook"/>
              </w:rPr>
            </w:pPr>
            <w:r w:rsidRPr="00310408">
              <w:lastRenderedPageBreak/>
              <w:t>05/</w:t>
            </w:r>
            <w:r w:rsidR="003470B0" w:rsidRPr="00310408">
              <w:t>20</w:t>
            </w:r>
            <w:r w:rsidRPr="00310408">
              <w:t>02</w:t>
            </w:r>
          </w:p>
        </w:tc>
        <w:tc>
          <w:tcPr>
            <w:tcW w:w="2070" w:type="dxa"/>
          </w:tcPr>
          <w:p w14:paraId="55F1C12F" w14:textId="77777777" w:rsidR="00B344C5" w:rsidRPr="00310408" w:rsidRDefault="00390AF9" w:rsidP="00310408">
            <w:pPr>
              <w:pStyle w:val="TableText"/>
              <w:spacing w:before="60" w:after="60"/>
            </w:pPr>
            <w:r w:rsidRPr="00310408">
              <w:t>Title Page;</w:t>
            </w:r>
          </w:p>
          <w:p w14:paraId="368D08A8" w14:textId="77777777" w:rsidR="00B344C5" w:rsidRPr="00310408" w:rsidRDefault="00390AF9" w:rsidP="00310408">
            <w:pPr>
              <w:pStyle w:val="TableText"/>
              <w:spacing w:before="60" w:after="60"/>
            </w:pPr>
            <w:r w:rsidRPr="00310408">
              <w:t>i-viii;</w:t>
            </w:r>
          </w:p>
          <w:p w14:paraId="5B91F40A" w14:textId="77777777" w:rsidR="00B344C5" w:rsidRPr="00310408" w:rsidRDefault="00390AF9" w:rsidP="00310408">
            <w:pPr>
              <w:pStyle w:val="TableText"/>
              <w:spacing w:before="60" w:after="60"/>
            </w:pPr>
            <w:r w:rsidRPr="00310408">
              <w:t>(61)-62;</w:t>
            </w:r>
          </w:p>
          <w:p w14:paraId="094C09C4" w14:textId="77777777" w:rsidR="00390AF9" w:rsidRPr="00310408" w:rsidRDefault="00390AF9" w:rsidP="00310408">
            <w:pPr>
              <w:pStyle w:val="TableText"/>
              <w:spacing w:before="60" w:after="60"/>
              <w:rPr>
                <w:rFonts w:ascii="Century Schoolbook" w:hAnsi="Century Schoolbook"/>
              </w:rPr>
            </w:pPr>
            <w:r w:rsidRPr="00310408">
              <w:t>67-(68).</w:t>
            </w:r>
          </w:p>
        </w:tc>
        <w:tc>
          <w:tcPr>
            <w:tcW w:w="1350" w:type="dxa"/>
          </w:tcPr>
          <w:p w14:paraId="451F476B" w14:textId="77777777" w:rsidR="00390AF9" w:rsidRPr="00310408" w:rsidRDefault="00390AF9" w:rsidP="00310408">
            <w:pPr>
              <w:pStyle w:val="TableText"/>
              <w:spacing w:before="60" w:after="60"/>
              <w:jc w:val="center"/>
              <w:rPr>
                <w:rFonts w:ascii="Century Schoolbook" w:hAnsi="Century Schoolbook"/>
              </w:rPr>
            </w:pPr>
            <w:r w:rsidRPr="00310408">
              <w:t>PSX*2*32</w:t>
            </w:r>
          </w:p>
        </w:tc>
        <w:tc>
          <w:tcPr>
            <w:tcW w:w="4950" w:type="dxa"/>
          </w:tcPr>
          <w:p w14:paraId="5C03BBF2" w14:textId="77777777" w:rsidR="00B344C5" w:rsidRPr="00310408" w:rsidRDefault="00390AF9" w:rsidP="00310408">
            <w:pPr>
              <w:pStyle w:val="TableText"/>
              <w:spacing w:before="60" w:after="60"/>
            </w:pPr>
            <w:r w:rsidRPr="00310408">
              <w:t>Updated Title page; added Revision History page and renumbered Preface and Table of Contents pages; added new CMOP DRUG Cost Missing report; and amended Facility Activity Report description to add time range.</w:t>
            </w:r>
          </w:p>
          <w:p w14:paraId="164E1838" w14:textId="77777777" w:rsidR="00390AF9" w:rsidRPr="00310408" w:rsidRDefault="00390AF9" w:rsidP="00310408">
            <w:pPr>
              <w:pStyle w:val="TableText"/>
              <w:spacing w:before="60" w:after="60"/>
              <w:rPr>
                <w:rFonts w:ascii="Century Schoolbook" w:hAnsi="Century Schoolbook"/>
              </w:rPr>
            </w:pPr>
            <w:r w:rsidRPr="00310408">
              <w:t>Screen captures on updated pages re-formatted to new standards.</w:t>
            </w:r>
          </w:p>
        </w:tc>
      </w:tr>
      <w:tr w:rsidR="00390AF9" w:rsidRPr="00866D0C" w14:paraId="3F7AEEBA" w14:textId="77777777" w:rsidTr="00310408">
        <w:trPr>
          <w:cantSplit/>
          <w:jc w:val="center"/>
        </w:trPr>
        <w:tc>
          <w:tcPr>
            <w:tcW w:w="990" w:type="dxa"/>
          </w:tcPr>
          <w:p w14:paraId="299B56AF" w14:textId="77777777" w:rsidR="00390AF9" w:rsidRPr="00310408" w:rsidRDefault="00390AF9" w:rsidP="00310408">
            <w:pPr>
              <w:pStyle w:val="TableText"/>
              <w:spacing w:before="60" w:after="60"/>
              <w:rPr>
                <w:rFonts w:ascii="Century Schoolbook" w:hAnsi="Century Schoolbook"/>
              </w:rPr>
            </w:pPr>
            <w:r w:rsidRPr="00310408">
              <w:t>12/</w:t>
            </w:r>
            <w:r w:rsidR="003470B0" w:rsidRPr="00310408">
              <w:t>19</w:t>
            </w:r>
            <w:r w:rsidRPr="00310408">
              <w:t>97</w:t>
            </w:r>
          </w:p>
        </w:tc>
        <w:tc>
          <w:tcPr>
            <w:tcW w:w="2070" w:type="dxa"/>
            <w:shd w:val="clear" w:color="auto" w:fill="auto"/>
          </w:tcPr>
          <w:p w14:paraId="47593265" w14:textId="77777777" w:rsidR="00390AF9" w:rsidRPr="00310408" w:rsidRDefault="00390AF9" w:rsidP="00310408">
            <w:pPr>
              <w:pStyle w:val="TableText"/>
              <w:spacing w:before="60" w:after="60"/>
              <w:jc w:val="center"/>
              <w:rPr>
                <w:rFonts w:ascii="Century Schoolbook" w:hAnsi="Century Schoolbook"/>
              </w:rPr>
            </w:pPr>
          </w:p>
        </w:tc>
        <w:tc>
          <w:tcPr>
            <w:tcW w:w="1350" w:type="dxa"/>
            <w:shd w:val="clear" w:color="auto" w:fill="auto"/>
          </w:tcPr>
          <w:p w14:paraId="43EF16B8" w14:textId="77777777" w:rsidR="00390AF9" w:rsidRPr="00310408" w:rsidRDefault="00390AF9" w:rsidP="00310408">
            <w:pPr>
              <w:pStyle w:val="TableText"/>
              <w:spacing w:before="60" w:after="60"/>
              <w:jc w:val="center"/>
              <w:rPr>
                <w:rFonts w:ascii="Century Schoolbook" w:hAnsi="Century Schoolbook"/>
              </w:rPr>
            </w:pPr>
          </w:p>
        </w:tc>
        <w:tc>
          <w:tcPr>
            <w:tcW w:w="4950" w:type="dxa"/>
          </w:tcPr>
          <w:p w14:paraId="46477C5E" w14:textId="77777777" w:rsidR="00390AF9" w:rsidRPr="00866D0C" w:rsidRDefault="00390AF9" w:rsidP="00310408">
            <w:pPr>
              <w:pStyle w:val="TableText"/>
              <w:spacing w:before="60" w:after="60"/>
            </w:pPr>
            <w:r w:rsidRPr="00310408">
              <w:t>Original Released User Manual.</w:t>
            </w:r>
            <w:r w:rsidRPr="00866D0C">
              <w:t xml:space="preserve"> </w:t>
            </w:r>
          </w:p>
        </w:tc>
      </w:tr>
    </w:tbl>
    <w:p w14:paraId="6A252178" w14:textId="77777777" w:rsidR="00390AF9" w:rsidRPr="00866D0C" w:rsidRDefault="00390AF9">
      <w:pPr>
        <w:pStyle w:val="CP-NormalBodytext"/>
      </w:pPr>
    </w:p>
    <w:p w14:paraId="7CBDC16F" w14:textId="47BD1EF3" w:rsidR="009345ED" w:rsidRPr="00310408" w:rsidRDefault="00336B6D" w:rsidP="00310408">
      <w:r w:rsidRPr="00310408">
        <w:br w:type="page"/>
      </w:r>
    </w:p>
    <w:p w14:paraId="20EDEFDB" w14:textId="04B46B20" w:rsidR="009345ED" w:rsidRPr="000C6E03" w:rsidRDefault="009345ED" w:rsidP="009345ED">
      <w:pPr>
        <w:spacing w:before="120" w:after="120"/>
        <w:rPr>
          <w:rFonts w:ascii="Arial" w:hAnsi="Arial" w:cs="Arial"/>
          <w:b/>
          <w:bCs/>
          <w:sz w:val="36"/>
          <w:szCs w:val="36"/>
        </w:rPr>
      </w:pPr>
      <w:r w:rsidRPr="000C6E03">
        <w:rPr>
          <w:rFonts w:ascii="Arial" w:hAnsi="Arial" w:cs="Arial"/>
          <w:b/>
          <w:bCs/>
          <w:sz w:val="36"/>
          <w:szCs w:val="36"/>
        </w:rPr>
        <w:lastRenderedPageBreak/>
        <w:t>Preface</w:t>
      </w:r>
    </w:p>
    <w:p w14:paraId="6786C7EF" w14:textId="3D592BB1" w:rsidR="00390AF9" w:rsidRPr="00866D0C" w:rsidRDefault="00390AF9" w:rsidP="009345ED">
      <w:pPr>
        <w:spacing w:before="120" w:after="120"/>
      </w:pPr>
      <w:r w:rsidRPr="00866D0C">
        <w:t xml:space="preserve">Version 2.0 of Consolidated Mail Outpatient Pharmacy (CMOP) software processes and automatically transmits prescription data from a Veterans Affairs Medical Center to a CMOP host facility. The CMOP host facility then mails prescriptions from an integrated and highly automated outpatient prescription dispensing system. This CMOP user manual is intended for pharmacists and pharmacy technicians who are familiar with the functionality of Outpatient Pharmacy </w:t>
      </w:r>
      <w:r w:rsidR="00581D6C" w:rsidRPr="00866D0C">
        <w:t>Version</w:t>
      </w:r>
      <w:r w:rsidR="00336B6D">
        <w:t xml:space="preserve"> </w:t>
      </w:r>
      <w:r w:rsidR="00581D6C" w:rsidRPr="00866D0C">
        <w:t>7</w:t>
      </w:r>
      <w:r w:rsidRPr="00866D0C">
        <w:t>.0.</w:t>
      </w:r>
    </w:p>
    <w:p w14:paraId="12C9C856" w14:textId="56E1D2B1" w:rsidR="00390AF9" w:rsidRPr="00866D0C" w:rsidRDefault="00390AF9" w:rsidP="00393809">
      <w:pPr>
        <w:pStyle w:val="TOCHeading"/>
        <w:jc w:val="center"/>
      </w:pPr>
      <w:r w:rsidRPr="00866D0C">
        <w:br w:type="page"/>
      </w:r>
      <w:r w:rsidR="00583E92" w:rsidRPr="00866D0C">
        <w:lastRenderedPageBreak/>
        <w:t xml:space="preserve">Table of </w:t>
      </w:r>
      <w:r w:rsidRPr="00866D0C">
        <w:t>Contents</w:t>
      </w:r>
    </w:p>
    <w:p w14:paraId="62173D11" w14:textId="77777777" w:rsidR="00390AF9" w:rsidRPr="00866D0C" w:rsidRDefault="00390AF9">
      <w:pPr>
        <w:spacing w:line="216" w:lineRule="auto"/>
      </w:pPr>
    </w:p>
    <w:p w14:paraId="691E0485" w14:textId="01488803" w:rsidR="00C562A6" w:rsidRDefault="000161B6">
      <w:pPr>
        <w:pStyle w:val="TOC1"/>
        <w:rPr>
          <w:rFonts w:asciiTheme="minorHAnsi" w:eastAsiaTheme="minorEastAsia" w:hAnsiTheme="minorHAnsi" w:cstheme="minorBidi"/>
          <w:noProof/>
        </w:rPr>
      </w:pPr>
      <w:r w:rsidRPr="00866D0C">
        <w:fldChar w:fldCharType="begin"/>
      </w:r>
      <w:r w:rsidR="00390AF9" w:rsidRPr="00866D0C">
        <w:instrText xml:space="preserve"> TOC \o \h \z </w:instrText>
      </w:r>
      <w:r w:rsidRPr="00866D0C">
        <w:fldChar w:fldCharType="separate"/>
      </w:r>
      <w:hyperlink w:anchor="_Toc81928330" w:history="1">
        <w:r w:rsidR="00C562A6" w:rsidRPr="00C7489A">
          <w:rPr>
            <w:rStyle w:val="Hyperlink"/>
            <w:noProof/>
          </w:rPr>
          <w:t>Consolidated Mail Outpatient Pharmacy (CMOP)</w:t>
        </w:r>
        <w:r w:rsidR="00C562A6">
          <w:rPr>
            <w:noProof/>
            <w:webHidden/>
          </w:rPr>
          <w:tab/>
        </w:r>
        <w:r w:rsidR="00C562A6">
          <w:rPr>
            <w:noProof/>
            <w:webHidden/>
          </w:rPr>
          <w:fldChar w:fldCharType="begin"/>
        </w:r>
        <w:r w:rsidR="00C562A6">
          <w:rPr>
            <w:noProof/>
            <w:webHidden/>
          </w:rPr>
          <w:instrText xml:space="preserve"> PAGEREF _Toc81928330 \h </w:instrText>
        </w:r>
        <w:r w:rsidR="00C562A6">
          <w:rPr>
            <w:noProof/>
            <w:webHidden/>
          </w:rPr>
        </w:r>
        <w:r w:rsidR="00C562A6">
          <w:rPr>
            <w:noProof/>
            <w:webHidden/>
          </w:rPr>
          <w:fldChar w:fldCharType="separate"/>
        </w:r>
        <w:r w:rsidR="00EF7C5B">
          <w:rPr>
            <w:noProof/>
            <w:webHidden/>
          </w:rPr>
          <w:t>i</w:t>
        </w:r>
        <w:r w:rsidR="00C562A6">
          <w:rPr>
            <w:noProof/>
            <w:webHidden/>
          </w:rPr>
          <w:fldChar w:fldCharType="end"/>
        </w:r>
      </w:hyperlink>
    </w:p>
    <w:p w14:paraId="3FA04FDD" w14:textId="69669CA8" w:rsidR="00C562A6" w:rsidRDefault="004541A0">
      <w:pPr>
        <w:pStyle w:val="TOC1"/>
        <w:rPr>
          <w:rFonts w:asciiTheme="minorHAnsi" w:eastAsiaTheme="minorEastAsia" w:hAnsiTheme="minorHAnsi" w:cstheme="minorBidi"/>
          <w:noProof/>
        </w:rPr>
      </w:pPr>
      <w:hyperlink w:anchor="_Toc81928331" w:history="1">
        <w:r w:rsidR="00C562A6" w:rsidRPr="00C7489A">
          <w:rPr>
            <w:rStyle w:val="Hyperlink"/>
            <w:noProof/>
          </w:rPr>
          <w:t>Version 2.0</w:t>
        </w:r>
        <w:r w:rsidR="00C562A6">
          <w:rPr>
            <w:noProof/>
            <w:webHidden/>
          </w:rPr>
          <w:tab/>
        </w:r>
        <w:r w:rsidR="00C562A6">
          <w:rPr>
            <w:noProof/>
            <w:webHidden/>
          </w:rPr>
          <w:fldChar w:fldCharType="begin"/>
        </w:r>
        <w:r w:rsidR="00C562A6">
          <w:rPr>
            <w:noProof/>
            <w:webHidden/>
          </w:rPr>
          <w:instrText xml:space="preserve"> PAGEREF _Toc81928331 \h </w:instrText>
        </w:r>
        <w:r w:rsidR="00C562A6">
          <w:rPr>
            <w:noProof/>
            <w:webHidden/>
          </w:rPr>
        </w:r>
        <w:r w:rsidR="00C562A6">
          <w:rPr>
            <w:noProof/>
            <w:webHidden/>
          </w:rPr>
          <w:fldChar w:fldCharType="separate"/>
        </w:r>
        <w:r w:rsidR="00EF7C5B">
          <w:rPr>
            <w:noProof/>
            <w:webHidden/>
          </w:rPr>
          <w:t>i</w:t>
        </w:r>
        <w:r w:rsidR="00C562A6">
          <w:rPr>
            <w:noProof/>
            <w:webHidden/>
          </w:rPr>
          <w:fldChar w:fldCharType="end"/>
        </w:r>
      </w:hyperlink>
    </w:p>
    <w:p w14:paraId="04249A32" w14:textId="06D7E192" w:rsidR="00C562A6" w:rsidRDefault="004541A0">
      <w:pPr>
        <w:pStyle w:val="TOC1"/>
        <w:rPr>
          <w:rFonts w:asciiTheme="minorHAnsi" w:eastAsiaTheme="minorEastAsia" w:hAnsiTheme="minorHAnsi" w:cstheme="minorBidi"/>
          <w:noProof/>
        </w:rPr>
      </w:pPr>
      <w:hyperlink w:anchor="_Toc81928332" w:history="1">
        <w:r w:rsidR="00C562A6" w:rsidRPr="00C7489A">
          <w:rPr>
            <w:rStyle w:val="Hyperlink"/>
            <w:noProof/>
          </w:rPr>
          <w:t>User Manual</w:t>
        </w:r>
        <w:r w:rsidR="00C562A6">
          <w:rPr>
            <w:noProof/>
            <w:webHidden/>
          </w:rPr>
          <w:tab/>
        </w:r>
        <w:r w:rsidR="00C562A6">
          <w:rPr>
            <w:noProof/>
            <w:webHidden/>
          </w:rPr>
          <w:fldChar w:fldCharType="begin"/>
        </w:r>
        <w:r w:rsidR="00C562A6">
          <w:rPr>
            <w:noProof/>
            <w:webHidden/>
          </w:rPr>
          <w:instrText xml:space="preserve"> PAGEREF _Toc81928332 \h </w:instrText>
        </w:r>
        <w:r w:rsidR="00C562A6">
          <w:rPr>
            <w:noProof/>
            <w:webHidden/>
          </w:rPr>
        </w:r>
        <w:r w:rsidR="00C562A6">
          <w:rPr>
            <w:noProof/>
            <w:webHidden/>
          </w:rPr>
          <w:fldChar w:fldCharType="separate"/>
        </w:r>
        <w:r w:rsidR="00EF7C5B">
          <w:rPr>
            <w:noProof/>
            <w:webHidden/>
          </w:rPr>
          <w:t>i</w:t>
        </w:r>
        <w:r w:rsidR="00C562A6">
          <w:rPr>
            <w:noProof/>
            <w:webHidden/>
          </w:rPr>
          <w:fldChar w:fldCharType="end"/>
        </w:r>
      </w:hyperlink>
    </w:p>
    <w:p w14:paraId="0B3C1987" w14:textId="392DDC26" w:rsidR="00C562A6" w:rsidRDefault="004541A0">
      <w:pPr>
        <w:pStyle w:val="TOC1"/>
        <w:rPr>
          <w:rFonts w:asciiTheme="minorHAnsi" w:eastAsiaTheme="minorEastAsia" w:hAnsiTheme="minorHAnsi" w:cstheme="minorBidi"/>
          <w:noProof/>
        </w:rPr>
      </w:pPr>
      <w:hyperlink w:anchor="_Toc81928333" w:history="1">
        <w:r w:rsidR="00C562A6" w:rsidRPr="00C7489A">
          <w:rPr>
            <w:rStyle w:val="Hyperlink"/>
            <w:noProof/>
          </w:rPr>
          <w:t>Introduction to the User Manual</w:t>
        </w:r>
        <w:r w:rsidR="00C562A6">
          <w:rPr>
            <w:noProof/>
            <w:webHidden/>
          </w:rPr>
          <w:tab/>
        </w:r>
        <w:r w:rsidR="00C562A6">
          <w:rPr>
            <w:noProof/>
            <w:webHidden/>
          </w:rPr>
          <w:fldChar w:fldCharType="begin"/>
        </w:r>
        <w:r w:rsidR="00C562A6">
          <w:rPr>
            <w:noProof/>
            <w:webHidden/>
          </w:rPr>
          <w:instrText xml:space="preserve"> PAGEREF _Toc81928333 \h </w:instrText>
        </w:r>
        <w:r w:rsidR="00C562A6">
          <w:rPr>
            <w:noProof/>
            <w:webHidden/>
          </w:rPr>
        </w:r>
        <w:r w:rsidR="00C562A6">
          <w:rPr>
            <w:noProof/>
            <w:webHidden/>
          </w:rPr>
          <w:fldChar w:fldCharType="separate"/>
        </w:r>
        <w:r w:rsidR="00EF7C5B">
          <w:rPr>
            <w:noProof/>
            <w:webHidden/>
          </w:rPr>
          <w:t>1</w:t>
        </w:r>
        <w:r w:rsidR="00C562A6">
          <w:rPr>
            <w:noProof/>
            <w:webHidden/>
          </w:rPr>
          <w:fldChar w:fldCharType="end"/>
        </w:r>
      </w:hyperlink>
    </w:p>
    <w:p w14:paraId="1BAC0DB6" w14:textId="1798539B" w:rsidR="00C562A6" w:rsidRDefault="004541A0">
      <w:pPr>
        <w:pStyle w:val="TOC2"/>
        <w:rPr>
          <w:rFonts w:asciiTheme="minorHAnsi" w:eastAsiaTheme="minorEastAsia" w:hAnsiTheme="minorHAnsi" w:cstheme="minorBidi"/>
          <w:noProof/>
        </w:rPr>
      </w:pPr>
      <w:hyperlink w:anchor="_Toc81928334" w:history="1">
        <w:r w:rsidR="00C562A6" w:rsidRPr="00C7489A">
          <w:rPr>
            <w:rStyle w:val="Hyperlink"/>
            <w:noProof/>
          </w:rPr>
          <w:t>Package Functional Description</w:t>
        </w:r>
        <w:r w:rsidR="00C562A6">
          <w:rPr>
            <w:noProof/>
            <w:webHidden/>
          </w:rPr>
          <w:tab/>
        </w:r>
        <w:r w:rsidR="00C562A6">
          <w:rPr>
            <w:noProof/>
            <w:webHidden/>
          </w:rPr>
          <w:fldChar w:fldCharType="begin"/>
        </w:r>
        <w:r w:rsidR="00C562A6">
          <w:rPr>
            <w:noProof/>
            <w:webHidden/>
          </w:rPr>
          <w:instrText xml:space="preserve"> PAGEREF _Toc81928334 \h </w:instrText>
        </w:r>
        <w:r w:rsidR="00C562A6">
          <w:rPr>
            <w:noProof/>
            <w:webHidden/>
          </w:rPr>
        </w:r>
        <w:r w:rsidR="00C562A6">
          <w:rPr>
            <w:noProof/>
            <w:webHidden/>
          </w:rPr>
          <w:fldChar w:fldCharType="separate"/>
        </w:r>
        <w:r w:rsidR="00EF7C5B">
          <w:rPr>
            <w:noProof/>
            <w:webHidden/>
          </w:rPr>
          <w:t>1</w:t>
        </w:r>
        <w:r w:rsidR="00C562A6">
          <w:rPr>
            <w:noProof/>
            <w:webHidden/>
          </w:rPr>
          <w:fldChar w:fldCharType="end"/>
        </w:r>
      </w:hyperlink>
    </w:p>
    <w:p w14:paraId="3296C567" w14:textId="366887A1" w:rsidR="00C562A6" w:rsidRDefault="004541A0">
      <w:pPr>
        <w:pStyle w:val="TOC2"/>
        <w:rPr>
          <w:rFonts w:asciiTheme="minorHAnsi" w:eastAsiaTheme="minorEastAsia" w:hAnsiTheme="minorHAnsi" w:cstheme="minorBidi"/>
          <w:noProof/>
        </w:rPr>
      </w:pPr>
      <w:hyperlink w:anchor="_Toc81928335" w:history="1">
        <w:r w:rsidR="00C562A6" w:rsidRPr="00C7489A">
          <w:rPr>
            <w:rStyle w:val="Hyperlink"/>
            <w:noProof/>
          </w:rPr>
          <w:t>About This Manual</w:t>
        </w:r>
        <w:r w:rsidR="00C562A6">
          <w:rPr>
            <w:noProof/>
            <w:webHidden/>
          </w:rPr>
          <w:tab/>
        </w:r>
        <w:r w:rsidR="00C562A6">
          <w:rPr>
            <w:noProof/>
            <w:webHidden/>
          </w:rPr>
          <w:fldChar w:fldCharType="begin"/>
        </w:r>
        <w:r w:rsidR="00C562A6">
          <w:rPr>
            <w:noProof/>
            <w:webHidden/>
          </w:rPr>
          <w:instrText xml:space="preserve"> PAGEREF _Toc81928335 \h </w:instrText>
        </w:r>
        <w:r w:rsidR="00C562A6">
          <w:rPr>
            <w:noProof/>
            <w:webHidden/>
          </w:rPr>
        </w:r>
        <w:r w:rsidR="00C562A6">
          <w:rPr>
            <w:noProof/>
            <w:webHidden/>
          </w:rPr>
          <w:fldChar w:fldCharType="separate"/>
        </w:r>
        <w:r w:rsidR="00EF7C5B">
          <w:rPr>
            <w:noProof/>
            <w:webHidden/>
          </w:rPr>
          <w:t>1</w:t>
        </w:r>
        <w:r w:rsidR="00C562A6">
          <w:rPr>
            <w:noProof/>
            <w:webHidden/>
          </w:rPr>
          <w:fldChar w:fldCharType="end"/>
        </w:r>
      </w:hyperlink>
    </w:p>
    <w:p w14:paraId="5D1FC26E" w14:textId="122D5002" w:rsidR="00C562A6" w:rsidRDefault="004541A0">
      <w:pPr>
        <w:pStyle w:val="TOC2"/>
        <w:rPr>
          <w:rFonts w:asciiTheme="minorHAnsi" w:eastAsiaTheme="minorEastAsia" w:hAnsiTheme="minorHAnsi" w:cstheme="minorBidi"/>
          <w:noProof/>
        </w:rPr>
      </w:pPr>
      <w:hyperlink w:anchor="_Toc81928336" w:history="1">
        <w:r w:rsidR="00C562A6" w:rsidRPr="00C7489A">
          <w:rPr>
            <w:rStyle w:val="Hyperlink"/>
            <w:noProof/>
          </w:rPr>
          <w:t>Intranet</w:t>
        </w:r>
        <w:r w:rsidR="00C562A6">
          <w:rPr>
            <w:noProof/>
            <w:webHidden/>
          </w:rPr>
          <w:tab/>
        </w:r>
        <w:r w:rsidR="00C562A6">
          <w:rPr>
            <w:noProof/>
            <w:webHidden/>
          </w:rPr>
          <w:fldChar w:fldCharType="begin"/>
        </w:r>
        <w:r w:rsidR="00C562A6">
          <w:rPr>
            <w:noProof/>
            <w:webHidden/>
          </w:rPr>
          <w:instrText xml:space="preserve"> PAGEREF _Toc81928336 \h </w:instrText>
        </w:r>
        <w:r w:rsidR="00C562A6">
          <w:rPr>
            <w:noProof/>
            <w:webHidden/>
          </w:rPr>
        </w:r>
        <w:r w:rsidR="00C562A6">
          <w:rPr>
            <w:noProof/>
            <w:webHidden/>
          </w:rPr>
          <w:fldChar w:fldCharType="separate"/>
        </w:r>
        <w:r w:rsidR="00EF7C5B">
          <w:rPr>
            <w:noProof/>
            <w:webHidden/>
          </w:rPr>
          <w:t>1</w:t>
        </w:r>
        <w:r w:rsidR="00C562A6">
          <w:rPr>
            <w:noProof/>
            <w:webHidden/>
          </w:rPr>
          <w:fldChar w:fldCharType="end"/>
        </w:r>
      </w:hyperlink>
    </w:p>
    <w:p w14:paraId="2672D0C7" w14:textId="488534A3" w:rsidR="00C562A6" w:rsidRDefault="004541A0">
      <w:pPr>
        <w:pStyle w:val="TOC2"/>
        <w:rPr>
          <w:rFonts w:asciiTheme="minorHAnsi" w:eastAsiaTheme="minorEastAsia" w:hAnsiTheme="minorHAnsi" w:cstheme="minorBidi"/>
          <w:noProof/>
        </w:rPr>
      </w:pPr>
      <w:hyperlink w:anchor="_Toc81928337" w:history="1">
        <w:r w:rsidR="00C562A6" w:rsidRPr="00C7489A">
          <w:rPr>
            <w:rStyle w:val="Hyperlink"/>
            <w:noProof/>
          </w:rPr>
          <w:t>Special Instructions for the “First Time” Computer User</w:t>
        </w:r>
        <w:r w:rsidR="00C562A6">
          <w:rPr>
            <w:noProof/>
            <w:webHidden/>
          </w:rPr>
          <w:tab/>
        </w:r>
        <w:r w:rsidR="00C562A6">
          <w:rPr>
            <w:noProof/>
            <w:webHidden/>
          </w:rPr>
          <w:fldChar w:fldCharType="begin"/>
        </w:r>
        <w:r w:rsidR="00C562A6">
          <w:rPr>
            <w:noProof/>
            <w:webHidden/>
          </w:rPr>
          <w:instrText xml:space="preserve"> PAGEREF _Toc81928337 \h </w:instrText>
        </w:r>
        <w:r w:rsidR="00C562A6">
          <w:rPr>
            <w:noProof/>
            <w:webHidden/>
          </w:rPr>
        </w:r>
        <w:r w:rsidR="00C562A6">
          <w:rPr>
            <w:noProof/>
            <w:webHidden/>
          </w:rPr>
          <w:fldChar w:fldCharType="separate"/>
        </w:r>
        <w:r w:rsidR="00EF7C5B">
          <w:rPr>
            <w:noProof/>
            <w:webHidden/>
          </w:rPr>
          <w:t>1</w:t>
        </w:r>
        <w:r w:rsidR="00C562A6">
          <w:rPr>
            <w:noProof/>
            <w:webHidden/>
          </w:rPr>
          <w:fldChar w:fldCharType="end"/>
        </w:r>
      </w:hyperlink>
    </w:p>
    <w:p w14:paraId="1DC01B77" w14:textId="14CA0200" w:rsidR="00C562A6" w:rsidRDefault="004541A0">
      <w:pPr>
        <w:pStyle w:val="TOC2"/>
        <w:rPr>
          <w:rFonts w:asciiTheme="minorHAnsi" w:eastAsiaTheme="minorEastAsia" w:hAnsiTheme="minorHAnsi" w:cstheme="minorBidi"/>
          <w:noProof/>
        </w:rPr>
      </w:pPr>
      <w:hyperlink w:anchor="_Toc81928338" w:history="1">
        <w:r w:rsidR="00C562A6" w:rsidRPr="00C7489A">
          <w:rPr>
            <w:rStyle w:val="Hyperlink"/>
            <w:noProof/>
          </w:rPr>
          <w:t>Special Notations</w:t>
        </w:r>
        <w:r w:rsidR="00C562A6">
          <w:rPr>
            <w:noProof/>
            <w:webHidden/>
          </w:rPr>
          <w:tab/>
        </w:r>
        <w:r w:rsidR="00C562A6">
          <w:rPr>
            <w:noProof/>
            <w:webHidden/>
          </w:rPr>
          <w:fldChar w:fldCharType="begin"/>
        </w:r>
        <w:r w:rsidR="00C562A6">
          <w:rPr>
            <w:noProof/>
            <w:webHidden/>
          </w:rPr>
          <w:instrText xml:space="preserve"> PAGEREF _Toc81928338 \h </w:instrText>
        </w:r>
        <w:r w:rsidR="00C562A6">
          <w:rPr>
            <w:noProof/>
            <w:webHidden/>
          </w:rPr>
        </w:r>
        <w:r w:rsidR="00C562A6">
          <w:rPr>
            <w:noProof/>
            <w:webHidden/>
          </w:rPr>
          <w:fldChar w:fldCharType="separate"/>
        </w:r>
        <w:r w:rsidR="00EF7C5B">
          <w:rPr>
            <w:noProof/>
            <w:webHidden/>
          </w:rPr>
          <w:t>2</w:t>
        </w:r>
        <w:r w:rsidR="00C562A6">
          <w:rPr>
            <w:noProof/>
            <w:webHidden/>
          </w:rPr>
          <w:fldChar w:fldCharType="end"/>
        </w:r>
      </w:hyperlink>
    </w:p>
    <w:p w14:paraId="6DEA6E68" w14:textId="4882CF0A" w:rsidR="00C562A6" w:rsidRDefault="004541A0">
      <w:pPr>
        <w:pStyle w:val="TOC2"/>
        <w:rPr>
          <w:rFonts w:asciiTheme="minorHAnsi" w:eastAsiaTheme="minorEastAsia" w:hAnsiTheme="minorHAnsi" w:cstheme="minorBidi"/>
          <w:noProof/>
        </w:rPr>
      </w:pPr>
      <w:hyperlink w:anchor="_Toc81928339" w:history="1">
        <w:r w:rsidR="00C562A6" w:rsidRPr="00C7489A">
          <w:rPr>
            <w:rStyle w:val="Hyperlink"/>
            <w:noProof/>
          </w:rPr>
          <w:t>Change Pages</w:t>
        </w:r>
        <w:r w:rsidR="00C562A6">
          <w:rPr>
            <w:noProof/>
            <w:webHidden/>
          </w:rPr>
          <w:tab/>
        </w:r>
        <w:r w:rsidR="00C562A6">
          <w:rPr>
            <w:noProof/>
            <w:webHidden/>
          </w:rPr>
          <w:fldChar w:fldCharType="begin"/>
        </w:r>
        <w:r w:rsidR="00C562A6">
          <w:rPr>
            <w:noProof/>
            <w:webHidden/>
          </w:rPr>
          <w:instrText xml:space="preserve"> PAGEREF _Toc81928339 \h </w:instrText>
        </w:r>
        <w:r w:rsidR="00C562A6">
          <w:rPr>
            <w:noProof/>
            <w:webHidden/>
          </w:rPr>
        </w:r>
        <w:r w:rsidR="00C562A6">
          <w:rPr>
            <w:noProof/>
            <w:webHidden/>
          </w:rPr>
          <w:fldChar w:fldCharType="separate"/>
        </w:r>
        <w:r w:rsidR="00EF7C5B">
          <w:rPr>
            <w:noProof/>
            <w:webHidden/>
          </w:rPr>
          <w:t>2</w:t>
        </w:r>
        <w:r w:rsidR="00C562A6">
          <w:rPr>
            <w:noProof/>
            <w:webHidden/>
          </w:rPr>
          <w:fldChar w:fldCharType="end"/>
        </w:r>
      </w:hyperlink>
    </w:p>
    <w:p w14:paraId="559A853D" w14:textId="03CAC75B" w:rsidR="00C562A6" w:rsidRDefault="004541A0">
      <w:pPr>
        <w:pStyle w:val="TOC2"/>
        <w:rPr>
          <w:rFonts w:asciiTheme="minorHAnsi" w:eastAsiaTheme="minorEastAsia" w:hAnsiTheme="minorHAnsi" w:cstheme="minorBidi"/>
          <w:noProof/>
        </w:rPr>
      </w:pPr>
      <w:hyperlink w:anchor="_Toc81928340" w:history="1">
        <w:r w:rsidR="00C562A6" w:rsidRPr="00C7489A">
          <w:rPr>
            <w:rStyle w:val="Hyperlink"/>
            <w:noProof/>
          </w:rPr>
          <w:t>Package Management/Legal Requirements</w:t>
        </w:r>
        <w:r w:rsidR="00C562A6">
          <w:rPr>
            <w:noProof/>
            <w:webHidden/>
          </w:rPr>
          <w:tab/>
        </w:r>
        <w:r w:rsidR="00C562A6">
          <w:rPr>
            <w:noProof/>
            <w:webHidden/>
          </w:rPr>
          <w:fldChar w:fldCharType="begin"/>
        </w:r>
        <w:r w:rsidR="00C562A6">
          <w:rPr>
            <w:noProof/>
            <w:webHidden/>
          </w:rPr>
          <w:instrText xml:space="preserve"> PAGEREF _Toc81928340 \h </w:instrText>
        </w:r>
        <w:r w:rsidR="00C562A6">
          <w:rPr>
            <w:noProof/>
            <w:webHidden/>
          </w:rPr>
        </w:r>
        <w:r w:rsidR="00C562A6">
          <w:rPr>
            <w:noProof/>
            <w:webHidden/>
          </w:rPr>
          <w:fldChar w:fldCharType="separate"/>
        </w:r>
        <w:r w:rsidR="00EF7C5B">
          <w:rPr>
            <w:noProof/>
            <w:webHidden/>
          </w:rPr>
          <w:t>2</w:t>
        </w:r>
        <w:r w:rsidR="00C562A6">
          <w:rPr>
            <w:noProof/>
            <w:webHidden/>
          </w:rPr>
          <w:fldChar w:fldCharType="end"/>
        </w:r>
      </w:hyperlink>
    </w:p>
    <w:p w14:paraId="23F65FEF" w14:textId="053E8EF2" w:rsidR="00C562A6" w:rsidRDefault="004541A0">
      <w:pPr>
        <w:pStyle w:val="TOC1"/>
        <w:rPr>
          <w:rFonts w:asciiTheme="minorHAnsi" w:eastAsiaTheme="minorEastAsia" w:hAnsiTheme="minorHAnsi" w:cstheme="minorBidi"/>
          <w:noProof/>
        </w:rPr>
      </w:pPr>
      <w:hyperlink w:anchor="_Toc81928341" w:history="1">
        <w:r w:rsidR="00C562A6" w:rsidRPr="00C7489A">
          <w:rPr>
            <w:rStyle w:val="Hyperlink"/>
            <w:noProof/>
          </w:rPr>
          <w:t>CHAPTER 1: REMOTE MEDICAL CENTER</w:t>
        </w:r>
        <w:r w:rsidR="00C562A6">
          <w:rPr>
            <w:noProof/>
            <w:webHidden/>
          </w:rPr>
          <w:tab/>
        </w:r>
        <w:r w:rsidR="00C562A6">
          <w:rPr>
            <w:noProof/>
            <w:webHidden/>
          </w:rPr>
          <w:fldChar w:fldCharType="begin"/>
        </w:r>
        <w:r w:rsidR="00C562A6">
          <w:rPr>
            <w:noProof/>
            <w:webHidden/>
          </w:rPr>
          <w:instrText xml:space="preserve"> PAGEREF _Toc81928341 \h </w:instrText>
        </w:r>
        <w:r w:rsidR="00C562A6">
          <w:rPr>
            <w:noProof/>
            <w:webHidden/>
          </w:rPr>
        </w:r>
        <w:r w:rsidR="00C562A6">
          <w:rPr>
            <w:noProof/>
            <w:webHidden/>
          </w:rPr>
          <w:fldChar w:fldCharType="separate"/>
        </w:r>
        <w:r w:rsidR="00EF7C5B">
          <w:rPr>
            <w:noProof/>
            <w:webHidden/>
          </w:rPr>
          <w:t>3</w:t>
        </w:r>
        <w:r w:rsidR="00C562A6">
          <w:rPr>
            <w:noProof/>
            <w:webHidden/>
          </w:rPr>
          <w:fldChar w:fldCharType="end"/>
        </w:r>
      </w:hyperlink>
    </w:p>
    <w:p w14:paraId="3DCB2772" w14:textId="7E1E9708" w:rsidR="00C562A6" w:rsidRDefault="004541A0">
      <w:pPr>
        <w:pStyle w:val="TOC1"/>
        <w:rPr>
          <w:rFonts w:asciiTheme="minorHAnsi" w:eastAsiaTheme="minorEastAsia" w:hAnsiTheme="minorHAnsi" w:cstheme="minorBidi"/>
          <w:noProof/>
        </w:rPr>
      </w:pPr>
      <w:hyperlink w:anchor="_Toc81928342" w:history="1">
        <w:r w:rsidR="00C562A6" w:rsidRPr="00C7489A">
          <w:rPr>
            <w:rStyle w:val="Hyperlink"/>
            <w:noProof/>
          </w:rPr>
          <w:t>Section 1: CMOP Site Manager Menu</w:t>
        </w:r>
        <w:r w:rsidR="00C562A6">
          <w:rPr>
            <w:noProof/>
            <w:webHidden/>
          </w:rPr>
          <w:tab/>
        </w:r>
        <w:r w:rsidR="00C562A6">
          <w:rPr>
            <w:noProof/>
            <w:webHidden/>
          </w:rPr>
          <w:fldChar w:fldCharType="begin"/>
        </w:r>
        <w:r w:rsidR="00C562A6">
          <w:rPr>
            <w:noProof/>
            <w:webHidden/>
          </w:rPr>
          <w:instrText xml:space="preserve"> PAGEREF _Toc81928342 \h </w:instrText>
        </w:r>
        <w:r w:rsidR="00C562A6">
          <w:rPr>
            <w:noProof/>
            <w:webHidden/>
          </w:rPr>
        </w:r>
        <w:r w:rsidR="00C562A6">
          <w:rPr>
            <w:noProof/>
            <w:webHidden/>
          </w:rPr>
          <w:fldChar w:fldCharType="separate"/>
        </w:r>
        <w:r w:rsidR="00EF7C5B">
          <w:rPr>
            <w:noProof/>
            <w:webHidden/>
          </w:rPr>
          <w:t>4</w:t>
        </w:r>
        <w:r w:rsidR="00C562A6">
          <w:rPr>
            <w:noProof/>
            <w:webHidden/>
          </w:rPr>
          <w:fldChar w:fldCharType="end"/>
        </w:r>
      </w:hyperlink>
    </w:p>
    <w:p w14:paraId="35B50F2A" w14:textId="5111457C" w:rsidR="00C562A6" w:rsidRDefault="004541A0">
      <w:pPr>
        <w:pStyle w:val="TOC2"/>
        <w:rPr>
          <w:rFonts w:asciiTheme="minorHAnsi" w:eastAsiaTheme="minorEastAsia" w:hAnsiTheme="minorHAnsi" w:cstheme="minorBidi"/>
          <w:noProof/>
        </w:rPr>
      </w:pPr>
      <w:hyperlink w:anchor="_Toc81928343" w:history="1">
        <w:r w:rsidR="00C562A6" w:rsidRPr="00C7489A">
          <w:rPr>
            <w:rStyle w:val="Hyperlink"/>
            <w:noProof/>
          </w:rPr>
          <w:t>Getting Out of an Option</w:t>
        </w:r>
        <w:r w:rsidR="00C562A6">
          <w:rPr>
            <w:noProof/>
            <w:webHidden/>
          </w:rPr>
          <w:tab/>
        </w:r>
        <w:r w:rsidR="00C562A6">
          <w:rPr>
            <w:noProof/>
            <w:webHidden/>
          </w:rPr>
          <w:fldChar w:fldCharType="begin"/>
        </w:r>
        <w:r w:rsidR="00C562A6">
          <w:rPr>
            <w:noProof/>
            <w:webHidden/>
          </w:rPr>
          <w:instrText xml:space="preserve"> PAGEREF _Toc81928343 \h </w:instrText>
        </w:r>
        <w:r w:rsidR="00C562A6">
          <w:rPr>
            <w:noProof/>
            <w:webHidden/>
          </w:rPr>
        </w:r>
        <w:r w:rsidR="00C562A6">
          <w:rPr>
            <w:noProof/>
            <w:webHidden/>
          </w:rPr>
          <w:fldChar w:fldCharType="separate"/>
        </w:r>
        <w:r w:rsidR="00EF7C5B">
          <w:rPr>
            <w:noProof/>
            <w:webHidden/>
          </w:rPr>
          <w:t>4</w:t>
        </w:r>
        <w:r w:rsidR="00C562A6">
          <w:rPr>
            <w:noProof/>
            <w:webHidden/>
          </w:rPr>
          <w:fldChar w:fldCharType="end"/>
        </w:r>
      </w:hyperlink>
    </w:p>
    <w:p w14:paraId="7E13946C" w14:textId="02932BF3" w:rsidR="00C562A6" w:rsidRDefault="004541A0">
      <w:pPr>
        <w:pStyle w:val="TOC2"/>
        <w:rPr>
          <w:rFonts w:asciiTheme="minorHAnsi" w:eastAsiaTheme="minorEastAsia" w:hAnsiTheme="minorHAnsi" w:cstheme="minorBidi"/>
          <w:noProof/>
        </w:rPr>
      </w:pPr>
      <w:hyperlink w:anchor="_Toc81928344" w:history="1">
        <w:r w:rsidR="00C562A6" w:rsidRPr="00C7489A">
          <w:rPr>
            <w:rStyle w:val="Hyperlink"/>
            <w:noProof/>
          </w:rPr>
          <w:t>Activate/Inactivate CMOP Processing</w:t>
        </w:r>
        <w:r w:rsidR="00C562A6">
          <w:rPr>
            <w:noProof/>
            <w:webHidden/>
          </w:rPr>
          <w:tab/>
        </w:r>
        <w:r w:rsidR="00C562A6">
          <w:rPr>
            <w:noProof/>
            <w:webHidden/>
          </w:rPr>
          <w:fldChar w:fldCharType="begin"/>
        </w:r>
        <w:r w:rsidR="00C562A6">
          <w:rPr>
            <w:noProof/>
            <w:webHidden/>
          </w:rPr>
          <w:instrText xml:space="preserve"> PAGEREF _Toc81928344 \h </w:instrText>
        </w:r>
        <w:r w:rsidR="00C562A6">
          <w:rPr>
            <w:noProof/>
            <w:webHidden/>
          </w:rPr>
        </w:r>
        <w:r w:rsidR="00C562A6">
          <w:rPr>
            <w:noProof/>
            <w:webHidden/>
          </w:rPr>
          <w:fldChar w:fldCharType="separate"/>
        </w:r>
        <w:r w:rsidR="00EF7C5B">
          <w:rPr>
            <w:noProof/>
            <w:webHidden/>
          </w:rPr>
          <w:t>4</w:t>
        </w:r>
        <w:r w:rsidR="00C562A6">
          <w:rPr>
            <w:noProof/>
            <w:webHidden/>
          </w:rPr>
          <w:fldChar w:fldCharType="end"/>
        </w:r>
      </w:hyperlink>
    </w:p>
    <w:p w14:paraId="5031EF17" w14:textId="07C907B9" w:rsidR="00C562A6" w:rsidRDefault="004541A0">
      <w:pPr>
        <w:pStyle w:val="TOC2"/>
        <w:rPr>
          <w:rFonts w:asciiTheme="minorHAnsi" w:eastAsiaTheme="minorEastAsia" w:hAnsiTheme="minorHAnsi" w:cstheme="minorBidi"/>
          <w:noProof/>
        </w:rPr>
      </w:pPr>
      <w:hyperlink w:anchor="_Toc81928345" w:history="1">
        <w:r w:rsidR="00C562A6" w:rsidRPr="00C7489A">
          <w:rPr>
            <w:rStyle w:val="Hyperlink"/>
            <w:noProof/>
          </w:rPr>
          <w:t>Display System Setup</w:t>
        </w:r>
        <w:r w:rsidR="00C562A6">
          <w:rPr>
            <w:noProof/>
            <w:webHidden/>
          </w:rPr>
          <w:tab/>
        </w:r>
        <w:r w:rsidR="00C562A6">
          <w:rPr>
            <w:noProof/>
            <w:webHidden/>
          </w:rPr>
          <w:fldChar w:fldCharType="begin"/>
        </w:r>
        <w:r w:rsidR="00C562A6">
          <w:rPr>
            <w:noProof/>
            <w:webHidden/>
          </w:rPr>
          <w:instrText xml:space="preserve"> PAGEREF _Toc81928345 \h </w:instrText>
        </w:r>
        <w:r w:rsidR="00C562A6">
          <w:rPr>
            <w:noProof/>
            <w:webHidden/>
          </w:rPr>
        </w:r>
        <w:r w:rsidR="00C562A6">
          <w:rPr>
            <w:noProof/>
            <w:webHidden/>
          </w:rPr>
          <w:fldChar w:fldCharType="separate"/>
        </w:r>
        <w:r w:rsidR="00EF7C5B">
          <w:rPr>
            <w:noProof/>
            <w:webHidden/>
          </w:rPr>
          <w:t>6</w:t>
        </w:r>
        <w:r w:rsidR="00C562A6">
          <w:rPr>
            <w:noProof/>
            <w:webHidden/>
          </w:rPr>
          <w:fldChar w:fldCharType="end"/>
        </w:r>
      </w:hyperlink>
    </w:p>
    <w:p w14:paraId="26AE28F0" w14:textId="381F2EE9" w:rsidR="00C562A6" w:rsidRDefault="004541A0">
      <w:pPr>
        <w:pStyle w:val="TOC2"/>
        <w:rPr>
          <w:rFonts w:asciiTheme="minorHAnsi" w:eastAsiaTheme="minorEastAsia" w:hAnsiTheme="minorHAnsi" w:cstheme="minorBidi"/>
          <w:noProof/>
        </w:rPr>
      </w:pPr>
      <w:hyperlink w:anchor="_Toc81928346" w:history="1">
        <w:r w:rsidR="00C562A6" w:rsidRPr="00C7489A">
          <w:rPr>
            <w:rStyle w:val="Hyperlink"/>
            <w:noProof/>
          </w:rPr>
          <w:t>Purge Status of CMOP Rx Queue</w:t>
        </w:r>
        <w:r w:rsidR="00C562A6">
          <w:rPr>
            <w:noProof/>
            <w:webHidden/>
          </w:rPr>
          <w:tab/>
        </w:r>
        <w:r w:rsidR="00C562A6">
          <w:rPr>
            <w:noProof/>
            <w:webHidden/>
          </w:rPr>
          <w:fldChar w:fldCharType="begin"/>
        </w:r>
        <w:r w:rsidR="00C562A6">
          <w:rPr>
            <w:noProof/>
            <w:webHidden/>
          </w:rPr>
          <w:instrText xml:space="preserve"> PAGEREF _Toc81928346 \h </w:instrText>
        </w:r>
        <w:r w:rsidR="00C562A6">
          <w:rPr>
            <w:noProof/>
            <w:webHidden/>
          </w:rPr>
        </w:r>
        <w:r w:rsidR="00C562A6">
          <w:rPr>
            <w:noProof/>
            <w:webHidden/>
          </w:rPr>
          <w:fldChar w:fldCharType="separate"/>
        </w:r>
        <w:r w:rsidR="00EF7C5B">
          <w:rPr>
            <w:noProof/>
            <w:webHidden/>
          </w:rPr>
          <w:t>6</w:t>
        </w:r>
        <w:r w:rsidR="00C562A6">
          <w:rPr>
            <w:noProof/>
            <w:webHidden/>
          </w:rPr>
          <w:fldChar w:fldCharType="end"/>
        </w:r>
      </w:hyperlink>
    </w:p>
    <w:p w14:paraId="02654207" w14:textId="7B13CC6E" w:rsidR="00C562A6" w:rsidRDefault="004541A0">
      <w:pPr>
        <w:pStyle w:val="TOC2"/>
        <w:rPr>
          <w:rFonts w:asciiTheme="minorHAnsi" w:eastAsiaTheme="minorEastAsia" w:hAnsiTheme="minorHAnsi" w:cstheme="minorBidi"/>
          <w:noProof/>
        </w:rPr>
      </w:pPr>
      <w:hyperlink w:anchor="_Toc81928347" w:history="1">
        <w:r w:rsidR="00C562A6" w:rsidRPr="00C7489A">
          <w:rPr>
            <w:rStyle w:val="Hyperlink"/>
            <w:noProof/>
          </w:rPr>
          <w:t>CMOP Drug/Item Management</w:t>
        </w:r>
        <w:r w:rsidR="00C562A6">
          <w:rPr>
            <w:noProof/>
            <w:webHidden/>
          </w:rPr>
          <w:tab/>
        </w:r>
        <w:r w:rsidR="00C562A6">
          <w:rPr>
            <w:noProof/>
            <w:webHidden/>
          </w:rPr>
          <w:fldChar w:fldCharType="begin"/>
        </w:r>
        <w:r w:rsidR="00C562A6">
          <w:rPr>
            <w:noProof/>
            <w:webHidden/>
          </w:rPr>
          <w:instrText xml:space="preserve"> PAGEREF _Toc81928347 \h </w:instrText>
        </w:r>
        <w:r w:rsidR="00C562A6">
          <w:rPr>
            <w:noProof/>
            <w:webHidden/>
          </w:rPr>
        </w:r>
        <w:r w:rsidR="00C562A6">
          <w:rPr>
            <w:noProof/>
            <w:webHidden/>
          </w:rPr>
          <w:fldChar w:fldCharType="separate"/>
        </w:r>
        <w:r w:rsidR="00EF7C5B">
          <w:rPr>
            <w:noProof/>
            <w:webHidden/>
          </w:rPr>
          <w:t>7</w:t>
        </w:r>
        <w:r w:rsidR="00C562A6">
          <w:rPr>
            <w:noProof/>
            <w:webHidden/>
          </w:rPr>
          <w:fldChar w:fldCharType="end"/>
        </w:r>
      </w:hyperlink>
    </w:p>
    <w:p w14:paraId="01A2BAEC" w14:textId="48194349" w:rsidR="00C562A6" w:rsidRDefault="004541A0">
      <w:pPr>
        <w:pStyle w:val="TOC3"/>
        <w:rPr>
          <w:rFonts w:asciiTheme="minorHAnsi" w:eastAsiaTheme="minorEastAsia" w:hAnsiTheme="minorHAnsi" w:cstheme="minorBidi"/>
          <w:noProof/>
        </w:rPr>
      </w:pPr>
      <w:hyperlink w:anchor="_Toc81928348" w:history="1">
        <w:r w:rsidR="00C562A6" w:rsidRPr="00C7489A">
          <w:rPr>
            <w:rStyle w:val="Hyperlink"/>
            <w:noProof/>
          </w:rPr>
          <w:t>Loop CMOP Match to Local Drug File</w:t>
        </w:r>
        <w:r w:rsidR="00C562A6">
          <w:rPr>
            <w:noProof/>
            <w:webHidden/>
          </w:rPr>
          <w:tab/>
        </w:r>
        <w:r w:rsidR="00C562A6">
          <w:rPr>
            <w:noProof/>
            <w:webHidden/>
          </w:rPr>
          <w:fldChar w:fldCharType="begin"/>
        </w:r>
        <w:r w:rsidR="00C562A6">
          <w:rPr>
            <w:noProof/>
            <w:webHidden/>
          </w:rPr>
          <w:instrText xml:space="preserve"> PAGEREF _Toc81928348 \h </w:instrText>
        </w:r>
        <w:r w:rsidR="00C562A6">
          <w:rPr>
            <w:noProof/>
            <w:webHidden/>
          </w:rPr>
        </w:r>
        <w:r w:rsidR="00C562A6">
          <w:rPr>
            <w:noProof/>
            <w:webHidden/>
          </w:rPr>
          <w:fldChar w:fldCharType="separate"/>
        </w:r>
        <w:r w:rsidR="00EF7C5B">
          <w:rPr>
            <w:noProof/>
            <w:webHidden/>
          </w:rPr>
          <w:t>7</w:t>
        </w:r>
        <w:r w:rsidR="00C562A6">
          <w:rPr>
            <w:noProof/>
            <w:webHidden/>
          </w:rPr>
          <w:fldChar w:fldCharType="end"/>
        </w:r>
      </w:hyperlink>
    </w:p>
    <w:p w14:paraId="5AE9A1F0" w14:textId="39863DEA" w:rsidR="00C562A6" w:rsidRDefault="004541A0">
      <w:pPr>
        <w:pStyle w:val="TOC3"/>
        <w:rPr>
          <w:rFonts w:asciiTheme="minorHAnsi" w:eastAsiaTheme="minorEastAsia" w:hAnsiTheme="minorHAnsi" w:cstheme="minorBidi"/>
          <w:noProof/>
        </w:rPr>
      </w:pPr>
      <w:hyperlink w:anchor="_Toc81928349" w:history="1">
        <w:r w:rsidR="00C562A6" w:rsidRPr="00C7489A">
          <w:rPr>
            <w:rStyle w:val="Hyperlink"/>
            <w:noProof/>
          </w:rPr>
          <w:t>CMOP Mark/Unmark (Single drug)</w:t>
        </w:r>
        <w:r w:rsidR="00C562A6">
          <w:rPr>
            <w:noProof/>
            <w:webHidden/>
          </w:rPr>
          <w:tab/>
        </w:r>
        <w:r w:rsidR="00C562A6">
          <w:rPr>
            <w:noProof/>
            <w:webHidden/>
          </w:rPr>
          <w:fldChar w:fldCharType="begin"/>
        </w:r>
        <w:r w:rsidR="00C562A6">
          <w:rPr>
            <w:noProof/>
            <w:webHidden/>
          </w:rPr>
          <w:instrText xml:space="preserve"> PAGEREF _Toc81928349 \h </w:instrText>
        </w:r>
        <w:r w:rsidR="00C562A6">
          <w:rPr>
            <w:noProof/>
            <w:webHidden/>
          </w:rPr>
        </w:r>
        <w:r w:rsidR="00C562A6">
          <w:rPr>
            <w:noProof/>
            <w:webHidden/>
          </w:rPr>
          <w:fldChar w:fldCharType="separate"/>
        </w:r>
        <w:r w:rsidR="00EF7C5B">
          <w:rPr>
            <w:noProof/>
            <w:webHidden/>
          </w:rPr>
          <w:t>8</w:t>
        </w:r>
        <w:r w:rsidR="00C562A6">
          <w:rPr>
            <w:noProof/>
            <w:webHidden/>
          </w:rPr>
          <w:fldChar w:fldCharType="end"/>
        </w:r>
      </w:hyperlink>
    </w:p>
    <w:p w14:paraId="4FF6597C" w14:textId="5FBAA945" w:rsidR="00C562A6" w:rsidRDefault="004541A0">
      <w:pPr>
        <w:pStyle w:val="TOC3"/>
        <w:rPr>
          <w:rFonts w:asciiTheme="minorHAnsi" w:eastAsiaTheme="minorEastAsia" w:hAnsiTheme="minorHAnsi" w:cstheme="minorBidi"/>
          <w:noProof/>
        </w:rPr>
      </w:pPr>
      <w:hyperlink w:anchor="_Toc81928350" w:history="1">
        <w:r w:rsidR="00C562A6" w:rsidRPr="00C7489A">
          <w:rPr>
            <w:rStyle w:val="Hyperlink"/>
            <w:noProof/>
          </w:rPr>
          <w:t>CMOP Data from Your Local Drug File</w:t>
        </w:r>
        <w:r w:rsidR="00C562A6">
          <w:rPr>
            <w:noProof/>
            <w:webHidden/>
          </w:rPr>
          <w:tab/>
        </w:r>
        <w:r w:rsidR="00C562A6">
          <w:rPr>
            <w:noProof/>
            <w:webHidden/>
          </w:rPr>
          <w:fldChar w:fldCharType="begin"/>
        </w:r>
        <w:r w:rsidR="00C562A6">
          <w:rPr>
            <w:noProof/>
            <w:webHidden/>
          </w:rPr>
          <w:instrText xml:space="preserve"> PAGEREF _Toc81928350 \h </w:instrText>
        </w:r>
        <w:r w:rsidR="00C562A6">
          <w:rPr>
            <w:noProof/>
            <w:webHidden/>
          </w:rPr>
        </w:r>
        <w:r w:rsidR="00C562A6">
          <w:rPr>
            <w:noProof/>
            <w:webHidden/>
          </w:rPr>
          <w:fldChar w:fldCharType="separate"/>
        </w:r>
        <w:r w:rsidR="00EF7C5B">
          <w:rPr>
            <w:noProof/>
            <w:webHidden/>
          </w:rPr>
          <w:t>9</w:t>
        </w:r>
        <w:r w:rsidR="00C562A6">
          <w:rPr>
            <w:noProof/>
            <w:webHidden/>
          </w:rPr>
          <w:fldChar w:fldCharType="end"/>
        </w:r>
      </w:hyperlink>
    </w:p>
    <w:p w14:paraId="38D3C6F5" w14:textId="77768441" w:rsidR="00C562A6" w:rsidRDefault="004541A0">
      <w:pPr>
        <w:pStyle w:val="TOC3"/>
        <w:rPr>
          <w:rFonts w:asciiTheme="minorHAnsi" w:eastAsiaTheme="minorEastAsia" w:hAnsiTheme="minorHAnsi" w:cstheme="minorBidi"/>
          <w:noProof/>
        </w:rPr>
      </w:pPr>
      <w:hyperlink w:anchor="_Toc81928351" w:history="1">
        <w:r w:rsidR="00C562A6" w:rsidRPr="00C7489A">
          <w:rPr>
            <w:rStyle w:val="Hyperlink"/>
            <w:noProof/>
          </w:rPr>
          <w:t>Drug Enter/Edit</w:t>
        </w:r>
        <w:r w:rsidR="00C562A6">
          <w:rPr>
            <w:noProof/>
            <w:webHidden/>
          </w:rPr>
          <w:tab/>
        </w:r>
        <w:r w:rsidR="00C562A6">
          <w:rPr>
            <w:noProof/>
            <w:webHidden/>
          </w:rPr>
          <w:fldChar w:fldCharType="begin"/>
        </w:r>
        <w:r w:rsidR="00C562A6">
          <w:rPr>
            <w:noProof/>
            <w:webHidden/>
          </w:rPr>
          <w:instrText xml:space="preserve"> PAGEREF _Toc81928351 \h </w:instrText>
        </w:r>
        <w:r w:rsidR="00C562A6">
          <w:rPr>
            <w:noProof/>
            <w:webHidden/>
          </w:rPr>
        </w:r>
        <w:r w:rsidR="00C562A6">
          <w:rPr>
            <w:noProof/>
            <w:webHidden/>
          </w:rPr>
          <w:fldChar w:fldCharType="separate"/>
        </w:r>
        <w:r w:rsidR="00EF7C5B">
          <w:rPr>
            <w:noProof/>
            <w:webHidden/>
          </w:rPr>
          <w:t>10</w:t>
        </w:r>
        <w:r w:rsidR="00C562A6">
          <w:rPr>
            <w:noProof/>
            <w:webHidden/>
          </w:rPr>
          <w:fldChar w:fldCharType="end"/>
        </w:r>
      </w:hyperlink>
    </w:p>
    <w:p w14:paraId="2F8487D6" w14:textId="194C38B2" w:rsidR="00C562A6" w:rsidRDefault="004541A0">
      <w:pPr>
        <w:pStyle w:val="TOC3"/>
        <w:rPr>
          <w:rFonts w:asciiTheme="minorHAnsi" w:eastAsiaTheme="minorEastAsia" w:hAnsiTheme="minorHAnsi" w:cstheme="minorBidi"/>
          <w:noProof/>
        </w:rPr>
      </w:pPr>
      <w:hyperlink w:anchor="_Toc81928352" w:history="1">
        <w:r w:rsidR="00C562A6" w:rsidRPr="00C7489A">
          <w:rPr>
            <w:rStyle w:val="Hyperlink"/>
            <w:noProof/>
          </w:rPr>
          <w:t>Drugs not Flagged for CMOP Transmission</w:t>
        </w:r>
        <w:r w:rsidR="00C562A6">
          <w:rPr>
            <w:noProof/>
            <w:webHidden/>
          </w:rPr>
          <w:tab/>
        </w:r>
        <w:r w:rsidR="00C562A6">
          <w:rPr>
            <w:noProof/>
            <w:webHidden/>
          </w:rPr>
          <w:fldChar w:fldCharType="begin"/>
        </w:r>
        <w:r w:rsidR="00C562A6">
          <w:rPr>
            <w:noProof/>
            <w:webHidden/>
          </w:rPr>
          <w:instrText xml:space="preserve"> PAGEREF _Toc81928352 \h </w:instrText>
        </w:r>
        <w:r w:rsidR="00C562A6">
          <w:rPr>
            <w:noProof/>
            <w:webHidden/>
          </w:rPr>
        </w:r>
        <w:r w:rsidR="00C562A6">
          <w:rPr>
            <w:noProof/>
            <w:webHidden/>
          </w:rPr>
          <w:fldChar w:fldCharType="separate"/>
        </w:r>
        <w:r w:rsidR="00EF7C5B">
          <w:rPr>
            <w:noProof/>
            <w:webHidden/>
          </w:rPr>
          <w:t>12</w:t>
        </w:r>
        <w:r w:rsidR="00C562A6">
          <w:rPr>
            <w:noProof/>
            <w:webHidden/>
          </w:rPr>
          <w:fldChar w:fldCharType="end"/>
        </w:r>
      </w:hyperlink>
    </w:p>
    <w:p w14:paraId="0A5BE6A0" w14:textId="39D5FA01" w:rsidR="00C562A6" w:rsidRDefault="004541A0">
      <w:pPr>
        <w:pStyle w:val="TOC2"/>
        <w:rPr>
          <w:rFonts w:asciiTheme="minorHAnsi" w:eastAsiaTheme="minorEastAsia" w:hAnsiTheme="minorHAnsi" w:cstheme="minorBidi"/>
          <w:noProof/>
        </w:rPr>
      </w:pPr>
      <w:hyperlink w:anchor="_Toc81928353" w:history="1">
        <w:r w:rsidR="00C562A6" w:rsidRPr="00C7489A">
          <w:rPr>
            <w:rStyle w:val="Hyperlink"/>
            <w:noProof/>
          </w:rPr>
          <w:t>Reports</w:t>
        </w:r>
        <w:r w:rsidR="00C562A6">
          <w:rPr>
            <w:noProof/>
            <w:webHidden/>
          </w:rPr>
          <w:tab/>
        </w:r>
        <w:r w:rsidR="00C562A6">
          <w:rPr>
            <w:noProof/>
            <w:webHidden/>
          </w:rPr>
          <w:fldChar w:fldCharType="begin"/>
        </w:r>
        <w:r w:rsidR="00C562A6">
          <w:rPr>
            <w:noProof/>
            <w:webHidden/>
          </w:rPr>
          <w:instrText xml:space="preserve"> PAGEREF _Toc81928353 \h </w:instrText>
        </w:r>
        <w:r w:rsidR="00C562A6">
          <w:rPr>
            <w:noProof/>
            <w:webHidden/>
          </w:rPr>
        </w:r>
        <w:r w:rsidR="00C562A6">
          <w:rPr>
            <w:noProof/>
            <w:webHidden/>
          </w:rPr>
          <w:fldChar w:fldCharType="separate"/>
        </w:r>
        <w:r w:rsidR="00EF7C5B">
          <w:rPr>
            <w:noProof/>
            <w:webHidden/>
          </w:rPr>
          <w:t>12</w:t>
        </w:r>
        <w:r w:rsidR="00C562A6">
          <w:rPr>
            <w:noProof/>
            <w:webHidden/>
          </w:rPr>
          <w:fldChar w:fldCharType="end"/>
        </w:r>
      </w:hyperlink>
    </w:p>
    <w:p w14:paraId="02AB3F5A" w14:textId="418CB2AA" w:rsidR="00C562A6" w:rsidRDefault="004541A0">
      <w:pPr>
        <w:pStyle w:val="TOC3"/>
        <w:rPr>
          <w:rFonts w:asciiTheme="minorHAnsi" w:eastAsiaTheme="minorEastAsia" w:hAnsiTheme="minorHAnsi" w:cstheme="minorBidi"/>
          <w:noProof/>
        </w:rPr>
      </w:pPr>
      <w:hyperlink w:anchor="_Toc81928354" w:history="1">
        <w:r w:rsidR="00C562A6" w:rsidRPr="00C7489A">
          <w:rPr>
            <w:rStyle w:val="Hyperlink"/>
            <w:noProof/>
          </w:rPr>
          <w:t>Count of CMOP Suspended Rx’s</w:t>
        </w:r>
        <w:r w:rsidR="00C562A6">
          <w:rPr>
            <w:noProof/>
            <w:webHidden/>
          </w:rPr>
          <w:tab/>
        </w:r>
        <w:r w:rsidR="00C562A6">
          <w:rPr>
            <w:noProof/>
            <w:webHidden/>
          </w:rPr>
          <w:fldChar w:fldCharType="begin"/>
        </w:r>
        <w:r w:rsidR="00C562A6">
          <w:rPr>
            <w:noProof/>
            <w:webHidden/>
          </w:rPr>
          <w:instrText xml:space="preserve"> PAGEREF _Toc81928354 \h </w:instrText>
        </w:r>
        <w:r w:rsidR="00C562A6">
          <w:rPr>
            <w:noProof/>
            <w:webHidden/>
          </w:rPr>
        </w:r>
        <w:r w:rsidR="00C562A6">
          <w:rPr>
            <w:noProof/>
            <w:webHidden/>
          </w:rPr>
          <w:fldChar w:fldCharType="separate"/>
        </w:r>
        <w:r w:rsidR="00EF7C5B">
          <w:rPr>
            <w:noProof/>
            <w:webHidden/>
          </w:rPr>
          <w:t>12</w:t>
        </w:r>
        <w:r w:rsidR="00C562A6">
          <w:rPr>
            <w:noProof/>
            <w:webHidden/>
          </w:rPr>
          <w:fldChar w:fldCharType="end"/>
        </w:r>
      </w:hyperlink>
    </w:p>
    <w:p w14:paraId="7EAA0E26" w14:textId="4B132179" w:rsidR="00C562A6" w:rsidRDefault="004541A0">
      <w:pPr>
        <w:pStyle w:val="TOC3"/>
        <w:rPr>
          <w:rFonts w:asciiTheme="minorHAnsi" w:eastAsiaTheme="minorEastAsia" w:hAnsiTheme="minorHAnsi" w:cstheme="minorBidi"/>
          <w:noProof/>
        </w:rPr>
      </w:pPr>
      <w:hyperlink w:anchor="_Toc81928355" w:history="1">
        <w:r w:rsidR="00C562A6" w:rsidRPr="00C7489A">
          <w:rPr>
            <w:rStyle w:val="Hyperlink"/>
            <w:noProof/>
          </w:rPr>
          <w:t>Medical Center Activity Report</w:t>
        </w:r>
        <w:r w:rsidR="00C562A6">
          <w:rPr>
            <w:noProof/>
            <w:webHidden/>
          </w:rPr>
          <w:tab/>
        </w:r>
        <w:r w:rsidR="00C562A6">
          <w:rPr>
            <w:noProof/>
            <w:webHidden/>
          </w:rPr>
          <w:fldChar w:fldCharType="begin"/>
        </w:r>
        <w:r w:rsidR="00C562A6">
          <w:rPr>
            <w:noProof/>
            <w:webHidden/>
          </w:rPr>
          <w:instrText xml:space="preserve"> PAGEREF _Toc81928355 \h </w:instrText>
        </w:r>
        <w:r w:rsidR="00C562A6">
          <w:rPr>
            <w:noProof/>
            <w:webHidden/>
          </w:rPr>
        </w:r>
        <w:r w:rsidR="00C562A6">
          <w:rPr>
            <w:noProof/>
            <w:webHidden/>
          </w:rPr>
          <w:fldChar w:fldCharType="separate"/>
        </w:r>
        <w:r w:rsidR="00EF7C5B">
          <w:rPr>
            <w:noProof/>
            <w:webHidden/>
          </w:rPr>
          <w:t>13</w:t>
        </w:r>
        <w:r w:rsidR="00C562A6">
          <w:rPr>
            <w:noProof/>
            <w:webHidden/>
          </w:rPr>
          <w:fldChar w:fldCharType="end"/>
        </w:r>
      </w:hyperlink>
    </w:p>
    <w:p w14:paraId="5CEDB952" w14:textId="3EB1A00D" w:rsidR="00C562A6" w:rsidRDefault="004541A0">
      <w:pPr>
        <w:pStyle w:val="TOC3"/>
        <w:rPr>
          <w:rFonts w:asciiTheme="minorHAnsi" w:eastAsiaTheme="minorEastAsia" w:hAnsiTheme="minorHAnsi" w:cstheme="minorBidi"/>
          <w:noProof/>
        </w:rPr>
      </w:pPr>
      <w:hyperlink w:anchor="_Toc81928356" w:history="1">
        <w:r w:rsidR="00C562A6" w:rsidRPr="00C7489A">
          <w:rPr>
            <w:rStyle w:val="Hyperlink"/>
            <w:noProof/>
          </w:rPr>
          <w:t>Rx Workload Report</w:t>
        </w:r>
        <w:r w:rsidR="00C562A6">
          <w:rPr>
            <w:noProof/>
            <w:webHidden/>
          </w:rPr>
          <w:tab/>
        </w:r>
        <w:r w:rsidR="00C562A6">
          <w:rPr>
            <w:noProof/>
            <w:webHidden/>
          </w:rPr>
          <w:fldChar w:fldCharType="begin"/>
        </w:r>
        <w:r w:rsidR="00C562A6">
          <w:rPr>
            <w:noProof/>
            <w:webHidden/>
          </w:rPr>
          <w:instrText xml:space="preserve"> PAGEREF _Toc81928356 \h </w:instrText>
        </w:r>
        <w:r w:rsidR="00C562A6">
          <w:rPr>
            <w:noProof/>
            <w:webHidden/>
          </w:rPr>
        </w:r>
        <w:r w:rsidR="00C562A6">
          <w:rPr>
            <w:noProof/>
            <w:webHidden/>
          </w:rPr>
          <w:fldChar w:fldCharType="separate"/>
        </w:r>
        <w:r w:rsidR="00EF7C5B">
          <w:rPr>
            <w:noProof/>
            <w:webHidden/>
          </w:rPr>
          <w:t>13</w:t>
        </w:r>
        <w:r w:rsidR="00C562A6">
          <w:rPr>
            <w:noProof/>
            <w:webHidden/>
          </w:rPr>
          <w:fldChar w:fldCharType="end"/>
        </w:r>
      </w:hyperlink>
    </w:p>
    <w:p w14:paraId="26EB76C0" w14:textId="5BB220E4" w:rsidR="00C562A6" w:rsidRDefault="004541A0">
      <w:pPr>
        <w:pStyle w:val="TOC3"/>
        <w:rPr>
          <w:rFonts w:asciiTheme="minorHAnsi" w:eastAsiaTheme="minorEastAsia" w:hAnsiTheme="minorHAnsi" w:cstheme="minorBidi"/>
          <w:noProof/>
        </w:rPr>
      </w:pPr>
      <w:hyperlink w:anchor="_Toc81928357" w:history="1">
        <w:r w:rsidR="00C562A6" w:rsidRPr="00C7489A">
          <w:rPr>
            <w:rStyle w:val="Hyperlink"/>
            <w:noProof/>
          </w:rPr>
          <w:t>Turnaround Time Report</w:t>
        </w:r>
        <w:r w:rsidR="00C562A6">
          <w:rPr>
            <w:noProof/>
            <w:webHidden/>
          </w:rPr>
          <w:tab/>
        </w:r>
        <w:r w:rsidR="00C562A6">
          <w:rPr>
            <w:noProof/>
            <w:webHidden/>
          </w:rPr>
          <w:fldChar w:fldCharType="begin"/>
        </w:r>
        <w:r w:rsidR="00C562A6">
          <w:rPr>
            <w:noProof/>
            <w:webHidden/>
          </w:rPr>
          <w:instrText xml:space="preserve"> PAGEREF _Toc81928357 \h </w:instrText>
        </w:r>
        <w:r w:rsidR="00C562A6">
          <w:rPr>
            <w:noProof/>
            <w:webHidden/>
          </w:rPr>
        </w:r>
        <w:r w:rsidR="00C562A6">
          <w:rPr>
            <w:noProof/>
            <w:webHidden/>
          </w:rPr>
          <w:fldChar w:fldCharType="separate"/>
        </w:r>
        <w:r w:rsidR="00EF7C5B">
          <w:rPr>
            <w:noProof/>
            <w:webHidden/>
          </w:rPr>
          <w:t>13</w:t>
        </w:r>
        <w:r w:rsidR="00C562A6">
          <w:rPr>
            <w:noProof/>
            <w:webHidden/>
          </w:rPr>
          <w:fldChar w:fldCharType="end"/>
        </w:r>
      </w:hyperlink>
    </w:p>
    <w:p w14:paraId="3237762C" w14:textId="5A1C79F3" w:rsidR="00C562A6" w:rsidRDefault="004541A0">
      <w:pPr>
        <w:pStyle w:val="TOC2"/>
        <w:rPr>
          <w:rFonts w:asciiTheme="minorHAnsi" w:eastAsiaTheme="minorEastAsia" w:hAnsiTheme="minorHAnsi" w:cstheme="minorBidi"/>
          <w:noProof/>
        </w:rPr>
      </w:pPr>
      <w:hyperlink w:anchor="_Toc81928358" w:history="1">
        <w:r w:rsidR="00C562A6" w:rsidRPr="00C7489A">
          <w:rPr>
            <w:rStyle w:val="Hyperlink"/>
            <w:noProof/>
          </w:rPr>
          <w:t>Resubmit CMOP Rx</w:t>
        </w:r>
        <w:r w:rsidR="00C562A6">
          <w:rPr>
            <w:noProof/>
            <w:webHidden/>
          </w:rPr>
          <w:tab/>
        </w:r>
        <w:r w:rsidR="00C562A6">
          <w:rPr>
            <w:noProof/>
            <w:webHidden/>
          </w:rPr>
          <w:fldChar w:fldCharType="begin"/>
        </w:r>
        <w:r w:rsidR="00C562A6">
          <w:rPr>
            <w:noProof/>
            <w:webHidden/>
          </w:rPr>
          <w:instrText xml:space="preserve"> PAGEREF _Toc81928358 \h </w:instrText>
        </w:r>
        <w:r w:rsidR="00C562A6">
          <w:rPr>
            <w:noProof/>
            <w:webHidden/>
          </w:rPr>
        </w:r>
        <w:r w:rsidR="00C562A6">
          <w:rPr>
            <w:noProof/>
            <w:webHidden/>
          </w:rPr>
          <w:fldChar w:fldCharType="separate"/>
        </w:r>
        <w:r w:rsidR="00EF7C5B">
          <w:rPr>
            <w:noProof/>
            <w:webHidden/>
          </w:rPr>
          <w:t>13</w:t>
        </w:r>
        <w:r w:rsidR="00C562A6">
          <w:rPr>
            <w:noProof/>
            <w:webHidden/>
          </w:rPr>
          <w:fldChar w:fldCharType="end"/>
        </w:r>
      </w:hyperlink>
    </w:p>
    <w:p w14:paraId="14BD4855" w14:textId="5C093FAD" w:rsidR="00C562A6" w:rsidRDefault="004541A0">
      <w:pPr>
        <w:pStyle w:val="TOC2"/>
        <w:rPr>
          <w:rFonts w:asciiTheme="minorHAnsi" w:eastAsiaTheme="minorEastAsia" w:hAnsiTheme="minorHAnsi" w:cstheme="minorBidi"/>
          <w:noProof/>
        </w:rPr>
      </w:pPr>
      <w:hyperlink w:anchor="_Toc81928359" w:history="1">
        <w:r w:rsidR="00C562A6" w:rsidRPr="00C7489A">
          <w:rPr>
            <w:rStyle w:val="Hyperlink"/>
            <w:noProof/>
          </w:rPr>
          <w:t>Transmission Menu</w:t>
        </w:r>
        <w:r w:rsidR="00C562A6">
          <w:rPr>
            <w:noProof/>
            <w:webHidden/>
          </w:rPr>
          <w:tab/>
        </w:r>
        <w:r w:rsidR="00C562A6">
          <w:rPr>
            <w:noProof/>
            <w:webHidden/>
          </w:rPr>
          <w:fldChar w:fldCharType="begin"/>
        </w:r>
        <w:r w:rsidR="00C562A6">
          <w:rPr>
            <w:noProof/>
            <w:webHidden/>
          </w:rPr>
          <w:instrText xml:space="preserve"> PAGEREF _Toc81928359 \h </w:instrText>
        </w:r>
        <w:r w:rsidR="00C562A6">
          <w:rPr>
            <w:noProof/>
            <w:webHidden/>
          </w:rPr>
        </w:r>
        <w:r w:rsidR="00C562A6">
          <w:rPr>
            <w:noProof/>
            <w:webHidden/>
          </w:rPr>
          <w:fldChar w:fldCharType="separate"/>
        </w:r>
        <w:r w:rsidR="00EF7C5B">
          <w:rPr>
            <w:noProof/>
            <w:webHidden/>
          </w:rPr>
          <w:t>14</w:t>
        </w:r>
        <w:r w:rsidR="00C562A6">
          <w:rPr>
            <w:noProof/>
            <w:webHidden/>
          </w:rPr>
          <w:fldChar w:fldCharType="end"/>
        </w:r>
      </w:hyperlink>
    </w:p>
    <w:p w14:paraId="3C8CB042" w14:textId="545A9499" w:rsidR="00C562A6" w:rsidRDefault="004541A0">
      <w:pPr>
        <w:pStyle w:val="TOC3"/>
        <w:rPr>
          <w:rFonts w:asciiTheme="minorHAnsi" w:eastAsiaTheme="minorEastAsia" w:hAnsiTheme="minorHAnsi" w:cstheme="minorBidi"/>
          <w:noProof/>
        </w:rPr>
      </w:pPr>
      <w:hyperlink w:anchor="_Toc81928360" w:history="1">
        <w:r w:rsidR="00C562A6" w:rsidRPr="00C7489A">
          <w:rPr>
            <w:rStyle w:val="Hyperlink"/>
            <w:noProof/>
          </w:rPr>
          <w:t>Comment Enter/Edit</w:t>
        </w:r>
        <w:r w:rsidR="00C562A6">
          <w:rPr>
            <w:noProof/>
            <w:webHidden/>
          </w:rPr>
          <w:tab/>
        </w:r>
        <w:r w:rsidR="00C562A6">
          <w:rPr>
            <w:noProof/>
            <w:webHidden/>
          </w:rPr>
          <w:fldChar w:fldCharType="begin"/>
        </w:r>
        <w:r w:rsidR="00C562A6">
          <w:rPr>
            <w:noProof/>
            <w:webHidden/>
          </w:rPr>
          <w:instrText xml:space="preserve"> PAGEREF _Toc81928360 \h </w:instrText>
        </w:r>
        <w:r w:rsidR="00C562A6">
          <w:rPr>
            <w:noProof/>
            <w:webHidden/>
          </w:rPr>
        </w:r>
        <w:r w:rsidR="00C562A6">
          <w:rPr>
            <w:noProof/>
            <w:webHidden/>
          </w:rPr>
          <w:fldChar w:fldCharType="separate"/>
        </w:r>
        <w:r w:rsidR="00EF7C5B">
          <w:rPr>
            <w:noProof/>
            <w:webHidden/>
          </w:rPr>
          <w:t>14</w:t>
        </w:r>
        <w:r w:rsidR="00C562A6">
          <w:rPr>
            <w:noProof/>
            <w:webHidden/>
          </w:rPr>
          <w:fldChar w:fldCharType="end"/>
        </w:r>
      </w:hyperlink>
    </w:p>
    <w:p w14:paraId="7C52A379" w14:textId="4B84715D" w:rsidR="00C562A6" w:rsidRDefault="004541A0">
      <w:pPr>
        <w:pStyle w:val="TOC3"/>
        <w:rPr>
          <w:rFonts w:asciiTheme="minorHAnsi" w:eastAsiaTheme="minorEastAsia" w:hAnsiTheme="minorHAnsi" w:cstheme="minorBidi"/>
          <w:noProof/>
        </w:rPr>
      </w:pPr>
      <w:hyperlink w:anchor="_Toc81928361" w:history="1">
        <w:r w:rsidR="00C562A6" w:rsidRPr="00C7489A">
          <w:rPr>
            <w:rStyle w:val="Hyperlink"/>
            <w:noProof/>
          </w:rPr>
          <w:t>Re-transmit CMOP Data</w:t>
        </w:r>
        <w:r w:rsidR="00C562A6">
          <w:rPr>
            <w:noProof/>
            <w:webHidden/>
          </w:rPr>
          <w:tab/>
        </w:r>
        <w:r w:rsidR="00C562A6">
          <w:rPr>
            <w:noProof/>
            <w:webHidden/>
          </w:rPr>
          <w:fldChar w:fldCharType="begin"/>
        </w:r>
        <w:r w:rsidR="00C562A6">
          <w:rPr>
            <w:noProof/>
            <w:webHidden/>
          </w:rPr>
          <w:instrText xml:space="preserve"> PAGEREF _Toc81928361 \h </w:instrText>
        </w:r>
        <w:r w:rsidR="00C562A6">
          <w:rPr>
            <w:noProof/>
            <w:webHidden/>
          </w:rPr>
        </w:r>
        <w:r w:rsidR="00C562A6">
          <w:rPr>
            <w:noProof/>
            <w:webHidden/>
          </w:rPr>
          <w:fldChar w:fldCharType="separate"/>
        </w:r>
        <w:r w:rsidR="00EF7C5B">
          <w:rPr>
            <w:noProof/>
            <w:webHidden/>
          </w:rPr>
          <w:t>14</w:t>
        </w:r>
        <w:r w:rsidR="00C562A6">
          <w:rPr>
            <w:noProof/>
            <w:webHidden/>
          </w:rPr>
          <w:fldChar w:fldCharType="end"/>
        </w:r>
      </w:hyperlink>
    </w:p>
    <w:p w14:paraId="09564E73" w14:textId="51F10956" w:rsidR="00C562A6" w:rsidRDefault="004541A0">
      <w:pPr>
        <w:pStyle w:val="TOC3"/>
        <w:rPr>
          <w:rFonts w:asciiTheme="minorHAnsi" w:eastAsiaTheme="minorEastAsia" w:hAnsiTheme="minorHAnsi" w:cstheme="minorBidi"/>
          <w:noProof/>
        </w:rPr>
      </w:pPr>
      <w:hyperlink w:anchor="_Toc81928362" w:history="1">
        <w:r w:rsidR="00C562A6" w:rsidRPr="00C7489A">
          <w:rPr>
            <w:rStyle w:val="Hyperlink"/>
            <w:noProof/>
          </w:rPr>
          <w:t>Setup Auto-transmission</w:t>
        </w:r>
        <w:r w:rsidR="00C562A6">
          <w:rPr>
            <w:noProof/>
            <w:webHidden/>
          </w:rPr>
          <w:tab/>
        </w:r>
        <w:r w:rsidR="00C562A6">
          <w:rPr>
            <w:noProof/>
            <w:webHidden/>
          </w:rPr>
          <w:fldChar w:fldCharType="begin"/>
        </w:r>
        <w:r w:rsidR="00C562A6">
          <w:rPr>
            <w:noProof/>
            <w:webHidden/>
          </w:rPr>
          <w:instrText xml:space="preserve"> PAGEREF _Toc81928362 \h </w:instrText>
        </w:r>
        <w:r w:rsidR="00C562A6">
          <w:rPr>
            <w:noProof/>
            <w:webHidden/>
          </w:rPr>
        </w:r>
        <w:r w:rsidR="00C562A6">
          <w:rPr>
            <w:noProof/>
            <w:webHidden/>
          </w:rPr>
          <w:fldChar w:fldCharType="separate"/>
        </w:r>
        <w:r w:rsidR="00EF7C5B">
          <w:rPr>
            <w:noProof/>
            <w:webHidden/>
          </w:rPr>
          <w:t>14</w:t>
        </w:r>
        <w:r w:rsidR="00C562A6">
          <w:rPr>
            <w:noProof/>
            <w:webHidden/>
          </w:rPr>
          <w:fldChar w:fldCharType="end"/>
        </w:r>
      </w:hyperlink>
    </w:p>
    <w:p w14:paraId="4F0C3E0F" w14:textId="46820F9F" w:rsidR="00C562A6" w:rsidRDefault="004541A0">
      <w:pPr>
        <w:pStyle w:val="TOC3"/>
        <w:rPr>
          <w:rFonts w:asciiTheme="minorHAnsi" w:eastAsiaTheme="minorEastAsia" w:hAnsiTheme="minorHAnsi" w:cstheme="minorBidi"/>
          <w:noProof/>
        </w:rPr>
      </w:pPr>
      <w:hyperlink w:anchor="_Toc81928363" w:history="1">
        <w:r w:rsidR="00C562A6" w:rsidRPr="00C7489A">
          <w:rPr>
            <w:rStyle w:val="Hyperlink"/>
            <w:noProof/>
          </w:rPr>
          <w:t>View Transmission</w:t>
        </w:r>
        <w:r w:rsidR="00C562A6">
          <w:rPr>
            <w:noProof/>
            <w:webHidden/>
          </w:rPr>
          <w:tab/>
        </w:r>
        <w:r w:rsidR="00C562A6">
          <w:rPr>
            <w:noProof/>
            <w:webHidden/>
          </w:rPr>
          <w:fldChar w:fldCharType="begin"/>
        </w:r>
        <w:r w:rsidR="00C562A6">
          <w:rPr>
            <w:noProof/>
            <w:webHidden/>
          </w:rPr>
          <w:instrText xml:space="preserve"> PAGEREF _Toc81928363 \h </w:instrText>
        </w:r>
        <w:r w:rsidR="00C562A6">
          <w:rPr>
            <w:noProof/>
            <w:webHidden/>
          </w:rPr>
        </w:r>
        <w:r w:rsidR="00C562A6">
          <w:rPr>
            <w:noProof/>
            <w:webHidden/>
          </w:rPr>
          <w:fldChar w:fldCharType="separate"/>
        </w:r>
        <w:r w:rsidR="00EF7C5B">
          <w:rPr>
            <w:noProof/>
            <w:webHidden/>
          </w:rPr>
          <w:t>16</w:t>
        </w:r>
        <w:r w:rsidR="00C562A6">
          <w:rPr>
            <w:noProof/>
            <w:webHidden/>
          </w:rPr>
          <w:fldChar w:fldCharType="end"/>
        </w:r>
      </w:hyperlink>
    </w:p>
    <w:p w14:paraId="23B5ACB4" w14:textId="78FCC0A5" w:rsidR="00C562A6" w:rsidRDefault="004541A0">
      <w:pPr>
        <w:pStyle w:val="TOC1"/>
        <w:rPr>
          <w:rFonts w:asciiTheme="minorHAnsi" w:eastAsiaTheme="minorEastAsia" w:hAnsiTheme="minorHAnsi" w:cstheme="minorBidi"/>
          <w:noProof/>
        </w:rPr>
      </w:pPr>
      <w:hyperlink w:anchor="_Toc81928364" w:history="1">
        <w:r w:rsidR="00C562A6" w:rsidRPr="00C7489A">
          <w:rPr>
            <w:rStyle w:val="Hyperlink"/>
            <w:noProof/>
          </w:rPr>
          <w:t>Section 2: Modified Outpatient Pharmacy Options</w:t>
        </w:r>
        <w:r w:rsidR="00C562A6">
          <w:rPr>
            <w:noProof/>
            <w:webHidden/>
          </w:rPr>
          <w:tab/>
        </w:r>
        <w:r w:rsidR="00C562A6">
          <w:rPr>
            <w:noProof/>
            <w:webHidden/>
          </w:rPr>
          <w:fldChar w:fldCharType="begin"/>
        </w:r>
        <w:r w:rsidR="00C562A6">
          <w:rPr>
            <w:noProof/>
            <w:webHidden/>
          </w:rPr>
          <w:instrText xml:space="preserve"> PAGEREF _Toc81928364 \h </w:instrText>
        </w:r>
        <w:r w:rsidR="00C562A6">
          <w:rPr>
            <w:noProof/>
            <w:webHidden/>
          </w:rPr>
        </w:r>
        <w:r w:rsidR="00C562A6">
          <w:rPr>
            <w:noProof/>
            <w:webHidden/>
          </w:rPr>
          <w:fldChar w:fldCharType="separate"/>
        </w:r>
        <w:r w:rsidR="00EF7C5B">
          <w:rPr>
            <w:noProof/>
            <w:webHidden/>
          </w:rPr>
          <w:t>17</w:t>
        </w:r>
        <w:r w:rsidR="00C562A6">
          <w:rPr>
            <w:noProof/>
            <w:webHidden/>
          </w:rPr>
          <w:fldChar w:fldCharType="end"/>
        </w:r>
      </w:hyperlink>
    </w:p>
    <w:p w14:paraId="0BAF3469" w14:textId="665CB43A" w:rsidR="00C562A6" w:rsidRDefault="004541A0">
      <w:pPr>
        <w:pStyle w:val="TOC2"/>
        <w:rPr>
          <w:rFonts w:asciiTheme="minorHAnsi" w:eastAsiaTheme="minorEastAsia" w:hAnsiTheme="minorHAnsi" w:cstheme="minorBidi"/>
          <w:noProof/>
        </w:rPr>
      </w:pPr>
      <w:hyperlink w:anchor="_Toc81928365" w:history="1">
        <w:r w:rsidR="00C562A6" w:rsidRPr="00C7489A">
          <w:rPr>
            <w:rStyle w:val="Hyperlink"/>
            <w:noProof/>
          </w:rPr>
          <w:t>Using the Outpatient Pharmacy Manager Menu</w:t>
        </w:r>
        <w:r w:rsidR="00C562A6">
          <w:rPr>
            <w:noProof/>
            <w:webHidden/>
          </w:rPr>
          <w:tab/>
        </w:r>
        <w:r w:rsidR="00C562A6">
          <w:rPr>
            <w:noProof/>
            <w:webHidden/>
          </w:rPr>
          <w:fldChar w:fldCharType="begin"/>
        </w:r>
        <w:r w:rsidR="00C562A6">
          <w:rPr>
            <w:noProof/>
            <w:webHidden/>
          </w:rPr>
          <w:instrText xml:space="preserve"> PAGEREF _Toc81928365 \h </w:instrText>
        </w:r>
        <w:r w:rsidR="00C562A6">
          <w:rPr>
            <w:noProof/>
            <w:webHidden/>
          </w:rPr>
        </w:r>
        <w:r w:rsidR="00C562A6">
          <w:rPr>
            <w:noProof/>
            <w:webHidden/>
          </w:rPr>
          <w:fldChar w:fldCharType="separate"/>
        </w:r>
        <w:r w:rsidR="00EF7C5B">
          <w:rPr>
            <w:noProof/>
            <w:webHidden/>
          </w:rPr>
          <w:t>17</w:t>
        </w:r>
        <w:r w:rsidR="00C562A6">
          <w:rPr>
            <w:noProof/>
            <w:webHidden/>
          </w:rPr>
          <w:fldChar w:fldCharType="end"/>
        </w:r>
      </w:hyperlink>
    </w:p>
    <w:p w14:paraId="5B7A4A67" w14:textId="44E09C21" w:rsidR="00C562A6" w:rsidRDefault="004541A0">
      <w:pPr>
        <w:pStyle w:val="TOC3"/>
        <w:rPr>
          <w:rFonts w:asciiTheme="minorHAnsi" w:eastAsiaTheme="minorEastAsia" w:hAnsiTheme="minorHAnsi" w:cstheme="minorBidi"/>
          <w:noProof/>
        </w:rPr>
      </w:pPr>
      <w:hyperlink w:anchor="_Toc81928366" w:history="1">
        <w:r w:rsidR="00C562A6" w:rsidRPr="00C7489A">
          <w:rPr>
            <w:rStyle w:val="Hyperlink"/>
            <w:noProof/>
          </w:rPr>
          <w:t>Released and Unreleased Prescription Report</w:t>
        </w:r>
        <w:r w:rsidR="00C562A6">
          <w:rPr>
            <w:noProof/>
            <w:webHidden/>
          </w:rPr>
          <w:tab/>
        </w:r>
        <w:r w:rsidR="00C562A6">
          <w:rPr>
            <w:noProof/>
            <w:webHidden/>
          </w:rPr>
          <w:fldChar w:fldCharType="begin"/>
        </w:r>
        <w:r w:rsidR="00C562A6">
          <w:rPr>
            <w:noProof/>
            <w:webHidden/>
          </w:rPr>
          <w:instrText xml:space="preserve"> PAGEREF _Toc81928366 \h </w:instrText>
        </w:r>
        <w:r w:rsidR="00C562A6">
          <w:rPr>
            <w:noProof/>
            <w:webHidden/>
          </w:rPr>
        </w:r>
        <w:r w:rsidR="00C562A6">
          <w:rPr>
            <w:noProof/>
            <w:webHidden/>
          </w:rPr>
          <w:fldChar w:fldCharType="separate"/>
        </w:r>
        <w:r w:rsidR="00EF7C5B">
          <w:rPr>
            <w:noProof/>
            <w:webHidden/>
          </w:rPr>
          <w:t>18</w:t>
        </w:r>
        <w:r w:rsidR="00C562A6">
          <w:rPr>
            <w:noProof/>
            <w:webHidden/>
          </w:rPr>
          <w:fldChar w:fldCharType="end"/>
        </w:r>
      </w:hyperlink>
    </w:p>
    <w:p w14:paraId="7D853C56" w14:textId="602C331C" w:rsidR="00C562A6" w:rsidRDefault="004541A0">
      <w:pPr>
        <w:pStyle w:val="TOC2"/>
        <w:rPr>
          <w:rFonts w:asciiTheme="minorHAnsi" w:eastAsiaTheme="minorEastAsia" w:hAnsiTheme="minorHAnsi" w:cstheme="minorBidi"/>
          <w:noProof/>
        </w:rPr>
      </w:pPr>
      <w:hyperlink w:anchor="_Toc81928367" w:history="1">
        <w:r w:rsidR="00C562A6" w:rsidRPr="00C7489A">
          <w:rPr>
            <w:rStyle w:val="Hyperlink"/>
            <w:noProof/>
          </w:rPr>
          <w:t>Release Medication</w:t>
        </w:r>
        <w:r w:rsidR="00C562A6">
          <w:rPr>
            <w:noProof/>
            <w:webHidden/>
          </w:rPr>
          <w:tab/>
        </w:r>
        <w:r w:rsidR="00C562A6">
          <w:rPr>
            <w:noProof/>
            <w:webHidden/>
          </w:rPr>
          <w:fldChar w:fldCharType="begin"/>
        </w:r>
        <w:r w:rsidR="00C562A6">
          <w:rPr>
            <w:noProof/>
            <w:webHidden/>
          </w:rPr>
          <w:instrText xml:space="preserve"> PAGEREF _Toc81928367 \h </w:instrText>
        </w:r>
        <w:r w:rsidR="00C562A6">
          <w:rPr>
            <w:noProof/>
            <w:webHidden/>
          </w:rPr>
        </w:r>
        <w:r w:rsidR="00C562A6">
          <w:rPr>
            <w:noProof/>
            <w:webHidden/>
          </w:rPr>
          <w:fldChar w:fldCharType="separate"/>
        </w:r>
        <w:r w:rsidR="00EF7C5B">
          <w:rPr>
            <w:noProof/>
            <w:webHidden/>
          </w:rPr>
          <w:t>19</w:t>
        </w:r>
        <w:r w:rsidR="00C562A6">
          <w:rPr>
            <w:noProof/>
            <w:webHidden/>
          </w:rPr>
          <w:fldChar w:fldCharType="end"/>
        </w:r>
      </w:hyperlink>
    </w:p>
    <w:p w14:paraId="7B68B729" w14:textId="2A5EA062" w:rsidR="00C562A6" w:rsidRDefault="004541A0">
      <w:pPr>
        <w:pStyle w:val="TOC2"/>
        <w:rPr>
          <w:rFonts w:asciiTheme="minorHAnsi" w:eastAsiaTheme="minorEastAsia" w:hAnsiTheme="minorHAnsi" w:cstheme="minorBidi"/>
          <w:noProof/>
        </w:rPr>
      </w:pPr>
      <w:hyperlink w:anchor="_Toc81928368" w:history="1">
        <w:r w:rsidR="00C562A6" w:rsidRPr="00C7489A">
          <w:rPr>
            <w:rStyle w:val="Hyperlink"/>
            <w:noProof/>
          </w:rPr>
          <w:t>Rx (Prescriptions)</w:t>
        </w:r>
        <w:r w:rsidR="00C562A6">
          <w:rPr>
            <w:noProof/>
            <w:webHidden/>
          </w:rPr>
          <w:tab/>
        </w:r>
        <w:r w:rsidR="00C562A6">
          <w:rPr>
            <w:noProof/>
            <w:webHidden/>
          </w:rPr>
          <w:fldChar w:fldCharType="begin"/>
        </w:r>
        <w:r w:rsidR="00C562A6">
          <w:rPr>
            <w:noProof/>
            <w:webHidden/>
          </w:rPr>
          <w:instrText xml:space="preserve"> PAGEREF _Toc81928368 \h </w:instrText>
        </w:r>
        <w:r w:rsidR="00C562A6">
          <w:rPr>
            <w:noProof/>
            <w:webHidden/>
          </w:rPr>
        </w:r>
        <w:r w:rsidR="00C562A6">
          <w:rPr>
            <w:noProof/>
            <w:webHidden/>
          </w:rPr>
          <w:fldChar w:fldCharType="separate"/>
        </w:r>
        <w:r w:rsidR="00EF7C5B">
          <w:rPr>
            <w:noProof/>
            <w:webHidden/>
          </w:rPr>
          <w:t>20</w:t>
        </w:r>
        <w:r w:rsidR="00C562A6">
          <w:rPr>
            <w:noProof/>
            <w:webHidden/>
          </w:rPr>
          <w:fldChar w:fldCharType="end"/>
        </w:r>
      </w:hyperlink>
    </w:p>
    <w:p w14:paraId="7B478CE9" w14:textId="08340482" w:rsidR="00C562A6" w:rsidRDefault="004541A0">
      <w:pPr>
        <w:pStyle w:val="TOC3"/>
        <w:rPr>
          <w:rFonts w:asciiTheme="minorHAnsi" w:eastAsiaTheme="minorEastAsia" w:hAnsiTheme="minorHAnsi" w:cstheme="minorBidi"/>
          <w:noProof/>
        </w:rPr>
      </w:pPr>
      <w:hyperlink w:anchor="_Toc81928369" w:history="1">
        <w:r w:rsidR="00C562A6" w:rsidRPr="00C7489A">
          <w:rPr>
            <w:rStyle w:val="Hyperlink"/>
            <w:noProof/>
          </w:rPr>
          <w:t>Barcode Rx Menu</w:t>
        </w:r>
        <w:r w:rsidR="00C562A6">
          <w:rPr>
            <w:noProof/>
            <w:webHidden/>
          </w:rPr>
          <w:tab/>
        </w:r>
        <w:r w:rsidR="00C562A6">
          <w:rPr>
            <w:noProof/>
            <w:webHidden/>
          </w:rPr>
          <w:fldChar w:fldCharType="begin"/>
        </w:r>
        <w:r w:rsidR="00C562A6">
          <w:rPr>
            <w:noProof/>
            <w:webHidden/>
          </w:rPr>
          <w:instrText xml:space="preserve"> PAGEREF _Toc81928369 \h </w:instrText>
        </w:r>
        <w:r w:rsidR="00C562A6">
          <w:rPr>
            <w:noProof/>
            <w:webHidden/>
          </w:rPr>
        </w:r>
        <w:r w:rsidR="00C562A6">
          <w:rPr>
            <w:noProof/>
            <w:webHidden/>
          </w:rPr>
          <w:fldChar w:fldCharType="separate"/>
        </w:r>
        <w:r w:rsidR="00EF7C5B">
          <w:rPr>
            <w:noProof/>
            <w:webHidden/>
          </w:rPr>
          <w:t>20</w:t>
        </w:r>
        <w:r w:rsidR="00C562A6">
          <w:rPr>
            <w:noProof/>
            <w:webHidden/>
          </w:rPr>
          <w:fldChar w:fldCharType="end"/>
        </w:r>
      </w:hyperlink>
    </w:p>
    <w:p w14:paraId="02F5D1F1" w14:textId="0DE8428D" w:rsidR="00C562A6" w:rsidRDefault="004541A0">
      <w:pPr>
        <w:pStyle w:val="TOC4"/>
        <w:rPr>
          <w:rFonts w:asciiTheme="minorHAnsi" w:eastAsiaTheme="minorEastAsia" w:hAnsiTheme="minorHAnsi" w:cstheme="minorBidi"/>
          <w:noProof/>
        </w:rPr>
      </w:pPr>
      <w:hyperlink w:anchor="_Toc81928370" w:history="1">
        <w:r w:rsidR="00C562A6" w:rsidRPr="00C7489A">
          <w:rPr>
            <w:rStyle w:val="Hyperlink"/>
            <w:noProof/>
          </w:rPr>
          <w:t>Barcode Batch Prescription Entry</w:t>
        </w:r>
        <w:r w:rsidR="00C562A6">
          <w:rPr>
            <w:noProof/>
            <w:webHidden/>
          </w:rPr>
          <w:tab/>
        </w:r>
        <w:r w:rsidR="00C562A6">
          <w:rPr>
            <w:noProof/>
            <w:webHidden/>
          </w:rPr>
          <w:fldChar w:fldCharType="begin"/>
        </w:r>
        <w:r w:rsidR="00C562A6">
          <w:rPr>
            <w:noProof/>
            <w:webHidden/>
          </w:rPr>
          <w:instrText xml:space="preserve"> PAGEREF _Toc81928370 \h </w:instrText>
        </w:r>
        <w:r w:rsidR="00C562A6">
          <w:rPr>
            <w:noProof/>
            <w:webHidden/>
          </w:rPr>
        </w:r>
        <w:r w:rsidR="00C562A6">
          <w:rPr>
            <w:noProof/>
            <w:webHidden/>
          </w:rPr>
          <w:fldChar w:fldCharType="separate"/>
        </w:r>
        <w:r w:rsidR="00EF7C5B">
          <w:rPr>
            <w:noProof/>
            <w:webHidden/>
          </w:rPr>
          <w:t>20</w:t>
        </w:r>
        <w:r w:rsidR="00C562A6">
          <w:rPr>
            <w:noProof/>
            <w:webHidden/>
          </w:rPr>
          <w:fldChar w:fldCharType="end"/>
        </w:r>
      </w:hyperlink>
    </w:p>
    <w:p w14:paraId="2B83B171" w14:textId="20C29AE3" w:rsidR="00C562A6" w:rsidRDefault="004541A0">
      <w:pPr>
        <w:pStyle w:val="TOC3"/>
        <w:rPr>
          <w:rFonts w:asciiTheme="minorHAnsi" w:eastAsiaTheme="minorEastAsia" w:hAnsiTheme="minorHAnsi" w:cstheme="minorBidi"/>
          <w:noProof/>
        </w:rPr>
      </w:pPr>
      <w:hyperlink w:anchor="_Toc81928371" w:history="1">
        <w:r w:rsidR="00C562A6" w:rsidRPr="00C7489A">
          <w:rPr>
            <w:rStyle w:val="Hyperlink"/>
            <w:noProof/>
          </w:rPr>
          <w:t>Cancel Prescriptions</w:t>
        </w:r>
        <w:r w:rsidR="00C562A6">
          <w:rPr>
            <w:noProof/>
            <w:webHidden/>
          </w:rPr>
          <w:tab/>
        </w:r>
        <w:r w:rsidR="00C562A6">
          <w:rPr>
            <w:noProof/>
            <w:webHidden/>
          </w:rPr>
          <w:fldChar w:fldCharType="begin"/>
        </w:r>
        <w:r w:rsidR="00C562A6">
          <w:rPr>
            <w:noProof/>
            <w:webHidden/>
          </w:rPr>
          <w:instrText xml:space="preserve"> PAGEREF _Toc81928371 \h </w:instrText>
        </w:r>
        <w:r w:rsidR="00C562A6">
          <w:rPr>
            <w:noProof/>
            <w:webHidden/>
          </w:rPr>
        </w:r>
        <w:r w:rsidR="00C562A6">
          <w:rPr>
            <w:noProof/>
            <w:webHidden/>
          </w:rPr>
          <w:fldChar w:fldCharType="separate"/>
        </w:r>
        <w:r w:rsidR="00EF7C5B">
          <w:rPr>
            <w:noProof/>
            <w:webHidden/>
          </w:rPr>
          <w:t>21</w:t>
        </w:r>
        <w:r w:rsidR="00C562A6">
          <w:rPr>
            <w:noProof/>
            <w:webHidden/>
          </w:rPr>
          <w:fldChar w:fldCharType="end"/>
        </w:r>
      </w:hyperlink>
    </w:p>
    <w:p w14:paraId="763AF9F1" w14:textId="380C2EFA" w:rsidR="00C562A6" w:rsidRDefault="004541A0">
      <w:pPr>
        <w:pStyle w:val="TOC3"/>
        <w:rPr>
          <w:rFonts w:asciiTheme="minorHAnsi" w:eastAsiaTheme="minorEastAsia" w:hAnsiTheme="minorHAnsi" w:cstheme="minorBidi"/>
          <w:noProof/>
        </w:rPr>
      </w:pPr>
      <w:hyperlink w:anchor="_Toc81928372" w:history="1">
        <w:r w:rsidR="00C562A6" w:rsidRPr="00C7489A">
          <w:rPr>
            <w:rStyle w:val="Hyperlink"/>
            <w:noProof/>
          </w:rPr>
          <w:t>Edit Prescriptions</w:t>
        </w:r>
        <w:r w:rsidR="00C562A6">
          <w:rPr>
            <w:noProof/>
            <w:webHidden/>
          </w:rPr>
          <w:tab/>
        </w:r>
        <w:r w:rsidR="00C562A6">
          <w:rPr>
            <w:noProof/>
            <w:webHidden/>
          </w:rPr>
          <w:fldChar w:fldCharType="begin"/>
        </w:r>
        <w:r w:rsidR="00C562A6">
          <w:rPr>
            <w:noProof/>
            <w:webHidden/>
          </w:rPr>
          <w:instrText xml:space="preserve"> PAGEREF _Toc81928372 \h </w:instrText>
        </w:r>
        <w:r w:rsidR="00C562A6">
          <w:rPr>
            <w:noProof/>
            <w:webHidden/>
          </w:rPr>
        </w:r>
        <w:r w:rsidR="00C562A6">
          <w:rPr>
            <w:noProof/>
            <w:webHidden/>
          </w:rPr>
          <w:fldChar w:fldCharType="separate"/>
        </w:r>
        <w:r w:rsidR="00EF7C5B">
          <w:rPr>
            <w:noProof/>
            <w:webHidden/>
          </w:rPr>
          <w:t>21</w:t>
        </w:r>
        <w:r w:rsidR="00C562A6">
          <w:rPr>
            <w:noProof/>
            <w:webHidden/>
          </w:rPr>
          <w:fldChar w:fldCharType="end"/>
        </w:r>
      </w:hyperlink>
    </w:p>
    <w:p w14:paraId="4F9384BE" w14:textId="461E0FB4" w:rsidR="00C562A6" w:rsidRDefault="004541A0">
      <w:pPr>
        <w:pStyle w:val="TOC3"/>
        <w:rPr>
          <w:rFonts w:asciiTheme="minorHAnsi" w:eastAsiaTheme="minorEastAsia" w:hAnsiTheme="minorHAnsi" w:cstheme="minorBidi"/>
          <w:noProof/>
        </w:rPr>
      </w:pPr>
      <w:hyperlink w:anchor="_Toc81928373" w:history="1">
        <w:r w:rsidR="00C562A6" w:rsidRPr="00C7489A">
          <w:rPr>
            <w:rStyle w:val="Hyperlink"/>
            <w:noProof/>
          </w:rPr>
          <w:t>Hold Features</w:t>
        </w:r>
        <w:r w:rsidR="00C562A6">
          <w:rPr>
            <w:noProof/>
            <w:webHidden/>
          </w:rPr>
          <w:tab/>
        </w:r>
        <w:r w:rsidR="00C562A6">
          <w:rPr>
            <w:noProof/>
            <w:webHidden/>
          </w:rPr>
          <w:fldChar w:fldCharType="begin"/>
        </w:r>
        <w:r w:rsidR="00C562A6">
          <w:rPr>
            <w:noProof/>
            <w:webHidden/>
          </w:rPr>
          <w:instrText xml:space="preserve"> PAGEREF _Toc81928373 \h </w:instrText>
        </w:r>
        <w:r w:rsidR="00C562A6">
          <w:rPr>
            <w:noProof/>
            <w:webHidden/>
          </w:rPr>
        </w:r>
        <w:r w:rsidR="00C562A6">
          <w:rPr>
            <w:noProof/>
            <w:webHidden/>
          </w:rPr>
          <w:fldChar w:fldCharType="separate"/>
        </w:r>
        <w:r w:rsidR="00EF7C5B">
          <w:rPr>
            <w:noProof/>
            <w:webHidden/>
          </w:rPr>
          <w:t>22</w:t>
        </w:r>
        <w:r w:rsidR="00C562A6">
          <w:rPr>
            <w:noProof/>
            <w:webHidden/>
          </w:rPr>
          <w:fldChar w:fldCharType="end"/>
        </w:r>
      </w:hyperlink>
    </w:p>
    <w:p w14:paraId="69583FF8" w14:textId="52AB8A2C" w:rsidR="00C562A6" w:rsidRDefault="004541A0">
      <w:pPr>
        <w:pStyle w:val="TOC4"/>
        <w:rPr>
          <w:rFonts w:asciiTheme="minorHAnsi" w:eastAsiaTheme="minorEastAsia" w:hAnsiTheme="minorHAnsi" w:cstheme="minorBidi"/>
          <w:noProof/>
        </w:rPr>
      </w:pPr>
      <w:hyperlink w:anchor="_Toc81928374" w:history="1">
        <w:r w:rsidR="00C562A6" w:rsidRPr="00C7489A">
          <w:rPr>
            <w:rStyle w:val="Hyperlink"/>
            <w:noProof/>
          </w:rPr>
          <w:t>Hold Rx</w:t>
        </w:r>
        <w:r w:rsidR="00C562A6">
          <w:rPr>
            <w:noProof/>
            <w:webHidden/>
          </w:rPr>
          <w:tab/>
        </w:r>
        <w:r w:rsidR="00C562A6">
          <w:rPr>
            <w:noProof/>
            <w:webHidden/>
          </w:rPr>
          <w:fldChar w:fldCharType="begin"/>
        </w:r>
        <w:r w:rsidR="00C562A6">
          <w:rPr>
            <w:noProof/>
            <w:webHidden/>
          </w:rPr>
          <w:instrText xml:space="preserve"> PAGEREF _Toc81928374 \h </w:instrText>
        </w:r>
        <w:r w:rsidR="00C562A6">
          <w:rPr>
            <w:noProof/>
            <w:webHidden/>
          </w:rPr>
        </w:r>
        <w:r w:rsidR="00C562A6">
          <w:rPr>
            <w:noProof/>
            <w:webHidden/>
          </w:rPr>
          <w:fldChar w:fldCharType="separate"/>
        </w:r>
        <w:r w:rsidR="00EF7C5B">
          <w:rPr>
            <w:noProof/>
            <w:webHidden/>
          </w:rPr>
          <w:t>22</w:t>
        </w:r>
        <w:r w:rsidR="00C562A6">
          <w:rPr>
            <w:noProof/>
            <w:webHidden/>
          </w:rPr>
          <w:fldChar w:fldCharType="end"/>
        </w:r>
      </w:hyperlink>
    </w:p>
    <w:p w14:paraId="799AE9DA" w14:textId="58FE0707" w:rsidR="00C562A6" w:rsidRDefault="004541A0">
      <w:pPr>
        <w:pStyle w:val="TOC4"/>
        <w:rPr>
          <w:rFonts w:asciiTheme="minorHAnsi" w:eastAsiaTheme="minorEastAsia" w:hAnsiTheme="minorHAnsi" w:cstheme="minorBidi"/>
          <w:noProof/>
        </w:rPr>
      </w:pPr>
      <w:hyperlink w:anchor="_Toc81928375" w:history="1">
        <w:r w:rsidR="00C562A6" w:rsidRPr="00C7489A">
          <w:rPr>
            <w:rStyle w:val="Hyperlink"/>
            <w:noProof/>
          </w:rPr>
          <w:t>Unhold Rx</w:t>
        </w:r>
        <w:r w:rsidR="00C562A6">
          <w:rPr>
            <w:noProof/>
            <w:webHidden/>
          </w:rPr>
          <w:tab/>
        </w:r>
        <w:r w:rsidR="00C562A6">
          <w:rPr>
            <w:noProof/>
            <w:webHidden/>
          </w:rPr>
          <w:fldChar w:fldCharType="begin"/>
        </w:r>
        <w:r w:rsidR="00C562A6">
          <w:rPr>
            <w:noProof/>
            <w:webHidden/>
          </w:rPr>
          <w:instrText xml:space="preserve"> PAGEREF _Toc81928375 \h </w:instrText>
        </w:r>
        <w:r w:rsidR="00C562A6">
          <w:rPr>
            <w:noProof/>
            <w:webHidden/>
          </w:rPr>
        </w:r>
        <w:r w:rsidR="00C562A6">
          <w:rPr>
            <w:noProof/>
            <w:webHidden/>
          </w:rPr>
          <w:fldChar w:fldCharType="separate"/>
        </w:r>
        <w:r w:rsidR="00EF7C5B">
          <w:rPr>
            <w:noProof/>
            <w:webHidden/>
          </w:rPr>
          <w:t>23</w:t>
        </w:r>
        <w:r w:rsidR="00C562A6">
          <w:rPr>
            <w:noProof/>
            <w:webHidden/>
          </w:rPr>
          <w:fldChar w:fldCharType="end"/>
        </w:r>
      </w:hyperlink>
    </w:p>
    <w:p w14:paraId="470A4B74" w14:textId="25857046" w:rsidR="00C562A6" w:rsidRDefault="004541A0">
      <w:pPr>
        <w:pStyle w:val="TOC3"/>
        <w:rPr>
          <w:rFonts w:asciiTheme="minorHAnsi" w:eastAsiaTheme="minorEastAsia" w:hAnsiTheme="minorHAnsi" w:cstheme="minorBidi"/>
          <w:noProof/>
        </w:rPr>
      </w:pPr>
      <w:hyperlink w:anchor="_Toc81928376" w:history="1">
        <w:r w:rsidR="00C562A6" w:rsidRPr="00C7489A">
          <w:rPr>
            <w:rStyle w:val="Hyperlink"/>
            <w:noProof/>
          </w:rPr>
          <w:t>New Prescription Entry</w:t>
        </w:r>
        <w:r w:rsidR="00C562A6">
          <w:rPr>
            <w:noProof/>
            <w:webHidden/>
          </w:rPr>
          <w:tab/>
        </w:r>
        <w:r w:rsidR="00C562A6">
          <w:rPr>
            <w:noProof/>
            <w:webHidden/>
          </w:rPr>
          <w:fldChar w:fldCharType="begin"/>
        </w:r>
        <w:r w:rsidR="00C562A6">
          <w:rPr>
            <w:noProof/>
            <w:webHidden/>
          </w:rPr>
          <w:instrText xml:space="preserve"> PAGEREF _Toc81928376 \h </w:instrText>
        </w:r>
        <w:r w:rsidR="00C562A6">
          <w:rPr>
            <w:noProof/>
            <w:webHidden/>
          </w:rPr>
        </w:r>
        <w:r w:rsidR="00C562A6">
          <w:rPr>
            <w:noProof/>
            <w:webHidden/>
          </w:rPr>
          <w:fldChar w:fldCharType="separate"/>
        </w:r>
        <w:r w:rsidR="00EF7C5B">
          <w:rPr>
            <w:noProof/>
            <w:webHidden/>
          </w:rPr>
          <w:t>23</w:t>
        </w:r>
        <w:r w:rsidR="00C562A6">
          <w:rPr>
            <w:noProof/>
            <w:webHidden/>
          </w:rPr>
          <w:fldChar w:fldCharType="end"/>
        </w:r>
      </w:hyperlink>
    </w:p>
    <w:p w14:paraId="70FD7356" w14:textId="6D92B18E" w:rsidR="00C562A6" w:rsidRDefault="004541A0">
      <w:pPr>
        <w:pStyle w:val="TOC3"/>
        <w:rPr>
          <w:rFonts w:asciiTheme="minorHAnsi" w:eastAsiaTheme="minorEastAsia" w:hAnsiTheme="minorHAnsi" w:cstheme="minorBidi"/>
          <w:noProof/>
        </w:rPr>
      </w:pPr>
      <w:hyperlink w:anchor="_Toc81928377" w:history="1">
        <w:r w:rsidR="00C562A6" w:rsidRPr="00C7489A">
          <w:rPr>
            <w:rStyle w:val="Hyperlink"/>
            <w:noProof/>
          </w:rPr>
          <w:t>Refill Prescriptions</w:t>
        </w:r>
        <w:r w:rsidR="00C562A6">
          <w:rPr>
            <w:noProof/>
            <w:webHidden/>
          </w:rPr>
          <w:tab/>
        </w:r>
        <w:r w:rsidR="00C562A6">
          <w:rPr>
            <w:noProof/>
            <w:webHidden/>
          </w:rPr>
          <w:fldChar w:fldCharType="begin"/>
        </w:r>
        <w:r w:rsidR="00C562A6">
          <w:rPr>
            <w:noProof/>
            <w:webHidden/>
          </w:rPr>
          <w:instrText xml:space="preserve"> PAGEREF _Toc81928377 \h </w:instrText>
        </w:r>
        <w:r w:rsidR="00C562A6">
          <w:rPr>
            <w:noProof/>
            <w:webHidden/>
          </w:rPr>
        </w:r>
        <w:r w:rsidR="00C562A6">
          <w:rPr>
            <w:noProof/>
            <w:webHidden/>
          </w:rPr>
          <w:fldChar w:fldCharType="separate"/>
        </w:r>
        <w:r w:rsidR="00EF7C5B">
          <w:rPr>
            <w:noProof/>
            <w:webHidden/>
          </w:rPr>
          <w:t>26</w:t>
        </w:r>
        <w:r w:rsidR="00C562A6">
          <w:rPr>
            <w:noProof/>
            <w:webHidden/>
          </w:rPr>
          <w:fldChar w:fldCharType="end"/>
        </w:r>
      </w:hyperlink>
    </w:p>
    <w:p w14:paraId="463E8E0C" w14:textId="6D318719" w:rsidR="00C562A6" w:rsidRDefault="004541A0">
      <w:pPr>
        <w:pStyle w:val="TOC3"/>
        <w:rPr>
          <w:rFonts w:asciiTheme="minorHAnsi" w:eastAsiaTheme="minorEastAsia" w:hAnsiTheme="minorHAnsi" w:cstheme="minorBidi"/>
          <w:noProof/>
        </w:rPr>
      </w:pPr>
      <w:hyperlink w:anchor="_Toc81928378" w:history="1">
        <w:r w:rsidR="00C562A6" w:rsidRPr="00C7489A">
          <w:rPr>
            <w:rStyle w:val="Hyperlink"/>
            <w:noProof/>
          </w:rPr>
          <w:t>View Prescriptions</w:t>
        </w:r>
        <w:r w:rsidR="00C562A6">
          <w:rPr>
            <w:noProof/>
            <w:webHidden/>
          </w:rPr>
          <w:tab/>
        </w:r>
        <w:r w:rsidR="00C562A6">
          <w:rPr>
            <w:noProof/>
            <w:webHidden/>
          </w:rPr>
          <w:fldChar w:fldCharType="begin"/>
        </w:r>
        <w:r w:rsidR="00C562A6">
          <w:rPr>
            <w:noProof/>
            <w:webHidden/>
          </w:rPr>
          <w:instrText xml:space="preserve"> PAGEREF _Toc81928378 \h </w:instrText>
        </w:r>
        <w:r w:rsidR="00C562A6">
          <w:rPr>
            <w:noProof/>
            <w:webHidden/>
          </w:rPr>
        </w:r>
        <w:r w:rsidR="00C562A6">
          <w:rPr>
            <w:noProof/>
            <w:webHidden/>
          </w:rPr>
          <w:fldChar w:fldCharType="separate"/>
        </w:r>
        <w:r w:rsidR="00EF7C5B">
          <w:rPr>
            <w:noProof/>
            <w:webHidden/>
          </w:rPr>
          <w:t>26</w:t>
        </w:r>
        <w:r w:rsidR="00C562A6">
          <w:rPr>
            <w:noProof/>
            <w:webHidden/>
          </w:rPr>
          <w:fldChar w:fldCharType="end"/>
        </w:r>
      </w:hyperlink>
    </w:p>
    <w:p w14:paraId="68DC3A19" w14:textId="7051D8A5" w:rsidR="00C562A6" w:rsidRDefault="004541A0">
      <w:pPr>
        <w:pStyle w:val="TOC3"/>
        <w:rPr>
          <w:rFonts w:asciiTheme="minorHAnsi" w:eastAsiaTheme="minorEastAsia" w:hAnsiTheme="minorHAnsi" w:cstheme="minorBidi"/>
          <w:noProof/>
        </w:rPr>
      </w:pPr>
      <w:hyperlink w:anchor="_Toc81928379" w:history="1">
        <w:r w:rsidR="00C562A6" w:rsidRPr="00C7489A">
          <w:rPr>
            <w:rStyle w:val="Hyperlink"/>
            <w:noProof/>
          </w:rPr>
          <w:t>Delete a Prescription</w:t>
        </w:r>
        <w:r w:rsidR="00C562A6">
          <w:rPr>
            <w:noProof/>
            <w:webHidden/>
          </w:rPr>
          <w:tab/>
        </w:r>
        <w:r w:rsidR="00C562A6">
          <w:rPr>
            <w:noProof/>
            <w:webHidden/>
          </w:rPr>
          <w:fldChar w:fldCharType="begin"/>
        </w:r>
        <w:r w:rsidR="00C562A6">
          <w:rPr>
            <w:noProof/>
            <w:webHidden/>
          </w:rPr>
          <w:instrText xml:space="preserve"> PAGEREF _Toc81928379 \h </w:instrText>
        </w:r>
        <w:r w:rsidR="00C562A6">
          <w:rPr>
            <w:noProof/>
            <w:webHidden/>
          </w:rPr>
        </w:r>
        <w:r w:rsidR="00C562A6">
          <w:rPr>
            <w:noProof/>
            <w:webHidden/>
          </w:rPr>
          <w:fldChar w:fldCharType="separate"/>
        </w:r>
        <w:r w:rsidR="00EF7C5B">
          <w:rPr>
            <w:noProof/>
            <w:webHidden/>
          </w:rPr>
          <w:t>28</w:t>
        </w:r>
        <w:r w:rsidR="00C562A6">
          <w:rPr>
            <w:noProof/>
            <w:webHidden/>
          </w:rPr>
          <w:fldChar w:fldCharType="end"/>
        </w:r>
      </w:hyperlink>
    </w:p>
    <w:p w14:paraId="63ADC5D2" w14:textId="519CDB1F" w:rsidR="00C562A6" w:rsidRDefault="004541A0">
      <w:pPr>
        <w:pStyle w:val="TOC2"/>
        <w:rPr>
          <w:rFonts w:asciiTheme="minorHAnsi" w:eastAsiaTheme="minorEastAsia" w:hAnsiTheme="minorHAnsi" w:cstheme="minorBidi"/>
          <w:noProof/>
        </w:rPr>
      </w:pPr>
      <w:hyperlink w:anchor="_Toc81928380" w:history="1">
        <w:r w:rsidR="00C562A6" w:rsidRPr="00C7489A">
          <w:rPr>
            <w:rStyle w:val="Hyperlink"/>
            <w:noProof/>
          </w:rPr>
          <w:t>Suspense Functions</w:t>
        </w:r>
        <w:r w:rsidR="00C562A6">
          <w:rPr>
            <w:noProof/>
            <w:webHidden/>
          </w:rPr>
          <w:tab/>
        </w:r>
        <w:r w:rsidR="00C562A6">
          <w:rPr>
            <w:noProof/>
            <w:webHidden/>
          </w:rPr>
          <w:fldChar w:fldCharType="begin"/>
        </w:r>
        <w:r w:rsidR="00C562A6">
          <w:rPr>
            <w:noProof/>
            <w:webHidden/>
          </w:rPr>
          <w:instrText xml:space="preserve"> PAGEREF _Toc81928380 \h </w:instrText>
        </w:r>
        <w:r w:rsidR="00C562A6">
          <w:rPr>
            <w:noProof/>
            <w:webHidden/>
          </w:rPr>
        </w:r>
        <w:r w:rsidR="00C562A6">
          <w:rPr>
            <w:noProof/>
            <w:webHidden/>
          </w:rPr>
          <w:fldChar w:fldCharType="separate"/>
        </w:r>
        <w:r w:rsidR="00EF7C5B">
          <w:rPr>
            <w:noProof/>
            <w:webHidden/>
          </w:rPr>
          <w:t>28</w:t>
        </w:r>
        <w:r w:rsidR="00C562A6">
          <w:rPr>
            <w:noProof/>
            <w:webHidden/>
          </w:rPr>
          <w:fldChar w:fldCharType="end"/>
        </w:r>
      </w:hyperlink>
    </w:p>
    <w:p w14:paraId="1C8AE2FB" w14:textId="529250CB" w:rsidR="00C562A6" w:rsidRDefault="004541A0">
      <w:pPr>
        <w:pStyle w:val="TOC3"/>
        <w:rPr>
          <w:rFonts w:asciiTheme="minorHAnsi" w:eastAsiaTheme="minorEastAsia" w:hAnsiTheme="minorHAnsi" w:cstheme="minorBidi"/>
          <w:noProof/>
        </w:rPr>
      </w:pPr>
      <w:hyperlink w:anchor="_Toc81928381" w:history="1">
        <w:r w:rsidR="00C562A6" w:rsidRPr="00C7489A">
          <w:rPr>
            <w:rStyle w:val="Hyperlink"/>
            <w:noProof/>
          </w:rPr>
          <w:t>Change Suspense Date</w:t>
        </w:r>
        <w:r w:rsidR="00C562A6">
          <w:rPr>
            <w:noProof/>
            <w:webHidden/>
          </w:rPr>
          <w:tab/>
        </w:r>
        <w:r w:rsidR="00C562A6">
          <w:rPr>
            <w:noProof/>
            <w:webHidden/>
          </w:rPr>
          <w:fldChar w:fldCharType="begin"/>
        </w:r>
        <w:r w:rsidR="00C562A6">
          <w:rPr>
            <w:noProof/>
            <w:webHidden/>
          </w:rPr>
          <w:instrText xml:space="preserve"> PAGEREF _Toc81928381 \h </w:instrText>
        </w:r>
        <w:r w:rsidR="00C562A6">
          <w:rPr>
            <w:noProof/>
            <w:webHidden/>
          </w:rPr>
        </w:r>
        <w:r w:rsidR="00C562A6">
          <w:rPr>
            <w:noProof/>
            <w:webHidden/>
          </w:rPr>
          <w:fldChar w:fldCharType="separate"/>
        </w:r>
        <w:r w:rsidR="00EF7C5B">
          <w:rPr>
            <w:noProof/>
            <w:webHidden/>
          </w:rPr>
          <w:t>29</w:t>
        </w:r>
        <w:r w:rsidR="00C562A6">
          <w:rPr>
            <w:noProof/>
            <w:webHidden/>
          </w:rPr>
          <w:fldChar w:fldCharType="end"/>
        </w:r>
      </w:hyperlink>
    </w:p>
    <w:p w14:paraId="17327AEC" w14:textId="72B36E83" w:rsidR="00C562A6" w:rsidRDefault="004541A0">
      <w:pPr>
        <w:pStyle w:val="TOC3"/>
        <w:rPr>
          <w:rFonts w:asciiTheme="minorHAnsi" w:eastAsiaTheme="minorEastAsia" w:hAnsiTheme="minorHAnsi" w:cstheme="minorBidi"/>
          <w:noProof/>
        </w:rPr>
      </w:pPr>
      <w:hyperlink w:anchor="_Toc81928382" w:history="1">
        <w:r w:rsidR="00C562A6" w:rsidRPr="00C7489A">
          <w:rPr>
            <w:rStyle w:val="Hyperlink"/>
            <w:noProof/>
          </w:rPr>
          <w:t>Delete From Suspense File</w:t>
        </w:r>
        <w:r w:rsidR="00C562A6">
          <w:rPr>
            <w:noProof/>
            <w:webHidden/>
          </w:rPr>
          <w:tab/>
        </w:r>
        <w:r w:rsidR="00C562A6">
          <w:rPr>
            <w:noProof/>
            <w:webHidden/>
          </w:rPr>
          <w:fldChar w:fldCharType="begin"/>
        </w:r>
        <w:r w:rsidR="00C562A6">
          <w:rPr>
            <w:noProof/>
            <w:webHidden/>
          </w:rPr>
          <w:instrText xml:space="preserve"> PAGEREF _Toc81928382 \h </w:instrText>
        </w:r>
        <w:r w:rsidR="00C562A6">
          <w:rPr>
            <w:noProof/>
            <w:webHidden/>
          </w:rPr>
        </w:r>
        <w:r w:rsidR="00C562A6">
          <w:rPr>
            <w:noProof/>
            <w:webHidden/>
          </w:rPr>
          <w:fldChar w:fldCharType="separate"/>
        </w:r>
        <w:r w:rsidR="00EF7C5B">
          <w:rPr>
            <w:noProof/>
            <w:webHidden/>
          </w:rPr>
          <w:t>29</w:t>
        </w:r>
        <w:r w:rsidR="00C562A6">
          <w:rPr>
            <w:noProof/>
            <w:webHidden/>
          </w:rPr>
          <w:fldChar w:fldCharType="end"/>
        </w:r>
      </w:hyperlink>
    </w:p>
    <w:p w14:paraId="06A26B02" w14:textId="644E57BC" w:rsidR="00C562A6" w:rsidRDefault="004541A0">
      <w:pPr>
        <w:pStyle w:val="TOC3"/>
        <w:rPr>
          <w:rFonts w:asciiTheme="minorHAnsi" w:eastAsiaTheme="minorEastAsia" w:hAnsiTheme="minorHAnsi" w:cstheme="minorBidi"/>
          <w:noProof/>
        </w:rPr>
      </w:pPr>
      <w:hyperlink w:anchor="_Toc81928383" w:history="1">
        <w:r w:rsidR="00C562A6" w:rsidRPr="00C7489A">
          <w:rPr>
            <w:rStyle w:val="Hyperlink"/>
            <w:noProof/>
          </w:rPr>
          <w:t>Print From Suspense File</w:t>
        </w:r>
        <w:r w:rsidR="00C562A6">
          <w:rPr>
            <w:noProof/>
            <w:webHidden/>
          </w:rPr>
          <w:tab/>
        </w:r>
        <w:r w:rsidR="00C562A6">
          <w:rPr>
            <w:noProof/>
            <w:webHidden/>
          </w:rPr>
          <w:fldChar w:fldCharType="begin"/>
        </w:r>
        <w:r w:rsidR="00C562A6">
          <w:rPr>
            <w:noProof/>
            <w:webHidden/>
          </w:rPr>
          <w:instrText xml:space="preserve"> PAGEREF _Toc81928383 \h </w:instrText>
        </w:r>
        <w:r w:rsidR="00C562A6">
          <w:rPr>
            <w:noProof/>
            <w:webHidden/>
          </w:rPr>
        </w:r>
        <w:r w:rsidR="00C562A6">
          <w:rPr>
            <w:noProof/>
            <w:webHidden/>
          </w:rPr>
          <w:fldChar w:fldCharType="separate"/>
        </w:r>
        <w:r w:rsidR="00EF7C5B">
          <w:rPr>
            <w:noProof/>
            <w:webHidden/>
          </w:rPr>
          <w:t>29</w:t>
        </w:r>
        <w:r w:rsidR="00C562A6">
          <w:rPr>
            <w:noProof/>
            <w:webHidden/>
          </w:rPr>
          <w:fldChar w:fldCharType="end"/>
        </w:r>
      </w:hyperlink>
    </w:p>
    <w:p w14:paraId="1FEFD2D7" w14:textId="11FC1D7C" w:rsidR="00C562A6" w:rsidRDefault="004541A0">
      <w:pPr>
        <w:pStyle w:val="TOC3"/>
        <w:rPr>
          <w:rFonts w:asciiTheme="minorHAnsi" w:eastAsiaTheme="minorEastAsia" w:hAnsiTheme="minorHAnsi" w:cstheme="minorBidi"/>
          <w:noProof/>
        </w:rPr>
      </w:pPr>
      <w:hyperlink w:anchor="_Toc81928384" w:history="1">
        <w:r w:rsidR="00C562A6" w:rsidRPr="00C7489A">
          <w:rPr>
            <w:rStyle w:val="Hyperlink"/>
            <w:noProof/>
          </w:rPr>
          <w:t>Pull Early From Suspense</w:t>
        </w:r>
        <w:r w:rsidR="00C562A6">
          <w:rPr>
            <w:noProof/>
            <w:webHidden/>
          </w:rPr>
          <w:tab/>
        </w:r>
        <w:r w:rsidR="00C562A6">
          <w:rPr>
            <w:noProof/>
            <w:webHidden/>
          </w:rPr>
          <w:fldChar w:fldCharType="begin"/>
        </w:r>
        <w:r w:rsidR="00C562A6">
          <w:rPr>
            <w:noProof/>
            <w:webHidden/>
          </w:rPr>
          <w:instrText xml:space="preserve"> PAGEREF _Toc81928384 \h </w:instrText>
        </w:r>
        <w:r w:rsidR="00C562A6">
          <w:rPr>
            <w:noProof/>
            <w:webHidden/>
          </w:rPr>
        </w:r>
        <w:r w:rsidR="00C562A6">
          <w:rPr>
            <w:noProof/>
            <w:webHidden/>
          </w:rPr>
          <w:fldChar w:fldCharType="separate"/>
        </w:r>
        <w:r w:rsidR="00EF7C5B">
          <w:rPr>
            <w:noProof/>
            <w:webHidden/>
          </w:rPr>
          <w:t>31</w:t>
        </w:r>
        <w:r w:rsidR="00C562A6">
          <w:rPr>
            <w:noProof/>
            <w:webHidden/>
          </w:rPr>
          <w:fldChar w:fldCharType="end"/>
        </w:r>
      </w:hyperlink>
    </w:p>
    <w:p w14:paraId="4E7854E7" w14:textId="7C3F4238" w:rsidR="00C562A6" w:rsidRDefault="004541A0">
      <w:pPr>
        <w:pStyle w:val="TOC3"/>
        <w:rPr>
          <w:rFonts w:asciiTheme="minorHAnsi" w:eastAsiaTheme="minorEastAsia" w:hAnsiTheme="minorHAnsi" w:cstheme="minorBidi"/>
          <w:noProof/>
        </w:rPr>
      </w:pPr>
      <w:hyperlink w:anchor="_Toc81928385" w:history="1">
        <w:r w:rsidR="00C562A6" w:rsidRPr="00C7489A">
          <w:rPr>
            <w:rStyle w:val="Hyperlink"/>
            <w:noProof/>
          </w:rPr>
          <w:t>Reset and Print Again</w:t>
        </w:r>
        <w:r w:rsidR="00C562A6">
          <w:rPr>
            <w:noProof/>
            <w:webHidden/>
          </w:rPr>
          <w:tab/>
        </w:r>
        <w:r w:rsidR="00C562A6">
          <w:rPr>
            <w:noProof/>
            <w:webHidden/>
          </w:rPr>
          <w:fldChar w:fldCharType="begin"/>
        </w:r>
        <w:r w:rsidR="00C562A6">
          <w:rPr>
            <w:noProof/>
            <w:webHidden/>
          </w:rPr>
          <w:instrText xml:space="preserve"> PAGEREF _Toc81928385 \h </w:instrText>
        </w:r>
        <w:r w:rsidR="00C562A6">
          <w:rPr>
            <w:noProof/>
            <w:webHidden/>
          </w:rPr>
        </w:r>
        <w:r w:rsidR="00C562A6">
          <w:rPr>
            <w:noProof/>
            <w:webHidden/>
          </w:rPr>
          <w:fldChar w:fldCharType="separate"/>
        </w:r>
        <w:r w:rsidR="00EF7C5B">
          <w:rPr>
            <w:noProof/>
            <w:webHidden/>
          </w:rPr>
          <w:t>31</w:t>
        </w:r>
        <w:r w:rsidR="00C562A6">
          <w:rPr>
            <w:noProof/>
            <w:webHidden/>
          </w:rPr>
          <w:fldChar w:fldCharType="end"/>
        </w:r>
      </w:hyperlink>
    </w:p>
    <w:p w14:paraId="795DF0BD" w14:textId="201AFC0D" w:rsidR="00C562A6" w:rsidRDefault="004541A0">
      <w:pPr>
        <w:pStyle w:val="TOC2"/>
        <w:rPr>
          <w:rFonts w:asciiTheme="minorHAnsi" w:eastAsiaTheme="minorEastAsia" w:hAnsiTheme="minorHAnsi" w:cstheme="minorBidi"/>
          <w:noProof/>
        </w:rPr>
      </w:pPr>
      <w:hyperlink w:anchor="_Toc81928386" w:history="1">
        <w:r w:rsidR="00C562A6" w:rsidRPr="00C7489A">
          <w:rPr>
            <w:rStyle w:val="Hyperlink"/>
            <w:noProof/>
          </w:rPr>
          <w:t>Update Patient Record</w:t>
        </w:r>
        <w:r w:rsidR="00C562A6">
          <w:rPr>
            <w:noProof/>
            <w:webHidden/>
          </w:rPr>
          <w:tab/>
        </w:r>
        <w:r w:rsidR="00C562A6">
          <w:rPr>
            <w:noProof/>
            <w:webHidden/>
          </w:rPr>
          <w:fldChar w:fldCharType="begin"/>
        </w:r>
        <w:r w:rsidR="00C562A6">
          <w:rPr>
            <w:noProof/>
            <w:webHidden/>
          </w:rPr>
          <w:instrText xml:space="preserve"> PAGEREF _Toc81928386 \h </w:instrText>
        </w:r>
        <w:r w:rsidR="00C562A6">
          <w:rPr>
            <w:noProof/>
            <w:webHidden/>
          </w:rPr>
        </w:r>
        <w:r w:rsidR="00C562A6">
          <w:rPr>
            <w:noProof/>
            <w:webHidden/>
          </w:rPr>
          <w:fldChar w:fldCharType="separate"/>
        </w:r>
        <w:r w:rsidR="00EF7C5B">
          <w:rPr>
            <w:noProof/>
            <w:webHidden/>
          </w:rPr>
          <w:t>32</w:t>
        </w:r>
        <w:r w:rsidR="00C562A6">
          <w:rPr>
            <w:noProof/>
            <w:webHidden/>
          </w:rPr>
          <w:fldChar w:fldCharType="end"/>
        </w:r>
      </w:hyperlink>
    </w:p>
    <w:p w14:paraId="23E98629" w14:textId="44741B9A" w:rsidR="00C562A6" w:rsidRDefault="004541A0">
      <w:pPr>
        <w:pStyle w:val="TOC2"/>
        <w:rPr>
          <w:rFonts w:asciiTheme="minorHAnsi" w:eastAsiaTheme="minorEastAsia" w:hAnsiTheme="minorHAnsi" w:cstheme="minorBidi"/>
          <w:noProof/>
        </w:rPr>
      </w:pPr>
      <w:hyperlink w:anchor="_Toc81928387" w:history="1">
        <w:r w:rsidR="00C562A6" w:rsidRPr="00C7489A">
          <w:rPr>
            <w:rStyle w:val="Hyperlink"/>
            <w:noProof/>
          </w:rPr>
          <w:t>Third Party Electronic Claims Submission of CMOP Prescriptions</w:t>
        </w:r>
        <w:r w:rsidR="00C562A6">
          <w:rPr>
            <w:noProof/>
            <w:webHidden/>
          </w:rPr>
          <w:tab/>
        </w:r>
        <w:r w:rsidR="00C562A6">
          <w:rPr>
            <w:noProof/>
            <w:webHidden/>
          </w:rPr>
          <w:fldChar w:fldCharType="begin"/>
        </w:r>
        <w:r w:rsidR="00C562A6">
          <w:rPr>
            <w:noProof/>
            <w:webHidden/>
          </w:rPr>
          <w:instrText xml:space="preserve"> PAGEREF _Toc81928387 \h </w:instrText>
        </w:r>
        <w:r w:rsidR="00C562A6">
          <w:rPr>
            <w:noProof/>
            <w:webHidden/>
          </w:rPr>
        </w:r>
        <w:r w:rsidR="00C562A6">
          <w:rPr>
            <w:noProof/>
            <w:webHidden/>
          </w:rPr>
          <w:fldChar w:fldCharType="separate"/>
        </w:r>
        <w:r w:rsidR="00EF7C5B">
          <w:rPr>
            <w:noProof/>
            <w:webHidden/>
          </w:rPr>
          <w:t>33</w:t>
        </w:r>
        <w:r w:rsidR="00C562A6">
          <w:rPr>
            <w:noProof/>
            <w:webHidden/>
          </w:rPr>
          <w:fldChar w:fldCharType="end"/>
        </w:r>
      </w:hyperlink>
    </w:p>
    <w:p w14:paraId="50CCA457" w14:textId="661FB7FA" w:rsidR="00C562A6" w:rsidRDefault="004541A0">
      <w:pPr>
        <w:pStyle w:val="TOC1"/>
        <w:rPr>
          <w:rFonts w:asciiTheme="minorHAnsi" w:eastAsiaTheme="minorEastAsia" w:hAnsiTheme="minorHAnsi" w:cstheme="minorBidi"/>
          <w:noProof/>
        </w:rPr>
      </w:pPr>
      <w:hyperlink w:anchor="_Toc81928388" w:history="1">
        <w:r w:rsidR="00C562A6" w:rsidRPr="00C7489A">
          <w:rPr>
            <w:rStyle w:val="Hyperlink"/>
            <w:noProof/>
          </w:rPr>
          <w:t>CHAPTER 2: HOST CMOP FACILITY</w:t>
        </w:r>
        <w:r w:rsidR="00C562A6">
          <w:rPr>
            <w:noProof/>
            <w:webHidden/>
          </w:rPr>
          <w:tab/>
        </w:r>
        <w:r w:rsidR="00C562A6">
          <w:rPr>
            <w:noProof/>
            <w:webHidden/>
          </w:rPr>
          <w:fldChar w:fldCharType="begin"/>
        </w:r>
        <w:r w:rsidR="00C562A6">
          <w:rPr>
            <w:noProof/>
            <w:webHidden/>
          </w:rPr>
          <w:instrText xml:space="preserve"> PAGEREF _Toc81928388 \h </w:instrText>
        </w:r>
        <w:r w:rsidR="00C562A6">
          <w:rPr>
            <w:noProof/>
            <w:webHidden/>
          </w:rPr>
        </w:r>
        <w:r w:rsidR="00C562A6">
          <w:rPr>
            <w:noProof/>
            <w:webHidden/>
          </w:rPr>
          <w:fldChar w:fldCharType="separate"/>
        </w:r>
        <w:r w:rsidR="00EF7C5B">
          <w:rPr>
            <w:noProof/>
            <w:webHidden/>
          </w:rPr>
          <w:t>35</w:t>
        </w:r>
        <w:r w:rsidR="00C562A6">
          <w:rPr>
            <w:noProof/>
            <w:webHidden/>
          </w:rPr>
          <w:fldChar w:fldCharType="end"/>
        </w:r>
      </w:hyperlink>
    </w:p>
    <w:p w14:paraId="55C98874" w14:textId="1A11D8BF" w:rsidR="00C562A6" w:rsidRDefault="004541A0">
      <w:pPr>
        <w:pStyle w:val="TOC1"/>
        <w:rPr>
          <w:rFonts w:asciiTheme="minorHAnsi" w:eastAsiaTheme="minorEastAsia" w:hAnsiTheme="minorHAnsi" w:cstheme="minorBidi"/>
          <w:noProof/>
        </w:rPr>
      </w:pPr>
      <w:hyperlink w:anchor="_Toc81928389" w:history="1">
        <w:r w:rsidR="00C562A6" w:rsidRPr="00C7489A">
          <w:rPr>
            <w:rStyle w:val="Hyperlink"/>
            <w:noProof/>
          </w:rPr>
          <w:t>Section 1: CMOP System Management Menu</w:t>
        </w:r>
        <w:r w:rsidR="00C562A6">
          <w:rPr>
            <w:noProof/>
            <w:webHidden/>
          </w:rPr>
          <w:tab/>
        </w:r>
        <w:r w:rsidR="00C562A6">
          <w:rPr>
            <w:noProof/>
            <w:webHidden/>
          </w:rPr>
          <w:fldChar w:fldCharType="begin"/>
        </w:r>
        <w:r w:rsidR="00C562A6">
          <w:rPr>
            <w:noProof/>
            <w:webHidden/>
          </w:rPr>
          <w:instrText xml:space="preserve"> PAGEREF _Toc81928389 \h </w:instrText>
        </w:r>
        <w:r w:rsidR="00C562A6">
          <w:rPr>
            <w:noProof/>
            <w:webHidden/>
          </w:rPr>
        </w:r>
        <w:r w:rsidR="00C562A6">
          <w:rPr>
            <w:noProof/>
            <w:webHidden/>
          </w:rPr>
          <w:fldChar w:fldCharType="separate"/>
        </w:r>
        <w:r w:rsidR="00EF7C5B">
          <w:rPr>
            <w:noProof/>
            <w:webHidden/>
          </w:rPr>
          <w:t>36</w:t>
        </w:r>
        <w:r w:rsidR="00C562A6">
          <w:rPr>
            <w:noProof/>
            <w:webHidden/>
          </w:rPr>
          <w:fldChar w:fldCharType="end"/>
        </w:r>
      </w:hyperlink>
    </w:p>
    <w:p w14:paraId="2F84A4BB" w14:textId="67DA31D3" w:rsidR="00C562A6" w:rsidRDefault="004541A0">
      <w:pPr>
        <w:pStyle w:val="TOC2"/>
        <w:rPr>
          <w:rFonts w:asciiTheme="minorHAnsi" w:eastAsiaTheme="minorEastAsia" w:hAnsiTheme="minorHAnsi" w:cstheme="minorBidi"/>
          <w:noProof/>
        </w:rPr>
      </w:pPr>
      <w:hyperlink w:anchor="_Toc81928390" w:history="1">
        <w:r w:rsidR="00C562A6" w:rsidRPr="00C7489A">
          <w:rPr>
            <w:rStyle w:val="Hyperlink"/>
            <w:noProof/>
          </w:rPr>
          <w:t>Transmission Review</w:t>
        </w:r>
        <w:r w:rsidR="00C562A6">
          <w:rPr>
            <w:noProof/>
            <w:webHidden/>
          </w:rPr>
          <w:tab/>
        </w:r>
        <w:r w:rsidR="00C562A6">
          <w:rPr>
            <w:noProof/>
            <w:webHidden/>
          </w:rPr>
          <w:fldChar w:fldCharType="begin"/>
        </w:r>
        <w:r w:rsidR="00C562A6">
          <w:rPr>
            <w:noProof/>
            <w:webHidden/>
          </w:rPr>
          <w:instrText xml:space="preserve"> PAGEREF _Toc81928390 \h </w:instrText>
        </w:r>
        <w:r w:rsidR="00C562A6">
          <w:rPr>
            <w:noProof/>
            <w:webHidden/>
          </w:rPr>
        </w:r>
        <w:r w:rsidR="00C562A6">
          <w:rPr>
            <w:noProof/>
            <w:webHidden/>
          </w:rPr>
          <w:fldChar w:fldCharType="separate"/>
        </w:r>
        <w:r w:rsidR="00EF7C5B">
          <w:rPr>
            <w:noProof/>
            <w:webHidden/>
          </w:rPr>
          <w:t>36</w:t>
        </w:r>
        <w:r w:rsidR="00C562A6">
          <w:rPr>
            <w:noProof/>
            <w:webHidden/>
          </w:rPr>
          <w:fldChar w:fldCharType="end"/>
        </w:r>
      </w:hyperlink>
    </w:p>
    <w:p w14:paraId="0EB06491" w14:textId="48A52A1E" w:rsidR="00C562A6" w:rsidRDefault="004541A0">
      <w:pPr>
        <w:pStyle w:val="TOC2"/>
        <w:rPr>
          <w:rFonts w:asciiTheme="minorHAnsi" w:eastAsiaTheme="minorEastAsia" w:hAnsiTheme="minorHAnsi" w:cstheme="minorBidi"/>
          <w:noProof/>
        </w:rPr>
      </w:pPr>
      <w:hyperlink w:anchor="_Toc81928391" w:history="1">
        <w:r w:rsidR="00C562A6" w:rsidRPr="00C7489A">
          <w:rPr>
            <w:rStyle w:val="Hyperlink"/>
            <w:noProof/>
          </w:rPr>
          <w:t>Interface Menu</w:t>
        </w:r>
        <w:r w:rsidR="00C562A6">
          <w:rPr>
            <w:noProof/>
            <w:webHidden/>
          </w:rPr>
          <w:tab/>
        </w:r>
        <w:r w:rsidR="00C562A6">
          <w:rPr>
            <w:noProof/>
            <w:webHidden/>
          </w:rPr>
          <w:fldChar w:fldCharType="begin"/>
        </w:r>
        <w:r w:rsidR="00C562A6">
          <w:rPr>
            <w:noProof/>
            <w:webHidden/>
          </w:rPr>
          <w:instrText xml:space="preserve"> PAGEREF _Toc81928391 \h </w:instrText>
        </w:r>
        <w:r w:rsidR="00C562A6">
          <w:rPr>
            <w:noProof/>
            <w:webHidden/>
          </w:rPr>
        </w:r>
        <w:r w:rsidR="00C562A6">
          <w:rPr>
            <w:noProof/>
            <w:webHidden/>
          </w:rPr>
          <w:fldChar w:fldCharType="separate"/>
        </w:r>
        <w:r w:rsidR="00EF7C5B">
          <w:rPr>
            <w:noProof/>
            <w:webHidden/>
          </w:rPr>
          <w:t>37</w:t>
        </w:r>
        <w:r w:rsidR="00C562A6">
          <w:rPr>
            <w:noProof/>
            <w:webHidden/>
          </w:rPr>
          <w:fldChar w:fldCharType="end"/>
        </w:r>
      </w:hyperlink>
    </w:p>
    <w:p w14:paraId="200EBEDB" w14:textId="56525282" w:rsidR="00C562A6" w:rsidRDefault="004541A0">
      <w:pPr>
        <w:pStyle w:val="TOC3"/>
        <w:rPr>
          <w:rFonts w:asciiTheme="minorHAnsi" w:eastAsiaTheme="minorEastAsia" w:hAnsiTheme="minorHAnsi" w:cstheme="minorBidi"/>
          <w:noProof/>
        </w:rPr>
      </w:pPr>
      <w:hyperlink w:anchor="_Toc81928392" w:history="1">
        <w:r w:rsidR="00C562A6" w:rsidRPr="00C7489A">
          <w:rPr>
            <w:rStyle w:val="Hyperlink"/>
            <w:noProof/>
          </w:rPr>
          <w:t>Monitor CMOP Interface</w:t>
        </w:r>
        <w:r w:rsidR="00C562A6">
          <w:rPr>
            <w:noProof/>
            <w:webHidden/>
          </w:rPr>
          <w:tab/>
        </w:r>
        <w:r w:rsidR="00C562A6">
          <w:rPr>
            <w:noProof/>
            <w:webHidden/>
          </w:rPr>
          <w:fldChar w:fldCharType="begin"/>
        </w:r>
        <w:r w:rsidR="00C562A6">
          <w:rPr>
            <w:noProof/>
            <w:webHidden/>
          </w:rPr>
          <w:instrText xml:space="preserve"> PAGEREF _Toc81928392 \h </w:instrText>
        </w:r>
        <w:r w:rsidR="00C562A6">
          <w:rPr>
            <w:noProof/>
            <w:webHidden/>
          </w:rPr>
        </w:r>
        <w:r w:rsidR="00C562A6">
          <w:rPr>
            <w:noProof/>
            <w:webHidden/>
          </w:rPr>
          <w:fldChar w:fldCharType="separate"/>
        </w:r>
        <w:r w:rsidR="00EF7C5B">
          <w:rPr>
            <w:noProof/>
            <w:webHidden/>
          </w:rPr>
          <w:t>38</w:t>
        </w:r>
        <w:r w:rsidR="00C562A6">
          <w:rPr>
            <w:noProof/>
            <w:webHidden/>
          </w:rPr>
          <w:fldChar w:fldCharType="end"/>
        </w:r>
      </w:hyperlink>
    </w:p>
    <w:p w14:paraId="70BCA987" w14:textId="7EEEC875" w:rsidR="00C562A6" w:rsidRDefault="004541A0">
      <w:pPr>
        <w:pStyle w:val="TOC3"/>
        <w:rPr>
          <w:rFonts w:asciiTheme="minorHAnsi" w:eastAsiaTheme="minorEastAsia" w:hAnsiTheme="minorHAnsi" w:cstheme="minorBidi"/>
          <w:noProof/>
        </w:rPr>
      </w:pPr>
      <w:hyperlink w:anchor="_Toc81928393" w:history="1">
        <w:r w:rsidR="00C562A6" w:rsidRPr="00C7489A">
          <w:rPr>
            <w:rStyle w:val="Hyperlink"/>
            <w:noProof/>
          </w:rPr>
          <w:t>Start CMOP Interface</w:t>
        </w:r>
        <w:r w:rsidR="00C562A6">
          <w:rPr>
            <w:noProof/>
            <w:webHidden/>
          </w:rPr>
          <w:tab/>
        </w:r>
        <w:r w:rsidR="00C562A6">
          <w:rPr>
            <w:noProof/>
            <w:webHidden/>
          </w:rPr>
          <w:fldChar w:fldCharType="begin"/>
        </w:r>
        <w:r w:rsidR="00C562A6">
          <w:rPr>
            <w:noProof/>
            <w:webHidden/>
          </w:rPr>
          <w:instrText xml:space="preserve"> PAGEREF _Toc81928393 \h </w:instrText>
        </w:r>
        <w:r w:rsidR="00C562A6">
          <w:rPr>
            <w:noProof/>
            <w:webHidden/>
          </w:rPr>
        </w:r>
        <w:r w:rsidR="00C562A6">
          <w:rPr>
            <w:noProof/>
            <w:webHidden/>
          </w:rPr>
          <w:fldChar w:fldCharType="separate"/>
        </w:r>
        <w:r w:rsidR="00EF7C5B">
          <w:rPr>
            <w:noProof/>
            <w:webHidden/>
          </w:rPr>
          <w:t>38</w:t>
        </w:r>
        <w:r w:rsidR="00C562A6">
          <w:rPr>
            <w:noProof/>
            <w:webHidden/>
          </w:rPr>
          <w:fldChar w:fldCharType="end"/>
        </w:r>
      </w:hyperlink>
    </w:p>
    <w:p w14:paraId="10C0954F" w14:textId="28646392" w:rsidR="00C562A6" w:rsidRDefault="004541A0">
      <w:pPr>
        <w:pStyle w:val="TOC3"/>
        <w:rPr>
          <w:rFonts w:asciiTheme="minorHAnsi" w:eastAsiaTheme="minorEastAsia" w:hAnsiTheme="minorHAnsi" w:cstheme="minorBidi"/>
          <w:noProof/>
        </w:rPr>
      </w:pPr>
      <w:hyperlink w:anchor="_Toc81928394" w:history="1">
        <w:r w:rsidR="00C562A6" w:rsidRPr="00C7489A">
          <w:rPr>
            <w:rStyle w:val="Hyperlink"/>
            <w:noProof/>
          </w:rPr>
          <w:t>Stop CMOP Interface</w:t>
        </w:r>
        <w:r w:rsidR="00C562A6">
          <w:rPr>
            <w:noProof/>
            <w:webHidden/>
          </w:rPr>
          <w:tab/>
        </w:r>
        <w:r w:rsidR="00C562A6">
          <w:rPr>
            <w:noProof/>
            <w:webHidden/>
          </w:rPr>
          <w:fldChar w:fldCharType="begin"/>
        </w:r>
        <w:r w:rsidR="00C562A6">
          <w:rPr>
            <w:noProof/>
            <w:webHidden/>
          </w:rPr>
          <w:instrText xml:space="preserve"> PAGEREF _Toc81928394 \h </w:instrText>
        </w:r>
        <w:r w:rsidR="00C562A6">
          <w:rPr>
            <w:noProof/>
            <w:webHidden/>
          </w:rPr>
        </w:r>
        <w:r w:rsidR="00C562A6">
          <w:rPr>
            <w:noProof/>
            <w:webHidden/>
          </w:rPr>
          <w:fldChar w:fldCharType="separate"/>
        </w:r>
        <w:r w:rsidR="00EF7C5B">
          <w:rPr>
            <w:noProof/>
            <w:webHidden/>
          </w:rPr>
          <w:t>40</w:t>
        </w:r>
        <w:r w:rsidR="00C562A6">
          <w:rPr>
            <w:noProof/>
            <w:webHidden/>
          </w:rPr>
          <w:fldChar w:fldCharType="end"/>
        </w:r>
      </w:hyperlink>
    </w:p>
    <w:p w14:paraId="472CB584" w14:textId="4EACFDC8" w:rsidR="00C562A6" w:rsidRDefault="004541A0">
      <w:pPr>
        <w:pStyle w:val="TOC2"/>
        <w:rPr>
          <w:rFonts w:asciiTheme="minorHAnsi" w:eastAsiaTheme="minorEastAsia" w:hAnsiTheme="minorHAnsi" w:cstheme="minorBidi"/>
          <w:noProof/>
        </w:rPr>
      </w:pPr>
      <w:hyperlink w:anchor="_Toc81928395" w:history="1">
        <w:r w:rsidR="00C562A6" w:rsidRPr="00C7489A">
          <w:rPr>
            <w:rStyle w:val="Hyperlink"/>
            <w:noProof/>
          </w:rPr>
          <w:t>Operations Management</w:t>
        </w:r>
        <w:r w:rsidR="00C562A6">
          <w:rPr>
            <w:noProof/>
            <w:webHidden/>
          </w:rPr>
          <w:tab/>
        </w:r>
        <w:r w:rsidR="00C562A6">
          <w:rPr>
            <w:noProof/>
            <w:webHidden/>
          </w:rPr>
          <w:fldChar w:fldCharType="begin"/>
        </w:r>
        <w:r w:rsidR="00C562A6">
          <w:rPr>
            <w:noProof/>
            <w:webHidden/>
          </w:rPr>
          <w:instrText xml:space="preserve"> PAGEREF _Toc81928395 \h </w:instrText>
        </w:r>
        <w:r w:rsidR="00C562A6">
          <w:rPr>
            <w:noProof/>
            <w:webHidden/>
          </w:rPr>
        </w:r>
        <w:r w:rsidR="00C562A6">
          <w:rPr>
            <w:noProof/>
            <w:webHidden/>
          </w:rPr>
          <w:fldChar w:fldCharType="separate"/>
        </w:r>
        <w:r w:rsidR="00EF7C5B">
          <w:rPr>
            <w:noProof/>
            <w:webHidden/>
          </w:rPr>
          <w:t>40</w:t>
        </w:r>
        <w:r w:rsidR="00C562A6">
          <w:rPr>
            <w:noProof/>
            <w:webHidden/>
          </w:rPr>
          <w:fldChar w:fldCharType="end"/>
        </w:r>
      </w:hyperlink>
    </w:p>
    <w:p w14:paraId="193C5D2D" w14:textId="1519A171" w:rsidR="00C562A6" w:rsidRDefault="004541A0">
      <w:pPr>
        <w:pStyle w:val="TOC3"/>
        <w:rPr>
          <w:rFonts w:asciiTheme="minorHAnsi" w:eastAsiaTheme="minorEastAsia" w:hAnsiTheme="minorHAnsi" w:cstheme="minorBidi"/>
          <w:noProof/>
        </w:rPr>
      </w:pPr>
      <w:hyperlink w:anchor="_Toc81928396" w:history="1">
        <w:r w:rsidR="00C562A6" w:rsidRPr="00C7489A">
          <w:rPr>
            <w:rStyle w:val="Hyperlink"/>
            <w:noProof/>
          </w:rPr>
          <w:t>Start/Stop Background Filer</w:t>
        </w:r>
        <w:r w:rsidR="00C562A6">
          <w:rPr>
            <w:noProof/>
            <w:webHidden/>
          </w:rPr>
          <w:tab/>
        </w:r>
        <w:r w:rsidR="00C562A6">
          <w:rPr>
            <w:noProof/>
            <w:webHidden/>
          </w:rPr>
          <w:fldChar w:fldCharType="begin"/>
        </w:r>
        <w:r w:rsidR="00C562A6">
          <w:rPr>
            <w:noProof/>
            <w:webHidden/>
          </w:rPr>
          <w:instrText xml:space="preserve"> PAGEREF _Toc81928396 \h </w:instrText>
        </w:r>
        <w:r w:rsidR="00C562A6">
          <w:rPr>
            <w:noProof/>
            <w:webHidden/>
          </w:rPr>
        </w:r>
        <w:r w:rsidR="00C562A6">
          <w:rPr>
            <w:noProof/>
            <w:webHidden/>
          </w:rPr>
          <w:fldChar w:fldCharType="separate"/>
        </w:r>
        <w:r w:rsidR="00EF7C5B">
          <w:rPr>
            <w:noProof/>
            <w:webHidden/>
          </w:rPr>
          <w:t>40</w:t>
        </w:r>
        <w:r w:rsidR="00C562A6">
          <w:rPr>
            <w:noProof/>
            <w:webHidden/>
          </w:rPr>
          <w:fldChar w:fldCharType="end"/>
        </w:r>
      </w:hyperlink>
    </w:p>
    <w:p w14:paraId="3BCF411E" w14:textId="7626F8A3" w:rsidR="00C562A6" w:rsidRDefault="004541A0">
      <w:pPr>
        <w:pStyle w:val="TOC3"/>
        <w:rPr>
          <w:rFonts w:asciiTheme="minorHAnsi" w:eastAsiaTheme="minorEastAsia" w:hAnsiTheme="minorHAnsi" w:cstheme="minorBidi"/>
          <w:noProof/>
        </w:rPr>
      </w:pPr>
      <w:hyperlink w:anchor="_Toc81928397" w:history="1">
        <w:r w:rsidR="00C562A6" w:rsidRPr="00C7489A">
          <w:rPr>
            <w:rStyle w:val="Hyperlink"/>
            <w:noProof/>
          </w:rPr>
          <w:t>Nightly Purge of CMOP Database</w:t>
        </w:r>
        <w:r w:rsidR="00C562A6">
          <w:rPr>
            <w:noProof/>
            <w:webHidden/>
          </w:rPr>
          <w:tab/>
        </w:r>
        <w:r w:rsidR="00C562A6">
          <w:rPr>
            <w:noProof/>
            <w:webHidden/>
          </w:rPr>
          <w:fldChar w:fldCharType="begin"/>
        </w:r>
        <w:r w:rsidR="00C562A6">
          <w:rPr>
            <w:noProof/>
            <w:webHidden/>
          </w:rPr>
          <w:instrText xml:space="preserve"> PAGEREF _Toc81928397 \h </w:instrText>
        </w:r>
        <w:r w:rsidR="00C562A6">
          <w:rPr>
            <w:noProof/>
            <w:webHidden/>
          </w:rPr>
        </w:r>
        <w:r w:rsidR="00C562A6">
          <w:rPr>
            <w:noProof/>
            <w:webHidden/>
          </w:rPr>
          <w:fldChar w:fldCharType="separate"/>
        </w:r>
        <w:r w:rsidR="00EF7C5B">
          <w:rPr>
            <w:noProof/>
            <w:webHidden/>
          </w:rPr>
          <w:t>40</w:t>
        </w:r>
        <w:r w:rsidR="00C562A6">
          <w:rPr>
            <w:noProof/>
            <w:webHidden/>
          </w:rPr>
          <w:fldChar w:fldCharType="end"/>
        </w:r>
      </w:hyperlink>
    </w:p>
    <w:p w14:paraId="1901F777" w14:textId="1421B340" w:rsidR="00C562A6" w:rsidRDefault="004541A0">
      <w:pPr>
        <w:pStyle w:val="TOC3"/>
        <w:rPr>
          <w:rFonts w:asciiTheme="minorHAnsi" w:eastAsiaTheme="minorEastAsia" w:hAnsiTheme="minorHAnsi" w:cstheme="minorBidi"/>
          <w:noProof/>
        </w:rPr>
      </w:pPr>
      <w:hyperlink w:anchor="_Toc81928398" w:history="1">
        <w:r w:rsidR="00C562A6" w:rsidRPr="00C7489A">
          <w:rPr>
            <w:rStyle w:val="Hyperlink"/>
            <w:noProof/>
          </w:rPr>
          <w:t>Nightly Purge of Release Data</w:t>
        </w:r>
        <w:r w:rsidR="00C562A6">
          <w:rPr>
            <w:noProof/>
            <w:webHidden/>
          </w:rPr>
          <w:tab/>
        </w:r>
        <w:r w:rsidR="00C562A6">
          <w:rPr>
            <w:noProof/>
            <w:webHidden/>
          </w:rPr>
          <w:fldChar w:fldCharType="begin"/>
        </w:r>
        <w:r w:rsidR="00C562A6">
          <w:rPr>
            <w:noProof/>
            <w:webHidden/>
          </w:rPr>
          <w:instrText xml:space="preserve"> PAGEREF _Toc81928398 \h </w:instrText>
        </w:r>
        <w:r w:rsidR="00C562A6">
          <w:rPr>
            <w:noProof/>
            <w:webHidden/>
          </w:rPr>
        </w:r>
        <w:r w:rsidR="00C562A6">
          <w:rPr>
            <w:noProof/>
            <w:webHidden/>
          </w:rPr>
          <w:fldChar w:fldCharType="separate"/>
        </w:r>
        <w:r w:rsidR="00EF7C5B">
          <w:rPr>
            <w:noProof/>
            <w:webHidden/>
          </w:rPr>
          <w:t>40</w:t>
        </w:r>
        <w:r w:rsidR="00C562A6">
          <w:rPr>
            <w:noProof/>
            <w:webHidden/>
          </w:rPr>
          <w:fldChar w:fldCharType="end"/>
        </w:r>
      </w:hyperlink>
    </w:p>
    <w:p w14:paraId="7B7F425B" w14:textId="7DA94070" w:rsidR="00C562A6" w:rsidRDefault="004541A0">
      <w:pPr>
        <w:pStyle w:val="TOC3"/>
        <w:rPr>
          <w:rFonts w:asciiTheme="minorHAnsi" w:eastAsiaTheme="minorEastAsia" w:hAnsiTheme="minorHAnsi" w:cstheme="minorBidi"/>
          <w:noProof/>
        </w:rPr>
      </w:pPr>
      <w:hyperlink w:anchor="_Toc81928399" w:history="1">
        <w:r w:rsidR="00C562A6" w:rsidRPr="00C7489A">
          <w:rPr>
            <w:rStyle w:val="Hyperlink"/>
            <w:noProof/>
          </w:rPr>
          <w:t>Purge of Release Messages</w:t>
        </w:r>
        <w:r w:rsidR="00C562A6">
          <w:rPr>
            <w:noProof/>
            <w:webHidden/>
          </w:rPr>
          <w:tab/>
        </w:r>
        <w:r w:rsidR="00C562A6">
          <w:rPr>
            <w:noProof/>
            <w:webHidden/>
          </w:rPr>
          <w:fldChar w:fldCharType="begin"/>
        </w:r>
        <w:r w:rsidR="00C562A6">
          <w:rPr>
            <w:noProof/>
            <w:webHidden/>
          </w:rPr>
          <w:instrText xml:space="preserve"> PAGEREF _Toc81928399 \h </w:instrText>
        </w:r>
        <w:r w:rsidR="00C562A6">
          <w:rPr>
            <w:noProof/>
            <w:webHidden/>
          </w:rPr>
        </w:r>
        <w:r w:rsidR="00C562A6">
          <w:rPr>
            <w:noProof/>
            <w:webHidden/>
          </w:rPr>
          <w:fldChar w:fldCharType="separate"/>
        </w:r>
        <w:r w:rsidR="00EF7C5B">
          <w:rPr>
            <w:noProof/>
            <w:webHidden/>
          </w:rPr>
          <w:t>41</w:t>
        </w:r>
        <w:r w:rsidR="00C562A6">
          <w:rPr>
            <w:noProof/>
            <w:webHidden/>
          </w:rPr>
          <w:fldChar w:fldCharType="end"/>
        </w:r>
      </w:hyperlink>
    </w:p>
    <w:p w14:paraId="5C218AC1" w14:textId="3DC5B0BB" w:rsidR="00C562A6" w:rsidRDefault="004541A0">
      <w:pPr>
        <w:pStyle w:val="TOC3"/>
        <w:rPr>
          <w:rFonts w:asciiTheme="minorHAnsi" w:eastAsiaTheme="minorEastAsia" w:hAnsiTheme="minorHAnsi" w:cstheme="minorBidi"/>
          <w:noProof/>
        </w:rPr>
      </w:pPr>
      <w:hyperlink w:anchor="_Toc81928400" w:history="1">
        <w:r w:rsidR="00C562A6" w:rsidRPr="00C7489A">
          <w:rPr>
            <w:rStyle w:val="Hyperlink"/>
            <w:noProof/>
          </w:rPr>
          <w:t>Resend Release Data to VAMCs</w:t>
        </w:r>
        <w:r w:rsidR="00C562A6">
          <w:rPr>
            <w:noProof/>
            <w:webHidden/>
          </w:rPr>
          <w:tab/>
        </w:r>
        <w:r w:rsidR="00C562A6">
          <w:rPr>
            <w:noProof/>
            <w:webHidden/>
          </w:rPr>
          <w:fldChar w:fldCharType="begin"/>
        </w:r>
        <w:r w:rsidR="00C562A6">
          <w:rPr>
            <w:noProof/>
            <w:webHidden/>
          </w:rPr>
          <w:instrText xml:space="preserve"> PAGEREF _Toc81928400 \h </w:instrText>
        </w:r>
        <w:r w:rsidR="00C562A6">
          <w:rPr>
            <w:noProof/>
            <w:webHidden/>
          </w:rPr>
        </w:r>
        <w:r w:rsidR="00C562A6">
          <w:rPr>
            <w:noProof/>
            <w:webHidden/>
          </w:rPr>
          <w:fldChar w:fldCharType="separate"/>
        </w:r>
        <w:r w:rsidR="00EF7C5B">
          <w:rPr>
            <w:noProof/>
            <w:webHidden/>
          </w:rPr>
          <w:t>41</w:t>
        </w:r>
        <w:r w:rsidR="00C562A6">
          <w:rPr>
            <w:noProof/>
            <w:webHidden/>
          </w:rPr>
          <w:fldChar w:fldCharType="end"/>
        </w:r>
      </w:hyperlink>
    </w:p>
    <w:p w14:paraId="0DD4E4F5" w14:textId="4ECE7EE2" w:rsidR="00C562A6" w:rsidRDefault="004541A0">
      <w:pPr>
        <w:pStyle w:val="TOC3"/>
        <w:rPr>
          <w:rFonts w:asciiTheme="minorHAnsi" w:eastAsiaTheme="minorEastAsia" w:hAnsiTheme="minorHAnsi" w:cstheme="minorBidi"/>
          <w:noProof/>
        </w:rPr>
      </w:pPr>
      <w:hyperlink w:anchor="_Toc81928401" w:history="1">
        <w:r w:rsidR="00C562A6" w:rsidRPr="00C7489A">
          <w:rPr>
            <w:rStyle w:val="Hyperlink"/>
            <w:noProof/>
          </w:rPr>
          <w:t>System Parameter Enter/Edit</w:t>
        </w:r>
        <w:r w:rsidR="00C562A6">
          <w:rPr>
            <w:noProof/>
            <w:webHidden/>
          </w:rPr>
          <w:tab/>
        </w:r>
        <w:r w:rsidR="00C562A6">
          <w:rPr>
            <w:noProof/>
            <w:webHidden/>
          </w:rPr>
          <w:fldChar w:fldCharType="begin"/>
        </w:r>
        <w:r w:rsidR="00C562A6">
          <w:rPr>
            <w:noProof/>
            <w:webHidden/>
          </w:rPr>
          <w:instrText xml:space="preserve"> PAGEREF _Toc81928401 \h </w:instrText>
        </w:r>
        <w:r w:rsidR="00C562A6">
          <w:rPr>
            <w:noProof/>
            <w:webHidden/>
          </w:rPr>
        </w:r>
        <w:r w:rsidR="00C562A6">
          <w:rPr>
            <w:noProof/>
            <w:webHidden/>
          </w:rPr>
          <w:fldChar w:fldCharType="separate"/>
        </w:r>
        <w:r w:rsidR="00EF7C5B">
          <w:rPr>
            <w:noProof/>
            <w:webHidden/>
          </w:rPr>
          <w:t>41</w:t>
        </w:r>
        <w:r w:rsidR="00C562A6">
          <w:rPr>
            <w:noProof/>
            <w:webHidden/>
          </w:rPr>
          <w:fldChar w:fldCharType="end"/>
        </w:r>
      </w:hyperlink>
    </w:p>
    <w:p w14:paraId="3B60527C" w14:textId="4109E63F" w:rsidR="00C562A6" w:rsidRDefault="004541A0">
      <w:pPr>
        <w:pStyle w:val="TOC2"/>
        <w:rPr>
          <w:rFonts w:asciiTheme="minorHAnsi" w:eastAsiaTheme="minorEastAsia" w:hAnsiTheme="minorHAnsi" w:cstheme="minorBidi"/>
          <w:noProof/>
        </w:rPr>
      </w:pPr>
      <w:hyperlink w:anchor="_Toc81928402" w:history="1">
        <w:r w:rsidR="00C562A6" w:rsidRPr="00C7489A">
          <w:rPr>
            <w:rStyle w:val="Hyperlink"/>
            <w:noProof/>
          </w:rPr>
          <w:t>Display System Status</w:t>
        </w:r>
        <w:r w:rsidR="00C562A6">
          <w:rPr>
            <w:noProof/>
            <w:webHidden/>
          </w:rPr>
          <w:tab/>
        </w:r>
        <w:r w:rsidR="00C562A6">
          <w:rPr>
            <w:noProof/>
            <w:webHidden/>
          </w:rPr>
          <w:fldChar w:fldCharType="begin"/>
        </w:r>
        <w:r w:rsidR="00C562A6">
          <w:rPr>
            <w:noProof/>
            <w:webHidden/>
          </w:rPr>
          <w:instrText xml:space="preserve"> PAGEREF _Toc81928402 \h </w:instrText>
        </w:r>
        <w:r w:rsidR="00C562A6">
          <w:rPr>
            <w:noProof/>
            <w:webHidden/>
          </w:rPr>
        </w:r>
        <w:r w:rsidR="00C562A6">
          <w:rPr>
            <w:noProof/>
            <w:webHidden/>
          </w:rPr>
          <w:fldChar w:fldCharType="separate"/>
        </w:r>
        <w:r w:rsidR="00EF7C5B">
          <w:rPr>
            <w:noProof/>
            <w:webHidden/>
          </w:rPr>
          <w:t>42</w:t>
        </w:r>
        <w:r w:rsidR="00C562A6">
          <w:rPr>
            <w:noProof/>
            <w:webHidden/>
          </w:rPr>
          <w:fldChar w:fldCharType="end"/>
        </w:r>
      </w:hyperlink>
    </w:p>
    <w:p w14:paraId="794943D2" w14:textId="3B24857E" w:rsidR="00C562A6" w:rsidRDefault="004541A0">
      <w:pPr>
        <w:pStyle w:val="TOC2"/>
        <w:rPr>
          <w:rFonts w:asciiTheme="minorHAnsi" w:eastAsiaTheme="minorEastAsia" w:hAnsiTheme="minorHAnsi" w:cstheme="minorBidi"/>
          <w:noProof/>
        </w:rPr>
      </w:pPr>
      <w:hyperlink w:anchor="_Toc81928403" w:history="1">
        <w:r w:rsidR="00C562A6" w:rsidRPr="00C7489A">
          <w:rPr>
            <w:rStyle w:val="Hyperlink"/>
            <w:noProof/>
          </w:rPr>
          <w:t>Reports</w:t>
        </w:r>
        <w:r w:rsidR="00C562A6">
          <w:rPr>
            <w:noProof/>
            <w:webHidden/>
          </w:rPr>
          <w:tab/>
        </w:r>
        <w:r w:rsidR="00C562A6">
          <w:rPr>
            <w:noProof/>
            <w:webHidden/>
          </w:rPr>
          <w:fldChar w:fldCharType="begin"/>
        </w:r>
        <w:r w:rsidR="00C562A6">
          <w:rPr>
            <w:noProof/>
            <w:webHidden/>
          </w:rPr>
          <w:instrText xml:space="preserve"> PAGEREF _Toc81928403 \h </w:instrText>
        </w:r>
        <w:r w:rsidR="00C562A6">
          <w:rPr>
            <w:noProof/>
            <w:webHidden/>
          </w:rPr>
        </w:r>
        <w:r w:rsidR="00C562A6">
          <w:rPr>
            <w:noProof/>
            <w:webHidden/>
          </w:rPr>
          <w:fldChar w:fldCharType="separate"/>
        </w:r>
        <w:r w:rsidR="00EF7C5B">
          <w:rPr>
            <w:noProof/>
            <w:webHidden/>
          </w:rPr>
          <w:t>43</w:t>
        </w:r>
        <w:r w:rsidR="00C562A6">
          <w:rPr>
            <w:noProof/>
            <w:webHidden/>
          </w:rPr>
          <w:fldChar w:fldCharType="end"/>
        </w:r>
      </w:hyperlink>
    </w:p>
    <w:p w14:paraId="0ABBDB42" w14:textId="4B8FDD1D" w:rsidR="00C562A6" w:rsidRDefault="004541A0">
      <w:pPr>
        <w:pStyle w:val="TOC3"/>
        <w:rPr>
          <w:rFonts w:asciiTheme="minorHAnsi" w:eastAsiaTheme="minorEastAsia" w:hAnsiTheme="minorHAnsi" w:cstheme="minorBidi"/>
          <w:noProof/>
        </w:rPr>
      </w:pPr>
      <w:hyperlink w:anchor="_Toc81928404" w:history="1">
        <w:r w:rsidR="00C562A6" w:rsidRPr="00C7489A">
          <w:rPr>
            <w:rStyle w:val="Hyperlink"/>
            <w:noProof/>
          </w:rPr>
          <w:t>Transmission Report Summary</w:t>
        </w:r>
        <w:r w:rsidR="00C562A6">
          <w:rPr>
            <w:noProof/>
            <w:webHidden/>
          </w:rPr>
          <w:tab/>
        </w:r>
        <w:r w:rsidR="00C562A6">
          <w:rPr>
            <w:noProof/>
            <w:webHidden/>
          </w:rPr>
          <w:fldChar w:fldCharType="begin"/>
        </w:r>
        <w:r w:rsidR="00C562A6">
          <w:rPr>
            <w:noProof/>
            <w:webHidden/>
          </w:rPr>
          <w:instrText xml:space="preserve"> PAGEREF _Toc81928404 \h </w:instrText>
        </w:r>
        <w:r w:rsidR="00C562A6">
          <w:rPr>
            <w:noProof/>
            <w:webHidden/>
          </w:rPr>
        </w:r>
        <w:r w:rsidR="00C562A6">
          <w:rPr>
            <w:noProof/>
            <w:webHidden/>
          </w:rPr>
          <w:fldChar w:fldCharType="separate"/>
        </w:r>
        <w:r w:rsidR="00EF7C5B">
          <w:rPr>
            <w:noProof/>
            <w:webHidden/>
          </w:rPr>
          <w:t>43</w:t>
        </w:r>
        <w:r w:rsidR="00C562A6">
          <w:rPr>
            <w:noProof/>
            <w:webHidden/>
          </w:rPr>
          <w:fldChar w:fldCharType="end"/>
        </w:r>
      </w:hyperlink>
    </w:p>
    <w:p w14:paraId="63D73224" w14:textId="6AB8DC7D" w:rsidR="00C562A6" w:rsidRDefault="004541A0">
      <w:pPr>
        <w:pStyle w:val="TOC3"/>
        <w:rPr>
          <w:rFonts w:asciiTheme="minorHAnsi" w:eastAsiaTheme="minorEastAsia" w:hAnsiTheme="minorHAnsi" w:cstheme="minorBidi"/>
          <w:noProof/>
        </w:rPr>
      </w:pPr>
      <w:hyperlink w:anchor="_Toc81928405" w:history="1">
        <w:r w:rsidR="00C562A6" w:rsidRPr="00C7489A">
          <w:rPr>
            <w:rStyle w:val="Hyperlink"/>
            <w:noProof/>
          </w:rPr>
          <w:t>Rejected Messages Report</w:t>
        </w:r>
        <w:r w:rsidR="00C562A6">
          <w:rPr>
            <w:noProof/>
            <w:webHidden/>
          </w:rPr>
          <w:tab/>
        </w:r>
        <w:r w:rsidR="00C562A6">
          <w:rPr>
            <w:noProof/>
            <w:webHidden/>
          </w:rPr>
          <w:fldChar w:fldCharType="begin"/>
        </w:r>
        <w:r w:rsidR="00C562A6">
          <w:rPr>
            <w:noProof/>
            <w:webHidden/>
          </w:rPr>
          <w:instrText xml:space="preserve"> PAGEREF _Toc81928405 \h </w:instrText>
        </w:r>
        <w:r w:rsidR="00C562A6">
          <w:rPr>
            <w:noProof/>
            <w:webHidden/>
          </w:rPr>
        </w:r>
        <w:r w:rsidR="00C562A6">
          <w:rPr>
            <w:noProof/>
            <w:webHidden/>
          </w:rPr>
          <w:fldChar w:fldCharType="separate"/>
        </w:r>
        <w:r w:rsidR="00EF7C5B">
          <w:rPr>
            <w:noProof/>
            <w:webHidden/>
          </w:rPr>
          <w:t>43</w:t>
        </w:r>
        <w:r w:rsidR="00C562A6">
          <w:rPr>
            <w:noProof/>
            <w:webHidden/>
          </w:rPr>
          <w:fldChar w:fldCharType="end"/>
        </w:r>
      </w:hyperlink>
    </w:p>
    <w:p w14:paraId="51AB6DA3" w14:textId="1154EDDF" w:rsidR="00C562A6" w:rsidRDefault="004541A0">
      <w:pPr>
        <w:pStyle w:val="TOC3"/>
        <w:rPr>
          <w:rFonts w:asciiTheme="minorHAnsi" w:eastAsiaTheme="minorEastAsia" w:hAnsiTheme="minorHAnsi" w:cstheme="minorBidi"/>
          <w:noProof/>
        </w:rPr>
      </w:pPr>
      <w:hyperlink w:anchor="_Toc81928406" w:history="1">
        <w:r w:rsidR="00C562A6" w:rsidRPr="00C7489A">
          <w:rPr>
            <w:rStyle w:val="Hyperlink"/>
            <w:noProof/>
          </w:rPr>
          <w:t>Unreleased Rx’s Report</w:t>
        </w:r>
        <w:r w:rsidR="00C562A6">
          <w:rPr>
            <w:noProof/>
            <w:webHidden/>
          </w:rPr>
          <w:tab/>
        </w:r>
        <w:r w:rsidR="00C562A6">
          <w:rPr>
            <w:noProof/>
            <w:webHidden/>
          </w:rPr>
          <w:fldChar w:fldCharType="begin"/>
        </w:r>
        <w:r w:rsidR="00C562A6">
          <w:rPr>
            <w:noProof/>
            <w:webHidden/>
          </w:rPr>
          <w:instrText xml:space="preserve"> PAGEREF _Toc81928406 \h </w:instrText>
        </w:r>
        <w:r w:rsidR="00C562A6">
          <w:rPr>
            <w:noProof/>
            <w:webHidden/>
          </w:rPr>
        </w:r>
        <w:r w:rsidR="00C562A6">
          <w:rPr>
            <w:noProof/>
            <w:webHidden/>
          </w:rPr>
          <w:fldChar w:fldCharType="separate"/>
        </w:r>
        <w:r w:rsidR="00EF7C5B">
          <w:rPr>
            <w:noProof/>
            <w:webHidden/>
          </w:rPr>
          <w:t>44</w:t>
        </w:r>
        <w:r w:rsidR="00C562A6">
          <w:rPr>
            <w:noProof/>
            <w:webHidden/>
          </w:rPr>
          <w:fldChar w:fldCharType="end"/>
        </w:r>
      </w:hyperlink>
    </w:p>
    <w:p w14:paraId="3899E8E5" w14:textId="75070790" w:rsidR="00C562A6" w:rsidRDefault="004541A0">
      <w:pPr>
        <w:pStyle w:val="TOC3"/>
        <w:rPr>
          <w:rFonts w:asciiTheme="minorHAnsi" w:eastAsiaTheme="minorEastAsia" w:hAnsiTheme="minorHAnsi" w:cstheme="minorBidi"/>
          <w:noProof/>
        </w:rPr>
      </w:pPr>
      <w:hyperlink w:anchor="_Toc81928407" w:history="1">
        <w:r w:rsidR="00C562A6" w:rsidRPr="00C7489A">
          <w:rPr>
            <w:rStyle w:val="Hyperlink"/>
            <w:noProof/>
          </w:rPr>
          <w:t>Duplicate Release Data Report</w:t>
        </w:r>
        <w:r w:rsidR="00C562A6">
          <w:rPr>
            <w:noProof/>
            <w:webHidden/>
          </w:rPr>
          <w:tab/>
        </w:r>
        <w:r w:rsidR="00C562A6">
          <w:rPr>
            <w:noProof/>
            <w:webHidden/>
          </w:rPr>
          <w:fldChar w:fldCharType="begin"/>
        </w:r>
        <w:r w:rsidR="00C562A6">
          <w:rPr>
            <w:noProof/>
            <w:webHidden/>
          </w:rPr>
          <w:instrText xml:space="preserve"> PAGEREF _Toc81928407 \h </w:instrText>
        </w:r>
        <w:r w:rsidR="00C562A6">
          <w:rPr>
            <w:noProof/>
            <w:webHidden/>
          </w:rPr>
        </w:r>
        <w:r w:rsidR="00C562A6">
          <w:rPr>
            <w:noProof/>
            <w:webHidden/>
          </w:rPr>
          <w:fldChar w:fldCharType="separate"/>
        </w:r>
        <w:r w:rsidR="00EF7C5B">
          <w:rPr>
            <w:noProof/>
            <w:webHidden/>
          </w:rPr>
          <w:t>44</w:t>
        </w:r>
        <w:r w:rsidR="00C562A6">
          <w:rPr>
            <w:noProof/>
            <w:webHidden/>
          </w:rPr>
          <w:fldChar w:fldCharType="end"/>
        </w:r>
      </w:hyperlink>
    </w:p>
    <w:p w14:paraId="03887B80" w14:textId="61CE50DB" w:rsidR="00C562A6" w:rsidRDefault="004541A0">
      <w:pPr>
        <w:pStyle w:val="TOC3"/>
        <w:rPr>
          <w:rFonts w:asciiTheme="minorHAnsi" w:eastAsiaTheme="minorEastAsia" w:hAnsiTheme="minorHAnsi" w:cstheme="minorBidi"/>
          <w:noProof/>
        </w:rPr>
      </w:pPr>
      <w:hyperlink w:anchor="_Toc81928408" w:history="1">
        <w:r w:rsidR="00C562A6" w:rsidRPr="00C7489A">
          <w:rPr>
            <w:rStyle w:val="Hyperlink"/>
            <w:noProof/>
          </w:rPr>
          <w:t>Facility Activity Report</w:t>
        </w:r>
        <w:r w:rsidR="00C562A6">
          <w:rPr>
            <w:noProof/>
            <w:webHidden/>
          </w:rPr>
          <w:tab/>
        </w:r>
        <w:r w:rsidR="00C562A6">
          <w:rPr>
            <w:noProof/>
            <w:webHidden/>
          </w:rPr>
          <w:fldChar w:fldCharType="begin"/>
        </w:r>
        <w:r w:rsidR="00C562A6">
          <w:rPr>
            <w:noProof/>
            <w:webHidden/>
          </w:rPr>
          <w:instrText xml:space="preserve"> PAGEREF _Toc81928408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25F69CF7" w14:textId="0E4D27CA" w:rsidR="00C562A6" w:rsidRDefault="004541A0">
      <w:pPr>
        <w:pStyle w:val="TOC3"/>
        <w:rPr>
          <w:rFonts w:asciiTheme="minorHAnsi" w:eastAsiaTheme="minorEastAsia" w:hAnsiTheme="minorHAnsi" w:cstheme="minorBidi"/>
          <w:noProof/>
        </w:rPr>
      </w:pPr>
      <w:hyperlink w:anchor="_Toc81928409" w:history="1">
        <w:r w:rsidR="00C562A6" w:rsidRPr="00C7489A">
          <w:rPr>
            <w:rStyle w:val="Hyperlink"/>
            <w:noProof/>
          </w:rPr>
          <w:t>Turnaround Time Report</w:t>
        </w:r>
        <w:r w:rsidR="00C562A6">
          <w:rPr>
            <w:noProof/>
            <w:webHidden/>
          </w:rPr>
          <w:tab/>
        </w:r>
        <w:r w:rsidR="00C562A6">
          <w:rPr>
            <w:noProof/>
            <w:webHidden/>
          </w:rPr>
          <w:fldChar w:fldCharType="begin"/>
        </w:r>
        <w:r w:rsidR="00C562A6">
          <w:rPr>
            <w:noProof/>
            <w:webHidden/>
          </w:rPr>
          <w:instrText xml:space="preserve"> PAGEREF _Toc81928409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00F083CE" w14:textId="262347A3" w:rsidR="00C562A6" w:rsidRDefault="004541A0">
      <w:pPr>
        <w:pStyle w:val="TOC3"/>
        <w:rPr>
          <w:rFonts w:asciiTheme="minorHAnsi" w:eastAsiaTheme="minorEastAsia" w:hAnsiTheme="minorHAnsi" w:cstheme="minorBidi"/>
          <w:noProof/>
        </w:rPr>
      </w:pPr>
      <w:hyperlink w:anchor="_Toc81928410" w:history="1">
        <w:r w:rsidR="00C562A6" w:rsidRPr="00C7489A">
          <w:rPr>
            <w:rStyle w:val="Hyperlink"/>
            <w:noProof/>
          </w:rPr>
          <w:t>Report of Release Data Returned</w:t>
        </w:r>
        <w:r w:rsidR="00C562A6">
          <w:rPr>
            <w:noProof/>
            <w:webHidden/>
          </w:rPr>
          <w:tab/>
        </w:r>
        <w:r w:rsidR="00C562A6">
          <w:rPr>
            <w:noProof/>
            <w:webHidden/>
          </w:rPr>
          <w:fldChar w:fldCharType="begin"/>
        </w:r>
        <w:r w:rsidR="00C562A6">
          <w:rPr>
            <w:noProof/>
            <w:webHidden/>
          </w:rPr>
          <w:instrText xml:space="preserve"> PAGEREF _Toc81928410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25FD21AC" w14:textId="71FA4607" w:rsidR="00C562A6" w:rsidRDefault="004541A0">
      <w:pPr>
        <w:pStyle w:val="TOC3"/>
        <w:rPr>
          <w:rFonts w:asciiTheme="minorHAnsi" w:eastAsiaTheme="minorEastAsia" w:hAnsiTheme="minorHAnsi" w:cstheme="minorBidi"/>
          <w:noProof/>
        </w:rPr>
      </w:pPr>
      <w:hyperlink w:anchor="_Toc81928411" w:history="1">
        <w:r w:rsidR="00C562A6" w:rsidRPr="00C7489A">
          <w:rPr>
            <w:rStyle w:val="Hyperlink"/>
            <w:noProof/>
          </w:rPr>
          <w:t>Print Rejected Orders</w:t>
        </w:r>
        <w:r w:rsidR="00C562A6">
          <w:rPr>
            <w:noProof/>
            <w:webHidden/>
          </w:rPr>
          <w:tab/>
        </w:r>
        <w:r w:rsidR="00C562A6">
          <w:rPr>
            <w:noProof/>
            <w:webHidden/>
          </w:rPr>
          <w:fldChar w:fldCharType="begin"/>
        </w:r>
        <w:r w:rsidR="00C562A6">
          <w:rPr>
            <w:noProof/>
            <w:webHidden/>
          </w:rPr>
          <w:instrText xml:space="preserve"> PAGEREF _Toc81928411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7B0180EC" w14:textId="01BF28A0" w:rsidR="00C562A6" w:rsidRDefault="004541A0">
      <w:pPr>
        <w:pStyle w:val="TOC3"/>
        <w:rPr>
          <w:rFonts w:asciiTheme="minorHAnsi" w:eastAsiaTheme="minorEastAsia" w:hAnsiTheme="minorHAnsi" w:cstheme="minorBidi"/>
          <w:noProof/>
        </w:rPr>
      </w:pPr>
      <w:hyperlink w:anchor="_Toc81928412" w:history="1">
        <w:r w:rsidR="00C562A6" w:rsidRPr="00C7489A">
          <w:rPr>
            <w:rStyle w:val="Hyperlink"/>
            <w:noProof/>
          </w:rPr>
          <w:t>Print Transmission Labels</w:t>
        </w:r>
        <w:r w:rsidR="00C562A6">
          <w:rPr>
            <w:noProof/>
            <w:webHidden/>
          </w:rPr>
          <w:tab/>
        </w:r>
        <w:r w:rsidR="00C562A6">
          <w:rPr>
            <w:noProof/>
            <w:webHidden/>
          </w:rPr>
          <w:fldChar w:fldCharType="begin"/>
        </w:r>
        <w:r w:rsidR="00C562A6">
          <w:rPr>
            <w:noProof/>
            <w:webHidden/>
          </w:rPr>
          <w:instrText xml:space="preserve"> PAGEREF _Toc81928412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03BBE758" w14:textId="3E81609D" w:rsidR="00C562A6" w:rsidRDefault="004541A0">
      <w:pPr>
        <w:pStyle w:val="TOC3"/>
        <w:rPr>
          <w:rFonts w:asciiTheme="minorHAnsi" w:eastAsiaTheme="minorEastAsia" w:hAnsiTheme="minorHAnsi" w:cstheme="minorBidi"/>
          <w:noProof/>
        </w:rPr>
      </w:pPr>
      <w:hyperlink w:anchor="_Toc81928413" w:history="1">
        <w:r w:rsidR="00C562A6" w:rsidRPr="00C7489A">
          <w:rPr>
            <w:rStyle w:val="Hyperlink"/>
            <w:noProof/>
          </w:rPr>
          <w:t>Label Restart Utility</w:t>
        </w:r>
        <w:r w:rsidR="00C562A6">
          <w:rPr>
            <w:noProof/>
            <w:webHidden/>
          </w:rPr>
          <w:tab/>
        </w:r>
        <w:r w:rsidR="00C562A6">
          <w:rPr>
            <w:noProof/>
            <w:webHidden/>
          </w:rPr>
          <w:fldChar w:fldCharType="begin"/>
        </w:r>
        <w:r w:rsidR="00C562A6">
          <w:rPr>
            <w:noProof/>
            <w:webHidden/>
          </w:rPr>
          <w:instrText xml:space="preserve"> PAGEREF _Toc81928413 \h </w:instrText>
        </w:r>
        <w:r w:rsidR="00C562A6">
          <w:rPr>
            <w:noProof/>
            <w:webHidden/>
          </w:rPr>
        </w:r>
        <w:r w:rsidR="00C562A6">
          <w:rPr>
            <w:noProof/>
            <w:webHidden/>
          </w:rPr>
          <w:fldChar w:fldCharType="separate"/>
        </w:r>
        <w:r w:rsidR="00EF7C5B">
          <w:rPr>
            <w:noProof/>
            <w:webHidden/>
          </w:rPr>
          <w:t>45</w:t>
        </w:r>
        <w:r w:rsidR="00C562A6">
          <w:rPr>
            <w:noProof/>
            <w:webHidden/>
          </w:rPr>
          <w:fldChar w:fldCharType="end"/>
        </w:r>
      </w:hyperlink>
    </w:p>
    <w:p w14:paraId="5AA6D1BD" w14:textId="16221727" w:rsidR="00C562A6" w:rsidRDefault="004541A0">
      <w:pPr>
        <w:pStyle w:val="TOC3"/>
        <w:rPr>
          <w:rFonts w:asciiTheme="minorHAnsi" w:eastAsiaTheme="minorEastAsia" w:hAnsiTheme="minorHAnsi" w:cstheme="minorBidi"/>
          <w:noProof/>
        </w:rPr>
      </w:pPr>
      <w:hyperlink w:anchor="_Toc81928414" w:history="1">
        <w:r w:rsidR="00C562A6" w:rsidRPr="00C7489A">
          <w:rPr>
            <w:rStyle w:val="Hyperlink"/>
            <w:noProof/>
          </w:rPr>
          <w:t>Reprint Transmission Labels</w:t>
        </w:r>
        <w:r w:rsidR="00C562A6">
          <w:rPr>
            <w:noProof/>
            <w:webHidden/>
          </w:rPr>
          <w:tab/>
        </w:r>
        <w:r w:rsidR="00C562A6">
          <w:rPr>
            <w:noProof/>
            <w:webHidden/>
          </w:rPr>
          <w:fldChar w:fldCharType="begin"/>
        </w:r>
        <w:r w:rsidR="00C562A6">
          <w:rPr>
            <w:noProof/>
            <w:webHidden/>
          </w:rPr>
          <w:instrText xml:space="preserve"> PAGEREF _Toc81928414 \h </w:instrText>
        </w:r>
        <w:r w:rsidR="00C562A6">
          <w:rPr>
            <w:noProof/>
            <w:webHidden/>
          </w:rPr>
        </w:r>
        <w:r w:rsidR="00C562A6">
          <w:rPr>
            <w:noProof/>
            <w:webHidden/>
          </w:rPr>
          <w:fldChar w:fldCharType="separate"/>
        </w:r>
        <w:r w:rsidR="00EF7C5B">
          <w:rPr>
            <w:noProof/>
            <w:webHidden/>
          </w:rPr>
          <w:t>46</w:t>
        </w:r>
        <w:r w:rsidR="00C562A6">
          <w:rPr>
            <w:noProof/>
            <w:webHidden/>
          </w:rPr>
          <w:fldChar w:fldCharType="end"/>
        </w:r>
      </w:hyperlink>
    </w:p>
    <w:p w14:paraId="4CC93765" w14:textId="66DE52A1" w:rsidR="00C562A6" w:rsidRDefault="004541A0">
      <w:pPr>
        <w:pStyle w:val="TOC2"/>
        <w:rPr>
          <w:rFonts w:asciiTheme="minorHAnsi" w:eastAsiaTheme="minorEastAsia" w:hAnsiTheme="minorHAnsi" w:cstheme="minorBidi"/>
          <w:noProof/>
        </w:rPr>
      </w:pPr>
      <w:hyperlink w:anchor="_Toc81928415" w:history="1">
        <w:r w:rsidR="00C562A6" w:rsidRPr="00C7489A">
          <w:rPr>
            <w:rStyle w:val="Hyperlink"/>
            <w:noProof/>
          </w:rPr>
          <w:t>Rx Inquiry</w:t>
        </w:r>
        <w:r w:rsidR="00C562A6">
          <w:rPr>
            <w:noProof/>
            <w:webHidden/>
          </w:rPr>
          <w:tab/>
        </w:r>
        <w:r w:rsidR="00C562A6">
          <w:rPr>
            <w:noProof/>
            <w:webHidden/>
          </w:rPr>
          <w:fldChar w:fldCharType="begin"/>
        </w:r>
        <w:r w:rsidR="00C562A6">
          <w:rPr>
            <w:noProof/>
            <w:webHidden/>
          </w:rPr>
          <w:instrText xml:space="preserve"> PAGEREF _Toc81928415 \h </w:instrText>
        </w:r>
        <w:r w:rsidR="00C562A6">
          <w:rPr>
            <w:noProof/>
            <w:webHidden/>
          </w:rPr>
        </w:r>
        <w:r w:rsidR="00C562A6">
          <w:rPr>
            <w:noProof/>
            <w:webHidden/>
          </w:rPr>
          <w:fldChar w:fldCharType="separate"/>
        </w:r>
        <w:r w:rsidR="00EF7C5B">
          <w:rPr>
            <w:noProof/>
            <w:webHidden/>
          </w:rPr>
          <w:t>46</w:t>
        </w:r>
        <w:r w:rsidR="00C562A6">
          <w:rPr>
            <w:noProof/>
            <w:webHidden/>
          </w:rPr>
          <w:fldChar w:fldCharType="end"/>
        </w:r>
      </w:hyperlink>
    </w:p>
    <w:p w14:paraId="5E5F0192" w14:textId="0AD08FC7" w:rsidR="00C562A6" w:rsidRDefault="004541A0">
      <w:pPr>
        <w:pStyle w:val="TOC2"/>
        <w:rPr>
          <w:rFonts w:asciiTheme="minorHAnsi" w:eastAsiaTheme="minorEastAsia" w:hAnsiTheme="minorHAnsi" w:cstheme="minorBidi"/>
          <w:noProof/>
        </w:rPr>
      </w:pPr>
      <w:hyperlink w:anchor="_Toc81928416" w:history="1">
        <w:r w:rsidR="00C562A6" w:rsidRPr="00C7489A">
          <w:rPr>
            <w:rStyle w:val="Hyperlink"/>
            <w:noProof/>
          </w:rPr>
          <w:t>Manual/Barcode Release Prescription</w:t>
        </w:r>
        <w:r w:rsidR="00C562A6">
          <w:rPr>
            <w:noProof/>
            <w:webHidden/>
          </w:rPr>
          <w:tab/>
        </w:r>
        <w:r w:rsidR="00C562A6">
          <w:rPr>
            <w:noProof/>
            <w:webHidden/>
          </w:rPr>
          <w:fldChar w:fldCharType="begin"/>
        </w:r>
        <w:r w:rsidR="00C562A6">
          <w:rPr>
            <w:noProof/>
            <w:webHidden/>
          </w:rPr>
          <w:instrText xml:space="preserve"> PAGEREF _Toc81928416 \h </w:instrText>
        </w:r>
        <w:r w:rsidR="00C562A6">
          <w:rPr>
            <w:noProof/>
            <w:webHidden/>
          </w:rPr>
        </w:r>
        <w:r w:rsidR="00C562A6">
          <w:rPr>
            <w:noProof/>
            <w:webHidden/>
          </w:rPr>
          <w:fldChar w:fldCharType="separate"/>
        </w:r>
        <w:r w:rsidR="00EF7C5B">
          <w:rPr>
            <w:noProof/>
            <w:webHidden/>
          </w:rPr>
          <w:t>47</w:t>
        </w:r>
        <w:r w:rsidR="00C562A6">
          <w:rPr>
            <w:noProof/>
            <w:webHidden/>
          </w:rPr>
          <w:fldChar w:fldCharType="end"/>
        </w:r>
      </w:hyperlink>
    </w:p>
    <w:p w14:paraId="7DCC1CBF" w14:textId="6FD68472" w:rsidR="00C562A6" w:rsidRDefault="004541A0">
      <w:pPr>
        <w:pStyle w:val="TOC2"/>
        <w:rPr>
          <w:rFonts w:asciiTheme="minorHAnsi" w:eastAsiaTheme="minorEastAsia" w:hAnsiTheme="minorHAnsi" w:cstheme="minorBidi"/>
          <w:noProof/>
        </w:rPr>
      </w:pPr>
      <w:hyperlink w:anchor="_Toc81928417" w:history="1">
        <w:r w:rsidR="00C562A6" w:rsidRPr="00C7489A">
          <w:rPr>
            <w:rStyle w:val="Hyperlink"/>
            <w:noProof/>
          </w:rPr>
          <w:t>Unhold Transmission</w:t>
        </w:r>
        <w:r w:rsidR="00C562A6">
          <w:rPr>
            <w:noProof/>
            <w:webHidden/>
          </w:rPr>
          <w:tab/>
        </w:r>
        <w:r w:rsidR="00C562A6">
          <w:rPr>
            <w:noProof/>
            <w:webHidden/>
          </w:rPr>
          <w:fldChar w:fldCharType="begin"/>
        </w:r>
        <w:r w:rsidR="00C562A6">
          <w:rPr>
            <w:noProof/>
            <w:webHidden/>
          </w:rPr>
          <w:instrText xml:space="preserve"> PAGEREF _Toc81928417 \h </w:instrText>
        </w:r>
        <w:r w:rsidR="00C562A6">
          <w:rPr>
            <w:noProof/>
            <w:webHidden/>
          </w:rPr>
        </w:r>
        <w:r w:rsidR="00C562A6">
          <w:rPr>
            <w:noProof/>
            <w:webHidden/>
          </w:rPr>
          <w:fldChar w:fldCharType="separate"/>
        </w:r>
        <w:r w:rsidR="00EF7C5B">
          <w:rPr>
            <w:noProof/>
            <w:webHidden/>
          </w:rPr>
          <w:t>47</w:t>
        </w:r>
        <w:r w:rsidR="00C562A6">
          <w:rPr>
            <w:noProof/>
            <w:webHidden/>
          </w:rPr>
          <w:fldChar w:fldCharType="end"/>
        </w:r>
      </w:hyperlink>
    </w:p>
    <w:p w14:paraId="1A77BC02" w14:textId="14D2DE03" w:rsidR="00C562A6" w:rsidRDefault="004541A0">
      <w:pPr>
        <w:pStyle w:val="TOC2"/>
        <w:rPr>
          <w:rFonts w:asciiTheme="minorHAnsi" w:eastAsiaTheme="minorEastAsia" w:hAnsiTheme="minorHAnsi" w:cstheme="minorBidi"/>
          <w:noProof/>
        </w:rPr>
      </w:pPr>
      <w:hyperlink w:anchor="_Toc81928418" w:history="1">
        <w:r w:rsidR="00C562A6" w:rsidRPr="00C7489A">
          <w:rPr>
            <w:rStyle w:val="Hyperlink"/>
            <w:noProof/>
          </w:rPr>
          <w:t>View Transmission</w:t>
        </w:r>
        <w:r w:rsidR="00C562A6">
          <w:rPr>
            <w:noProof/>
            <w:webHidden/>
          </w:rPr>
          <w:tab/>
        </w:r>
        <w:r w:rsidR="00C562A6">
          <w:rPr>
            <w:noProof/>
            <w:webHidden/>
          </w:rPr>
          <w:fldChar w:fldCharType="begin"/>
        </w:r>
        <w:r w:rsidR="00C562A6">
          <w:rPr>
            <w:noProof/>
            <w:webHidden/>
          </w:rPr>
          <w:instrText xml:space="preserve"> PAGEREF _Toc81928418 \h </w:instrText>
        </w:r>
        <w:r w:rsidR="00C562A6">
          <w:rPr>
            <w:noProof/>
            <w:webHidden/>
          </w:rPr>
        </w:r>
        <w:r w:rsidR="00C562A6">
          <w:rPr>
            <w:noProof/>
            <w:webHidden/>
          </w:rPr>
          <w:fldChar w:fldCharType="separate"/>
        </w:r>
        <w:r w:rsidR="00EF7C5B">
          <w:rPr>
            <w:noProof/>
            <w:webHidden/>
          </w:rPr>
          <w:t>48</w:t>
        </w:r>
        <w:r w:rsidR="00C562A6">
          <w:rPr>
            <w:noProof/>
            <w:webHidden/>
          </w:rPr>
          <w:fldChar w:fldCharType="end"/>
        </w:r>
      </w:hyperlink>
    </w:p>
    <w:p w14:paraId="7E744C80" w14:textId="0FC69D07" w:rsidR="00C562A6" w:rsidRDefault="004541A0">
      <w:pPr>
        <w:pStyle w:val="TOC2"/>
        <w:rPr>
          <w:rFonts w:asciiTheme="minorHAnsi" w:eastAsiaTheme="minorEastAsia" w:hAnsiTheme="minorHAnsi" w:cstheme="minorBidi"/>
          <w:noProof/>
        </w:rPr>
      </w:pPr>
      <w:hyperlink w:anchor="_Toc81928419" w:history="1">
        <w:r w:rsidR="00C562A6" w:rsidRPr="00C7489A">
          <w:rPr>
            <w:rStyle w:val="Hyperlink"/>
            <w:noProof/>
          </w:rPr>
          <w:t>Enter/Edit Transmission Comments</w:t>
        </w:r>
        <w:r w:rsidR="00C562A6">
          <w:rPr>
            <w:noProof/>
            <w:webHidden/>
          </w:rPr>
          <w:tab/>
        </w:r>
        <w:r w:rsidR="00C562A6">
          <w:rPr>
            <w:noProof/>
            <w:webHidden/>
          </w:rPr>
          <w:fldChar w:fldCharType="begin"/>
        </w:r>
        <w:r w:rsidR="00C562A6">
          <w:rPr>
            <w:noProof/>
            <w:webHidden/>
          </w:rPr>
          <w:instrText xml:space="preserve"> PAGEREF _Toc81928419 \h </w:instrText>
        </w:r>
        <w:r w:rsidR="00C562A6">
          <w:rPr>
            <w:noProof/>
            <w:webHidden/>
          </w:rPr>
        </w:r>
        <w:r w:rsidR="00C562A6">
          <w:rPr>
            <w:noProof/>
            <w:webHidden/>
          </w:rPr>
          <w:fldChar w:fldCharType="separate"/>
        </w:r>
        <w:r w:rsidR="00EF7C5B">
          <w:rPr>
            <w:noProof/>
            <w:webHidden/>
          </w:rPr>
          <w:t>48</w:t>
        </w:r>
        <w:r w:rsidR="00C562A6">
          <w:rPr>
            <w:noProof/>
            <w:webHidden/>
          </w:rPr>
          <w:fldChar w:fldCharType="end"/>
        </w:r>
      </w:hyperlink>
    </w:p>
    <w:p w14:paraId="4EA7B80B" w14:textId="216C563B" w:rsidR="00C562A6" w:rsidRDefault="004541A0">
      <w:pPr>
        <w:pStyle w:val="TOC2"/>
        <w:rPr>
          <w:rFonts w:asciiTheme="minorHAnsi" w:eastAsiaTheme="minorEastAsia" w:hAnsiTheme="minorHAnsi" w:cstheme="minorBidi"/>
          <w:noProof/>
        </w:rPr>
      </w:pPr>
      <w:hyperlink w:anchor="_Toc81928420" w:history="1">
        <w:r w:rsidR="00C562A6" w:rsidRPr="00C7489A">
          <w:rPr>
            <w:rStyle w:val="Hyperlink"/>
            <w:noProof/>
          </w:rPr>
          <w:t>CMOP Drug/Item Management</w:t>
        </w:r>
        <w:r w:rsidR="00C562A6">
          <w:rPr>
            <w:noProof/>
            <w:webHidden/>
          </w:rPr>
          <w:tab/>
        </w:r>
        <w:r w:rsidR="00C562A6">
          <w:rPr>
            <w:noProof/>
            <w:webHidden/>
          </w:rPr>
          <w:fldChar w:fldCharType="begin"/>
        </w:r>
        <w:r w:rsidR="00C562A6">
          <w:rPr>
            <w:noProof/>
            <w:webHidden/>
          </w:rPr>
          <w:instrText xml:space="preserve"> PAGEREF _Toc81928420 \h </w:instrText>
        </w:r>
        <w:r w:rsidR="00C562A6">
          <w:rPr>
            <w:noProof/>
            <w:webHidden/>
          </w:rPr>
        </w:r>
        <w:r w:rsidR="00C562A6">
          <w:rPr>
            <w:noProof/>
            <w:webHidden/>
          </w:rPr>
          <w:fldChar w:fldCharType="separate"/>
        </w:r>
        <w:r w:rsidR="00EF7C5B">
          <w:rPr>
            <w:noProof/>
            <w:webHidden/>
          </w:rPr>
          <w:t>48</w:t>
        </w:r>
        <w:r w:rsidR="00C562A6">
          <w:rPr>
            <w:noProof/>
            <w:webHidden/>
          </w:rPr>
          <w:fldChar w:fldCharType="end"/>
        </w:r>
      </w:hyperlink>
    </w:p>
    <w:p w14:paraId="134C6D6B" w14:textId="0C7EB11B" w:rsidR="00C562A6" w:rsidRDefault="004541A0">
      <w:pPr>
        <w:pStyle w:val="TOC3"/>
        <w:rPr>
          <w:rFonts w:asciiTheme="minorHAnsi" w:eastAsiaTheme="minorEastAsia" w:hAnsiTheme="minorHAnsi" w:cstheme="minorBidi"/>
          <w:noProof/>
        </w:rPr>
      </w:pPr>
      <w:hyperlink w:anchor="_Toc81928421" w:history="1">
        <w:r w:rsidR="00C562A6" w:rsidRPr="00C7489A">
          <w:rPr>
            <w:rStyle w:val="Hyperlink"/>
            <w:noProof/>
          </w:rPr>
          <w:t>Loop CMOP Match to Local Drug File</w:t>
        </w:r>
        <w:r w:rsidR="00C562A6">
          <w:rPr>
            <w:noProof/>
            <w:webHidden/>
          </w:rPr>
          <w:tab/>
        </w:r>
        <w:r w:rsidR="00C562A6">
          <w:rPr>
            <w:noProof/>
            <w:webHidden/>
          </w:rPr>
          <w:fldChar w:fldCharType="begin"/>
        </w:r>
        <w:r w:rsidR="00C562A6">
          <w:rPr>
            <w:noProof/>
            <w:webHidden/>
          </w:rPr>
          <w:instrText xml:space="preserve"> PAGEREF _Toc81928421 \h </w:instrText>
        </w:r>
        <w:r w:rsidR="00C562A6">
          <w:rPr>
            <w:noProof/>
            <w:webHidden/>
          </w:rPr>
        </w:r>
        <w:r w:rsidR="00C562A6">
          <w:rPr>
            <w:noProof/>
            <w:webHidden/>
          </w:rPr>
          <w:fldChar w:fldCharType="separate"/>
        </w:r>
        <w:r w:rsidR="00EF7C5B">
          <w:rPr>
            <w:noProof/>
            <w:webHidden/>
          </w:rPr>
          <w:t>49</w:t>
        </w:r>
        <w:r w:rsidR="00C562A6">
          <w:rPr>
            <w:noProof/>
            <w:webHidden/>
          </w:rPr>
          <w:fldChar w:fldCharType="end"/>
        </w:r>
      </w:hyperlink>
    </w:p>
    <w:p w14:paraId="760E592A" w14:textId="56424072" w:rsidR="00C562A6" w:rsidRDefault="004541A0">
      <w:pPr>
        <w:pStyle w:val="TOC3"/>
        <w:rPr>
          <w:rFonts w:asciiTheme="minorHAnsi" w:eastAsiaTheme="minorEastAsia" w:hAnsiTheme="minorHAnsi" w:cstheme="minorBidi"/>
          <w:noProof/>
        </w:rPr>
      </w:pPr>
      <w:hyperlink w:anchor="_Toc81928422" w:history="1">
        <w:r w:rsidR="00C562A6" w:rsidRPr="00C7489A">
          <w:rPr>
            <w:rStyle w:val="Hyperlink"/>
            <w:noProof/>
          </w:rPr>
          <w:t>CMOP Mark/Unmark (Single drug)</w:t>
        </w:r>
        <w:r w:rsidR="00C562A6">
          <w:rPr>
            <w:noProof/>
            <w:webHidden/>
          </w:rPr>
          <w:tab/>
        </w:r>
        <w:r w:rsidR="00C562A6">
          <w:rPr>
            <w:noProof/>
            <w:webHidden/>
          </w:rPr>
          <w:fldChar w:fldCharType="begin"/>
        </w:r>
        <w:r w:rsidR="00C562A6">
          <w:rPr>
            <w:noProof/>
            <w:webHidden/>
          </w:rPr>
          <w:instrText xml:space="preserve"> PAGEREF _Toc81928422 \h </w:instrText>
        </w:r>
        <w:r w:rsidR="00C562A6">
          <w:rPr>
            <w:noProof/>
            <w:webHidden/>
          </w:rPr>
        </w:r>
        <w:r w:rsidR="00C562A6">
          <w:rPr>
            <w:noProof/>
            <w:webHidden/>
          </w:rPr>
          <w:fldChar w:fldCharType="separate"/>
        </w:r>
        <w:r w:rsidR="00EF7C5B">
          <w:rPr>
            <w:noProof/>
            <w:webHidden/>
          </w:rPr>
          <w:t>50</w:t>
        </w:r>
        <w:r w:rsidR="00C562A6">
          <w:rPr>
            <w:noProof/>
            <w:webHidden/>
          </w:rPr>
          <w:fldChar w:fldCharType="end"/>
        </w:r>
      </w:hyperlink>
    </w:p>
    <w:p w14:paraId="1F7FA269" w14:textId="4B528FA9" w:rsidR="00C562A6" w:rsidRDefault="004541A0">
      <w:pPr>
        <w:pStyle w:val="TOC3"/>
        <w:rPr>
          <w:rFonts w:asciiTheme="minorHAnsi" w:eastAsiaTheme="minorEastAsia" w:hAnsiTheme="minorHAnsi" w:cstheme="minorBidi"/>
          <w:noProof/>
        </w:rPr>
      </w:pPr>
      <w:hyperlink w:anchor="_Toc81928423" w:history="1">
        <w:r w:rsidR="00C562A6" w:rsidRPr="00C7489A">
          <w:rPr>
            <w:rStyle w:val="Hyperlink"/>
            <w:noProof/>
          </w:rPr>
          <w:t>CMOP Data from Your Local Drug File</w:t>
        </w:r>
        <w:r w:rsidR="00C562A6">
          <w:rPr>
            <w:noProof/>
            <w:webHidden/>
          </w:rPr>
          <w:tab/>
        </w:r>
        <w:r w:rsidR="00C562A6">
          <w:rPr>
            <w:noProof/>
            <w:webHidden/>
          </w:rPr>
          <w:fldChar w:fldCharType="begin"/>
        </w:r>
        <w:r w:rsidR="00C562A6">
          <w:rPr>
            <w:noProof/>
            <w:webHidden/>
          </w:rPr>
          <w:instrText xml:space="preserve"> PAGEREF _Toc81928423 \h </w:instrText>
        </w:r>
        <w:r w:rsidR="00C562A6">
          <w:rPr>
            <w:noProof/>
            <w:webHidden/>
          </w:rPr>
        </w:r>
        <w:r w:rsidR="00C562A6">
          <w:rPr>
            <w:noProof/>
            <w:webHidden/>
          </w:rPr>
          <w:fldChar w:fldCharType="separate"/>
        </w:r>
        <w:r w:rsidR="00EF7C5B">
          <w:rPr>
            <w:noProof/>
            <w:webHidden/>
          </w:rPr>
          <w:t>51</w:t>
        </w:r>
        <w:r w:rsidR="00C562A6">
          <w:rPr>
            <w:noProof/>
            <w:webHidden/>
          </w:rPr>
          <w:fldChar w:fldCharType="end"/>
        </w:r>
      </w:hyperlink>
    </w:p>
    <w:p w14:paraId="7E865D3F" w14:textId="6E040D11" w:rsidR="00C562A6" w:rsidRDefault="004541A0">
      <w:pPr>
        <w:pStyle w:val="TOC3"/>
        <w:rPr>
          <w:rFonts w:asciiTheme="minorHAnsi" w:eastAsiaTheme="minorEastAsia" w:hAnsiTheme="minorHAnsi" w:cstheme="minorBidi"/>
          <w:noProof/>
        </w:rPr>
      </w:pPr>
      <w:hyperlink w:anchor="_Toc81928424" w:history="1">
        <w:r w:rsidR="00C562A6" w:rsidRPr="00C7489A">
          <w:rPr>
            <w:rStyle w:val="Hyperlink"/>
            <w:noProof/>
          </w:rPr>
          <w:t>Drug Enter/Edit</w:t>
        </w:r>
        <w:r w:rsidR="00C562A6">
          <w:rPr>
            <w:noProof/>
            <w:webHidden/>
          </w:rPr>
          <w:tab/>
        </w:r>
        <w:r w:rsidR="00C562A6">
          <w:rPr>
            <w:noProof/>
            <w:webHidden/>
          </w:rPr>
          <w:fldChar w:fldCharType="begin"/>
        </w:r>
        <w:r w:rsidR="00C562A6">
          <w:rPr>
            <w:noProof/>
            <w:webHidden/>
          </w:rPr>
          <w:instrText xml:space="preserve"> PAGEREF _Toc81928424 \h </w:instrText>
        </w:r>
        <w:r w:rsidR="00C562A6">
          <w:rPr>
            <w:noProof/>
            <w:webHidden/>
          </w:rPr>
        </w:r>
        <w:r w:rsidR="00C562A6">
          <w:rPr>
            <w:noProof/>
            <w:webHidden/>
          </w:rPr>
          <w:fldChar w:fldCharType="separate"/>
        </w:r>
        <w:r w:rsidR="00EF7C5B">
          <w:rPr>
            <w:noProof/>
            <w:webHidden/>
          </w:rPr>
          <w:t>52</w:t>
        </w:r>
        <w:r w:rsidR="00C562A6">
          <w:rPr>
            <w:noProof/>
            <w:webHidden/>
          </w:rPr>
          <w:fldChar w:fldCharType="end"/>
        </w:r>
      </w:hyperlink>
    </w:p>
    <w:p w14:paraId="03B4488E" w14:textId="4CF212C8" w:rsidR="00C562A6" w:rsidRDefault="004541A0">
      <w:pPr>
        <w:pStyle w:val="TOC3"/>
        <w:rPr>
          <w:rFonts w:asciiTheme="minorHAnsi" w:eastAsiaTheme="minorEastAsia" w:hAnsiTheme="minorHAnsi" w:cstheme="minorBidi"/>
          <w:noProof/>
        </w:rPr>
      </w:pPr>
      <w:hyperlink w:anchor="_Toc81928425" w:history="1">
        <w:r w:rsidR="00C562A6" w:rsidRPr="00C7489A">
          <w:rPr>
            <w:rStyle w:val="Hyperlink"/>
            <w:noProof/>
          </w:rPr>
          <w:t>Drugs not Flagged for CMOP Transmission</w:t>
        </w:r>
        <w:r w:rsidR="00C562A6">
          <w:rPr>
            <w:noProof/>
            <w:webHidden/>
          </w:rPr>
          <w:tab/>
        </w:r>
        <w:r w:rsidR="00C562A6">
          <w:rPr>
            <w:noProof/>
            <w:webHidden/>
          </w:rPr>
          <w:fldChar w:fldCharType="begin"/>
        </w:r>
        <w:r w:rsidR="00C562A6">
          <w:rPr>
            <w:noProof/>
            <w:webHidden/>
          </w:rPr>
          <w:instrText xml:space="preserve"> PAGEREF _Toc81928425 \h </w:instrText>
        </w:r>
        <w:r w:rsidR="00C562A6">
          <w:rPr>
            <w:noProof/>
            <w:webHidden/>
          </w:rPr>
        </w:r>
        <w:r w:rsidR="00C562A6">
          <w:rPr>
            <w:noProof/>
            <w:webHidden/>
          </w:rPr>
          <w:fldChar w:fldCharType="separate"/>
        </w:r>
        <w:r w:rsidR="00EF7C5B">
          <w:rPr>
            <w:noProof/>
            <w:webHidden/>
          </w:rPr>
          <w:t>53</w:t>
        </w:r>
        <w:r w:rsidR="00C562A6">
          <w:rPr>
            <w:noProof/>
            <w:webHidden/>
          </w:rPr>
          <w:fldChar w:fldCharType="end"/>
        </w:r>
      </w:hyperlink>
    </w:p>
    <w:p w14:paraId="36501D11" w14:textId="667BCB8E" w:rsidR="00C562A6" w:rsidRDefault="004541A0">
      <w:pPr>
        <w:pStyle w:val="TOC2"/>
        <w:rPr>
          <w:rFonts w:asciiTheme="minorHAnsi" w:eastAsiaTheme="minorEastAsia" w:hAnsiTheme="minorHAnsi" w:cstheme="minorBidi"/>
          <w:noProof/>
        </w:rPr>
      </w:pPr>
      <w:hyperlink w:anchor="_Toc81928426" w:history="1">
        <w:r w:rsidR="00C562A6" w:rsidRPr="00C7489A">
          <w:rPr>
            <w:rStyle w:val="Hyperlink"/>
            <w:noProof/>
          </w:rPr>
          <w:t>Facility Cost Management</w:t>
        </w:r>
        <w:r w:rsidR="00C562A6">
          <w:rPr>
            <w:noProof/>
            <w:webHidden/>
          </w:rPr>
          <w:tab/>
        </w:r>
        <w:r w:rsidR="00C562A6">
          <w:rPr>
            <w:noProof/>
            <w:webHidden/>
          </w:rPr>
          <w:fldChar w:fldCharType="begin"/>
        </w:r>
        <w:r w:rsidR="00C562A6">
          <w:rPr>
            <w:noProof/>
            <w:webHidden/>
          </w:rPr>
          <w:instrText xml:space="preserve"> PAGEREF _Toc81928426 \h </w:instrText>
        </w:r>
        <w:r w:rsidR="00C562A6">
          <w:rPr>
            <w:noProof/>
            <w:webHidden/>
          </w:rPr>
        </w:r>
        <w:r w:rsidR="00C562A6">
          <w:rPr>
            <w:noProof/>
            <w:webHidden/>
          </w:rPr>
          <w:fldChar w:fldCharType="separate"/>
        </w:r>
        <w:r w:rsidR="00EF7C5B">
          <w:rPr>
            <w:noProof/>
            <w:webHidden/>
          </w:rPr>
          <w:t>53</w:t>
        </w:r>
        <w:r w:rsidR="00C562A6">
          <w:rPr>
            <w:noProof/>
            <w:webHidden/>
          </w:rPr>
          <w:fldChar w:fldCharType="end"/>
        </w:r>
      </w:hyperlink>
    </w:p>
    <w:p w14:paraId="3A77F8D5" w14:textId="5988BB1D" w:rsidR="00C562A6" w:rsidRDefault="004541A0">
      <w:pPr>
        <w:pStyle w:val="TOC3"/>
        <w:rPr>
          <w:rFonts w:asciiTheme="minorHAnsi" w:eastAsiaTheme="minorEastAsia" w:hAnsiTheme="minorHAnsi" w:cstheme="minorBidi"/>
          <w:noProof/>
        </w:rPr>
      </w:pPr>
      <w:hyperlink w:anchor="_Toc81928427" w:history="1">
        <w:r w:rsidR="00C562A6" w:rsidRPr="00C7489A">
          <w:rPr>
            <w:rStyle w:val="Hyperlink"/>
            <w:noProof/>
          </w:rPr>
          <w:t>Date Range Compile/Recompile Cost Data</w:t>
        </w:r>
        <w:r w:rsidR="00C562A6">
          <w:rPr>
            <w:noProof/>
            <w:webHidden/>
          </w:rPr>
          <w:tab/>
        </w:r>
        <w:r w:rsidR="00C562A6">
          <w:rPr>
            <w:noProof/>
            <w:webHidden/>
          </w:rPr>
          <w:fldChar w:fldCharType="begin"/>
        </w:r>
        <w:r w:rsidR="00C562A6">
          <w:rPr>
            <w:noProof/>
            <w:webHidden/>
          </w:rPr>
          <w:instrText xml:space="preserve"> PAGEREF _Toc81928427 \h </w:instrText>
        </w:r>
        <w:r w:rsidR="00C562A6">
          <w:rPr>
            <w:noProof/>
            <w:webHidden/>
          </w:rPr>
        </w:r>
        <w:r w:rsidR="00C562A6">
          <w:rPr>
            <w:noProof/>
            <w:webHidden/>
          </w:rPr>
          <w:fldChar w:fldCharType="separate"/>
        </w:r>
        <w:r w:rsidR="00EF7C5B">
          <w:rPr>
            <w:noProof/>
            <w:webHidden/>
          </w:rPr>
          <w:t>54</w:t>
        </w:r>
        <w:r w:rsidR="00C562A6">
          <w:rPr>
            <w:noProof/>
            <w:webHidden/>
          </w:rPr>
          <w:fldChar w:fldCharType="end"/>
        </w:r>
      </w:hyperlink>
    </w:p>
    <w:p w14:paraId="2791CD2F" w14:textId="408F38CA" w:rsidR="00C562A6" w:rsidRDefault="004541A0">
      <w:pPr>
        <w:pStyle w:val="TOC3"/>
        <w:rPr>
          <w:rFonts w:asciiTheme="minorHAnsi" w:eastAsiaTheme="minorEastAsia" w:hAnsiTheme="minorHAnsi" w:cstheme="minorBidi"/>
          <w:noProof/>
        </w:rPr>
      </w:pPr>
      <w:hyperlink w:anchor="_Toc81928428" w:history="1">
        <w:r w:rsidR="00C562A6" w:rsidRPr="00C7489A">
          <w:rPr>
            <w:rStyle w:val="Hyperlink"/>
            <w:noProof/>
          </w:rPr>
          <w:t>Drug Cost by Drug Report</w:t>
        </w:r>
        <w:r w:rsidR="00C562A6">
          <w:rPr>
            <w:noProof/>
            <w:webHidden/>
          </w:rPr>
          <w:tab/>
        </w:r>
        <w:r w:rsidR="00C562A6">
          <w:rPr>
            <w:noProof/>
            <w:webHidden/>
          </w:rPr>
          <w:fldChar w:fldCharType="begin"/>
        </w:r>
        <w:r w:rsidR="00C562A6">
          <w:rPr>
            <w:noProof/>
            <w:webHidden/>
          </w:rPr>
          <w:instrText xml:space="preserve"> PAGEREF _Toc81928428 \h </w:instrText>
        </w:r>
        <w:r w:rsidR="00C562A6">
          <w:rPr>
            <w:noProof/>
            <w:webHidden/>
          </w:rPr>
        </w:r>
        <w:r w:rsidR="00C562A6">
          <w:rPr>
            <w:noProof/>
            <w:webHidden/>
          </w:rPr>
          <w:fldChar w:fldCharType="separate"/>
        </w:r>
        <w:r w:rsidR="00EF7C5B">
          <w:rPr>
            <w:noProof/>
            <w:webHidden/>
          </w:rPr>
          <w:t>55</w:t>
        </w:r>
        <w:r w:rsidR="00C562A6">
          <w:rPr>
            <w:noProof/>
            <w:webHidden/>
          </w:rPr>
          <w:fldChar w:fldCharType="end"/>
        </w:r>
      </w:hyperlink>
    </w:p>
    <w:p w14:paraId="1F795AB2" w14:textId="153016DD" w:rsidR="00C562A6" w:rsidRDefault="004541A0">
      <w:pPr>
        <w:pStyle w:val="TOC3"/>
        <w:rPr>
          <w:rFonts w:asciiTheme="minorHAnsi" w:eastAsiaTheme="minorEastAsia" w:hAnsiTheme="minorHAnsi" w:cstheme="minorBidi"/>
          <w:noProof/>
        </w:rPr>
      </w:pPr>
      <w:hyperlink w:anchor="_Toc81928429" w:history="1">
        <w:r w:rsidR="00C562A6" w:rsidRPr="00C7489A">
          <w:rPr>
            <w:rStyle w:val="Hyperlink"/>
            <w:noProof/>
          </w:rPr>
          <w:t>Drug Cost by Drug Report for One Month</w:t>
        </w:r>
        <w:r w:rsidR="00C562A6">
          <w:rPr>
            <w:noProof/>
            <w:webHidden/>
          </w:rPr>
          <w:tab/>
        </w:r>
        <w:r w:rsidR="00C562A6">
          <w:rPr>
            <w:noProof/>
            <w:webHidden/>
          </w:rPr>
          <w:fldChar w:fldCharType="begin"/>
        </w:r>
        <w:r w:rsidR="00C562A6">
          <w:rPr>
            <w:noProof/>
            <w:webHidden/>
          </w:rPr>
          <w:instrText xml:space="preserve"> PAGEREF _Toc81928429 \h </w:instrText>
        </w:r>
        <w:r w:rsidR="00C562A6">
          <w:rPr>
            <w:noProof/>
            <w:webHidden/>
          </w:rPr>
        </w:r>
        <w:r w:rsidR="00C562A6">
          <w:rPr>
            <w:noProof/>
            <w:webHidden/>
          </w:rPr>
          <w:fldChar w:fldCharType="separate"/>
        </w:r>
        <w:r w:rsidR="00EF7C5B">
          <w:rPr>
            <w:noProof/>
            <w:webHidden/>
          </w:rPr>
          <w:t>57</w:t>
        </w:r>
        <w:r w:rsidR="00C562A6">
          <w:rPr>
            <w:noProof/>
            <w:webHidden/>
          </w:rPr>
          <w:fldChar w:fldCharType="end"/>
        </w:r>
      </w:hyperlink>
    </w:p>
    <w:p w14:paraId="0D99113E" w14:textId="580A5886" w:rsidR="00C562A6" w:rsidRDefault="004541A0">
      <w:pPr>
        <w:pStyle w:val="TOC3"/>
        <w:rPr>
          <w:rFonts w:asciiTheme="minorHAnsi" w:eastAsiaTheme="minorEastAsia" w:hAnsiTheme="minorHAnsi" w:cstheme="minorBidi"/>
          <w:noProof/>
        </w:rPr>
      </w:pPr>
      <w:hyperlink w:anchor="_Toc81928430" w:history="1">
        <w:r w:rsidR="00C562A6" w:rsidRPr="00C7489A">
          <w:rPr>
            <w:rStyle w:val="Hyperlink"/>
            <w:noProof/>
          </w:rPr>
          <w:t>Drug Cost by Facility Report</w:t>
        </w:r>
        <w:r w:rsidR="00C562A6">
          <w:rPr>
            <w:noProof/>
            <w:webHidden/>
          </w:rPr>
          <w:tab/>
        </w:r>
        <w:r w:rsidR="00C562A6">
          <w:rPr>
            <w:noProof/>
            <w:webHidden/>
          </w:rPr>
          <w:fldChar w:fldCharType="begin"/>
        </w:r>
        <w:r w:rsidR="00C562A6">
          <w:rPr>
            <w:noProof/>
            <w:webHidden/>
          </w:rPr>
          <w:instrText xml:space="preserve"> PAGEREF _Toc81928430 \h </w:instrText>
        </w:r>
        <w:r w:rsidR="00C562A6">
          <w:rPr>
            <w:noProof/>
            <w:webHidden/>
          </w:rPr>
        </w:r>
        <w:r w:rsidR="00C562A6">
          <w:rPr>
            <w:noProof/>
            <w:webHidden/>
          </w:rPr>
          <w:fldChar w:fldCharType="separate"/>
        </w:r>
        <w:r w:rsidR="00EF7C5B">
          <w:rPr>
            <w:noProof/>
            <w:webHidden/>
          </w:rPr>
          <w:t>60</w:t>
        </w:r>
        <w:r w:rsidR="00C562A6">
          <w:rPr>
            <w:noProof/>
            <w:webHidden/>
          </w:rPr>
          <w:fldChar w:fldCharType="end"/>
        </w:r>
      </w:hyperlink>
    </w:p>
    <w:p w14:paraId="4437424D" w14:textId="46093C66" w:rsidR="00C562A6" w:rsidRDefault="004541A0">
      <w:pPr>
        <w:pStyle w:val="TOC3"/>
        <w:rPr>
          <w:rFonts w:asciiTheme="minorHAnsi" w:eastAsiaTheme="minorEastAsia" w:hAnsiTheme="minorHAnsi" w:cstheme="minorBidi"/>
          <w:noProof/>
        </w:rPr>
      </w:pPr>
      <w:hyperlink w:anchor="_Toc81928431" w:history="1">
        <w:r w:rsidR="00C562A6" w:rsidRPr="00C7489A">
          <w:rPr>
            <w:rStyle w:val="Hyperlink"/>
            <w:noProof/>
          </w:rPr>
          <w:t>High Cost Rx Report</w:t>
        </w:r>
        <w:r w:rsidR="00C562A6">
          <w:rPr>
            <w:noProof/>
            <w:webHidden/>
          </w:rPr>
          <w:tab/>
        </w:r>
        <w:r w:rsidR="00C562A6">
          <w:rPr>
            <w:noProof/>
            <w:webHidden/>
          </w:rPr>
          <w:fldChar w:fldCharType="begin"/>
        </w:r>
        <w:r w:rsidR="00C562A6">
          <w:rPr>
            <w:noProof/>
            <w:webHidden/>
          </w:rPr>
          <w:instrText xml:space="preserve"> PAGEREF _Toc81928431 \h </w:instrText>
        </w:r>
        <w:r w:rsidR="00C562A6">
          <w:rPr>
            <w:noProof/>
            <w:webHidden/>
          </w:rPr>
        </w:r>
        <w:r w:rsidR="00C562A6">
          <w:rPr>
            <w:noProof/>
            <w:webHidden/>
          </w:rPr>
          <w:fldChar w:fldCharType="separate"/>
        </w:r>
        <w:r w:rsidR="00EF7C5B">
          <w:rPr>
            <w:noProof/>
            <w:webHidden/>
          </w:rPr>
          <w:t>61</w:t>
        </w:r>
        <w:r w:rsidR="00C562A6">
          <w:rPr>
            <w:noProof/>
            <w:webHidden/>
          </w:rPr>
          <w:fldChar w:fldCharType="end"/>
        </w:r>
      </w:hyperlink>
    </w:p>
    <w:p w14:paraId="16F76874" w14:textId="362D3FC6" w:rsidR="00C562A6" w:rsidRDefault="004541A0">
      <w:pPr>
        <w:pStyle w:val="TOC3"/>
        <w:rPr>
          <w:rFonts w:asciiTheme="minorHAnsi" w:eastAsiaTheme="minorEastAsia" w:hAnsiTheme="minorHAnsi" w:cstheme="minorBidi"/>
          <w:noProof/>
        </w:rPr>
      </w:pPr>
      <w:hyperlink w:anchor="_Toc81928432" w:history="1">
        <w:r w:rsidR="00C562A6" w:rsidRPr="00C7489A">
          <w:rPr>
            <w:rStyle w:val="Hyperlink"/>
            <w:noProof/>
          </w:rPr>
          <w:t>Initialize the Nightly Compile Job</w:t>
        </w:r>
        <w:r w:rsidR="00C562A6">
          <w:rPr>
            <w:noProof/>
            <w:webHidden/>
          </w:rPr>
          <w:tab/>
        </w:r>
        <w:r w:rsidR="00C562A6">
          <w:rPr>
            <w:noProof/>
            <w:webHidden/>
          </w:rPr>
          <w:fldChar w:fldCharType="begin"/>
        </w:r>
        <w:r w:rsidR="00C562A6">
          <w:rPr>
            <w:noProof/>
            <w:webHidden/>
          </w:rPr>
          <w:instrText xml:space="preserve"> PAGEREF _Toc81928432 \h </w:instrText>
        </w:r>
        <w:r w:rsidR="00C562A6">
          <w:rPr>
            <w:noProof/>
            <w:webHidden/>
          </w:rPr>
        </w:r>
        <w:r w:rsidR="00C562A6">
          <w:rPr>
            <w:noProof/>
            <w:webHidden/>
          </w:rPr>
          <w:fldChar w:fldCharType="separate"/>
        </w:r>
        <w:r w:rsidR="00EF7C5B">
          <w:rPr>
            <w:noProof/>
            <w:webHidden/>
          </w:rPr>
          <w:t>61</w:t>
        </w:r>
        <w:r w:rsidR="00C562A6">
          <w:rPr>
            <w:noProof/>
            <w:webHidden/>
          </w:rPr>
          <w:fldChar w:fldCharType="end"/>
        </w:r>
      </w:hyperlink>
    </w:p>
    <w:p w14:paraId="2C6EF3DF" w14:textId="3C3E9569" w:rsidR="00C562A6" w:rsidRDefault="004541A0">
      <w:pPr>
        <w:pStyle w:val="TOC3"/>
        <w:rPr>
          <w:rFonts w:asciiTheme="minorHAnsi" w:eastAsiaTheme="minorEastAsia" w:hAnsiTheme="minorHAnsi" w:cstheme="minorBidi"/>
          <w:noProof/>
        </w:rPr>
      </w:pPr>
      <w:hyperlink w:anchor="_Toc81928433" w:history="1">
        <w:r w:rsidR="00C562A6" w:rsidRPr="00C7489A">
          <w:rPr>
            <w:rStyle w:val="Hyperlink"/>
            <w:noProof/>
          </w:rPr>
          <w:t>One Day Compile/Recompile Cost Data</w:t>
        </w:r>
        <w:r w:rsidR="00C562A6">
          <w:rPr>
            <w:noProof/>
            <w:webHidden/>
          </w:rPr>
          <w:tab/>
        </w:r>
        <w:r w:rsidR="00C562A6">
          <w:rPr>
            <w:noProof/>
            <w:webHidden/>
          </w:rPr>
          <w:fldChar w:fldCharType="begin"/>
        </w:r>
        <w:r w:rsidR="00C562A6">
          <w:rPr>
            <w:noProof/>
            <w:webHidden/>
          </w:rPr>
          <w:instrText xml:space="preserve"> PAGEREF _Toc81928433 \h </w:instrText>
        </w:r>
        <w:r w:rsidR="00C562A6">
          <w:rPr>
            <w:noProof/>
            <w:webHidden/>
          </w:rPr>
        </w:r>
        <w:r w:rsidR="00C562A6">
          <w:rPr>
            <w:noProof/>
            <w:webHidden/>
          </w:rPr>
          <w:fldChar w:fldCharType="separate"/>
        </w:r>
        <w:r w:rsidR="00EF7C5B">
          <w:rPr>
            <w:noProof/>
            <w:webHidden/>
          </w:rPr>
          <w:t>62</w:t>
        </w:r>
        <w:r w:rsidR="00C562A6">
          <w:rPr>
            <w:noProof/>
            <w:webHidden/>
          </w:rPr>
          <w:fldChar w:fldCharType="end"/>
        </w:r>
      </w:hyperlink>
    </w:p>
    <w:p w14:paraId="378E81A9" w14:textId="5DD40A52" w:rsidR="00C562A6" w:rsidRDefault="004541A0">
      <w:pPr>
        <w:pStyle w:val="TOC3"/>
        <w:rPr>
          <w:rFonts w:asciiTheme="minorHAnsi" w:eastAsiaTheme="minorEastAsia" w:hAnsiTheme="minorHAnsi" w:cstheme="minorBidi"/>
          <w:noProof/>
        </w:rPr>
      </w:pPr>
      <w:hyperlink w:anchor="_Toc81928434" w:history="1">
        <w:r w:rsidR="00C562A6" w:rsidRPr="00C7489A">
          <w:rPr>
            <w:rStyle w:val="Hyperlink"/>
            <w:noProof/>
          </w:rPr>
          <w:t>Purge Cost Data</w:t>
        </w:r>
        <w:r w:rsidR="00C562A6">
          <w:rPr>
            <w:noProof/>
            <w:webHidden/>
          </w:rPr>
          <w:tab/>
        </w:r>
        <w:r w:rsidR="00C562A6">
          <w:rPr>
            <w:noProof/>
            <w:webHidden/>
          </w:rPr>
          <w:fldChar w:fldCharType="begin"/>
        </w:r>
        <w:r w:rsidR="00C562A6">
          <w:rPr>
            <w:noProof/>
            <w:webHidden/>
          </w:rPr>
          <w:instrText xml:space="preserve"> PAGEREF _Toc81928434 \h </w:instrText>
        </w:r>
        <w:r w:rsidR="00C562A6">
          <w:rPr>
            <w:noProof/>
            <w:webHidden/>
          </w:rPr>
        </w:r>
        <w:r w:rsidR="00C562A6">
          <w:rPr>
            <w:noProof/>
            <w:webHidden/>
          </w:rPr>
          <w:fldChar w:fldCharType="separate"/>
        </w:r>
        <w:r w:rsidR="00EF7C5B">
          <w:rPr>
            <w:noProof/>
            <w:webHidden/>
          </w:rPr>
          <w:t>63</w:t>
        </w:r>
        <w:r w:rsidR="00C562A6">
          <w:rPr>
            <w:noProof/>
            <w:webHidden/>
          </w:rPr>
          <w:fldChar w:fldCharType="end"/>
        </w:r>
      </w:hyperlink>
    </w:p>
    <w:p w14:paraId="71110D74" w14:textId="5DE8C58B" w:rsidR="00C562A6" w:rsidRDefault="004541A0">
      <w:pPr>
        <w:pStyle w:val="TOC3"/>
        <w:rPr>
          <w:rFonts w:asciiTheme="minorHAnsi" w:eastAsiaTheme="minorEastAsia" w:hAnsiTheme="minorHAnsi" w:cstheme="minorBidi"/>
          <w:noProof/>
        </w:rPr>
      </w:pPr>
      <w:hyperlink w:anchor="_Toc81928435" w:history="1">
        <w:r w:rsidR="00C562A6" w:rsidRPr="00C7489A">
          <w:rPr>
            <w:rStyle w:val="Hyperlink"/>
            <w:noProof/>
          </w:rPr>
          <w:t>Update Rx COST in Master Database</w:t>
        </w:r>
        <w:r w:rsidR="00C562A6">
          <w:rPr>
            <w:noProof/>
            <w:webHidden/>
          </w:rPr>
          <w:tab/>
        </w:r>
        <w:r w:rsidR="00C562A6">
          <w:rPr>
            <w:noProof/>
            <w:webHidden/>
          </w:rPr>
          <w:fldChar w:fldCharType="begin"/>
        </w:r>
        <w:r w:rsidR="00C562A6">
          <w:rPr>
            <w:noProof/>
            <w:webHidden/>
          </w:rPr>
          <w:instrText xml:space="preserve"> PAGEREF _Toc81928435 \h </w:instrText>
        </w:r>
        <w:r w:rsidR="00C562A6">
          <w:rPr>
            <w:noProof/>
            <w:webHidden/>
          </w:rPr>
        </w:r>
        <w:r w:rsidR="00C562A6">
          <w:rPr>
            <w:noProof/>
            <w:webHidden/>
          </w:rPr>
          <w:fldChar w:fldCharType="separate"/>
        </w:r>
        <w:r w:rsidR="00EF7C5B">
          <w:rPr>
            <w:noProof/>
            <w:webHidden/>
          </w:rPr>
          <w:t>63</w:t>
        </w:r>
        <w:r w:rsidR="00C562A6">
          <w:rPr>
            <w:noProof/>
            <w:webHidden/>
          </w:rPr>
          <w:fldChar w:fldCharType="end"/>
        </w:r>
      </w:hyperlink>
    </w:p>
    <w:p w14:paraId="363E0BE9" w14:textId="08999E2F" w:rsidR="00C562A6" w:rsidRDefault="004541A0">
      <w:pPr>
        <w:pStyle w:val="TOC2"/>
        <w:rPr>
          <w:rFonts w:asciiTheme="minorHAnsi" w:eastAsiaTheme="minorEastAsia" w:hAnsiTheme="minorHAnsi" w:cstheme="minorBidi"/>
          <w:noProof/>
        </w:rPr>
      </w:pPr>
      <w:hyperlink w:anchor="_Toc81928436" w:history="1">
        <w:r w:rsidR="00C562A6" w:rsidRPr="00C7489A">
          <w:rPr>
            <w:rStyle w:val="Hyperlink"/>
            <w:noProof/>
          </w:rPr>
          <w:t>Archive CMOP Data</w:t>
        </w:r>
        <w:r w:rsidR="00C562A6">
          <w:rPr>
            <w:noProof/>
            <w:webHidden/>
          </w:rPr>
          <w:tab/>
        </w:r>
        <w:r w:rsidR="00C562A6">
          <w:rPr>
            <w:noProof/>
            <w:webHidden/>
          </w:rPr>
          <w:fldChar w:fldCharType="begin"/>
        </w:r>
        <w:r w:rsidR="00C562A6">
          <w:rPr>
            <w:noProof/>
            <w:webHidden/>
          </w:rPr>
          <w:instrText xml:space="preserve"> PAGEREF _Toc81928436 \h </w:instrText>
        </w:r>
        <w:r w:rsidR="00C562A6">
          <w:rPr>
            <w:noProof/>
            <w:webHidden/>
          </w:rPr>
        </w:r>
        <w:r w:rsidR="00C562A6">
          <w:rPr>
            <w:noProof/>
            <w:webHidden/>
          </w:rPr>
          <w:fldChar w:fldCharType="separate"/>
        </w:r>
        <w:r w:rsidR="00EF7C5B">
          <w:rPr>
            <w:noProof/>
            <w:webHidden/>
          </w:rPr>
          <w:t>64</w:t>
        </w:r>
        <w:r w:rsidR="00C562A6">
          <w:rPr>
            <w:noProof/>
            <w:webHidden/>
          </w:rPr>
          <w:fldChar w:fldCharType="end"/>
        </w:r>
      </w:hyperlink>
    </w:p>
    <w:p w14:paraId="055BAB5C" w14:textId="698900A1" w:rsidR="00C562A6" w:rsidRDefault="004541A0">
      <w:pPr>
        <w:pStyle w:val="TOC3"/>
        <w:rPr>
          <w:rFonts w:asciiTheme="minorHAnsi" w:eastAsiaTheme="minorEastAsia" w:hAnsiTheme="minorHAnsi" w:cstheme="minorBidi"/>
          <w:noProof/>
        </w:rPr>
      </w:pPr>
      <w:hyperlink w:anchor="_Toc81928437" w:history="1">
        <w:r w:rsidR="00C562A6" w:rsidRPr="00C7489A">
          <w:rPr>
            <w:rStyle w:val="Hyperlink"/>
            <w:noProof/>
          </w:rPr>
          <w:t>Archive Monthly CMOP Data</w:t>
        </w:r>
        <w:r w:rsidR="00C562A6">
          <w:rPr>
            <w:noProof/>
            <w:webHidden/>
          </w:rPr>
          <w:tab/>
        </w:r>
        <w:r w:rsidR="00C562A6">
          <w:rPr>
            <w:noProof/>
            <w:webHidden/>
          </w:rPr>
          <w:fldChar w:fldCharType="begin"/>
        </w:r>
        <w:r w:rsidR="00C562A6">
          <w:rPr>
            <w:noProof/>
            <w:webHidden/>
          </w:rPr>
          <w:instrText xml:space="preserve"> PAGEREF _Toc81928437 \h </w:instrText>
        </w:r>
        <w:r w:rsidR="00C562A6">
          <w:rPr>
            <w:noProof/>
            <w:webHidden/>
          </w:rPr>
        </w:r>
        <w:r w:rsidR="00C562A6">
          <w:rPr>
            <w:noProof/>
            <w:webHidden/>
          </w:rPr>
          <w:fldChar w:fldCharType="separate"/>
        </w:r>
        <w:r w:rsidR="00EF7C5B">
          <w:rPr>
            <w:noProof/>
            <w:webHidden/>
          </w:rPr>
          <w:t>64</w:t>
        </w:r>
        <w:r w:rsidR="00C562A6">
          <w:rPr>
            <w:noProof/>
            <w:webHidden/>
          </w:rPr>
          <w:fldChar w:fldCharType="end"/>
        </w:r>
      </w:hyperlink>
    </w:p>
    <w:p w14:paraId="28C9A75D" w14:textId="784EC200" w:rsidR="00C562A6" w:rsidRDefault="004541A0">
      <w:pPr>
        <w:pStyle w:val="TOC3"/>
        <w:rPr>
          <w:rFonts w:asciiTheme="minorHAnsi" w:eastAsiaTheme="minorEastAsia" w:hAnsiTheme="minorHAnsi" w:cstheme="minorBidi"/>
          <w:noProof/>
        </w:rPr>
      </w:pPr>
      <w:hyperlink w:anchor="_Toc81928438" w:history="1">
        <w:r w:rsidR="00C562A6" w:rsidRPr="00C7489A">
          <w:rPr>
            <w:rStyle w:val="Hyperlink"/>
            <w:noProof/>
          </w:rPr>
          <w:t>Purge Archived CMOP Data</w:t>
        </w:r>
        <w:r w:rsidR="00C562A6">
          <w:rPr>
            <w:noProof/>
            <w:webHidden/>
          </w:rPr>
          <w:tab/>
        </w:r>
        <w:r w:rsidR="00C562A6">
          <w:rPr>
            <w:noProof/>
            <w:webHidden/>
          </w:rPr>
          <w:fldChar w:fldCharType="begin"/>
        </w:r>
        <w:r w:rsidR="00C562A6">
          <w:rPr>
            <w:noProof/>
            <w:webHidden/>
          </w:rPr>
          <w:instrText xml:space="preserve"> PAGEREF _Toc81928438 \h </w:instrText>
        </w:r>
        <w:r w:rsidR="00C562A6">
          <w:rPr>
            <w:noProof/>
            <w:webHidden/>
          </w:rPr>
        </w:r>
        <w:r w:rsidR="00C562A6">
          <w:rPr>
            <w:noProof/>
            <w:webHidden/>
          </w:rPr>
          <w:fldChar w:fldCharType="separate"/>
        </w:r>
        <w:r w:rsidR="00EF7C5B">
          <w:rPr>
            <w:noProof/>
            <w:webHidden/>
          </w:rPr>
          <w:t>65</w:t>
        </w:r>
        <w:r w:rsidR="00C562A6">
          <w:rPr>
            <w:noProof/>
            <w:webHidden/>
          </w:rPr>
          <w:fldChar w:fldCharType="end"/>
        </w:r>
      </w:hyperlink>
    </w:p>
    <w:p w14:paraId="5B266470" w14:textId="354B5529" w:rsidR="00C562A6" w:rsidRDefault="004541A0">
      <w:pPr>
        <w:pStyle w:val="TOC3"/>
        <w:rPr>
          <w:rFonts w:asciiTheme="minorHAnsi" w:eastAsiaTheme="minorEastAsia" w:hAnsiTheme="minorHAnsi" w:cstheme="minorBidi"/>
          <w:noProof/>
        </w:rPr>
      </w:pPr>
      <w:hyperlink w:anchor="_Toc81928439" w:history="1">
        <w:r w:rsidR="00C562A6" w:rsidRPr="00C7489A">
          <w:rPr>
            <w:rStyle w:val="Hyperlink"/>
            <w:noProof/>
          </w:rPr>
          <w:t>Retrieve Archived CMOP Data</w:t>
        </w:r>
        <w:r w:rsidR="00C562A6">
          <w:rPr>
            <w:noProof/>
            <w:webHidden/>
          </w:rPr>
          <w:tab/>
        </w:r>
        <w:r w:rsidR="00C562A6">
          <w:rPr>
            <w:noProof/>
            <w:webHidden/>
          </w:rPr>
          <w:fldChar w:fldCharType="begin"/>
        </w:r>
        <w:r w:rsidR="00C562A6">
          <w:rPr>
            <w:noProof/>
            <w:webHidden/>
          </w:rPr>
          <w:instrText xml:space="preserve"> PAGEREF _Toc81928439 \h </w:instrText>
        </w:r>
        <w:r w:rsidR="00C562A6">
          <w:rPr>
            <w:noProof/>
            <w:webHidden/>
          </w:rPr>
        </w:r>
        <w:r w:rsidR="00C562A6">
          <w:rPr>
            <w:noProof/>
            <w:webHidden/>
          </w:rPr>
          <w:fldChar w:fldCharType="separate"/>
        </w:r>
        <w:r w:rsidR="00EF7C5B">
          <w:rPr>
            <w:noProof/>
            <w:webHidden/>
          </w:rPr>
          <w:t>65</w:t>
        </w:r>
        <w:r w:rsidR="00C562A6">
          <w:rPr>
            <w:noProof/>
            <w:webHidden/>
          </w:rPr>
          <w:fldChar w:fldCharType="end"/>
        </w:r>
      </w:hyperlink>
    </w:p>
    <w:p w14:paraId="6AE80BBB" w14:textId="20994FC7" w:rsidR="00C562A6" w:rsidRDefault="004541A0">
      <w:pPr>
        <w:pStyle w:val="TOC1"/>
        <w:rPr>
          <w:rFonts w:asciiTheme="minorHAnsi" w:eastAsiaTheme="minorEastAsia" w:hAnsiTheme="minorHAnsi" w:cstheme="minorBidi"/>
          <w:noProof/>
        </w:rPr>
      </w:pPr>
      <w:hyperlink w:anchor="_Toc81928440" w:history="1">
        <w:r w:rsidR="00C562A6" w:rsidRPr="00C7489A">
          <w:rPr>
            <w:rStyle w:val="Hyperlink"/>
            <w:noProof/>
          </w:rPr>
          <w:t>Glossary</w:t>
        </w:r>
        <w:r w:rsidR="00C562A6">
          <w:rPr>
            <w:noProof/>
            <w:webHidden/>
          </w:rPr>
          <w:tab/>
        </w:r>
        <w:r w:rsidR="00C562A6">
          <w:rPr>
            <w:noProof/>
            <w:webHidden/>
          </w:rPr>
          <w:fldChar w:fldCharType="begin"/>
        </w:r>
        <w:r w:rsidR="00C562A6">
          <w:rPr>
            <w:noProof/>
            <w:webHidden/>
          </w:rPr>
          <w:instrText xml:space="preserve"> PAGEREF _Toc81928440 \h </w:instrText>
        </w:r>
        <w:r w:rsidR="00C562A6">
          <w:rPr>
            <w:noProof/>
            <w:webHidden/>
          </w:rPr>
        </w:r>
        <w:r w:rsidR="00C562A6">
          <w:rPr>
            <w:noProof/>
            <w:webHidden/>
          </w:rPr>
          <w:fldChar w:fldCharType="separate"/>
        </w:r>
        <w:r w:rsidR="00EF7C5B">
          <w:rPr>
            <w:noProof/>
            <w:webHidden/>
          </w:rPr>
          <w:t>67</w:t>
        </w:r>
        <w:r w:rsidR="00C562A6">
          <w:rPr>
            <w:noProof/>
            <w:webHidden/>
          </w:rPr>
          <w:fldChar w:fldCharType="end"/>
        </w:r>
      </w:hyperlink>
    </w:p>
    <w:p w14:paraId="6316E61D" w14:textId="060D7123" w:rsidR="00C562A6" w:rsidRDefault="004541A0">
      <w:pPr>
        <w:pStyle w:val="TOC1"/>
        <w:rPr>
          <w:rFonts w:asciiTheme="minorHAnsi" w:eastAsiaTheme="minorEastAsia" w:hAnsiTheme="minorHAnsi" w:cstheme="minorBidi"/>
          <w:noProof/>
        </w:rPr>
      </w:pPr>
      <w:hyperlink w:anchor="_Toc81928441" w:history="1">
        <w:r w:rsidR="00C562A6" w:rsidRPr="00C7489A">
          <w:rPr>
            <w:rStyle w:val="Hyperlink"/>
            <w:noProof/>
          </w:rPr>
          <w:t>APPENDICES</w:t>
        </w:r>
        <w:r w:rsidR="00C562A6">
          <w:rPr>
            <w:noProof/>
            <w:webHidden/>
          </w:rPr>
          <w:tab/>
        </w:r>
        <w:r w:rsidR="00C562A6">
          <w:rPr>
            <w:noProof/>
            <w:webHidden/>
          </w:rPr>
          <w:fldChar w:fldCharType="begin"/>
        </w:r>
        <w:r w:rsidR="00C562A6">
          <w:rPr>
            <w:noProof/>
            <w:webHidden/>
          </w:rPr>
          <w:instrText xml:space="preserve"> PAGEREF _Toc81928441 \h </w:instrText>
        </w:r>
        <w:r w:rsidR="00C562A6">
          <w:rPr>
            <w:noProof/>
            <w:webHidden/>
          </w:rPr>
        </w:r>
        <w:r w:rsidR="00C562A6">
          <w:rPr>
            <w:noProof/>
            <w:webHidden/>
          </w:rPr>
          <w:fldChar w:fldCharType="separate"/>
        </w:r>
        <w:r w:rsidR="00EF7C5B">
          <w:rPr>
            <w:noProof/>
            <w:webHidden/>
          </w:rPr>
          <w:t>70</w:t>
        </w:r>
        <w:r w:rsidR="00C562A6">
          <w:rPr>
            <w:noProof/>
            <w:webHidden/>
          </w:rPr>
          <w:fldChar w:fldCharType="end"/>
        </w:r>
      </w:hyperlink>
    </w:p>
    <w:p w14:paraId="0086D702" w14:textId="179AEFBD" w:rsidR="00C562A6" w:rsidRDefault="004541A0">
      <w:pPr>
        <w:pStyle w:val="TOC2"/>
        <w:rPr>
          <w:rFonts w:asciiTheme="minorHAnsi" w:eastAsiaTheme="minorEastAsia" w:hAnsiTheme="minorHAnsi" w:cstheme="minorBidi"/>
          <w:noProof/>
        </w:rPr>
      </w:pPr>
      <w:hyperlink w:anchor="_Toc81928442" w:history="1">
        <w:r w:rsidR="00C562A6" w:rsidRPr="00C7489A">
          <w:rPr>
            <w:rStyle w:val="Hyperlink"/>
            <w:rFonts w:ascii="Arial" w:hAnsi="Arial" w:cs="Arial"/>
            <w:noProof/>
          </w:rPr>
          <w:t>Appendix A: Interface Message Examples</w:t>
        </w:r>
        <w:r w:rsidR="00C562A6">
          <w:rPr>
            <w:noProof/>
            <w:webHidden/>
          </w:rPr>
          <w:tab/>
        </w:r>
        <w:r w:rsidR="00C562A6">
          <w:rPr>
            <w:noProof/>
            <w:webHidden/>
          </w:rPr>
          <w:fldChar w:fldCharType="begin"/>
        </w:r>
        <w:r w:rsidR="00C562A6">
          <w:rPr>
            <w:noProof/>
            <w:webHidden/>
          </w:rPr>
          <w:instrText xml:space="preserve"> PAGEREF _Toc81928442 \h </w:instrText>
        </w:r>
        <w:r w:rsidR="00C562A6">
          <w:rPr>
            <w:noProof/>
            <w:webHidden/>
          </w:rPr>
        </w:r>
        <w:r w:rsidR="00C562A6">
          <w:rPr>
            <w:noProof/>
            <w:webHidden/>
          </w:rPr>
          <w:fldChar w:fldCharType="separate"/>
        </w:r>
        <w:r w:rsidR="00EF7C5B">
          <w:rPr>
            <w:noProof/>
            <w:webHidden/>
          </w:rPr>
          <w:t>71</w:t>
        </w:r>
        <w:r w:rsidR="00C562A6">
          <w:rPr>
            <w:noProof/>
            <w:webHidden/>
          </w:rPr>
          <w:fldChar w:fldCharType="end"/>
        </w:r>
      </w:hyperlink>
    </w:p>
    <w:p w14:paraId="4FF30D7D" w14:textId="4B6ECB77" w:rsidR="00C562A6" w:rsidRDefault="004541A0">
      <w:pPr>
        <w:pStyle w:val="TOC2"/>
        <w:rPr>
          <w:rFonts w:asciiTheme="minorHAnsi" w:eastAsiaTheme="minorEastAsia" w:hAnsiTheme="minorHAnsi" w:cstheme="minorBidi"/>
          <w:noProof/>
        </w:rPr>
      </w:pPr>
      <w:hyperlink w:anchor="_Toc81928443" w:history="1">
        <w:r w:rsidR="00C562A6" w:rsidRPr="00C7489A">
          <w:rPr>
            <w:rStyle w:val="Hyperlink"/>
            <w:rFonts w:ascii="Arial" w:hAnsi="Arial"/>
            <w:noProof/>
          </w:rPr>
          <w:t>Appendix B: Label Examples</w:t>
        </w:r>
        <w:r w:rsidR="00C562A6">
          <w:rPr>
            <w:noProof/>
            <w:webHidden/>
          </w:rPr>
          <w:tab/>
        </w:r>
        <w:r w:rsidR="00C562A6">
          <w:rPr>
            <w:noProof/>
            <w:webHidden/>
          </w:rPr>
          <w:fldChar w:fldCharType="begin"/>
        </w:r>
        <w:r w:rsidR="00C562A6">
          <w:rPr>
            <w:noProof/>
            <w:webHidden/>
          </w:rPr>
          <w:instrText xml:space="preserve"> PAGEREF _Toc81928443 \h </w:instrText>
        </w:r>
        <w:r w:rsidR="00C562A6">
          <w:rPr>
            <w:noProof/>
            <w:webHidden/>
          </w:rPr>
        </w:r>
        <w:r w:rsidR="00C562A6">
          <w:rPr>
            <w:noProof/>
            <w:webHidden/>
          </w:rPr>
          <w:fldChar w:fldCharType="separate"/>
        </w:r>
        <w:r w:rsidR="00EF7C5B">
          <w:rPr>
            <w:noProof/>
            <w:webHidden/>
          </w:rPr>
          <w:t>73</w:t>
        </w:r>
        <w:r w:rsidR="00C562A6">
          <w:rPr>
            <w:noProof/>
            <w:webHidden/>
          </w:rPr>
          <w:fldChar w:fldCharType="end"/>
        </w:r>
      </w:hyperlink>
    </w:p>
    <w:p w14:paraId="3A59633B" w14:textId="7E4217C0" w:rsidR="00C562A6" w:rsidRDefault="004541A0">
      <w:pPr>
        <w:pStyle w:val="TOC2"/>
        <w:rPr>
          <w:rFonts w:asciiTheme="minorHAnsi" w:eastAsiaTheme="minorEastAsia" w:hAnsiTheme="minorHAnsi" w:cstheme="minorBidi"/>
          <w:noProof/>
        </w:rPr>
      </w:pPr>
      <w:hyperlink w:anchor="_Toc81928444" w:history="1">
        <w:r w:rsidR="00C562A6" w:rsidRPr="00C7489A">
          <w:rPr>
            <w:rStyle w:val="Hyperlink"/>
            <w:rFonts w:ascii="Arial" w:hAnsi="Arial" w:cs="Arial"/>
            <w:noProof/>
          </w:rPr>
          <w:t>Appendix E: CMOP MailMan Messages</w:t>
        </w:r>
        <w:r w:rsidR="00C562A6">
          <w:rPr>
            <w:noProof/>
            <w:webHidden/>
          </w:rPr>
          <w:tab/>
        </w:r>
        <w:r w:rsidR="00C562A6">
          <w:rPr>
            <w:noProof/>
            <w:webHidden/>
          </w:rPr>
          <w:fldChar w:fldCharType="begin"/>
        </w:r>
        <w:r w:rsidR="00C562A6">
          <w:rPr>
            <w:noProof/>
            <w:webHidden/>
          </w:rPr>
          <w:instrText xml:space="preserve"> PAGEREF _Toc81928444 \h </w:instrText>
        </w:r>
        <w:r w:rsidR="00C562A6">
          <w:rPr>
            <w:noProof/>
            <w:webHidden/>
          </w:rPr>
        </w:r>
        <w:r w:rsidR="00C562A6">
          <w:rPr>
            <w:noProof/>
            <w:webHidden/>
          </w:rPr>
          <w:fldChar w:fldCharType="separate"/>
        </w:r>
        <w:r w:rsidR="00EF7C5B">
          <w:rPr>
            <w:noProof/>
            <w:webHidden/>
          </w:rPr>
          <w:t>86</w:t>
        </w:r>
        <w:r w:rsidR="00C562A6">
          <w:rPr>
            <w:noProof/>
            <w:webHidden/>
          </w:rPr>
          <w:fldChar w:fldCharType="end"/>
        </w:r>
      </w:hyperlink>
    </w:p>
    <w:p w14:paraId="1240A62E" w14:textId="423045C0" w:rsidR="00C562A6" w:rsidRDefault="004541A0">
      <w:pPr>
        <w:pStyle w:val="TOC3"/>
        <w:rPr>
          <w:rFonts w:asciiTheme="minorHAnsi" w:eastAsiaTheme="minorEastAsia" w:hAnsiTheme="minorHAnsi" w:cstheme="minorBidi"/>
          <w:noProof/>
        </w:rPr>
      </w:pPr>
      <w:hyperlink w:anchor="_Toc81928445" w:history="1">
        <w:r w:rsidR="00C562A6" w:rsidRPr="00C7489A">
          <w:rPr>
            <w:rStyle w:val="Hyperlink"/>
            <w:noProof/>
          </w:rPr>
          <w:t>Mail Messages Seen At Remote Medical Centers</w:t>
        </w:r>
        <w:r w:rsidR="00C562A6">
          <w:rPr>
            <w:noProof/>
            <w:webHidden/>
          </w:rPr>
          <w:tab/>
        </w:r>
        <w:r w:rsidR="00C562A6">
          <w:rPr>
            <w:noProof/>
            <w:webHidden/>
          </w:rPr>
          <w:fldChar w:fldCharType="begin"/>
        </w:r>
        <w:r w:rsidR="00C562A6">
          <w:rPr>
            <w:noProof/>
            <w:webHidden/>
          </w:rPr>
          <w:instrText xml:space="preserve"> PAGEREF _Toc81928445 \h </w:instrText>
        </w:r>
        <w:r w:rsidR="00C562A6">
          <w:rPr>
            <w:noProof/>
            <w:webHidden/>
          </w:rPr>
        </w:r>
        <w:r w:rsidR="00C562A6">
          <w:rPr>
            <w:noProof/>
            <w:webHidden/>
          </w:rPr>
          <w:fldChar w:fldCharType="separate"/>
        </w:r>
        <w:r w:rsidR="00EF7C5B">
          <w:rPr>
            <w:noProof/>
            <w:webHidden/>
          </w:rPr>
          <w:t>86</w:t>
        </w:r>
        <w:r w:rsidR="00C562A6">
          <w:rPr>
            <w:noProof/>
            <w:webHidden/>
          </w:rPr>
          <w:fldChar w:fldCharType="end"/>
        </w:r>
      </w:hyperlink>
    </w:p>
    <w:p w14:paraId="5533DAB9" w14:textId="3C7CC4FC" w:rsidR="00C562A6" w:rsidRDefault="004541A0">
      <w:pPr>
        <w:pStyle w:val="TOC3"/>
        <w:rPr>
          <w:rFonts w:asciiTheme="minorHAnsi" w:eastAsiaTheme="minorEastAsia" w:hAnsiTheme="minorHAnsi" w:cstheme="minorBidi"/>
          <w:noProof/>
        </w:rPr>
      </w:pPr>
      <w:hyperlink w:anchor="_Toc81928446" w:history="1">
        <w:r w:rsidR="00C562A6" w:rsidRPr="00C7489A">
          <w:rPr>
            <w:rStyle w:val="Hyperlink"/>
            <w:noProof/>
          </w:rPr>
          <w:t>Mail Messages Seen At CMOP Facilities</w:t>
        </w:r>
        <w:r w:rsidR="00C562A6">
          <w:rPr>
            <w:noProof/>
            <w:webHidden/>
          </w:rPr>
          <w:tab/>
        </w:r>
        <w:r w:rsidR="00C562A6">
          <w:rPr>
            <w:noProof/>
            <w:webHidden/>
          </w:rPr>
          <w:fldChar w:fldCharType="begin"/>
        </w:r>
        <w:r w:rsidR="00C562A6">
          <w:rPr>
            <w:noProof/>
            <w:webHidden/>
          </w:rPr>
          <w:instrText xml:space="preserve"> PAGEREF _Toc81928446 \h </w:instrText>
        </w:r>
        <w:r w:rsidR="00C562A6">
          <w:rPr>
            <w:noProof/>
            <w:webHidden/>
          </w:rPr>
        </w:r>
        <w:r w:rsidR="00C562A6">
          <w:rPr>
            <w:noProof/>
            <w:webHidden/>
          </w:rPr>
          <w:fldChar w:fldCharType="separate"/>
        </w:r>
        <w:r w:rsidR="00EF7C5B">
          <w:rPr>
            <w:noProof/>
            <w:webHidden/>
          </w:rPr>
          <w:t>91</w:t>
        </w:r>
        <w:r w:rsidR="00C562A6">
          <w:rPr>
            <w:noProof/>
            <w:webHidden/>
          </w:rPr>
          <w:fldChar w:fldCharType="end"/>
        </w:r>
      </w:hyperlink>
    </w:p>
    <w:p w14:paraId="23F424A0" w14:textId="415AC4E5" w:rsidR="001A08F0" w:rsidRDefault="000161B6" w:rsidP="00010738">
      <w:pPr>
        <w:pStyle w:val="TOC1"/>
      </w:pPr>
      <w:r w:rsidRPr="00866D0C">
        <w:fldChar w:fldCharType="end"/>
      </w:r>
    </w:p>
    <w:p w14:paraId="09155CE1" w14:textId="77777777" w:rsidR="00393809" w:rsidRDefault="00393809" w:rsidP="00393809">
      <w:pPr>
        <w:pStyle w:val="Heading1"/>
        <w:sectPr w:rsidR="00393809" w:rsidSect="00393809">
          <w:footerReference w:type="default" r:id="rId10"/>
          <w:pgSz w:w="12240" w:h="15840" w:code="1"/>
          <w:pgMar w:top="1440" w:right="1440" w:bottom="1440" w:left="1440" w:header="720" w:footer="720" w:gutter="0"/>
          <w:pgNumType w:fmt="lowerRoman" w:start="2"/>
          <w:cols w:space="720"/>
          <w:docGrid w:linePitch="299"/>
        </w:sectPr>
      </w:pPr>
    </w:p>
    <w:p w14:paraId="6247EB1C" w14:textId="1398C875" w:rsidR="00390AF9" w:rsidRPr="00393809" w:rsidRDefault="00390AF9" w:rsidP="00393809">
      <w:pPr>
        <w:pStyle w:val="Heading1"/>
      </w:pPr>
      <w:bookmarkStart w:id="9" w:name="_Toc81928333"/>
      <w:r w:rsidRPr="00393809">
        <w:lastRenderedPageBreak/>
        <w:t>Introduction to the User Manual</w:t>
      </w:r>
      <w:bookmarkEnd w:id="9"/>
    </w:p>
    <w:p w14:paraId="1158F41E" w14:textId="77777777" w:rsidR="00390AF9" w:rsidRPr="00866D0C" w:rsidRDefault="00390AF9">
      <w:pPr>
        <w:spacing w:line="216" w:lineRule="auto"/>
      </w:pPr>
    </w:p>
    <w:p w14:paraId="1C99D614" w14:textId="751B4142" w:rsidR="00390AF9" w:rsidRPr="00866D0C" w:rsidRDefault="00390AF9">
      <w:pPr>
        <w:pStyle w:val="Heading2"/>
      </w:pPr>
      <w:bookmarkStart w:id="10" w:name="_Toc81928334"/>
      <w:r w:rsidRPr="00866D0C">
        <w:t>Package Functional Description</w:t>
      </w:r>
      <w:bookmarkEnd w:id="10"/>
    </w:p>
    <w:p w14:paraId="54B67310" w14:textId="77777777" w:rsidR="00390AF9" w:rsidRPr="00866D0C" w:rsidRDefault="00390AF9">
      <w:pPr>
        <w:spacing w:line="216" w:lineRule="auto"/>
      </w:pPr>
    </w:p>
    <w:p w14:paraId="766916AF" w14:textId="77777777" w:rsidR="00390AF9" w:rsidRPr="00866D0C" w:rsidRDefault="00390AF9">
      <w:pPr>
        <w:spacing w:line="216" w:lineRule="auto"/>
        <w:ind w:left="720"/>
      </w:pPr>
      <w:r w:rsidRPr="00866D0C">
        <w:t>The Consolidated Mail Outpatient Pharmacy (CMOP) software package establishes an interface for the electronic transfer of information between Veterans Affairs Medical Centers (VAMCs) and the Consolidated Mail Outpatient Pharmacy host system for an integrated and highly automated outpatient prescription dispensing system.</w:t>
      </w:r>
    </w:p>
    <w:p w14:paraId="38982AAA" w14:textId="77777777" w:rsidR="00390AF9" w:rsidRPr="00866D0C" w:rsidRDefault="00390AF9">
      <w:pPr>
        <w:spacing w:line="216" w:lineRule="auto"/>
      </w:pPr>
    </w:p>
    <w:p w14:paraId="40A99599" w14:textId="31A3738C" w:rsidR="00390AF9" w:rsidRPr="00866D0C" w:rsidRDefault="00390AF9">
      <w:pPr>
        <w:pStyle w:val="Heading2"/>
      </w:pPr>
      <w:bookmarkStart w:id="11" w:name="_Toc81928335"/>
      <w:r w:rsidRPr="00866D0C">
        <w:t>About This Manual</w:t>
      </w:r>
      <w:bookmarkEnd w:id="11"/>
    </w:p>
    <w:p w14:paraId="44DCE041" w14:textId="77777777" w:rsidR="00390AF9" w:rsidRPr="00866D0C" w:rsidRDefault="00390AF9">
      <w:pPr>
        <w:spacing w:line="216" w:lineRule="auto"/>
      </w:pPr>
    </w:p>
    <w:p w14:paraId="6893F700" w14:textId="77777777" w:rsidR="00390AF9" w:rsidRPr="00866D0C" w:rsidRDefault="00390AF9">
      <w:pPr>
        <w:spacing w:line="216" w:lineRule="auto"/>
        <w:ind w:left="720"/>
      </w:pPr>
      <w:r w:rsidRPr="00866D0C">
        <w:t xml:space="preserve">This manual contains a description of all the Consolidated Mail Outpatient Pharmacy options and the Outpatient Pharmacy (OP) options that have been modified to incorporate functionality necessary for CMOP. For an example of the Outpatient Pharmacy functionality for these options, we recommend the users refer to the </w:t>
      </w:r>
      <w:r w:rsidRPr="00866D0C">
        <w:rPr>
          <w:i/>
        </w:rPr>
        <w:t>Outpatient Pharmacy User Manual Version 6.0</w:t>
      </w:r>
      <w:r w:rsidRPr="00866D0C">
        <w:t>.</w:t>
      </w:r>
    </w:p>
    <w:p w14:paraId="0F77AF97" w14:textId="77777777" w:rsidR="00390AF9" w:rsidRPr="00866D0C" w:rsidRDefault="00390AF9">
      <w:pPr>
        <w:spacing w:line="216" w:lineRule="auto"/>
        <w:ind w:left="720"/>
      </w:pPr>
    </w:p>
    <w:p w14:paraId="7D97FF9B" w14:textId="77777777" w:rsidR="00390AF9" w:rsidRPr="00866D0C" w:rsidRDefault="00390AF9">
      <w:pPr>
        <w:spacing w:line="216" w:lineRule="auto"/>
        <w:ind w:left="720"/>
      </w:pPr>
      <w:r w:rsidRPr="00866D0C">
        <w:t xml:space="preserve">This manual is divided into two chapters. The first chapter consists of two sections that contain options used by the remote medical centers. The first section of Chapter One comprises the </w:t>
      </w:r>
      <w:r w:rsidRPr="00866D0C">
        <w:rPr>
          <w:i/>
        </w:rPr>
        <w:t>CMOP Site Manager Menu</w:t>
      </w:r>
      <w:r w:rsidRPr="00866D0C">
        <w:t xml:space="preserve"> options. The second section contains the Outpatient Pharmacy options modified for CMOP. The modifications to the OP options, for the most part, are not apparent to the user. These modified Outpatient Pharmacy options are only used at the remote medical centers.</w:t>
      </w:r>
    </w:p>
    <w:p w14:paraId="4B35CFA6" w14:textId="77777777" w:rsidR="00390AF9" w:rsidRPr="00866D0C" w:rsidRDefault="00390AF9">
      <w:pPr>
        <w:spacing w:line="216" w:lineRule="auto"/>
        <w:ind w:left="720"/>
      </w:pPr>
    </w:p>
    <w:p w14:paraId="6A6BF456" w14:textId="77777777" w:rsidR="00390AF9" w:rsidRPr="00866D0C" w:rsidRDefault="00390AF9">
      <w:pPr>
        <w:spacing w:line="216" w:lineRule="auto"/>
        <w:ind w:left="720"/>
      </w:pPr>
      <w:r w:rsidRPr="00866D0C">
        <w:t xml:space="preserve">Chapter Two contains the options necessary for the host CMOP facility. These options are listed under the </w:t>
      </w:r>
      <w:r w:rsidRPr="00866D0C">
        <w:rPr>
          <w:i/>
        </w:rPr>
        <w:t>CMOP System Management Menu</w:t>
      </w:r>
      <w:r w:rsidRPr="00866D0C">
        <w:t>.</w:t>
      </w:r>
    </w:p>
    <w:p w14:paraId="4A8969B3" w14:textId="77777777" w:rsidR="00390AF9" w:rsidRPr="00866D0C" w:rsidRDefault="00390AF9">
      <w:pPr>
        <w:spacing w:line="216" w:lineRule="auto"/>
        <w:ind w:left="720"/>
      </w:pPr>
    </w:p>
    <w:p w14:paraId="14A8C56E" w14:textId="77777777" w:rsidR="00390AF9" w:rsidRPr="00866D0C" w:rsidRDefault="00390AF9">
      <w:pPr>
        <w:spacing w:line="216" w:lineRule="auto"/>
        <w:ind w:left="720"/>
      </w:pPr>
      <w:r w:rsidRPr="00866D0C">
        <w:t>An index and appendices are located at the end of this manual and contain added information and guidance for the user. The appendices cover information such as interface log messages, examples of CMOP Rx labels, an example of marking CMOP drugs when a new dispense unit is required, a flowchart showing the processing of a CMOP prescription, and examples of MailMan messages.</w:t>
      </w:r>
    </w:p>
    <w:p w14:paraId="29AAD8CA" w14:textId="77777777" w:rsidR="00390AF9" w:rsidRPr="00866D0C" w:rsidRDefault="00390AF9">
      <w:pPr>
        <w:spacing w:line="216" w:lineRule="auto"/>
        <w:ind w:left="720"/>
      </w:pPr>
    </w:p>
    <w:p w14:paraId="1A4B9055" w14:textId="669481EC" w:rsidR="00390AF9" w:rsidRPr="00866D0C" w:rsidRDefault="00390AF9">
      <w:pPr>
        <w:pStyle w:val="Heading2"/>
      </w:pPr>
      <w:bookmarkStart w:id="12" w:name="_Toc81928336"/>
      <w:r w:rsidRPr="00866D0C">
        <w:t>Intranet</w:t>
      </w:r>
      <w:bookmarkEnd w:id="12"/>
    </w:p>
    <w:p w14:paraId="5FECC346" w14:textId="77777777" w:rsidR="00390AF9" w:rsidRPr="00866D0C" w:rsidRDefault="00390AF9">
      <w:pPr>
        <w:spacing w:line="216" w:lineRule="auto"/>
      </w:pPr>
    </w:p>
    <w:p w14:paraId="190C4FB0" w14:textId="77777777" w:rsidR="00390AF9" w:rsidRPr="00866D0C" w:rsidRDefault="00390AF9">
      <w:pPr>
        <w:spacing w:line="216" w:lineRule="auto"/>
        <w:ind w:left="720"/>
      </w:pPr>
      <w:r w:rsidRPr="00866D0C">
        <w:t>Documentation for this product can now be found on the intranet. You will find it at the following address:</w:t>
      </w:r>
    </w:p>
    <w:p w14:paraId="2F157D3B" w14:textId="6A49202F" w:rsidR="00880161" w:rsidRPr="00F54647" w:rsidRDefault="00880161">
      <w:pPr>
        <w:spacing w:line="216" w:lineRule="auto"/>
        <w:ind w:left="720"/>
      </w:pPr>
      <w:r w:rsidRPr="00F54647">
        <w:t>REDACTED</w:t>
      </w:r>
    </w:p>
    <w:p w14:paraId="1264A908" w14:textId="77777777" w:rsidR="00F54647" w:rsidRPr="00F54647" w:rsidRDefault="00F54647">
      <w:pPr>
        <w:spacing w:line="216" w:lineRule="auto"/>
        <w:ind w:left="720"/>
      </w:pPr>
    </w:p>
    <w:p w14:paraId="797BC9F3" w14:textId="1195EF6F" w:rsidR="00880161" w:rsidRDefault="00390AF9" w:rsidP="00880161">
      <w:pPr>
        <w:spacing w:line="216" w:lineRule="auto"/>
        <w:ind w:left="720"/>
      </w:pPr>
      <w:r w:rsidRPr="00F54647">
        <w:t>This address will take you to the Clinical Products page where you will find a listing of all the clinical software manuals. Click on the Consolidated Mail Outpatient Pharmacy (CMOP) link and it will take you to the CMOP Homepage. You can also get there by going straight to the following address:</w:t>
      </w:r>
      <w:r w:rsidR="00026B6D">
        <w:t xml:space="preserve"> </w:t>
      </w:r>
      <w:r w:rsidR="00880161" w:rsidRPr="00F54647">
        <w:t>REDACTED</w:t>
      </w:r>
    </w:p>
    <w:p w14:paraId="693B0EC0" w14:textId="48A83EBE" w:rsidR="00390AF9" w:rsidRDefault="00390AF9">
      <w:pPr>
        <w:spacing w:line="216" w:lineRule="auto"/>
      </w:pPr>
      <w:r w:rsidRPr="00866D0C">
        <w:rPr>
          <w:sz w:val="48"/>
        </w:rPr>
        <w:sym w:font="Monotype Sorts" w:char="F02B"/>
      </w:r>
      <w:r w:rsidRPr="00866D0C">
        <w:rPr>
          <w:sz w:val="48"/>
        </w:rPr>
        <w:tab/>
      </w:r>
      <w:r w:rsidRPr="00866D0C">
        <w:t>Remember to bookmark this site for future reference.</w:t>
      </w:r>
    </w:p>
    <w:p w14:paraId="31F847C6" w14:textId="77777777" w:rsidR="006251F5" w:rsidRPr="00866D0C" w:rsidRDefault="006251F5">
      <w:pPr>
        <w:spacing w:line="216" w:lineRule="auto"/>
      </w:pPr>
    </w:p>
    <w:p w14:paraId="19B1C6FA" w14:textId="3AB55858" w:rsidR="00390AF9" w:rsidRPr="00866D0C" w:rsidRDefault="00390AF9">
      <w:pPr>
        <w:pStyle w:val="Heading2"/>
      </w:pPr>
      <w:bookmarkStart w:id="13" w:name="_Toc81928337"/>
      <w:r w:rsidRPr="00866D0C">
        <w:t>Special Instructions for the “First Time” Computer User</w:t>
      </w:r>
      <w:bookmarkEnd w:id="13"/>
    </w:p>
    <w:p w14:paraId="542B1586" w14:textId="77777777" w:rsidR="00390AF9" w:rsidRPr="00866D0C" w:rsidRDefault="00390AF9">
      <w:pPr>
        <w:spacing w:line="216" w:lineRule="auto"/>
      </w:pPr>
    </w:p>
    <w:p w14:paraId="13E59212" w14:textId="77777777" w:rsidR="00390AF9" w:rsidRPr="00866D0C" w:rsidRDefault="00390AF9">
      <w:pPr>
        <w:spacing w:line="216" w:lineRule="auto"/>
        <w:ind w:left="720"/>
      </w:pPr>
      <w:r w:rsidRPr="00866D0C">
        <w:t>If you are unfamiliar with the CMOP package or other Veterans Health Information Systems and Technology Architecture (</w:t>
      </w:r>
      <w:r w:rsidR="001E5CA9" w:rsidRPr="00866D0C">
        <w:rPr>
          <w:sz w:val="28"/>
        </w:rPr>
        <w:t>VistA</w:t>
      </w:r>
      <w:r w:rsidRPr="00866D0C">
        <w:t xml:space="preserve">) software applications, we recommend that you study the DHCP </w:t>
      </w:r>
      <w:r w:rsidRPr="00866D0C">
        <w:rPr>
          <w:i/>
        </w:rPr>
        <w:t>User’s Guide to Computing.</w:t>
      </w:r>
      <w:r w:rsidRPr="00866D0C">
        <w:t xml:space="preserve"> This orientation guide is a comprehensive handbook benefiting first time users of any </w:t>
      </w:r>
      <w:r w:rsidR="001E5CA9" w:rsidRPr="00866D0C">
        <w:rPr>
          <w:sz w:val="28"/>
        </w:rPr>
        <w:t>VistA</w:t>
      </w:r>
      <w:r w:rsidRPr="00866D0C">
        <w:t xml:space="preserve"> application. The purpose of the introductory material is to help you become familiar with basic computer terms and the components of a computer. It is reproduced and distributed periodically by the Kernel Development Group. To request a copy, contact your local Information Resources Management (IRM) staff.</w:t>
      </w:r>
    </w:p>
    <w:p w14:paraId="69216E97" w14:textId="77777777" w:rsidR="00390AF9" w:rsidRPr="00866D0C" w:rsidRDefault="00390AF9">
      <w:pPr>
        <w:spacing w:line="216" w:lineRule="auto"/>
        <w:ind w:left="720"/>
      </w:pPr>
    </w:p>
    <w:p w14:paraId="429C7D95" w14:textId="5A0B09E6" w:rsidR="00390AF9" w:rsidRPr="00866D0C" w:rsidRDefault="00390AF9">
      <w:pPr>
        <w:pStyle w:val="Heading2"/>
      </w:pPr>
      <w:bookmarkStart w:id="14" w:name="_Toc81928338"/>
      <w:r w:rsidRPr="00866D0C">
        <w:t>Special Notations</w:t>
      </w:r>
      <w:bookmarkEnd w:id="14"/>
    </w:p>
    <w:p w14:paraId="088A9818" w14:textId="77777777" w:rsidR="00390AF9" w:rsidRPr="00866D0C" w:rsidRDefault="00390AF9"/>
    <w:p w14:paraId="47F997D3" w14:textId="77777777" w:rsidR="00390AF9" w:rsidRPr="00866D0C" w:rsidRDefault="00390AF9">
      <w:pPr>
        <w:spacing w:line="216" w:lineRule="auto"/>
        <w:ind w:left="720"/>
      </w:pPr>
      <w:r w:rsidRPr="00866D0C">
        <w:t xml:space="preserve">In this manual, the user’s response is </w:t>
      </w:r>
      <w:r w:rsidRPr="00866D0C">
        <w:rPr>
          <w:u w:val="single"/>
        </w:rPr>
        <w:t>underlined</w:t>
      </w:r>
      <w:r w:rsidRPr="00866D0C">
        <w:t xml:space="preserve"> and in </w:t>
      </w:r>
      <w:r w:rsidRPr="00866D0C">
        <w:rPr>
          <w:b/>
        </w:rPr>
        <w:t>bold</w:t>
      </w:r>
      <w:r w:rsidRPr="00866D0C">
        <w:t xml:space="preserve"> type, but will not appear on the screen underlined and bold. The underlined and bold part of the entry is the letter or letters that must be typed so that the computer can identify the response. In most cases, you need only enter the first few letters. This increases speed and accuracy.</w:t>
      </w:r>
    </w:p>
    <w:p w14:paraId="4D4261F4" w14:textId="77777777" w:rsidR="00390AF9" w:rsidRPr="00866D0C" w:rsidRDefault="00390AF9">
      <w:pPr>
        <w:spacing w:line="216" w:lineRule="auto"/>
        <w:ind w:left="720"/>
      </w:pPr>
    </w:p>
    <w:p w14:paraId="06B4A17D" w14:textId="77777777" w:rsidR="00390AF9" w:rsidRPr="00866D0C" w:rsidRDefault="00390AF9" w:rsidP="002F5596">
      <w:pPr>
        <w:pStyle w:val="JOScreen"/>
      </w:pPr>
      <w:r w:rsidRPr="00866D0C">
        <w:t xml:space="preserve">Every response you type must be followed by pressing the return key (or enter key for some keyboards). Whenever the return or enter key should be pressed, you will see the symbol </w:t>
      </w:r>
      <w:r w:rsidRPr="00866D0C">
        <w:rPr>
          <w:b/>
          <w:sz w:val="18"/>
          <w:u w:val="single"/>
        </w:rPr>
        <w:t>&lt;RET&gt;</w:t>
      </w:r>
      <w:r w:rsidRPr="00866D0C">
        <w:t>. This symbol is not shown but is implied if there is underlined and bold input.</w:t>
      </w:r>
    </w:p>
    <w:p w14:paraId="5AA3F5B3" w14:textId="77777777" w:rsidR="00390AF9" w:rsidRPr="00866D0C" w:rsidRDefault="00390AF9">
      <w:pPr>
        <w:spacing w:line="216" w:lineRule="auto"/>
        <w:ind w:left="720"/>
      </w:pPr>
    </w:p>
    <w:p w14:paraId="5F15C432" w14:textId="77777777" w:rsidR="00390AF9" w:rsidRPr="00866D0C" w:rsidRDefault="00390AF9">
      <w:pPr>
        <w:spacing w:line="216" w:lineRule="auto"/>
        <w:ind w:left="720"/>
      </w:pPr>
      <w:r w:rsidRPr="00866D0C">
        <w:t>Throughout the package, help frames may be accessed from most prompts by entering one, two, or three question marks (?, ??, ???).</w:t>
      </w:r>
    </w:p>
    <w:p w14:paraId="611488C8" w14:textId="77777777" w:rsidR="00390AF9" w:rsidRPr="00866D0C" w:rsidRDefault="00390AF9">
      <w:pPr>
        <w:spacing w:line="216" w:lineRule="auto"/>
        <w:ind w:left="720"/>
      </w:pPr>
    </w:p>
    <w:p w14:paraId="6BD03998" w14:textId="77777777" w:rsidR="00390AF9" w:rsidRPr="00866D0C" w:rsidRDefault="00390AF9">
      <w:pPr>
        <w:spacing w:line="216" w:lineRule="auto"/>
        <w:ind w:left="720"/>
      </w:pPr>
      <w:r w:rsidRPr="00866D0C">
        <w:t xml:space="preserve">Within the examples representing actual terminal dialogues, the author may offer information about the dialogue. This information is enclosed in brackets (e.g., </w:t>
      </w:r>
      <w:r w:rsidRPr="00866D0C">
        <w:rPr>
          <w:i/>
          <w:sz w:val="20"/>
        </w:rPr>
        <w:t>[Screen Clears]</w:t>
      </w:r>
      <w:r w:rsidRPr="00866D0C">
        <w:rPr>
          <w:i/>
        </w:rPr>
        <w:t xml:space="preserve">) </w:t>
      </w:r>
      <w:r w:rsidRPr="00866D0C">
        <w:t>and will not appear on the screen.</w:t>
      </w:r>
    </w:p>
    <w:p w14:paraId="2E3E6D5D" w14:textId="77777777" w:rsidR="00390AF9" w:rsidRPr="00866D0C" w:rsidRDefault="00390AF9">
      <w:pPr>
        <w:spacing w:line="216" w:lineRule="auto"/>
        <w:ind w:left="720"/>
      </w:pPr>
    </w:p>
    <w:p w14:paraId="2BF6470D" w14:textId="7487A5E7" w:rsidR="00390AF9" w:rsidRPr="00866D0C" w:rsidRDefault="00390AF9">
      <w:pPr>
        <w:pStyle w:val="Heading2"/>
      </w:pPr>
      <w:bookmarkStart w:id="15" w:name="_Toc81928339"/>
      <w:r w:rsidRPr="00866D0C">
        <w:t>Change Pages</w:t>
      </w:r>
      <w:bookmarkEnd w:id="15"/>
    </w:p>
    <w:p w14:paraId="22109564" w14:textId="77777777" w:rsidR="00390AF9" w:rsidRPr="00866D0C" w:rsidRDefault="00390AF9">
      <w:pPr>
        <w:tabs>
          <w:tab w:val="left" w:pos="720"/>
        </w:tabs>
        <w:spacing w:line="216" w:lineRule="auto"/>
      </w:pPr>
    </w:p>
    <w:p w14:paraId="713FE4BB" w14:textId="77777777" w:rsidR="00390AF9" w:rsidRPr="00866D0C" w:rsidRDefault="00390AF9">
      <w:pPr>
        <w:spacing w:line="216" w:lineRule="auto"/>
        <w:ind w:left="720"/>
      </w:pPr>
      <w:r w:rsidRPr="00866D0C">
        <w:t>Future modifications to the software may require changes to the documentation. Change pages will contain the new version number and date in the footer. Vertical lines in the margin may also be used to further highlight changes on a page.</w:t>
      </w:r>
    </w:p>
    <w:p w14:paraId="3B36DE1C" w14:textId="77777777" w:rsidR="00390AF9" w:rsidRPr="00866D0C" w:rsidRDefault="00390AF9">
      <w:pPr>
        <w:tabs>
          <w:tab w:val="left" w:pos="720"/>
        </w:tabs>
        <w:spacing w:line="216" w:lineRule="auto"/>
      </w:pPr>
    </w:p>
    <w:p w14:paraId="42F39B88" w14:textId="12F47799" w:rsidR="00390AF9" w:rsidRPr="00866D0C" w:rsidRDefault="00390AF9">
      <w:pPr>
        <w:pStyle w:val="Heading2"/>
      </w:pPr>
      <w:bookmarkStart w:id="16" w:name="_Toc81928340"/>
      <w:r w:rsidRPr="00866D0C">
        <w:t>Package Management/Legal Requirements</w:t>
      </w:r>
      <w:bookmarkEnd w:id="16"/>
    </w:p>
    <w:p w14:paraId="16A29590" w14:textId="77777777" w:rsidR="00390AF9" w:rsidRPr="00866D0C" w:rsidRDefault="00390AF9">
      <w:pPr>
        <w:tabs>
          <w:tab w:val="left" w:pos="720"/>
        </w:tabs>
        <w:spacing w:line="216" w:lineRule="auto"/>
        <w:rPr>
          <w:b/>
          <w:u w:val="single"/>
        </w:rPr>
      </w:pPr>
    </w:p>
    <w:p w14:paraId="76507107" w14:textId="77777777" w:rsidR="00390AF9" w:rsidRPr="00866D0C" w:rsidRDefault="00390AF9">
      <w:pPr>
        <w:spacing w:line="216" w:lineRule="auto"/>
        <w:ind w:left="720"/>
      </w:pPr>
      <w:r w:rsidRPr="00866D0C">
        <w:t>This package does not impose any additional legal requirements on the user, nor does it relieve the user of any legal requirements. All users are reminded that many of the reports generated by this package contain confidential patient information, which is protected by the Privacy Act. Names and social security numbers used in the examples are fictitious.</w:t>
      </w:r>
    </w:p>
    <w:p w14:paraId="6C9B07E8" w14:textId="77777777" w:rsidR="00310408" w:rsidRDefault="00310408">
      <w:pPr>
        <w:spacing w:line="216" w:lineRule="auto"/>
      </w:pPr>
    </w:p>
    <w:p w14:paraId="070D10D5" w14:textId="479CD29E" w:rsidR="00390AF9" w:rsidRPr="00866D0C" w:rsidRDefault="00390AF9">
      <w:pPr>
        <w:spacing w:line="216" w:lineRule="auto"/>
        <w:rPr>
          <w:b/>
        </w:rPr>
      </w:pPr>
      <w:r w:rsidRPr="00866D0C">
        <w:rPr>
          <w:b/>
        </w:rPr>
        <w:t>Icons</w:t>
      </w:r>
    </w:p>
    <w:p w14:paraId="1B4B7573" w14:textId="77777777" w:rsidR="00390AF9" w:rsidRPr="00866D0C" w:rsidRDefault="00390AF9">
      <w:pPr>
        <w:spacing w:line="216" w:lineRule="auto"/>
      </w:pPr>
    </w:p>
    <w:p w14:paraId="38E58DDA" w14:textId="77777777" w:rsidR="00390AF9" w:rsidRPr="00866D0C" w:rsidRDefault="00390AF9">
      <w:pPr>
        <w:spacing w:line="216" w:lineRule="auto"/>
      </w:pPr>
      <w:r w:rsidRPr="00866D0C">
        <w:t>Icons used to highlight key points in this manual are defined as follows:</w:t>
      </w:r>
    </w:p>
    <w:p w14:paraId="597FAC33" w14:textId="77777777" w:rsidR="00390AF9" w:rsidRPr="00866D0C" w:rsidRDefault="00390AF9">
      <w:pPr>
        <w:spacing w:line="216" w:lineRule="auto"/>
      </w:pPr>
    </w:p>
    <w:p w14:paraId="11FE0FB9" w14:textId="229DFB74" w:rsidR="00390AF9" w:rsidRPr="00866D0C" w:rsidRDefault="000B0EEB">
      <w:pPr>
        <w:tabs>
          <w:tab w:val="left" w:pos="1080"/>
        </w:tabs>
        <w:spacing w:line="216" w:lineRule="auto"/>
      </w:pPr>
      <w:r>
        <w:rPr>
          <w:noProof/>
          <w:sz w:val="20"/>
        </w:rPr>
        <w:drawing>
          <wp:inline distT="0" distB="0" distL="0" distR="0" wp14:anchorId="4A970624" wp14:editId="61D27821">
            <wp:extent cx="398145" cy="226060"/>
            <wp:effectExtent l="0" t="0" r="0" b="0"/>
            <wp:docPr id="2" name="Picture 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Required security keys</w:t>
      </w:r>
    </w:p>
    <w:p w14:paraId="5AADF4F6" w14:textId="77777777" w:rsidR="00390AF9" w:rsidRPr="00866D0C" w:rsidRDefault="00390AF9">
      <w:pPr>
        <w:tabs>
          <w:tab w:val="left" w:pos="1080"/>
        </w:tabs>
        <w:spacing w:line="216" w:lineRule="auto"/>
        <w:rPr>
          <w:position w:val="-4"/>
        </w:rPr>
      </w:pPr>
    </w:p>
    <w:p w14:paraId="5E9B6984" w14:textId="4B94E4CD" w:rsidR="00390AF9" w:rsidRPr="00866D0C" w:rsidRDefault="0078316D">
      <w:pPr>
        <w:tabs>
          <w:tab w:val="left" w:pos="1080"/>
        </w:tabs>
        <w:spacing w:line="216" w:lineRule="auto"/>
      </w:pPr>
      <w:r w:rsidRPr="00866D0C">
        <w:object w:dxaOrig="1060" w:dyaOrig="580" w14:anchorId="1ED361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ointing finger" style="width:43.5pt;height:24pt" o:ole="">
            <v:imagedata r:id="rId12" o:title=""/>
          </v:shape>
          <o:OLEObject Type="Embed" ProgID="Word.Document.8" ShapeID="_x0000_i1025" DrawAspect="Content" ObjectID="_1732087187" r:id="rId13"/>
        </w:object>
      </w:r>
      <w:r w:rsidR="00390AF9" w:rsidRPr="00866D0C">
        <w:rPr>
          <w:position w:val="-4"/>
        </w:rPr>
        <w:tab/>
      </w:r>
      <w:r w:rsidR="00390AF9" w:rsidRPr="00866D0C">
        <w:t>Indicates the user should take note of the information.</w:t>
      </w:r>
    </w:p>
    <w:p w14:paraId="0B2BD93A" w14:textId="77777777" w:rsidR="00390AF9" w:rsidRPr="00866D0C" w:rsidRDefault="00390AF9">
      <w:pPr>
        <w:numPr>
          <w:ilvl w:val="12"/>
          <w:numId w:val="0"/>
        </w:numPr>
        <w:spacing w:line="216" w:lineRule="auto"/>
      </w:pPr>
    </w:p>
    <w:p w14:paraId="2D16425D" w14:textId="36D79FAB" w:rsidR="00390AF9" w:rsidRPr="00866D0C" w:rsidRDefault="00390AF9">
      <w:pPr>
        <w:numPr>
          <w:ilvl w:val="12"/>
          <w:numId w:val="0"/>
        </w:numPr>
        <w:spacing w:line="216" w:lineRule="auto"/>
      </w:pPr>
      <w:r w:rsidRPr="00866D0C">
        <w:br w:type="page"/>
      </w:r>
    </w:p>
    <w:p w14:paraId="161E5DED" w14:textId="6648CD6A" w:rsidR="00390AF9" w:rsidRPr="00866D0C" w:rsidRDefault="00390AF9" w:rsidP="00393809">
      <w:pPr>
        <w:pStyle w:val="Heading1"/>
        <w:numPr>
          <w:ilvl w:val="12"/>
          <w:numId w:val="0"/>
        </w:numPr>
        <w:rPr>
          <w:sz w:val="48"/>
        </w:rPr>
      </w:pPr>
      <w:bookmarkStart w:id="17" w:name="_Toc81928341"/>
      <w:r w:rsidRPr="00866D0C">
        <w:rPr>
          <w:sz w:val="44"/>
        </w:rPr>
        <w:lastRenderedPageBreak/>
        <w:t>CHAPTER 1: REMOTE MEDICAL CENTER</w:t>
      </w:r>
      <w:bookmarkEnd w:id="17"/>
    </w:p>
    <w:p w14:paraId="1742FBC1" w14:textId="77777777" w:rsidR="00390AF9" w:rsidRDefault="00390AF9">
      <w:pPr>
        <w:numPr>
          <w:ilvl w:val="12"/>
          <w:numId w:val="0"/>
        </w:numPr>
        <w:spacing w:line="216" w:lineRule="auto"/>
        <w:rPr>
          <w:b/>
        </w:rPr>
      </w:pPr>
    </w:p>
    <w:p w14:paraId="28C6F754" w14:textId="4CB47BC6" w:rsidR="00821428" w:rsidRDefault="00821428">
      <w:pPr>
        <w:overflowPunct/>
        <w:autoSpaceDE/>
        <w:autoSpaceDN/>
        <w:adjustRightInd/>
        <w:textAlignment w:val="auto"/>
        <w:rPr>
          <w:b/>
        </w:rPr>
      </w:pPr>
      <w:r>
        <w:rPr>
          <w:b/>
        </w:rPr>
        <w:br w:type="page"/>
      </w:r>
    </w:p>
    <w:p w14:paraId="740B186F" w14:textId="11FD496E" w:rsidR="00390AF9" w:rsidRPr="00866D0C" w:rsidRDefault="00390AF9">
      <w:pPr>
        <w:pStyle w:val="Heading1"/>
        <w:numPr>
          <w:ilvl w:val="12"/>
          <w:numId w:val="0"/>
        </w:numPr>
      </w:pPr>
      <w:bookmarkStart w:id="18" w:name="_Toc363271349"/>
      <w:bookmarkStart w:id="19" w:name="_Toc363364904"/>
      <w:bookmarkStart w:id="20" w:name="_Toc363459259"/>
      <w:bookmarkStart w:id="21" w:name="_Toc381164562"/>
      <w:bookmarkStart w:id="22" w:name="_Toc381250865"/>
      <w:bookmarkStart w:id="23" w:name="_Toc81928342"/>
      <w:r w:rsidRPr="00866D0C">
        <w:lastRenderedPageBreak/>
        <w:t>Section 1</w:t>
      </w:r>
      <w:bookmarkEnd w:id="18"/>
      <w:bookmarkEnd w:id="19"/>
      <w:bookmarkEnd w:id="20"/>
      <w:bookmarkEnd w:id="21"/>
      <w:bookmarkEnd w:id="22"/>
      <w:r w:rsidRPr="00866D0C">
        <w:t>: CMOP Site Manager Menu</w:t>
      </w:r>
      <w:bookmarkEnd w:id="23"/>
    </w:p>
    <w:p w14:paraId="68B54462" w14:textId="77777777" w:rsidR="00390AF9" w:rsidRPr="00866D0C" w:rsidRDefault="00390AF9">
      <w:pPr>
        <w:numPr>
          <w:ilvl w:val="12"/>
          <w:numId w:val="0"/>
        </w:numPr>
        <w:tabs>
          <w:tab w:val="left" w:pos="7200"/>
        </w:tabs>
        <w:spacing w:line="216" w:lineRule="auto"/>
        <w:rPr>
          <w:b/>
        </w:rPr>
      </w:pPr>
    </w:p>
    <w:p w14:paraId="0D0D54F9" w14:textId="60DEAB3C" w:rsidR="00390AF9" w:rsidRPr="00866D0C" w:rsidRDefault="000B0EEB">
      <w:pPr>
        <w:numPr>
          <w:ilvl w:val="12"/>
          <w:numId w:val="0"/>
        </w:numPr>
        <w:tabs>
          <w:tab w:val="left" w:pos="1080"/>
        </w:tabs>
        <w:spacing w:line="216" w:lineRule="auto"/>
        <w:rPr>
          <w:b/>
        </w:rPr>
      </w:pPr>
      <w:r>
        <w:rPr>
          <w:noProof/>
          <w:sz w:val="20"/>
        </w:rPr>
        <w:drawing>
          <wp:inline distT="0" distB="0" distL="0" distR="0" wp14:anchorId="2E5CD82F" wp14:editId="5327818F">
            <wp:extent cx="398145" cy="226060"/>
            <wp:effectExtent l="0" t="0" r="0" b="0"/>
            <wp:docPr id="4" name="Picture 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381811D" w14:textId="77777777" w:rsidR="00390AF9" w:rsidRPr="00866D0C" w:rsidRDefault="00390AF9">
      <w:pPr>
        <w:numPr>
          <w:ilvl w:val="12"/>
          <w:numId w:val="0"/>
        </w:numPr>
        <w:spacing w:line="216" w:lineRule="auto"/>
      </w:pPr>
    </w:p>
    <w:p w14:paraId="2A431944" w14:textId="77777777" w:rsidR="00390AF9" w:rsidRPr="00866D0C" w:rsidRDefault="00390AF9">
      <w:pPr>
        <w:numPr>
          <w:ilvl w:val="12"/>
          <w:numId w:val="0"/>
        </w:numPr>
        <w:spacing w:line="216" w:lineRule="auto"/>
        <w:ind w:left="720"/>
      </w:pPr>
      <w:r w:rsidRPr="00866D0C">
        <w:t>The CMOP site manager uses the options on this menu to manage the operations necessary for the Consolidated Mail Outpatient Pharmacy. This menu contains the following options:</w:t>
      </w:r>
    </w:p>
    <w:p w14:paraId="6B2D1679" w14:textId="77777777" w:rsidR="00390AF9" w:rsidRPr="00866D0C" w:rsidRDefault="00390AF9">
      <w:pPr>
        <w:numPr>
          <w:ilvl w:val="12"/>
          <w:numId w:val="0"/>
        </w:numPr>
        <w:spacing w:line="216" w:lineRule="auto"/>
      </w:pPr>
    </w:p>
    <w:p w14:paraId="6CF8E350" w14:textId="77777777" w:rsidR="00390AF9" w:rsidRPr="00866D0C" w:rsidRDefault="00390AF9">
      <w:pPr>
        <w:numPr>
          <w:ilvl w:val="12"/>
          <w:numId w:val="0"/>
        </w:numPr>
        <w:spacing w:line="216" w:lineRule="auto"/>
        <w:ind w:left="1440" w:right="-720"/>
        <w:rPr>
          <w:i/>
        </w:rPr>
      </w:pPr>
      <w:r w:rsidRPr="00866D0C">
        <w:rPr>
          <w:i/>
        </w:rPr>
        <w:t>Activate/Inactivate CMOP Processing</w:t>
      </w:r>
    </w:p>
    <w:p w14:paraId="233568A7" w14:textId="77777777" w:rsidR="00390AF9" w:rsidRPr="00866D0C" w:rsidRDefault="00390AF9">
      <w:pPr>
        <w:numPr>
          <w:ilvl w:val="12"/>
          <w:numId w:val="0"/>
        </w:numPr>
        <w:spacing w:line="216" w:lineRule="auto"/>
        <w:ind w:left="1440" w:right="-720"/>
        <w:rPr>
          <w:i/>
        </w:rPr>
      </w:pPr>
      <w:r w:rsidRPr="00866D0C">
        <w:rPr>
          <w:i/>
        </w:rPr>
        <w:t>Display System Setup</w:t>
      </w:r>
    </w:p>
    <w:p w14:paraId="52FC9A6B" w14:textId="77777777" w:rsidR="00390AF9" w:rsidRPr="00866D0C" w:rsidRDefault="00390AF9">
      <w:pPr>
        <w:numPr>
          <w:ilvl w:val="12"/>
          <w:numId w:val="0"/>
        </w:numPr>
        <w:spacing w:line="216" w:lineRule="auto"/>
        <w:ind w:left="1440" w:right="-720"/>
        <w:rPr>
          <w:i/>
        </w:rPr>
      </w:pPr>
      <w:r w:rsidRPr="00866D0C">
        <w:rPr>
          <w:i/>
        </w:rPr>
        <w:t>Purge Status of CMOP Rx Queue</w:t>
      </w:r>
    </w:p>
    <w:p w14:paraId="3FBCED36" w14:textId="77777777" w:rsidR="00390AF9" w:rsidRPr="00866D0C" w:rsidRDefault="00390AF9">
      <w:pPr>
        <w:numPr>
          <w:ilvl w:val="12"/>
          <w:numId w:val="0"/>
        </w:numPr>
        <w:spacing w:line="216" w:lineRule="auto"/>
        <w:ind w:left="1440"/>
        <w:rPr>
          <w:i/>
        </w:rPr>
      </w:pPr>
      <w:r w:rsidRPr="00866D0C">
        <w:rPr>
          <w:i/>
        </w:rPr>
        <w:t>CMOP Drug/Item Management...</w:t>
      </w:r>
    </w:p>
    <w:p w14:paraId="4DE51180" w14:textId="77777777" w:rsidR="00390AF9" w:rsidRPr="00866D0C" w:rsidRDefault="00390AF9">
      <w:pPr>
        <w:numPr>
          <w:ilvl w:val="12"/>
          <w:numId w:val="0"/>
        </w:numPr>
        <w:spacing w:line="216" w:lineRule="auto"/>
        <w:ind w:left="1440"/>
        <w:rPr>
          <w:i/>
        </w:rPr>
      </w:pPr>
      <w:r w:rsidRPr="00866D0C">
        <w:rPr>
          <w:i/>
        </w:rPr>
        <w:t>Reports Menu...</w:t>
      </w:r>
    </w:p>
    <w:p w14:paraId="67DD3004" w14:textId="77777777" w:rsidR="00390AF9" w:rsidRPr="00866D0C" w:rsidRDefault="00390AF9">
      <w:pPr>
        <w:numPr>
          <w:ilvl w:val="12"/>
          <w:numId w:val="0"/>
        </w:numPr>
        <w:spacing w:line="216" w:lineRule="auto"/>
        <w:ind w:left="1440"/>
        <w:rPr>
          <w:i/>
        </w:rPr>
      </w:pPr>
      <w:r w:rsidRPr="00866D0C">
        <w:rPr>
          <w:i/>
        </w:rPr>
        <w:t>Resubmit CMOP Rx</w:t>
      </w:r>
    </w:p>
    <w:p w14:paraId="2B880576" w14:textId="77777777" w:rsidR="00390AF9" w:rsidRPr="00866D0C" w:rsidRDefault="00390AF9">
      <w:pPr>
        <w:numPr>
          <w:ilvl w:val="12"/>
          <w:numId w:val="0"/>
        </w:numPr>
        <w:spacing w:line="216" w:lineRule="auto"/>
        <w:ind w:left="1440" w:right="-720"/>
        <w:rPr>
          <w:i/>
        </w:rPr>
      </w:pPr>
      <w:r w:rsidRPr="00866D0C">
        <w:rPr>
          <w:i/>
        </w:rPr>
        <w:t>Transmission Menu...</w:t>
      </w:r>
    </w:p>
    <w:p w14:paraId="14272088" w14:textId="77777777" w:rsidR="00390AF9" w:rsidRPr="00866D0C" w:rsidRDefault="00390AF9">
      <w:pPr>
        <w:numPr>
          <w:ilvl w:val="12"/>
          <w:numId w:val="0"/>
        </w:numPr>
        <w:spacing w:line="216" w:lineRule="auto"/>
      </w:pPr>
    </w:p>
    <w:p w14:paraId="3C17AC31" w14:textId="3CF6C658" w:rsidR="00390AF9" w:rsidRPr="00866D0C" w:rsidRDefault="00390AF9">
      <w:pPr>
        <w:pStyle w:val="Heading2"/>
      </w:pPr>
      <w:bookmarkStart w:id="24" w:name="_Toc81928343"/>
      <w:r w:rsidRPr="00866D0C">
        <w:t>Getting Out of an Option</w:t>
      </w:r>
      <w:bookmarkEnd w:id="24"/>
    </w:p>
    <w:p w14:paraId="7335A2C6" w14:textId="77777777" w:rsidR="00390AF9" w:rsidRPr="00866D0C" w:rsidRDefault="00390AF9">
      <w:pPr>
        <w:numPr>
          <w:ilvl w:val="12"/>
          <w:numId w:val="0"/>
        </w:numPr>
      </w:pPr>
    </w:p>
    <w:p w14:paraId="6BB27100" w14:textId="77777777" w:rsidR="00390AF9" w:rsidRPr="00866D0C" w:rsidRDefault="00390AF9">
      <w:pPr>
        <w:numPr>
          <w:ilvl w:val="12"/>
          <w:numId w:val="0"/>
        </w:numPr>
        <w:spacing w:line="216" w:lineRule="auto"/>
        <w:ind w:left="720"/>
      </w:pPr>
      <w:r w:rsidRPr="00866D0C">
        <w:t>To stop what you are doing, enter an up-arrow (^). You can use the up-arrow at any prompt to terminate the line of questioning. Continue entering up-arrows to completely exit from the system.</w:t>
      </w:r>
    </w:p>
    <w:p w14:paraId="37A5FC92" w14:textId="77777777" w:rsidR="00390AF9" w:rsidRPr="00866D0C" w:rsidRDefault="00390AF9">
      <w:pPr>
        <w:numPr>
          <w:ilvl w:val="12"/>
          <w:numId w:val="0"/>
        </w:numPr>
        <w:spacing w:line="216" w:lineRule="auto"/>
      </w:pPr>
    </w:p>
    <w:p w14:paraId="75D73258" w14:textId="6223FF73" w:rsidR="00390AF9" w:rsidRPr="00866D0C" w:rsidRDefault="00390AF9">
      <w:pPr>
        <w:pStyle w:val="Heading2"/>
        <w:numPr>
          <w:ilvl w:val="12"/>
          <w:numId w:val="0"/>
        </w:numPr>
        <w:ind w:left="360"/>
      </w:pPr>
      <w:bookmarkStart w:id="25" w:name="_Toc81928344"/>
      <w:r w:rsidRPr="00866D0C">
        <w:t>Activate/Inactivate CMOP Processing</w:t>
      </w:r>
      <w:bookmarkEnd w:id="25"/>
    </w:p>
    <w:p w14:paraId="5BB35AD8" w14:textId="77777777" w:rsidR="00390AF9" w:rsidRPr="00866D0C" w:rsidRDefault="00390AF9">
      <w:pPr>
        <w:numPr>
          <w:ilvl w:val="12"/>
          <w:numId w:val="0"/>
        </w:numPr>
        <w:tabs>
          <w:tab w:val="left" w:pos="7200"/>
        </w:tabs>
        <w:spacing w:line="216" w:lineRule="auto"/>
      </w:pPr>
    </w:p>
    <w:p w14:paraId="0AB0FA7F" w14:textId="491CF2E6" w:rsidR="00390AF9" w:rsidRPr="00866D0C" w:rsidRDefault="000B0EEB">
      <w:pPr>
        <w:numPr>
          <w:ilvl w:val="12"/>
          <w:numId w:val="0"/>
        </w:numPr>
        <w:tabs>
          <w:tab w:val="left" w:pos="1080"/>
        </w:tabs>
        <w:spacing w:line="216" w:lineRule="auto"/>
        <w:rPr>
          <w:b/>
        </w:rPr>
      </w:pPr>
      <w:r>
        <w:rPr>
          <w:noProof/>
          <w:sz w:val="20"/>
        </w:rPr>
        <w:drawing>
          <wp:inline distT="0" distB="0" distL="0" distR="0" wp14:anchorId="3ADE5891" wp14:editId="438F06D8">
            <wp:extent cx="398145" cy="226060"/>
            <wp:effectExtent l="0" t="0" r="0" b="0"/>
            <wp:docPr id="5" name="Picture 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2868E70" w14:textId="77777777" w:rsidR="00390AF9" w:rsidRPr="00866D0C" w:rsidRDefault="00390AF9">
      <w:pPr>
        <w:numPr>
          <w:ilvl w:val="12"/>
          <w:numId w:val="0"/>
        </w:numPr>
        <w:spacing w:line="216" w:lineRule="auto"/>
        <w:rPr>
          <w:sz w:val="18"/>
        </w:rPr>
      </w:pPr>
    </w:p>
    <w:p w14:paraId="3F133049" w14:textId="77777777" w:rsidR="00390AF9" w:rsidRPr="00866D0C" w:rsidRDefault="00390AF9">
      <w:pPr>
        <w:numPr>
          <w:ilvl w:val="12"/>
          <w:numId w:val="0"/>
        </w:numPr>
        <w:spacing w:line="216" w:lineRule="auto"/>
        <w:ind w:left="720"/>
      </w:pPr>
      <w:r w:rsidRPr="00866D0C">
        <w:t>The CMOP site manager selects this option to request that the remote medical center be activated or inactivated for CMOP processing of outpatient prescriptions.</w:t>
      </w:r>
    </w:p>
    <w:p w14:paraId="5E3032F0" w14:textId="77777777" w:rsidR="00390AF9" w:rsidRPr="00866D0C" w:rsidRDefault="00390AF9">
      <w:pPr>
        <w:numPr>
          <w:ilvl w:val="12"/>
          <w:numId w:val="0"/>
        </w:numPr>
        <w:tabs>
          <w:tab w:val="left" w:pos="7200"/>
        </w:tabs>
        <w:spacing w:line="216" w:lineRule="auto"/>
      </w:pPr>
    </w:p>
    <w:p w14:paraId="7A1F19E5" w14:textId="77777777" w:rsidR="00390AF9" w:rsidRPr="00866D0C" w:rsidRDefault="00390AF9">
      <w:pPr>
        <w:numPr>
          <w:ilvl w:val="12"/>
          <w:numId w:val="0"/>
        </w:numPr>
        <w:spacing w:line="216" w:lineRule="auto"/>
        <w:ind w:left="720"/>
      </w:pPr>
      <w:r w:rsidRPr="00866D0C">
        <w:t>When the remote medical center enters a request to activate for CMOP processing, a notification message is sent to the CMOP for the request. The message triggers an ALERT to the CMOP manager at the host facility to take action on the request. If the CMOP takes action to grant the request to activate, the remote entry in the CMOP NATIONAL SITE file (#552) is marked Active. A return confirmation message is sent to the facility to activate the entry and notify the requester that the system has been activated and CMOP processing may begin. If the CMOP takes action to deny the request, a return notification message advises the requester of the action to deny.</w:t>
      </w:r>
    </w:p>
    <w:p w14:paraId="163157EF" w14:textId="77777777" w:rsidR="00390AF9" w:rsidRPr="00866D0C" w:rsidRDefault="00390AF9">
      <w:pPr>
        <w:numPr>
          <w:ilvl w:val="12"/>
          <w:numId w:val="0"/>
        </w:numPr>
        <w:spacing w:line="216" w:lineRule="auto"/>
        <w:rPr>
          <w:sz w:val="18"/>
        </w:rPr>
      </w:pPr>
    </w:p>
    <w:p w14:paraId="7E073B78" w14:textId="4EC400A5" w:rsidR="00390AF9" w:rsidRPr="00866D0C" w:rsidRDefault="00390AF9">
      <w:pPr>
        <w:numPr>
          <w:ilvl w:val="12"/>
          <w:numId w:val="0"/>
        </w:numPr>
        <w:spacing w:line="216" w:lineRule="auto"/>
        <w:rPr>
          <w:b/>
        </w:rPr>
      </w:pPr>
      <w:r w:rsidRPr="00866D0C">
        <w:rPr>
          <w:b/>
        </w:rPr>
        <w:t>Example: Activate/Inactivate CMOP Processing</w:t>
      </w:r>
    </w:p>
    <w:p w14:paraId="76816E04" w14:textId="77777777" w:rsidR="00390AF9" w:rsidRPr="00866D0C" w:rsidRDefault="00390AF9">
      <w:pPr>
        <w:numPr>
          <w:ilvl w:val="12"/>
          <w:numId w:val="0"/>
        </w:numPr>
        <w:spacing w:line="216" w:lineRule="auto"/>
        <w:rPr>
          <w:sz w:val="18"/>
        </w:rPr>
      </w:pPr>
    </w:p>
    <w:p w14:paraId="5E66805E" w14:textId="77777777" w:rsidR="00390AF9" w:rsidRPr="00866D0C" w:rsidRDefault="00390AF9">
      <w:pPr>
        <w:numPr>
          <w:ilvl w:val="12"/>
          <w:numId w:val="0"/>
        </w:numPr>
        <w:spacing w:line="216" w:lineRule="auto"/>
        <w:rPr>
          <w:b/>
          <w:i/>
          <w:sz w:val="20"/>
        </w:rPr>
      </w:pPr>
      <w:r w:rsidRPr="00866D0C">
        <w:rPr>
          <w:b/>
          <w:i/>
          <w:sz w:val="20"/>
        </w:rPr>
        <w:t>[This is the remote.]</w:t>
      </w:r>
    </w:p>
    <w:p w14:paraId="1D578C2A" w14:textId="77777777" w:rsidR="00390AF9" w:rsidRPr="00866D0C" w:rsidRDefault="00390AF9" w:rsidP="00EB6712"/>
    <w:p w14:paraId="42A8DDF5" w14:textId="77777777" w:rsidR="00390AF9" w:rsidRPr="00866D0C" w:rsidRDefault="00390AF9" w:rsidP="002F5596">
      <w:pPr>
        <w:pStyle w:val="JOScreen"/>
      </w:pPr>
      <w:r w:rsidRPr="00866D0C">
        <w:t xml:space="preserve">Select CMOP Site Manager Menu Option: </w:t>
      </w:r>
      <w:r w:rsidRPr="00866D0C">
        <w:rPr>
          <w:b/>
          <w:u w:val="single"/>
        </w:rPr>
        <w:t>A</w:t>
      </w:r>
      <w:r w:rsidRPr="00866D0C">
        <w:t>ctivate/Inactivate CMOP Processing</w:t>
      </w:r>
    </w:p>
    <w:p w14:paraId="6357CA68" w14:textId="77777777" w:rsidR="00390AF9" w:rsidRPr="00866D0C" w:rsidRDefault="00390AF9" w:rsidP="002F5596">
      <w:pPr>
        <w:pStyle w:val="JOScreen"/>
      </w:pPr>
    </w:p>
    <w:p w14:paraId="39FCDFC8" w14:textId="77777777" w:rsidR="00390AF9" w:rsidRPr="00866D0C" w:rsidRDefault="00390AF9">
      <w:pPr>
        <w:pStyle w:val="JOScreen"/>
      </w:pPr>
    </w:p>
    <w:p w14:paraId="3521D9FE" w14:textId="77777777" w:rsidR="00390AF9" w:rsidRPr="00866D0C" w:rsidRDefault="00390AF9">
      <w:pPr>
        <w:pStyle w:val="JOScreen"/>
      </w:pPr>
      <w:r w:rsidRPr="00866D0C">
        <w:t xml:space="preserve">       **************************************************************</w:t>
      </w:r>
    </w:p>
    <w:p w14:paraId="6EB4B30C" w14:textId="77777777" w:rsidR="00390AF9" w:rsidRPr="00866D0C" w:rsidRDefault="00390AF9">
      <w:pPr>
        <w:pStyle w:val="JOScreen"/>
      </w:pPr>
      <w:r w:rsidRPr="00866D0C">
        <w:t xml:space="preserve">       WARNING:  There are Rx's currently suspended for CMOP.</w:t>
      </w:r>
    </w:p>
    <w:p w14:paraId="2545C208" w14:textId="77777777" w:rsidR="00390AF9" w:rsidRPr="00866D0C" w:rsidRDefault="00390AF9">
      <w:pPr>
        <w:pStyle w:val="JOScreen"/>
      </w:pPr>
    </w:p>
    <w:p w14:paraId="00316B53" w14:textId="77777777" w:rsidR="00390AF9" w:rsidRPr="00866D0C" w:rsidRDefault="00390AF9">
      <w:pPr>
        <w:pStyle w:val="JOScreen"/>
      </w:pPr>
      <w:r w:rsidRPr="00866D0C">
        <w:t xml:space="preserve">       If you inactivate CMOP processing:</w:t>
      </w:r>
    </w:p>
    <w:p w14:paraId="02EF0E65" w14:textId="77777777" w:rsidR="00390AF9" w:rsidRPr="00866D0C" w:rsidRDefault="00390AF9">
      <w:pPr>
        <w:pStyle w:val="JOScreen"/>
      </w:pPr>
      <w:r w:rsidRPr="00866D0C">
        <w:t xml:space="preserve">       1)  These Rx's will not transmit to the CMOP, but will remain</w:t>
      </w:r>
    </w:p>
    <w:p w14:paraId="2807F7DC" w14:textId="77777777" w:rsidR="00390AF9" w:rsidRPr="00866D0C" w:rsidRDefault="00390AF9">
      <w:pPr>
        <w:pStyle w:val="JOScreen"/>
      </w:pPr>
      <w:r w:rsidRPr="00866D0C">
        <w:t xml:space="preserve">           in the RX SUSPENSE file.  These Rx's cannot be accessed by</w:t>
      </w:r>
    </w:p>
    <w:p w14:paraId="54BC797E" w14:textId="77777777" w:rsidR="00390AF9" w:rsidRPr="00866D0C" w:rsidRDefault="00390AF9">
      <w:pPr>
        <w:pStyle w:val="JOScreen"/>
      </w:pPr>
      <w:r w:rsidRPr="00866D0C">
        <w:t xml:space="preserve">           Outpatient Pharmacy options.  Ideally, these Rx's should</w:t>
      </w:r>
    </w:p>
    <w:p w14:paraId="5D8DB4C5" w14:textId="77777777" w:rsidR="00390AF9" w:rsidRPr="00866D0C" w:rsidRDefault="00390AF9">
      <w:pPr>
        <w:pStyle w:val="JOScreen"/>
      </w:pPr>
      <w:r w:rsidRPr="00866D0C">
        <w:t xml:space="preserve">           be transmitted or printed before inactivation takes place.</w:t>
      </w:r>
    </w:p>
    <w:p w14:paraId="205CD192" w14:textId="77777777" w:rsidR="00390AF9" w:rsidRPr="00866D0C" w:rsidRDefault="00390AF9">
      <w:pPr>
        <w:pStyle w:val="JOScreen"/>
      </w:pPr>
      <w:r w:rsidRPr="00866D0C">
        <w:t xml:space="preserve">           If CMOP processing is activated, these prescriptions can</w:t>
      </w:r>
    </w:p>
    <w:p w14:paraId="23E08603" w14:textId="77777777" w:rsidR="00390AF9" w:rsidRPr="00866D0C" w:rsidRDefault="00390AF9">
      <w:pPr>
        <w:pStyle w:val="JOScreen"/>
      </w:pPr>
      <w:r w:rsidRPr="00866D0C">
        <w:t xml:space="preserve">           be transmitted.</w:t>
      </w:r>
    </w:p>
    <w:p w14:paraId="7781EEDD" w14:textId="77777777" w:rsidR="00390AF9" w:rsidRPr="00866D0C" w:rsidRDefault="00390AF9">
      <w:pPr>
        <w:pStyle w:val="JOScreen"/>
      </w:pPr>
      <w:r w:rsidRPr="00866D0C">
        <w:t xml:space="preserve">       2)  Before inactivating, please have all pharmacy users sign</w:t>
      </w:r>
    </w:p>
    <w:p w14:paraId="4EB582F4" w14:textId="77777777" w:rsidR="00390AF9" w:rsidRPr="00866D0C" w:rsidRDefault="00390AF9">
      <w:pPr>
        <w:pStyle w:val="JOScreen"/>
      </w:pPr>
      <w:r w:rsidRPr="00866D0C">
        <w:t xml:space="preserve">           off until inactivation is complete.  CMOP Rx's input by</w:t>
      </w:r>
    </w:p>
    <w:p w14:paraId="246DAF6C" w14:textId="77777777" w:rsidR="00390AF9" w:rsidRPr="00866D0C" w:rsidRDefault="00390AF9">
      <w:pPr>
        <w:pStyle w:val="JOScreen"/>
      </w:pPr>
      <w:r w:rsidRPr="00866D0C">
        <w:t xml:space="preserve">           users who do not sign off the system will be suspended for</w:t>
      </w:r>
    </w:p>
    <w:p w14:paraId="1EEF817A" w14:textId="77777777" w:rsidR="00390AF9" w:rsidRPr="00866D0C" w:rsidRDefault="00390AF9">
      <w:pPr>
        <w:pStyle w:val="JOScreen"/>
      </w:pPr>
      <w:r w:rsidRPr="00866D0C">
        <w:t xml:space="preserve">           CMOP transmission. (See #1)</w:t>
      </w:r>
    </w:p>
    <w:p w14:paraId="6546E47C" w14:textId="77777777" w:rsidR="00390AF9" w:rsidRPr="00866D0C" w:rsidRDefault="00390AF9">
      <w:pPr>
        <w:pStyle w:val="JOScreen"/>
      </w:pPr>
      <w:r w:rsidRPr="00866D0C">
        <w:t xml:space="preserve">       3)  Your current auto transmission schedule will be</w:t>
      </w:r>
    </w:p>
    <w:p w14:paraId="6BB8479B" w14:textId="77777777" w:rsidR="00390AF9" w:rsidRPr="00866D0C" w:rsidRDefault="00390AF9">
      <w:pPr>
        <w:pStyle w:val="JOScreen"/>
      </w:pPr>
      <w:r w:rsidRPr="00866D0C">
        <w:t xml:space="preserve">           cancelled on inactivation.</w:t>
      </w:r>
    </w:p>
    <w:p w14:paraId="179FE7FE" w14:textId="77777777" w:rsidR="00390AF9" w:rsidRPr="00866D0C" w:rsidRDefault="00390AF9">
      <w:pPr>
        <w:pStyle w:val="JOScreen"/>
      </w:pPr>
      <w:r w:rsidRPr="00866D0C">
        <w:lastRenderedPageBreak/>
        <w:t xml:space="preserve">       **************************************************************</w:t>
      </w:r>
    </w:p>
    <w:p w14:paraId="6C93B74A" w14:textId="77777777" w:rsidR="00390AF9" w:rsidRPr="00866D0C" w:rsidRDefault="00390AF9">
      <w:pPr>
        <w:pStyle w:val="JOScreen"/>
      </w:pPr>
    </w:p>
    <w:p w14:paraId="79EB7EAD" w14:textId="77777777" w:rsidR="00390AF9" w:rsidRPr="00866D0C" w:rsidRDefault="00390AF9">
      <w:pPr>
        <w:pStyle w:val="JOScreen"/>
      </w:pPr>
      <w:r w:rsidRPr="00866D0C">
        <w:t>REGION 1 CMOP is the current active CMOP system.</w:t>
      </w:r>
    </w:p>
    <w:p w14:paraId="5A67A928" w14:textId="77777777" w:rsidR="00390AF9" w:rsidRPr="00866D0C" w:rsidRDefault="00390AF9">
      <w:pPr>
        <w:pStyle w:val="JOScreen"/>
      </w:pPr>
    </w:p>
    <w:p w14:paraId="55D15C8A" w14:textId="77777777" w:rsidR="00390AF9" w:rsidRPr="00866D0C" w:rsidRDefault="00390AF9">
      <w:pPr>
        <w:pStyle w:val="JOScreen"/>
      </w:pPr>
      <w:r w:rsidRPr="00866D0C">
        <w:t xml:space="preserve">Do you want to Inactivate the REGION 1 CMOP system? NO// </w:t>
      </w:r>
      <w:r w:rsidRPr="00866D0C">
        <w:rPr>
          <w:b/>
          <w:u w:val="single"/>
        </w:rPr>
        <w:t>Y</w:t>
      </w:r>
      <w:r w:rsidRPr="00866D0C">
        <w:t>ES</w:t>
      </w:r>
    </w:p>
    <w:p w14:paraId="5BD80162" w14:textId="77777777" w:rsidR="00390AF9" w:rsidRPr="00866D0C" w:rsidRDefault="00390AF9">
      <w:pPr>
        <w:pStyle w:val="JOScreen"/>
      </w:pPr>
    </w:p>
    <w:p w14:paraId="08B9F1FC" w14:textId="77777777" w:rsidR="00390AF9" w:rsidRPr="00866D0C" w:rsidRDefault="00390AF9">
      <w:pPr>
        <w:pStyle w:val="JOScreen"/>
      </w:pPr>
    </w:p>
    <w:p w14:paraId="6084FACE" w14:textId="77777777" w:rsidR="00390AF9" w:rsidRPr="00866D0C" w:rsidRDefault="00390AF9">
      <w:pPr>
        <w:pStyle w:val="JOScreen"/>
      </w:pPr>
      <w:r w:rsidRPr="00866D0C">
        <w:t xml:space="preserve">Are you sure? NO// </w:t>
      </w:r>
      <w:r w:rsidRPr="00866D0C">
        <w:rPr>
          <w:b/>
          <w:u w:val="single"/>
        </w:rPr>
        <w:t>Y</w:t>
      </w:r>
      <w:r w:rsidRPr="00866D0C">
        <w:t>ES</w:t>
      </w:r>
    </w:p>
    <w:p w14:paraId="68969BC2" w14:textId="77777777" w:rsidR="00390AF9" w:rsidRPr="00866D0C" w:rsidRDefault="00390AF9">
      <w:pPr>
        <w:pStyle w:val="JOScreen"/>
      </w:pPr>
    </w:p>
    <w:p w14:paraId="74E24308" w14:textId="77777777" w:rsidR="00390AF9" w:rsidRPr="00866D0C" w:rsidRDefault="00390AF9">
      <w:pPr>
        <w:pStyle w:val="JOScreen"/>
      </w:pPr>
      <w:r w:rsidRPr="00866D0C">
        <w:t>The REGION 1 CMOP system has been inactivated.</w:t>
      </w:r>
    </w:p>
    <w:p w14:paraId="273276C7" w14:textId="77777777" w:rsidR="00390AF9" w:rsidRPr="00866D0C" w:rsidRDefault="00390AF9">
      <w:pPr>
        <w:pStyle w:val="JOScreen"/>
      </w:pPr>
      <w:r w:rsidRPr="00866D0C">
        <w:t xml:space="preserve">Activate another system? NO// </w:t>
      </w:r>
      <w:r w:rsidRPr="00866D0C">
        <w:rPr>
          <w:b/>
          <w:u w:val="single"/>
        </w:rPr>
        <w:t>&lt;RET&gt;</w:t>
      </w:r>
    </w:p>
    <w:p w14:paraId="56038749" w14:textId="77777777" w:rsidR="00390AF9" w:rsidRPr="00866D0C" w:rsidRDefault="00390AF9">
      <w:pPr>
        <w:pStyle w:val="JOScreen"/>
      </w:pPr>
    </w:p>
    <w:p w14:paraId="6069D0F0" w14:textId="77777777" w:rsidR="00390AF9" w:rsidRPr="00866D0C" w:rsidRDefault="00390AF9">
      <w:pPr>
        <w:pStyle w:val="JOScreen"/>
      </w:pPr>
    </w:p>
    <w:p w14:paraId="568163B9" w14:textId="77777777" w:rsidR="00390AF9" w:rsidRPr="00866D0C" w:rsidRDefault="00390AF9">
      <w:pPr>
        <w:pStyle w:val="JOScreen"/>
      </w:pPr>
      <w:r w:rsidRPr="00866D0C">
        <w:t xml:space="preserve">Select CMOP Site Manager Menu Option: </w:t>
      </w:r>
      <w:r w:rsidRPr="00866D0C">
        <w:rPr>
          <w:b/>
          <w:u w:val="single"/>
        </w:rPr>
        <w:t>&lt;RET&gt;</w:t>
      </w:r>
    </w:p>
    <w:p w14:paraId="3CDB968F" w14:textId="383EE500" w:rsidR="00390AF9" w:rsidRPr="00866D0C" w:rsidRDefault="00390AF9" w:rsidP="00393809">
      <w:pPr>
        <w:numPr>
          <w:ilvl w:val="12"/>
          <w:numId w:val="0"/>
        </w:numPr>
        <w:spacing w:before="240"/>
        <w:rPr>
          <w:b/>
          <w:i/>
          <w:sz w:val="20"/>
        </w:rPr>
      </w:pPr>
      <w:r w:rsidRPr="00866D0C">
        <w:rPr>
          <w:b/>
          <w:i/>
          <w:sz w:val="20"/>
        </w:rPr>
        <w:t>[This is the host.]</w:t>
      </w:r>
    </w:p>
    <w:p w14:paraId="4F2BCA6F" w14:textId="77777777" w:rsidR="00A30978" w:rsidRPr="00866D0C" w:rsidRDefault="00A30978">
      <w:pPr>
        <w:numPr>
          <w:ilvl w:val="12"/>
          <w:numId w:val="0"/>
        </w:numPr>
        <w:spacing w:line="216" w:lineRule="auto"/>
        <w:rPr>
          <w:b/>
          <w:i/>
          <w:sz w:val="20"/>
        </w:rPr>
      </w:pPr>
    </w:p>
    <w:p w14:paraId="5E01E009" w14:textId="77777777" w:rsidR="00390AF9" w:rsidRPr="00866D0C" w:rsidRDefault="00390AF9" w:rsidP="002F5596">
      <w:pPr>
        <w:pStyle w:val="JOScreen"/>
      </w:pPr>
    </w:p>
    <w:p w14:paraId="08FC9FB3" w14:textId="77777777" w:rsidR="00390AF9" w:rsidRPr="00866D0C" w:rsidRDefault="00390AF9" w:rsidP="002F5596">
      <w:pPr>
        <w:pStyle w:val="JOScreen"/>
      </w:pPr>
      <w:r w:rsidRPr="00866D0C">
        <w:t xml:space="preserve">          Enter  "VA   VIEW ALERTS     to review alerts</w:t>
      </w:r>
    </w:p>
    <w:p w14:paraId="5E87551E" w14:textId="77777777" w:rsidR="00390AF9" w:rsidRPr="00866D0C" w:rsidRDefault="00390AF9">
      <w:pPr>
        <w:pStyle w:val="JOScreen"/>
      </w:pPr>
    </w:p>
    <w:p w14:paraId="08D9377E" w14:textId="77777777" w:rsidR="00390AF9" w:rsidRPr="00866D0C" w:rsidRDefault="00390AF9">
      <w:pPr>
        <w:pStyle w:val="JOScreen"/>
      </w:pPr>
    </w:p>
    <w:p w14:paraId="10329D37" w14:textId="77777777" w:rsidR="00390AF9" w:rsidRPr="00866D0C" w:rsidRDefault="00390AF9">
      <w:pPr>
        <w:pStyle w:val="JOScreen"/>
      </w:pPr>
      <w:r w:rsidRPr="00866D0C">
        <w:t xml:space="preserve">Select CMOP Site Manager Menu Option: </w:t>
      </w:r>
      <w:r w:rsidRPr="00866D0C">
        <w:rPr>
          <w:b/>
          <w:u w:val="single"/>
        </w:rPr>
        <w:t>VIE</w:t>
      </w:r>
      <w:r w:rsidRPr="00866D0C">
        <w:t>w Alerts</w:t>
      </w:r>
    </w:p>
    <w:p w14:paraId="00C6028D" w14:textId="77777777" w:rsidR="00390AF9" w:rsidRPr="00866D0C" w:rsidRDefault="00390AF9">
      <w:pPr>
        <w:pStyle w:val="JOScreen"/>
      </w:pPr>
    </w:p>
    <w:p w14:paraId="475C9E35" w14:textId="77777777" w:rsidR="00390AF9" w:rsidRPr="00866D0C" w:rsidRDefault="00390AF9">
      <w:pPr>
        <w:pStyle w:val="JOScreen"/>
      </w:pPr>
    </w:p>
    <w:p w14:paraId="472E3FEE" w14:textId="77777777" w:rsidR="00390AF9" w:rsidRPr="00866D0C" w:rsidRDefault="00390AF9">
      <w:pPr>
        <w:pStyle w:val="JOScreen"/>
      </w:pPr>
      <w:r w:rsidRPr="00866D0C">
        <w:t xml:space="preserve"> 1.I  BIRMINGHAM, AL.has inactivated CMOP processing.</w:t>
      </w:r>
    </w:p>
    <w:p w14:paraId="5457693F" w14:textId="77777777" w:rsidR="00390AF9" w:rsidRPr="00866D0C" w:rsidRDefault="00390AF9">
      <w:pPr>
        <w:pStyle w:val="JOScreen"/>
      </w:pPr>
      <w:r w:rsidRPr="00866D0C">
        <w:t xml:space="preserve">          Select from 1 to 1</w:t>
      </w:r>
    </w:p>
    <w:p w14:paraId="386D8348" w14:textId="77777777" w:rsidR="00390AF9" w:rsidRPr="00866D0C" w:rsidRDefault="00390AF9">
      <w:pPr>
        <w:pStyle w:val="JOScreen"/>
        <w:rPr>
          <w:b/>
          <w:u w:val="single"/>
        </w:rPr>
      </w:pPr>
      <w:r w:rsidRPr="00866D0C">
        <w:t xml:space="preserve">          or enter ?, A, I, P, M, R, or ^ to exit: </w:t>
      </w:r>
      <w:r w:rsidRPr="00866D0C">
        <w:rPr>
          <w:b/>
          <w:u w:val="single"/>
        </w:rPr>
        <w:t>??</w:t>
      </w:r>
    </w:p>
    <w:p w14:paraId="5C52427D" w14:textId="77777777" w:rsidR="00390AF9" w:rsidRPr="00866D0C" w:rsidRDefault="00390AF9">
      <w:pPr>
        <w:pStyle w:val="JOScreen"/>
      </w:pPr>
    </w:p>
    <w:p w14:paraId="5ACD8D60" w14:textId="77777777" w:rsidR="00390AF9" w:rsidRPr="00866D0C" w:rsidRDefault="00390AF9">
      <w:pPr>
        <w:pStyle w:val="JOScreen"/>
      </w:pPr>
      <w:r w:rsidRPr="00866D0C">
        <w:t>YOU MAY ENTER:</w:t>
      </w:r>
    </w:p>
    <w:p w14:paraId="1AB57F28" w14:textId="77777777" w:rsidR="00390AF9" w:rsidRPr="00866D0C" w:rsidRDefault="00390AF9">
      <w:pPr>
        <w:pStyle w:val="JOScreen"/>
      </w:pPr>
      <w:r w:rsidRPr="00866D0C">
        <w:t xml:space="preserve">   A number in the range 1 to 1 to select specific alert(s)</w:t>
      </w:r>
    </w:p>
    <w:p w14:paraId="3FDBEEDC" w14:textId="77777777" w:rsidR="00390AF9" w:rsidRPr="00866D0C" w:rsidRDefault="00390AF9">
      <w:pPr>
        <w:pStyle w:val="JOScreen"/>
      </w:pPr>
      <w:r w:rsidRPr="00866D0C">
        <w:t xml:space="preserve">      for processing.</w:t>
      </w:r>
    </w:p>
    <w:p w14:paraId="736732C7" w14:textId="77777777" w:rsidR="00390AF9" w:rsidRPr="00866D0C" w:rsidRDefault="00390AF9">
      <w:pPr>
        <w:pStyle w:val="JOScreen"/>
      </w:pPr>
      <w:r w:rsidRPr="00866D0C">
        <w:t xml:space="preserve">   A to process all of the pending alerts in the order shown.</w:t>
      </w:r>
    </w:p>
    <w:p w14:paraId="5913F9B9" w14:textId="77777777" w:rsidR="00390AF9" w:rsidRPr="00866D0C" w:rsidRDefault="00390AF9">
      <w:pPr>
        <w:pStyle w:val="JOScreen"/>
      </w:pPr>
      <w:r w:rsidRPr="00866D0C">
        <w:t xml:space="preserve">   I to process all of the INFORMATION ONLY alerts, if any, without further ado.</w:t>
      </w:r>
    </w:p>
    <w:p w14:paraId="6E600ABE" w14:textId="77777777" w:rsidR="00390AF9" w:rsidRPr="00866D0C" w:rsidRDefault="00390AF9">
      <w:pPr>
        <w:pStyle w:val="JOScreen"/>
      </w:pPr>
      <w:r w:rsidRPr="00866D0C">
        <w:t xml:space="preserve">   P to print a copy of the pending alerts on a printer</w:t>
      </w:r>
    </w:p>
    <w:p w14:paraId="7589015F" w14:textId="77777777" w:rsidR="00390AF9" w:rsidRPr="00866D0C" w:rsidRDefault="00390AF9">
      <w:pPr>
        <w:pStyle w:val="JOScreen"/>
      </w:pPr>
      <w:r w:rsidRPr="00866D0C">
        <w:t xml:space="preserve">   M to receive a MailMan message containing a copy of these pending alerts</w:t>
      </w:r>
    </w:p>
    <w:p w14:paraId="24069E83" w14:textId="77777777" w:rsidR="00390AF9" w:rsidRPr="00866D0C" w:rsidRDefault="00390AF9">
      <w:pPr>
        <w:pStyle w:val="JOScreen"/>
      </w:pPr>
      <w:r w:rsidRPr="00866D0C">
        <w:t xml:space="preserve">   R to Redisplay the available alerts</w:t>
      </w:r>
    </w:p>
    <w:p w14:paraId="2CFBCAF4" w14:textId="77777777" w:rsidR="00390AF9" w:rsidRPr="00866D0C" w:rsidRDefault="00390AF9">
      <w:pPr>
        <w:pStyle w:val="JOScreen"/>
      </w:pPr>
      <w:r w:rsidRPr="00866D0C">
        <w:t xml:space="preserve">   ^ to exit</w:t>
      </w:r>
    </w:p>
    <w:p w14:paraId="52A5B16E" w14:textId="77777777" w:rsidR="00390AF9" w:rsidRPr="00866D0C" w:rsidRDefault="00390AF9">
      <w:pPr>
        <w:pStyle w:val="JOScreen"/>
      </w:pPr>
    </w:p>
    <w:p w14:paraId="3994AB0B" w14:textId="77777777" w:rsidR="00390AF9" w:rsidRPr="00866D0C" w:rsidRDefault="00390AF9">
      <w:pPr>
        <w:pStyle w:val="JOScreen"/>
      </w:pPr>
    </w:p>
    <w:p w14:paraId="177295EC" w14:textId="77777777" w:rsidR="00390AF9" w:rsidRPr="00866D0C" w:rsidRDefault="00390AF9">
      <w:pPr>
        <w:pStyle w:val="JOScreen"/>
      </w:pPr>
      <w:r w:rsidRPr="00866D0C">
        <w:t xml:space="preserve">          Select from 1 to 1</w:t>
      </w:r>
    </w:p>
    <w:p w14:paraId="21EE38CE" w14:textId="77777777" w:rsidR="00390AF9" w:rsidRPr="00866D0C" w:rsidRDefault="00390AF9">
      <w:pPr>
        <w:pStyle w:val="JOScreen"/>
      </w:pPr>
      <w:r w:rsidRPr="00866D0C">
        <w:t xml:space="preserve">          or enter ?, A, I, P, M, R, or ^ to exit: </w:t>
      </w:r>
      <w:r w:rsidRPr="00866D0C">
        <w:rPr>
          <w:b/>
          <w:u w:val="single"/>
        </w:rPr>
        <w:t>A</w:t>
      </w:r>
    </w:p>
    <w:p w14:paraId="4B0607E8" w14:textId="77777777" w:rsidR="00390AF9" w:rsidRPr="00866D0C" w:rsidRDefault="00390AF9">
      <w:pPr>
        <w:pStyle w:val="JOScreen"/>
      </w:pPr>
    </w:p>
    <w:p w14:paraId="416A3DA7" w14:textId="77777777" w:rsidR="00390AF9" w:rsidRPr="00866D0C" w:rsidRDefault="00390AF9">
      <w:pPr>
        <w:pStyle w:val="JOScreen"/>
      </w:pPr>
      <w:r w:rsidRPr="00866D0C">
        <w:t>Processed Alert Number 1</w:t>
      </w:r>
    </w:p>
    <w:p w14:paraId="23CBF880" w14:textId="77777777" w:rsidR="00390AF9" w:rsidRPr="00866D0C" w:rsidRDefault="00390AF9">
      <w:pPr>
        <w:pStyle w:val="JOScreen"/>
      </w:pPr>
      <w:r w:rsidRPr="00866D0C">
        <w:t xml:space="preserve">    BIRMINGHAM, AL.has inactivated CMOP processing.</w:t>
      </w:r>
    </w:p>
    <w:p w14:paraId="6D9B18C3" w14:textId="77777777" w:rsidR="00390AF9" w:rsidRPr="00866D0C" w:rsidRDefault="00390AF9">
      <w:pPr>
        <w:pStyle w:val="JOScreen"/>
      </w:pPr>
    </w:p>
    <w:p w14:paraId="7211DD1C" w14:textId="77777777" w:rsidR="00A30978" w:rsidRPr="00866D0C" w:rsidRDefault="00A30978">
      <w:pPr>
        <w:numPr>
          <w:ilvl w:val="12"/>
          <w:numId w:val="0"/>
        </w:numPr>
        <w:spacing w:line="216" w:lineRule="auto"/>
        <w:rPr>
          <w:b/>
          <w:i/>
          <w:sz w:val="20"/>
        </w:rPr>
      </w:pPr>
    </w:p>
    <w:p w14:paraId="325C6725" w14:textId="77777777" w:rsidR="00390AF9" w:rsidRPr="00866D0C" w:rsidRDefault="00390AF9">
      <w:pPr>
        <w:numPr>
          <w:ilvl w:val="12"/>
          <w:numId w:val="0"/>
        </w:numPr>
        <w:spacing w:line="216" w:lineRule="auto"/>
        <w:rPr>
          <w:b/>
          <w:i/>
          <w:sz w:val="20"/>
        </w:rPr>
      </w:pPr>
      <w:r w:rsidRPr="00866D0C">
        <w:rPr>
          <w:b/>
          <w:i/>
          <w:sz w:val="20"/>
        </w:rPr>
        <w:t>[This is the remote.]</w:t>
      </w:r>
    </w:p>
    <w:p w14:paraId="1DEDC68B" w14:textId="77777777" w:rsidR="00A30978" w:rsidRPr="00866D0C" w:rsidRDefault="00A30978">
      <w:pPr>
        <w:numPr>
          <w:ilvl w:val="12"/>
          <w:numId w:val="0"/>
        </w:numPr>
        <w:spacing w:line="216" w:lineRule="auto"/>
        <w:rPr>
          <w:b/>
          <w:i/>
          <w:sz w:val="20"/>
        </w:rPr>
      </w:pPr>
    </w:p>
    <w:p w14:paraId="45E67CA4" w14:textId="77777777" w:rsidR="00390AF9" w:rsidRPr="00866D0C" w:rsidRDefault="00390AF9" w:rsidP="002F5596">
      <w:pPr>
        <w:pStyle w:val="JOScreen"/>
      </w:pPr>
    </w:p>
    <w:p w14:paraId="3648779F" w14:textId="77777777" w:rsidR="00390AF9" w:rsidRPr="00866D0C" w:rsidRDefault="00390AF9" w:rsidP="002F5596">
      <w:pPr>
        <w:pStyle w:val="JOScreen"/>
      </w:pPr>
      <w:r w:rsidRPr="00866D0C">
        <w:t xml:space="preserve">Select CMOP Site Manager Menu Option: </w:t>
      </w:r>
      <w:r w:rsidRPr="00866D0C">
        <w:rPr>
          <w:b/>
          <w:u w:val="single"/>
        </w:rPr>
        <w:t>A</w:t>
      </w:r>
      <w:r w:rsidRPr="00866D0C">
        <w:t>ctivate/Inactivate CMOP Processing</w:t>
      </w:r>
    </w:p>
    <w:p w14:paraId="1521D2A6" w14:textId="77777777" w:rsidR="00390AF9" w:rsidRPr="00866D0C" w:rsidRDefault="00390AF9">
      <w:pPr>
        <w:pStyle w:val="JOScreen"/>
      </w:pPr>
      <w:r w:rsidRPr="00866D0C">
        <w:t xml:space="preserve">Enter CMOP System:  </w:t>
      </w:r>
      <w:r w:rsidRPr="00866D0C">
        <w:rPr>
          <w:b/>
          <w:u w:val="single"/>
        </w:rPr>
        <w:t>REGION 1 CMOP</w:t>
      </w:r>
      <w:r w:rsidRPr="00866D0C">
        <w:t xml:space="preserve">          INACTIVE</w:t>
      </w:r>
    </w:p>
    <w:p w14:paraId="4D9AF382" w14:textId="3F5083BE" w:rsidR="00390AF9" w:rsidRPr="00866D0C" w:rsidRDefault="00390AF9">
      <w:pPr>
        <w:pStyle w:val="JOScreen"/>
      </w:pPr>
      <w:r w:rsidRPr="00866D0C">
        <w:t xml:space="preserve">Enter mailman domain: </w:t>
      </w:r>
      <w:r w:rsidR="00880161">
        <w:t>XXXX-XXXX.XXX.XX.XXX</w:t>
      </w:r>
      <w:r w:rsidRPr="00866D0C">
        <w:t xml:space="preserve">// </w:t>
      </w:r>
      <w:r w:rsidRPr="00866D0C">
        <w:rPr>
          <w:b/>
          <w:u w:val="single"/>
        </w:rPr>
        <w:t>&lt;RET&gt;</w:t>
      </w:r>
    </w:p>
    <w:p w14:paraId="4C7CADD3" w14:textId="77777777" w:rsidR="00390AF9" w:rsidRPr="00866D0C" w:rsidRDefault="00390AF9">
      <w:pPr>
        <w:pStyle w:val="JOScreen"/>
      </w:pPr>
    </w:p>
    <w:p w14:paraId="66254B32" w14:textId="77777777" w:rsidR="00390AF9" w:rsidRPr="00866D0C" w:rsidRDefault="00390AF9">
      <w:pPr>
        <w:pStyle w:val="JOScreen"/>
      </w:pPr>
      <w:r w:rsidRPr="00866D0C">
        <w:t xml:space="preserve">                              CMOP SYSTEM STATUS</w:t>
      </w:r>
    </w:p>
    <w:p w14:paraId="3FC2AB4F" w14:textId="77777777" w:rsidR="00390AF9" w:rsidRPr="00866D0C" w:rsidRDefault="00390AF9">
      <w:pPr>
        <w:pStyle w:val="JOScreen"/>
      </w:pPr>
    </w:p>
    <w:p w14:paraId="2A32CFFD" w14:textId="77777777" w:rsidR="00390AF9" w:rsidRPr="00866D0C" w:rsidRDefault="00390AF9">
      <w:pPr>
        <w:pStyle w:val="JOScreen"/>
      </w:pPr>
      <w:r w:rsidRPr="00866D0C">
        <w:t>REGION 1 CMOP  (INACTIVE)     No current transmission</w:t>
      </w:r>
    </w:p>
    <w:p w14:paraId="7A61F207" w14:textId="057FBD39" w:rsidR="00390AF9" w:rsidRPr="00866D0C" w:rsidRDefault="00390AF9">
      <w:pPr>
        <w:pStyle w:val="JOScreen"/>
      </w:pPr>
      <w:r w:rsidRPr="00866D0C">
        <w:t>CMOP Domain                 : BAB.ISC-BIRM.</w:t>
      </w:r>
      <w:r w:rsidR="00880161">
        <w:t>XX.XXX</w:t>
      </w:r>
    </w:p>
    <w:p w14:paraId="1A8EDD92" w14:textId="77777777" w:rsidR="00390AF9" w:rsidRPr="00866D0C" w:rsidRDefault="00390AF9">
      <w:pPr>
        <w:pStyle w:val="JOScreen"/>
      </w:pPr>
      <w:r w:rsidRPr="00866D0C">
        <w:t>Last Batch Transmitted      : 167</w:t>
      </w:r>
    </w:p>
    <w:p w14:paraId="75D6FA96" w14:textId="77777777" w:rsidR="00390AF9" w:rsidRPr="00866D0C" w:rsidRDefault="00390AF9">
      <w:pPr>
        <w:pStyle w:val="JOScreen"/>
      </w:pPr>
      <w:r w:rsidRPr="00866D0C">
        <w:t>CMOP RX Queue purged        : JUN 3,1996@13:41:16</w:t>
      </w:r>
    </w:p>
    <w:p w14:paraId="53583072" w14:textId="77777777" w:rsidR="00390AF9" w:rsidRPr="00866D0C" w:rsidRDefault="00390AF9">
      <w:pPr>
        <w:pStyle w:val="JOScreen"/>
      </w:pPr>
      <w:r w:rsidRPr="00866D0C">
        <w:t>Auto Transmission setup     : NO</w:t>
      </w:r>
    </w:p>
    <w:p w14:paraId="79476B3D" w14:textId="77777777" w:rsidR="00390AF9" w:rsidRPr="00866D0C" w:rsidRDefault="00390AF9">
      <w:pPr>
        <w:pStyle w:val="JOScreen"/>
      </w:pPr>
    </w:p>
    <w:p w14:paraId="43E9FD98" w14:textId="77777777" w:rsidR="00390AF9" w:rsidRPr="00866D0C" w:rsidRDefault="00390AF9">
      <w:pPr>
        <w:pStyle w:val="JOScreen"/>
      </w:pPr>
      <w:r w:rsidRPr="00866D0C">
        <w:t xml:space="preserve">Are you sure you want to activate the REGION 1 CMOP system? NO// </w:t>
      </w:r>
      <w:r w:rsidRPr="00866D0C">
        <w:rPr>
          <w:b/>
          <w:u w:val="single"/>
        </w:rPr>
        <w:t>Y</w:t>
      </w:r>
      <w:r w:rsidRPr="00866D0C">
        <w:t>ES</w:t>
      </w:r>
    </w:p>
    <w:p w14:paraId="02B28292" w14:textId="77777777" w:rsidR="00390AF9" w:rsidRPr="00866D0C" w:rsidRDefault="00390AF9">
      <w:pPr>
        <w:pStyle w:val="JOScreen"/>
      </w:pPr>
    </w:p>
    <w:p w14:paraId="1547C00E" w14:textId="77777777" w:rsidR="00390AF9" w:rsidRPr="00866D0C" w:rsidRDefault="00390AF9">
      <w:pPr>
        <w:pStyle w:val="JOScreen"/>
      </w:pPr>
      <w:r w:rsidRPr="00866D0C">
        <w:t>Request to activate sent to REGION 1 CMOP.</w:t>
      </w:r>
    </w:p>
    <w:p w14:paraId="7C9FA895" w14:textId="77777777" w:rsidR="00390AF9" w:rsidRPr="00866D0C" w:rsidRDefault="00390AF9">
      <w:pPr>
        <w:pStyle w:val="JOScreen"/>
      </w:pPr>
    </w:p>
    <w:p w14:paraId="36DA6A5D" w14:textId="77777777" w:rsidR="00310408" w:rsidRDefault="00310408">
      <w:pPr>
        <w:numPr>
          <w:ilvl w:val="12"/>
          <w:numId w:val="0"/>
        </w:numPr>
        <w:spacing w:line="216" w:lineRule="auto"/>
        <w:rPr>
          <w:b/>
          <w:i/>
          <w:sz w:val="20"/>
        </w:rPr>
      </w:pPr>
    </w:p>
    <w:p w14:paraId="1413689F" w14:textId="5168A6F8" w:rsidR="00390AF9" w:rsidRPr="00866D0C" w:rsidRDefault="00390AF9" w:rsidP="00310408">
      <w:pPr>
        <w:keepNext/>
        <w:numPr>
          <w:ilvl w:val="12"/>
          <w:numId w:val="0"/>
        </w:numPr>
        <w:spacing w:line="216" w:lineRule="auto"/>
        <w:rPr>
          <w:b/>
          <w:i/>
          <w:sz w:val="20"/>
        </w:rPr>
      </w:pPr>
      <w:r w:rsidRPr="00866D0C">
        <w:rPr>
          <w:b/>
          <w:i/>
          <w:sz w:val="20"/>
        </w:rPr>
        <w:t>[This is the host.]</w:t>
      </w:r>
    </w:p>
    <w:p w14:paraId="47A1656B" w14:textId="77777777" w:rsidR="00A30978" w:rsidRPr="00866D0C" w:rsidRDefault="00A30978" w:rsidP="00310408">
      <w:pPr>
        <w:keepNext/>
        <w:numPr>
          <w:ilvl w:val="12"/>
          <w:numId w:val="0"/>
        </w:numPr>
        <w:spacing w:line="216" w:lineRule="auto"/>
        <w:rPr>
          <w:b/>
          <w:i/>
          <w:sz w:val="20"/>
        </w:rPr>
      </w:pPr>
    </w:p>
    <w:p w14:paraId="15BC828E" w14:textId="77777777" w:rsidR="00390AF9" w:rsidRPr="00866D0C" w:rsidRDefault="00390AF9" w:rsidP="00310408">
      <w:pPr>
        <w:pStyle w:val="JOScreen"/>
        <w:keepNext/>
      </w:pPr>
    </w:p>
    <w:p w14:paraId="7BE93C67" w14:textId="77777777" w:rsidR="00390AF9" w:rsidRPr="00866D0C" w:rsidRDefault="00390AF9" w:rsidP="00310408">
      <w:pPr>
        <w:pStyle w:val="JOScreen"/>
        <w:keepNext/>
      </w:pPr>
      <w:r w:rsidRPr="00866D0C">
        <w:t xml:space="preserve">Select CMOP Site Manager Menu Option: </w:t>
      </w:r>
      <w:r w:rsidRPr="00866D0C">
        <w:rPr>
          <w:b/>
          <w:u w:val="single"/>
        </w:rPr>
        <w:t>VIE</w:t>
      </w:r>
      <w:r w:rsidRPr="00866D0C">
        <w:t>w Alerts</w:t>
      </w:r>
    </w:p>
    <w:p w14:paraId="3DBF2BD0" w14:textId="77777777" w:rsidR="00390AF9" w:rsidRPr="00866D0C" w:rsidRDefault="00390AF9" w:rsidP="00310408">
      <w:pPr>
        <w:pStyle w:val="JOScreen"/>
        <w:keepNext/>
      </w:pPr>
    </w:p>
    <w:p w14:paraId="6A008FB8" w14:textId="77777777" w:rsidR="00390AF9" w:rsidRPr="00866D0C" w:rsidRDefault="00390AF9" w:rsidP="00310408">
      <w:pPr>
        <w:pStyle w:val="JOScreen"/>
        <w:keepNext/>
      </w:pPr>
    </w:p>
    <w:p w14:paraId="329678C9" w14:textId="77777777" w:rsidR="00390AF9" w:rsidRPr="00866D0C" w:rsidRDefault="00390AF9" w:rsidP="00310408">
      <w:pPr>
        <w:pStyle w:val="JOScreen"/>
        <w:keepNext/>
      </w:pPr>
      <w:r w:rsidRPr="00866D0C">
        <w:t xml:space="preserve"> 1.   BIRMINGHAM, AL. has submitted a request to activate CMOP processing.</w:t>
      </w:r>
    </w:p>
    <w:p w14:paraId="51A482EC" w14:textId="77777777" w:rsidR="00390AF9" w:rsidRPr="00866D0C" w:rsidRDefault="00390AF9" w:rsidP="00310408">
      <w:pPr>
        <w:pStyle w:val="JOScreen"/>
        <w:keepNext/>
      </w:pPr>
      <w:r w:rsidRPr="00866D0C">
        <w:t xml:space="preserve">          Select from 1 to 1</w:t>
      </w:r>
    </w:p>
    <w:p w14:paraId="2F3F71A6" w14:textId="77777777" w:rsidR="00390AF9" w:rsidRPr="00866D0C" w:rsidRDefault="00390AF9">
      <w:pPr>
        <w:pStyle w:val="JOScreen"/>
      </w:pPr>
      <w:r w:rsidRPr="00866D0C">
        <w:t xml:space="preserve">          or enter ?, A, I, P, M, R, or ^ to exit: </w:t>
      </w:r>
      <w:r w:rsidRPr="00866D0C">
        <w:rPr>
          <w:b/>
          <w:u w:val="single"/>
        </w:rPr>
        <w:t>A</w:t>
      </w:r>
    </w:p>
    <w:p w14:paraId="2FF7C5F2" w14:textId="77777777" w:rsidR="00390AF9" w:rsidRPr="00866D0C" w:rsidRDefault="00390AF9">
      <w:pPr>
        <w:pStyle w:val="JOScreen"/>
      </w:pPr>
    </w:p>
    <w:p w14:paraId="4F71AA2F" w14:textId="77777777" w:rsidR="00390AF9" w:rsidRPr="00866D0C" w:rsidRDefault="00390AF9">
      <w:pPr>
        <w:pStyle w:val="JOScreen"/>
      </w:pPr>
    </w:p>
    <w:p w14:paraId="569A9BAC" w14:textId="77777777" w:rsidR="00390AF9" w:rsidRPr="00866D0C" w:rsidRDefault="00390AF9">
      <w:pPr>
        <w:pStyle w:val="JOScreen"/>
      </w:pPr>
      <w:r w:rsidRPr="00866D0C">
        <w:t xml:space="preserve">     Select one of the following:</w:t>
      </w:r>
    </w:p>
    <w:p w14:paraId="04530415" w14:textId="77777777" w:rsidR="00390AF9" w:rsidRPr="00866D0C" w:rsidRDefault="00390AF9">
      <w:pPr>
        <w:pStyle w:val="JOScreen"/>
      </w:pPr>
    </w:p>
    <w:p w14:paraId="7FD050FF" w14:textId="77777777" w:rsidR="00390AF9" w:rsidRPr="00866D0C" w:rsidRDefault="00390AF9">
      <w:pPr>
        <w:pStyle w:val="JOScreen"/>
      </w:pPr>
      <w:r w:rsidRPr="00866D0C">
        <w:t xml:space="preserve">          A         APPROVED</w:t>
      </w:r>
    </w:p>
    <w:p w14:paraId="75C04FC1" w14:textId="77777777" w:rsidR="00390AF9" w:rsidRPr="00866D0C" w:rsidRDefault="00390AF9">
      <w:pPr>
        <w:pStyle w:val="JOScreen"/>
      </w:pPr>
      <w:r w:rsidRPr="00866D0C">
        <w:t xml:space="preserve">          D         DISAPPROVED</w:t>
      </w:r>
    </w:p>
    <w:p w14:paraId="6DC08889" w14:textId="77777777" w:rsidR="00390AF9" w:rsidRPr="00866D0C" w:rsidRDefault="00390AF9">
      <w:pPr>
        <w:pStyle w:val="JOScreen"/>
      </w:pPr>
    </w:p>
    <w:p w14:paraId="0E42DF7E" w14:textId="77777777" w:rsidR="00390AF9" w:rsidRPr="00866D0C" w:rsidRDefault="00390AF9">
      <w:pPr>
        <w:pStyle w:val="JOScreen"/>
      </w:pPr>
      <w:r w:rsidRPr="00866D0C">
        <w:t>BIRMINGHAM, AL. has submitted a request to activate CMOP processing.</w:t>
      </w:r>
    </w:p>
    <w:p w14:paraId="368491A8" w14:textId="77777777" w:rsidR="00390AF9" w:rsidRPr="00866D0C" w:rsidRDefault="00390AF9">
      <w:pPr>
        <w:pStyle w:val="JOScreen"/>
      </w:pPr>
    </w:p>
    <w:p w14:paraId="16D4AC4E" w14:textId="77777777" w:rsidR="00390AF9" w:rsidRPr="00866D0C" w:rsidRDefault="00390AF9">
      <w:pPr>
        <w:pStyle w:val="JOScreen"/>
      </w:pPr>
      <w:r w:rsidRPr="00866D0C">
        <w:t xml:space="preserve">Select: </w:t>
      </w:r>
      <w:r w:rsidRPr="00866D0C">
        <w:rPr>
          <w:b/>
          <w:u w:val="single"/>
        </w:rPr>
        <w:t>A</w:t>
      </w:r>
      <w:r w:rsidRPr="00866D0C">
        <w:t>PPROVED</w:t>
      </w:r>
    </w:p>
    <w:p w14:paraId="77E2F0BE" w14:textId="77777777" w:rsidR="00390AF9" w:rsidRPr="00866D0C" w:rsidRDefault="00390AF9">
      <w:pPr>
        <w:pStyle w:val="JOScreen"/>
      </w:pPr>
    </w:p>
    <w:p w14:paraId="583AA301" w14:textId="77777777" w:rsidR="00390AF9" w:rsidRPr="00866D0C" w:rsidRDefault="00390AF9">
      <w:pPr>
        <w:pStyle w:val="JOScreen"/>
      </w:pPr>
    </w:p>
    <w:p w14:paraId="5C8C527A" w14:textId="77777777" w:rsidR="004E5310" w:rsidRPr="00866D0C" w:rsidRDefault="004E5310">
      <w:pPr>
        <w:numPr>
          <w:ilvl w:val="12"/>
          <w:numId w:val="0"/>
        </w:numPr>
        <w:spacing w:line="216" w:lineRule="auto"/>
        <w:rPr>
          <w:b/>
          <w:i/>
          <w:sz w:val="20"/>
        </w:rPr>
      </w:pPr>
    </w:p>
    <w:p w14:paraId="0E44E87E" w14:textId="77777777" w:rsidR="00390AF9" w:rsidRPr="00866D0C" w:rsidRDefault="00390AF9">
      <w:pPr>
        <w:numPr>
          <w:ilvl w:val="12"/>
          <w:numId w:val="0"/>
        </w:numPr>
        <w:spacing w:line="216" w:lineRule="auto"/>
        <w:rPr>
          <w:b/>
          <w:i/>
          <w:sz w:val="20"/>
        </w:rPr>
      </w:pPr>
      <w:r w:rsidRPr="00866D0C">
        <w:rPr>
          <w:b/>
          <w:i/>
          <w:sz w:val="20"/>
        </w:rPr>
        <w:t>[This is the remote.]</w:t>
      </w:r>
    </w:p>
    <w:p w14:paraId="0497D8E8" w14:textId="77777777" w:rsidR="00A30978" w:rsidRPr="00866D0C" w:rsidRDefault="00A30978">
      <w:pPr>
        <w:numPr>
          <w:ilvl w:val="12"/>
          <w:numId w:val="0"/>
        </w:numPr>
        <w:spacing w:line="216" w:lineRule="auto"/>
        <w:rPr>
          <w:b/>
          <w:i/>
          <w:sz w:val="20"/>
        </w:rPr>
      </w:pPr>
    </w:p>
    <w:p w14:paraId="5068F96C" w14:textId="77777777" w:rsidR="00390AF9" w:rsidRPr="00866D0C" w:rsidRDefault="00390AF9" w:rsidP="002F5596">
      <w:pPr>
        <w:pStyle w:val="JOScreen"/>
      </w:pPr>
    </w:p>
    <w:p w14:paraId="66358677" w14:textId="77777777" w:rsidR="00390AF9" w:rsidRPr="00866D0C" w:rsidRDefault="00390AF9" w:rsidP="002F5596">
      <w:pPr>
        <w:pStyle w:val="JOScreen"/>
      </w:pPr>
      <w:r w:rsidRPr="00866D0C">
        <w:t xml:space="preserve">Select CMOP Site Manager Menu Option: </w:t>
      </w:r>
      <w:r w:rsidRPr="00866D0C">
        <w:rPr>
          <w:b/>
          <w:u w:val="single"/>
        </w:rPr>
        <w:t>VIE</w:t>
      </w:r>
      <w:r w:rsidRPr="00866D0C">
        <w:t>w Alerts</w:t>
      </w:r>
    </w:p>
    <w:p w14:paraId="2E746217" w14:textId="77777777" w:rsidR="00390AF9" w:rsidRPr="00866D0C" w:rsidRDefault="00390AF9">
      <w:pPr>
        <w:pStyle w:val="JOScreen"/>
      </w:pPr>
    </w:p>
    <w:p w14:paraId="41E3E48C" w14:textId="77777777" w:rsidR="00390AF9" w:rsidRPr="00866D0C" w:rsidRDefault="00390AF9">
      <w:pPr>
        <w:pStyle w:val="JOScreen"/>
      </w:pPr>
    </w:p>
    <w:p w14:paraId="5EC3A0AE" w14:textId="77777777" w:rsidR="00390AF9" w:rsidRPr="00866D0C" w:rsidRDefault="00390AF9">
      <w:pPr>
        <w:pStyle w:val="JOScreen"/>
      </w:pPr>
      <w:r w:rsidRPr="00866D0C">
        <w:t xml:space="preserve"> 1.I  Permission to transmit to REGION 1 CMOP has been received.</w:t>
      </w:r>
    </w:p>
    <w:p w14:paraId="11F81A8A" w14:textId="77777777" w:rsidR="00390AF9" w:rsidRPr="00866D0C" w:rsidRDefault="00390AF9">
      <w:pPr>
        <w:pStyle w:val="JOScreen"/>
      </w:pPr>
      <w:r w:rsidRPr="00866D0C">
        <w:t xml:space="preserve">          Select from 1 to 1</w:t>
      </w:r>
    </w:p>
    <w:p w14:paraId="761EE61D" w14:textId="77777777" w:rsidR="00390AF9" w:rsidRPr="00866D0C" w:rsidRDefault="00390AF9">
      <w:pPr>
        <w:pStyle w:val="JOScreen"/>
      </w:pPr>
      <w:r w:rsidRPr="00866D0C">
        <w:t xml:space="preserve">          or enter ?, A, I, P, M, R, or ^ to exit: </w:t>
      </w:r>
      <w:r w:rsidRPr="00866D0C">
        <w:rPr>
          <w:b/>
          <w:u w:val="single"/>
        </w:rPr>
        <w:t>A</w:t>
      </w:r>
    </w:p>
    <w:p w14:paraId="1A6ED967" w14:textId="77777777" w:rsidR="00390AF9" w:rsidRPr="00866D0C" w:rsidRDefault="00390AF9">
      <w:pPr>
        <w:pStyle w:val="JOScreen"/>
      </w:pPr>
    </w:p>
    <w:p w14:paraId="2997096E" w14:textId="77777777" w:rsidR="00390AF9" w:rsidRPr="00866D0C" w:rsidRDefault="00390AF9">
      <w:pPr>
        <w:pStyle w:val="JOScreen"/>
      </w:pPr>
    </w:p>
    <w:p w14:paraId="22517F9A" w14:textId="77777777" w:rsidR="00390AF9" w:rsidRPr="00866D0C" w:rsidRDefault="00390AF9">
      <w:pPr>
        <w:pStyle w:val="JOScreen"/>
      </w:pPr>
      <w:r w:rsidRPr="00866D0C">
        <w:t>Processed Alert Number 1</w:t>
      </w:r>
    </w:p>
    <w:p w14:paraId="2B990B17" w14:textId="77777777" w:rsidR="00390AF9" w:rsidRPr="00866D0C" w:rsidRDefault="00390AF9">
      <w:pPr>
        <w:pStyle w:val="JOScreen"/>
      </w:pPr>
      <w:r w:rsidRPr="00866D0C">
        <w:t xml:space="preserve">    Permission to transmit to REGION 1 CMOP has been received.</w:t>
      </w:r>
    </w:p>
    <w:p w14:paraId="294B4A86" w14:textId="77777777" w:rsidR="00390AF9" w:rsidRPr="00866D0C" w:rsidRDefault="00390AF9">
      <w:pPr>
        <w:pStyle w:val="JOScreen"/>
      </w:pPr>
    </w:p>
    <w:p w14:paraId="4876B000" w14:textId="77777777" w:rsidR="00390AF9" w:rsidRPr="00866D0C" w:rsidRDefault="00390AF9">
      <w:pPr>
        <w:pStyle w:val="JOScreen"/>
      </w:pPr>
    </w:p>
    <w:p w14:paraId="0C4AC81F" w14:textId="77777777" w:rsidR="00390AF9" w:rsidRPr="00866D0C" w:rsidRDefault="00390AF9">
      <w:pPr>
        <w:pStyle w:val="JOScreen"/>
      </w:pPr>
      <w:r w:rsidRPr="00866D0C">
        <w:t xml:space="preserve">Select CMOP Site Manager Menu Option: </w:t>
      </w:r>
      <w:r w:rsidRPr="00866D0C">
        <w:rPr>
          <w:b/>
          <w:u w:val="single"/>
        </w:rPr>
        <w:t>&lt;RET&gt;</w:t>
      </w:r>
    </w:p>
    <w:p w14:paraId="2BEBF1C1" w14:textId="77777777" w:rsidR="00390AF9" w:rsidRPr="00866D0C" w:rsidRDefault="00390AF9">
      <w:pPr>
        <w:pStyle w:val="JOScreen"/>
      </w:pPr>
    </w:p>
    <w:p w14:paraId="15A63E33" w14:textId="1A0BC4AF" w:rsidR="00390AF9" w:rsidRPr="00866D0C" w:rsidRDefault="00390AF9" w:rsidP="00393809">
      <w:pPr>
        <w:pStyle w:val="Heading2"/>
        <w:numPr>
          <w:ilvl w:val="12"/>
          <w:numId w:val="0"/>
        </w:numPr>
        <w:spacing w:before="240"/>
        <w:ind w:left="360"/>
      </w:pPr>
      <w:bookmarkStart w:id="26" w:name="_Toc81928345"/>
      <w:r w:rsidRPr="00866D0C">
        <w:t>Display System Setup</w:t>
      </w:r>
      <w:bookmarkEnd w:id="26"/>
    </w:p>
    <w:p w14:paraId="25ACF023" w14:textId="77777777" w:rsidR="00390AF9" w:rsidRPr="00866D0C" w:rsidRDefault="00390AF9">
      <w:pPr>
        <w:numPr>
          <w:ilvl w:val="12"/>
          <w:numId w:val="0"/>
        </w:numPr>
        <w:spacing w:line="216" w:lineRule="auto"/>
      </w:pPr>
    </w:p>
    <w:p w14:paraId="76853EBC" w14:textId="77777777" w:rsidR="00390AF9" w:rsidRPr="00866D0C" w:rsidRDefault="00390AF9">
      <w:pPr>
        <w:numPr>
          <w:ilvl w:val="12"/>
          <w:numId w:val="0"/>
        </w:numPr>
        <w:spacing w:line="216" w:lineRule="auto"/>
        <w:ind w:left="720"/>
      </w:pPr>
      <w:r w:rsidRPr="00866D0C">
        <w:t xml:space="preserve">This option displays on the screen the following information for the currently </w:t>
      </w:r>
      <w:r w:rsidRPr="00866D0C">
        <w:rPr>
          <w:b/>
        </w:rPr>
        <w:t>active</w:t>
      </w:r>
      <w:r w:rsidRPr="00866D0C">
        <w:t xml:space="preserve"> CMOP System:</w:t>
      </w:r>
    </w:p>
    <w:p w14:paraId="44F52AC4" w14:textId="77777777" w:rsidR="00390AF9" w:rsidRPr="00866D0C" w:rsidRDefault="00390AF9">
      <w:pPr>
        <w:numPr>
          <w:ilvl w:val="12"/>
          <w:numId w:val="0"/>
        </w:numPr>
        <w:tabs>
          <w:tab w:val="left" w:pos="2160"/>
        </w:tabs>
        <w:spacing w:line="216" w:lineRule="auto"/>
      </w:pPr>
    </w:p>
    <w:p w14:paraId="0C766BC3" w14:textId="77777777" w:rsidR="00390AF9" w:rsidRPr="00866D0C" w:rsidRDefault="00390AF9">
      <w:pPr>
        <w:numPr>
          <w:ilvl w:val="0"/>
          <w:numId w:val="2"/>
        </w:numPr>
        <w:tabs>
          <w:tab w:val="left" w:pos="2160"/>
        </w:tabs>
        <w:spacing w:line="216" w:lineRule="auto"/>
        <w:rPr>
          <w:b/>
        </w:rPr>
      </w:pPr>
      <w:r w:rsidRPr="00866D0C">
        <w:rPr>
          <w:b/>
        </w:rPr>
        <w:t>System Name</w:t>
      </w:r>
    </w:p>
    <w:p w14:paraId="3610C10D" w14:textId="77777777" w:rsidR="00390AF9" w:rsidRPr="00866D0C" w:rsidRDefault="00390AF9">
      <w:pPr>
        <w:numPr>
          <w:ilvl w:val="12"/>
          <w:numId w:val="0"/>
        </w:numPr>
        <w:tabs>
          <w:tab w:val="left" w:pos="2160"/>
        </w:tabs>
        <w:spacing w:line="216" w:lineRule="auto"/>
      </w:pPr>
    </w:p>
    <w:p w14:paraId="3BCAE5D1" w14:textId="77777777" w:rsidR="00B344C5" w:rsidRPr="00866D0C" w:rsidRDefault="00390AF9">
      <w:pPr>
        <w:numPr>
          <w:ilvl w:val="0"/>
          <w:numId w:val="2"/>
        </w:numPr>
        <w:tabs>
          <w:tab w:val="left" w:pos="2160"/>
        </w:tabs>
        <w:spacing w:line="216" w:lineRule="auto"/>
        <w:rPr>
          <w:b/>
        </w:rPr>
      </w:pPr>
      <w:r w:rsidRPr="00866D0C">
        <w:rPr>
          <w:b/>
        </w:rPr>
        <w:t>Status</w:t>
      </w:r>
      <w:r w:rsidRPr="00866D0C">
        <w:t xml:space="preserve"> (Active/Inactive)</w:t>
      </w:r>
    </w:p>
    <w:p w14:paraId="71DF5173" w14:textId="77777777" w:rsidR="00390AF9" w:rsidRPr="00866D0C" w:rsidRDefault="00390AF9">
      <w:pPr>
        <w:numPr>
          <w:ilvl w:val="12"/>
          <w:numId w:val="0"/>
        </w:numPr>
        <w:tabs>
          <w:tab w:val="left" w:pos="2160"/>
        </w:tabs>
        <w:spacing w:line="216" w:lineRule="auto"/>
      </w:pPr>
    </w:p>
    <w:p w14:paraId="1F449068" w14:textId="77777777" w:rsidR="00390AF9" w:rsidRPr="00866D0C" w:rsidRDefault="00390AF9">
      <w:pPr>
        <w:numPr>
          <w:ilvl w:val="0"/>
          <w:numId w:val="2"/>
        </w:numPr>
        <w:tabs>
          <w:tab w:val="left" w:pos="2160"/>
        </w:tabs>
        <w:spacing w:line="216" w:lineRule="auto"/>
        <w:rPr>
          <w:b/>
        </w:rPr>
      </w:pPr>
      <w:r w:rsidRPr="00866D0C">
        <w:rPr>
          <w:b/>
        </w:rPr>
        <w:t>CMOP Domain</w:t>
      </w:r>
    </w:p>
    <w:p w14:paraId="2464A15A" w14:textId="77777777" w:rsidR="00390AF9" w:rsidRPr="00866D0C" w:rsidRDefault="00390AF9">
      <w:pPr>
        <w:numPr>
          <w:ilvl w:val="12"/>
          <w:numId w:val="0"/>
        </w:numPr>
        <w:tabs>
          <w:tab w:val="left" w:pos="2160"/>
        </w:tabs>
        <w:spacing w:line="216" w:lineRule="auto"/>
        <w:ind w:left="1800"/>
      </w:pPr>
      <w:r w:rsidRPr="00866D0C">
        <w:t>(Receiver address from CMOP SYSTEM file (#550) for use by transmission protocol)</w:t>
      </w:r>
    </w:p>
    <w:p w14:paraId="438EBCAE" w14:textId="77777777" w:rsidR="00390AF9" w:rsidRPr="00866D0C" w:rsidRDefault="00390AF9">
      <w:pPr>
        <w:numPr>
          <w:ilvl w:val="12"/>
          <w:numId w:val="0"/>
        </w:numPr>
        <w:tabs>
          <w:tab w:val="left" w:pos="2160"/>
        </w:tabs>
        <w:spacing w:line="216" w:lineRule="auto"/>
      </w:pPr>
    </w:p>
    <w:p w14:paraId="55E947E2" w14:textId="77777777" w:rsidR="00390AF9" w:rsidRPr="00866D0C" w:rsidRDefault="00390AF9">
      <w:pPr>
        <w:numPr>
          <w:ilvl w:val="0"/>
          <w:numId w:val="2"/>
        </w:numPr>
        <w:tabs>
          <w:tab w:val="left" w:pos="2160"/>
        </w:tabs>
        <w:spacing w:line="216" w:lineRule="auto"/>
        <w:rPr>
          <w:b/>
        </w:rPr>
      </w:pPr>
      <w:r w:rsidRPr="00866D0C">
        <w:rPr>
          <w:b/>
        </w:rPr>
        <w:t>Transmission Status</w:t>
      </w:r>
    </w:p>
    <w:p w14:paraId="71779FC9" w14:textId="77777777" w:rsidR="00B344C5" w:rsidRPr="00866D0C" w:rsidRDefault="00390AF9">
      <w:pPr>
        <w:numPr>
          <w:ilvl w:val="12"/>
          <w:numId w:val="0"/>
        </w:numPr>
        <w:tabs>
          <w:tab w:val="left" w:pos="2160"/>
        </w:tabs>
        <w:spacing w:line="216" w:lineRule="auto"/>
        <w:ind w:left="1800"/>
      </w:pPr>
      <w:r w:rsidRPr="00866D0C">
        <w:t>Current status of CMOP processing (Transmitting data or No current transmission).</w:t>
      </w:r>
    </w:p>
    <w:p w14:paraId="1539D76F" w14:textId="77777777" w:rsidR="00390AF9" w:rsidRPr="00866D0C" w:rsidRDefault="00390AF9">
      <w:pPr>
        <w:numPr>
          <w:ilvl w:val="12"/>
          <w:numId w:val="0"/>
        </w:numPr>
        <w:tabs>
          <w:tab w:val="left" w:pos="2160"/>
        </w:tabs>
        <w:spacing w:line="216" w:lineRule="auto"/>
      </w:pPr>
    </w:p>
    <w:p w14:paraId="670A8913" w14:textId="77777777" w:rsidR="00390AF9" w:rsidRPr="00866D0C" w:rsidRDefault="00390AF9">
      <w:pPr>
        <w:numPr>
          <w:ilvl w:val="0"/>
          <w:numId w:val="2"/>
        </w:numPr>
        <w:tabs>
          <w:tab w:val="left" w:pos="2160"/>
        </w:tabs>
        <w:spacing w:line="216" w:lineRule="auto"/>
        <w:rPr>
          <w:b/>
        </w:rPr>
      </w:pPr>
      <w:r w:rsidRPr="00866D0C">
        <w:rPr>
          <w:b/>
        </w:rPr>
        <w:t>Last Batch Transmission</w:t>
      </w:r>
    </w:p>
    <w:p w14:paraId="1A39903F" w14:textId="77777777" w:rsidR="00B344C5" w:rsidRPr="00866D0C" w:rsidRDefault="00390AF9">
      <w:pPr>
        <w:numPr>
          <w:ilvl w:val="12"/>
          <w:numId w:val="0"/>
        </w:numPr>
        <w:tabs>
          <w:tab w:val="left" w:pos="2160"/>
        </w:tabs>
        <w:spacing w:line="216" w:lineRule="auto"/>
        <w:ind w:left="1800"/>
      </w:pPr>
      <w:r w:rsidRPr="00866D0C">
        <w:t>Batch number last transmitted to the CMOP.</w:t>
      </w:r>
    </w:p>
    <w:p w14:paraId="2D5F7B68" w14:textId="77777777" w:rsidR="00390AF9" w:rsidRPr="00866D0C" w:rsidRDefault="00390AF9">
      <w:pPr>
        <w:numPr>
          <w:ilvl w:val="12"/>
          <w:numId w:val="0"/>
        </w:numPr>
        <w:tabs>
          <w:tab w:val="left" w:pos="2160"/>
        </w:tabs>
        <w:spacing w:line="216" w:lineRule="auto"/>
      </w:pPr>
    </w:p>
    <w:p w14:paraId="430E194D" w14:textId="77777777" w:rsidR="00390AF9" w:rsidRPr="00866D0C" w:rsidRDefault="00390AF9">
      <w:pPr>
        <w:numPr>
          <w:ilvl w:val="0"/>
          <w:numId w:val="2"/>
        </w:numPr>
        <w:tabs>
          <w:tab w:val="left" w:pos="2160"/>
        </w:tabs>
        <w:spacing w:line="216" w:lineRule="auto"/>
        <w:rPr>
          <w:b/>
        </w:rPr>
      </w:pPr>
      <w:r w:rsidRPr="00866D0C">
        <w:rPr>
          <w:b/>
        </w:rPr>
        <w:t>Auto-transmission Setup</w:t>
      </w:r>
    </w:p>
    <w:p w14:paraId="0EED749E" w14:textId="77777777" w:rsidR="00B344C5" w:rsidRPr="00866D0C" w:rsidRDefault="00390AF9">
      <w:pPr>
        <w:numPr>
          <w:ilvl w:val="12"/>
          <w:numId w:val="0"/>
        </w:numPr>
        <w:tabs>
          <w:tab w:val="left" w:pos="2160"/>
        </w:tabs>
        <w:spacing w:line="216" w:lineRule="auto"/>
        <w:ind w:left="1800"/>
      </w:pPr>
      <w:r w:rsidRPr="00866D0C">
        <w:t>YES indicates a background job has been queued to transmit CMOP data and it will be rescheduled to transmit automatically.</w:t>
      </w:r>
    </w:p>
    <w:p w14:paraId="469F9C7A" w14:textId="77777777" w:rsidR="00390AF9" w:rsidRPr="00866D0C" w:rsidRDefault="00390AF9">
      <w:pPr>
        <w:numPr>
          <w:ilvl w:val="12"/>
          <w:numId w:val="0"/>
        </w:numPr>
        <w:tabs>
          <w:tab w:val="left" w:pos="2160"/>
        </w:tabs>
        <w:spacing w:line="216" w:lineRule="auto"/>
      </w:pPr>
    </w:p>
    <w:p w14:paraId="7442CE4E" w14:textId="77777777" w:rsidR="00390AF9" w:rsidRPr="00866D0C" w:rsidRDefault="00390AF9">
      <w:pPr>
        <w:numPr>
          <w:ilvl w:val="0"/>
          <w:numId w:val="2"/>
        </w:numPr>
        <w:tabs>
          <w:tab w:val="left" w:pos="2160"/>
        </w:tabs>
        <w:spacing w:line="216" w:lineRule="auto"/>
        <w:rPr>
          <w:b/>
        </w:rPr>
      </w:pPr>
      <w:r w:rsidRPr="00866D0C">
        <w:rPr>
          <w:b/>
        </w:rPr>
        <w:t>CMOP Rx Queue Purge Date/Time</w:t>
      </w:r>
    </w:p>
    <w:p w14:paraId="41F18C4F" w14:textId="77777777" w:rsidR="00B344C5" w:rsidRPr="00866D0C" w:rsidRDefault="00390AF9">
      <w:pPr>
        <w:tabs>
          <w:tab w:val="left" w:pos="2160"/>
        </w:tabs>
        <w:spacing w:line="216" w:lineRule="auto"/>
        <w:ind w:left="1800"/>
      </w:pPr>
      <w:r w:rsidRPr="00866D0C">
        <w:t>Date and time of the last auto-purge of the CMOP RX QUEUE file (#550.1).</w:t>
      </w:r>
    </w:p>
    <w:p w14:paraId="6AA083D8" w14:textId="77777777" w:rsidR="00390AF9" w:rsidRPr="00866D0C" w:rsidRDefault="00390AF9">
      <w:pPr>
        <w:tabs>
          <w:tab w:val="left" w:pos="2160"/>
        </w:tabs>
        <w:spacing w:line="216" w:lineRule="auto"/>
      </w:pPr>
    </w:p>
    <w:p w14:paraId="2AEEEACF" w14:textId="50852240" w:rsidR="00390AF9" w:rsidRPr="00866D0C" w:rsidRDefault="00390AF9">
      <w:pPr>
        <w:pStyle w:val="Heading2"/>
        <w:ind w:left="360"/>
      </w:pPr>
      <w:bookmarkStart w:id="27" w:name="_Toc81928346"/>
      <w:r w:rsidRPr="00866D0C">
        <w:t>Purge Status of CMOP Rx Queue</w:t>
      </w:r>
      <w:bookmarkEnd w:id="27"/>
    </w:p>
    <w:p w14:paraId="2AB2CBE9" w14:textId="77777777" w:rsidR="00390AF9" w:rsidRPr="00866D0C" w:rsidRDefault="00390AF9">
      <w:pPr>
        <w:tabs>
          <w:tab w:val="left" w:pos="7200"/>
        </w:tabs>
        <w:spacing w:line="216" w:lineRule="auto"/>
      </w:pPr>
    </w:p>
    <w:p w14:paraId="284572C7" w14:textId="77777777" w:rsidR="00390AF9" w:rsidRPr="00866D0C" w:rsidRDefault="00390AF9">
      <w:pPr>
        <w:spacing w:line="216" w:lineRule="auto"/>
        <w:ind w:left="720"/>
      </w:pPr>
      <w:r w:rsidRPr="00866D0C">
        <w:t xml:space="preserve">This option provides a status report of the latest purge of the CMOP Rx queue. This report prints to the screen only. </w:t>
      </w:r>
      <w:r w:rsidR="00A25749" w:rsidRPr="00866D0C">
        <w:t>This report includes the date and time of the last purge, the starting and ending message number, and the total orders purged.</w:t>
      </w:r>
    </w:p>
    <w:p w14:paraId="3CA9179E" w14:textId="77777777" w:rsidR="00390AF9" w:rsidRPr="00866D0C" w:rsidRDefault="00390AF9">
      <w:pPr>
        <w:spacing w:line="216" w:lineRule="auto"/>
      </w:pPr>
    </w:p>
    <w:p w14:paraId="3DFBCFCE" w14:textId="1E7FBF54" w:rsidR="00390AF9" w:rsidRPr="00866D0C" w:rsidRDefault="00390AF9" w:rsidP="00F54647">
      <w:pPr>
        <w:pStyle w:val="Heading2"/>
        <w:keepNext/>
        <w:ind w:left="360"/>
      </w:pPr>
      <w:bookmarkStart w:id="28" w:name="_Toc81928347"/>
      <w:r w:rsidRPr="00866D0C">
        <w:lastRenderedPageBreak/>
        <w:t>CMOP Drug/Item Management</w:t>
      </w:r>
      <w:bookmarkEnd w:id="28"/>
    </w:p>
    <w:p w14:paraId="005FEFA6" w14:textId="77777777" w:rsidR="00390AF9" w:rsidRPr="00EF7C5B" w:rsidRDefault="00390AF9" w:rsidP="00EF7C5B"/>
    <w:p w14:paraId="7B7976A9" w14:textId="4E436587" w:rsidR="00390AF9" w:rsidRPr="00866D0C" w:rsidRDefault="000B0EEB">
      <w:r>
        <w:rPr>
          <w:noProof/>
          <w:sz w:val="20"/>
        </w:rPr>
        <w:drawing>
          <wp:inline distT="0" distB="0" distL="0" distR="0" wp14:anchorId="7EF8962D" wp14:editId="4D0B7C52">
            <wp:extent cx="398145" cy="226060"/>
            <wp:effectExtent l="0" t="0" r="0" b="0"/>
            <wp:docPr id="6" name="Picture 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7DCA3CE9" w14:textId="77777777" w:rsidR="00390AF9" w:rsidRPr="00866D0C" w:rsidRDefault="00390AF9">
      <w:pPr>
        <w:spacing w:line="216" w:lineRule="auto"/>
      </w:pPr>
    </w:p>
    <w:p w14:paraId="528FA71C" w14:textId="77777777" w:rsidR="00390AF9" w:rsidRPr="00866D0C" w:rsidRDefault="00390AF9">
      <w:pPr>
        <w:spacing w:line="216" w:lineRule="auto"/>
        <w:ind w:left="720"/>
      </w:pPr>
      <w:r w:rsidRPr="00866D0C">
        <w:t>The CMOP Manager uses this submenu to perform operations required to transmit selected drug/items to the CMOP host facility.</w:t>
      </w:r>
    </w:p>
    <w:p w14:paraId="6C0ACFBC" w14:textId="77777777" w:rsidR="00390AF9" w:rsidRPr="00866D0C" w:rsidRDefault="00390AF9">
      <w:pPr>
        <w:spacing w:line="216" w:lineRule="auto"/>
      </w:pPr>
    </w:p>
    <w:p w14:paraId="545CF526" w14:textId="77777777" w:rsidR="00390AF9" w:rsidRPr="00866D0C" w:rsidRDefault="00390AF9">
      <w:pPr>
        <w:spacing w:line="216" w:lineRule="auto"/>
        <w:ind w:left="1440"/>
        <w:rPr>
          <w:i/>
        </w:rPr>
      </w:pPr>
      <w:r w:rsidRPr="00866D0C">
        <w:rPr>
          <w:i/>
        </w:rPr>
        <w:t>Loop CMOP Match to Local Drug File</w:t>
      </w:r>
    </w:p>
    <w:p w14:paraId="0D3589A6" w14:textId="77777777" w:rsidR="00390AF9" w:rsidRPr="00866D0C" w:rsidRDefault="00390AF9">
      <w:pPr>
        <w:spacing w:line="216" w:lineRule="auto"/>
        <w:ind w:left="1440"/>
        <w:rPr>
          <w:i/>
        </w:rPr>
      </w:pPr>
      <w:r w:rsidRPr="00866D0C">
        <w:rPr>
          <w:i/>
        </w:rPr>
        <w:t>CMOP Mark/Unmark (Single drug)</w:t>
      </w:r>
    </w:p>
    <w:p w14:paraId="59EE6CC9" w14:textId="77777777" w:rsidR="00390AF9" w:rsidRPr="00866D0C" w:rsidRDefault="00390AF9">
      <w:pPr>
        <w:spacing w:line="216" w:lineRule="auto"/>
        <w:ind w:left="1440"/>
        <w:rPr>
          <w:i/>
        </w:rPr>
      </w:pPr>
      <w:r w:rsidRPr="00866D0C">
        <w:rPr>
          <w:i/>
        </w:rPr>
        <w:t>CMOP Data from Your Local Drug File</w:t>
      </w:r>
    </w:p>
    <w:p w14:paraId="2AD03FCD" w14:textId="77777777" w:rsidR="00390AF9" w:rsidRPr="00866D0C" w:rsidRDefault="00390AF9">
      <w:pPr>
        <w:spacing w:line="216" w:lineRule="auto"/>
        <w:ind w:left="1440"/>
        <w:rPr>
          <w:i/>
        </w:rPr>
      </w:pPr>
      <w:r w:rsidRPr="00866D0C">
        <w:rPr>
          <w:i/>
        </w:rPr>
        <w:t>Drug Enter/Edit</w:t>
      </w:r>
    </w:p>
    <w:p w14:paraId="122C5AB7" w14:textId="77777777" w:rsidR="00390AF9" w:rsidRPr="00866D0C" w:rsidRDefault="00390AF9">
      <w:pPr>
        <w:spacing w:line="216" w:lineRule="auto"/>
        <w:ind w:left="1440"/>
        <w:rPr>
          <w:i/>
        </w:rPr>
      </w:pPr>
      <w:r w:rsidRPr="00866D0C">
        <w:rPr>
          <w:i/>
        </w:rPr>
        <w:t>Drugs not Flagged for CMOP Transmission</w:t>
      </w:r>
    </w:p>
    <w:p w14:paraId="4AA0DDA5" w14:textId="77777777" w:rsidR="00390AF9" w:rsidRPr="00866D0C" w:rsidRDefault="00390AF9">
      <w:pPr>
        <w:spacing w:line="216" w:lineRule="auto"/>
      </w:pPr>
    </w:p>
    <w:p w14:paraId="1863E181" w14:textId="6CBDB4DB" w:rsidR="00390AF9" w:rsidRPr="00866D0C" w:rsidRDefault="00390AF9">
      <w:pPr>
        <w:pStyle w:val="Heading3"/>
        <w:ind w:left="720"/>
      </w:pPr>
      <w:bookmarkStart w:id="29" w:name="_Toc81928348"/>
      <w:r w:rsidRPr="00866D0C">
        <w:t>Loop CMOP Match to Local Drug File</w:t>
      </w:r>
      <w:bookmarkEnd w:id="29"/>
    </w:p>
    <w:p w14:paraId="4ACECE2E" w14:textId="77777777" w:rsidR="00390AF9" w:rsidRPr="00866D0C" w:rsidRDefault="00390AF9">
      <w:pPr>
        <w:tabs>
          <w:tab w:val="left" w:pos="540"/>
          <w:tab w:val="left" w:pos="6480"/>
        </w:tabs>
        <w:spacing w:line="216" w:lineRule="auto"/>
        <w:rPr>
          <w:b/>
        </w:rPr>
      </w:pPr>
    </w:p>
    <w:p w14:paraId="7AC89D03" w14:textId="64DCAD94" w:rsidR="00390AF9" w:rsidRPr="00866D0C" w:rsidRDefault="000B0EEB">
      <w:pPr>
        <w:tabs>
          <w:tab w:val="left" w:pos="1080"/>
        </w:tabs>
        <w:spacing w:line="216" w:lineRule="auto"/>
        <w:rPr>
          <w:b/>
        </w:rPr>
      </w:pPr>
      <w:r>
        <w:rPr>
          <w:noProof/>
          <w:sz w:val="20"/>
        </w:rPr>
        <w:drawing>
          <wp:inline distT="0" distB="0" distL="0" distR="0" wp14:anchorId="21A644F2" wp14:editId="2AA189D1">
            <wp:extent cx="398145" cy="226060"/>
            <wp:effectExtent l="0" t="0" r="0" b="0"/>
            <wp:docPr id="7" name="Picture 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7D3C8847" w14:textId="77777777" w:rsidR="00390AF9" w:rsidRPr="00866D0C" w:rsidRDefault="00390AF9">
      <w:pPr>
        <w:spacing w:line="216" w:lineRule="auto"/>
        <w:ind w:left="720"/>
      </w:pPr>
    </w:p>
    <w:p w14:paraId="1645064E" w14:textId="77777777" w:rsidR="00390AF9" w:rsidRPr="00866D0C" w:rsidRDefault="00390AF9">
      <w:pPr>
        <w:spacing w:line="216" w:lineRule="auto"/>
        <w:ind w:left="720"/>
      </w:pPr>
      <w:r w:rsidRPr="00866D0C">
        <w:t>With this option users select entries in the local DRUG file (#50), review NATIONAL DRUG file (NDF) (#50.6) matches, and mark entries to transmit to the CMOP.</w:t>
      </w:r>
    </w:p>
    <w:p w14:paraId="710F9136" w14:textId="77777777" w:rsidR="00390AF9" w:rsidRPr="00866D0C" w:rsidRDefault="00390AF9">
      <w:pPr>
        <w:spacing w:line="216" w:lineRule="auto"/>
      </w:pPr>
    </w:p>
    <w:p w14:paraId="7D42AB44" w14:textId="50599368" w:rsidR="00390AF9" w:rsidRPr="00866D0C" w:rsidRDefault="00390AF9">
      <w:pPr>
        <w:spacing w:line="216" w:lineRule="auto"/>
        <w:rPr>
          <w:b/>
        </w:rPr>
      </w:pPr>
      <w:r w:rsidRPr="00866D0C">
        <w:rPr>
          <w:b/>
        </w:rPr>
        <w:t>Example: Loop CMOP Match to Local Drug File</w:t>
      </w:r>
    </w:p>
    <w:p w14:paraId="01B14A37" w14:textId="77777777" w:rsidR="00390AF9" w:rsidRPr="00866D0C" w:rsidRDefault="00390AF9">
      <w:pPr>
        <w:tabs>
          <w:tab w:val="left" w:pos="7200"/>
        </w:tabs>
        <w:spacing w:line="216" w:lineRule="auto"/>
      </w:pPr>
    </w:p>
    <w:p w14:paraId="0978D2DC"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7B3E0236" w14:textId="77777777" w:rsidR="00390AF9" w:rsidRPr="00866D0C" w:rsidRDefault="00390AF9" w:rsidP="002F5596">
      <w:pPr>
        <w:pStyle w:val="JOScreen"/>
      </w:pPr>
    </w:p>
    <w:p w14:paraId="14E7BC9C" w14:textId="77777777" w:rsidR="00390AF9" w:rsidRPr="00866D0C" w:rsidRDefault="00390AF9">
      <w:pPr>
        <w:pStyle w:val="JOScreen"/>
      </w:pPr>
    </w:p>
    <w:p w14:paraId="193B5FB3" w14:textId="77777777" w:rsidR="00390AF9" w:rsidRPr="00866D0C" w:rsidRDefault="00390AF9">
      <w:pPr>
        <w:pStyle w:val="JOScreen"/>
      </w:pPr>
      <w:r w:rsidRPr="00866D0C">
        <w:t xml:space="preserve">Select CMOP Drug/Item Management Option: </w:t>
      </w:r>
      <w:r w:rsidRPr="00866D0C">
        <w:rPr>
          <w:b/>
          <w:u w:val="single"/>
        </w:rPr>
        <w:t>L</w:t>
      </w:r>
      <w:r w:rsidRPr="00866D0C">
        <w:t>oop CMOP Match to Local Drug File</w:t>
      </w:r>
    </w:p>
    <w:p w14:paraId="15D32441" w14:textId="77777777" w:rsidR="00390AF9" w:rsidRPr="00866D0C" w:rsidRDefault="00390AF9">
      <w:pPr>
        <w:pStyle w:val="JOScreen"/>
      </w:pPr>
    </w:p>
    <w:p w14:paraId="60229D5D" w14:textId="77777777" w:rsidR="00390AF9" w:rsidRPr="00866D0C" w:rsidRDefault="00390AF9">
      <w:pPr>
        <w:pStyle w:val="JOScreen"/>
      </w:pPr>
      <w:r w:rsidRPr="00866D0C">
        <w:t>This option allows you to choose entries from your drug file and helps you</w:t>
      </w:r>
    </w:p>
    <w:p w14:paraId="2AFBEB21" w14:textId="77777777" w:rsidR="00390AF9" w:rsidRPr="00866D0C" w:rsidRDefault="00390AF9">
      <w:pPr>
        <w:pStyle w:val="JOScreen"/>
      </w:pPr>
      <w:r w:rsidRPr="00866D0C">
        <w:t>review your NDF matches and mark individual entries to send to CMOP.</w:t>
      </w:r>
    </w:p>
    <w:p w14:paraId="1D780B82" w14:textId="77777777" w:rsidR="00390AF9" w:rsidRPr="00866D0C" w:rsidRDefault="00390AF9">
      <w:pPr>
        <w:pStyle w:val="JOScreen"/>
      </w:pPr>
    </w:p>
    <w:p w14:paraId="215E4EBF" w14:textId="77777777" w:rsidR="00390AF9" w:rsidRPr="00866D0C" w:rsidRDefault="00390AF9">
      <w:pPr>
        <w:pStyle w:val="JOScreen"/>
      </w:pPr>
      <w:r w:rsidRPr="00866D0C">
        <w:t>If you mark the entry to transmit to CMOP, it will replace your Dispense Unit</w:t>
      </w:r>
    </w:p>
    <w:p w14:paraId="39FFCB08" w14:textId="77777777" w:rsidR="00390AF9" w:rsidRPr="00866D0C" w:rsidRDefault="00390AF9">
      <w:pPr>
        <w:pStyle w:val="JOScreen"/>
      </w:pPr>
      <w:r w:rsidRPr="00866D0C">
        <w:t>with the VA Dispense Unit. In addition, you may overwrite the local drug name</w:t>
      </w:r>
    </w:p>
    <w:p w14:paraId="251CBCFD" w14:textId="77777777" w:rsidR="00390AF9" w:rsidRPr="00866D0C" w:rsidRDefault="00390AF9">
      <w:pPr>
        <w:pStyle w:val="JOScreen"/>
      </w:pPr>
      <w:r w:rsidRPr="00866D0C">
        <w:t>with the VA Print Name and the entry will remain uneditable.</w:t>
      </w:r>
    </w:p>
    <w:p w14:paraId="5A8AE989" w14:textId="77777777" w:rsidR="00390AF9" w:rsidRPr="00866D0C" w:rsidRDefault="00390AF9">
      <w:pPr>
        <w:pStyle w:val="JOScreen"/>
      </w:pPr>
    </w:p>
    <w:p w14:paraId="1E2E0C61" w14:textId="77777777" w:rsidR="00390AF9" w:rsidRPr="00866D0C" w:rsidRDefault="00390AF9">
      <w:pPr>
        <w:pStyle w:val="JOScreen"/>
      </w:pPr>
      <w:r w:rsidRPr="00866D0C">
        <w:t>Do you wish to loop through the whole file?</w:t>
      </w:r>
    </w:p>
    <w:p w14:paraId="679DB662" w14:textId="77777777" w:rsidR="00390AF9" w:rsidRPr="00866D0C" w:rsidRDefault="00390AF9">
      <w:pPr>
        <w:pStyle w:val="JOScreen"/>
      </w:pPr>
      <w:r w:rsidRPr="00866D0C">
        <w:t>(If you answer "NO", you will loop through ONLY the ones previously marked as</w:t>
      </w:r>
    </w:p>
    <w:p w14:paraId="286AC2F1" w14:textId="77777777" w:rsidR="00B344C5" w:rsidRPr="00866D0C" w:rsidRDefault="00390AF9">
      <w:pPr>
        <w:pStyle w:val="JOScreen"/>
      </w:pPr>
      <w:r w:rsidRPr="00866D0C">
        <w:t>"Do not transmit to CMOP").</w:t>
      </w:r>
    </w:p>
    <w:p w14:paraId="22C55C43" w14:textId="77777777" w:rsidR="00390AF9" w:rsidRPr="00866D0C" w:rsidRDefault="00390AF9">
      <w:pPr>
        <w:pStyle w:val="JOScreen"/>
      </w:pPr>
      <w:r w:rsidRPr="00866D0C">
        <w:t xml:space="preserve">Enter Yes or No: </w:t>
      </w:r>
      <w:r w:rsidRPr="00866D0C">
        <w:rPr>
          <w:b/>
          <w:u w:val="single"/>
        </w:rPr>
        <w:t>N</w:t>
      </w:r>
      <w:r w:rsidRPr="00866D0C">
        <w:t>O</w:t>
      </w:r>
    </w:p>
    <w:p w14:paraId="08713F79" w14:textId="77777777" w:rsidR="00390AF9" w:rsidRPr="00866D0C" w:rsidRDefault="00390AF9">
      <w:pPr>
        <w:pStyle w:val="JOScreen"/>
      </w:pPr>
    </w:p>
    <w:p w14:paraId="7B9CC338" w14:textId="77777777" w:rsidR="00390AF9" w:rsidRPr="00866D0C" w:rsidRDefault="00390AF9">
      <w:pPr>
        <w:pStyle w:val="JOScreen"/>
      </w:pPr>
      <w:r w:rsidRPr="00866D0C">
        <w:t>I have to build a table before you can begin "looping" so let me put you on</w:t>
      </w:r>
    </w:p>
    <w:p w14:paraId="47FA395F" w14:textId="77777777" w:rsidR="00390AF9" w:rsidRPr="00866D0C" w:rsidRDefault="00390AF9">
      <w:pPr>
        <w:pStyle w:val="JOScreen"/>
      </w:pPr>
      <w:r w:rsidRPr="00866D0C">
        <w:t>"hold" for a moment.</w:t>
      </w:r>
    </w:p>
    <w:p w14:paraId="6577DF6E" w14:textId="77777777" w:rsidR="00390AF9" w:rsidRPr="00866D0C" w:rsidRDefault="00390AF9">
      <w:pPr>
        <w:pStyle w:val="JOScreen"/>
      </w:pPr>
      <w:r w:rsidRPr="00866D0C">
        <w:t>...............................................................</w:t>
      </w:r>
    </w:p>
    <w:p w14:paraId="42C36AB5" w14:textId="77777777" w:rsidR="00390AF9" w:rsidRPr="00866D0C" w:rsidRDefault="00390AF9">
      <w:pPr>
        <w:pStyle w:val="JOScreen"/>
      </w:pPr>
    </w:p>
    <w:p w14:paraId="5DE1833C" w14:textId="0489C7A0" w:rsidR="00390AF9" w:rsidRPr="00866D0C" w:rsidRDefault="00390AF9">
      <w:pPr>
        <w:pStyle w:val="JOScreen"/>
      </w:pPr>
      <w:r w:rsidRPr="00866D0C">
        <w:t xml:space="preserve">  VA Print Name: GUAIFENESIN 100MG/5ML SYRUP         VA Dispense Unit: ML</w:t>
      </w:r>
    </w:p>
    <w:p w14:paraId="2F747AB3" w14:textId="77777777" w:rsidR="00390AF9" w:rsidRPr="00866D0C" w:rsidRDefault="00390AF9">
      <w:pPr>
        <w:pStyle w:val="JOScreen"/>
      </w:pPr>
    </w:p>
    <w:p w14:paraId="22940011" w14:textId="77777777" w:rsidR="00390AF9" w:rsidRPr="00866D0C" w:rsidRDefault="00390AF9">
      <w:pPr>
        <w:pStyle w:val="JOScreen"/>
      </w:pPr>
    </w:p>
    <w:p w14:paraId="22D35A41" w14:textId="77777777" w:rsidR="00390AF9" w:rsidRPr="00866D0C" w:rsidRDefault="00390AF9">
      <w:pPr>
        <w:pStyle w:val="JOScreen"/>
      </w:pPr>
      <w:r w:rsidRPr="00866D0C">
        <w:t xml:space="preserve">     Local Drug Generic Name: GUAIFENESIN 100MG/5ML LIQUID</w:t>
      </w:r>
    </w:p>
    <w:p w14:paraId="213A2D6E" w14:textId="77777777" w:rsidR="00390AF9" w:rsidRPr="00866D0C" w:rsidRDefault="00390AF9">
      <w:pPr>
        <w:pStyle w:val="JOScreen"/>
      </w:pPr>
      <w:r w:rsidRPr="00866D0C">
        <w:t xml:space="preserve">               VA Drug Class: RE302</w:t>
      </w:r>
    </w:p>
    <w:p w14:paraId="4FEDA92E" w14:textId="77777777" w:rsidR="00390AF9" w:rsidRPr="00866D0C" w:rsidRDefault="00390AF9">
      <w:pPr>
        <w:pStyle w:val="JOScreen"/>
      </w:pPr>
    </w:p>
    <w:p w14:paraId="6B8029D7" w14:textId="77777777" w:rsidR="00390AF9" w:rsidRPr="00866D0C" w:rsidRDefault="00390AF9">
      <w:pPr>
        <w:pStyle w:val="JOScreen"/>
      </w:pPr>
      <w:r w:rsidRPr="00866D0C">
        <w:t xml:space="preserve">                  ORDER UNIT: 120ML</w:t>
      </w:r>
    </w:p>
    <w:p w14:paraId="2ED21F08" w14:textId="77777777" w:rsidR="00390AF9" w:rsidRPr="00866D0C" w:rsidRDefault="00390AF9">
      <w:pPr>
        <w:pStyle w:val="JOScreen"/>
      </w:pPr>
      <w:r w:rsidRPr="00866D0C">
        <w:t xml:space="preserve">  DISPENSE UNITS/ORDER UNITS: 120</w:t>
      </w:r>
    </w:p>
    <w:p w14:paraId="4DFD4E8C" w14:textId="77777777" w:rsidR="00390AF9" w:rsidRPr="00866D0C" w:rsidRDefault="00390AF9">
      <w:pPr>
        <w:pStyle w:val="JOScreen"/>
      </w:pPr>
      <w:r w:rsidRPr="00866D0C">
        <w:t xml:space="preserve">               DISPENSE UNIT: MG/ML</w:t>
      </w:r>
    </w:p>
    <w:p w14:paraId="09BB2622" w14:textId="77777777" w:rsidR="00390AF9" w:rsidRPr="00866D0C" w:rsidRDefault="00390AF9">
      <w:pPr>
        <w:pStyle w:val="JOScreen"/>
      </w:pPr>
      <w:r w:rsidRPr="00866D0C">
        <w:t xml:space="preserve">  PRICE PER DISPENSE UNIT: 0.01</w:t>
      </w:r>
    </w:p>
    <w:p w14:paraId="6BB28E96" w14:textId="77777777" w:rsidR="00390AF9" w:rsidRPr="00866D0C" w:rsidRDefault="00390AF9">
      <w:pPr>
        <w:pStyle w:val="JOScreen"/>
      </w:pPr>
    </w:p>
    <w:p w14:paraId="3C14FF16" w14:textId="77777777" w:rsidR="00390AF9" w:rsidRPr="00866D0C" w:rsidRDefault="00390AF9">
      <w:pPr>
        <w:pStyle w:val="JOScreen"/>
      </w:pPr>
      <w:r w:rsidRPr="00866D0C">
        <w:t>** This entry has been previously marked NOT to transmit to CMOP **</w:t>
      </w:r>
    </w:p>
    <w:p w14:paraId="0C8ACCBB" w14:textId="77777777" w:rsidR="00390AF9" w:rsidRPr="00866D0C" w:rsidRDefault="00390AF9">
      <w:pPr>
        <w:pStyle w:val="JOScreen"/>
      </w:pPr>
    </w:p>
    <w:p w14:paraId="43DCDE53" w14:textId="77777777" w:rsidR="00B344C5" w:rsidRPr="00866D0C" w:rsidRDefault="00390AF9">
      <w:pPr>
        <w:pStyle w:val="JOScreen"/>
      </w:pPr>
      <w:r w:rsidRPr="00866D0C">
        <w:t>Do you wish to mark this drug to transmit to CMOP?</w:t>
      </w:r>
    </w:p>
    <w:p w14:paraId="0B49FF6E" w14:textId="77777777" w:rsidR="00390AF9" w:rsidRPr="00866D0C" w:rsidRDefault="00390AF9">
      <w:pPr>
        <w:pStyle w:val="JOScreen"/>
      </w:pPr>
      <w:r w:rsidRPr="00866D0C">
        <w:t xml:space="preserve">Enter Yes or No: </w:t>
      </w:r>
      <w:r w:rsidRPr="00866D0C">
        <w:rPr>
          <w:b/>
          <w:u w:val="single"/>
        </w:rPr>
        <w:t>Y</w:t>
      </w:r>
      <w:r w:rsidRPr="00866D0C">
        <w:t>ES</w:t>
      </w:r>
    </w:p>
    <w:p w14:paraId="30D8DA4E" w14:textId="77777777" w:rsidR="00390AF9" w:rsidRPr="00866D0C" w:rsidRDefault="00390AF9">
      <w:pPr>
        <w:pStyle w:val="JOScreen"/>
      </w:pPr>
    </w:p>
    <w:p w14:paraId="0A3BB6C9" w14:textId="77777777" w:rsidR="00390AF9" w:rsidRPr="00866D0C" w:rsidRDefault="00390AF9">
      <w:pPr>
        <w:pStyle w:val="JOScreen"/>
      </w:pPr>
      <w:r w:rsidRPr="00866D0C">
        <w:t>Your old Dispense Unit  MG/ML  does not match the new one  ML.</w:t>
      </w:r>
    </w:p>
    <w:p w14:paraId="2FDFE555" w14:textId="77777777" w:rsidR="00B344C5" w:rsidRPr="00866D0C" w:rsidRDefault="00390AF9">
      <w:pPr>
        <w:pStyle w:val="JOScreen"/>
      </w:pPr>
      <w:r w:rsidRPr="00866D0C">
        <w:t>You may wish to edit the Price Per Order Unit and/or the Dispense</w:t>
      </w:r>
    </w:p>
    <w:p w14:paraId="3B6DBD14" w14:textId="77777777" w:rsidR="00390AF9" w:rsidRPr="00866D0C" w:rsidRDefault="00390AF9">
      <w:pPr>
        <w:pStyle w:val="JOScreen"/>
      </w:pPr>
      <w:r w:rsidRPr="00866D0C">
        <w:t>Units Per Order Unit.</w:t>
      </w:r>
    </w:p>
    <w:p w14:paraId="7BFB81E0" w14:textId="77777777" w:rsidR="00390AF9" w:rsidRPr="00866D0C" w:rsidRDefault="00390AF9">
      <w:pPr>
        <w:pStyle w:val="JOScreen"/>
      </w:pPr>
    </w:p>
    <w:p w14:paraId="7AB277DD" w14:textId="77777777" w:rsidR="00390AF9" w:rsidRPr="00866D0C" w:rsidRDefault="00390AF9">
      <w:pPr>
        <w:pStyle w:val="JOScreen"/>
      </w:pPr>
      <w:r w:rsidRPr="00866D0C">
        <w:t xml:space="preserve">PRICE PER ORDER UNIT: 0.01// </w:t>
      </w:r>
      <w:r w:rsidRPr="00866D0C">
        <w:rPr>
          <w:b/>
          <w:u w:val="single"/>
        </w:rPr>
        <w:t>&lt;RET&gt;</w:t>
      </w:r>
    </w:p>
    <w:p w14:paraId="2BAD657A" w14:textId="77777777" w:rsidR="00390AF9" w:rsidRPr="00866D0C" w:rsidRDefault="00390AF9">
      <w:pPr>
        <w:pStyle w:val="JOScreen"/>
      </w:pPr>
      <w:r w:rsidRPr="00866D0C">
        <w:t xml:space="preserve">DISPENSE UNITS PER ORDER: 120// </w:t>
      </w:r>
      <w:r w:rsidRPr="00866D0C">
        <w:rPr>
          <w:b/>
          <w:u w:val="single"/>
        </w:rPr>
        <w:t>&lt;RET&gt;</w:t>
      </w:r>
    </w:p>
    <w:p w14:paraId="361ACD77" w14:textId="77777777" w:rsidR="00390AF9" w:rsidRPr="00866D0C" w:rsidRDefault="00390AF9">
      <w:pPr>
        <w:pStyle w:val="JOScreen"/>
      </w:pPr>
    </w:p>
    <w:p w14:paraId="3D492765" w14:textId="77777777" w:rsidR="00B344C5" w:rsidRPr="00866D0C" w:rsidRDefault="00390AF9">
      <w:pPr>
        <w:pStyle w:val="JOScreen"/>
      </w:pPr>
      <w:r w:rsidRPr="00866D0C">
        <w:t>Do you wish to overwrite your local name?</w:t>
      </w:r>
    </w:p>
    <w:p w14:paraId="3A792D60" w14:textId="77777777" w:rsidR="00390AF9" w:rsidRPr="00866D0C" w:rsidRDefault="00390AF9">
      <w:pPr>
        <w:pStyle w:val="JOScreen"/>
      </w:pPr>
      <w:r w:rsidRPr="00866D0C">
        <w:t xml:space="preserve">Enter Yes or No: </w:t>
      </w:r>
      <w:r w:rsidRPr="00866D0C">
        <w:rPr>
          <w:b/>
          <w:u w:val="single"/>
        </w:rPr>
        <w:t>Y</w:t>
      </w:r>
      <w:r w:rsidRPr="00866D0C">
        <w:t>ES</w:t>
      </w:r>
    </w:p>
    <w:p w14:paraId="55CE93FD" w14:textId="77777777" w:rsidR="00390AF9" w:rsidRPr="00866D0C" w:rsidRDefault="00390AF9">
      <w:pPr>
        <w:pStyle w:val="JOScreen"/>
      </w:pPr>
    </w:p>
    <w:p w14:paraId="71104220" w14:textId="77777777" w:rsidR="00390AF9" w:rsidRPr="00866D0C" w:rsidRDefault="00390AF9">
      <w:pPr>
        <w:pStyle w:val="JOScreen"/>
      </w:pPr>
      <w:r w:rsidRPr="00866D0C">
        <w:t xml:space="preserve">     VA Print Name: GUAIFENESIN 100MG/5ML SYRUP</w:t>
      </w:r>
    </w:p>
    <w:p w14:paraId="17C5B113" w14:textId="77777777" w:rsidR="00390AF9" w:rsidRPr="00866D0C" w:rsidRDefault="00390AF9">
      <w:pPr>
        <w:pStyle w:val="JOScreen"/>
      </w:pPr>
    </w:p>
    <w:p w14:paraId="1626EBAA" w14:textId="77777777" w:rsidR="00390AF9" w:rsidRPr="00866D0C" w:rsidRDefault="00390AF9">
      <w:pPr>
        <w:pStyle w:val="JOScreen"/>
      </w:pPr>
      <w:r w:rsidRPr="00866D0C">
        <w:t xml:space="preserve">   Local Drug Name                            CMOP?    VA D.U.        O.W.?</w:t>
      </w:r>
    </w:p>
    <w:p w14:paraId="6E2B905A" w14:textId="77777777" w:rsidR="00390AF9" w:rsidRPr="00866D0C" w:rsidRDefault="00390AF9">
      <w:pPr>
        <w:pStyle w:val="JOScreen"/>
      </w:pPr>
      <w:r w:rsidRPr="00866D0C">
        <w:t>------------------------------------------------------------------------------</w:t>
      </w:r>
    </w:p>
    <w:p w14:paraId="184DC45C" w14:textId="77777777" w:rsidR="00390AF9" w:rsidRPr="00866D0C" w:rsidRDefault="00390AF9">
      <w:pPr>
        <w:pStyle w:val="JOScreen"/>
      </w:pPr>
      <w:r w:rsidRPr="00866D0C">
        <w:t>1. GUAIFENESIN 100MG/5ML SYRUP               YES      ML             YES</w:t>
      </w:r>
    </w:p>
    <w:p w14:paraId="7A72B40B" w14:textId="77777777" w:rsidR="00390AF9" w:rsidRPr="00866D0C" w:rsidRDefault="00390AF9">
      <w:pPr>
        <w:pStyle w:val="JOScreen"/>
      </w:pPr>
      <w:r w:rsidRPr="00866D0C">
        <w:t xml:space="preserve">      Price Per Order Unit = 0.01</w:t>
      </w:r>
    </w:p>
    <w:p w14:paraId="1D71F3CC" w14:textId="77777777" w:rsidR="00390AF9" w:rsidRPr="00866D0C" w:rsidRDefault="00390AF9">
      <w:pPr>
        <w:pStyle w:val="JOScreen"/>
      </w:pPr>
      <w:r w:rsidRPr="00866D0C">
        <w:t xml:space="preserve">      Dispense Units Per Order Unit = 120</w:t>
      </w:r>
    </w:p>
    <w:p w14:paraId="37A29EDE" w14:textId="77777777" w:rsidR="00390AF9" w:rsidRPr="00866D0C" w:rsidRDefault="00390AF9">
      <w:pPr>
        <w:pStyle w:val="JOScreen"/>
      </w:pPr>
    </w:p>
    <w:p w14:paraId="74B5889B" w14:textId="77777777" w:rsidR="00390AF9" w:rsidRPr="00866D0C" w:rsidRDefault="00390AF9">
      <w:pPr>
        <w:pStyle w:val="JOScreen"/>
      </w:pPr>
      <w:r w:rsidRPr="00866D0C">
        <w:t>If you answer "Yes" you will go to the next VA Print Name. If you answer "No"</w:t>
      </w:r>
    </w:p>
    <w:p w14:paraId="734699F7" w14:textId="77777777" w:rsidR="00390AF9" w:rsidRPr="00866D0C" w:rsidRDefault="00390AF9">
      <w:pPr>
        <w:pStyle w:val="JOScreen"/>
      </w:pPr>
      <w:r w:rsidRPr="00866D0C">
        <w:t>you will go back through this particular VA Print Name group.</w:t>
      </w:r>
    </w:p>
    <w:p w14:paraId="768D9C14" w14:textId="77777777" w:rsidR="00390AF9" w:rsidRPr="00866D0C" w:rsidRDefault="00390AF9">
      <w:pPr>
        <w:pStyle w:val="JOScreen"/>
      </w:pPr>
    </w:p>
    <w:p w14:paraId="31A99524" w14:textId="77777777" w:rsidR="00B344C5" w:rsidRPr="00866D0C" w:rsidRDefault="00390AF9">
      <w:pPr>
        <w:pStyle w:val="JOScreen"/>
      </w:pPr>
      <w:r w:rsidRPr="00866D0C">
        <w:t>Are you sure everything is correct?</w:t>
      </w:r>
    </w:p>
    <w:p w14:paraId="51CB52E1" w14:textId="77777777" w:rsidR="00390AF9" w:rsidRPr="00866D0C" w:rsidRDefault="00390AF9">
      <w:pPr>
        <w:pStyle w:val="JOScreen"/>
      </w:pPr>
      <w:r w:rsidRPr="00866D0C">
        <w:t xml:space="preserve">Enter Yes or No: </w:t>
      </w:r>
      <w:r w:rsidRPr="00866D0C">
        <w:rPr>
          <w:b/>
          <w:u w:val="single"/>
        </w:rPr>
        <w:t>Y</w:t>
      </w:r>
      <w:r w:rsidRPr="00866D0C">
        <w:t>ES</w:t>
      </w:r>
    </w:p>
    <w:p w14:paraId="0037628D" w14:textId="77777777" w:rsidR="00390AF9" w:rsidRPr="00866D0C" w:rsidRDefault="00390AF9">
      <w:pPr>
        <w:pStyle w:val="JOScreen"/>
      </w:pPr>
    </w:p>
    <w:p w14:paraId="67CC6268" w14:textId="77777777" w:rsidR="00390AF9" w:rsidRPr="00866D0C" w:rsidRDefault="00390AF9">
      <w:pPr>
        <w:pStyle w:val="JOScreen"/>
      </w:pPr>
      <w:r w:rsidRPr="00866D0C">
        <w:t>You've completed marking everything that is possible.</w:t>
      </w:r>
    </w:p>
    <w:p w14:paraId="26E82FE9" w14:textId="77777777" w:rsidR="00390AF9" w:rsidRPr="00866D0C" w:rsidRDefault="00390AF9">
      <w:pPr>
        <w:pStyle w:val="JOScreen"/>
      </w:pPr>
    </w:p>
    <w:p w14:paraId="2A767B08" w14:textId="1E5AB59B" w:rsidR="00310408" w:rsidRPr="00310408" w:rsidRDefault="00310408" w:rsidP="00310408"/>
    <w:p w14:paraId="3482D6BC" w14:textId="44D01F48" w:rsidR="00390AF9" w:rsidRPr="00866D0C" w:rsidRDefault="00390AF9">
      <w:pPr>
        <w:pStyle w:val="Heading3"/>
        <w:ind w:left="720"/>
      </w:pPr>
      <w:bookmarkStart w:id="30" w:name="_Toc81928349"/>
      <w:r w:rsidRPr="00866D0C">
        <w:t>CMOP Mark/Unmark (Single drug)</w:t>
      </w:r>
      <w:bookmarkEnd w:id="30"/>
    </w:p>
    <w:p w14:paraId="1A74C304" w14:textId="77777777" w:rsidR="00390AF9" w:rsidRPr="00866D0C" w:rsidRDefault="00390AF9">
      <w:pPr>
        <w:tabs>
          <w:tab w:val="left" w:pos="6480"/>
        </w:tabs>
        <w:spacing w:line="216" w:lineRule="auto"/>
        <w:rPr>
          <w:b/>
        </w:rPr>
      </w:pPr>
    </w:p>
    <w:p w14:paraId="0C6A2654" w14:textId="45568736" w:rsidR="00390AF9" w:rsidRPr="00866D0C" w:rsidRDefault="000B0EEB">
      <w:pPr>
        <w:tabs>
          <w:tab w:val="left" w:pos="1080"/>
        </w:tabs>
        <w:spacing w:line="216" w:lineRule="auto"/>
        <w:rPr>
          <w:b/>
        </w:rPr>
      </w:pPr>
      <w:r>
        <w:rPr>
          <w:noProof/>
          <w:sz w:val="20"/>
        </w:rPr>
        <w:drawing>
          <wp:inline distT="0" distB="0" distL="0" distR="0" wp14:anchorId="02AFB07D" wp14:editId="79BCAA71">
            <wp:extent cx="398145" cy="226060"/>
            <wp:effectExtent l="0" t="0" r="0" b="0"/>
            <wp:docPr id="8" name="Picture 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5F4D2EFE" w14:textId="77777777" w:rsidR="00390AF9" w:rsidRPr="00866D0C" w:rsidRDefault="00390AF9">
      <w:pPr>
        <w:tabs>
          <w:tab w:val="left" w:pos="1080"/>
        </w:tabs>
        <w:spacing w:line="216" w:lineRule="auto"/>
      </w:pPr>
    </w:p>
    <w:p w14:paraId="2F10B53E" w14:textId="77777777" w:rsidR="00390AF9" w:rsidRPr="00866D0C" w:rsidRDefault="00390AF9">
      <w:pPr>
        <w:spacing w:line="216" w:lineRule="auto"/>
        <w:ind w:left="720"/>
      </w:pPr>
      <w:r w:rsidRPr="00866D0C">
        <w:t>The user can mark or unmark a single drug for transmission to the CMOP with this option.</w:t>
      </w:r>
    </w:p>
    <w:p w14:paraId="2F05E5BD" w14:textId="77777777" w:rsidR="00390AF9" w:rsidRPr="00866D0C" w:rsidRDefault="00390AF9">
      <w:pPr>
        <w:spacing w:line="216" w:lineRule="auto"/>
        <w:ind w:left="1700" w:hanging="980"/>
      </w:pPr>
    </w:p>
    <w:p w14:paraId="104B51D0" w14:textId="77777777" w:rsidR="00390AF9" w:rsidRPr="00866D0C" w:rsidRDefault="00390AF9" w:rsidP="00310408">
      <w:pPr>
        <w:ind w:left="1699" w:hanging="979"/>
      </w:pPr>
      <w:r w:rsidRPr="00866D0C">
        <w:rPr>
          <w:sz w:val="48"/>
        </w:rPr>
        <w:tab/>
      </w:r>
      <w:r w:rsidRPr="00866D0C">
        <w:t>If a drug marked for CMOP in the DRUG file (#50) needs to be edited, the entry must be unmarked for CMOP using the</w:t>
      </w:r>
      <w:r w:rsidRPr="00866D0C">
        <w:rPr>
          <w:i/>
        </w:rPr>
        <w:t xml:space="preserve"> CMOP Mark/Unmark (Single drug)</w:t>
      </w:r>
      <w:r w:rsidRPr="00866D0C">
        <w:t xml:space="preserve"> option. Once editing is completed, the drug must be re-marked for CMOP using the </w:t>
      </w:r>
      <w:r w:rsidRPr="00866D0C">
        <w:rPr>
          <w:i/>
        </w:rPr>
        <w:t>CMOP Mark/Unmark (Single drug)</w:t>
      </w:r>
      <w:r w:rsidRPr="00866D0C">
        <w:t xml:space="preserve"> option.</w:t>
      </w:r>
    </w:p>
    <w:p w14:paraId="348E5D59" w14:textId="77777777" w:rsidR="00390AF9" w:rsidRPr="00866D0C" w:rsidRDefault="00390AF9">
      <w:pPr>
        <w:spacing w:line="216" w:lineRule="auto"/>
        <w:ind w:left="1700" w:hanging="980"/>
      </w:pPr>
    </w:p>
    <w:p w14:paraId="549FEF6E"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jc w:val="center"/>
        <w:rPr>
          <w:b/>
        </w:rPr>
      </w:pPr>
      <w:r w:rsidRPr="00866D0C">
        <w:rPr>
          <w:b/>
        </w:rPr>
        <w:t>***IMPORTANT***</w:t>
      </w:r>
    </w:p>
    <w:p w14:paraId="16B12F79"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p>
    <w:p w14:paraId="2676E6A3"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r w:rsidRPr="00866D0C">
        <w:t xml:space="preserve">When using the option </w:t>
      </w:r>
      <w:r w:rsidRPr="00866D0C">
        <w:rPr>
          <w:i/>
        </w:rPr>
        <w:t>CMOP Mark/Unmark (Single drug)</w:t>
      </w:r>
      <w:r w:rsidRPr="00866D0C">
        <w:t xml:space="preserve"> to mark a drug for CMOP the user </w:t>
      </w:r>
      <w:r w:rsidRPr="00866D0C">
        <w:rPr>
          <w:b/>
        </w:rPr>
        <w:t>must</w:t>
      </w:r>
      <w:r w:rsidRPr="00866D0C">
        <w:t xml:space="preserve"> update the cost information in the DRUG file (#50) to ensure the cost data for the refill will be correct.</w:t>
      </w:r>
    </w:p>
    <w:p w14:paraId="3A7ABF1A"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980" w:right="720"/>
      </w:pPr>
    </w:p>
    <w:p w14:paraId="120211A7" w14:textId="77777777" w:rsidR="00390AF9" w:rsidRPr="00866D0C" w:rsidRDefault="00390AF9">
      <w:pPr>
        <w:tabs>
          <w:tab w:val="left" w:pos="7200"/>
        </w:tabs>
        <w:spacing w:line="216" w:lineRule="auto"/>
        <w:rPr>
          <w:sz w:val="20"/>
        </w:rPr>
      </w:pPr>
    </w:p>
    <w:p w14:paraId="746BF8E6" w14:textId="1778D1FA" w:rsidR="00390AF9" w:rsidRPr="00866D0C" w:rsidRDefault="00390AF9">
      <w:pPr>
        <w:spacing w:line="216" w:lineRule="auto"/>
        <w:rPr>
          <w:b/>
        </w:rPr>
      </w:pPr>
      <w:r w:rsidRPr="00866D0C">
        <w:rPr>
          <w:b/>
        </w:rPr>
        <w:t>Example 1: Marking a CMOP Drug (Single drug)</w:t>
      </w:r>
    </w:p>
    <w:p w14:paraId="6D388976" w14:textId="77777777" w:rsidR="00390AF9" w:rsidRPr="00866D0C" w:rsidRDefault="00390AF9">
      <w:pPr>
        <w:spacing w:line="216" w:lineRule="auto"/>
      </w:pPr>
    </w:p>
    <w:p w14:paraId="2CFE6217"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3605C753" w14:textId="77777777" w:rsidR="00390AF9" w:rsidRPr="00866D0C" w:rsidRDefault="00390AF9" w:rsidP="002F5596">
      <w:pPr>
        <w:pStyle w:val="JOScreen"/>
      </w:pPr>
    </w:p>
    <w:p w14:paraId="16BC931F"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5B64C92D" w14:textId="77777777" w:rsidR="00390AF9" w:rsidRPr="00866D0C" w:rsidRDefault="00390AF9">
      <w:pPr>
        <w:pStyle w:val="JOScreen"/>
      </w:pPr>
    </w:p>
    <w:p w14:paraId="4486B709" w14:textId="77777777" w:rsidR="00390AF9" w:rsidRPr="00866D0C" w:rsidRDefault="00390AF9">
      <w:pPr>
        <w:pStyle w:val="JOScreen"/>
      </w:pPr>
      <w:r w:rsidRPr="00866D0C">
        <w:t>This option allows you to choose entries from your drug file and helps you</w:t>
      </w:r>
    </w:p>
    <w:p w14:paraId="7F28BF7D" w14:textId="77777777" w:rsidR="00390AF9" w:rsidRPr="00866D0C" w:rsidRDefault="00390AF9">
      <w:pPr>
        <w:pStyle w:val="JOScreen"/>
      </w:pPr>
      <w:r w:rsidRPr="00866D0C">
        <w:t>review your NDF matches and mark individual entries to send to CMOP.</w:t>
      </w:r>
    </w:p>
    <w:p w14:paraId="59471BD7" w14:textId="77777777" w:rsidR="00390AF9" w:rsidRPr="00866D0C" w:rsidRDefault="00390AF9">
      <w:pPr>
        <w:pStyle w:val="JOScreen"/>
      </w:pPr>
    </w:p>
    <w:p w14:paraId="1803E3A5" w14:textId="77777777" w:rsidR="00390AF9" w:rsidRPr="00866D0C" w:rsidRDefault="00390AF9">
      <w:pPr>
        <w:pStyle w:val="JOScreen"/>
      </w:pPr>
      <w:r w:rsidRPr="00866D0C">
        <w:t>If you mark the entry to transmit to CMOP, it will replace your Dispense Unit</w:t>
      </w:r>
    </w:p>
    <w:p w14:paraId="6840F0EE" w14:textId="77777777" w:rsidR="00390AF9" w:rsidRPr="00866D0C" w:rsidRDefault="00390AF9">
      <w:pPr>
        <w:pStyle w:val="JOScreen"/>
      </w:pPr>
      <w:r w:rsidRPr="00866D0C">
        <w:t>with the VA Dispense Unit. In addition, you may overwrite the local drug name</w:t>
      </w:r>
    </w:p>
    <w:p w14:paraId="1E67B8F3" w14:textId="77777777" w:rsidR="00390AF9" w:rsidRPr="00866D0C" w:rsidRDefault="00390AF9">
      <w:pPr>
        <w:pStyle w:val="JOScreen"/>
      </w:pPr>
      <w:r w:rsidRPr="00866D0C">
        <w:t>with the VA Print Name and the entry will remain uneditable.</w:t>
      </w:r>
    </w:p>
    <w:p w14:paraId="0C2EF7A1" w14:textId="77777777" w:rsidR="00390AF9" w:rsidRPr="00866D0C" w:rsidRDefault="00390AF9">
      <w:pPr>
        <w:pStyle w:val="JOScreen"/>
      </w:pPr>
    </w:p>
    <w:p w14:paraId="00DE9B8E" w14:textId="034C9A94" w:rsidR="00B344C5" w:rsidRPr="00866D0C" w:rsidRDefault="00390AF9">
      <w:pPr>
        <w:pStyle w:val="JOScreen"/>
      </w:pPr>
      <w:r w:rsidRPr="00866D0C">
        <w:t xml:space="preserve">Select DRUG GENERIC NAME:    </w:t>
      </w:r>
      <w:r w:rsidRPr="00866D0C">
        <w:rPr>
          <w:b/>
          <w:u w:val="single"/>
        </w:rPr>
        <w:t>GUAIFENESIN 100MG/5ML LIQUID</w:t>
      </w:r>
      <w:r w:rsidRPr="00866D0C">
        <w:t xml:space="preserve">           RE302 </w:t>
      </w:r>
    </w:p>
    <w:p w14:paraId="770255AC" w14:textId="77777777" w:rsidR="00B344C5" w:rsidRPr="00866D0C" w:rsidRDefault="00390AF9">
      <w:pPr>
        <w:pStyle w:val="JOScreen"/>
      </w:pPr>
      <w:r w:rsidRPr="00866D0C">
        <w:t xml:space="preserve">     </w:t>
      </w:r>
    </w:p>
    <w:p w14:paraId="2F9DA571" w14:textId="77777777" w:rsidR="00390AF9" w:rsidRPr="00866D0C" w:rsidRDefault="00390AF9">
      <w:pPr>
        <w:pStyle w:val="JOScreen"/>
      </w:pPr>
    </w:p>
    <w:p w14:paraId="4DE0AC1A" w14:textId="77777777" w:rsidR="00390AF9" w:rsidRPr="00866D0C" w:rsidRDefault="00390AF9">
      <w:pPr>
        <w:pStyle w:val="JOScreen"/>
      </w:pPr>
    </w:p>
    <w:p w14:paraId="3F37494C" w14:textId="77777777" w:rsidR="00390AF9" w:rsidRPr="00866D0C" w:rsidRDefault="00390AF9">
      <w:pPr>
        <w:pStyle w:val="JOScreen"/>
      </w:pPr>
      <w:r w:rsidRPr="00866D0C">
        <w:t xml:space="preserve">   Local Drug Generic Name: GUAIFENESIN 100MG/5ML LIQUID</w:t>
      </w:r>
    </w:p>
    <w:p w14:paraId="4703B902" w14:textId="77777777" w:rsidR="00390AF9" w:rsidRPr="00866D0C" w:rsidRDefault="00390AF9">
      <w:pPr>
        <w:pStyle w:val="JOScreen"/>
      </w:pPr>
      <w:r w:rsidRPr="00866D0C">
        <w:t xml:space="preserve">                ORDER UNIT: 120ML</w:t>
      </w:r>
    </w:p>
    <w:p w14:paraId="74DD57BE" w14:textId="77777777" w:rsidR="00390AF9" w:rsidRPr="00866D0C" w:rsidRDefault="00390AF9">
      <w:pPr>
        <w:pStyle w:val="JOScreen"/>
      </w:pPr>
      <w:r w:rsidRPr="00866D0C">
        <w:t>DISPENSE UNITS/ORDER UNITS: 120</w:t>
      </w:r>
    </w:p>
    <w:p w14:paraId="6A7C01F1" w14:textId="77777777" w:rsidR="00390AF9" w:rsidRPr="00866D0C" w:rsidRDefault="00390AF9">
      <w:pPr>
        <w:pStyle w:val="JOScreen"/>
      </w:pPr>
      <w:r w:rsidRPr="00866D0C">
        <w:t xml:space="preserve">             DISPENSE UNIT: EA</w:t>
      </w:r>
    </w:p>
    <w:p w14:paraId="32636660" w14:textId="77777777" w:rsidR="00390AF9" w:rsidRPr="00866D0C" w:rsidRDefault="00390AF9">
      <w:pPr>
        <w:pStyle w:val="JOScreen"/>
      </w:pPr>
      <w:r w:rsidRPr="00866D0C">
        <w:t xml:space="preserve">   PRICE PER DISPENSE UNIT: 0.01</w:t>
      </w:r>
    </w:p>
    <w:p w14:paraId="2A5B32F7" w14:textId="77777777" w:rsidR="00390AF9" w:rsidRPr="00866D0C" w:rsidRDefault="00390AF9">
      <w:pPr>
        <w:pStyle w:val="JOScreen"/>
      </w:pPr>
    </w:p>
    <w:p w14:paraId="07BEE927" w14:textId="77777777" w:rsidR="00390AF9" w:rsidRPr="00866D0C" w:rsidRDefault="00390AF9">
      <w:pPr>
        <w:pStyle w:val="JOScreen"/>
      </w:pPr>
      <w:r w:rsidRPr="00866D0C">
        <w:t>VA Print Name: GUAIFENESIN 100MG/5ML SYRUP       VA Dispense Unit: ML</w:t>
      </w:r>
    </w:p>
    <w:p w14:paraId="42033238" w14:textId="77777777" w:rsidR="00390AF9" w:rsidRPr="00866D0C" w:rsidRDefault="00390AF9">
      <w:pPr>
        <w:pStyle w:val="JOScreen"/>
      </w:pPr>
      <w:r w:rsidRPr="00866D0C">
        <w:t>VA Drug Class: CN103</w:t>
      </w:r>
    </w:p>
    <w:p w14:paraId="0FAA58E7" w14:textId="77777777" w:rsidR="00390AF9" w:rsidRPr="00866D0C" w:rsidRDefault="00390AF9">
      <w:pPr>
        <w:pStyle w:val="JOScreen"/>
      </w:pPr>
    </w:p>
    <w:p w14:paraId="15213F22" w14:textId="77777777" w:rsidR="00B344C5" w:rsidRPr="00866D0C" w:rsidRDefault="00390AF9">
      <w:pPr>
        <w:pStyle w:val="JOScreen"/>
      </w:pPr>
      <w:r w:rsidRPr="00866D0C">
        <w:t>Do you wish to mark this drug to transmit to CMOP?</w:t>
      </w:r>
    </w:p>
    <w:p w14:paraId="377FAB15" w14:textId="77777777" w:rsidR="00390AF9" w:rsidRPr="00866D0C" w:rsidRDefault="00390AF9">
      <w:pPr>
        <w:pStyle w:val="JOScreen"/>
      </w:pPr>
      <w:r w:rsidRPr="00866D0C">
        <w:t xml:space="preserve">Enter Yes or No: </w:t>
      </w:r>
      <w:r w:rsidRPr="00866D0C">
        <w:rPr>
          <w:b/>
          <w:u w:val="single"/>
        </w:rPr>
        <w:t>Y</w:t>
      </w:r>
      <w:r w:rsidRPr="00866D0C">
        <w:t>ES</w:t>
      </w:r>
    </w:p>
    <w:p w14:paraId="37D31328" w14:textId="77777777" w:rsidR="00390AF9" w:rsidRPr="00866D0C" w:rsidRDefault="00390AF9">
      <w:pPr>
        <w:pStyle w:val="JOScreen"/>
      </w:pPr>
      <w:r w:rsidRPr="00866D0C">
        <w:t xml:space="preserve">QUANTITY DISPENSE MESSAGE: </w:t>
      </w:r>
      <w:r w:rsidRPr="00866D0C">
        <w:rPr>
          <w:b/>
          <w:u w:val="single"/>
        </w:rPr>
        <w:t>ENTER IN MULTIPLES OF 120.</w:t>
      </w:r>
    </w:p>
    <w:p w14:paraId="3792A6CB" w14:textId="77777777" w:rsidR="00390AF9" w:rsidRPr="00866D0C" w:rsidRDefault="00390AF9">
      <w:pPr>
        <w:pStyle w:val="JOScreen"/>
      </w:pPr>
    </w:p>
    <w:p w14:paraId="10159B9B" w14:textId="2CD2E11B" w:rsidR="00390AF9" w:rsidRPr="00866D0C" w:rsidRDefault="00390AF9" w:rsidP="00F27959">
      <w:pPr>
        <w:pStyle w:val="JOScreen"/>
        <w:keepNext/>
      </w:pPr>
      <w:r w:rsidRPr="00866D0C">
        <w:lastRenderedPageBreak/>
        <w:t>Your old Dispense Unit  EA  does not match the new one  ML.</w:t>
      </w:r>
    </w:p>
    <w:p w14:paraId="27FF4554" w14:textId="77777777" w:rsidR="00390AF9" w:rsidRPr="00866D0C" w:rsidRDefault="00390AF9" w:rsidP="00F27959">
      <w:pPr>
        <w:pStyle w:val="JOScreen"/>
        <w:keepNext/>
      </w:pPr>
      <w:r w:rsidRPr="00866D0C">
        <w:t>You may wish to edit the Price Per Order Unit and/or The Dispense</w:t>
      </w:r>
    </w:p>
    <w:p w14:paraId="07136DF4" w14:textId="77777777" w:rsidR="00390AF9" w:rsidRPr="00866D0C" w:rsidRDefault="00390AF9">
      <w:pPr>
        <w:pStyle w:val="JOScreen"/>
      </w:pPr>
      <w:r w:rsidRPr="00866D0C">
        <w:t>Units Per Order Unit.</w:t>
      </w:r>
    </w:p>
    <w:p w14:paraId="0F6DD33B" w14:textId="77777777" w:rsidR="00390AF9" w:rsidRPr="00866D0C" w:rsidRDefault="00390AF9">
      <w:pPr>
        <w:pStyle w:val="JOScreen"/>
      </w:pPr>
    </w:p>
    <w:p w14:paraId="034D2AA5" w14:textId="77777777" w:rsidR="00390AF9" w:rsidRPr="00866D0C" w:rsidRDefault="00390AF9">
      <w:pPr>
        <w:pStyle w:val="JOScreen"/>
      </w:pPr>
      <w:r w:rsidRPr="00866D0C">
        <w:t xml:space="preserve">PRICE PER ORDER UNIT: 3.70// </w:t>
      </w:r>
      <w:r w:rsidRPr="00866D0C">
        <w:rPr>
          <w:b/>
          <w:u w:val="single"/>
        </w:rPr>
        <w:t>1.20</w:t>
      </w:r>
    </w:p>
    <w:p w14:paraId="4269B5DC" w14:textId="77777777" w:rsidR="00390AF9" w:rsidRPr="00866D0C" w:rsidRDefault="00390AF9">
      <w:pPr>
        <w:pStyle w:val="JOScreen"/>
      </w:pPr>
      <w:r w:rsidRPr="00866D0C">
        <w:t xml:space="preserve">DISPENSE UNITS PER ORDER UNIT: 1// </w:t>
      </w:r>
      <w:r w:rsidRPr="00866D0C">
        <w:rPr>
          <w:b/>
          <w:u w:val="single"/>
        </w:rPr>
        <w:t>120</w:t>
      </w:r>
    </w:p>
    <w:p w14:paraId="6C72A26C" w14:textId="77777777" w:rsidR="00390AF9" w:rsidRPr="00866D0C" w:rsidRDefault="00390AF9">
      <w:pPr>
        <w:pStyle w:val="JOScreen"/>
      </w:pPr>
    </w:p>
    <w:p w14:paraId="04CDF07D" w14:textId="77777777" w:rsidR="00B344C5" w:rsidRPr="00866D0C" w:rsidRDefault="00390AF9">
      <w:pPr>
        <w:pStyle w:val="JOScreen"/>
      </w:pPr>
      <w:r w:rsidRPr="00866D0C">
        <w:t>Do you wish to overwrite your local name?</w:t>
      </w:r>
    </w:p>
    <w:p w14:paraId="6B8FAA93" w14:textId="77777777" w:rsidR="00390AF9" w:rsidRPr="00866D0C" w:rsidRDefault="00390AF9">
      <w:pPr>
        <w:pStyle w:val="JOScreen"/>
      </w:pPr>
      <w:r w:rsidRPr="00866D0C">
        <w:t xml:space="preserve">Enter Yes or No: </w:t>
      </w:r>
      <w:r w:rsidRPr="00866D0C">
        <w:rPr>
          <w:b/>
          <w:u w:val="single"/>
        </w:rPr>
        <w:t>Y</w:t>
      </w:r>
      <w:r w:rsidRPr="00866D0C">
        <w:t>ES</w:t>
      </w:r>
    </w:p>
    <w:p w14:paraId="018FA7F7" w14:textId="77777777" w:rsidR="00390AF9" w:rsidRPr="00866D0C" w:rsidRDefault="00390AF9">
      <w:pPr>
        <w:pStyle w:val="JOScreen"/>
      </w:pPr>
      <w:r w:rsidRPr="00866D0C">
        <w:t xml:space="preserve">Select DRUG GENERIC NAME: </w:t>
      </w:r>
      <w:r w:rsidRPr="00866D0C">
        <w:rPr>
          <w:b/>
          <w:u w:val="single"/>
        </w:rPr>
        <w:t>&lt;RET&gt;</w:t>
      </w:r>
    </w:p>
    <w:p w14:paraId="3FBC4D68" w14:textId="77777777" w:rsidR="00390AF9" w:rsidRPr="00866D0C" w:rsidRDefault="00390AF9">
      <w:pPr>
        <w:spacing w:line="216" w:lineRule="auto"/>
      </w:pPr>
    </w:p>
    <w:p w14:paraId="35F277E8" w14:textId="0C4D706A" w:rsidR="00390AF9" w:rsidRPr="00866D0C" w:rsidRDefault="00390AF9">
      <w:pPr>
        <w:spacing w:line="216" w:lineRule="auto"/>
        <w:rPr>
          <w:b/>
        </w:rPr>
      </w:pPr>
      <w:r w:rsidRPr="00866D0C">
        <w:rPr>
          <w:b/>
        </w:rPr>
        <w:t>Example 2: Unmarking a CMOP Drug (Single drug)</w:t>
      </w:r>
    </w:p>
    <w:p w14:paraId="31EED30D" w14:textId="77777777" w:rsidR="00390AF9" w:rsidRPr="00866D0C" w:rsidRDefault="00390AF9">
      <w:pPr>
        <w:spacing w:line="216" w:lineRule="auto"/>
      </w:pPr>
    </w:p>
    <w:p w14:paraId="32237669"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15826813" w14:textId="77777777" w:rsidR="00390AF9" w:rsidRPr="00866D0C" w:rsidRDefault="00390AF9" w:rsidP="002F5596">
      <w:pPr>
        <w:pStyle w:val="JOScreen"/>
      </w:pPr>
    </w:p>
    <w:p w14:paraId="46DF50C8"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002AE51F" w14:textId="77777777" w:rsidR="00390AF9" w:rsidRPr="00866D0C" w:rsidRDefault="00390AF9">
      <w:pPr>
        <w:pStyle w:val="JOScreen"/>
      </w:pPr>
      <w:r w:rsidRPr="00866D0C">
        <w:t>This option allows you to choose entries from your drug file and helps you</w:t>
      </w:r>
    </w:p>
    <w:p w14:paraId="08A48F49" w14:textId="77777777" w:rsidR="00390AF9" w:rsidRPr="00866D0C" w:rsidRDefault="00390AF9">
      <w:pPr>
        <w:pStyle w:val="JOScreen"/>
      </w:pPr>
      <w:r w:rsidRPr="00866D0C">
        <w:t>review your NDF matches and mark individual entries to send to CMOP.</w:t>
      </w:r>
    </w:p>
    <w:p w14:paraId="2C199FC4" w14:textId="77777777" w:rsidR="00390AF9" w:rsidRPr="00866D0C" w:rsidRDefault="00390AF9">
      <w:pPr>
        <w:pStyle w:val="JOScreen"/>
      </w:pPr>
    </w:p>
    <w:p w14:paraId="6E12E58D" w14:textId="77777777" w:rsidR="00390AF9" w:rsidRPr="00866D0C" w:rsidRDefault="00390AF9">
      <w:pPr>
        <w:pStyle w:val="JOScreen"/>
      </w:pPr>
      <w:r w:rsidRPr="00866D0C">
        <w:t>If you mark the entry to transmit to CMOP, it will replace your Dispense Unit</w:t>
      </w:r>
    </w:p>
    <w:p w14:paraId="65FD4E7D" w14:textId="77777777" w:rsidR="00390AF9" w:rsidRPr="00866D0C" w:rsidRDefault="00390AF9">
      <w:pPr>
        <w:pStyle w:val="JOScreen"/>
      </w:pPr>
      <w:r w:rsidRPr="00866D0C">
        <w:t>with the VA Dispense Unit. In addition, you may overwrite the local drug name</w:t>
      </w:r>
    </w:p>
    <w:p w14:paraId="41B9082C" w14:textId="77777777" w:rsidR="00390AF9" w:rsidRPr="00866D0C" w:rsidRDefault="00390AF9">
      <w:pPr>
        <w:pStyle w:val="JOScreen"/>
      </w:pPr>
      <w:r w:rsidRPr="00866D0C">
        <w:t>with the VA Print Name and the entry will remain uneditable.</w:t>
      </w:r>
    </w:p>
    <w:p w14:paraId="727B5600" w14:textId="77777777" w:rsidR="00390AF9" w:rsidRPr="00866D0C" w:rsidRDefault="00390AF9">
      <w:pPr>
        <w:pStyle w:val="JOScreen"/>
      </w:pPr>
    </w:p>
    <w:p w14:paraId="009F2BED" w14:textId="77777777" w:rsidR="00B344C5" w:rsidRPr="00866D0C" w:rsidRDefault="00390AF9">
      <w:pPr>
        <w:pStyle w:val="JOScreen"/>
      </w:pPr>
      <w:r w:rsidRPr="00866D0C">
        <w:t xml:space="preserve">Select DRUG GENERIC NAME:    </w:t>
      </w:r>
      <w:r w:rsidRPr="00866D0C">
        <w:rPr>
          <w:b/>
          <w:u w:val="single"/>
        </w:rPr>
        <w:t>GUAIFENESIN 100MG/5ML SYRUP</w:t>
      </w:r>
      <w:r w:rsidRPr="00866D0C">
        <w:t xml:space="preserve">          RE302           </w:t>
      </w:r>
    </w:p>
    <w:p w14:paraId="7564C231" w14:textId="77777777" w:rsidR="00390AF9" w:rsidRPr="00866D0C" w:rsidRDefault="00390AF9">
      <w:pPr>
        <w:pStyle w:val="JOScreen"/>
      </w:pPr>
    </w:p>
    <w:p w14:paraId="357ABA41" w14:textId="77777777" w:rsidR="00390AF9" w:rsidRPr="00866D0C" w:rsidRDefault="00390AF9">
      <w:pPr>
        <w:pStyle w:val="JOScreen"/>
      </w:pPr>
      <w:r w:rsidRPr="00866D0C">
        <w:t xml:space="preserve">   Local Drug Generic Name: GUAIFENESIN 100MG/5ML SYRUP</w:t>
      </w:r>
    </w:p>
    <w:p w14:paraId="40481692" w14:textId="77777777" w:rsidR="00390AF9" w:rsidRPr="00866D0C" w:rsidRDefault="00390AF9">
      <w:pPr>
        <w:pStyle w:val="JOScreen"/>
      </w:pPr>
      <w:r w:rsidRPr="00866D0C">
        <w:t xml:space="preserve">                ORDER UNIT: 120ML</w:t>
      </w:r>
    </w:p>
    <w:p w14:paraId="2896B968" w14:textId="77777777" w:rsidR="00390AF9" w:rsidRPr="00866D0C" w:rsidRDefault="00390AF9">
      <w:pPr>
        <w:pStyle w:val="JOScreen"/>
      </w:pPr>
      <w:r w:rsidRPr="00866D0C">
        <w:t>DISPENSE UNITS/ORDER UNITS: 120</w:t>
      </w:r>
    </w:p>
    <w:p w14:paraId="39538081" w14:textId="77777777" w:rsidR="00390AF9" w:rsidRPr="00866D0C" w:rsidRDefault="00390AF9">
      <w:pPr>
        <w:pStyle w:val="JOScreen"/>
      </w:pPr>
      <w:r w:rsidRPr="00866D0C">
        <w:t xml:space="preserve">             DISPENSE UNIT: ML</w:t>
      </w:r>
    </w:p>
    <w:p w14:paraId="5375B7C5" w14:textId="77777777" w:rsidR="00390AF9" w:rsidRPr="00866D0C" w:rsidRDefault="00390AF9">
      <w:pPr>
        <w:pStyle w:val="JOScreen"/>
      </w:pPr>
      <w:r w:rsidRPr="00866D0C">
        <w:t xml:space="preserve">   PRICE PER DISPENSE UNIT: 0.01</w:t>
      </w:r>
    </w:p>
    <w:p w14:paraId="6617D169" w14:textId="77777777" w:rsidR="00390AF9" w:rsidRPr="00866D0C" w:rsidRDefault="00390AF9">
      <w:pPr>
        <w:pStyle w:val="JOScreen"/>
      </w:pPr>
    </w:p>
    <w:p w14:paraId="3AC9A8F9" w14:textId="77777777" w:rsidR="00390AF9" w:rsidRPr="00866D0C" w:rsidRDefault="00390AF9">
      <w:pPr>
        <w:pStyle w:val="JOScreen"/>
      </w:pPr>
      <w:r w:rsidRPr="00866D0C">
        <w:t>VA Print Name: GUAIFENESIN 100MG/5ML SYRUP            VA Dispense Unit: ML</w:t>
      </w:r>
    </w:p>
    <w:p w14:paraId="65642DA6" w14:textId="77777777" w:rsidR="00390AF9" w:rsidRPr="00866D0C" w:rsidRDefault="00390AF9">
      <w:pPr>
        <w:pStyle w:val="JOScreen"/>
      </w:pPr>
      <w:r w:rsidRPr="00866D0C">
        <w:t>VA Drug Class: CN103</w:t>
      </w:r>
    </w:p>
    <w:p w14:paraId="4F38274C" w14:textId="77777777" w:rsidR="00390AF9" w:rsidRPr="00866D0C" w:rsidRDefault="00390AF9">
      <w:pPr>
        <w:pStyle w:val="JOScreen"/>
      </w:pPr>
    </w:p>
    <w:p w14:paraId="38488153" w14:textId="77777777" w:rsidR="00B344C5" w:rsidRPr="00866D0C" w:rsidRDefault="00390AF9">
      <w:pPr>
        <w:pStyle w:val="JOScreen"/>
      </w:pPr>
      <w:r w:rsidRPr="00866D0C">
        <w:t>Do you wish to UNmark this drug to transmit to CMOP?</w:t>
      </w:r>
    </w:p>
    <w:p w14:paraId="50962A83" w14:textId="77777777" w:rsidR="00390AF9" w:rsidRPr="00866D0C" w:rsidRDefault="00390AF9">
      <w:pPr>
        <w:pStyle w:val="JOScreen"/>
      </w:pPr>
      <w:r w:rsidRPr="00866D0C">
        <w:t xml:space="preserve">Enter Yes or No: </w:t>
      </w:r>
      <w:r w:rsidRPr="00866D0C">
        <w:rPr>
          <w:b/>
          <w:u w:val="single"/>
        </w:rPr>
        <w:t>Y</w:t>
      </w:r>
      <w:r w:rsidRPr="00866D0C">
        <w:t>ES</w:t>
      </w:r>
    </w:p>
    <w:p w14:paraId="2BE9C9DE" w14:textId="77777777" w:rsidR="00390AF9" w:rsidRPr="00866D0C" w:rsidRDefault="00390AF9">
      <w:pPr>
        <w:pStyle w:val="JOScreen"/>
      </w:pPr>
    </w:p>
    <w:p w14:paraId="42F2212A" w14:textId="77777777" w:rsidR="00390AF9" w:rsidRPr="00866D0C" w:rsidRDefault="00390AF9">
      <w:pPr>
        <w:pStyle w:val="JOScreen"/>
      </w:pPr>
      <w:r w:rsidRPr="00866D0C">
        <w:t xml:space="preserve">Select DRUG GENERIC NAME: </w:t>
      </w:r>
      <w:r w:rsidRPr="00866D0C">
        <w:rPr>
          <w:b/>
          <w:u w:val="single"/>
        </w:rPr>
        <w:t>&lt;RET&gt;</w:t>
      </w:r>
    </w:p>
    <w:p w14:paraId="5DEF2817" w14:textId="77777777" w:rsidR="00390AF9" w:rsidRPr="00866D0C" w:rsidRDefault="00390AF9">
      <w:pPr>
        <w:pStyle w:val="JOScreen"/>
      </w:pPr>
    </w:p>
    <w:p w14:paraId="3AE1E069" w14:textId="77777777" w:rsidR="00390AF9" w:rsidRPr="00866D0C" w:rsidRDefault="00390AF9">
      <w:pPr>
        <w:spacing w:line="216" w:lineRule="auto"/>
      </w:pPr>
    </w:p>
    <w:p w14:paraId="066ADEC2" w14:textId="45FB82A7" w:rsidR="00390AF9" w:rsidRPr="00866D0C" w:rsidRDefault="00390AF9">
      <w:pPr>
        <w:pStyle w:val="Heading3"/>
        <w:ind w:left="720"/>
      </w:pPr>
      <w:bookmarkStart w:id="31" w:name="_Toc81928350"/>
      <w:r w:rsidRPr="00866D0C">
        <w:t>CMOP Data from Your Local Drug File</w:t>
      </w:r>
      <w:bookmarkEnd w:id="31"/>
    </w:p>
    <w:p w14:paraId="4CF07E4F" w14:textId="77777777" w:rsidR="00390AF9" w:rsidRPr="00866D0C" w:rsidRDefault="00390AF9">
      <w:pPr>
        <w:spacing w:line="216" w:lineRule="auto"/>
        <w:rPr>
          <w:sz w:val="18"/>
        </w:rPr>
      </w:pPr>
    </w:p>
    <w:p w14:paraId="412A81A1" w14:textId="77777777" w:rsidR="00390AF9" w:rsidRPr="00866D0C" w:rsidRDefault="00390AF9">
      <w:pPr>
        <w:spacing w:line="216" w:lineRule="auto"/>
        <w:ind w:left="720"/>
      </w:pPr>
      <w:r w:rsidRPr="00866D0C">
        <w:t>The user prints a report of data in the local DRUG file (#50) marked to transmit to the CMOP using this option. The report groups drugs together that are matched to the same VA Print Name along with the VA Dispense Unit. This report must be sent to a printer.</w:t>
      </w:r>
    </w:p>
    <w:p w14:paraId="16BBCAAB" w14:textId="77777777" w:rsidR="00390AF9" w:rsidRPr="00866D0C" w:rsidRDefault="00390AF9">
      <w:pPr>
        <w:spacing w:line="216" w:lineRule="auto"/>
      </w:pPr>
    </w:p>
    <w:p w14:paraId="3D5AB90B" w14:textId="11DE417E" w:rsidR="00390AF9" w:rsidRPr="00866D0C" w:rsidRDefault="00390AF9">
      <w:pPr>
        <w:spacing w:line="216" w:lineRule="auto"/>
        <w:rPr>
          <w:b/>
        </w:rPr>
      </w:pPr>
      <w:r w:rsidRPr="00866D0C">
        <w:rPr>
          <w:b/>
        </w:rPr>
        <w:t>Example: CMOP Data from Your Local Drug File</w:t>
      </w:r>
    </w:p>
    <w:p w14:paraId="5C79BA4E" w14:textId="77777777" w:rsidR="00390AF9" w:rsidRPr="00866D0C" w:rsidRDefault="00390AF9">
      <w:pPr>
        <w:spacing w:line="216" w:lineRule="auto"/>
      </w:pPr>
    </w:p>
    <w:p w14:paraId="44ED1DF9"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57A3B8EA" w14:textId="77777777" w:rsidR="00390AF9" w:rsidRPr="00866D0C" w:rsidRDefault="00390AF9" w:rsidP="002F5596">
      <w:pPr>
        <w:pStyle w:val="JOScreen"/>
      </w:pPr>
    </w:p>
    <w:p w14:paraId="3EF9D295" w14:textId="77777777" w:rsidR="00390AF9" w:rsidRPr="00866D0C" w:rsidRDefault="00390AF9">
      <w:pPr>
        <w:pStyle w:val="JOScreen"/>
      </w:pPr>
      <w:r w:rsidRPr="00866D0C">
        <w:t xml:space="preserve">Select CMOP Drug/Item Management Option: </w:t>
      </w:r>
      <w:r w:rsidRPr="00866D0C">
        <w:rPr>
          <w:b/>
          <w:u w:val="single"/>
        </w:rPr>
        <w:t>CMOP D</w:t>
      </w:r>
      <w:r w:rsidRPr="00866D0C">
        <w:t>ata from Your Local Drug File</w:t>
      </w:r>
    </w:p>
    <w:p w14:paraId="11107559" w14:textId="77777777" w:rsidR="00390AF9" w:rsidRPr="00866D0C" w:rsidRDefault="00390AF9">
      <w:pPr>
        <w:pStyle w:val="JOScreen"/>
      </w:pPr>
    </w:p>
    <w:p w14:paraId="3F729B4B" w14:textId="77777777" w:rsidR="00390AF9" w:rsidRPr="00866D0C" w:rsidRDefault="00390AF9">
      <w:pPr>
        <w:pStyle w:val="JOScreen"/>
      </w:pPr>
      <w:r w:rsidRPr="00866D0C">
        <w:t>This option will produce a report to help you review your NDF matches.</w:t>
      </w:r>
    </w:p>
    <w:p w14:paraId="2ABC5C6C" w14:textId="77777777" w:rsidR="00390AF9" w:rsidRPr="00866D0C" w:rsidRDefault="00390AF9">
      <w:pPr>
        <w:pStyle w:val="JOScreen"/>
      </w:pPr>
      <w:r w:rsidRPr="00866D0C">
        <w:t>The report will group drugs together that are matched to the same VA Print</w:t>
      </w:r>
    </w:p>
    <w:p w14:paraId="17325C5A" w14:textId="77777777" w:rsidR="00390AF9" w:rsidRPr="00866D0C" w:rsidRDefault="00390AF9">
      <w:pPr>
        <w:pStyle w:val="JOScreen"/>
      </w:pPr>
      <w:r w:rsidRPr="00866D0C">
        <w:t>Name along with the VA Dispense Unit. These will be used for CMOP purposes.</w:t>
      </w:r>
    </w:p>
    <w:p w14:paraId="020D9641" w14:textId="77777777" w:rsidR="00390AF9" w:rsidRPr="00866D0C" w:rsidRDefault="00390AF9">
      <w:pPr>
        <w:pStyle w:val="JOScreen"/>
      </w:pPr>
      <w:r w:rsidRPr="00866D0C">
        <w:t>You may queue the report to print, if you wish.</w:t>
      </w:r>
    </w:p>
    <w:p w14:paraId="5E49FFDF" w14:textId="77777777" w:rsidR="00390AF9" w:rsidRPr="00866D0C" w:rsidRDefault="00390AF9">
      <w:pPr>
        <w:pStyle w:val="JOScreen"/>
      </w:pPr>
    </w:p>
    <w:p w14:paraId="57E9FA0F" w14:textId="77777777" w:rsidR="00390AF9" w:rsidRPr="00866D0C" w:rsidRDefault="00390AF9">
      <w:pPr>
        <w:pStyle w:val="JOScreen"/>
      </w:pPr>
      <w:r w:rsidRPr="00866D0C">
        <w:t>DEVICE: [Select print device.] [This report must be sent to a printer.]</w:t>
      </w:r>
    </w:p>
    <w:p w14:paraId="462AFF72" w14:textId="77777777" w:rsidR="00390AF9" w:rsidRPr="00866D0C" w:rsidRDefault="00390AF9">
      <w:pPr>
        <w:pStyle w:val="JOScreen"/>
      </w:pPr>
      <w:r w:rsidRPr="00866D0C">
        <w:tab/>
        <w:t>report follows</w:t>
      </w:r>
      <w:r w:rsidRPr="00866D0C">
        <w:tab/>
      </w:r>
    </w:p>
    <w:p w14:paraId="7A9684C3" w14:textId="77777777" w:rsidR="00390AF9" w:rsidRPr="00866D0C" w:rsidRDefault="00390AF9">
      <w:pPr>
        <w:pStyle w:val="JOScreen"/>
      </w:pPr>
      <w:r w:rsidRPr="00866D0C">
        <w:t xml:space="preserve">          LOCAL DRUGS MATCHED TO THE SAME VA PRINT NAME</w:t>
      </w:r>
    </w:p>
    <w:p w14:paraId="7B70308F" w14:textId="77777777" w:rsidR="00390AF9" w:rsidRPr="00866D0C" w:rsidRDefault="00390AF9">
      <w:pPr>
        <w:pStyle w:val="JOScreen"/>
      </w:pPr>
      <w:r w:rsidRPr="00866D0C">
        <w:t xml:space="preserve">                                                     Date printed: SEP 15,1996</w:t>
      </w:r>
    </w:p>
    <w:p w14:paraId="1A03EABE" w14:textId="77777777" w:rsidR="00390AF9" w:rsidRPr="00866D0C" w:rsidRDefault="00390AF9">
      <w:pPr>
        <w:pStyle w:val="JOScreen"/>
      </w:pPr>
      <w:r w:rsidRPr="00866D0C">
        <w:t xml:space="preserve">                                                      Page: 1</w:t>
      </w:r>
    </w:p>
    <w:p w14:paraId="23513A31" w14:textId="77777777" w:rsidR="00390AF9" w:rsidRPr="00866D0C" w:rsidRDefault="00390AF9">
      <w:pPr>
        <w:pStyle w:val="JOScreen"/>
      </w:pPr>
      <w:r w:rsidRPr="00866D0C">
        <w:t>VA PRINT NAME                                          VA DISPENSE UNIT</w:t>
      </w:r>
    </w:p>
    <w:p w14:paraId="7E3221FE" w14:textId="77777777" w:rsidR="00390AF9" w:rsidRPr="00866D0C" w:rsidRDefault="00390AF9">
      <w:pPr>
        <w:pStyle w:val="JOScreen"/>
      </w:pPr>
      <w:r w:rsidRPr="00866D0C">
        <w:t xml:space="preserve">     Local GENERIC NAME                                    Local DISPENSE UNIT</w:t>
      </w:r>
    </w:p>
    <w:p w14:paraId="644F1651" w14:textId="77777777" w:rsidR="00390AF9" w:rsidRPr="00866D0C" w:rsidRDefault="00390AF9">
      <w:pPr>
        <w:pStyle w:val="JOScreen"/>
      </w:pPr>
      <w:r w:rsidRPr="00866D0C">
        <w:t>------------------------------------------------------------------------------</w:t>
      </w:r>
    </w:p>
    <w:p w14:paraId="491803CE" w14:textId="77777777" w:rsidR="00390AF9" w:rsidRPr="00866D0C" w:rsidRDefault="00390AF9">
      <w:pPr>
        <w:pStyle w:val="JOScreen"/>
      </w:pPr>
      <w:r w:rsidRPr="00866D0C">
        <w:t>ACETAMINOPHEN 650MG RTL SUPP                           EA</w:t>
      </w:r>
    </w:p>
    <w:p w14:paraId="3956E2A2" w14:textId="77777777" w:rsidR="00390AF9" w:rsidRPr="00866D0C" w:rsidRDefault="00390AF9">
      <w:pPr>
        <w:pStyle w:val="JOScreen"/>
      </w:pPr>
      <w:r w:rsidRPr="00866D0C">
        <w:t xml:space="preserve">     ACETAMINOPHEN 650MG RTL SUPP                          EA</w:t>
      </w:r>
    </w:p>
    <w:p w14:paraId="554130CD" w14:textId="77777777" w:rsidR="00390AF9" w:rsidRPr="00866D0C" w:rsidRDefault="00390AF9">
      <w:pPr>
        <w:pStyle w:val="JOScreen"/>
      </w:pPr>
    </w:p>
    <w:p w14:paraId="40F9FB0B" w14:textId="77777777" w:rsidR="00390AF9" w:rsidRPr="00866D0C" w:rsidRDefault="00390AF9">
      <w:pPr>
        <w:pStyle w:val="JOScreen"/>
      </w:pPr>
      <w:r w:rsidRPr="00866D0C">
        <w:t>ACETAZOLAMIDE 125MG TAB                                TAB</w:t>
      </w:r>
    </w:p>
    <w:p w14:paraId="5120B547" w14:textId="77777777" w:rsidR="00390AF9" w:rsidRPr="00866D0C" w:rsidRDefault="00390AF9">
      <w:pPr>
        <w:pStyle w:val="JOScreen"/>
      </w:pPr>
      <w:r w:rsidRPr="00866D0C">
        <w:t xml:space="preserve">     ACETAZOLAMIDE 125MG TAB                               TAB</w:t>
      </w:r>
    </w:p>
    <w:p w14:paraId="6ED74E4A" w14:textId="77777777" w:rsidR="00390AF9" w:rsidRPr="00866D0C" w:rsidRDefault="00390AF9">
      <w:pPr>
        <w:pStyle w:val="JOScreen"/>
      </w:pPr>
    </w:p>
    <w:p w14:paraId="54E3637E" w14:textId="77777777" w:rsidR="00390AF9" w:rsidRPr="00866D0C" w:rsidRDefault="00390AF9">
      <w:pPr>
        <w:pStyle w:val="JOScreen"/>
      </w:pPr>
      <w:r w:rsidRPr="00866D0C">
        <w:t>ACETAZOLAMIDE 250MG TAB                                TAB</w:t>
      </w:r>
    </w:p>
    <w:p w14:paraId="326CC74B" w14:textId="77777777" w:rsidR="00390AF9" w:rsidRPr="00866D0C" w:rsidRDefault="00390AF9">
      <w:pPr>
        <w:pStyle w:val="JOScreen"/>
      </w:pPr>
      <w:r w:rsidRPr="00866D0C">
        <w:t xml:space="preserve">     ACETAZOLAMIDE 250MG TAB                               TAB</w:t>
      </w:r>
    </w:p>
    <w:p w14:paraId="12265F04" w14:textId="77777777" w:rsidR="00390AF9" w:rsidRPr="00866D0C" w:rsidRDefault="00390AF9">
      <w:pPr>
        <w:pStyle w:val="JOScreen"/>
      </w:pPr>
    </w:p>
    <w:p w14:paraId="6517DCF7" w14:textId="77777777" w:rsidR="00390AF9" w:rsidRPr="00866D0C" w:rsidRDefault="00390AF9">
      <w:pPr>
        <w:pStyle w:val="JOScreen"/>
      </w:pPr>
      <w:r w:rsidRPr="00866D0C">
        <w:lastRenderedPageBreak/>
        <w:t>ACETAZOLAMIDE 500MG SA CAP                             CAP</w:t>
      </w:r>
    </w:p>
    <w:p w14:paraId="5F84D8A1" w14:textId="77777777" w:rsidR="00390AF9" w:rsidRPr="00866D0C" w:rsidRDefault="00390AF9">
      <w:pPr>
        <w:pStyle w:val="JOScreen"/>
      </w:pPr>
      <w:r w:rsidRPr="00866D0C">
        <w:t xml:space="preserve">     ACETAZOLAMIDE 500MG SA CAP                            CAP</w:t>
      </w:r>
    </w:p>
    <w:p w14:paraId="06777DB8" w14:textId="77777777" w:rsidR="00390AF9" w:rsidRPr="00866D0C" w:rsidRDefault="00390AF9">
      <w:pPr>
        <w:pStyle w:val="JOScreen"/>
      </w:pPr>
    </w:p>
    <w:p w14:paraId="311EBE88" w14:textId="77777777" w:rsidR="00390AF9" w:rsidRPr="00866D0C" w:rsidRDefault="00390AF9">
      <w:pPr>
        <w:pStyle w:val="JOScreen"/>
      </w:pPr>
      <w:r w:rsidRPr="00866D0C">
        <w:t>ACETIC ACID 0.25% IRRG SOLN                            ML</w:t>
      </w:r>
    </w:p>
    <w:p w14:paraId="03803436" w14:textId="77777777" w:rsidR="00390AF9" w:rsidRPr="00866D0C" w:rsidRDefault="00390AF9">
      <w:pPr>
        <w:pStyle w:val="JOScreen"/>
      </w:pPr>
      <w:r w:rsidRPr="00866D0C">
        <w:t xml:space="preserve">     ACETIC ACID 0.25% IRRG SOLN                           ML</w:t>
      </w:r>
    </w:p>
    <w:p w14:paraId="685FB60F" w14:textId="77777777" w:rsidR="00390AF9" w:rsidRPr="00866D0C" w:rsidRDefault="00390AF9">
      <w:pPr>
        <w:pStyle w:val="JOScreen"/>
      </w:pPr>
    </w:p>
    <w:p w14:paraId="3AD8515D" w14:textId="77777777" w:rsidR="00390AF9" w:rsidRPr="00866D0C" w:rsidRDefault="00390AF9">
      <w:pPr>
        <w:pStyle w:val="JOScreen"/>
      </w:pPr>
      <w:r w:rsidRPr="00866D0C">
        <w:t>ACETIC ACID 2% OTIC SOLN                               ML</w:t>
      </w:r>
    </w:p>
    <w:p w14:paraId="17B6368D" w14:textId="77777777" w:rsidR="00390AF9" w:rsidRPr="00866D0C" w:rsidRDefault="00390AF9">
      <w:pPr>
        <w:pStyle w:val="JOScreen"/>
      </w:pPr>
      <w:r w:rsidRPr="00866D0C">
        <w:t xml:space="preserve">     ACETIC ACID 2% OTIC SOLN                              ML</w:t>
      </w:r>
    </w:p>
    <w:p w14:paraId="445789ED" w14:textId="77777777" w:rsidR="00390AF9" w:rsidRPr="00866D0C" w:rsidRDefault="00390AF9">
      <w:pPr>
        <w:pStyle w:val="JOScreen"/>
      </w:pPr>
    </w:p>
    <w:p w14:paraId="6D53269B" w14:textId="77777777" w:rsidR="00390AF9" w:rsidRPr="00866D0C" w:rsidRDefault="00390AF9">
      <w:pPr>
        <w:pStyle w:val="JOScreen"/>
      </w:pPr>
      <w:r w:rsidRPr="00866D0C">
        <w:t>ACETIC ACID 2/ALUM ACET 10.79% OTIC SOLN               ML</w:t>
      </w:r>
    </w:p>
    <w:p w14:paraId="29FCFC86" w14:textId="77777777" w:rsidR="00390AF9" w:rsidRPr="00866D0C" w:rsidRDefault="00390AF9">
      <w:pPr>
        <w:pStyle w:val="JOScreen"/>
      </w:pPr>
      <w:r w:rsidRPr="00866D0C">
        <w:t xml:space="preserve">     ACETIC ACID 2/ALUM ACET 10.79% OTIC SOLN              ML</w:t>
      </w:r>
    </w:p>
    <w:p w14:paraId="69707007" w14:textId="77777777" w:rsidR="00390AF9" w:rsidRPr="00866D0C" w:rsidRDefault="00390AF9">
      <w:pPr>
        <w:pStyle w:val="JOScreen"/>
      </w:pPr>
    </w:p>
    <w:p w14:paraId="1986A419" w14:textId="77777777" w:rsidR="00390AF9" w:rsidRPr="00866D0C" w:rsidRDefault="00390AF9">
      <w:pPr>
        <w:pStyle w:val="JOScreen"/>
      </w:pPr>
      <w:r w:rsidRPr="00866D0C">
        <w:t>ACETIC ACID 2/DESONIDE 0.05% OTIC SOLN                 ML</w:t>
      </w:r>
    </w:p>
    <w:p w14:paraId="5D52079B" w14:textId="77777777" w:rsidR="00390AF9" w:rsidRPr="00866D0C" w:rsidRDefault="00390AF9">
      <w:pPr>
        <w:pStyle w:val="JOScreen"/>
      </w:pPr>
      <w:r w:rsidRPr="00866D0C">
        <w:t xml:space="preserve">     ACETIC ACID 2/DESONIDE 0.05% OTIC SOLN                ML</w:t>
      </w:r>
    </w:p>
    <w:p w14:paraId="07F0773C" w14:textId="5506399E" w:rsidR="00390AF9" w:rsidRPr="00866D0C" w:rsidRDefault="00390AF9">
      <w:pPr>
        <w:pStyle w:val="JOScreen"/>
      </w:pPr>
    </w:p>
    <w:p w14:paraId="2F1AF99C" w14:textId="6ADD5603" w:rsidR="00390AF9" w:rsidRDefault="00390AF9">
      <w:pPr>
        <w:spacing w:line="216" w:lineRule="auto"/>
        <w:jc w:val="center"/>
        <w:rPr>
          <w:i/>
          <w:sz w:val="20"/>
        </w:rPr>
      </w:pPr>
      <w:r w:rsidRPr="00866D0C">
        <w:rPr>
          <w:i/>
          <w:sz w:val="20"/>
        </w:rPr>
        <w:t>[This report has been abbreviated to save space.]</w:t>
      </w:r>
    </w:p>
    <w:p w14:paraId="48399558" w14:textId="77777777" w:rsidR="00310408" w:rsidRPr="00310408" w:rsidRDefault="00310408" w:rsidP="00310408"/>
    <w:p w14:paraId="38E6B415" w14:textId="5CD00D9E" w:rsidR="00390AF9" w:rsidRPr="00866D0C" w:rsidRDefault="00390AF9">
      <w:pPr>
        <w:pStyle w:val="Heading3"/>
        <w:ind w:left="720"/>
      </w:pPr>
      <w:bookmarkStart w:id="32" w:name="_Toc81928351"/>
      <w:r w:rsidRPr="00866D0C">
        <w:t>Drug Enter/Edit</w:t>
      </w:r>
      <w:bookmarkEnd w:id="32"/>
    </w:p>
    <w:p w14:paraId="05975E60" w14:textId="77777777" w:rsidR="00390AF9" w:rsidRPr="00866D0C" w:rsidRDefault="00390AF9">
      <w:pPr>
        <w:tabs>
          <w:tab w:val="left" w:pos="6480"/>
        </w:tabs>
        <w:spacing w:line="216" w:lineRule="auto"/>
      </w:pPr>
    </w:p>
    <w:p w14:paraId="1B0C4D10" w14:textId="68F53F11" w:rsidR="00390AF9" w:rsidRPr="00866D0C" w:rsidRDefault="000B0EEB">
      <w:pPr>
        <w:tabs>
          <w:tab w:val="left" w:pos="1080"/>
        </w:tabs>
        <w:spacing w:line="216" w:lineRule="auto"/>
        <w:rPr>
          <w:b/>
        </w:rPr>
      </w:pPr>
      <w:r>
        <w:rPr>
          <w:noProof/>
          <w:sz w:val="20"/>
        </w:rPr>
        <w:drawing>
          <wp:inline distT="0" distB="0" distL="0" distR="0" wp14:anchorId="29126435" wp14:editId="1AB7E080">
            <wp:extent cx="398145" cy="226060"/>
            <wp:effectExtent l="0" t="0" r="0" b="0"/>
            <wp:docPr id="9" name="Picture 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1F51D87" w14:textId="77777777" w:rsidR="00390AF9" w:rsidRPr="00866D0C" w:rsidRDefault="00390AF9">
      <w:pPr>
        <w:tabs>
          <w:tab w:val="left" w:pos="1080"/>
        </w:tabs>
        <w:spacing w:line="216" w:lineRule="auto"/>
      </w:pPr>
    </w:p>
    <w:p w14:paraId="737A9F27" w14:textId="77777777" w:rsidR="00B344C5" w:rsidRPr="00866D0C" w:rsidRDefault="00390AF9" w:rsidP="00F27959">
      <w:pPr>
        <w:ind w:left="720"/>
      </w:pPr>
      <w:r w:rsidRPr="00866D0C">
        <w:t xml:space="preserve">With this option the user adds new drugs to the file, edits existing drugs, and inactivates drugs. When an entry in DRUG file (#50) is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Unmark</w:t>
      </w:r>
      <w:r w:rsidRPr="00866D0C">
        <w:t xml:space="preserve"> </w:t>
      </w:r>
      <w:r w:rsidRPr="00866D0C">
        <w:rPr>
          <w:i/>
        </w:rPr>
        <w:t>(Single drug)</w:t>
      </w:r>
      <w:r w:rsidRPr="00866D0C">
        <w:t xml:space="preserve"> option.</w:t>
      </w:r>
    </w:p>
    <w:p w14:paraId="42389693" w14:textId="77777777" w:rsidR="00390AF9" w:rsidRPr="00866D0C" w:rsidRDefault="00390AF9">
      <w:pPr>
        <w:spacing w:line="216" w:lineRule="auto"/>
        <w:ind w:left="720"/>
      </w:pPr>
      <w:bookmarkStart w:id="33" w:name="p17"/>
      <w:bookmarkEnd w:id="33"/>
    </w:p>
    <w:p w14:paraId="0FF5658A" w14:textId="0F02AD5C" w:rsidR="00390AF9" w:rsidRPr="00866D0C" w:rsidRDefault="00F27959">
      <w:pPr>
        <w:spacing w:line="216" w:lineRule="auto"/>
        <w:rPr>
          <w:b/>
        </w:rPr>
      </w:pPr>
      <w:r>
        <w:rPr>
          <w:b/>
        </w:rPr>
        <w:t xml:space="preserve">Example: </w:t>
      </w:r>
      <w:r w:rsidR="00390AF9" w:rsidRPr="00866D0C">
        <w:rPr>
          <w:b/>
        </w:rPr>
        <w:t>Drug Enter/Edit</w:t>
      </w:r>
    </w:p>
    <w:p w14:paraId="54451455" w14:textId="77777777" w:rsidR="00390AF9" w:rsidRPr="00866D0C" w:rsidRDefault="00390AF9">
      <w:pPr>
        <w:spacing w:line="216" w:lineRule="auto"/>
      </w:pPr>
    </w:p>
    <w:p w14:paraId="7929D95E" w14:textId="77777777" w:rsidR="00AE7E1B" w:rsidRDefault="00AE7E1B" w:rsidP="00AE7E1B">
      <w:pPr>
        <w:pStyle w:val="JOScreen"/>
      </w:pPr>
      <w:r>
        <w:t>Select OPTION NAME: PSS DRUG ENTER/EDIT       Drug Enter/Edit</w:t>
      </w:r>
    </w:p>
    <w:p w14:paraId="5584D8D8" w14:textId="77777777" w:rsidR="00AE7E1B" w:rsidRDefault="00AE7E1B" w:rsidP="00AE7E1B">
      <w:pPr>
        <w:pStyle w:val="JOScreen"/>
      </w:pPr>
      <w:r>
        <w:t>Drug Enter/Edit</w:t>
      </w:r>
    </w:p>
    <w:p w14:paraId="647FAD4F" w14:textId="77777777" w:rsidR="00AE7E1B" w:rsidRDefault="00AE7E1B" w:rsidP="00AE7E1B">
      <w:pPr>
        <w:pStyle w:val="JOScreen"/>
      </w:pPr>
    </w:p>
    <w:p w14:paraId="11289D8C" w14:textId="77777777" w:rsidR="00AE7E1B" w:rsidRDefault="00AE7E1B" w:rsidP="00AE7E1B">
      <w:pPr>
        <w:pStyle w:val="JOScreen"/>
      </w:pPr>
      <w:r>
        <w:t xml:space="preserve">Select DRUG GENERIC NAME: AMOXAPIN </w:t>
      </w:r>
    </w:p>
    <w:p w14:paraId="5E30C246" w14:textId="77777777" w:rsidR="00AE7E1B" w:rsidRDefault="00AE7E1B" w:rsidP="00AE7E1B">
      <w:pPr>
        <w:pStyle w:val="JOScreen"/>
      </w:pPr>
      <w:r>
        <w:t xml:space="preserve">  Lookup: GENERIC NAME</w:t>
      </w:r>
    </w:p>
    <w:p w14:paraId="0F99DD09" w14:textId="77777777" w:rsidR="00AE7E1B" w:rsidRDefault="00AE7E1B" w:rsidP="00AE7E1B">
      <w:pPr>
        <w:pStyle w:val="JOScreen"/>
      </w:pPr>
      <w:r>
        <w:t xml:space="preserve">     1   AMOXAPINE 100MG TAB           CN601 </w:t>
      </w:r>
    </w:p>
    <w:p w14:paraId="1CC16170" w14:textId="77777777" w:rsidR="00AE7E1B" w:rsidRDefault="00AE7E1B" w:rsidP="00AE7E1B">
      <w:pPr>
        <w:pStyle w:val="JOScreen"/>
      </w:pPr>
      <w:r>
        <w:t xml:space="preserve">     2   AMOXAPINE 25MG TAB           CN601 </w:t>
      </w:r>
    </w:p>
    <w:p w14:paraId="41C3BDE2" w14:textId="77777777" w:rsidR="00AE7E1B" w:rsidRDefault="00AE7E1B" w:rsidP="00AE7E1B">
      <w:pPr>
        <w:pStyle w:val="JOScreen"/>
      </w:pPr>
      <w:r>
        <w:t xml:space="preserve">     3   AMOXAPINE 50MG TAB           CN601 </w:t>
      </w:r>
    </w:p>
    <w:p w14:paraId="0D5869C9" w14:textId="77777777" w:rsidR="00AE7E1B" w:rsidRDefault="00AE7E1B" w:rsidP="00AE7E1B">
      <w:pPr>
        <w:pStyle w:val="JOScreen"/>
      </w:pPr>
      <w:r>
        <w:t xml:space="preserve">CHOOSE 1-3: 1  AMOXAPINE 100MG TAB         CN601 </w:t>
      </w:r>
    </w:p>
    <w:p w14:paraId="13DEFFF7" w14:textId="77777777" w:rsidR="00AE7E1B" w:rsidRDefault="00AE7E1B" w:rsidP="00AE7E1B">
      <w:pPr>
        <w:pStyle w:val="JOScreen"/>
      </w:pPr>
      <w:r>
        <w:t xml:space="preserve">  </w:t>
      </w:r>
    </w:p>
    <w:p w14:paraId="6D0E6631" w14:textId="77777777" w:rsidR="00AE7E1B" w:rsidRDefault="00AE7E1B" w:rsidP="00AE7E1B">
      <w:pPr>
        <w:pStyle w:val="JOScreen"/>
      </w:pPr>
    </w:p>
    <w:p w14:paraId="5C73603B" w14:textId="77777777" w:rsidR="00AE7E1B" w:rsidRDefault="00AE7E1B" w:rsidP="00AE7E1B">
      <w:pPr>
        <w:pStyle w:val="JOScreen"/>
      </w:pPr>
      <w:r>
        <w:t>******************************************************************************</w:t>
      </w:r>
    </w:p>
    <w:p w14:paraId="513FB024" w14:textId="77777777" w:rsidR="00AE7E1B" w:rsidRDefault="00AE7E1B" w:rsidP="00AE7E1B">
      <w:pPr>
        <w:pStyle w:val="JOScreen"/>
      </w:pPr>
      <w:r>
        <w:t xml:space="preserve">This entry is marked for the following PHARMACY packages: </w:t>
      </w:r>
    </w:p>
    <w:p w14:paraId="135546D3" w14:textId="77777777" w:rsidR="00AE7E1B" w:rsidRDefault="00AE7E1B" w:rsidP="00AE7E1B">
      <w:pPr>
        <w:pStyle w:val="JOScreen"/>
      </w:pPr>
      <w:r>
        <w:t xml:space="preserve"> Outpatient</w:t>
      </w:r>
    </w:p>
    <w:p w14:paraId="498AB5CA" w14:textId="77777777" w:rsidR="00AE7E1B" w:rsidRDefault="00AE7E1B" w:rsidP="00AE7E1B">
      <w:pPr>
        <w:pStyle w:val="JOScreen"/>
      </w:pPr>
      <w:r>
        <w:t xml:space="preserve"> Unit Dose</w:t>
      </w:r>
    </w:p>
    <w:p w14:paraId="696CD581" w14:textId="77777777" w:rsidR="00AE7E1B" w:rsidRDefault="00AE7E1B" w:rsidP="00AE7E1B">
      <w:pPr>
        <w:pStyle w:val="JOScreen"/>
      </w:pPr>
      <w:r>
        <w:t xml:space="preserve"> Non-VA Med</w:t>
      </w:r>
    </w:p>
    <w:p w14:paraId="0F47AEE0" w14:textId="77777777" w:rsidR="00AE7E1B" w:rsidRDefault="00AE7E1B" w:rsidP="00AE7E1B">
      <w:pPr>
        <w:pStyle w:val="JOScreen"/>
      </w:pPr>
      <w:r>
        <w:t>GENERIC NAME: AMOXAPINE 100MG TAB// &lt;RET&gt;</w:t>
      </w:r>
    </w:p>
    <w:p w14:paraId="4C0C8843" w14:textId="77777777" w:rsidR="00AE7E1B" w:rsidRDefault="00AE7E1B" w:rsidP="00AE7E1B">
      <w:pPr>
        <w:pStyle w:val="JOScreen"/>
      </w:pPr>
      <w:r>
        <w:t>VA CLASSIFICATION: CN601// &lt;RET&gt;</w:t>
      </w:r>
    </w:p>
    <w:p w14:paraId="17D457B8" w14:textId="77777777" w:rsidR="00AE7E1B" w:rsidRDefault="00AE7E1B" w:rsidP="00AE7E1B">
      <w:pPr>
        <w:pStyle w:val="JOScreen"/>
      </w:pPr>
      <w:r>
        <w:t>DEA, SPECIAL HDLG: 6P// &lt;RET&gt;</w:t>
      </w:r>
    </w:p>
    <w:p w14:paraId="4835FE77" w14:textId="77777777" w:rsidR="00AE7E1B" w:rsidRDefault="00AE7E1B" w:rsidP="00AE7E1B">
      <w:pPr>
        <w:pStyle w:val="JOScreen"/>
      </w:pPr>
      <w:r>
        <w:t>DAW CODE: &lt;RET&gt;</w:t>
      </w:r>
    </w:p>
    <w:p w14:paraId="5A700627" w14:textId="77777777" w:rsidR="00AE7E1B" w:rsidRDefault="00AE7E1B" w:rsidP="00AE7E1B">
      <w:pPr>
        <w:pStyle w:val="JOScreen"/>
      </w:pPr>
    </w:p>
    <w:p w14:paraId="16A8E7BA" w14:textId="77777777" w:rsidR="00AE7E1B" w:rsidRDefault="00AE7E1B" w:rsidP="00AE7E1B">
      <w:pPr>
        <w:pStyle w:val="JOScreen"/>
      </w:pPr>
      <w:r>
        <w:t>NATIONAL FORMULARY INDICATOR: NO</w:t>
      </w:r>
    </w:p>
    <w:p w14:paraId="68CE9113" w14:textId="77777777" w:rsidR="00AE7E1B" w:rsidRDefault="00AE7E1B" w:rsidP="00AE7E1B">
      <w:pPr>
        <w:pStyle w:val="JOScreen"/>
      </w:pPr>
      <w:r>
        <w:t>LOCAL NON-FORMULARY: N/F// &lt;RET&gt;</w:t>
      </w:r>
    </w:p>
    <w:p w14:paraId="57A0832E" w14:textId="77777777" w:rsidR="00AE7E1B" w:rsidRDefault="00AE7E1B" w:rsidP="00AE7E1B">
      <w:pPr>
        <w:pStyle w:val="JOScreen"/>
      </w:pPr>
      <w:r>
        <w:t>VISN NON-FORMULARY: V-N/F// &lt;RET&gt;</w:t>
      </w:r>
    </w:p>
    <w:p w14:paraId="43D57086" w14:textId="77777777" w:rsidR="00AE7E1B" w:rsidRDefault="00AE7E1B" w:rsidP="00AE7E1B">
      <w:pPr>
        <w:pStyle w:val="JOScreen"/>
      </w:pPr>
      <w:r>
        <w:t>Select DRUG TEXT ENTRY: &lt;RET&gt;</w:t>
      </w:r>
    </w:p>
    <w:p w14:paraId="6E4AA556" w14:textId="77777777" w:rsidR="00AE7E1B" w:rsidRDefault="00AE7E1B" w:rsidP="00AE7E1B">
      <w:pPr>
        <w:pStyle w:val="JOScreen"/>
      </w:pPr>
      <w:r>
        <w:t>Select FORMULARY ALTERNATIVE: NORTRIPTYLINE HCL 25MG CAP</w:t>
      </w:r>
    </w:p>
    <w:p w14:paraId="40B5BA38" w14:textId="77777777" w:rsidR="00AE7E1B" w:rsidRDefault="00AE7E1B" w:rsidP="00AE7E1B">
      <w:pPr>
        <w:pStyle w:val="JOScreen"/>
      </w:pPr>
      <w:r>
        <w:t xml:space="preserve">         // &lt;RET&gt;</w:t>
      </w:r>
    </w:p>
    <w:p w14:paraId="16B5D86D" w14:textId="77777777" w:rsidR="00AE7E1B" w:rsidRDefault="00AE7E1B" w:rsidP="00AE7E1B">
      <w:pPr>
        <w:pStyle w:val="JOScreen"/>
      </w:pPr>
      <w:r>
        <w:t>Select SYNONYM: 4037// &lt;RET&gt;</w:t>
      </w:r>
    </w:p>
    <w:p w14:paraId="593C9E85" w14:textId="77777777" w:rsidR="00AE7E1B" w:rsidRDefault="00AE7E1B" w:rsidP="00AE7E1B">
      <w:pPr>
        <w:pStyle w:val="JOScreen"/>
      </w:pPr>
      <w:r>
        <w:t xml:space="preserve">  SYNONYM: 4037// &lt;RET&gt;</w:t>
      </w:r>
    </w:p>
    <w:p w14:paraId="059A34C1" w14:textId="77777777" w:rsidR="00AE7E1B" w:rsidRDefault="00AE7E1B" w:rsidP="00AE7E1B">
      <w:pPr>
        <w:pStyle w:val="JOScreen"/>
      </w:pPr>
      <w:r>
        <w:t xml:space="preserve">  INTENDED USE: QUICK CODE// &lt;RET&gt;</w:t>
      </w:r>
    </w:p>
    <w:p w14:paraId="07E67AD3" w14:textId="77777777" w:rsidR="00AE7E1B" w:rsidRDefault="00AE7E1B" w:rsidP="00AE7E1B">
      <w:pPr>
        <w:pStyle w:val="JOScreen"/>
      </w:pPr>
      <w:r>
        <w:t xml:space="preserve">  NDC CODE: &lt;RET&gt;</w:t>
      </w:r>
    </w:p>
    <w:p w14:paraId="3002B8A9" w14:textId="77777777" w:rsidR="00AE7E1B" w:rsidRDefault="00AE7E1B" w:rsidP="00AE7E1B">
      <w:pPr>
        <w:pStyle w:val="JOScreen"/>
      </w:pPr>
      <w:r>
        <w:t>Select SYNONYM: &lt;RET&gt;</w:t>
      </w:r>
    </w:p>
    <w:p w14:paraId="7372F439" w14:textId="77777777" w:rsidR="00AE7E1B" w:rsidRDefault="00AE7E1B" w:rsidP="00AE7E1B">
      <w:pPr>
        <w:pStyle w:val="JOScreen"/>
      </w:pPr>
      <w:r>
        <w:t>MESSAGE: NATL N/F (IEN)// &lt;RET&gt;</w:t>
      </w:r>
    </w:p>
    <w:p w14:paraId="1C101DD4" w14:textId="77777777" w:rsidR="00AE7E1B" w:rsidRDefault="00AE7E1B" w:rsidP="00AE7E1B">
      <w:pPr>
        <w:pStyle w:val="JOScreen"/>
      </w:pPr>
      <w:r>
        <w:t>RESTRICTION: &lt;RET&gt;</w:t>
      </w:r>
    </w:p>
    <w:p w14:paraId="31550FE1" w14:textId="77777777" w:rsidR="00AE7E1B" w:rsidRDefault="00AE7E1B" w:rsidP="00AE7E1B">
      <w:pPr>
        <w:pStyle w:val="JOScreen"/>
      </w:pPr>
      <w:r>
        <w:t>FSN: &lt;RET&gt;</w:t>
      </w:r>
    </w:p>
    <w:p w14:paraId="274EF79E" w14:textId="77777777" w:rsidR="00AE7E1B" w:rsidRDefault="00AE7E1B" w:rsidP="00AE7E1B">
      <w:pPr>
        <w:pStyle w:val="JOScreen"/>
      </w:pPr>
      <w:r>
        <w:t>NDC: 52544-0381-01// &lt;RET&gt;</w:t>
      </w:r>
    </w:p>
    <w:p w14:paraId="1B7E29D0" w14:textId="77777777" w:rsidR="00AE7E1B" w:rsidRDefault="00AE7E1B" w:rsidP="00AE7E1B">
      <w:pPr>
        <w:pStyle w:val="JOScreen"/>
      </w:pPr>
      <w:r>
        <w:t>INACTIVE DATE: &lt;RET&gt;</w:t>
      </w:r>
    </w:p>
    <w:p w14:paraId="5216D9FE" w14:textId="77777777" w:rsidR="00AE7E1B" w:rsidRDefault="00AE7E1B" w:rsidP="00AE7E1B">
      <w:pPr>
        <w:pStyle w:val="JOScreen"/>
      </w:pPr>
    </w:p>
    <w:p w14:paraId="51B5BF69" w14:textId="77777777" w:rsidR="00AE7E1B" w:rsidRDefault="00AE7E1B" w:rsidP="00AE7E1B">
      <w:pPr>
        <w:pStyle w:val="JOScreen"/>
      </w:pPr>
      <w:r>
        <w:t>WARNING LABEL SOURCE is 'NEW'.</w:t>
      </w:r>
    </w:p>
    <w:p w14:paraId="447D0CB1" w14:textId="77777777" w:rsidR="00AE7E1B" w:rsidRDefault="00AE7E1B" w:rsidP="00AE7E1B">
      <w:pPr>
        <w:pStyle w:val="JOScreen"/>
      </w:pPr>
      <w:r>
        <w:t xml:space="preserve">The following WARNING LABEL may continue to be used for a limited time for some </w:t>
      </w:r>
    </w:p>
    <w:p w14:paraId="0C5CAB36" w14:textId="77777777" w:rsidR="00AE7E1B" w:rsidRDefault="00AE7E1B" w:rsidP="00AE7E1B">
      <w:pPr>
        <w:pStyle w:val="JOScreen"/>
      </w:pPr>
      <w:r>
        <w:t>external interfaces.</w:t>
      </w:r>
    </w:p>
    <w:p w14:paraId="5A20DFFA" w14:textId="77777777" w:rsidR="00AE7E1B" w:rsidRDefault="00AE7E1B" w:rsidP="00AE7E1B">
      <w:pPr>
        <w:pStyle w:val="JOScreen"/>
      </w:pPr>
      <w:r>
        <w:t>WARNING LABEL: 1,9,11,33// &lt;RET&gt;</w:t>
      </w:r>
    </w:p>
    <w:p w14:paraId="3A3D5DDA" w14:textId="77777777" w:rsidR="00AE7E1B" w:rsidRDefault="00AE7E1B" w:rsidP="00AE7E1B">
      <w:pPr>
        <w:pStyle w:val="JOScreen"/>
      </w:pPr>
      <w:r>
        <w:t>Current Warning labels for AMOXAPINE 100MG TAB</w:t>
      </w:r>
    </w:p>
    <w:p w14:paraId="5F463A7A" w14:textId="77777777" w:rsidR="00AE7E1B" w:rsidRDefault="00AE7E1B" w:rsidP="00AE7E1B">
      <w:pPr>
        <w:pStyle w:val="JOScreen"/>
      </w:pPr>
      <w:r>
        <w:lastRenderedPageBreak/>
        <w:t>No warnings from the new data source exist for this drug.</w:t>
      </w:r>
    </w:p>
    <w:p w14:paraId="243E42B3" w14:textId="77777777" w:rsidR="00AE7E1B" w:rsidRDefault="00AE7E1B" w:rsidP="00AE7E1B">
      <w:pPr>
        <w:pStyle w:val="JOScreen"/>
      </w:pPr>
      <w:r>
        <w:t>Verify that the drug is matched to the National Drug File.</w:t>
      </w:r>
    </w:p>
    <w:p w14:paraId="0391817B" w14:textId="77777777" w:rsidR="00AE7E1B" w:rsidRDefault="00AE7E1B" w:rsidP="00AE7E1B">
      <w:pPr>
        <w:pStyle w:val="JOScreen"/>
      </w:pPr>
      <w:r>
        <w:t>Labels will print in the order in which they appear for local and CMOP fills:</w:t>
      </w:r>
    </w:p>
    <w:p w14:paraId="002104DC" w14:textId="77777777" w:rsidR="00AE7E1B" w:rsidRDefault="00AE7E1B" w:rsidP="00AE7E1B">
      <w:pPr>
        <w:pStyle w:val="JOScreen"/>
      </w:pPr>
    </w:p>
    <w:p w14:paraId="0DC40FBE" w14:textId="77777777" w:rsidR="00AE7E1B" w:rsidRDefault="00AE7E1B" w:rsidP="00AE7E1B">
      <w:pPr>
        <w:pStyle w:val="JOScreen"/>
      </w:pPr>
      <w:r>
        <w:t xml:space="preserve">1   -MAY CAUSE DROWSINESS- Alcohol may intensify this effect. USE CARE when </w:t>
      </w:r>
    </w:p>
    <w:p w14:paraId="359C98C2" w14:textId="77777777" w:rsidR="00AE7E1B" w:rsidRDefault="00AE7E1B" w:rsidP="00AE7E1B">
      <w:pPr>
        <w:pStyle w:val="JOScreen"/>
      </w:pPr>
      <w:r>
        <w:t xml:space="preserve">driving or when operating dangerous machinery. </w:t>
      </w:r>
    </w:p>
    <w:p w14:paraId="539D1D2E" w14:textId="77777777" w:rsidR="00AE7E1B" w:rsidRDefault="00AE7E1B" w:rsidP="00AE7E1B">
      <w:pPr>
        <w:pStyle w:val="JOScreen"/>
      </w:pPr>
    </w:p>
    <w:p w14:paraId="4D753D6F" w14:textId="77777777" w:rsidR="00AE7E1B" w:rsidRDefault="00AE7E1B" w:rsidP="00AE7E1B">
      <w:pPr>
        <w:pStyle w:val="JOScreen"/>
      </w:pPr>
      <w:r>
        <w:t xml:space="preserve">9       DO NOT TAKE non-prescription drugs without medical advice. </w:t>
      </w:r>
    </w:p>
    <w:p w14:paraId="25C2AF5B" w14:textId="77777777" w:rsidR="00AE7E1B" w:rsidRDefault="00AE7E1B" w:rsidP="00AE7E1B">
      <w:pPr>
        <w:pStyle w:val="JOScreen"/>
      </w:pPr>
    </w:p>
    <w:p w14:paraId="38CDFC58" w14:textId="77777777" w:rsidR="00AE7E1B" w:rsidRDefault="00AE7E1B" w:rsidP="00AE7E1B">
      <w:pPr>
        <w:pStyle w:val="JOScreen"/>
      </w:pPr>
      <w:r>
        <w:t xml:space="preserve">11  Avoid prolonged exposure to SUNLIGHT and finish all this medication unless </w:t>
      </w:r>
    </w:p>
    <w:p w14:paraId="51567DFB" w14:textId="77777777" w:rsidR="00AE7E1B" w:rsidRDefault="00AE7E1B" w:rsidP="00AE7E1B">
      <w:pPr>
        <w:pStyle w:val="JOScreen"/>
      </w:pPr>
      <w:r>
        <w:t xml:space="preserve">otherwise directed by prescriber. </w:t>
      </w:r>
    </w:p>
    <w:p w14:paraId="7E2BE0FE" w14:textId="77777777" w:rsidR="00AE7E1B" w:rsidRDefault="00AE7E1B" w:rsidP="00AE7E1B">
      <w:pPr>
        <w:pStyle w:val="JOScreen"/>
      </w:pPr>
    </w:p>
    <w:p w14:paraId="7463762B" w14:textId="77777777" w:rsidR="00AE7E1B" w:rsidRDefault="00AE7E1B" w:rsidP="00AE7E1B">
      <w:pPr>
        <w:pStyle w:val="JOScreen"/>
      </w:pPr>
      <w:r>
        <w:t xml:space="preserve">33  SEE MEDICATION INFORMATION SHEET FOR DRUG INFO </w:t>
      </w:r>
    </w:p>
    <w:p w14:paraId="26B9403D" w14:textId="77777777" w:rsidR="00AE7E1B" w:rsidRDefault="00AE7E1B" w:rsidP="00AE7E1B">
      <w:pPr>
        <w:pStyle w:val="JOScreen"/>
      </w:pPr>
    </w:p>
    <w:p w14:paraId="2BE23E4D" w14:textId="77777777" w:rsidR="00AE7E1B" w:rsidRDefault="00AE7E1B" w:rsidP="00AE7E1B">
      <w:pPr>
        <w:pStyle w:val="JOScreen"/>
      </w:pPr>
      <w:r>
        <w:t>Pharmacy fill card display: DRUG WARNING 1,9,11,33</w:t>
      </w:r>
    </w:p>
    <w:p w14:paraId="217CD728" w14:textId="77777777" w:rsidR="00AE7E1B" w:rsidRDefault="00AE7E1B" w:rsidP="00AE7E1B">
      <w:pPr>
        <w:pStyle w:val="JOScreen"/>
      </w:pPr>
      <w:r>
        <w:t>NEW WARNING LABEL LIST: 1,9,11,33</w:t>
      </w:r>
    </w:p>
    <w:p w14:paraId="1939B26A" w14:textId="77777777" w:rsidR="00AE7E1B" w:rsidRDefault="00AE7E1B" w:rsidP="00AE7E1B">
      <w:pPr>
        <w:pStyle w:val="JOScreen"/>
      </w:pPr>
    </w:p>
    <w:p w14:paraId="557E4A2C" w14:textId="77777777" w:rsidR="00537867" w:rsidRDefault="00AE7E1B" w:rsidP="00537867">
      <w:pPr>
        <w:pStyle w:val="JOScreen"/>
      </w:pPr>
      <w:r>
        <w:t>Would you like to edit this list of warnings? N// &lt;RET&gt;</w:t>
      </w:r>
    </w:p>
    <w:p w14:paraId="68F066A1" w14:textId="77777777" w:rsidR="00AE7E1B" w:rsidRDefault="00AE7E1B" w:rsidP="00AE7E1B">
      <w:pPr>
        <w:pStyle w:val="JOScreen"/>
      </w:pPr>
      <w:r>
        <w:t>ORDER UNIT: BT// &lt;RET&gt;</w:t>
      </w:r>
    </w:p>
    <w:p w14:paraId="699E16DC" w14:textId="77777777" w:rsidR="00AE7E1B" w:rsidRDefault="00AE7E1B" w:rsidP="00AE7E1B">
      <w:pPr>
        <w:pStyle w:val="JOScreen"/>
      </w:pPr>
      <w:r>
        <w:t>PRICE PER ORDER UNIT: 68.82// &lt;RET&gt;</w:t>
      </w:r>
    </w:p>
    <w:p w14:paraId="70DFF718" w14:textId="77777777" w:rsidR="00AE7E1B" w:rsidRDefault="00AE7E1B" w:rsidP="00AE7E1B">
      <w:pPr>
        <w:pStyle w:val="JOScreen"/>
      </w:pPr>
      <w:r>
        <w:t>DISPENSE UNIT: TAB// &lt;RET&gt;</w:t>
      </w:r>
    </w:p>
    <w:p w14:paraId="5B17599D" w14:textId="77777777" w:rsidR="00AE7E1B" w:rsidRDefault="00AE7E1B" w:rsidP="00AE7E1B">
      <w:pPr>
        <w:pStyle w:val="JOScreen"/>
      </w:pPr>
      <w:r>
        <w:t>DISPENSE UNITS PER ORDER UNIT: 100// &lt;RET&gt;</w:t>
      </w:r>
    </w:p>
    <w:p w14:paraId="29D5CCA7" w14:textId="77777777" w:rsidR="00AE7E1B" w:rsidRDefault="00AE7E1B" w:rsidP="00AE7E1B">
      <w:pPr>
        <w:pStyle w:val="JOScreen"/>
      </w:pPr>
      <w:r>
        <w:t>NCPDP DISPENSE UNIT: EACH// &lt;RET&gt;</w:t>
      </w:r>
    </w:p>
    <w:p w14:paraId="0A18FCBC" w14:textId="77777777" w:rsidR="00AE7E1B" w:rsidRDefault="00AE7E1B" w:rsidP="00AE7E1B">
      <w:pPr>
        <w:pStyle w:val="JOScreen"/>
      </w:pPr>
      <w:r>
        <w:t>NCPDP QUANTITY MULTIPLIER: 1// &lt;RET&gt;</w:t>
      </w:r>
    </w:p>
    <w:p w14:paraId="7BA47882" w14:textId="77777777" w:rsidR="00AE7E1B" w:rsidRDefault="00AE7E1B" w:rsidP="00AE7E1B">
      <w:pPr>
        <w:pStyle w:val="JOScreen"/>
      </w:pPr>
      <w:r>
        <w:t>PRICE PER DISPENSE UNIT: 0.688</w:t>
      </w:r>
    </w:p>
    <w:p w14:paraId="6FB0069D" w14:textId="77777777" w:rsidR="00AE7E1B" w:rsidRDefault="00AE7E1B" w:rsidP="00AE7E1B">
      <w:pPr>
        <w:pStyle w:val="JOScreen"/>
      </w:pPr>
    </w:p>
    <w:p w14:paraId="4EFAAABF" w14:textId="77777777" w:rsidR="00AE7E1B" w:rsidRDefault="00AE7E1B" w:rsidP="00AE7E1B">
      <w:pPr>
        <w:pStyle w:val="JOScreen"/>
      </w:pPr>
      <w:r>
        <w:t xml:space="preserve">     points to AMOXAPINE 100MG TAB in the National Drug file.</w:t>
      </w:r>
    </w:p>
    <w:p w14:paraId="01754904" w14:textId="77777777" w:rsidR="00AE7E1B" w:rsidRDefault="00AE7E1B" w:rsidP="00AE7E1B">
      <w:pPr>
        <w:pStyle w:val="JOScreen"/>
      </w:pPr>
    </w:p>
    <w:p w14:paraId="0B7ED9F3" w14:textId="77777777" w:rsidR="00AE7E1B" w:rsidRDefault="00AE7E1B" w:rsidP="00AE7E1B">
      <w:pPr>
        <w:pStyle w:val="JOScreen"/>
      </w:pPr>
    </w:p>
    <w:p w14:paraId="1C7BFB4C" w14:textId="77777777" w:rsidR="00AE7E1B" w:rsidRDefault="00AE7E1B" w:rsidP="00AE7E1B">
      <w:pPr>
        <w:pStyle w:val="JOScreen"/>
      </w:pPr>
      <w:r>
        <w:t>This drug has already been matched and classified with the National Drug</w:t>
      </w:r>
    </w:p>
    <w:p w14:paraId="5B64648B" w14:textId="77777777" w:rsidR="00AE7E1B" w:rsidRDefault="00AE7E1B" w:rsidP="00AE7E1B">
      <w:pPr>
        <w:pStyle w:val="JOScreen"/>
      </w:pPr>
      <w:r>
        <w:t>file. In addition, if the dosage form changes as a result of rematching,</w:t>
      </w:r>
    </w:p>
    <w:p w14:paraId="35720718" w14:textId="77777777" w:rsidR="00AE7E1B" w:rsidRDefault="00AE7E1B" w:rsidP="00AE7E1B">
      <w:pPr>
        <w:pStyle w:val="JOScreen"/>
      </w:pPr>
      <w:r>
        <w:t>you will have to match/rematch to Orderable Item.</w:t>
      </w:r>
    </w:p>
    <w:p w14:paraId="7286F6BD" w14:textId="77777777" w:rsidR="00AE7E1B" w:rsidRDefault="00AE7E1B" w:rsidP="00AE7E1B">
      <w:pPr>
        <w:pStyle w:val="JOScreen"/>
      </w:pPr>
      <w:r>
        <w:t>This drug has also been marked to transmit to CMOP.</w:t>
      </w:r>
    </w:p>
    <w:p w14:paraId="3EB49464" w14:textId="77777777" w:rsidR="00AE7E1B" w:rsidRDefault="00AE7E1B" w:rsidP="00AE7E1B">
      <w:pPr>
        <w:pStyle w:val="JOScreen"/>
      </w:pPr>
      <w:r>
        <w:t>If you choose to rematch it, the drug will be marked NOT TO TRANSMIT to CMOP.</w:t>
      </w:r>
    </w:p>
    <w:p w14:paraId="30AD912D" w14:textId="77777777" w:rsidR="00AE7E1B" w:rsidRDefault="00AE7E1B" w:rsidP="00AE7E1B">
      <w:pPr>
        <w:pStyle w:val="JOScreen"/>
      </w:pPr>
    </w:p>
    <w:p w14:paraId="0DA744D1" w14:textId="77777777" w:rsidR="00AE7E1B" w:rsidRDefault="00AE7E1B" w:rsidP="00AE7E1B">
      <w:pPr>
        <w:pStyle w:val="JOScreen"/>
      </w:pPr>
    </w:p>
    <w:p w14:paraId="6507B4C1" w14:textId="77777777" w:rsidR="00AE7E1B" w:rsidRDefault="00AE7E1B" w:rsidP="00AE7E1B">
      <w:pPr>
        <w:pStyle w:val="JOScreen"/>
      </w:pPr>
      <w:r>
        <w:t>Do you wish to match/rematch to NATIONAL DRUG file? No// &lt;RET&gt;</w:t>
      </w:r>
    </w:p>
    <w:p w14:paraId="73AE3E1B" w14:textId="77777777" w:rsidR="00AE7E1B" w:rsidRDefault="00AE7E1B" w:rsidP="00AE7E1B">
      <w:pPr>
        <w:pStyle w:val="JOScreen"/>
      </w:pPr>
      <w:r>
        <w:t>Just a reminder...you are editing AMOXAPINE 100MG TAB.</w:t>
      </w:r>
    </w:p>
    <w:p w14:paraId="7E918485" w14:textId="77777777" w:rsidR="00AE7E1B" w:rsidRDefault="00AE7E1B" w:rsidP="00AE7E1B">
      <w:pPr>
        <w:pStyle w:val="JOScreen"/>
      </w:pPr>
    </w:p>
    <w:p w14:paraId="2F95E61E" w14:textId="77777777" w:rsidR="00AE7E1B" w:rsidRDefault="00AE7E1B" w:rsidP="00AE7E1B">
      <w:pPr>
        <w:pStyle w:val="JOScreen"/>
      </w:pPr>
      <w:r>
        <w:t>Strength from National Drug File match =&gt; 100    MG</w:t>
      </w:r>
    </w:p>
    <w:p w14:paraId="24A9D3DC" w14:textId="77777777" w:rsidR="00AE7E1B" w:rsidRDefault="00AE7E1B" w:rsidP="00AE7E1B">
      <w:pPr>
        <w:pStyle w:val="JOScreen"/>
      </w:pPr>
      <w:r>
        <w:t>Strength currently in the Drug File    =&gt; 100    MG</w:t>
      </w:r>
    </w:p>
    <w:p w14:paraId="223152ED" w14:textId="77777777" w:rsidR="00AE7E1B" w:rsidRDefault="00AE7E1B" w:rsidP="00AE7E1B">
      <w:pPr>
        <w:pStyle w:val="JOScreen"/>
      </w:pPr>
    </w:p>
    <w:p w14:paraId="594703D2" w14:textId="77777777" w:rsidR="00AE7E1B" w:rsidRDefault="00AE7E1B" w:rsidP="00AE7E1B">
      <w:pPr>
        <w:pStyle w:val="JOScreen"/>
      </w:pPr>
      <w:r>
        <w:t>Strength =&gt; 100   Unit =&gt; MG</w:t>
      </w:r>
    </w:p>
    <w:p w14:paraId="146A7233" w14:textId="77777777" w:rsidR="00AE7E1B" w:rsidRDefault="00AE7E1B" w:rsidP="00AE7E1B">
      <w:pPr>
        <w:pStyle w:val="JOScreen"/>
      </w:pPr>
    </w:p>
    <w:p w14:paraId="52ABB903" w14:textId="77777777" w:rsidR="00AE7E1B" w:rsidRDefault="00AE7E1B" w:rsidP="00AE7E1B">
      <w:pPr>
        <w:pStyle w:val="JOScreen"/>
      </w:pPr>
    </w:p>
    <w:p w14:paraId="20E5818E" w14:textId="77777777" w:rsidR="00AE7E1B" w:rsidRDefault="00AE7E1B" w:rsidP="00AE7E1B">
      <w:pPr>
        <w:pStyle w:val="JOScreen"/>
      </w:pPr>
    </w:p>
    <w:p w14:paraId="1FA7F9C8" w14:textId="77777777" w:rsidR="00AE7E1B" w:rsidRDefault="00AE7E1B" w:rsidP="00AE7E1B">
      <w:pPr>
        <w:pStyle w:val="JOScreen"/>
      </w:pPr>
      <w:r>
        <w:t>POSSIBLE DOSAGES:</w:t>
      </w:r>
    </w:p>
    <w:p w14:paraId="0A26354B" w14:textId="77777777" w:rsidR="00AE7E1B" w:rsidRDefault="00AE7E1B" w:rsidP="00AE7E1B">
      <w:pPr>
        <w:pStyle w:val="JOScreen"/>
      </w:pPr>
      <w:r>
        <w:t xml:space="preserve">   DISPENSE UNITS PER DOSE: 1         DOSE: 100MG           PACKAGE: IO</w:t>
      </w:r>
    </w:p>
    <w:p w14:paraId="76D7243B" w14:textId="77777777" w:rsidR="00AE7E1B" w:rsidRDefault="00AE7E1B" w:rsidP="00AE7E1B">
      <w:pPr>
        <w:pStyle w:val="JOScreen"/>
      </w:pPr>
      <w:r>
        <w:t xml:space="preserve">   DISPENSE UNITS PER DOSE: 2         DOSE: 200MG           PACKAGE: IO</w:t>
      </w:r>
    </w:p>
    <w:p w14:paraId="3695EF29" w14:textId="77777777" w:rsidR="00AE7E1B" w:rsidRDefault="00AE7E1B" w:rsidP="00AE7E1B">
      <w:pPr>
        <w:pStyle w:val="JOScreen"/>
      </w:pPr>
    </w:p>
    <w:p w14:paraId="3104B7F6" w14:textId="77777777" w:rsidR="00AE7E1B" w:rsidRDefault="00AE7E1B" w:rsidP="00AE7E1B">
      <w:pPr>
        <w:pStyle w:val="JOScreen"/>
      </w:pPr>
      <w:r>
        <w:t>LOCAL POSSIBLE DOSAGES:</w:t>
      </w:r>
    </w:p>
    <w:p w14:paraId="1D121776" w14:textId="77777777" w:rsidR="00AE7E1B" w:rsidRDefault="00AE7E1B" w:rsidP="00AE7E1B">
      <w:pPr>
        <w:pStyle w:val="JOScreen"/>
      </w:pPr>
    </w:p>
    <w:p w14:paraId="5A1ABB18" w14:textId="77777777" w:rsidR="00AE7E1B" w:rsidRDefault="00AE7E1B" w:rsidP="00AE7E1B">
      <w:pPr>
        <w:pStyle w:val="JOScreen"/>
      </w:pPr>
      <w:r>
        <w:t>Do you want to edit the dosages? N// &lt;RET&gt;</w:t>
      </w:r>
    </w:p>
    <w:p w14:paraId="4E886E85" w14:textId="77777777" w:rsidR="00AE7E1B" w:rsidRDefault="00AE7E1B" w:rsidP="00AE7E1B">
      <w:pPr>
        <w:pStyle w:val="JOScreen"/>
      </w:pPr>
    </w:p>
    <w:p w14:paraId="6304C63F" w14:textId="77777777" w:rsidR="00AE7E1B" w:rsidRDefault="00AE7E1B" w:rsidP="00AE7E1B">
      <w:pPr>
        <w:pStyle w:val="JOScreen"/>
      </w:pPr>
    </w:p>
    <w:p w14:paraId="4936483C" w14:textId="77777777" w:rsidR="00AE7E1B" w:rsidRDefault="00AE7E1B" w:rsidP="00AE7E1B">
      <w:pPr>
        <w:pStyle w:val="JOScreen"/>
      </w:pPr>
      <w:r>
        <w:t>******************************************************************************</w:t>
      </w:r>
    </w:p>
    <w:p w14:paraId="427E0E79" w14:textId="77777777" w:rsidR="00AE7E1B" w:rsidRDefault="00AE7E1B" w:rsidP="00AE7E1B">
      <w:pPr>
        <w:pStyle w:val="JOScreen"/>
      </w:pPr>
      <w:r>
        <w:t xml:space="preserve">This entry is marked for the following PHARMACY packages: </w:t>
      </w:r>
    </w:p>
    <w:p w14:paraId="78FE0847" w14:textId="77777777" w:rsidR="00AE7E1B" w:rsidRDefault="00AE7E1B" w:rsidP="00AE7E1B">
      <w:pPr>
        <w:pStyle w:val="JOScreen"/>
      </w:pPr>
      <w:r>
        <w:t xml:space="preserve"> Outpatient</w:t>
      </w:r>
    </w:p>
    <w:p w14:paraId="44908135" w14:textId="77777777" w:rsidR="00AE7E1B" w:rsidRDefault="00AE7E1B" w:rsidP="00AE7E1B">
      <w:pPr>
        <w:pStyle w:val="JOScreen"/>
      </w:pPr>
      <w:r>
        <w:t xml:space="preserve"> Unit Dose</w:t>
      </w:r>
    </w:p>
    <w:p w14:paraId="76B99A01" w14:textId="77777777" w:rsidR="00AE7E1B" w:rsidRDefault="00AE7E1B" w:rsidP="00AE7E1B">
      <w:pPr>
        <w:pStyle w:val="JOScreen"/>
      </w:pPr>
      <w:r>
        <w:t xml:space="preserve"> Non-VA Med</w:t>
      </w:r>
    </w:p>
    <w:p w14:paraId="49560AB4" w14:textId="77777777" w:rsidR="00AE7E1B" w:rsidRDefault="00AE7E1B" w:rsidP="00AE7E1B">
      <w:pPr>
        <w:pStyle w:val="JOScreen"/>
      </w:pPr>
    </w:p>
    <w:p w14:paraId="04E57C6D" w14:textId="77777777" w:rsidR="00AE7E1B" w:rsidRDefault="00AE7E1B" w:rsidP="00AE7E1B">
      <w:pPr>
        <w:pStyle w:val="JOScreen"/>
      </w:pPr>
      <w:r>
        <w:t xml:space="preserve">MARK THIS DRUG AND EDIT IT FOR: </w:t>
      </w:r>
    </w:p>
    <w:p w14:paraId="72E31DB0" w14:textId="77777777" w:rsidR="00AE7E1B" w:rsidRDefault="00AE7E1B" w:rsidP="00AE7E1B">
      <w:pPr>
        <w:pStyle w:val="JOScreen"/>
      </w:pPr>
      <w:r>
        <w:t>O  - Outpatient</w:t>
      </w:r>
    </w:p>
    <w:p w14:paraId="0DF6DCB5" w14:textId="77777777" w:rsidR="00AE7E1B" w:rsidRDefault="00AE7E1B" w:rsidP="00AE7E1B">
      <w:pPr>
        <w:pStyle w:val="JOScreen"/>
      </w:pPr>
      <w:r>
        <w:t>C  - Controlled Substances</w:t>
      </w:r>
    </w:p>
    <w:p w14:paraId="527DB14B" w14:textId="77777777" w:rsidR="00AE7E1B" w:rsidRDefault="00AE7E1B" w:rsidP="00AE7E1B">
      <w:pPr>
        <w:pStyle w:val="JOScreen"/>
      </w:pPr>
      <w:r>
        <w:t>X  - Non-VA Med</w:t>
      </w:r>
    </w:p>
    <w:p w14:paraId="3B076429" w14:textId="77777777" w:rsidR="00AE7E1B" w:rsidRDefault="00AE7E1B" w:rsidP="00AE7E1B">
      <w:pPr>
        <w:pStyle w:val="JOScreen"/>
      </w:pPr>
    </w:p>
    <w:p w14:paraId="259A5189" w14:textId="77777777" w:rsidR="00AE7E1B" w:rsidRDefault="00AE7E1B" w:rsidP="00AE7E1B">
      <w:pPr>
        <w:pStyle w:val="JOScreen"/>
      </w:pPr>
      <w:r>
        <w:t>Enter your choice(s) separated by commas : &lt;RET&gt;</w:t>
      </w:r>
    </w:p>
    <w:p w14:paraId="2C36CA0A" w14:textId="77777777" w:rsidR="00AE7E1B" w:rsidRDefault="00AE7E1B" w:rsidP="00AE7E1B">
      <w:pPr>
        <w:pStyle w:val="JOScreen"/>
      </w:pPr>
    </w:p>
    <w:p w14:paraId="4CF1B03B" w14:textId="77777777" w:rsidR="00AE7E1B" w:rsidRDefault="00AE7E1B" w:rsidP="00AE7E1B">
      <w:pPr>
        <w:pStyle w:val="JOScreen"/>
      </w:pPr>
      <w:r>
        <w:t>** You are NOW in the ORDERABLE ITEM matching for the dispense drug. **</w:t>
      </w:r>
    </w:p>
    <w:p w14:paraId="6F02B606" w14:textId="77777777" w:rsidR="00AE7E1B" w:rsidRDefault="00AE7E1B" w:rsidP="00AE7E1B">
      <w:pPr>
        <w:pStyle w:val="JOScreen"/>
      </w:pPr>
    </w:p>
    <w:p w14:paraId="560E0847" w14:textId="77777777" w:rsidR="00AE7E1B" w:rsidRDefault="00AE7E1B" w:rsidP="00AE7E1B">
      <w:pPr>
        <w:pStyle w:val="JOScreen"/>
      </w:pPr>
    </w:p>
    <w:p w14:paraId="73606E9F" w14:textId="77777777" w:rsidR="00AE7E1B" w:rsidRDefault="00AE7E1B" w:rsidP="00AE7E1B">
      <w:pPr>
        <w:pStyle w:val="JOScreen"/>
      </w:pPr>
      <w:r>
        <w:t>AMOXAPINE 100MG TAB is already matched to</w:t>
      </w:r>
    </w:p>
    <w:p w14:paraId="5580BA01" w14:textId="77777777" w:rsidR="00AE7E1B" w:rsidRDefault="00AE7E1B" w:rsidP="00AE7E1B">
      <w:pPr>
        <w:pStyle w:val="JOScreen"/>
      </w:pPr>
    </w:p>
    <w:p w14:paraId="466C9619" w14:textId="77777777" w:rsidR="00AE7E1B" w:rsidRDefault="00AE7E1B" w:rsidP="00AE7E1B">
      <w:pPr>
        <w:pStyle w:val="JOScreen"/>
      </w:pPr>
      <w:r>
        <w:t xml:space="preserve">     AMOXAPINE TAB</w:t>
      </w:r>
    </w:p>
    <w:p w14:paraId="4EC71FD6" w14:textId="77777777" w:rsidR="00AE7E1B" w:rsidRDefault="00AE7E1B" w:rsidP="00AE7E1B">
      <w:pPr>
        <w:pStyle w:val="JOScreen"/>
      </w:pPr>
    </w:p>
    <w:p w14:paraId="481D3E04" w14:textId="77777777" w:rsidR="00AE7E1B" w:rsidRDefault="00AE7E1B" w:rsidP="00AE7E1B">
      <w:pPr>
        <w:pStyle w:val="JOScreen"/>
      </w:pPr>
    </w:p>
    <w:p w14:paraId="24E10129" w14:textId="77777777" w:rsidR="00352545" w:rsidRDefault="00AE7E1B" w:rsidP="00AE7E1B">
      <w:pPr>
        <w:pStyle w:val="JOScreen"/>
      </w:pPr>
      <w:r>
        <w:t>Do you want to match to a different Orderable Item? NO// &lt;RET&gt;</w:t>
      </w:r>
    </w:p>
    <w:p w14:paraId="66F65656" w14:textId="77777777" w:rsidR="00390AF9" w:rsidRPr="00866D0C" w:rsidRDefault="00390AF9" w:rsidP="00352545">
      <w:pPr>
        <w:pStyle w:val="JOScreen"/>
      </w:pPr>
    </w:p>
    <w:p w14:paraId="135B1649" w14:textId="77777777" w:rsidR="00390AF9" w:rsidRDefault="00390AF9">
      <w:pPr>
        <w:spacing w:line="216" w:lineRule="auto"/>
      </w:pPr>
    </w:p>
    <w:p w14:paraId="300C155E" w14:textId="34A75525" w:rsidR="00390AF9" w:rsidRPr="00866D0C" w:rsidRDefault="00390AF9">
      <w:pPr>
        <w:pStyle w:val="Heading3"/>
        <w:ind w:left="720"/>
      </w:pPr>
      <w:bookmarkStart w:id="34" w:name="_Toc81928352"/>
      <w:r w:rsidRPr="00866D0C">
        <w:lastRenderedPageBreak/>
        <w:t>Drugs not Flagged for CMOP Transmission</w:t>
      </w:r>
      <w:bookmarkEnd w:id="34"/>
    </w:p>
    <w:p w14:paraId="5A9C7437" w14:textId="77777777" w:rsidR="00390AF9" w:rsidRPr="00866D0C" w:rsidRDefault="00390AF9">
      <w:pPr>
        <w:spacing w:line="216" w:lineRule="auto"/>
        <w:rPr>
          <w:b/>
        </w:rPr>
      </w:pPr>
    </w:p>
    <w:p w14:paraId="3F233D3E" w14:textId="77777777" w:rsidR="00390AF9" w:rsidRPr="00866D0C" w:rsidRDefault="00390AF9">
      <w:pPr>
        <w:spacing w:line="216" w:lineRule="auto"/>
        <w:ind w:left="720"/>
      </w:pPr>
      <w:r w:rsidRPr="00866D0C">
        <w:t>This report generates a list of items in the local DRUG file (#50) which are available at the CMOP, but have not been marked for transmission. This report must be sent to a printer.</w:t>
      </w:r>
    </w:p>
    <w:p w14:paraId="45F15681" w14:textId="77777777" w:rsidR="00390AF9" w:rsidRPr="00866D0C" w:rsidRDefault="00390AF9">
      <w:pPr>
        <w:spacing w:line="216" w:lineRule="auto"/>
      </w:pPr>
    </w:p>
    <w:p w14:paraId="56906AAE" w14:textId="38D820EA" w:rsidR="00390AF9" w:rsidRPr="00866D0C" w:rsidRDefault="00F27959">
      <w:pPr>
        <w:spacing w:line="216" w:lineRule="auto"/>
        <w:rPr>
          <w:b/>
        </w:rPr>
      </w:pPr>
      <w:r>
        <w:rPr>
          <w:b/>
        </w:rPr>
        <w:t xml:space="preserve">Example: </w:t>
      </w:r>
      <w:r w:rsidR="00390AF9" w:rsidRPr="00866D0C">
        <w:rPr>
          <w:b/>
        </w:rPr>
        <w:t>Drugs not Flagged for CMOP Transmission</w:t>
      </w:r>
    </w:p>
    <w:p w14:paraId="7D596A8D" w14:textId="77777777" w:rsidR="00390AF9" w:rsidRPr="00866D0C" w:rsidRDefault="00390AF9">
      <w:pPr>
        <w:spacing w:line="216" w:lineRule="auto"/>
      </w:pPr>
    </w:p>
    <w:p w14:paraId="6A599F27"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0B3B85CB" w14:textId="77777777" w:rsidR="00390AF9" w:rsidRPr="00866D0C" w:rsidRDefault="00390AF9" w:rsidP="002F5596">
      <w:pPr>
        <w:pStyle w:val="JOScreen"/>
      </w:pPr>
    </w:p>
    <w:p w14:paraId="0588826F" w14:textId="77777777" w:rsidR="00390AF9" w:rsidRPr="00866D0C" w:rsidRDefault="00390AF9">
      <w:pPr>
        <w:pStyle w:val="JOScreen"/>
      </w:pPr>
      <w:r w:rsidRPr="00866D0C">
        <w:t xml:space="preserve">Select CMOP Drug/Item Management Option: </w:t>
      </w:r>
      <w:r w:rsidRPr="00866D0C">
        <w:rPr>
          <w:b/>
          <w:u w:val="single"/>
        </w:rPr>
        <w:t>DRUGS NOT</w:t>
      </w:r>
      <w:r w:rsidRPr="00866D0C">
        <w:t xml:space="preserve"> Flagged for CMOP Transmission</w:t>
      </w:r>
    </w:p>
    <w:p w14:paraId="61008CF3" w14:textId="77777777" w:rsidR="00390AF9" w:rsidRPr="00866D0C" w:rsidRDefault="00390AF9">
      <w:pPr>
        <w:pStyle w:val="JOScreen"/>
      </w:pPr>
    </w:p>
    <w:p w14:paraId="6D2C420E" w14:textId="77777777" w:rsidR="00390AF9" w:rsidRPr="00866D0C" w:rsidRDefault="00390AF9">
      <w:pPr>
        <w:pStyle w:val="JOScreen"/>
      </w:pPr>
      <w:r w:rsidRPr="00866D0C">
        <w:t>This report will print all drugs marked for Outpatient use which are non-</w:t>
      </w:r>
    </w:p>
    <w:p w14:paraId="55EF15FC" w14:textId="77777777" w:rsidR="00390AF9" w:rsidRPr="00866D0C" w:rsidRDefault="00390AF9">
      <w:pPr>
        <w:pStyle w:val="JOScreen"/>
      </w:pPr>
      <w:r w:rsidRPr="00866D0C">
        <w:t>controlled substances and are not marked to transmit to CMOP.</w:t>
      </w:r>
    </w:p>
    <w:p w14:paraId="502B4AF9" w14:textId="77777777" w:rsidR="00390AF9" w:rsidRPr="00866D0C" w:rsidRDefault="00390AF9">
      <w:pPr>
        <w:pStyle w:val="JOScreen"/>
      </w:pPr>
      <w:r w:rsidRPr="00866D0C">
        <w:t>This report requires 132 columns.</w:t>
      </w:r>
    </w:p>
    <w:p w14:paraId="27E817E9" w14:textId="77777777" w:rsidR="00390AF9" w:rsidRPr="00866D0C" w:rsidRDefault="00390AF9">
      <w:pPr>
        <w:pStyle w:val="JOScreen"/>
      </w:pPr>
      <w:r w:rsidRPr="00866D0C">
        <w:t>You may queue the report to print, if you wish.</w:t>
      </w:r>
    </w:p>
    <w:p w14:paraId="0DEA1D3D" w14:textId="77777777" w:rsidR="00390AF9" w:rsidRPr="00866D0C" w:rsidRDefault="00390AF9">
      <w:pPr>
        <w:pStyle w:val="JOScreen"/>
      </w:pPr>
    </w:p>
    <w:p w14:paraId="69706D99" w14:textId="77777777" w:rsidR="00390AF9" w:rsidRPr="00866D0C" w:rsidRDefault="00390AF9">
      <w:pPr>
        <w:pStyle w:val="JOScreen"/>
      </w:pPr>
    </w:p>
    <w:p w14:paraId="19296884" w14:textId="77777777" w:rsidR="00390AF9" w:rsidRPr="00866D0C" w:rsidRDefault="00390AF9">
      <w:pPr>
        <w:pStyle w:val="JOScreen"/>
      </w:pPr>
      <w:r w:rsidRPr="00866D0C">
        <w:t>DEVICE: [Select print device.] [This report must be sent to a printer.]</w:t>
      </w:r>
    </w:p>
    <w:p w14:paraId="649B52F0" w14:textId="77777777" w:rsidR="00390AF9" w:rsidRPr="00866D0C" w:rsidRDefault="00390AF9">
      <w:pPr>
        <w:pStyle w:val="JOScreen"/>
      </w:pPr>
      <w:r w:rsidRPr="00866D0C">
        <w:tab/>
        <w:t>report follows</w:t>
      </w:r>
      <w:r w:rsidRPr="00866D0C">
        <w:tab/>
      </w:r>
    </w:p>
    <w:p w14:paraId="35C9A9DD" w14:textId="77777777" w:rsidR="00390AF9" w:rsidRPr="00866D0C" w:rsidRDefault="00390AF9">
      <w:pPr>
        <w:pStyle w:val="JOScreen"/>
      </w:pPr>
      <w:r w:rsidRPr="00866D0C">
        <w:t xml:space="preserve">                                 OUTPATIENT DRUGS NOT MARKED TO SEND TO CMOP</w:t>
      </w:r>
    </w:p>
    <w:p w14:paraId="1486539C" w14:textId="77777777" w:rsidR="00390AF9" w:rsidRPr="00866D0C" w:rsidRDefault="00390AF9">
      <w:pPr>
        <w:pStyle w:val="JOScreen"/>
      </w:pPr>
      <w:r w:rsidRPr="00866D0C">
        <w:t xml:space="preserve">                                                                    Date printed: FEB 15,1997</w:t>
      </w:r>
    </w:p>
    <w:p w14:paraId="004256BA" w14:textId="77777777" w:rsidR="00390AF9" w:rsidRPr="00866D0C" w:rsidRDefault="00390AF9">
      <w:pPr>
        <w:pStyle w:val="JOScreen"/>
      </w:pPr>
      <w:r w:rsidRPr="00866D0C">
        <w:t xml:space="preserve">                                                                    Page: 1</w:t>
      </w:r>
    </w:p>
    <w:p w14:paraId="0C05C2E3" w14:textId="77777777" w:rsidR="00390AF9" w:rsidRPr="00866D0C" w:rsidRDefault="00390AF9">
      <w:pPr>
        <w:pStyle w:val="JOScreen"/>
      </w:pPr>
      <w:r w:rsidRPr="00866D0C">
        <w:t>LOCAL DRUG NAME                         STATUS        VA PRINT NAME</w:t>
      </w:r>
    </w:p>
    <w:p w14:paraId="54124379" w14:textId="77777777" w:rsidR="00390AF9" w:rsidRPr="00866D0C" w:rsidRDefault="00390AF9">
      <w:pPr>
        <w:pStyle w:val="JOScreen"/>
      </w:pPr>
      <w:r w:rsidRPr="00866D0C">
        <w:t>---------------------------------------------------------------------------------------------</w:t>
      </w:r>
    </w:p>
    <w:p w14:paraId="5BB36C56" w14:textId="77777777" w:rsidR="00390AF9" w:rsidRPr="00866D0C" w:rsidRDefault="00390AF9">
      <w:pPr>
        <w:pStyle w:val="JOScreen"/>
      </w:pPr>
      <w:r w:rsidRPr="00866D0C">
        <w:t>ALDOCLOR-150 TAB                        NOT MARKED    CHLOROTHIAZIDE 150/METHYLDOPA 250MG TAB</w:t>
      </w:r>
    </w:p>
    <w:p w14:paraId="0D5005AC" w14:textId="77777777" w:rsidR="00390AF9" w:rsidRPr="00866D0C" w:rsidRDefault="00390AF9">
      <w:pPr>
        <w:pStyle w:val="JOScreen"/>
      </w:pPr>
    </w:p>
    <w:p w14:paraId="51F65693" w14:textId="77777777" w:rsidR="00390AF9" w:rsidRPr="00866D0C" w:rsidRDefault="00390AF9">
      <w:pPr>
        <w:pStyle w:val="JOScreen"/>
      </w:pPr>
      <w:r w:rsidRPr="00866D0C">
        <w:t>ALDOCLOR-250 TAB                        NOT MARKED    CHLOROTHIAZIDE 250/METHYLDOPA 250MG TAB</w:t>
      </w:r>
    </w:p>
    <w:p w14:paraId="72641CFE" w14:textId="77777777" w:rsidR="00390AF9" w:rsidRPr="00866D0C" w:rsidRDefault="00390AF9">
      <w:pPr>
        <w:pStyle w:val="JOScreen"/>
      </w:pPr>
    </w:p>
    <w:p w14:paraId="05B92314" w14:textId="77777777" w:rsidR="00390AF9" w:rsidRPr="00866D0C" w:rsidRDefault="00390AF9">
      <w:pPr>
        <w:pStyle w:val="JOScreen"/>
      </w:pPr>
      <w:r w:rsidRPr="00866D0C">
        <w:t>ANAMINE SYRUP                           NOT MARKED    CTM 2/PSEUDOEPHEDRINE 30MG/5ML LIQUID</w:t>
      </w:r>
    </w:p>
    <w:p w14:paraId="2A8371D6" w14:textId="77777777" w:rsidR="00390AF9" w:rsidRPr="00866D0C" w:rsidRDefault="00390AF9">
      <w:pPr>
        <w:pStyle w:val="JOScreen"/>
      </w:pPr>
    </w:p>
    <w:p w14:paraId="0FB2E1BB" w14:textId="77777777" w:rsidR="00390AF9" w:rsidRPr="00866D0C" w:rsidRDefault="00390AF9">
      <w:pPr>
        <w:pStyle w:val="JOScreen"/>
      </w:pPr>
      <w:r w:rsidRPr="00866D0C">
        <w:t>ANTHRA-DERM OINT 0.25% 1.5OZ            NOT MARKED    ANTHRALIN 0.25% OINT</w:t>
      </w:r>
    </w:p>
    <w:p w14:paraId="5C8A853E" w14:textId="77777777" w:rsidR="00390AF9" w:rsidRPr="00866D0C" w:rsidRDefault="00390AF9">
      <w:pPr>
        <w:pStyle w:val="JOScreen"/>
      </w:pPr>
    </w:p>
    <w:p w14:paraId="49269236" w14:textId="77777777" w:rsidR="00390AF9" w:rsidRPr="00866D0C" w:rsidRDefault="00390AF9">
      <w:pPr>
        <w:pStyle w:val="JOScreen"/>
      </w:pPr>
      <w:r w:rsidRPr="00866D0C">
        <w:t>ANTHRALIN 1.0% CR 50GM                  NOT MARKED    ANTHRALIN 1% CREAM</w:t>
      </w:r>
    </w:p>
    <w:p w14:paraId="67C3F0AA" w14:textId="77777777" w:rsidR="00390AF9" w:rsidRPr="00866D0C" w:rsidRDefault="00390AF9">
      <w:pPr>
        <w:pStyle w:val="JOScreen"/>
      </w:pPr>
    </w:p>
    <w:p w14:paraId="62F49BCC" w14:textId="77777777" w:rsidR="00390AF9" w:rsidRPr="00866D0C" w:rsidRDefault="00390AF9">
      <w:pPr>
        <w:pStyle w:val="JOScreen"/>
      </w:pPr>
      <w:r w:rsidRPr="00866D0C">
        <w:t>APRESAZIDE 100/50 CAP                   NOT MARKED    HYDRALAZINE 100/HCTZ 50MG CAP</w:t>
      </w:r>
    </w:p>
    <w:p w14:paraId="5D09CC7B" w14:textId="77777777" w:rsidR="00390AF9" w:rsidRPr="00866D0C" w:rsidRDefault="00390AF9">
      <w:pPr>
        <w:pStyle w:val="JOScreen"/>
      </w:pPr>
    </w:p>
    <w:p w14:paraId="5BF66FB0" w14:textId="77777777" w:rsidR="00390AF9" w:rsidRPr="00866D0C" w:rsidRDefault="00390AF9">
      <w:pPr>
        <w:pStyle w:val="JOScreen"/>
      </w:pPr>
      <w:r w:rsidRPr="00866D0C">
        <w:t>APRESAZIDE 50/50 CAP                    NOT MARKED    HYDRALAZINE 50/HCTZ 50MG CAP</w:t>
      </w:r>
    </w:p>
    <w:p w14:paraId="18278716" w14:textId="77777777" w:rsidR="00390AF9" w:rsidRPr="00866D0C" w:rsidRDefault="00390AF9">
      <w:pPr>
        <w:pStyle w:val="JOScreen"/>
      </w:pPr>
    </w:p>
    <w:p w14:paraId="3F7609CB" w14:textId="77777777" w:rsidR="00390AF9" w:rsidRPr="00866D0C" w:rsidRDefault="00390AF9">
      <w:pPr>
        <w:pStyle w:val="JOScreen"/>
      </w:pPr>
      <w:r w:rsidRPr="00866D0C">
        <w:t>APRESOLINE-ESIDRIX TAB                  NOT MARKED    HYDRALAZINE 25/HCTZ 15MG TAB</w:t>
      </w:r>
    </w:p>
    <w:p w14:paraId="2E62906E" w14:textId="77777777" w:rsidR="00390AF9" w:rsidRPr="00866D0C" w:rsidRDefault="00390AF9">
      <w:pPr>
        <w:pStyle w:val="JOScreen"/>
      </w:pPr>
    </w:p>
    <w:p w14:paraId="164BA414" w14:textId="77777777" w:rsidR="00390AF9" w:rsidRPr="00866D0C" w:rsidRDefault="00390AF9">
      <w:pPr>
        <w:pStyle w:val="JOScreen"/>
      </w:pPr>
      <w:r w:rsidRPr="00866D0C">
        <w:t>ARISTO-PAK 4MG TAB                      DO NOT SEND   TRIAMCINOLONE 4MG TAB</w:t>
      </w:r>
    </w:p>
    <w:p w14:paraId="6EE25E1E" w14:textId="77777777" w:rsidR="00390AF9" w:rsidRPr="00866D0C" w:rsidRDefault="00390AF9">
      <w:pPr>
        <w:pStyle w:val="JOScreen"/>
      </w:pPr>
    </w:p>
    <w:p w14:paraId="7D419058" w14:textId="77777777" w:rsidR="00390AF9" w:rsidRPr="00866D0C" w:rsidRDefault="00390AF9">
      <w:pPr>
        <w:pStyle w:val="JOScreen"/>
      </w:pPr>
      <w:r w:rsidRPr="00866D0C">
        <w:t>ARISTOCORT A 0.1% OINT 60GM             NOT MARKED    TRIAMCINOLONE ACETONIDE 0.1% OINT</w:t>
      </w:r>
    </w:p>
    <w:p w14:paraId="28DCB098" w14:textId="04FD4238" w:rsidR="00390AF9" w:rsidRPr="00866D0C" w:rsidRDefault="00390AF9">
      <w:pPr>
        <w:pStyle w:val="JOScreen"/>
      </w:pPr>
    </w:p>
    <w:p w14:paraId="356F9002" w14:textId="35345E13" w:rsidR="00390AF9" w:rsidRDefault="00390AF9">
      <w:pPr>
        <w:spacing w:line="216" w:lineRule="auto"/>
        <w:jc w:val="center"/>
        <w:rPr>
          <w:i/>
          <w:sz w:val="20"/>
        </w:rPr>
      </w:pPr>
      <w:r w:rsidRPr="00866D0C">
        <w:rPr>
          <w:i/>
          <w:sz w:val="20"/>
        </w:rPr>
        <w:t>[This report has been abbreviated to save space.]</w:t>
      </w:r>
    </w:p>
    <w:p w14:paraId="3509D4C6" w14:textId="77777777" w:rsidR="00310408" w:rsidRPr="00310408" w:rsidRDefault="00310408" w:rsidP="00310408"/>
    <w:p w14:paraId="13F47FEF" w14:textId="127A31C1" w:rsidR="00390AF9" w:rsidRPr="00866D0C" w:rsidRDefault="00390AF9">
      <w:pPr>
        <w:pStyle w:val="Heading2"/>
        <w:ind w:left="360"/>
      </w:pPr>
      <w:bookmarkStart w:id="35" w:name="_Toc81928353"/>
      <w:r w:rsidRPr="00866D0C">
        <w:t>Reports</w:t>
      </w:r>
      <w:bookmarkEnd w:id="35"/>
      <w:r w:rsidRPr="00866D0C">
        <w:t xml:space="preserve"> </w:t>
      </w:r>
    </w:p>
    <w:p w14:paraId="25DCBA2F" w14:textId="77777777" w:rsidR="00390AF9" w:rsidRPr="00866D0C" w:rsidRDefault="00390AF9">
      <w:pPr>
        <w:spacing w:line="216" w:lineRule="auto"/>
      </w:pPr>
    </w:p>
    <w:p w14:paraId="1FDF660F" w14:textId="77777777" w:rsidR="00B344C5" w:rsidRPr="00866D0C" w:rsidRDefault="00390AF9">
      <w:pPr>
        <w:spacing w:line="216" w:lineRule="auto"/>
        <w:ind w:left="720"/>
      </w:pPr>
      <w:r w:rsidRPr="00866D0C">
        <w:t>This menu provides reports available at the CMOP remote medical centers which contain information on data transmitted to the host facility.</w:t>
      </w:r>
    </w:p>
    <w:p w14:paraId="585AFDC7" w14:textId="77777777" w:rsidR="00390AF9" w:rsidRPr="00866D0C" w:rsidRDefault="00390AF9">
      <w:pPr>
        <w:spacing w:line="216" w:lineRule="auto"/>
      </w:pPr>
    </w:p>
    <w:p w14:paraId="1F3CE08D" w14:textId="77777777" w:rsidR="00390AF9" w:rsidRPr="00866D0C" w:rsidRDefault="00390AF9">
      <w:pPr>
        <w:spacing w:line="216" w:lineRule="auto"/>
        <w:ind w:left="1440"/>
        <w:rPr>
          <w:i/>
        </w:rPr>
      </w:pPr>
      <w:r w:rsidRPr="00866D0C">
        <w:rPr>
          <w:i/>
        </w:rPr>
        <w:t>Count of CMOP Suspended Rx’s</w:t>
      </w:r>
    </w:p>
    <w:p w14:paraId="7D7F3FB6" w14:textId="77777777" w:rsidR="00390AF9" w:rsidRPr="00866D0C" w:rsidRDefault="00390AF9">
      <w:pPr>
        <w:spacing w:line="216" w:lineRule="auto"/>
        <w:ind w:left="1440"/>
        <w:rPr>
          <w:i/>
        </w:rPr>
      </w:pPr>
      <w:r w:rsidRPr="00866D0C">
        <w:rPr>
          <w:i/>
        </w:rPr>
        <w:t>Medical Center Activity Report</w:t>
      </w:r>
    </w:p>
    <w:p w14:paraId="15BC15B1" w14:textId="77777777" w:rsidR="00390AF9" w:rsidRPr="00866D0C" w:rsidRDefault="00390AF9" w:rsidP="00310408">
      <w:pPr>
        <w:keepNext/>
        <w:spacing w:line="216" w:lineRule="auto"/>
        <w:ind w:left="1440"/>
        <w:rPr>
          <w:i/>
        </w:rPr>
      </w:pPr>
      <w:r w:rsidRPr="00866D0C">
        <w:rPr>
          <w:i/>
        </w:rPr>
        <w:t>Rx Workload Report</w:t>
      </w:r>
    </w:p>
    <w:p w14:paraId="6B98E26B" w14:textId="77777777" w:rsidR="00390AF9" w:rsidRPr="00866D0C" w:rsidRDefault="00390AF9">
      <w:pPr>
        <w:spacing w:line="216" w:lineRule="auto"/>
        <w:ind w:left="1440"/>
        <w:rPr>
          <w:i/>
        </w:rPr>
      </w:pPr>
      <w:r w:rsidRPr="00866D0C">
        <w:rPr>
          <w:i/>
        </w:rPr>
        <w:t>Turnaround Time Report</w:t>
      </w:r>
    </w:p>
    <w:p w14:paraId="633308C6" w14:textId="77777777" w:rsidR="00390AF9" w:rsidRPr="00866D0C" w:rsidRDefault="00390AF9">
      <w:pPr>
        <w:spacing w:line="216" w:lineRule="auto"/>
      </w:pPr>
    </w:p>
    <w:p w14:paraId="5181EE2B" w14:textId="74D36D43" w:rsidR="00390AF9" w:rsidRPr="00866D0C" w:rsidRDefault="00390AF9">
      <w:pPr>
        <w:pStyle w:val="Heading3"/>
        <w:ind w:left="720"/>
      </w:pPr>
      <w:bookmarkStart w:id="36" w:name="_Toc81928354"/>
      <w:r w:rsidRPr="00866D0C">
        <w:t>Count of CMOP Suspended Rx’s</w:t>
      </w:r>
      <w:bookmarkEnd w:id="36"/>
    </w:p>
    <w:p w14:paraId="009ACBCE" w14:textId="77777777" w:rsidR="00390AF9" w:rsidRPr="00866D0C" w:rsidRDefault="00390AF9">
      <w:pPr>
        <w:spacing w:line="216" w:lineRule="auto"/>
      </w:pPr>
    </w:p>
    <w:p w14:paraId="4D894BB1" w14:textId="77777777" w:rsidR="00390AF9" w:rsidRPr="00866D0C" w:rsidRDefault="00390AF9">
      <w:pPr>
        <w:spacing w:line="216" w:lineRule="auto"/>
        <w:ind w:left="720"/>
      </w:pPr>
      <w:r w:rsidRPr="00866D0C">
        <w:t>This option is used to count suspended CMOP Rx’s sorted by day. The report contains the suspense date, the number of CMOP Rx’s queued, transmitted, printed locally, and the total number of CMOP Rx’s in suspense.</w:t>
      </w:r>
    </w:p>
    <w:p w14:paraId="2729A570" w14:textId="77777777" w:rsidR="00390AF9" w:rsidRPr="00866D0C" w:rsidRDefault="00390AF9">
      <w:pPr>
        <w:spacing w:line="216" w:lineRule="auto"/>
        <w:ind w:left="720"/>
      </w:pPr>
    </w:p>
    <w:p w14:paraId="03BC7A5B" w14:textId="77777777" w:rsidR="00390AF9" w:rsidRPr="00866D0C" w:rsidRDefault="00390AF9">
      <w:pPr>
        <w:spacing w:line="216" w:lineRule="auto"/>
        <w:ind w:left="720"/>
      </w:pPr>
    </w:p>
    <w:p w14:paraId="70AE9F2A" w14:textId="6E138D5C" w:rsidR="00390AF9" w:rsidRPr="00866D0C" w:rsidRDefault="00390AF9" w:rsidP="00F54647">
      <w:pPr>
        <w:pStyle w:val="Heading3"/>
        <w:ind w:left="720"/>
      </w:pPr>
      <w:bookmarkStart w:id="37" w:name="_Toc81928355"/>
      <w:r w:rsidRPr="00866D0C">
        <w:t>Medical Center Activity Report</w:t>
      </w:r>
      <w:bookmarkEnd w:id="37"/>
    </w:p>
    <w:p w14:paraId="761D119B" w14:textId="77777777" w:rsidR="00390AF9" w:rsidRPr="00866D0C" w:rsidRDefault="00390AF9" w:rsidP="00F54647">
      <w:pPr>
        <w:keepNext/>
        <w:spacing w:line="216" w:lineRule="auto"/>
      </w:pPr>
    </w:p>
    <w:p w14:paraId="5439512E" w14:textId="77777777" w:rsidR="00390AF9" w:rsidRPr="00866D0C" w:rsidRDefault="00390AF9">
      <w:pPr>
        <w:spacing w:line="216" w:lineRule="auto"/>
        <w:ind w:left="720"/>
      </w:pPr>
      <w:r w:rsidRPr="00866D0C">
        <w:t>This option allows you to print a report of  the totals by transmission the number of orders and Rx’s transmitted to the CMOP Host facility and the number of those Rx’s that are released, not dispensed and unreleased.</w:t>
      </w:r>
    </w:p>
    <w:p w14:paraId="441B262F" w14:textId="77777777" w:rsidR="00390AF9" w:rsidRPr="00866D0C" w:rsidRDefault="00390AF9">
      <w:pPr>
        <w:spacing w:line="216" w:lineRule="auto"/>
      </w:pPr>
    </w:p>
    <w:p w14:paraId="6094A6A0" w14:textId="7F230385" w:rsidR="00390AF9" w:rsidRPr="00866D0C" w:rsidRDefault="00390AF9">
      <w:pPr>
        <w:pStyle w:val="Heading3"/>
        <w:ind w:left="720"/>
      </w:pPr>
      <w:bookmarkStart w:id="38" w:name="_Toc81928356"/>
      <w:r w:rsidRPr="00866D0C">
        <w:t>Rx Workload Report</w:t>
      </w:r>
      <w:bookmarkEnd w:id="38"/>
    </w:p>
    <w:p w14:paraId="41C921E4" w14:textId="77777777" w:rsidR="00390AF9" w:rsidRPr="00866D0C" w:rsidRDefault="00390AF9">
      <w:pPr>
        <w:spacing w:line="216" w:lineRule="auto"/>
      </w:pPr>
    </w:p>
    <w:p w14:paraId="5C25F288" w14:textId="77777777" w:rsidR="00390AF9" w:rsidRPr="00866D0C" w:rsidRDefault="00390AF9">
      <w:pPr>
        <w:spacing w:line="216" w:lineRule="auto"/>
        <w:ind w:left="720"/>
      </w:pPr>
      <w:r w:rsidRPr="00866D0C">
        <w:t>This report provides daily totals for a selected date range listing prescriptions entered with a mail and window routing, mail and window prescriptions released by Outpatient, and prescriptions released by CMOP. The OTHER column totals all other prescriptions, i.e., cancelled, deleted, etc.</w:t>
      </w:r>
    </w:p>
    <w:p w14:paraId="36D628EB" w14:textId="77777777" w:rsidR="00390AF9" w:rsidRPr="00866D0C" w:rsidRDefault="00390AF9">
      <w:pPr>
        <w:spacing w:line="216" w:lineRule="auto"/>
      </w:pPr>
    </w:p>
    <w:p w14:paraId="1DF292FC" w14:textId="0C71979F" w:rsidR="00390AF9" w:rsidRPr="00866D0C" w:rsidRDefault="00390AF9">
      <w:pPr>
        <w:pStyle w:val="Heading3"/>
        <w:ind w:left="720"/>
      </w:pPr>
      <w:bookmarkStart w:id="39" w:name="_Toc81928357"/>
      <w:r w:rsidRPr="00866D0C">
        <w:t>Turnaround Time Report</w:t>
      </w:r>
      <w:bookmarkEnd w:id="39"/>
    </w:p>
    <w:p w14:paraId="7DFD87C3" w14:textId="77777777" w:rsidR="00390AF9" w:rsidRPr="00866D0C" w:rsidRDefault="00390AF9">
      <w:pPr>
        <w:spacing w:line="216" w:lineRule="auto"/>
      </w:pPr>
    </w:p>
    <w:p w14:paraId="024E4937" w14:textId="77777777" w:rsidR="00390AF9" w:rsidRPr="00866D0C" w:rsidRDefault="00390AF9">
      <w:pPr>
        <w:spacing w:line="216" w:lineRule="auto"/>
        <w:ind w:left="720"/>
      </w:pPr>
      <w:r w:rsidRPr="00866D0C">
        <w:t>This option prints the CMOP Rx Turnaround Time report for the selected date range. The report is based on the time difference between the  transmission date/time and the date/time the pharmacist at the CMOP marked the prescription as completed/released. Information includes the average, minimum, and maximum turnaround times, and the total number of Rx’s released. This report must be queued to a printer.</w:t>
      </w:r>
    </w:p>
    <w:p w14:paraId="21B3A2F9" w14:textId="77777777" w:rsidR="00390AF9" w:rsidRPr="00866D0C" w:rsidRDefault="00390AF9">
      <w:pPr>
        <w:spacing w:line="216" w:lineRule="auto"/>
      </w:pPr>
    </w:p>
    <w:p w14:paraId="037FDCD0" w14:textId="7CD275F1" w:rsidR="00390AF9" w:rsidRPr="00866D0C" w:rsidRDefault="00390AF9">
      <w:pPr>
        <w:pStyle w:val="Heading2"/>
        <w:ind w:left="360"/>
      </w:pPr>
      <w:bookmarkStart w:id="40" w:name="_Toc81928358"/>
      <w:r w:rsidRPr="00866D0C">
        <w:t>Resubmit CMOP Rx</w:t>
      </w:r>
      <w:bookmarkEnd w:id="40"/>
    </w:p>
    <w:p w14:paraId="5B46CD6F" w14:textId="77777777" w:rsidR="00390AF9" w:rsidRPr="00866D0C" w:rsidRDefault="00390AF9">
      <w:pPr>
        <w:spacing w:line="216" w:lineRule="auto"/>
      </w:pPr>
    </w:p>
    <w:p w14:paraId="46440C2B" w14:textId="3EB41AC2" w:rsidR="00390AF9" w:rsidRPr="00866D0C" w:rsidRDefault="000B0EEB">
      <w:pPr>
        <w:tabs>
          <w:tab w:val="left" w:pos="1080"/>
        </w:tabs>
        <w:spacing w:line="216" w:lineRule="auto"/>
      </w:pPr>
      <w:r>
        <w:rPr>
          <w:noProof/>
          <w:sz w:val="20"/>
        </w:rPr>
        <w:drawing>
          <wp:inline distT="0" distB="0" distL="0" distR="0" wp14:anchorId="419B12F5" wp14:editId="0F69DD46">
            <wp:extent cx="398145" cy="226060"/>
            <wp:effectExtent l="0" t="0" r="0" b="0"/>
            <wp:docPr id="10" name="Picture 1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RESUB</w:t>
      </w:r>
    </w:p>
    <w:p w14:paraId="3B93963A" w14:textId="77777777" w:rsidR="00390AF9" w:rsidRPr="00866D0C" w:rsidRDefault="00390AF9">
      <w:pPr>
        <w:spacing w:line="216" w:lineRule="auto"/>
      </w:pPr>
    </w:p>
    <w:p w14:paraId="27F70949" w14:textId="77777777" w:rsidR="00390AF9" w:rsidRPr="00866D0C" w:rsidRDefault="00390AF9">
      <w:pPr>
        <w:ind w:left="720"/>
      </w:pPr>
      <w:r w:rsidRPr="00866D0C">
        <w:t>The resubmit option allows designated Outpatient Pharmacy users to send Rx’s back to the CMOP that were returned as Not Dispensed, but have no apparent problems. Ordinarily, Rx’s that have problems will be corrected through the edit option and re-suspended to be sent back to the CMOP. If the Rx has no apparent problem, and the user has communicated with the Host CMOP, then this option can be used to send the Rx back. The Rx can only be resubmitted once. After one resubmission, the Rx must be printed locally.</w:t>
      </w:r>
    </w:p>
    <w:p w14:paraId="4B2C03AB" w14:textId="77777777" w:rsidR="00390AF9" w:rsidRPr="00866D0C" w:rsidRDefault="00390AF9">
      <w:pPr>
        <w:spacing w:line="216" w:lineRule="auto"/>
      </w:pPr>
    </w:p>
    <w:p w14:paraId="7295A244" w14:textId="77777777" w:rsidR="00390AF9" w:rsidRPr="00866D0C" w:rsidRDefault="00390AF9">
      <w:pPr>
        <w:ind w:left="720"/>
      </w:pPr>
      <w:r w:rsidRPr="00866D0C">
        <w:t>You may not resubmit if the following conditions exist.</w:t>
      </w:r>
    </w:p>
    <w:p w14:paraId="717F0129" w14:textId="77777777" w:rsidR="00390AF9" w:rsidRPr="00866D0C" w:rsidRDefault="00390AF9">
      <w:pPr>
        <w:ind w:left="720"/>
      </w:pPr>
    </w:p>
    <w:p w14:paraId="305C88D7" w14:textId="77777777" w:rsidR="00390AF9" w:rsidRPr="00866D0C" w:rsidRDefault="00390AF9">
      <w:pPr>
        <w:numPr>
          <w:ilvl w:val="0"/>
          <w:numId w:val="3"/>
        </w:numPr>
      </w:pPr>
      <w:r w:rsidRPr="00866D0C">
        <w:t>The NOT DISPENSED fill is a Duplicate Fill.</w:t>
      </w:r>
    </w:p>
    <w:p w14:paraId="68FA7F30" w14:textId="77777777" w:rsidR="00390AF9" w:rsidRPr="00866D0C" w:rsidRDefault="00390AF9">
      <w:pPr>
        <w:numPr>
          <w:ilvl w:val="0"/>
          <w:numId w:val="3"/>
        </w:numPr>
      </w:pPr>
      <w:r w:rsidRPr="00866D0C">
        <w:t>The fill does not have a CMOP status of NOT DISPENSED.</w:t>
      </w:r>
    </w:p>
    <w:p w14:paraId="6CEE4188" w14:textId="77777777" w:rsidR="00390AF9" w:rsidRPr="00866D0C" w:rsidRDefault="00390AF9">
      <w:pPr>
        <w:numPr>
          <w:ilvl w:val="0"/>
          <w:numId w:val="3"/>
        </w:numPr>
      </w:pPr>
      <w:r w:rsidRPr="00866D0C">
        <w:t>The fill has already been resubmitted.</w:t>
      </w:r>
    </w:p>
    <w:p w14:paraId="0B54EA3B" w14:textId="77777777" w:rsidR="00390AF9" w:rsidRPr="00866D0C" w:rsidRDefault="00390AF9">
      <w:pPr>
        <w:numPr>
          <w:ilvl w:val="0"/>
          <w:numId w:val="3"/>
        </w:numPr>
      </w:pPr>
      <w:r w:rsidRPr="00866D0C">
        <w:t>The NOT DISPENSED fill is not the last fill in the Rx.</w:t>
      </w:r>
    </w:p>
    <w:p w14:paraId="53AA9B98" w14:textId="77777777" w:rsidR="00390AF9" w:rsidRPr="00866D0C" w:rsidRDefault="00390AF9"/>
    <w:p w14:paraId="531FFEF8" w14:textId="77777777" w:rsidR="00390AF9" w:rsidRPr="00866D0C" w:rsidRDefault="00390AF9">
      <w:pPr>
        <w:rPr>
          <w:b/>
        </w:rPr>
      </w:pPr>
      <w:r w:rsidRPr="00866D0C">
        <w:rPr>
          <w:b/>
        </w:rPr>
        <w:t>Example:</w:t>
      </w:r>
    </w:p>
    <w:p w14:paraId="0D854763" w14:textId="77777777" w:rsidR="00390AF9" w:rsidRPr="00866D0C" w:rsidRDefault="00390AF9"/>
    <w:p w14:paraId="4D106BE5" w14:textId="77777777" w:rsidR="00390AF9" w:rsidRPr="00866D0C" w:rsidRDefault="00390AF9" w:rsidP="002F5596">
      <w:pPr>
        <w:pStyle w:val="JOScreen"/>
      </w:pPr>
      <w:r w:rsidRPr="00866D0C">
        <w:t xml:space="preserve">Select OPTION NAME:  </w:t>
      </w:r>
      <w:r w:rsidRPr="00866D0C">
        <w:rPr>
          <w:b/>
          <w:u w:val="single"/>
        </w:rPr>
        <w:t>CMOP SITE</w:t>
      </w:r>
      <w:r w:rsidRPr="00866D0C">
        <w:t xml:space="preserve"> Manager Menu</w:t>
      </w:r>
    </w:p>
    <w:p w14:paraId="0A07FC3F" w14:textId="77777777" w:rsidR="00390AF9" w:rsidRPr="00866D0C" w:rsidRDefault="00390AF9">
      <w:pPr>
        <w:pStyle w:val="JOScreen"/>
      </w:pPr>
    </w:p>
    <w:p w14:paraId="6F64BE5F" w14:textId="77777777" w:rsidR="00390AF9" w:rsidRPr="00866D0C" w:rsidRDefault="00390AF9">
      <w:pPr>
        <w:pStyle w:val="JOScreen"/>
      </w:pPr>
      <w:r w:rsidRPr="00866D0C">
        <w:t xml:space="preserve">Select CMOP Site Manager Menu Option:  </w:t>
      </w:r>
      <w:r w:rsidRPr="00866D0C">
        <w:rPr>
          <w:b/>
          <w:u w:val="single"/>
        </w:rPr>
        <w:t>RES</w:t>
      </w:r>
      <w:r w:rsidRPr="00866D0C">
        <w:t>ubmit CMOP Rx</w:t>
      </w:r>
    </w:p>
    <w:p w14:paraId="06E83947" w14:textId="77777777" w:rsidR="00390AF9" w:rsidRPr="00866D0C" w:rsidRDefault="00390AF9">
      <w:pPr>
        <w:pStyle w:val="JOScreen"/>
      </w:pPr>
    </w:p>
    <w:p w14:paraId="15EA0886" w14:textId="77777777" w:rsidR="00390AF9" w:rsidRPr="00866D0C" w:rsidRDefault="00390AF9">
      <w:pPr>
        <w:pStyle w:val="JOScreen"/>
      </w:pPr>
      <w:r w:rsidRPr="00866D0C">
        <w:t>CMOP Prescription Resubmission Utility</w:t>
      </w:r>
    </w:p>
    <w:p w14:paraId="4E55CB34" w14:textId="77777777" w:rsidR="00390AF9" w:rsidRPr="00866D0C" w:rsidRDefault="00390AF9">
      <w:pPr>
        <w:pStyle w:val="JOScreen"/>
      </w:pPr>
    </w:p>
    <w:p w14:paraId="4C617184" w14:textId="77777777" w:rsidR="00390AF9" w:rsidRPr="00866D0C" w:rsidRDefault="00390AF9">
      <w:pPr>
        <w:pStyle w:val="JOScreen"/>
      </w:pPr>
    </w:p>
    <w:p w14:paraId="514CB6CF" w14:textId="77777777" w:rsidR="00390AF9" w:rsidRPr="00866D0C" w:rsidRDefault="00390AF9">
      <w:pPr>
        <w:pStyle w:val="JOScreen"/>
      </w:pPr>
      <w:r w:rsidRPr="00866D0C">
        <w:t xml:space="preserve">Enter the Rx # to resubmit: </w:t>
      </w:r>
      <w:r w:rsidRPr="00866D0C">
        <w:rPr>
          <w:b/>
          <w:u w:val="single"/>
        </w:rPr>
        <w:t>15666</w:t>
      </w:r>
    </w:p>
    <w:p w14:paraId="070E0595" w14:textId="77777777" w:rsidR="00390AF9" w:rsidRPr="00866D0C" w:rsidRDefault="00390AF9">
      <w:pPr>
        <w:pStyle w:val="JOScreen"/>
      </w:pPr>
    </w:p>
    <w:p w14:paraId="3FF8EB90" w14:textId="77777777" w:rsidR="00390AF9" w:rsidRPr="00866D0C" w:rsidRDefault="00390AF9">
      <w:pPr>
        <w:pStyle w:val="JOScreen"/>
      </w:pPr>
      <w:r w:rsidRPr="00866D0C">
        <w:t>You have chosen Rx # 15666 to be resubmitted to the CMOP.</w:t>
      </w:r>
    </w:p>
    <w:p w14:paraId="4B71C343"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665CB3E9" w14:textId="77777777" w:rsidR="00390AF9" w:rsidRPr="00866D0C" w:rsidRDefault="00390AF9">
      <w:pPr>
        <w:pStyle w:val="JOScreen"/>
      </w:pPr>
    </w:p>
    <w:p w14:paraId="0D6ED1EE" w14:textId="77777777" w:rsidR="00390AF9" w:rsidRPr="00866D0C" w:rsidRDefault="00390AF9">
      <w:pPr>
        <w:pStyle w:val="JOScreen"/>
      </w:pPr>
      <w:r w:rsidRPr="00866D0C">
        <w:t>RX# 15666  SUSPENDED FOR CMOP TRANSMISSION  02-18-97.</w:t>
      </w:r>
    </w:p>
    <w:p w14:paraId="6F785A98" w14:textId="77777777" w:rsidR="00390AF9" w:rsidRPr="00866D0C" w:rsidRDefault="00390AF9">
      <w:pPr>
        <w:pStyle w:val="JOScreen"/>
      </w:pPr>
      <w:r w:rsidRPr="00866D0C">
        <w:t xml:space="preserve">Enter the Rx # to resubmit: </w:t>
      </w:r>
      <w:r w:rsidRPr="00866D0C">
        <w:rPr>
          <w:b/>
          <w:u w:val="single"/>
        </w:rPr>
        <w:t>&lt;RET&gt;</w:t>
      </w:r>
    </w:p>
    <w:p w14:paraId="77386FD4" w14:textId="77777777" w:rsidR="00390AF9" w:rsidRPr="00866D0C" w:rsidRDefault="00390AF9">
      <w:pPr>
        <w:pStyle w:val="JOScreen"/>
      </w:pPr>
    </w:p>
    <w:p w14:paraId="4B270689" w14:textId="77777777" w:rsidR="00390AF9" w:rsidRPr="00866D0C" w:rsidRDefault="00390AF9">
      <w:pPr>
        <w:pStyle w:val="JOScreen"/>
      </w:pPr>
      <w:r w:rsidRPr="00866D0C">
        <w:t xml:space="preserve">Select CMOP Site Manager Menu Option: </w:t>
      </w:r>
      <w:r w:rsidRPr="00866D0C">
        <w:rPr>
          <w:b/>
          <w:u w:val="single"/>
        </w:rPr>
        <w:t>&lt;RET&gt;</w:t>
      </w:r>
    </w:p>
    <w:p w14:paraId="33328C9D" w14:textId="77777777" w:rsidR="00390AF9" w:rsidRPr="00866D0C" w:rsidRDefault="00390AF9">
      <w:pPr>
        <w:spacing w:line="216" w:lineRule="auto"/>
      </w:pPr>
    </w:p>
    <w:p w14:paraId="35492A85" w14:textId="31038DD2" w:rsidR="00390AF9" w:rsidRPr="00866D0C" w:rsidRDefault="00390AF9" w:rsidP="004B163E">
      <w:pPr>
        <w:pStyle w:val="Heading2"/>
        <w:keepNext/>
        <w:ind w:left="360"/>
      </w:pPr>
      <w:bookmarkStart w:id="41" w:name="_Toc81928359"/>
      <w:r w:rsidRPr="00866D0C">
        <w:lastRenderedPageBreak/>
        <w:t>Transmission Menu</w:t>
      </w:r>
      <w:bookmarkEnd w:id="41"/>
    </w:p>
    <w:p w14:paraId="52F0EEBB" w14:textId="77777777" w:rsidR="00390AF9" w:rsidRPr="00866D0C" w:rsidRDefault="00390AF9" w:rsidP="004B163E">
      <w:pPr>
        <w:keepNext/>
        <w:spacing w:line="216" w:lineRule="auto"/>
        <w:rPr>
          <w:b/>
        </w:rPr>
      </w:pPr>
    </w:p>
    <w:p w14:paraId="0003618A" w14:textId="589C8669" w:rsidR="00390AF9" w:rsidRPr="00866D0C" w:rsidRDefault="000B0EEB" w:rsidP="004B163E">
      <w:pPr>
        <w:keepNext/>
        <w:tabs>
          <w:tab w:val="left" w:pos="1080"/>
        </w:tabs>
        <w:spacing w:line="216" w:lineRule="auto"/>
        <w:rPr>
          <w:b/>
        </w:rPr>
      </w:pPr>
      <w:r>
        <w:rPr>
          <w:noProof/>
          <w:sz w:val="20"/>
        </w:rPr>
        <w:drawing>
          <wp:inline distT="0" distB="0" distL="0" distR="0" wp14:anchorId="75331957" wp14:editId="0C59448C">
            <wp:extent cx="398145" cy="226060"/>
            <wp:effectExtent l="0" t="0" r="0" b="0"/>
            <wp:docPr id="11" name="Picture 1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 XMIT</w:t>
      </w:r>
    </w:p>
    <w:p w14:paraId="1CC1AA4D" w14:textId="77777777" w:rsidR="00390AF9" w:rsidRPr="00866D0C" w:rsidRDefault="00390AF9" w:rsidP="004B163E">
      <w:pPr>
        <w:keepNext/>
        <w:tabs>
          <w:tab w:val="left" w:pos="1080"/>
        </w:tabs>
        <w:spacing w:line="216" w:lineRule="auto"/>
      </w:pPr>
    </w:p>
    <w:p w14:paraId="4CAF042B" w14:textId="77777777" w:rsidR="00390AF9" w:rsidRPr="00866D0C" w:rsidRDefault="00390AF9" w:rsidP="004B163E">
      <w:pPr>
        <w:keepNext/>
        <w:spacing w:line="216" w:lineRule="auto"/>
        <w:ind w:left="720"/>
      </w:pPr>
      <w:r w:rsidRPr="00866D0C">
        <w:t>The user controls batch transmission operations with this submenu.</w:t>
      </w:r>
    </w:p>
    <w:p w14:paraId="713FD620" w14:textId="77777777" w:rsidR="00390AF9" w:rsidRPr="00866D0C" w:rsidRDefault="00390AF9" w:rsidP="004B163E">
      <w:pPr>
        <w:keepNext/>
        <w:spacing w:line="216" w:lineRule="auto"/>
      </w:pPr>
    </w:p>
    <w:p w14:paraId="39066C62" w14:textId="77777777" w:rsidR="00390AF9" w:rsidRPr="00866D0C" w:rsidRDefault="00390AF9">
      <w:pPr>
        <w:spacing w:line="216" w:lineRule="auto"/>
        <w:ind w:left="1440"/>
        <w:rPr>
          <w:i/>
        </w:rPr>
      </w:pPr>
      <w:r w:rsidRPr="00866D0C">
        <w:rPr>
          <w:i/>
        </w:rPr>
        <w:t>Comment Enter/Edit</w:t>
      </w:r>
    </w:p>
    <w:p w14:paraId="4678AEAA" w14:textId="77777777" w:rsidR="00390AF9" w:rsidRPr="00866D0C" w:rsidRDefault="00390AF9">
      <w:pPr>
        <w:spacing w:line="216" w:lineRule="auto"/>
        <w:ind w:left="1440"/>
        <w:rPr>
          <w:i/>
        </w:rPr>
      </w:pPr>
      <w:r w:rsidRPr="00866D0C">
        <w:rPr>
          <w:i/>
        </w:rPr>
        <w:t>Re-transmit CMOP Data</w:t>
      </w:r>
    </w:p>
    <w:p w14:paraId="1ED1790A" w14:textId="77777777" w:rsidR="00390AF9" w:rsidRPr="00866D0C" w:rsidRDefault="00390AF9">
      <w:pPr>
        <w:spacing w:line="216" w:lineRule="auto"/>
        <w:ind w:left="1440"/>
        <w:rPr>
          <w:i/>
        </w:rPr>
      </w:pPr>
      <w:r w:rsidRPr="00866D0C">
        <w:rPr>
          <w:i/>
        </w:rPr>
        <w:t>Setup Auto-transmission</w:t>
      </w:r>
    </w:p>
    <w:p w14:paraId="651D40D5" w14:textId="77777777" w:rsidR="00390AF9" w:rsidRPr="00866D0C" w:rsidRDefault="00390AF9">
      <w:pPr>
        <w:spacing w:line="216" w:lineRule="auto"/>
        <w:ind w:left="1440"/>
        <w:rPr>
          <w:i/>
        </w:rPr>
      </w:pPr>
      <w:r w:rsidRPr="00866D0C">
        <w:rPr>
          <w:i/>
        </w:rPr>
        <w:t>View Transmission</w:t>
      </w:r>
    </w:p>
    <w:p w14:paraId="2E4D212B" w14:textId="77777777" w:rsidR="00390AF9" w:rsidRPr="00866D0C" w:rsidRDefault="00390AF9">
      <w:pPr>
        <w:spacing w:line="216" w:lineRule="auto"/>
      </w:pPr>
    </w:p>
    <w:p w14:paraId="5FFE36C7" w14:textId="70648116" w:rsidR="00390AF9" w:rsidRPr="00866D0C" w:rsidRDefault="00390AF9">
      <w:pPr>
        <w:pStyle w:val="Heading3"/>
        <w:ind w:left="720"/>
      </w:pPr>
      <w:bookmarkStart w:id="42" w:name="_Toc81928360"/>
      <w:r w:rsidRPr="00866D0C">
        <w:t>Comment Enter/Edit</w:t>
      </w:r>
      <w:bookmarkEnd w:id="42"/>
    </w:p>
    <w:p w14:paraId="36884710" w14:textId="77777777" w:rsidR="00390AF9" w:rsidRPr="00866D0C" w:rsidRDefault="00390AF9"/>
    <w:p w14:paraId="251AF154" w14:textId="77777777" w:rsidR="00390AF9" w:rsidRPr="00866D0C" w:rsidRDefault="00390AF9">
      <w:pPr>
        <w:spacing w:line="216" w:lineRule="auto"/>
        <w:ind w:left="720"/>
      </w:pPr>
      <w:r w:rsidRPr="00866D0C">
        <w:t xml:space="preserve">The user selects this option to make notes or comments regarding a specific transmission. The batch number is entered, the batch information is displayed, and the user is prompted for comments. Batch information includes the division, CMOP, batch number, sender, transmission and received date/time, </w:t>
      </w:r>
      <w:proofErr w:type="gramStart"/>
      <w:r w:rsidRPr="00866D0C">
        <w:t>beginning</w:t>
      </w:r>
      <w:proofErr w:type="gramEnd"/>
      <w:r w:rsidRPr="00866D0C">
        <w:t xml:space="preserve"> and ending order numbers, and the total orders and Rx’s.</w:t>
      </w:r>
    </w:p>
    <w:p w14:paraId="15A8E60E" w14:textId="77777777" w:rsidR="00390AF9" w:rsidRPr="00866D0C" w:rsidRDefault="00390AF9">
      <w:pPr>
        <w:spacing w:line="216" w:lineRule="auto"/>
      </w:pPr>
    </w:p>
    <w:p w14:paraId="0B8E65F4" w14:textId="5AB913FD" w:rsidR="00390AF9" w:rsidRPr="00866D0C" w:rsidRDefault="00390AF9">
      <w:pPr>
        <w:pStyle w:val="Heading3"/>
        <w:ind w:left="720"/>
      </w:pPr>
      <w:bookmarkStart w:id="43" w:name="_Toc81928361"/>
      <w:r w:rsidRPr="00866D0C">
        <w:t>Re-transmit CMOP Data</w:t>
      </w:r>
      <w:bookmarkEnd w:id="43"/>
    </w:p>
    <w:p w14:paraId="70EA0453" w14:textId="77777777" w:rsidR="00390AF9" w:rsidRPr="00866D0C" w:rsidRDefault="00390AF9">
      <w:pPr>
        <w:spacing w:line="216" w:lineRule="auto"/>
        <w:rPr>
          <w:b/>
        </w:rPr>
      </w:pPr>
    </w:p>
    <w:p w14:paraId="5CB4D751" w14:textId="08938195" w:rsidR="00390AF9" w:rsidRPr="00866D0C" w:rsidRDefault="000B0EEB">
      <w:pPr>
        <w:tabs>
          <w:tab w:val="left" w:pos="1080"/>
        </w:tabs>
        <w:spacing w:line="216" w:lineRule="auto"/>
        <w:rPr>
          <w:b/>
        </w:rPr>
      </w:pPr>
      <w:r>
        <w:rPr>
          <w:noProof/>
          <w:sz w:val="20"/>
        </w:rPr>
        <w:drawing>
          <wp:inline distT="0" distB="0" distL="0" distR="0" wp14:anchorId="446024BA" wp14:editId="4BF2C939">
            <wp:extent cx="398145" cy="226060"/>
            <wp:effectExtent l="0" t="0" r="0" b="0"/>
            <wp:docPr id="12" name="Picture 1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RTRAN</w:t>
      </w:r>
    </w:p>
    <w:p w14:paraId="20B51F4F" w14:textId="77777777" w:rsidR="00390AF9" w:rsidRPr="00866D0C" w:rsidRDefault="00390AF9">
      <w:pPr>
        <w:tabs>
          <w:tab w:val="left" w:pos="5760"/>
        </w:tabs>
        <w:spacing w:line="216" w:lineRule="auto"/>
        <w:ind w:left="720"/>
      </w:pPr>
    </w:p>
    <w:p w14:paraId="5F7EEE37" w14:textId="77777777" w:rsidR="00390AF9" w:rsidRPr="00866D0C" w:rsidRDefault="00390AF9">
      <w:pPr>
        <w:spacing w:line="216" w:lineRule="auto"/>
        <w:ind w:left="720"/>
      </w:pPr>
      <w:r w:rsidRPr="00866D0C">
        <w:t xml:space="preserve">Users of this option must hold the PSX XMIT, PSXCMOPMGR, and the PSXRTRAN keys to re-transmit data previously transmitted to the CMOP. At the “Select CMOP TRANSMISSION” prompt the user enters the transmission number that needs to be re-transmitted. Previous transmission summary data is then displayed for the user’s review. The user is then </w:t>
      </w:r>
      <w:proofErr w:type="gramStart"/>
      <w:r w:rsidRPr="00866D0C">
        <w:t>asked</w:t>
      </w:r>
      <w:proofErr w:type="gramEnd"/>
      <w:r w:rsidRPr="00866D0C">
        <w:t xml:space="preserve"> “Are you sure you want to Re-transmit this batch?”</w:t>
      </w:r>
    </w:p>
    <w:p w14:paraId="7A99ED29" w14:textId="77777777" w:rsidR="00390AF9" w:rsidRPr="00866D0C" w:rsidRDefault="00390AF9">
      <w:pPr>
        <w:spacing w:line="216" w:lineRule="auto"/>
      </w:pPr>
    </w:p>
    <w:p w14:paraId="7E2C3567" w14:textId="0940B970" w:rsidR="00390AF9" w:rsidRPr="00866D0C" w:rsidRDefault="00390AF9">
      <w:pPr>
        <w:pStyle w:val="Heading3"/>
        <w:ind w:left="720"/>
      </w:pPr>
      <w:bookmarkStart w:id="44" w:name="p39_22"/>
      <w:bookmarkStart w:id="45" w:name="_Toc81928362"/>
      <w:r w:rsidRPr="00866D0C">
        <w:t>Setup Auto-transmission</w:t>
      </w:r>
      <w:bookmarkEnd w:id="44"/>
      <w:bookmarkEnd w:id="45"/>
    </w:p>
    <w:p w14:paraId="0109A5D6" w14:textId="77777777" w:rsidR="00390AF9" w:rsidRPr="00866D0C" w:rsidRDefault="00390AF9">
      <w:pPr>
        <w:spacing w:line="216" w:lineRule="auto"/>
        <w:rPr>
          <w:b/>
        </w:rPr>
      </w:pPr>
    </w:p>
    <w:p w14:paraId="6A2BA821" w14:textId="5934707A" w:rsidR="00390AF9" w:rsidRPr="00866D0C" w:rsidRDefault="000B0EEB">
      <w:pPr>
        <w:tabs>
          <w:tab w:val="left" w:pos="1080"/>
        </w:tabs>
        <w:spacing w:line="216" w:lineRule="auto"/>
        <w:rPr>
          <w:b/>
        </w:rPr>
      </w:pPr>
      <w:r>
        <w:rPr>
          <w:noProof/>
          <w:sz w:val="20"/>
        </w:rPr>
        <w:drawing>
          <wp:inline distT="0" distB="0" distL="0" distR="0" wp14:anchorId="376DD2CE" wp14:editId="77452033">
            <wp:extent cx="398145" cy="226060"/>
            <wp:effectExtent l="0" t="0" r="0" b="0"/>
            <wp:docPr id="13" name="Picture 1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AUTOX</w:t>
      </w:r>
    </w:p>
    <w:p w14:paraId="27DDEC55" w14:textId="77777777" w:rsidR="00390AF9" w:rsidRPr="00866D0C" w:rsidRDefault="00390AF9">
      <w:pPr>
        <w:spacing w:line="216" w:lineRule="auto"/>
        <w:ind w:left="720"/>
      </w:pPr>
    </w:p>
    <w:p w14:paraId="07C03EDE" w14:textId="77777777" w:rsidR="00390AF9" w:rsidRPr="00866D0C" w:rsidRDefault="00390AF9">
      <w:pPr>
        <w:spacing w:line="216" w:lineRule="auto"/>
        <w:ind w:left="720"/>
      </w:pPr>
      <w:r w:rsidRPr="00866D0C">
        <w:t>This option allows holders of the security key, PSXAUTOX, to schedule or unschedule the CMOP transmission process to run automatically in the background on a scheduled basis.</w:t>
      </w:r>
    </w:p>
    <w:p w14:paraId="753870C9" w14:textId="77777777" w:rsidR="00390AF9" w:rsidRPr="00866D0C" w:rsidRDefault="00390AF9">
      <w:pPr>
        <w:spacing w:line="216" w:lineRule="auto"/>
        <w:ind w:left="720"/>
      </w:pPr>
    </w:p>
    <w:p w14:paraId="114BBA52" w14:textId="77777777" w:rsidR="00390AF9" w:rsidRPr="00866D0C" w:rsidRDefault="00390AF9">
      <w:pPr>
        <w:spacing w:line="216" w:lineRule="auto"/>
        <w:ind w:left="720"/>
      </w:pPr>
      <w:r w:rsidRPr="00866D0C">
        <w:t>The user enters data to schedule a recurring transmission. At the selected time, the job runs in the background. Data queued for CMOP transmission in the RX SUSPENSE file (#52.5) are transmitted. If no data are found, the job is rescheduled to run using the frequency information from the CMOP SYSTEM file (#550).</w:t>
      </w:r>
    </w:p>
    <w:p w14:paraId="21379377" w14:textId="77777777" w:rsidR="00390AF9" w:rsidRPr="00866D0C" w:rsidRDefault="00390AF9">
      <w:pPr>
        <w:tabs>
          <w:tab w:val="left" w:pos="5760"/>
        </w:tabs>
        <w:spacing w:line="216" w:lineRule="auto"/>
      </w:pPr>
    </w:p>
    <w:p w14:paraId="6C20EE21" w14:textId="6EC4DCD9" w:rsidR="00F403EA" w:rsidRDefault="00390AF9">
      <w:pPr>
        <w:ind w:left="720"/>
      </w:pPr>
      <w:bookmarkStart w:id="46" w:name="pg22"/>
      <w:bookmarkEnd w:id="46"/>
      <w:r w:rsidRPr="00866D0C">
        <w:t xml:space="preserve">This option has been modified to include a system parameter, NUMBER OF DAYS TO TRANSMIT. This parameter indicates the number of days to transmit thru for an automatic data transmission. If this field is null or contains a zero the auto transmissions will select data through </w:t>
      </w:r>
      <w:r w:rsidRPr="00866D0C">
        <w:rPr>
          <w:b/>
        </w:rPr>
        <w:t>today</w:t>
      </w:r>
      <w:r w:rsidRPr="00866D0C">
        <w:t xml:space="preserve"> as the default. If the field contains a number, n, from 1 to</w:t>
      </w:r>
      <w:r w:rsidR="00190D7C">
        <w:t xml:space="preserve"> 15</w:t>
      </w:r>
      <w:r w:rsidRPr="00866D0C">
        <w:t xml:space="preserve">, transmission data will be selected for </w:t>
      </w:r>
      <w:proofErr w:type="spellStart"/>
      <w:r w:rsidRPr="00866D0C">
        <w:t>T+n</w:t>
      </w:r>
      <w:proofErr w:type="spellEnd"/>
      <w:r w:rsidRPr="00866D0C">
        <w:t xml:space="preserve"> days. The maximum NUMBER OF DAYS TO TRANSMIT is </w:t>
      </w:r>
      <w:r w:rsidR="000B4342">
        <w:t>f</w:t>
      </w:r>
      <w:r w:rsidR="00190D7C">
        <w:t>ifteen(15)</w:t>
      </w:r>
    </w:p>
    <w:p w14:paraId="465C6724" w14:textId="77777777" w:rsidR="00F403EA" w:rsidRDefault="00F403EA">
      <w:pPr>
        <w:ind w:left="720"/>
      </w:pPr>
    </w:p>
    <w:p w14:paraId="61EDB35B" w14:textId="6DBCF1B0" w:rsidR="00390AF9" w:rsidRDefault="000B0EEB">
      <w:pPr>
        <w:ind w:left="720"/>
      </w:pPr>
      <w:bookmarkStart w:id="47" w:name="_Hlk37175609"/>
      <w:r>
        <w:rPr>
          <w:noProof/>
        </w:rPr>
        <w:drawing>
          <wp:inline distT="0" distB="0" distL="0" distR="0" wp14:anchorId="0B3CFD82" wp14:editId="34D14D56">
            <wp:extent cx="506730" cy="398145"/>
            <wp:effectExtent l="0" t="0" r="0" b="0"/>
            <wp:docPr id="14" name="Picture 1" descr="penc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pencil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6730" cy="398145"/>
                    </a:xfrm>
                    <a:prstGeom prst="rect">
                      <a:avLst/>
                    </a:prstGeom>
                    <a:noFill/>
                    <a:ln>
                      <a:noFill/>
                    </a:ln>
                  </pic:spPr>
                </pic:pic>
              </a:graphicData>
            </a:graphic>
          </wp:inline>
        </w:drawing>
      </w:r>
      <w:r w:rsidR="00EB0438" w:rsidRPr="00E11409">
        <w:rPr>
          <w:b/>
          <w:bCs/>
        </w:rPr>
        <w:t>Note:</w:t>
      </w:r>
      <w:r w:rsidR="00390AF9" w:rsidRPr="00E11409">
        <w:rPr>
          <w:b/>
          <w:bCs/>
        </w:rPr>
        <w:t xml:space="preserve"> </w:t>
      </w:r>
      <w:r w:rsidR="00390AF9" w:rsidRPr="00866D0C">
        <w:t>the CMOP system parameter</w:t>
      </w:r>
      <w:r w:rsidR="003E4224">
        <w:t xml:space="preserve"> for non-controlled substance </w:t>
      </w:r>
      <w:r w:rsidR="00EC465C">
        <w:t>auto-</w:t>
      </w:r>
      <w:r w:rsidR="003E4224">
        <w:t>transmissions</w:t>
      </w:r>
      <w:r w:rsidR="00390AF9" w:rsidRPr="00866D0C">
        <w:t>, NUMBER OF DAYS TO TRANSMIT is different from the Outpatient site parameter, DAYS TO PULL FROM SUSPENSE. For example</w:t>
      </w:r>
      <w:r w:rsidR="00DE2097">
        <w:t>,</w:t>
      </w:r>
      <w:r w:rsidR="00390AF9" w:rsidRPr="00866D0C">
        <w:t xml:space="preserve"> if the NUMBER OF DAYS TO TRANSMIT is two</w:t>
      </w:r>
      <w:r w:rsidR="00547485">
        <w:t xml:space="preserve"> </w:t>
      </w:r>
      <w:r w:rsidR="00390AF9" w:rsidRPr="00866D0C">
        <w:t>(2) and the DAYS TO PULL FROM SUSPENSE is seven</w:t>
      </w:r>
      <w:r w:rsidR="00547485">
        <w:t xml:space="preserve"> </w:t>
      </w:r>
      <w:r w:rsidR="00390AF9" w:rsidRPr="00866D0C">
        <w:t xml:space="preserve">(7) the </w:t>
      </w:r>
      <w:r w:rsidR="009C669E">
        <w:t xml:space="preserve">initial </w:t>
      </w:r>
      <w:r w:rsidR="00390AF9" w:rsidRPr="00866D0C">
        <w:t>transmission data will be selected for T+2 days. Once selected, for every patient</w:t>
      </w:r>
      <w:r w:rsidR="00441E37">
        <w:t xml:space="preserve"> with an R</w:t>
      </w:r>
      <w:r w:rsidR="00B73269">
        <w:t>x</w:t>
      </w:r>
      <w:r w:rsidR="00390AF9" w:rsidRPr="00866D0C">
        <w:t xml:space="preserve"> in this date range, the software </w:t>
      </w:r>
      <w:r w:rsidR="00390AF9" w:rsidRPr="00866D0C">
        <w:lastRenderedPageBreak/>
        <w:t xml:space="preserve">will then look ahead in RX SUSPENSE file (#52.5) for any Rxs for these patients for </w:t>
      </w:r>
      <w:r w:rsidR="00E471E9">
        <w:t>an additional</w:t>
      </w:r>
      <w:r w:rsidR="00390AF9" w:rsidRPr="00866D0C">
        <w:t xml:space="preserve"> seven days (T+</w:t>
      </w:r>
      <w:r w:rsidR="00E471E9">
        <w:t>2+</w:t>
      </w:r>
      <w:r w:rsidR="00390AF9" w:rsidRPr="00866D0C">
        <w:t>7days). If the patients have Rx’s for this date range</w:t>
      </w:r>
      <w:r w:rsidR="005A69FE">
        <w:t>,</w:t>
      </w:r>
      <w:r w:rsidR="00390AF9" w:rsidRPr="00866D0C">
        <w:t xml:space="preserve"> they will be added to the data transmission.</w:t>
      </w:r>
    </w:p>
    <w:p w14:paraId="05124453" w14:textId="212D0402" w:rsidR="003E4224" w:rsidRDefault="003E4224">
      <w:pPr>
        <w:ind w:left="720"/>
      </w:pPr>
    </w:p>
    <w:p w14:paraId="56FF73E7" w14:textId="45E0BB85" w:rsidR="003E4224" w:rsidRPr="00866D0C" w:rsidRDefault="003E4224">
      <w:pPr>
        <w:ind w:left="720"/>
      </w:pPr>
      <w:r>
        <w:rPr>
          <w:noProof/>
        </w:rPr>
        <w:drawing>
          <wp:inline distT="0" distB="0" distL="0" distR="0" wp14:anchorId="699BB6AD" wp14:editId="6F7CFE4A">
            <wp:extent cx="506095" cy="396240"/>
            <wp:effectExtent l="0" t="0" r="8255" b="3810"/>
            <wp:docPr id="3" name="Picture 3" descr="penc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ncil ic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6095" cy="396240"/>
                    </a:xfrm>
                    <a:prstGeom prst="rect">
                      <a:avLst/>
                    </a:prstGeom>
                    <a:noFill/>
                  </pic:spPr>
                </pic:pic>
              </a:graphicData>
            </a:graphic>
          </wp:inline>
        </w:drawing>
      </w:r>
      <w:bookmarkStart w:id="48" w:name="_Hlk39844236"/>
      <w:r>
        <w:t>Note: Controlled Substance CMOP</w:t>
      </w:r>
      <w:r w:rsidR="00FD0FDE">
        <w:t xml:space="preserve"> auto</w:t>
      </w:r>
      <w:r w:rsidR="00EC465C">
        <w:t>-</w:t>
      </w:r>
      <w:r>
        <w:t>transmissions</w:t>
      </w:r>
      <w:r w:rsidR="00F37DBE">
        <w:t xml:space="preserve"> also use</w:t>
      </w:r>
      <w:r w:rsidR="00D10CA8">
        <w:t xml:space="preserve"> two parameters</w:t>
      </w:r>
      <w:r>
        <w:t>,</w:t>
      </w:r>
      <w:r w:rsidR="00E471E9">
        <w:t xml:space="preserve"> the CS DAYS TO TRANSMIT</w:t>
      </w:r>
      <w:r w:rsidR="00D10CA8">
        <w:t xml:space="preserve"> from the CMOP SYSTEM file (#550) and the </w:t>
      </w:r>
      <w:r w:rsidR="00D10CA8" w:rsidRPr="00EC465C">
        <w:t>DAYS TO PULL SUSPENSE CMOP CS</w:t>
      </w:r>
      <w:r w:rsidR="00D10CA8">
        <w:t xml:space="preserve"> field (#3.1) from the OUTPATIENT SITE file (#59). The CS DAYS TO TRANSMIT</w:t>
      </w:r>
      <w:r w:rsidR="00E471E9">
        <w:t xml:space="preserve"> is used </w:t>
      </w:r>
      <w:r w:rsidR="00CF3C43">
        <w:t xml:space="preserve">for the initial search </w:t>
      </w:r>
      <w:r w:rsidR="00F37DBE">
        <w:t>for</w:t>
      </w:r>
      <w:r w:rsidR="00CF3C43">
        <w:t xml:space="preserve"> </w:t>
      </w:r>
      <w:r w:rsidR="008C5C86">
        <w:t xml:space="preserve">suspended </w:t>
      </w:r>
      <w:r w:rsidR="00CF3C43">
        <w:t>CS prescriptions</w:t>
      </w:r>
      <w:r w:rsidR="008C5C86">
        <w:t xml:space="preserve"> to include</w:t>
      </w:r>
      <w:r w:rsidR="00CF3C43">
        <w:t>.</w:t>
      </w:r>
      <w:r w:rsidR="00EC465C">
        <w:t xml:space="preserve"> </w:t>
      </w:r>
      <w:r w:rsidR="00EC465C" w:rsidRPr="00866D0C">
        <w:t>For example</w:t>
      </w:r>
      <w:r w:rsidR="00DE2097">
        <w:t>,</w:t>
      </w:r>
      <w:r w:rsidR="00EC465C" w:rsidRPr="00866D0C">
        <w:t xml:space="preserve"> if the </w:t>
      </w:r>
      <w:r w:rsidR="00EC465C" w:rsidRPr="00EC465C">
        <w:t xml:space="preserve">CS DAYS TO TRANSMIT </w:t>
      </w:r>
      <w:r w:rsidR="00EC465C" w:rsidRPr="00866D0C">
        <w:t>is t</w:t>
      </w:r>
      <w:r w:rsidR="000D18A4">
        <w:t>hree</w:t>
      </w:r>
      <w:r w:rsidR="00EC465C" w:rsidRPr="00866D0C">
        <w:t>(</w:t>
      </w:r>
      <w:r w:rsidR="000D18A4">
        <w:t>3</w:t>
      </w:r>
      <w:r w:rsidR="00EC465C" w:rsidRPr="00866D0C">
        <w:t>)</w:t>
      </w:r>
      <w:r w:rsidR="00DE2097">
        <w:t xml:space="preserve"> days</w:t>
      </w:r>
      <w:r w:rsidR="00EC465C" w:rsidRPr="00866D0C">
        <w:t xml:space="preserve"> and the </w:t>
      </w:r>
      <w:r w:rsidR="00EC465C" w:rsidRPr="00EC465C">
        <w:t>DAYS TO PULL SUSPENSE CMOP CS</w:t>
      </w:r>
      <w:r w:rsidR="00EC465C">
        <w:t xml:space="preserve"> </w:t>
      </w:r>
      <w:r w:rsidR="00EC465C" w:rsidRPr="00866D0C">
        <w:t xml:space="preserve">is </w:t>
      </w:r>
      <w:r w:rsidR="000D18A4">
        <w:t>two</w:t>
      </w:r>
      <w:r w:rsidR="00EC465C" w:rsidRPr="00866D0C">
        <w:t>(</w:t>
      </w:r>
      <w:r w:rsidR="000D18A4">
        <w:t>2</w:t>
      </w:r>
      <w:r w:rsidR="00EC465C" w:rsidRPr="00866D0C">
        <w:t>)</w:t>
      </w:r>
      <w:r w:rsidR="00DE2097">
        <w:t xml:space="preserve"> days</w:t>
      </w:r>
      <w:r w:rsidR="00EC465C" w:rsidRPr="00866D0C">
        <w:t xml:space="preserve"> the transmission data will be selected for T+</w:t>
      </w:r>
      <w:r w:rsidR="000D18A4">
        <w:t>3</w:t>
      </w:r>
      <w:r w:rsidR="00EC465C" w:rsidRPr="00866D0C">
        <w:t xml:space="preserve"> days.</w:t>
      </w:r>
      <w:r w:rsidR="00CF3C43">
        <w:t xml:space="preserve"> </w:t>
      </w:r>
      <w:r w:rsidR="00D32FB4">
        <w:t>If a</w:t>
      </w:r>
      <w:r w:rsidR="00CF3C43">
        <w:t xml:space="preserve"> patient </w:t>
      </w:r>
      <w:r w:rsidR="00D32FB4">
        <w:t>has at least one</w:t>
      </w:r>
      <w:r w:rsidR="00CF3C43">
        <w:t xml:space="preserve"> CS prescription in the date range, </w:t>
      </w:r>
      <w:r w:rsidR="00D32FB4">
        <w:t xml:space="preserve">any other </w:t>
      </w:r>
      <w:r w:rsidR="00C71C5C">
        <w:t xml:space="preserve">CS </w:t>
      </w:r>
      <w:r w:rsidR="00D32FB4">
        <w:t>prescriptions for th</w:t>
      </w:r>
      <w:r w:rsidR="00F37DBE">
        <w:t>e</w:t>
      </w:r>
      <w:r w:rsidR="00D32FB4">
        <w:t xml:space="preserve"> patient that are in suspense </w:t>
      </w:r>
      <w:r w:rsidR="000D18A4">
        <w:t xml:space="preserve">for </w:t>
      </w:r>
      <w:r w:rsidR="00EC465C">
        <w:t>an</w:t>
      </w:r>
      <w:r w:rsidR="00CF3C43">
        <w:t xml:space="preserve"> additional </w:t>
      </w:r>
      <w:r w:rsidR="008C5C86">
        <w:t>2</w:t>
      </w:r>
      <w:r w:rsidR="00CF3C43">
        <w:t xml:space="preserve"> days </w:t>
      </w:r>
      <w:r w:rsidR="000D18A4">
        <w:t>(T+</w:t>
      </w:r>
      <w:r w:rsidR="008C5C86">
        <w:t>3</w:t>
      </w:r>
      <w:r w:rsidR="000D18A4">
        <w:t>+</w:t>
      </w:r>
      <w:r w:rsidR="008C5C86">
        <w:t>2</w:t>
      </w:r>
      <w:r w:rsidR="000D18A4">
        <w:t xml:space="preserve">) </w:t>
      </w:r>
      <w:r w:rsidR="00D32FB4">
        <w:t>will</w:t>
      </w:r>
      <w:r w:rsidR="00F37DBE">
        <w:t xml:space="preserve"> also</w:t>
      </w:r>
      <w:r w:rsidR="00D32FB4">
        <w:t xml:space="preserve"> be </w:t>
      </w:r>
      <w:r w:rsidR="00C71C5C">
        <w:t>transmitted</w:t>
      </w:r>
      <w:bookmarkEnd w:id="48"/>
      <w:r w:rsidR="000D18A4">
        <w:t>.</w:t>
      </w:r>
    </w:p>
    <w:bookmarkEnd w:id="47"/>
    <w:p w14:paraId="77069DBF" w14:textId="77777777" w:rsidR="00390AF9" w:rsidRPr="00866D0C" w:rsidRDefault="00390AF9">
      <w:pPr>
        <w:tabs>
          <w:tab w:val="left" w:pos="5760"/>
        </w:tabs>
        <w:spacing w:line="216" w:lineRule="auto"/>
      </w:pPr>
    </w:p>
    <w:p w14:paraId="53DE939C" w14:textId="4A316105" w:rsidR="00B344C5" w:rsidRPr="00866D0C" w:rsidRDefault="00390AF9">
      <w:pPr>
        <w:spacing w:line="216" w:lineRule="auto"/>
        <w:ind w:left="720"/>
      </w:pPr>
      <w:bookmarkStart w:id="49" w:name="_Hlk39729507"/>
      <w:r w:rsidRPr="00866D0C">
        <w:t>When an automatic transmission is</w:t>
      </w:r>
      <w:r w:rsidR="00410C99">
        <w:t xml:space="preserve"> </w:t>
      </w:r>
      <w:r w:rsidR="008163AC">
        <w:t>modifi</w:t>
      </w:r>
      <w:r w:rsidR="00410C99">
        <w:t>ed</w:t>
      </w:r>
      <w:r w:rsidRPr="00866D0C">
        <w:t xml:space="preserve">, </w:t>
      </w:r>
      <w:r w:rsidR="008163AC">
        <w:t>ensure your site contacts your CMOP liaison prior to changing any transmission times</w:t>
      </w:r>
      <w:r w:rsidRPr="00866D0C">
        <w:t>. Only one automatic transmission at a time is allowed</w:t>
      </w:r>
      <w:r w:rsidR="00F2283A">
        <w:t xml:space="preserve">; </w:t>
      </w:r>
      <w:r w:rsidR="008A130D" w:rsidRPr="008C5C86">
        <w:t xml:space="preserve">the CS and non-CS transmissions </w:t>
      </w:r>
      <w:r w:rsidR="00596799">
        <w:t>are</w:t>
      </w:r>
      <w:r w:rsidR="008A130D" w:rsidRPr="008C5C86">
        <w:t xml:space="preserve"> scheduled at different times to allow one to finish before the </w:t>
      </w:r>
      <w:r w:rsidR="008163AC" w:rsidRPr="008C5C86">
        <w:t>next one</w:t>
      </w:r>
      <w:r w:rsidR="008A130D" w:rsidRPr="008C5C86">
        <w:t xml:space="preserve"> starts.</w:t>
      </w:r>
      <w:r w:rsidRPr="00866D0C">
        <w:t xml:space="preserve"> </w:t>
      </w:r>
    </w:p>
    <w:p w14:paraId="1CD19ED1" w14:textId="2E5C25A4" w:rsidR="00390AF9" w:rsidRPr="00866D0C" w:rsidRDefault="00390AF9">
      <w:pPr>
        <w:tabs>
          <w:tab w:val="left" w:pos="5760"/>
        </w:tabs>
        <w:spacing w:line="216" w:lineRule="auto"/>
      </w:pPr>
    </w:p>
    <w:bookmarkEnd w:id="49"/>
    <w:p w14:paraId="30C674EB" w14:textId="77777777" w:rsidR="00390AF9" w:rsidRPr="00866D0C" w:rsidRDefault="00390AF9">
      <w:pPr>
        <w:spacing w:line="216" w:lineRule="auto"/>
        <w:ind w:left="720"/>
      </w:pPr>
      <w:r w:rsidRPr="00866D0C">
        <w:t>When an automatic transmission schedule is cancelled any queued transmissions will run to completion. No further automatic transmissions will be scheduled.</w:t>
      </w:r>
    </w:p>
    <w:p w14:paraId="48802FAA" w14:textId="77777777" w:rsidR="00390AF9" w:rsidRPr="00866D0C" w:rsidRDefault="00390AF9">
      <w:pPr>
        <w:tabs>
          <w:tab w:val="left" w:pos="5760"/>
        </w:tabs>
        <w:spacing w:line="216" w:lineRule="auto"/>
      </w:pPr>
    </w:p>
    <w:p w14:paraId="78B173DB" w14:textId="77777777" w:rsidR="00390AF9" w:rsidRPr="00866D0C" w:rsidRDefault="00390AF9">
      <w:pPr>
        <w:spacing w:line="216" w:lineRule="auto"/>
        <w:ind w:left="720" w:hanging="720"/>
      </w:pPr>
      <w:r w:rsidRPr="00866D0C">
        <w:rPr>
          <w:b/>
          <w:sz w:val="48"/>
        </w:rPr>
        <w:sym w:font="Monotype Sorts" w:char="F02B"/>
      </w:r>
      <w:r w:rsidRPr="00866D0C">
        <w:tab/>
        <w:t>Each division with data to transmit creates a transmission and all usual mail messages are sent. If two divisions have data to transmit, two independent transmissions are created, etc.</w:t>
      </w:r>
    </w:p>
    <w:p w14:paraId="4AB6965D" w14:textId="77777777" w:rsidR="00390AF9" w:rsidRPr="00866D0C" w:rsidRDefault="00390AF9">
      <w:pPr>
        <w:pStyle w:val="PrintoutFollows"/>
        <w:spacing w:line="216" w:lineRule="auto"/>
      </w:pPr>
      <w:r w:rsidRPr="00866D0C">
        <w:tab/>
        <w:t>example follows on the next page</w:t>
      </w:r>
      <w:r w:rsidRPr="00866D0C">
        <w:tab/>
      </w:r>
    </w:p>
    <w:p w14:paraId="4DAD1859" w14:textId="77777777" w:rsidR="00390AF9" w:rsidRPr="00866D0C" w:rsidRDefault="00390AF9">
      <w:pPr>
        <w:spacing w:line="216" w:lineRule="auto"/>
        <w:rPr>
          <w:b/>
        </w:rPr>
      </w:pPr>
      <w:r w:rsidRPr="00866D0C">
        <w:rPr>
          <w:b/>
        </w:rPr>
        <w:t>Example: Setup Auto-transmission</w:t>
      </w:r>
    </w:p>
    <w:p w14:paraId="048BF2D1" w14:textId="77777777" w:rsidR="00390AF9" w:rsidRPr="00866D0C" w:rsidRDefault="00390AF9">
      <w:pPr>
        <w:spacing w:line="216" w:lineRule="auto"/>
        <w:rPr>
          <w:b/>
        </w:rPr>
      </w:pPr>
    </w:p>
    <w:p w14:paraId="07EEDF4C" w14:textId="77777777" w:rsidR="00390AF9" w:rsidRPr="00866D0C" w:rsidRDefault="00390AF9" w:rsidP="002F5596">
      <w:pPr>
        <w:pStyle w:val="JOScreen"/>
      </w:pPr>
      <w:r w:rsidRPr="00866D0C">
        <w:t xml:space="preserve">Select Transmission Menu Option: </w:t>
      </w:r>
      <w:r w:rsidRPr="00866D0C">
        <w:rPr>
          <w:b/>
          <w:u w:val="single"/>
        </w:rPr>
        <w:t>S</w:t>
      </w:r>
      <w:r w:rsidRPr="00866D0C">
        <w:t>etup Auto-transmission</w:t>
      </w:r>
    </w:p>
    <w:p w14:paraId="71F90FE4" w14:textId="77777777" w:rsidR="00390AF9" w:rsidRPr="00866D0C" w:rsidRDefault="00390AF9">
      <w:pPr>
        <w:pStyle w:val="JOScreen"/>
      </w:pPr>
      <w:r w:rsidRPr="00866D0C">
        <w:t xml:space="preserve">                        CS Transmission               Non-CS Transmission</w:t>
      </w:r>
    </w:p>
    <w:p w14:paraId="7AE3A140" w14:textId="4355724E" w:rsidR="00B344C5" w:rsidRPr="00866D0C" w:rsidRDefault="00390AF9">
      <w:pPr>
        <w:pStyle w:val="JOScreen"/>
      </w:pPr>
      <w:r w:rsidRPr="00866D0C">
        <w:t>Scheduled to Run</w:t>
      </w:r>
    </w:p>
    <w:p w14:paraId="09AE052C" w14:textId="400F0376" w:rsidR="00B344C5" w:rsidRPr="00866D0C" w:rsidRDefault="00390AF9">
      <w:pPr>
        <w:pStyle w:val="JOScreen"/>
      </w:pPr>
      <w:r w:rsidRPr="00866D0C">
        <w:t xml:space="preserve">Frequency (hrs) </w:t>
      </w:r>
    </w:p>
    <w:p w14:paraId="74091244" w14:textId="432211D8" w:rsidR="00B344C5" w:rsidRPr="00866D0C" w:rsidRDefault="00390AF9">
      <w:pPr>
        <w:pStyle w:val="JOScreen"/>
      </w:pPr>
      <w:r w:rsidRPr="00866D0C">
        <w:t xml:space="preserve">Thru days </w:t>
      </w:r>
    </w:p>
    <w:p w14:paraId="1B0EBE21" w14:textId="0D1361B7" w:rsidR="00B344C5" w:rsidRPr="00866D0C" w:rsidRDefault="00390AF9">
      <w:pPr>
        <w:pStyle w:val="JOScreen"/>
      </w:pPr>
      <w:r w:rsidRPr="00866D0C">
        <w:t xml:space="preserve">Tasking ID </w:t>
      </w:r>
    </w:p>
    <w:p w14:paraId="1FA0C28B" w14:textId="77777777" w:rsidR="00B344C5" w:rsidRPr="00866D0C" w:rsidRDefault="00B344C5">
      <w:pPr>
        <w:pStyle w:val="JOScreen"/>
      </w:pPr>
    </w:p>
    <w:p w14:paraId="75541E11" w14:textId="77777777" w:rsidR="00390AF9" w:rsidRPr="00866D0C" w:rsidRDefault="00390AF9">
      <w:pPr>
        <w:pStyle w:val="JOScreen"/>
      </w:pPr>
      <w:r w:rsidRPr="00866D0C">
        <w:t xml:space="preserve">     Select one of the following:</w:t>
      </w:r>
    </w:p>
    <w:p w14:paraId="37126EA2" w14:textId="77777777" w:rsidR="00B344C5" w:rsidRPr="00866D0C" w:rsidRDefault="00B344C5">
      <w:pPr>
        <w:pStyle w:val="JOScreen"/>
      </w:pPr>
    </w:p>
    <w:p w14:paraId="592B0B73" w14:textId="77777777" w:rsidR="00390AF9" w:rsidRPr="00866D0C" w:rsidRDefault="00390AF9">
      <w:pPr>
        <w:pStyle w:val="JOScreen"/>
      </w:pPr>
      <w:r w:rsidRPr="00866D0C">
        <w:t xml:space="preserve">          C         Controlled Substance</w:t>
      </w:r>
    </w:p>
    <w:p w14:paraId="6363295F" w14:textId="77777777" w:rsidR="00390AF9" w:rsidRPr="00866D0C" w:rsidRDefault="00390AF9">
      <w:pPr>
        <w:pStyle w:val="JOScreen"/>
      </w:pPr>
      <w:r w:rsidRPr="00866D0C">
        <w:t xml:space="preserve">          N         NON-Controlled Substance</w:t>
      </w:r>
    </w:p>
    <w:p w14:paraId="6E36FF3F" w14:textId="77777777" w:rsidR="00B344C5" w:rsidRPr="00866D0C" w:rsidRDefault="00B344C5">
      <w:pPr>
        <w:pStyle w:val="JOScreen"/>
      </w:pPr>
    </w:p>
    <w:p w14:paraId="4EEAF6A4" w14:textId="77777777" w:rsidR="00390AF9" w:rsidRPr="00866D0C" w:rsidRDefault="00390AF9">
      <w:pPr>
        <w:pStyle w:val="JOScreen"/>
      </w:pPr>
      <w:r w:rsidRPr="00866D0C">
        <w:t>Edit     CS &lt;C&gt;  or  NON-CS &lt;N&gt; :</w:t>
      </w:r>
      <w:r w:rsidRPr="00866D0C">
        <w:rPr>
          <w:b/>
          <w:u w:val="single"/>
        </w:rPr>
        <w:t>C</w:t>
      </w:r>
    </w:p>
    <w:p w14:paraId="2704DB01" w14:textId="77777777" w:rsidR="00B344C5" w:rsidRPr="00866D0C" w:rsidRDefault="00B344C5">
      <w:pPr>
        <w:pStyle w:val="JOScreen"/>
      </w:pPr>
    </w:p>
    <w:p w14:paraId="00527EA6" w14:textId="77777777" w:rsidR="00390AF9" w:rsidRPr="00866D0C" w:rsidRDefault="00390AF9">
      <w:pPr>
        <w:pStyle w:val="JOScreen"/>
      </w:pPr>
      <w:r w:rsidRPr="00866D0C">
        <w:t>= = = = =</w:t>
      </w:r>
    </w:p>
    <w:p w14:paraId="77D14C24" w14:textId="77777777" w:rsidR="00B344C5" w:rsidRPr="00866D0C" w:rsidRDefault="00B344C5">
      <w:pPr>
        <w:pStyle w:val="JOScreen"/>
      </w:pPr>
    </w:p>
    <w:p w14:paraId="3362F6DE" w14:textId="77777777" w:rsidR="00390AF9" w:rsidRPr="00866D0C" w:rsidRDefault="00390AF9">
      <w:pPr>
        <w:pStyle w:val="JOScreen"/>
      </w:pPr>
      <w:r w:rsidRPr="00866D0C">
        <w:t xml:space="preserve">  QUEUED TO RUN AT WHAT TIME: AUG 19,2002@23:00</w:t>
      </w:r>
    </w:p>
    <w:p w14:paraId="76A57930" w14:textId="77777777" w:rsidR="00B344C5" w:rsidRPr="00866D0C" w:rsidRDefault="00B344C5">
      <w:pPr>
        <w:pStyle w:val="JOScreen"/>
      </w:pPr>
    </w:p>
    <w:p w14:paraId="45271EC6" w14:textId="77777777" w:rsidR="00390AF9" w:rsidRPr="00866D0C" w:rsidRDefault="00390AF9">
      <w:pPr>
        <w:pStyle w:val="JOScreen"/>
      </w:pPr>
      <w:r w:rsidRPr="00866D0C">
        <w:t>DEVICE FOR QUEUED JOB OUTPUT:</w:t>
      </w:r>
      <w:r w:rsidRPr="00866D0C">
        <w:rPr>
          <w:b/>
          <w:u w:val="single"/>
        </w:rPr>
        <w:t xml:space="preserve"> &lt;RET&gt;</w:t>
      </w:r>
    </w:p>
    <w:p w14:paraId="08D460FC" w14:textId="77777777" w:rsidR="00B344C5" w:rsidRPr="00866D0C" w:rsidRDefault="00B344C5">
      <w:pPr>
        <w:pStyle w:val="JOScreen"/>
      </w:pPr>
    </w:p>
    <w:p w14:paraId="569948DC" w14:textId="77777777" w:rsidR="00390AF9" w:rsidRPr="00866D0C" w:rsidRDefault="00390AF9">
      <w:pPr>
        <w:pStyle w:val="JOScreen"/>
      </w:pPr>
      <w:r w:rsidRPr="00866D0C">
        <w:t xml:space="preserve"> QUEUED TO RUN ON VOLUME SET:</w:t>
      </w:r>
      <w:r w:rsidRPr="00866D0C">
        <w:rPr>
          <w:b/>
          <w:u w:val="single"/>
        </w:rPr>
        <w:t xml:space="preserve"> &lt;RET&gt;</w:t>
      </w:r>
    </w:p>
    <w:p w14:paraId="518D0B4B" w14:textId="77777777" w:rsidR="00B344C5" w:rsidRPr="00866D0C" w:rsidRDefault="00B344C5">
      <w:pPr>
        <w:pStyle w:val="JOScreen"/>
      </w:pPr>
    </w:p>
    <w:p w14:paraId="2AF72140" w14:textId="77777777" w:rsidR="00390AF9" w:rsidRPr="00866D0C" w:rsidRDefault="00390AF9">
      <w:pPr>
        <w:pStyle w:val="JOScreen"/>
      </w:pPr>
      <w:r w:rsidRPr="00866D0C">
        <w:t xml:space="preserve">      RESCHEDULING FREQUENCY: </w:t>
      </w:r>
      <w:r w:rsidRPr="00866D0C">
        <w:rPr>
          <w:b/>
          <w:u w:val="single"/>
        </w:rPr>
        <w:t>24H</w:t>
      </w:r>
    </w:p>
    <w:p w14:paraId="65C36864" w14:textId="77777777" w:rsidR="00B344C5" w:rsidRPr="00866D0C" w:rsidRDefault="00B344C5">
      <w:pPr>
        <w:pStyle w:val="JOScreen"/>
      </w:pPr>
    </w:p>
    <w:p w14:paraId="1488C3DC" w14:textId="77777777" w:rsidR="00390AF9" w:rsidRPr="00866D0C" w:rsidRDefault="00390AF9">
      <w:pPr>
        <w:pStyle w:val="JOScreen"/>
      </w:pPr>
      <w:r w:rsidRPr="00866D0C">
        <w:t xml:space="preserve">             TASK PARAMETERS:</w:t>
      </w:r>
      <w:r w:rsidRPr="00866D0C">
        <w:rPr>
          <w:b/>
          <w:u w:val="single"/>
        </w:rPr>
        <w:t xml:space="preserve"> &lt;RET&gt;</w:t>
      </w:r>
    </w:p>
    <w:p w14:paraId="5DCE883E" w14:textId="77777777" w:rsidR="00B344C5" w:rsidRPr="00866D0C" w:rsidRDefault="00B344C5">
      <w:pPr>
        <w:pStyle w:val="JOScreen"/>
      </w:pPr>
    </w:p>
    <w:p w14:paraId="574D8AA3" w14:textId="77777777" w:rsidR="00390AF9" w:rsidRPr="00866D0C" w:rsidRDefault="00390AF9">
      <w:pPr>
        <w:pStyle w:val="JOScreen"/>
      </w:pPr>
      <w:r w:rsidRPr="00866D0C">
        <w:t xml:space="preserve">            SPECIAL QUEUEING:</w:t>
      </w:r>
      <w:r w:rsidRPr="00866D0C">
        <w:rPr>
          <w:b/>
          <w:u w:val="single"/>
        </w:rPr>
        <w:t xml:space="preserve"> &lt;RET&gt;</w:t>
      </w:r>
    </w:p>
    <w:p w14:paraId="54CC806E" w14:textId="77777777" w:rsidR="00B344C5" w:rsidRPr="00866D0C" w:rsidRDefault="00B344C5">
      <w:pPr>
        <w:pStyle w:val="JOScreen"/>
      </w:pPr>
    </w:p>
    <w:p w14:paraId="4467E768" w14:textId="77777777" w:rsidR="00390AF9" w:rsidRPr="00866D0C" w:rsidRDefault="00390AF9">
      <w:pPr>
        <w:pStyle w:val="JOScreen"/>
      </w:pPr>
      <w:r w:rsidRPr="00866D0C">
        <w:t>CS DAYS TO TRANSMIT: 5//</w:t>
      </w:r>
      <w:r w:rsidRPr="00866D0C">
        <w:rPr>
          <w:b/>
          <w:u w:val="single"/>
        </w:rPr>
        <w:t>&lt;RET&gt;</w:t>
      </w:r>
    </w:p>
    <w:p w14:paraId="61256CC0" w14:textId="77777777" w:rsidR="00B344C5" w:rsidRPr="00866D0C" w:rsidRDefault="00B344C5">
      <w:pPr>
        <w:pStyle w:val="JOScreen"/>
      </w:pPr>
    </w:p>
    <w:p w14:paraId="73C9F822" w14:textId="77777777" w:rsidR="00390AF9" w:rsidRPr="00866D0C" w:rsidRDefault="00390AF9">
      <w:pPr>
        <w:pStyle w:val="JOScreen"/>
      </w:pPr>
      <w:r w:rsidRPr="00866D0C">
        <w:t>= = = = =</w:t>
      </w:r>
    </w:p>
    <w:p w14:paraId="26413042" w14:textId="77777777" w:rsidR="00B344C5" w:rsidRPr="00866D0C" w:rsidRDefault="00B344C5">
      <w:pPr>
        <w:pStyle w:val="JOScreen"/>
      </w:pPr>
    </w:p>
    <w:p w14:paraId="2DE509DA" w14:textId="77777777" w:rsidR="00B344C5" w:rsidRPr="00866D0C" w:rsidRDefault="00B344C5">
      <w:pPr>
        <w:pStyle w:val="JOScreen"/>
      </w:pPr>
    </w:p>
    <w:p w14:paraId="46B7BAAD" w14:textId="77777777" w:rsidR="00390AF9" w:rsidRPr="00866D0C" w:rsidRDefault="00390AF9" w:rsidP="00642A31">
      <w:pPr>
        <w:pStyle w:val="JOScreen"/>
        <w:keepNext/>
      </w:pPr>
      <w:r w:rsidRPr="00866D0C">
        <w:lastRenderedPageBreak/>
        <w:t xml:space="preserve">                         CS Transmission               Non-CS Transmission</w:t>
      </w:r>
    </w:p>
    <w:p w14:paraId="11814775" w14:textId="77777777" w:rsidR="00390AF9" w:rsidRPr="00866D0C" w:rsidRDefault="00390AF9" w:rsidP="00642A31">
      <w:pPr>
        <w:pStyle w:val="JOScreen"/>
        <w:keepNext/>
      </w:pPr>
      <w:r w:rsidRPr="00866D0C">
        <w:t>Scheduled to Run         AUG 19,2002@23:00</w:t>
      </w:r>
    </w:p>
    <w:p w14:paraId="279F075B" w14:textId="77777777" w:rsidR="00390AF9" w:rsidRPr="00866D0C" w:rsidRDefault="00390AF9" w:rsidP="00642A31">
      <w:pPr>
        <w:pStyle w:val="JOScreen"/>
        <w:keepNext/>
      </w:pPr>
      <w:r w:rsidRPr="00866D0C">
        <w:t>Frequency (hrs)          24H</w:t>
      </w:r>
    </w:p>
    <w:p w14:paraId="1AE9FC36" w14:textId="3B985F94" w:rsidR="00B344C5" w:rsidRPr="00866D0C" w:rsidRDefault="00390AF9" w:rsidP="00642A31">
      <w:pPr>
        <w:pStyle w:val="JOScreen"/>
        <w:keepNext/>
      </w:pPr>
      <w:r w:rsidRPr="00866D0C">
        <w:t xml:space="preserve">Thru days                5 </w:t>
      </w:r>
    </w:p>
    <w:p w14:paraId="1D7D6867" w14:textId="5F979026" w:rsidR="00B344C5" w:rsidRPr="00866D0C" w:rsidRDefault="00390AF9">
      <w:pPr>
        <w:pStyle w:val="JOScreen"/>
      </w:pPr>
      <w:r w:rsidRPr="00866D0C">
        <w:t xml:space="preserve">Tasking ID               1117268 </w:t>
      </w:r>
    </w:p>
    <w:p w14:paraId="6F1B0784" w14:textId="77777777" w:rsidR="00B344C5" w:rsidRPr="00866D0C" w:rsidRDefault="00B344C5">
      <w:pPr>
        <w:pStyle w:val="JOScreen"/>
      </w:pPr>
    </w:p>
    <w:p w14:paraId="7AFC3375" w14:textId="77777777" w:rsidR="00390AF9" w:rsidRPr="00866D0C" w:rsidRDefault="00390AF9">
      <w:pPr>
        <w:pStyle w:val="JOScreen"/>
      </w:pPr>
      <w:r w:rsidRPr="00866D0C">
        <w:t xml:space="preserve">     Select one of the following:</w:t>
      </w:r>
    </w:p>
    <w:p w14:paraId="384F0DE9" w14:textId="77777777" w:rsidR="00B344C5" w:rsidRPr="00866D0C" w:rsidRDefault="00B344C5">
      <w:pPr>
        <w:pStyle w:val="JOScreen"/>
      </w:pPr>
    </w:p>
    <w:p w14:paraId="4BD5679B" w14:textId="77777777" w:rsidR="00390AF9" w:rsidRPr="00866D0C" w:rsidRDefault="00390AF9">
      <w:pPr>
        <w:pStyle w:val="JOScreen"/>
      </w:pPr>
      <w:r w:rsidRPr="00866D0C">
        <w:t xml:space="preserve">          C         Controlled Substance</w:t>
      </w:r>
    </w:p>
    <w:p w14:paraId="54F4757B" w14:textId="77777777" w:rsidR="00390AF9" w:rsidRPr="00866D0C" w:rsidRDefault="00390AF9">
      <w:pPr>
        <w:pStyle w:val="JOScreen"/>
      </w:pPr>
      <w:r w:rsidRPr="00866D0C">
        <w:t xml:space="preserve">          N         NON-Controlled Substance</w:t>
      </w:r>
    </w:p>
    <w:p w14:paraId="414BD729" w14:textId="77777777" w:rsidR="00B344C5" w:rsidRPr="00866D0C" w:rsidRDefault="00B344C5">
      <w:pPr>
        <w:pStyle w:val="JOScreen"/>
      </w:pPr>
    </w:p>
    <w:p w14:paraId="158A13D1" w14:textId="77777777" w:rsidR="00390AF9" w:rsidRPr="00866D0C" w:rsidRDefault="00390AF9">
      <w:pPr>
        <w:pStyle w:val="JOScreen"/>
      </w:pPr>
      <w:r w:rsidRPr="00866D0C">
        <w:t>Edit     CS &lt;C&gt;  or  NON-CS &lt;N&gt; :</w:t>
      </w:r>
      <w:r w:rsidRPr="00866D0C">
        <w:rPr>
          <w:b/>
          <w:u w:val="single"/>
        </w:rPr>
        <w:t>N</w:t>
      </w:r>
    </w:p>
    <w:p w14:paraId="6D26FD2F" w14:textId="77777777" w:rsidR="00B344C5" w:rsidRPr="00866D0C" w:rsidRDefault="00B344C5">
      <w:pPr>
        <w:pStyle w:val="JOScreen"/>
      </w:pPr>
    </w:p>
    <w:p w14:paraId="0BCBE020" w14:textId="77777777" w:rsidR="00390AF9" w:rsidRPr="00866D0C" w:rsidRDefault="00390AF9">
      <w:pPr>
        <w:pStyle w:val="JOScreen"/>
      </w:pPr>
      <w:r w:rsidRPr="00866D0C">
        <w:t>= = = = =</w:t>
      </w:r>
    </w:p>
    <w:p w14:paraId="2761DC68" w14:textId="77777777" w:rsidR="00B344C5" w:rsidRPr="00866D0C" w:rsidRDefault="00B344C5">
      <w:pPr>
        <w:pStyle w:val="JOScreen"/>
      </w:pPr>
    </w:p>
    <w:p w14:paraId="70513EC5" w14:textId="77777777" w:rsidR="00390AF9" w:rsidRPr="00866D0C" w:rsidRDefault="00390AF9">
      <w:pPr>
        <w:pStyle w:val="JOScreen"/>
      </w:pPr>
      <w:r w:rsidRPr="00866D0C">
        <w:t xml:space="preserve">                          Edit Option Schedule</w:t>
      </w:r>
    </w:p>
    <w:p w14:paraId="77E20639" w14:textId="77777777" w:rsidR="00390AF9" w:rsidRPr="00866D0C" w:rsidRDefault="00390AF9">
      <w:pPr>
        <w:pStyle w:val="JOScreen"/>
      </w:pPr>
      <w:r w:rsidRPr="00866D0C">
        <w:t xml:space="preserve">    Option Name: PSXR SCHEDULED NON-CS TRANS</w:t>
      </w:r>
    </w:p>
    <w:p w14:paraId="35159FE2" w14:textId="77777777" w:rsidR="00390AF9" w:rsidRPr="00866D0C" w:rsidRDefault="00390AF9">
      <w:pPr>
        <w:pStyle w:val="JOScreen"/>
      </w:pPr>
      <w:r w:rsidRPr="00866D0C">
        <w:t xml:space="preserve">    Menu Text: Scheduled Non-CS Transmission             TASK ID:</w:t>
      </w:r>
    </w:p>
    <w:p w14:paraId="19A37F97" w14:textId="77777777" w:rsidR="00B344C5" w:rsidRPr="00866D0C" w:rsidRDefault="00B344C5">
      <w:pPr>
        <w:pStyle w:val="JOScreen"/>
      </w:pPr>
    </w:p>
    <w:p w14:paraId="30627935" w14:textId="77777777" w:rsidR="00390AF9" w:rsidRPr="00866D0C" w:rsidRDefault="00390AF9">
      <w:pPr>
        <w:pStyle w:val="JOScreen"/>
      </w:pPr>
      <w:r w:rsidRPr="00866D0C">
        <w:t xml:space="preserve">  QUEUED TO RUN AT WHAT TIME: AUG 19,2002@21:00</w:t>
      </w:r>
    </w:p>
    <w:p w14:paraId="4CD0A651" w14:textId="77777777" w:rsidR="00B344C5" w:rsidRPr="00866D0C" w:rsidRDefault="00B344C5">
      <w:pPr>
        <w:pStyle w:val="JOScreen"/>
      </w:pPr>
    </w:p>
    <w:p w14:paraId="7B8956E0" w14:textId="77777777" w:rsidR="00390AF9" w:rsidRPr="00866D0C" w:rsidRDefault="00390AF9">
      <w:pPr>
        <w:pStyle w:val="JOScreen"/>
      </w:pPr>
      <w:r w:rsidRPr="00866D0C">
        <w:t>DEVICE FOR QUEUED JOB OUTPUT:</w:t>
      </w:r>
      <w:r w:rsidRPr="00866D0C">
        <w:rPr>
          <w:b/>
          <w:u w:val="single"/>
        </w:rPr>
        <w:t xml:space="preserve"> &lt;RET&gt;</w:t>
      </w:r>
    </w:p>
    <w:p w14:paraId="5ED6CD54" w14:textId="77777777" w:rsidR="00B344C5" w:rsidRPr="00866D0C" w:rsidRDefault="00B344C5">
      <w:pPr>
        <w:pStyle w:val="JOScreen"/>
      </w:pPr>
    </w:p>
    <w:p w14:paraId="718FF664" w14:textId="77777777" w:rsidR="00390AF9" w:rsidRPr="00866D0C" w:rsidRDefault="00390AF9">
      <w:pPr>
        <w:pStyle w:val="JOScreen"/>
      </w:pPr>
      <w:r w:rsidRPr="00866D0C">
        <w:t xml:space="preserve"> QUEUED TO RUN ON VOLUME SET:</w:t>
      </w:r>
      <w:r w:rsidRPr="00866D0C">
        <w:rPr>
          <w:b/>
          <w:u w:val="single"/>
        </w:rPr>
        <w:t xml:space="preserve"> &lt;RET&gt;</w:t>
      </w:r>
    </w:p>
    <w:p w14:paraId="3AEC433A" w14:textId="77777777" w:rsidR="00B344C5" w:rsidRPr="00866D0C" w:rsidRDefault="00B344C5">
      <w:pPr>
        <w:pStyle w:val="JOScreen"/>
      </w:pPr>
    </w:p>
    <w:p w14:paraId="14DBED4D" w14:textId="77777777" w:rsidR="00390AF9" w:rsidRPr="00866D0C" w:rsidRDefault="00390AF9">
      <w:pPr>
        <w:pStyle w:val="JOScreen"/>
      </w:pPr>
      <w:r w:rsidRPr="00866D0C">
        <w:t xml:space="preserve">      RESCHEDULING FREQUENCY: </w:t>
      </w:r>
      <w:r w:rsidRPr="00866D0C">
        <w:rPr>
          <w:b/>
          <w:u w:val="single"/>
        </w:rPr>
        <w:t>24H</w:t>
      </w:r>
    </w:p>
    <w:p w14:paraId="542B65A8" w14:textId="77777777" w:rsidR="00B344C5" w:rsidRPr="00866D0C" w:rsidRDefault="00B344C5">
      <w:pPr>
        <w:pStyle w:val="JOScreen"/>
      </w:pPr>
    </w:p>
    <w:p w14:paraId="1FE7D133" w14:textId="5481E469" w:rsidR="00390AF9" w:rsidRPr="00866D0C" w:rsidRDefault="00390AF9">
      <w:pPr>
        <w:pStyle w:val="JOScreen"/>
      </w:pPr>
      <w:r w:rsidRPr="00866D0C">
        <w:t xml:space="preserve">             TASK PARAMETERS:</w:t>
      </w:r>
      <w:r w:rsidRPr="00866D0C">
        <w:rPr>
          <w:b/>
          <w:u w:val="single"/>
        </w:rPr>
        <w:t xml:space="preserve"> &lt;RET&gt;</w:t>
      </w:r>
    </w:p>
    <w:p w14:paraId="1B514BF9" w14:textId="77777777" w:rsidR="00390AF9" w:rsidRPr="00866D0C" w:rsidRDefault="00390AF9">
      <w:pPr>
        <w:pStyle w:val="JOScreen"/>
      </w:pPr>
    </w:p>
    <w:p w14:paraId="18DC5D03" w14:textId="77777777" w:rsidR="00390AF9" w:rsidRPr="00866D0C" w:rsidRDefault="00390AF9">
      <w:pPr>
        <w:pStyle w:val="JOScreen"/>
      </w:pPr>
      <w:r w:rsidRPr="00866D0C">
        <w:t xml:space="preserve">            SPECIAL QUEUEING:</w:t>
      </w:r>
      <w:r w:rsidRPr="00866D0C">
        <w:rPr>
          <w:b/>
          <w:u w:val="single"/>
        </w:rPr>
        <w:t xml:space="preserve"> &lt;RET&gt;</w:t>
      </w:r>
    </w:p>
    <w:p w14:paraId="58E8EF7D" w14:textId="77777777" w:rsidR="00B344C5" w:rsidRPr="00866D0C" w:rsidRDefault="00B344C5">
      <w:pPr>
        <w:pStyle w:val="JOScreen"/>
      </w:pPr>
    </w:p>
    <w:p w14:paraId="7B387F79" w14:textId="77777777" w:rsidR="00390AF9" w:rsidRPr="00866D0C" w:rsidRDefault="00390AF9">
      <w:pPr>
        <w:pStyle w:val="JOScreen"/>
      </w:pPr>
      <w:r w:rsidRPr="00866D0C">
        <w:t>NON-CS DAYS TO TRANSMIT: 8//</w:t>
      </w:r>
      <w:r w:rsidRPr="00866D0C">
        <w:rPr>
          <w:b/>
          <w:u w:val="single"/>
        </w:rPr>
        <w:t>&lt;RET&gt;</w:t>
      </w:r>
    </w:p>
    <w:p w14:paraId="417F48D5" w14:textId="77777777" w:rsidR="00B344C5" w:rsidRPr="00866D0C" w:rsidRDefault="00B344C5">
      <w:pPr>
        <w:pStyle w:val="JOScreen"/>
      </w:pPr>
    </w:p>
    <w:p w14:paraId="4B19E13B" w14:textId="77777777" w:rsidR="00390AF9" w:rsidRPr="00866D0C" w:rsidRDefault="00390AF9">
      <w:pPr>
        <w:pStyle w:val="JOScreen"/>
      </w:pPr>
      <w:r w:rsidRPr="00866D0C">
        <w:t>= = = = =</w:t>
      </w:r>
    </w:p>
    <w:p w14:paraId="3AE263B5" w14:textId="77777777" w:rsidR="00B344C5" w:rsidRPr="00866D0C" w:rsidRDefault="00B344C5">
      <w:pPr>
        <w:pStyle w:val="JOScreen"/>
      </w:pPr>
    </w:p>
    <w:p w14:paraId="1A17F757" w14:textId="77777777" w:rsidR="00390AF9" w:rsidRPr="00866D0C" w:rsidRDefault="00390AF9">
      <w:pPr>
        <w:pStyle w:val="JOScreen"/>
      </w:pPr>
      <w:r w:rsidRPr="00866D0C">
        <w:t xml:space="preserve">                         CS Transmission               Non-CS Transmission</w:t>
      </w:r>
    </w:p>
    <w:p w14:paraId="24787D41" w14:textId="77777777" w:rsidR="00390AF9" w:rsidRPr="00866D0C" w:rsidRDefault="00390AF9">
      <w:pPr>
        <w:pStyle w:val="JOScreen"/>
      </w:pPr>
      <w:r w:rsidRPr="00866D0C">
        <w:t>Scheduled to Run         AUG 19,2002@23:00             AUG 19,2002@21:00</w:t>
      </w:r>
    </w:p>
    <w:p w14:paraId="3D69E661" w14:textId="77777777" w:rsidR="00390AF9" w:rsidRPr="00866D0C" w:rsidRDefault="00390AF9">
      <w:pPr>
        <w:pStyle w:val="JOScreen"/>
      </w:pPr>
      <w:r w:rsidRPr="00866D0C">
        <w:t>Frequency (hrs)          24H                           24H</w:t>
      </w:r>
    </w:p>
    <w:p w14:paraId="22B7E0D2" w14:textId="77777777" w:rsidR="00390AF9" w:rsidRPr="00866D0C" w:rsidRDefault="00390AF9">
      <w:pPr>
        <w:pStyle w:val="JOScreen"/>
      </w:pPr>
      <w:r w:rsidRPr="00866D0C">
        <w:t>Thru days                5                             8</w:t>
      </w:r>
    </w:p>
    <w:p w14:paraId="03389A01" w14:textId="77777777" w:rsidR="00390AF9" w:rsidRPr="00866D0C" w:rsidRDefault="00390AF9">
      <w:pPr>
        <w:pStyle w:val="JOScreen"/>
      </w:pPr>
      <w:r w:rsidRPr="00866D0C">
        <w:t>Tasking ID               1117268                       1117269</w:t>
      </w:r>
    </w:p>
    <w:p w14:paraId="2D78D74E" w14:textId="77777777" w:rsidR="00B344C5" w:rsidRPr="00866D0C" w:rsidRDefault="00B344C5">
      <w:pPr>
        <w:pStyle w:val="JOScreen"/>
      </w:pPr>
    </w:p>
    <w:p w14:paraId="0FE894FF" w14:textId="77777777" w:rsidR="00390AF9" w:rsidRPr="00866D0C" w:rsidRDefault="00390AF9">
      <w:pPr>
        <w:pStyle w:val="JOScreen"/>
      </w:pPr>
      <w:r w:rsidRPr="00866D0C">
        <w:t xml:space="preserve">     Select one of the following:</w:t>
      </w:r>
    </w:p>
    <w:p w14:paraId="68A8B3F4" w14:textId="77777777" w:rsidR="00B344C5" w:rsidRPr="00866D0C" w:rsidRDefault="00B344C5">
      <w:pPr>
        <w:pStyle w:val="JOScreen"/>
      </w:pPr>
    </w:p>
    <w:p w14:paraId="2B0C961F" w14:textId="77777777" w:rsidR="00390AF9" w:rsidRPr="00866D0C" w:rsidRDefault="00390AF9">
      <w:pPr>
        <w:pStyle w:val="JOScreen"/>
      </w:pPr>
      <w:r w:rsidRPr="00866D0C">
        <w:t xml:space="preserve">          C         Controlled Substance</w:t>
      </w:r>
    </w:p>
    <w:p w14:paraId="1CE7EE1E" w14:textId="77777777" w:rsidR="00390AF9" w:rsidRPr="00866D0C" w:rsidRDefault="00390AF9">
      <w:pPr>
        <w:pStyle w:val="JOScreen"/>
      </w:pPr>
      <w:r w:rsidRPr="00866D0C">
        <w:t xml:space="preserve">          N         NON-Controlled Substance</w:t>
      </w:r>
    </w:p>
    <w:p w14:paraId="08A6B9FC" w14:textId="77777777" w:rsidR="00B344C5" w:rsidRPr="00866D0C" w:rsidRDefault="00B344C5">
      <w:pPr>
        <w:pStyle w:val="JOScreen"/>
      </w:pPr>
    </w:p>
    <w:p w14:paraId="7F39BE27" w14:textId="77777777" w:rsidR="00390AF9" w:rsidRPr="00866D0C" w:rsidRDefault="00390AF9">
      <w:pPr>
        <w:pStyle w:val="JOScreen"/>
      </w:pPr>
      <w:r w:rsidRPr="00866D0C">
        <w:t>Edit     CS &lt;C&gt;  or  NON-CS &lt;N&gt; :</w:t>
      </w:r>
      <w:r w:rsidRPr="00866D0C">
        <w:rPr>
          <w:b/>
          <w:u w:val="single"/>
        </w:rPr>
        <w:t>&lt;RET&gt;</w:t>
      </w:r>
    </w:p>
    <w:p w14:paraId="6540D48D" w14:textId="77777777" w:rsidR="00390AF9" w:rsidRPr="00866D0C" w:rsidRDefault="00390AF9">
      <w:pPr>
        <w:pStyle w:val="JOScreen"/>
      </w:pPr>
      <w:r w:rsidRPr="00866D0C">
        <w:t>NON-CS New Schedule Sent to CMOP</w:t>
      </w:r>
    </w:p>
    <w:p w14:paraId="03272521" w14:textId="77777777" w:rsidR="00390AF9" w:rsidRPr="00866D0C" w:rsidRDefault="00390AF9">
      <w:pPr>
        <w:pStyle w:val="JOScreen"/>
      </w:pPr>
      <w:r w:rsidRPr="00866D0C">
        <w:t>CS New Schedule Sent to CMOP</w:t>
      </w:r>
    </w:p>
    <w:p w14:paraId="0FC818CA" w14:textId="77777777" w:rsidR="00390AF9" w:rsidRPr="00866D0C" w:rsidRDefault="00390AF9">
      <w:pPr>
        <w:pStyle w:val="JOScreen"/>
      </w:pPr>
    </w:p>
    <w:p w14:paraId="0A6BC0E6" w14:textId="77777777" w:rsidR="00390AF9" w:rsidRPr="00866D0C" w:rsidRDefault="00390AF9">
      <w:pPr>
        <w:pStyle w:val="JOScreen"/>
      </w:pPr>
      <w:r w:rsidRPr="00866D0C">
        <w:t xml:space="preserve">Select Transmission Menu Option: </w:t>
      </w:r>
      <w:r w:rsidRPr="00866D0C">
        <w:rPr>
          <w:b/>
          <w:u w:val="single"/>
        </w:rPr>
        <w:t>&lt;RET&gt;</w:t>
      </w:r>
    </w:p>
    <w:p w14:paraId="62D3F4EB" w14:textId="77777777" w:rsidR="00390AF9" w:rsidRPr="00866D0C" w:rsidRDefault="00390AF9">
      <w:pPr>
        <w:spacing w:line="216" w:lineRule="auto"/>
      </w:pPr>
    </w:p>
    <w:p w14:paraId="7867D281" w14:textId="1316C014" w:rsidR="00390AF9" w:rsidRPr="00866D0C" w:rsidRDefault="00390AF9">
      <w:pPr>
        <w:pStyle w:val="Heading3"/>
        <w:ind w:left="720"/>
      </w:pPr>
      <w:bookmarkStart w:id="50" w:name="_Toc81928363"/>
      <w:r w:rsidRPr="00866D0C">
        <w:t>View Transmission</w:t>
      </w:r>
      <w:bookmarkEnd w:id="50"/>
    </w:p>
    <w:p w14:paraId="420397B9" w14:textId="77777777" w:rsidR="00390AF9" w:rsidRPr="00866D0C" w:rsidRDefault="00390AF9"/>
    <w:p w14:paraId="1EE06D99" w14:textId="77777777" w:rsidR="00390AF9" w:rsidRPr="00866D0C" w:rsidRDefault="00390AF9">
      <w:pPr>
        <w:spacing w:line="216" w:lineRule="auto"/>
        <w:ind w:left="720"/>
      </w:pPr>
      <w:r w:rsidRPr="00866D0C">
        <w:t xml:space="preserve">With this option the user can display the following status information for a selected transmission. (Default number is the </w:t>
      </w:r>
      <w:r w:rsidRPr="00866D0C">
        <w:rPr>
          <w:b/>
        </w:rPr>
        <w:t xml:space="preserve">last </w:t>
      </w:r>
      <w:r w:rsidRPr="00866D0C">
        <w:t>transmission transmitted.)</w:t>
      </w:r>
    </w:p>
    <w:p w14:paraId="22D954CF" w14:textId="77777777" w:rsidR="00390AF9" w:rsidRPr="00866D0C" w:rsidRDefault="00390AF9">
      <w:pPr>
        <w:tabs>
          <w:tab w:val="left" w:pos="720"/>
        </w:tabs>
        <w:spacing w:line="216" w:lineRule="auto"/>
        <w:ind w:left="720"/>
      </w:pPr>
    </w:p>
    <w:p w14:paraId="069754F5" w14:textId="77777777" w:rsidR="00390AF9" w:rsidRPr="00866D0C" w:rsidRDefault="00390AF9">
      <w:pPr>
        <w:tabs>
          <w:tab w:val="left" w:pos="6120"/>
        </w:tabs>
        <w:spacing w:line="216" w:lineRule="auto"/>
        <w:ind w:left="1440"/>
      </w:pPr>
      <w:r w:rsidRPr="00866D0C">
        <w:t>Transmission #</w:t>
      </w:r>
      <w:r w:rsidRPr="00866D0C">
        <w:tab/>
        <w:t>Sender (User)</w:t>
      </w:r>
    </w:p>
    <w:p w14:paraId="76A2E09D" w14:textId="77777777" w:rsidR="00390AF9" w:rsidRPr="00866D0C" w:rsidRDefault="00390AF9">
      <w:pPr>
        <w:tabs>
          <w:tab w:val="left" w:pos="6120"/>
        </w:tabs>
        <w:spacing w:line="216" w:lineRule="auto"/>
        <w:ind w:left="1440"/>
      </w:pPr>
      <w:r w:rsidRPr="00866D0C">
        <w:t>Status</w:t>
      </w:r>
      <w:r w:rsidRPr="00866D0C">
        <w:tab/>
        <w:t>Transmission Date/Time</w:t>
      </w:r>
    </w:p>
    <w:p w14:paraId="618FEE47" w14:textId="77777777" w:rsidR="00390AF9" w:rsidRPr="00866D0C" w:rsidRDefault="00390AF9">
      <w:pPr>
        <w:tabs>
          <w:tab w:val="left" w:pos="6120"/>
        </w:tabs>
        <w:spacing w:line="216" w:lineRule="auto"/>
        <w:ind w:left="1440"/>
      </w:pPr>
      <w:r w:rsidRPr="00866D0C">
        <w:t>Pharmacy Division</w:t>
      </w:r>
      <w:r w:rsidRPr="00866D0C">
        <w:tab/>
        <w:t>Received Date/Time</w:t>
      </w:r>
    </w:p>
    <w:p w14:paraId="69B514C0" w14:textId="77777777" w:rsidR="00390AF9" w:rsidRPr="00866D0C" w:rsidRDefault="00390AF9">
      <w:pPr>
        <w:tabs>
          <w:tab w:val="left" w:pos="6120"/>
        </w:tabs>
        <w:spacing w:line="216" w:lineRule="auto"/>
        <w:ind w:left="1440"/>
      </w:pPr>
      <w:r w:rsidRPr="00866D0C">
        <w:t>Beginning Order Number</w:t>
      </w:r>
      <w:r w:rsidRPr="00866D0C">
        <w:tab/>
        <w:t>Total Rx’s Transmitted</w:t>
      </w:r>
    </w:p>
    <w:p w14:paraId="62E9E65C" w14:textId="16246B7C" w:rsidR="00390AF9" w:rsidRPr="00866D0C" w:rsidRDefault="00390AF9">
      <w:pPr>
        <w:tabs>
          <w:tab w:val="left" w:pos="6120"/>
        </w:tabs>
        <w:spacing w:line="216" w:lineRule="auto"/>
        <w:ind w:left="1440"/>
      </w:pPr>
      <w:r w:rsidRPr="00866D0C">
        <w:t>Ending Order Number</w:t>
      </w:r>
    </w:p>
    <w:p w14:paraId="423744BE" w14:textId="77777777" w:rsidR="00390AF9" w:rsidRPr="00866D0C" w:rsidRDefault="00390AF9">
      <w:pPr>
        <w:tabs>
          <w:tab w:val="left" w:pos="6120"/>
        </w:tabs>
        <w:spacing w:line="216" w:lineRule="auto"/>
        <w:ind w:left="1440"/>
      </w:pPr>
      <w:r w:rsidRPr="00866D0C">
        <w:t>Total Patient Orders Transmitted</w:t>
      </w:r>
    </w:p>
    <w:p w14:paraId="5D550763" w14:textId="77777777" w:rsidR="00390AF9" w:rsidRPr="00866D0C" w:rsidRDefault="00390AF9">
      <w:pPr>
        <w:tabs>
          <w:tab w:val="left" w:pos="6120"/>
        </w:tabs>
        <w:spacing w:line="216" w:lineRule="auto"/>
        <w:ind w:left="1440"/>
      </w:pPr>
      <w:r w:rsidRPr="00866D0C">
        <w:t>Comments</w:t>
      </w:r>
      <w:r w:rsidRPr="00866D0C">
        <w:rPr>
          <w:i/>
          <w:sz w:val="20"/>
        </w:rPr>
        <w:t xml:space="preserve"> [This field will be displayed only if data is present.]</w:t>
      </w:r>
    </w:p>
    <w:p w14:paraId="22093D0E" w14:textId="77777777" w:rsidR="00390AF9" w:rsidRPr="00866D0C" w:rsidRDefault="00390AF9">
      <w:pPr>
        <w:tabs>
          <w:tab w:val="left" w:pos="6120"/>
        </w:tabs>
        <w:spacing w:line="216" w:lineRule="auto"/>
        <w:ind w:left="1440"/>
      </w:pPr>
      <w:r w:rsidRPr="00866D0C">
        <w:t>Re-transmission Data</w:t>
      </w:r>
      <w:r w:rsidRPr="00866D0C">
        <w:rPr>
          <w:i/>
          <w:sz w:val="20"/>
        </w:rPr>
        <w:t xml:space="preserve"> [This field will be displayed only if data is present.]</w:t>
      </w:r>
    </w:p>
    <w:p w14:paraId="5777FEA0" w14:textId="77777777" w:rsidR="00390AF9" w:rsidRPr="00866D0C" w:rsidRDefault="00390AF9">
      <w:pPr>
        <w:spacing w:line="216" w:lineRule="auto"/>
      </w:pPr>
    </w:p>
    <w:p w14:paraId="57DF9549" w14:textId="77777777" w:rsidR="002D7841" w:rsidRPr="002D7841" w:rsidRDefault="002D7841" w:rsidP="002D7841">
      <w:bookmarkStart w:id="51" w:name="_Toc363271370"/>
      <w:bookmarkStart w:id="52" w:name="_Toc363364925"/>
      <w:r w:rsidRPr="002D7841">
        <w:br w:type="page"/>
      </w:r>
    </w:p>
    <w:p w14:paraId="691684E8" w14:textId="6AD37031" w:rsidR="00390AF9" w:rsidRPr="00866D0C" w:rsidRDefault="00390AF9">
      <w:pPr>
        <w:pStyle w:val="Heading1"/>
        <w:spacing w:line="216" w:lineRule="auto"/>
      </w:pPr>
      <w:bookmarkStart w:id="53" w:name="_Toc81928364"/>
      <w:r w:rsidRPr="00866D0C">
        <w:lastRenderedPageBreak/>
        <w:t>Section 2</w:t>
      </w:r>
      <w:bookmarkEnd w:id="51"/>
      <w:bookmarkEnd w:id="52"/>
      <w:r w:rsidRPr="00866D0C">
        <w:t>: Modified Outpatient Pharmacy Options</w:t>
      </w:r>
      <w:bookmarkEnd w:id="53"/>
    </w:p>
    <w:p w14:paraId="1FF5AB00" w14:textId="77777777" w:rsidR="00390AF9" w:rsidRPr="00866D0C" w:rsidRDefault="00390AF9"/>
    <w:p w14:paraId="2EADD600" w14:textId="77777777" w:rsidR="00390AF9" w:rsidRPr="00866D0C" w:rsidRDefault="00390AF9">
      <w:pPr>
        <w:spacing w:line="216" w:lineRule="auto"/>
        <w:ind w:left="720"/>
      </w:pPr>
      <w:r w:rsidRPr="00866D0C">
        <w:t>The Outpatient Pharmacy (OP) options in this section have been modified for use with the Consolidated Mail Outpatient Pharmacy (CMOP) Version 2.0 product. A description of the modifications for CMOP can be found in this section. The modifications to the OP options, for the most part, are not apparent to the user. These modified Outpatient Pharmacy options are only used at the remote medical centers.</w:t>
      </w:r>
    </w:p>
    <w:p w14:paraId="5DF77DEA" w14:textId="77777777" w:rsidR="00390AF9" w:rsidRPr="00866D0C" w:rsidRDefault="00390AF9">
      <w:pPr>
        <w:spacing w:line="216" w:lineRule="auto"/>
        <w:ind w:left="720"/>
      </w:pPr>
    </w:p>
    <w:p w14:paraId="7AA65185" w14:textId="77777777" w:rsidR="00390AF9" w:rsidRPr="00866D0C" w:rsidRDefault="00390AF9">
      <w:pPr>
        <w:spacing w:line="216" w:lineRule="auto"/>
        <w:ind w:left="720"/>
      </w:pPr>
      <w:r w:rsidRPr="00866D0C">
        <w:t xml:space="preserve">For an example of the Outpatient Pharmacy functionality for these options, we recommend the users refer to the </w:t>
      </w:r>
      <w:r w:rsidRPr="00866D0C">
        <w:rPr>
          <w:i/>
        </w:rPr>
        <w:t>Outpatient Pharmacy User Manual Version 6.0</w:t>
      </w:r>
      <w:r w:rsidRPr="00866D0C">
        <w:t>.</w:t>
      </w:r>
    </w:p>
    <w:p w14:paraId="59926183" w14:textId="77777777" w:rsidR="00390AF9" w:rsidRPr="00866D0C" w:rsidRDefault="00390AF9">
      <w:pPr>
        <w:spacing w:line="216" w:lineRule="auto"/>
        <w:ind w:left="720"/>
      </w:pPr>
    </w:p>
    <w:p w14:paraId="5FB3C4B7" w14:textId="4C83F918" w:rsidR="00390AF9" w:rsidRPr="00866D0C" w:rsidRDefault="00390AF9">
      <w:pPr>
        <w:pStyle w:val="Heading2"/>
      </w:pPr>
      <w:bookmarkStart w:id="54" w:name="_Toc81928365"/>
      <w:r w:rsidRPr="00866D0C">
        <w:t>Using the Outpatient Pharmacy Manager Menu</w:t>
      </w:r>
      <w:bookmarkEnd w:id="54"/>
    </w:p>
    <w:p w14:paraId="0E8E906D" w14:textId="77777777" w:rsidR="00390AF9" w:rsidRPr="00866D0C" w:rsidRDefault="00390AF9">
      <w:pPr>
        <w:spacing w:line="216" w:lineRule="auto"/>
        <w:ind w:left="720"/>
      </w:pPr>
    </w:p>
    <w:p w14:paraId="0E476750" w14:textId="7DF7D9C4" w:rsidR="00390AF9" w:rsidRPr="00866D0C" w:rsidRDefault="00390AF9">
      <w:pPr>
        <w:spacing w:line="216" w:lineRule="auto"/>
        <w:ind w:left="360"/>
        <w:rPr>
          <w:b/>
        </w:rPr>
      </w:pPr>
      <w:r w:rsidRPr="00866D0C">
        <w:rPr>
          <w:b/>
        </w:rPr>
        <w:t>Outpatient Pharmacy Manager</w:t>
      </w:r>
    </w:p>
    <w:p w14:paraId="64532700" w14:textId="77777777" w:rsidR="00390AF9" w:rsidRPr="00866D0C" w:rsidRDefault="00390AF9">
      <w:pPr>
        <w:spacing w:line="216" w:lineRule="auto"/>
        <w:ind w:left="720"/>
      </w:pPr>
    </w:p>
    <w:p w14:paraId="650C1B04" w14:textId="77777777" w:rsidR="00390AF9" w:rsidRPr="00866D0C" w:rsidRDefault="00390AF9">
      <w:pPr>
        <w:spacing w:line="216" w:lineRule="auto"/>
        <w:ind w:left="720"/>
      </w:pPr>
      <w:r w:rsidRPr="00866D0C">
        <w:t xml:space="preserve">The </w:t>
      </w:r>
      <w:r w:rsidRPr="00866D0C">
        <w:rPr>
          <w:i/>
        </w:rPr>
        <w:t>Outpatient Pharmacy Manager</w:t>
      </w:r>
      <w:r w:rsidRPr="00866D0C">
        <w:t xml:space="preserve"> menu [PSO MANAGER] should be assigned to supervisors, package coordinators, and members of the Automated Data Processing/Information Resources Management (ADP/IRM) staff.</w:t>
      </w:r>
    </w:p>
    <w:p w14:paraId="1C755780" w14:textId="77777777" w:rsidR="00390AF9" w:rsidRPr="00866D0C" w:rsidRDefault="00390AF9">
      <w:pPr>
        <w:spacing w:line="216" w:lineRule="auto"/>
        <w:ind w:left="720"/>
        <w:rPr>
          <w:sz w:val="20"/>
        </w:rPr>
      </w:pPr>
    </w:p>
    <w:p w14:paraId="5CAA8451" w14:textId="77777777" w:rsidR="00390AF9" w:rsidRPr="00866D0C" w:rsidRDefault="00390AF9">
      <w:pPr>
        <w:spacing w:line="216" w:lineRule="auto"/>
        <w:ind w:left="720"/>
      </w:pPr>
      <w:r w:rsidRPr="00866D0C">
        <w:t>The Outpatient Pharmacy package provides a method for managing the medications given to veterans who have visited a clinic or who have received prescriptions upon discharge from the hospital. Prescription labels are automatically generated and refill request forms are printed. Medication histories are kept on-line to permit checks for potential interactions. Profiles can be generated to assist the clinician in managing the patient’s medication regimen. Management reports aid the pharmacy in controlling inventory and costs.</w:t>
      </w:r>
    </w:p>
    <w:p w14:paraId="14A307D2" w14:textId="77777777" w:rsidR="00390AF9" w:rsidRPr="00866D0C" w:rsidRDefault="00390AF9">
      <w:pPr>
        <w:spacing w:line="216" w:lineRule="auto"/>
        <w:ind w:left="720"/>
        <w:rPr>
          <w:sz w:val="20"/>
        </w:rPr>
      </w:pPr>
    </w:p>
    <w:p w14:paraId="4D6FC873" w14:textId="77777777" w:rsidR="00390AF9" w:rsidRPr="00866D0C" w:rsidRDefault="00390AF9">
      <w:pPr>
        <w:spacing w:line="216" w:lineRule="auto"/>
        <w:ind w:left="720"/>
      </w:pPr>
      <w:r w:rsidRPr="00866D0C">
        <w:t>A number of site parameters allow the individual Department of Veterans Affairs Medical Center (VAMC) to customize the package to meet local needs.</w:t>
      </w:r>
    </w:p>
    <w:p w14:paraId="5469B05A" w14:textId="77777777" w:rsidR="00390AF9" w:rsidRPr="00866D0C" w:rsidRDefault="00390AF9">
      <w:pPr>
        <w:spacing w:line="216" w:lineRule="auto"/>
        <w:ind w:left="720"/>
        <w:rPr>
          <w:sz w:val="20"/>
        </w:rPr>
      </w:pPr>
    </w:p>
    <w:p w14:paraId="7E0ADD47" w14:textId="36F10307" w:rsidR="00390AF9" w:rsidRPr="00866D0C" w:rsidRDefault="00C70976" w:rsidP="00C70976">
      <w:pPr>
        <w:spacing w:before="120" w:after="120" w:line="216" w:lineRule="auto"/>
        <w:ind w:left="720"/>
        <w:rPr>
          <w:sz w:val="20"/>
        </w:rPr>
      </w:pPr>
      <w:r w:rsidRPr="00866D0C">
        <w:t>The following menu contains the options for the outpatient pharmacy manager.</w:t>
      </w:r>
    </w:p>
    <w:p w14:paraId="01D7EBCD" w14:textId="77777777" w:rsidR="00390AF9" w:rsidRPr="00866D0C" w:rsidRDefault="00390AF9">
      <w:pPr>
        <w:tabs>
          <w:tab w:val="left" w:pos="1340"/>
        </w:tabs>
        <w:spacing w:line="216" w:lineRule="auto"/>
        <w:ind w:left="1440"/>
        <w:rPr>
          <w:i/>
        </w:rPr>
      </w:pPr>
      <w:r w:rsidRPr="00866D0C">
        <w:rPr>
          <w:i/>
        </w:rPr>
        <w:t>Archiving ...</w:t>
      </w:r>
    </w:p>
    <w:p w14:paraId="537DC674" w14:textId="77777777" w:rsidR="00390AF9" w:rsidRPr="00866D0C" w:rsidRDefault="00390AF9">
      <w:pPr>
        <w:tabs>
          <w:tab w:val="left" w:pos="1340"/>
        </w:tabs>
        <w:spacing w:line="216" w:lineRule="auto"/>
        <w:ind w:left="1440"/>
        <w:rPr>
          <w:i/>
        </w:rPr>
      </w:pPr>
      <w:r w:rsidRPr="00866D0C">
        <w:rPr>
          <w:i/>
        </w:rPr>
        <w:t>Autocancel Rx’s on Admission</w:t>
      </w:r>
    </w:p>
    <w:p w14:paraId="1B3325B7" w14:textId="77777777" w:rsidR="00390AF9" w:rsidRPr="00866D0C" w:rsidRDefault="00390AF9">
      <w:pPr>
        <w:tabs>
          <w:tab w:val="left" w:pos="1340"/>
        </w:tabs>
        <w:spacing w:line="216" w:lineRule="auto"/>
        <w:ind w:left="1440"/>
        <w:rPr>
          <w:i/>
        </w:rPr>
      </w:pPr>
      <w:r w:rsidRPr="00866D0C">
        <w:rPr>
          <w:i/>
        </w:rPr>
        <w:t>Bingo Board ...</w:t>
      </w:r>
    </w:p>
    <w:p w14:paraId="143A923C" w14:textId="77777777" w:rsidR="00390AF9" w:rsidRPr="00866D0C" w:rsidRDefault="00390AF9">
      <w:pPr>
        <w:tabs>
          <w:tab w:val="left" w:pos="1340"/>
        </w:tabs>
        <w:spacing w:line="216" w:lineRule="auto"/>
        <w:ind w:left="1440"/>
        <w:rPr>
          <w:i/>
        </w:rPr>
      </w:pPr>
      <w:r w:rsidRPr="00866D0C">
        <w:rPr>
          <w:i/>
        </w:rPr>
        <w:t>Clozapine Pharmacy Manager ...</w:t>
      </w:r>
    </w:p>
    <w:p w14:paraId="2608B67B" w14:textId="77777777" w:rsidR="00390AF9" w:rsidRPr="00866D0C" w:rsidRDefault="00390AF9">
      <w:pPr>
        <w:tabs>
          <w:tab w:val="left" w:pos="1340"/>
        </w:tabs>
        <w:spacing w:line="216" w:lineRule="auto"/>
        <w:ind w:left="1440"/>
        <w:rPr>
          <w:i/>
        </w:rPr>
      </w:pPr>
      <w:r w:rsidRPr="00866D0C">
        <w:rPr>
          <w:i/>
        </w:rPr>
        <w:t>Copay Menu ...</w:t>
      </w:r>
    </w:p>
    <w:p w14:paraId="374D4661" w14:textId="77777777" w:rsidR="00390AF9" w:rsidRPr="00866D0C" w:rsidRDefault="00390AF9">
      <w:pPr>
        <w:tabs>
          <w:tab w:val="left" w:pos="1340"/>
        </w:tabs>
        <w:spacing w:line="216" w:lineRule="auto"/>
        <w:ind w:left="1080"/>
        <w:rPr>
          <w:i/>
        </w:rPr>
      </w:pPr>
      <w:r w:rsidRPr="00866D0C">
        <w:rPr>
          <w:b/>
          <w:i/>
        </w:rPr>
        <w:t>*†</w:t>
      </w:r>
      <w:r w:rsidRPr="00866D0C">
        <w:rPr>
          <w:b/>
          <w:i/>
        </w:rPr>
        <w:tab/>
      </w:r>
      <w:r w:rsidRPr="00866D0C">
        <w:rPr>
          <w:i/>
        </w:rPr>
        <w:t>Drug Enter/Edit</w:t>
      </w:r>
    </w:p>
    <w:p w14:paraId="2A91CBD5" w14:textId="77777777" w:rsidR="00390AF9" w:rsidRPr="00866D0C" w:rsidRDefault="00390AF9">
      <w:pPr>
        <w:tabs>
          <w:tab w:val="left" w:pos="1340"/>
        </w:tabs>
        <w:spacing w:line="216" w:lineRule="auto"/>
        <w:ind w:left="1440"/>
        <w:rPr>
          <w:i/>
        </w:rPr>
      </w:pPr>
      <w:r w:rsidRPr="00866D0C">
        <w:rPr>
          <w:i/>
        </w:rPr>
        <w:t>Drug Interactions Menu ...</w:t>
      </w:r>
    </w:p>
    <w:p w14:paraId="364586FE" w14:textId="77777777" w:rsidR="00390AF9" w:rsidRPr="00866D0C" w:rsidRDefault="00390AF9">
      <w:pPr>
        <w:tabs>
          <w:tab w:val="left" w:pos="1340"/>
        </w:tabs>
        <w:spacing w:line="216" w:lineRule="auto"/>
        <w:ind w:left="1440"/>
        <w:rPr>
          <w:i/>
        </w:rPr>
      </w:pPr>
      <w:r w:rsidRPr="00866D0C">
        <w:rPr>
          <w:i/>
        </w:rPr>
        <w:t>DUE Supervisor ...</w:t>
      </w:r>
    </w:p>
    <w:p w14:paraId="2458853C" w14:textId="77777777" w:rsidR="00390AF9" w:rsidRPr="00866D0C" w:rsidRDefault="00390AF9">
      <w:pPr>
        <w:tabs>
          <w:tab w:val="left" w:pos="1340"/>
        </w:tabs>
        <w:spacing w:line="216" w:lineRule="auto"/>
        <w:ind w:left="1440"/>
        <w:rPr>
          <w:i/>
        </w:rPr>
      </w:pPr>
      <w:r w:rsidRPr="00866D0C">
        <w:rPr>
          <w:i/>
        </w:rPr>
        <w:t>Label/Profile Monitor Reprint</w:t>
      </w:r>
    </w:p>
    <w:p w14:paraId="72FC02CB"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Maintenance (Outpatient Pharmacy) ...</w:t>
      </w:r>
    </w:p>
    <w:p w14:paraId="49042832" w14:textId="77777777" w:rsidR="00390AF9" w:rsidRPr="00866D0C" w:rsidRDefault="00390AF9">
      <w:pPr>
        <w:tabs>
          <w:tab w:val="left" w:pos="1340"/>
        </w:tabs>
        <w:spacing w:line="216" w:lineRule="auto"/>
        <w:ind w:left="1440"/>
        <w:rPr>
          <w:i/>
        </w:rPr>
      </w:pPr>
      <w:r w:rsidRPr="00866D0C">
        <w:rPr>
          <w:i/>
        </w:rPr>
        <w:t>Medication Profile</w:t>
      </w:r>
    </w:p>
    <w:p w14:paraId="3F86E925"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Output Reports ...</w:t>
      </w:r>
    </w:p>
    <w:p w14:paraId="35AB0842" w14:textId="77777777" w:rsidR="00390AF9" w:rsidRPr="00866D0C" w:rsidRDefault="00390AF9">
      <w:pPr>
        <w:tabs>
          <w:tab w:val="left" w:pos="1340"/>
        </w:tabs>
        <w:spacing w:line="216" w:lineRule="auto"/>
        <w:ind w:left="1440"/>
        <w:rPr>
          <w:i/>
        </w:rPr>
      </w:pPr>
      <w:r w:rsidRPr="00866D0C">
        <w:rPr>
          <w:i/>
        </w:rPr>
        <w:t>Pharmacy Intervention Menu ...</w:t>
      </w:r>
    </w:p>
    <w:p w14:paraId="7D68A151"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elease Medication</w:t>
      </w:r>
    </w:p>
    <w:p w14:paraId="32019C5C"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eturn Medication to Stock</w:t>
      </w:r>
    </w:p>
    <w:p w14:paraId="02D839B0"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Rx (Prescriptions) ...</w:t>
      </w:r>
    </w:p>
    <w:p w14:paraId="3C29B442"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Supervisor Functions ...</w:t>
      </w:r>
    </w:p>
    <w:p w14:paraId="26F51EF9" w14:textId="77777777" w:rsidR="00390AF9" w:rsidRPr="00866D0C" w:rsidRDefault="00390AF9">
      <w:pPr>
        <w:tabs>
          <w:tab w:val="left" w:pos="1340"/>
        </w:tabs>
        <w:spacing w:line="216" w:lineRule="auto"/>
        <w:ind w:left="1160"/>
        <w:rPr>
          <w:i/>
        </w:rPr>
      </w:pPr>
      <w:r w:rsidRPr="00866D0C">
        <w:rPr>
          <w:b/>
          <w:i/>
        </w:rPr>
        <w:t>*</w:t>
      </w:r>
      <w:r w:rsidRPr="00866D0C">
        <w:rPr>
          <w:b/>
          <w:i/>
        </w:rPr>
        <w:tab/>
      </w:r>
      <w:r w:rsidRPr="00866D0C">
        <w:rPr>
          <w:i/>
        </w:rPr>
        <w:t>Suspense Functions ...</w:t>
      </w:r>
    </w:p>
    <w:p w14:paraId="24B1FC84" w14:textId="77777777" w:rsidR="00390AF9" w:rsidRPr="00866D0C" w:rsidRDefault="00390AF9">
      <w:pPr>
        <w:tabs>
          <w:tab w:val="left" w:pos="1340"/>
        </w:tabs>
        <w:spacing w:line="216" w:lineRule="auto"/>
        <w:ind w:left="1160"/>
        <w:rPr>
          <w:i/>
        </w:rPr>
      </w:pPr>
      <w:r w:rsidRPr="00866D0C">
        <w:rPr>
          <w:b/>
        </w:rPr>
        <w:t>*</w:t>
      </w:r>
      <w:r w:rsidRPr="00866D0C">
        <w:rPr>
          <w:b/>
        </w:rPr>
        <w:tab/>
      </w:r>
      <w:r w:rsidRPr="00866D0C">
        <w:rPr>
          <w:i/>
        </w:rPr>
        <w:t>Update Patient Record</w:t>
      </w:r>
    </w:p>
    <w:p w14:paraId="5B31276C" w14:textId="77777777" w:rsidR="00390AF9" w:rsidRPr="00866D0C" w:rsidRDefault="00390AF9">
      <w:pPr>
        <w:spacing w:line="216" w:lineRule="auto"/>
        <w:ind w:left="1350"/>
        <w:rPr>
          <w:i/>
        </w:rPr>
      </w:pPr>
      <w:r w:rsidRPr="00866D0C">
        <w:rPr>
          <w:i/>
        </w:rPr>
        <w:t>Verification ...</w:t>
      </w:r>
    </w:p>
    <w:p w14:paraId="07C2416A" w14:textId="77777777" w:rsidR="00390AF9" w:rsidRPr="00866D0C" w:rsidRDefault="00390AF9">
      <w:pPr>
        <w:spacing w:line="216" w:lineRule="auto"/>
        <w:ind w:left="720"/>
        <w:rPr>
          <w:sz w:val="20"/>
        </w:rPr>
      </w:pPr>
    </w:p>
    <w:p w14:paraId="4254378E" w14:textId="77777777" w:rsidR="00390AF9" w:rsidRPr="00866D0C" w:rsidRDefault="00390AF9">
      <w:pPr>
        <w:spacing w:line="216" w:lineRule="auto"/>
        <w:ind w:left="900" w:hanging="180"/>
      </w:pPr>
      <w:r w:rsidRPr="00866D0C">
        <w:rPr>
          <w:b/>
        </w:rPr>
        <w:t>*</w:t>
      </w:r>
      <w:r w:rsidRPr="00866D0C">
        <w:t xml:space="preserve">These options from the Outpatient Pharmacy </w:t>
      </w:r>
      <w:r w:rsidR="00581D6C" w:rsidRPr="00866D0C">
        <w:t>V. 7</w:t>
      </w:r>
      <w:r w:rsidRPr="00866D0C">
        <w:t>.0 package have been modified or contain suboptions which have been modified for CMOP.</w:t>
      </w:r>
    </w:p>
    <w:p w14:paraId="33E41755" w14:textId="77777777" w:rsidR="00390AF9" w:rsidRPr="00866D0C" w:rsidRDefault="00390AF9">
      <w:pPr>
        <w:spacing w:line="216" w:lineRule="auto"/>
        <w:ind w:left="900" w:hanging="180"/>
        <w:rPr>
          <w:sz w:val="20"/>
        </w:rPr>
      </w:pPr>
    </w:p>
    <w:p w14:paraId="505FDC10" w14:textId="77777777" w:rsidR="00390AF9" w:rsidRPr="00866D0C" w:rsidRDefault="00390AF9">
      <w:pPr>
        <w:spacing w:line="216" w:lineRule="auto"/>
        <w:ind w:left="800" w:hanging="80"/>
      </w:pPr>
      <w:r w:rsidRPr="00866D0C">
        <w:rPr>
          <w:b/>
        </w:rPr>
        <w:lastRenderedPageBreak/>
        <w:t>†</w:t>
      </w:r>
      <w:r w:rsidRPr="00866D0C">
        <w:t xml:space="preserve">This option has been modified for CMOP and can be found on the </w:t>
      </w:r>
      <w:r w:rsidRPr="00866D0C">
        <w:rPr>
          <w:i/>
        </w:rPr>
        <w:t>Outpatient</w:t>
      </w:r>
      <w:r w:rsidRPr="00866D0C">
        <w:t xml:space="preserve"> </w:t>
      </w:r>
      <w:r w:rsidRPr="00866D0C">
        <w:rPr>
          <w:i/>
        </w:rPr>
        <w:t xml:space="preserve">Pharmacy Manager </w:t>
      </w:r>
      <w:r w:rsidRPr="00866D0C">
        <w:t xml:space="preserve">menu, the </w:t>
      </w:r>
      <w:r w:rsidRPr="00866D0C">
        <w:rPr>
          <w:i/>
        </w:rPr>
        <w:t>Maintenance (Outpatient Pharmacy)</w:t>
      </w:r>
      <w:r w:rsidRPr="00866D0C">
        <w:t xml:space="preserve"> menu, and the </w:t>
      </w:r>
      <w:r w:rsidRPr="00866D0C">
        <w:rPr>
          <w:i/>
        </w:rPr>
        <w:t xml:space="preserve">Supervisor Functions </w:t>
      </w:r>
      <w:r w:rsidRPr="00866D0C">
        <w:t xml:space="preserve">menu of Outpatient Pharmacy </w:t>
      </w:r>
      <w:r w:rsidR="00581D6C" w:rsidRPr="00866D0C">
        <w:t>V. 7</w:t>
      </w:r>
      <w:r w:rsidRPr="00866D0C">
        <w:t>.0.</w:t>
      </w:r>
    </w:p>
    <w:p w14:paraId="088A36E5" w14:textId="376F0941" w:rsidR="00390AF9" w:rsidRDefault="00390AF9" w:rsidP="002D7841">
      <w:pPr>
        <w:spacing w:line="216" w:lineRule="auto"/>
        <w:rPr>
          <w:b/>
        </w:rPr>
      </w:pPr>
    </w:p>
    <w:p w14:paraId="11447365" w14:textId="0A0B96E0" w:rsidR="007E641C" w:rsidRPr="00866D0C" w:rsidRDefault="007E641C">
      <w:pPr>
        <w:spacing w:line="216" w:lineRule="auto"/>
        <w:ind w:left="360"/>
        <w:rPr>
          <w:b/>
        </w:rPr>
      </w:pPr>
      <w:r w:rsidRPr="00866D0C">
        <w:rPr>
          <w:b/>
        </w:rPr>
        <w:t>Drug Enter/Edit</w:t>
      </w:r>
    </w:p>
    <w:p w14:paraId="3968A3F1" w14:textId="77777777" w:rsidR="00390AF9" w:rsidRPr="00866D0C" w:rsidRDefault="00390AF9">
      <w:pPr>
        <w:spacing w:line="216" w:lineRule="auto"/>
        <w:ind w:left="720"/>
      </w:pPr>
    </w:p>
    <w:p w14:paraId="7E662997" w14:textId="77777777" w:rsidR="00390AF9" w:rsidRPr="00866D0C" w:rsidRDefault="00390AF9">
      <w:pPr>
        <w:spacing w:line="216" w:lineRule="auto"/>
        <w:ind w:left="720"/>
      </w:pPr>
      <w:r w:rsidRPr="00866D0C">
        <w:t xml:space="preserve">By using the </w:t>
      </w:r>
      <w:r w:rsidRPr="00866D0C">
        <w:rPr>
          <w:i/>
        </w:rPr>
        <w:t>Drug Enter/Edit</w:t>
      </w:r>
      <w:r w:rsidRPr="00866D0C">
        <w:t xml:space="preserve"> option the pharmacy supervisor can add new drugs to the file, edit existing drugs, and inactivate drugs. This option can be found on the </w:t>
      </w:r>
      <w:r w:rsidRPr="00866D0C">
        <w:rPr>
          <w:i/>
        </w:rPr>
        <w:t>Outpatient</w:t>
      </w:r>
      <w:r w:rsidRPr="00866D0C">
        <w:t xml:space="preserve"> </w:t>
      </w:r>
      <w:r w:rsidRPr="00866D0C">
        <w:rPr>
          <w:i/>
        </w:rPr>
        <w:t>Pharmacy Manager</w:t>
      </w:r>
      <w:r w:rsidRPr="00866D0C">
        <w:t xml:space="preserve"> menu, the </w:t>
      </w:r>
      <w:r w:rsidRPr="00866D0C">
        <w:rPr>
          <w:i/>
        </w:rPr>
        <w:t>Maintenance</w:t>
      </w:r>
      <w:r w:rsidRPr="00866D0C">
        <w:t xml:space="preserve"> </w:t>
      </w:r>
      <w:r w:rsidRPr="00866D0C">
        <w:rPr>
          <w:i/>
        </w:rPr>
        <w:t>(Outpatient Pharmacy)</w:t>
      </w:r>
      <w:r w:rsidRPr="00866D0C">
        <w:t xml:space="preserve"> menu, and the </w:t>
      </w:r>
      <w:r w:rsidRPr="00866D0C">
        <w:rPr>
          <w:i/>
        </w:rPr>
        <w:t>Supervisor Functions</w:t>
      </w:r>
      <w:r w:rsidRPr="00866D0C">
        <w:t xml:space="preserve"> menu of Outpatient Pharmacy </w:t>
      </w:r>
      <w:r w:rsidR="00581D6C" w:rsidRPr="00866D0C">
        <w:t>V. 7</w:t>
      </w:r>
      <w:r w:rsidRPr="00866D0C">
        <w:t>.0.</w:t>
      </w:r>
    </w:p>
    <w:p w14:paraId="30568C47" w14:textId="77777777" w:rsidR="00390AF9" w:rsidRPr="00866D0C" w:rsidRDefault="00390AF9">
      <w:pPr>
        <w:spacing w:line="216" w:lineRule="auto"/>
        <w:ind w:left="720"/>
      </w:pPr>
    </w:p>
    <w:p w14:paraId="0350548A" w14:textId="77777777" w:rsidR="00390AF9" w:rsidRPr="00866D0C" w:rsidRDefault="00390AF9">
      <w:pPr>
        <w:spacing w:line="216" w:lineRule="auto"/>
        <w:rPr>
          <w:b/>
          <w:i/>
        </w:rPr>
      </w:pPr>
      <w:r w:rsidRPr="00866D0C">
        <w:rPr>
          <w:b/>
          <w:i/>
        </w:rPr>
        <w:t>CMOP Functionality for the Drug Enter/Edit Option</w:t>
      </w:r>
    </w:p>
    <w:p w14:paraId="3BC7F651" w14:textId="77777777" w:rsidR="00390AF9" w:rsidRPr="00866D0C" w:rsidRDefault="00390AF9">
      <w:pPr>
        <w:spacing w:line="216" w:lineRule="auto"/>
      </w:pPr>
    </w:p>
    <w:p w14:paraId="01416683" w14:textId="77777777" w:rsidR="00B344C5" w:rsidRPr="00866D0C" w:rsidRDefault="00390AF9">
      <w:pPr>
        <w:spacing w:line="216" w:lineRule="auto"/>
        <w:ind w:left="720"/>
      </w:pPr>
      <w:r w:rsidRPr="00866D0C">
        <w:t xml:space="preserve">When an entry in the DRUG file (#50) has been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w:t>
      </w:r>
      <w:r w:rsidRPr="00866D0C">
        <w:t>/</w:t>
      </w:r>
      <w:r w:rsidRPr="00866D0C">
        <w:rPr>
          <w:i/>
        </w:rPr>
        <w:t>Unmark</w:t>
      </w:r>
      <w:r w:rsidRPr="00866D0C">
        <w:t xml:space="preserve"> </w:t>
      </w:r>
      <w:r w:rsidRPr="00866D0C">
        <w:rPr>
          <w:i/>
        </w:rPr>
        <w:t>(Single drug)</w:t>
      </w:r>
      <w:r w:rsidRPr="00866D0C">
        <w:t xml:space="preserve"> option.</w:t>
      </w:r>
    </w:p>
    <w:p w14:paraId="450654FB" w14:textId="77777777" w:rsidR="00390AF9" w:rsidRPr="00866D0C" w:rsidRDefault="00390AF9">
      <w:pPr>
        <w:spacing w:line="216" w:lineRule="auto"/>
        <w:ind w:left="720"/>
      </w:pPr>
    </w:p>
    <w:p w14:paraId="1EF6ED2A" w14:textId="77777777" w:rsidR="00390AF9" w:rsidRPr="00866D0C" w:rsidRDefault="00390AF9">
      <w:pPr>
        <w:spacing w:line="216" w:lineRule="auto"/>
        <w:ind w:left="720"/>
      </w:pPr>
      <w:r w:rsidRPr="00866D0C">
        <w:t xml:space="preserve">The QUANTITY DISPENSE MESSAGE field does not display in the Outpatient Pharmacy </w:t>
      </w:r>
      <w:r w:rsidRPr="00866D0C">
        <w:rPr>
          <w:i/>
        </w:rPr>
        <w:t>Drug Enter/Edit</w:t>
      </w:r>
      <w:r w:rsidRPr="00866D0C">
        <w:t xml:space="preserve"> option. It is recommended that the user enter or edit drugs through the </w:t>
      </w:r>
      <w:r w:rsidRPr="00866D0C">
        <w:rPr>
          <w:i/>
        </w:rPr>
        <w:t>CMOP Drug/Item Management</w:t>
      </w:r>
      <w:r w:rsidRPr="00866D0C">
        <w:t xml:space="preserve"> menu.</w:t>
      </w:r>
    </w:p>
    <w:p w14:paraId="01F52A3F" w14:textId="77777777" w:rsidR="00390AF9" w:rsidRPr="00866D0C" w:rsidRDefault="00390AF9">
      <w:pPr>
        <w:spacing w:line="216" w:lineRule="auto"/>
      </w:pPr>
    </w:p>
    <w:p w14:paraId="35625907" w14:textId="286A426B" w:rsidR="00390AF9" w:rsidRPr="00866D0C" w:rsidRDefault="00390AF9" w:rsidP="00B06B5D">
      <w:pPr>
        <w:rPr>
          <w:b/>
        </w:rPr>
      </w:pPr>
      <w:r w:rsidRPr="00866D0C">
        <w:rPr>
          <w:b/>
        </w:rPr>
        <w:t>Output Reports</w:t>
      </w:r>
    </w:p>
    <w:p w14:paraId="18FE267B" w14:textId="77777777" w:rsidR="00390AF9" w:rsidRPr="00866D0C" w:rsidRDefault="00390AF9">
      <w:pPr>
        <w:spacing w:line="216" w:lineRule="auto"/>
        <w:ind w:left="720"/>
      </w:pPr>
    </w:p>
    <w:p w14:paraId="69170B5B" w14:textId="77777777" w:rsidR="00390AF9" w:rsidRPr="00866D0C" w:rsidRDefault="00390AF9">
      <w:pPr>
        <w:spacing w:line="216" w:lineRule="auto"/>
        <w:ind w:left="720"/>
      </w:pPr>
      <w:bookmarkStart w:id="55" w:name="p0028"/>
      <w:r w:rsidRPr="00866D0C">
        <w:t xml:space="preserve">The </w:t>
      </w:r>
      <w:r w:rsidRPr="00866D0C">
        <w:rPr>
          <w:i/>
        </w:rPr>
        <w:t>Output Reports</w:t>
      </w:r>
      <w:r w:rsidRPr="00866D0C">
        <w:t xml:space="preserve"> menu generates a variety of management reports. These reports contain current medication profiles, utilization, cost, and workload information which help management maintain the highest level of patient care.</w:t>
      </w:r>
    </w:p>
    <w:bookmarkEnd w:id="55"/>
    <w:p w14:paraId="341B979F" w14:textId="77777777" w:rsidR="00390AF9" w:rsidRPr="00866D0C" w:rsidRDefault="00390AF9">
      <w:pPr>
        <w:spacing w:line="216" w:lineRule="auto"/>
      </w:pPr>
    </w:p>
    <w:p w14:paraId="21948861" w14:textId="77777777" w:rsidR="00B344C5" w:rsidRPr="00866D0C" w:rsidRDefault="00390AF9">
      <w:pPr>
        <w:spacing w:line="216" w:lineRule="auto"/>
        <w:ind w:left="1440"/>
        <w:rPr>
          <w:i/>
        </w:rPr>
      </w:pPr>
      <w:r w:rsidRPr="00866D0C">
        <w:rPr>
          <w:i/>
        </w:rPr>
        <w:t>Action Profile  (132 COLUMN PRINTOUT)</w:t>
      </w:r>
    </w:p>
    <w:p w14:paraId="5A40AE01" w14:textId="77777777" w:rsidR="00B344C5" w:rsidRPr="00866D0C" w:rsidRDefault="00390AF9">
      <w:pPr>
        <w:spacing w:line="216" w:lineRule="auto"/>
        <w:ind w:left="1440"/>
        <w:rPr>
          <w:i/>
        </w:rPr>
      </w:pPr>
      <w:r w:rsidRPr="00866D0C">
        <w:rPr>
          <w:i/>
        </w:rPr>
        <w:t>Alpha Drug List and Synonyms</w:t>
      </w:r>
    </w:p>
    <w:p w14:paraId="7E60421D" w14:textId="77777777" w:rsidR="00B344C5" w:rsidRPr="00866D0C" w:rsidRDefault="00390AF9">
      <w:pPr>
        <w:spacing w:line="216" w:lineRule="auto"/>
        <w:ind w:left="1440"/>
        <w:rPr>
          <w:i/>
        </w:rPr>
      </w:pPr>
      <w:r w:rsidRPr="00866D0C">
        <w:rPr>
          <w:i/>
        </w:rPr>
        <w:t>AMIS Report</w:t>
      </w:r>
    </w:p>
    <w:p w14:paraId="4DD54600" w14:textId="77777777" w:rsidR="00B344C5" w:rsidRPr="00866D0C" w:rsidRDefault="00390AF9">
      <w:pPr>
        <w:spacing w:line="216" w:lineRule="auto"/>
        <w:ind w:left="1440"/>
        <w:rPr>
          <w:i/>
        </w:rPr>
      </w:pPr>
      <w:r w:rsidRPr="00866D0C">
        <w:rPr>
          <w:i/>
        </w:rPr>
        <w:t>Commonly Dispensed Drugs</w:t>
      </w:r>
    </w:p>
    <w:p w14:paraId="09EB4465" w14:textId="77777777" w:rsidR="00B344C5" w:rsidRPr="00866D0C" w:rsidRDefault="00390AF9">
      <w:pPr>
        <w:spacing w:line="216" w:lineRule="auto"/>
        <w:ind w:left="1440"/>
        <w:rPr>
          <w:i/>
        </w:rPr>
      </w:pPr>
      <w:r w:rsidRPr="00866D0C">
        <w:rPr>
          <w:i/>
        </w:rPr>
        <w:t>Cost Analysis Reports ...</w:t>
      </w:r>
    </w:p>
    <w:p w14:paraId="21AB9ABA" w14:textId="77777777" w:rsidR="00B344C5" w:rsidRPr="00866D0C" w:rsidRDefault="00390AF9">
      <w:pPr>
        <w:spacing w:line="216" w:lineRule="auto"/>
        <w:ind w:left="1440"/>
        <w:rPr>
          <w:i/>
        </w:rPr>
      </w:pPr>
      <w:r w:rsidRPr="00866D0C">
        <w:rPr>
          <w:i/>
        </w:rPr>
        <w:t>Daily AMIS Report</w:t>
      </w:r>
    </w:p>
    <w:p w14:paraId="4F5BA8B6" w14:textId="77777777" w:rsidR="00B344C5" w:rsidRPr="00866D0C" w:rsidRDefault="00390AF9">
      <w:pPr>
        <w:spacing w:line="216" w:lineRule="auto"/>
        <w:ind w:left="1440"/>
        <w:rPr>
          <w:i/>
        </w:rPr>
      </w:pPr>
      <w:r w:rsidRPr="00866D0C">
        <w:rPr>
          <w:i/>
        </w:rPr>
        <w:t>Drug List By Synonym</w:t>
      </w:r>
    </w:p>
    <w:p w14:paraId="0A64317A" w14:textId="77777777" w:rsidR="00B344C5" w:rsidRPr="00866D0C" w:rsidRDefault="00390AF9">
      <w:pPr>
        <w:spacing w:line="216" w:lineRule="auto"/>
        <w:ind w:left="1440"/>
        <w:rPr>
          <w:i/>
        </w:rPr>
      </w:pPr>
      <w:r w:rsidRPr="00866D0C">
        <w:rPr>
          <w:i/>
        </w:rPr>
        <w:t>Inactive Drug List</w:t>
      </w:r>
    </w:p>
    <w:p w14:paraId="40CAC340" w14:textId="77777777" w:rsidR="00B344C5" w:rsidRPr="00866D0C" w:rsidRDefault="00390AF9">
      <w:pPr>
        <w:spacing w:line="216" w:lineRule="auto"/>
        <w:ind w:left="1440"/>
        <w:rPr>
          <w:i/>
        </w:rPr>
      </w:pPr>
      <w:r w:rsidRPr="00866D0C">
        <w:rPr>
          <w:i/>
        </w:rPr>
        <w:t>Management Reports Menu ...</w:t>
      </w:r>
    </w:p>
    <w:p w14:paraId="3DB1555A" w14:textId="77777777" w:rsidR="00B344C5" w:rsidRPr="00866D0C" w:rsidRDefault="00390AF9">
      <w:pPr>
        <w:spacing w:line="216" w:lineRule="auto"/>
        <w:ind w:left="1440"/>
        <w:rPr>
          <w:i/>
        </w:rPr>
      </w:pPr>
      <w:r w:rsidRPr="00866D0C">
        <w:rPr>
          <w:i/>
        </w:rPr>
        <w:t>Monthly Drug Cost</w:t>
      </w:r>
    </w:p>
    <w:p w14:paraId="57243523" w14:textId="77777777" w:rsidR="00B344C5" w:rsidRPr="00866D0C" w:rsidRDefault="00390AF9">
      <w:pPr>
        <w:spacing w:line="216" w:lineRule="auto"/>
        <w:ind w:left="1440"/>
        <w:rPr>
          <w:i/>
        </w:rPr>
      </w:pPr>
      <w:r w:rsidRPr="00866D0C">
        <w:rPr>
          <w:i/>
        </w:rPr>
        <w:t>Narcotic Prescription List</w:t>
      </w:r>
    </w:p>
    <w:p w14:paraId="23175895" w14:textId="77777777" w:rsidR="00B344C5" w:rsidRPr="00866D0C" w:rsidRDefault="00390AF9">
      <w:pPr>
        <w:spacing w:line="216" w:lineRule="auto"/>
        <w:ind w:left="1440"/>
        <w:rPr>
          <w:i/>
        </w:rPr>
      </w:pPr>
      <w:r w:rsidRPr="00866D0C">
        <w:rPr>
          <w:i/>
        </w:rPr>
        <w:t>Non-Formulary List</w:t>
      </w:r>
    </w:p>
    <w:p w14:paraId="51AE0FF0" w14:textId="77777777" w:rsidR="00B344C5" w:rsidRPr="00866D0C" w:rsidRDefault="00390AF9">
      <w:pPr>
        <w:spacing w:line="216" w:lineRule="auto"/>
        <w:ind w:left="1440"/>
        <w:rPr>
          <w:i/>
        </w:rPr>
      </w:pPr>
      <w:r w:rsidRPr="00866D0C">
        <w:rPr>
          <w:i/>
        </w:rPr>
        <w:t>Poly Pharmacy Report</w:t>
      </w:r>
    </w:p>
    <w:p w14:paraId="1DA652CA" w14:textId="77777777" w:rsidR="00B344C5" w:rsidRPr="00866D0C" w:rsidRDefault="00390AF9">
      <w:pPr>
        <w:tabs>
          <w:tab w:val="left" w:pos="1340"/>
        </w:tabs>
        <w:spacing w:line="216" w:lineRule="auto"/>
        <w:ind w:left="1160"/>
        <w:rPr>
          <w:i/>
        </w:rPr>
      </w:pPr>
      <w:r w:rsidRPr="00866D0C">
        <w:rPr>
          <w:b/>
          <w:i/>
        </w:rPr>
        <w:t>*</w:t>
      </w:r>
      <w:r w:rsidRPr="00866D0C">
        <w:rPr>
          <w:b/>
          <w:i/>
        </w:rPr>
        <w:tab/>
      </w:r>
      <w:r w:rsidRPr="00866D0C">
        <w:rPr>
          <w:i/>
        </w:rPr>
        <w:t>Released and Unreleased Prescription Report</w:t>
      </w:r>
    </w:p>
    <w:p w14:paraId="10C2D8BE" w14:textId="77777777" w:rsidR="00390AF9" w:rsidRPr="00866D0C" w:rsidRDefault="00390AF9">
      <w:pPr>
        <w:tabs>
          <w:tab w:val="left" w:pos="1340"/>
        </w:tabs>
        <w:spacing w:line="216" w:lineRule="auto"/>
        <w:ind w:left="1160"/>
      </w:pPr>
    </w:p>
    <w:p w14:paraId="1E019DD5" w14:textId="77777777" w:rsidR="00390AF9" w:rsidRPr="00866D0C" w:rsidRDefault="00390AF9">
      <w:pPr>
        <w:spacing w:line="216" w:lineRule="auto"/>
        <w:ind w:left="900" w:hanging="180"/>
      </w:pPr>
      <w:r w:rsidRPr="00866D0C">
        <w:rPr>
          <w:b/>
        </w:rPr>
        <w:t>*</w:t>
      </w:r>
      <w:r w:rsidRPr="00866D0C">
        <w:t xml:space="preserve">This option from Outpatient Pharmacy </w:t>
      </w:r>
      <w:r w:rsidR="00581D6C" w:rsidRPr="00866D0C">
        <w:t>V. 7</w:t>
      </w:r>
      <w:r w:rsidRPr="00866D0C">
        <w:t>.0 has been modified for CMOP.</w:t>
      </w:r>
    </w:p>
    <w:p w14:paraId="3F10BFAF" w14:textId="77777777" w:rsidR="00390AF9" w:rsidRPr="00866D0C" w:rsidRDefault="00390AF9">
      <w:pPr>
        <w:spacing w:line="216" w:lineRule="auto"/>
      </w:pPr>
    </w:p>
    <w:p w14:paraId="24B1900E" w14:textId="0F82D36C" w:rsidR="00390AF9" w:rsidRPr="00866D0C" w:rsidRDefault="00390AF9">
      <w:pPr>
        <w:pStyle w:val="Heading3"/>
        <w:ind w:left="720"/>
      </w:pPr>
      <w:bookmarkStart w:id="56" w:name="_Toc81928366"/>
      <w:r w:rsidRPr="00866D0C">
        <w:t>Released and Unreleased Prescription Report</w:t>
      </w:r>
      <w:bookmarkEnd w:id="56"/>
    </w:p>
    <w:p w14:paraId="4AF03B5C" w14:textId="77777777" w:rsidR="00390AF9" w:rsidRPr="00866D0C" w:rsidRDefault="00390AF9">
      <w:pPr>
        <w:spacing w:line="216" w:lineRule="auto"/>
        <w:ind w:left="1440"/>
      </w:pPr>
    </w:p>
    <w:p w14:paraId="7D220854" w14:textId="77777777" w:rsidR="00390AF9" w:rsidRPr="00866D0C" w:rsidRDefault="00390AF9">
      <w:pPr>
        <w:spacing w:line="216" w:lineRule="auto"/>
        <w:ind w:left="720"/>
      </w:pPr>
      <w:r w:rsidRPr="00866D0C">
        <w:t>This option generates a report of released and unreleased or only unreleased prescriptions by date range. The default start date is T-30. If the package was installed less than 30 days ago, the default date will be the date the package was installed. The end date default will be the current date.</w:t>
      </w:r>
    </w:p>
    <w:p w14:paraId="1DA68730" w14:textId="77777777" w:rsidR="00390AF9" w:rsidRPr="00866D0C" w:rsidRDefault="00390AF9">
      <w:pPr>
        <w:spacing w:line="216" w:lineRule="auto"/>
        <w:ind w:left="720"/>
      </w:pPr>
    </w:p>
    <w:p w14:paraId="189CFBE8" w14:textId="77777777" w:rsidR="00390AF9" w:rsidRPr="00866D0C" w:rsidRDefault="00390AF9" w:rsidP="00F54647">
      <w:pPr>
        <w:keepNext/>
        <w:spacing w:line="216" w:lineRule="auto"/>
        <w:rPr>
          <w:b/>
          <w:i/>
        </w:rPr>
      </w:pPr>
      <w:r w:rsidRPr="00866D0C">
        <w:rPr>
          <w:b/>
          <w:i/>
        </w:rPr>
        <w:lastRenderedPageBreak/>
        <w:t>CMOP Functionality for Released and Unreleased Prescription Report</w:t>
      </w:r>
    </w:p>
    <w:p w14:paraId="5978A0FC" w14:textId="77777777" w:rsidR="00390AF9" w:rsidRPr="00866D0C" w:rsidRDefault="00390AF9" w:rsidP="00F54647">
      <w:pPr>
        <w:keepNext/>
        <w:spacing w:line="216" w:lineRule="auto"/>
      </w:pPr>
    </w:p>
    <w:p w14:paraId="03C4DC1C" w14:textId="77777777" w:rsidR="00390AF9" w:rsidRPr="00866D0C" w:rsidRDefault="00390AF9">
      <w:pPr>
        <w:spacing w:line="216" w:lineRule="auto"/>
        <w:ind w:left="720"/>
      </w:pPr>
      <w:r w:rsidRPr="00866D0C">
        <w:t>This option has been modified by adding a column to indicate if the prescription is a CMOP prescription and a column to indicate the CMOP status.</w:t>
      </w:r>
    </w:p>
    <w:p w14:paraId="323CDB9D" w14:textId="77777777" w:rsidR="00390AF9" w:rsidRPr="00866D0C" w:rsidRDefault="00390AF9">
      <w:pPr>
        <w:spacing w:line="216" w:lineRule="auto"/>
      </w:pPr>
    </w:p>
    <w:p w14:paraId="21CBB9AC" w14:textId="7BC38918" w:rsidR="00390AF9" w:rsidRPr="00866D0C" w:rsidRDefault="00390AF9">
      <w:pPr>
        <w:pStyle w:val="Heading2"/>
        <w:ind w:left="360"/>
      </w:pPr>
      <w:bookmarkStart w:id="57" w:name="_Toc81928367"/>
      <w:r w:rsidRPr="00866D0C">
        <w:t>Release Medication</w:t>
      </w:r>
      <w:bookmarkEnd w:id="57"/>
    </w:p>
    <w:p w14:paraId="1F9EAED0" w14:textId="77777777" w:rsidR="00390AF9" w:rsidRPr="00866D0C" w:rsidRDefault="00390AF9"/>
    <w:p w14:paraId="25A5254D" w14:textId="77777777" w:rsidR="00B344C5" w:rsidRPr="00866D0C" w:rsidRDefault="00390AF9">
      <w:pPr>
        <w:spacing w:line="216" w:lineRule="auto"/>
        <w:ind w:left="720"/>
      </w:pPr>
      <w:r w:rsidRPr="00866D0C">
        <w:t xml:space="preserve">The pharmacist uses the </w:t>
      </w:r>
      <w:r w:rsidRPr="00866D0C">
        <w:rPr>
          <w:i/>
        </w:rPr>
        <w:t>Release Medication</w:t>
      </w:r>
      <w:r w:rsidRPr="00866D0C">
        <w:t xml:space="preserve"> option at the time the prescription is filled and ready to be given to the patient. This option is batch processed by the pharmacist. This option decreases the inventory, updates certain fields in the global, and generates a copay action if it is applicable to the prescription. Communication is made with the Integrated Funds Control, Accounting, and Procurement (IFCAP) and Medical Care Cost Recovery (MCCR) software to generate copay charges. IFCAP and MCCR software handle patient billing, tracking of charges, and payments received.</w:t>
      </w:r>
    </w:p>
    <w:p w14:paraId="4B94B63E" w14:textId="77777777" w:rsidR="00390AF9" w:rsidRPr="00866D0C" w:rsidRDefault="00390AF9">
      <w:pPr>
        <w:spacing w:line="216" w:lineRule="auto"/>
      </w:pPr>
    </w:p>
    <w:p w14:paraId="23203600" w14:textId="77777777" w:rsidR="00390AF9" w:rsidRPr="00866D0C" w:rsidRDefault="00390AF9">
      <w:pPr>
        <w:spacing w:line="216" w:lineRule="auto"/>
        <w:ind w:left="720"/>
      </w:pPr>
      <w:r w:rsidRPr="00866D0C">
        <w:t>If a prescription has any status other than Active or Refill the user will be given one of the following error messages: Prescription has a status of (status) and is not eligible for release, prescription was deleted, improper barcode format, or non-existent prescription.</w:t>
      </w:r>
    </w:p>
    <w:p w14:paraId="25C470CC" w14:textId="77777777" w:rsidR="00390AF9" w:rsidRPr="00866D0C" w:rsidRDefault="00390AF9">
      <w:pPr>
        <w:spacing w:line="216" w:lineRule="auto"/>
        <w:ind w:left="720"/>
        <w:rPr>
          <w:vanish/>
        </w:rPr>
      </w:pPr>
    </w:p>
    <w:p w14:paraId="7C2810EE" w14:textId="77777777" w:rsidR="00390AF9" w:rsidRPr="00866D0C" w:rsidRDefault="00A25749">
      <w:pPr>
        <w:spacing w:line="216" w:lineRule="auto"/>
        <w:ind w:left="720"/>
      </w:pPr>
      <w:r w:rsidRPr="00866D0C">
        <w:t>If you release a prescription and receive a message that the partial prescription was released and there is a refill that has not been released, you must re-enter the prescription number.</w:t>
      </w:r>
    </w:p>
    <w:p w14:paraId="281E7DF6" w14:textId="77777777" w:rsidR="00390AF9" w:rsidRPr="00866D0C" w:rsidRDefault="00390AF9">
      <w:pPr>
        <w:spacing w:line="216" w:lineRule="auto"/>
        <w:ind w:left="1440"/>
      </w:pPr>
    </w:p>
    <w:p w14:paraId="34D317D1" w14:textId="77777777" w:rsidR="00390AF9" w:rsidRPr="00866D0C" w:rsidRDefault="00390AF9">
      <w:pPr>
        <w:spacing w:line="216" w:lineRule="auto"/>
        <w:ind w:left="720" w:hanging="720"/>
      </w:pPr>
      <w:r w:rsidRPr="00866D0C">
        <w:rPr>
          <w:sz w:val="48"/>
        </w:rPr>
        <w:sym w:font="Monotype Sorts" w:char="F02B"/>
      </w:r>
      <w:r w:rsidRPr="00866D0C">
        <w:rPr>
          <w:sz w:val="48"/>
        </w:rPr>
        <w:tab/>
      </w:r>
      <w:r w:rsidRPr="00866D0C">
        <w:t xml:space="preserve">This is a mandatory function that </w:t>
      </w:r>
      <w:r w:rsidRPr="00866D0C">
        <w:rPr>
          <w:b/>
        </w:rPr>
        <w:t xml:space="preserve">must </w:t>
      </w:r>
      <w:r w:rsidRPr="00866D0C">
        <w:t>be used by the pharmacy.</w:t>
      </w:r>
    </w:p>
    <w:p w14:paraId="001CA3BD" w14:textId="77777777" w:rsidR="00390AF9" w:rsidRPr="00866D0C" w:rsidRDefault="00390AF9">
      <w:pPr>
        <w:spacing w:line="216" w:lineRule="auto"/>
      </w:pPr>
    </w:p>
    <w:p w14:paraId="65C22DEC"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2160" w:right="720"/>
        <w:jc w:val="center"/>
        <w:rPr>
          <w:b/>
        </w:rPr>
      </w:pPr>
      <w:r w:rsidRPr="00866D0C">
        <w:t>***</w:t>
      </w:r>
      <w:r w:rsidRPr="00866D0C">
        <w:rPr>
          <w:b/>
        </w:rPr>
        <w:t>Information</w:t>
      </w:r>
      <w:r w:rsidRPr="00866D0C">
        <w:t>***</w:t>
      </w:r>
    </w:p>
    <w:p w14:paraId="6568B3A4"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2160" w:right="720"/>
      </w:pPr>
      <w:r w:rsidRPr="00866D0C">
        <w:t xml:space="preserve">There exists a possibility that a patient can lose credit for a fill/refill. If a fill/refill is released and then returned to stock, the fill/refill </w:t>
      </w:r>
      <w:r w:rsidRPr="00866D0C">
        <w:rPr>
          <w:b/>
        </w:rPr>
        <w:t>cannot</w:t>
      </w:r>
      <w:r w:rsidRPr="00866D0C">
        <w:t xml:space="preserve"> be re-released. The fill/refill is lost and is charged against the total number of fill/refills for this prescription.</w:t>
      </w:r>
    </w:p>
    <w:p w14:paraId="7F39134A" w14:textId="77777777" w:rsidR="00390AF9" w:rsidRPr="00866D0C" w:rsidRDefault="00390AF9">
      <w:pPr>
        <w:spacing w:line="216" w:lineRule="auto"/>
      </w:pPr>
    </w:p>
    <w:p w14:paraId="4BA5F073" w14:textId="77777777" w:rsidR="00390AF9" w:rsidRPr="00866D0C" w:rsidRDefault="00390AF9">
      <w:pPr>
        <w:spacing w:line="216" w:lineRule="auto"/>
        <w:rPr>
          <w:b/>
          <w:i/>
        </w:rPr>
      </w:pPr>
      <w:r w:rsidRPr="00866D0C">
        <w:rPr>
          <w:b/>
          <w:i/>
        </w:rPr>
        <w:t>CMOP Functionality for Release Medication</w:t>
      </w:r>
    </w:p>
    <w:p w14:paraId="38063B47" w14:textId="77777777" w:rsidR="00390AF9" w:rsidRPr="00866D0C" w:rsidRDefault="00390AF9">
      <w:pPr>
        <w:spacing w:line="216" w:lineRule="auto"/>
      </w:pPr>
    </w:p>
    <w:p w14:paraId="621CE1EA" w14:textId="77777777" w:rsidR="00390AF9" w:rsidRPr="00866D0C" w:rsidRDefault="00390AF9">
      <w:pPr>
        <w:spacing w:line="216" w:lineRule="auto"/>
        <w:ind w:left="720"/>
      </w:pPr>
      <w:r w:rsidRPr="00866D0C">
        <w:t xml:space="preserve">A CMOP Rx originally suspended for transmission to the CMOP may be released using this option, </w:t>
      </w:r>
      <w:r w:rsidRPr="00866D0C">
        <w:rPr>
          <w:b/>
        </w:rPr>
        <w:t xml:space="preserve">if and only if, </w:t>
      </w:r>
      <w:r w:rsidRPr="00866D0C">
        <w:t xml:space="preserve">it has been printed locally. CMOP Rx’s marked Queued for Transmission, Loading for Transmission, or Transmission Completed may </w:t>
      </w:r>
      <w:r w:rsidRPr="00866D0C">
        <w:rPr>
          <w:b/>
        </w:rPr>
        <w:t xml:space="preserve">not </w:t>
      </w:r>
      <w:r w:rsidRPr="00866D0C">
        <w:t>be released using this option. Transmitted Rx’s are automatically released by a background process once dispense information is returned from the host facility. Inventory is not decreased for CMOP dispensed prescriptions.</w:t>
      </w:r>
    </w:p>
    <w:p w14:paraId="56C6CBB4" w14:textId="77777777" w:rsidR="00390AF9" w:rsidRPr="00866D0C" w:rsidRDefault="00390AF9" w:rsidP="00EB6712"/>
    <w:p w14:paraId="3E8E5F31" w14:textId="176F62DE" w:rsidR="00390AF9" w:rsidRPr="00866D0C" w:rsidRDefault="00390AF9" w:rsidP="00EB6712">
      <w:pPr>
        <w:rPr>
          <w:b/>
        </w:rPr>
      </w:pPr>
      <w:r w:rsidRPr="00866D0C">
        <w:rPr>
          <w:b/>
        </w:rPr>
        <w:t>Returning Medication to Stock</w:t>
      </w:r>
    </w:p>
    <w:p w14:paraId="76E69F5B" w14:textId="77777777" w:rsidR="00390AF9" w:rsidRPr="00866D0C" w:rsidRDefault="00390AF9">
      <w:pPr>
        <w:spacing w:line="216" w:lineRule="auto"/>
        <w:rPr>
          <w:b/>
        </w:rPr>
      </w:pPr>
    </w:p>
    <w:p w14:paraId="087C6DFB" w14:textId="77777777" w:rsidR="00B344C5" w:rsidRPr="00866D0C" w:rsidRDefault="00390AF9">
      <w:pPr>
        <w:spacing w:line="216" w:lineRule="auto"/>
        <w:ind w:left="720"/>
      </w:pPr>
      <w:r w:rsidRPr="00866D0C">
        <w:t xml:space="preserve">The </w:t>
      </w:r>
      <w:r w:rsidRPr="00866D0C">
        <w:rPr>
          <w:i/>
        </w:rPr>
        <w:t>Return to Stock</w:t>
      </w:r>
      <w:r w:rsidRPr="00866D0C">
        <w:t xml:space="preserve"> option functionality is used when a prescription has been released, but has been refused, not picked up, or not given to the patient for some reason. Comments can be entered to explain why the medication was returned to stock.</w:t>
      </w:r>
    </w:p>
    <w:p w14:paraId="2893FCD8" w14:textId="77777777" w:rsidR="00390AF9" w:rsidRPr="00866D0C" w:rsidRDefault="00390AF9">
      <w:pPr>
        <w:spacing w:line="216" w:lineRule="auto"/>
        <w:ind w:left="720"/>
      </w:pPr>
    </w:p>
    <w:p w14:paraId="5057A8F5" w14:textId="77777777" w:rsidR="00390AF9" w:rsidRPr="00866D0C" w:rsidRDefault="00390AF9">
      <w:pPr>
        <w:spacing w:line="216" w:lineRule="auto"/>
        <w:ind w:left="720"/>
      </w:pPr>
      <w:r w:rsidRPr="00866D0C">
        <w:t xml:space="preserve">A prescription can only be returned to stock if the prescription status is Active, Cancelled, Expired, or Released. If the prescription is </w:t>
      </w:r>
      <w:r w:rsidRPr="00866D0C">
        <w:rPr>
          <w:b/>
        </w:rPr>
        <w:t xml:space="preserve">not </w:t>
      </w:r>
      <w:r w:rsidRPr="00866D0C">
        <w:t>released, there is no need to return it to stock. This function increases the inventory so that a more current inventory level is maintained by the Outpatient Pharmacy package.</w:t>
      </w:r>
    </w:p>
    <w:p w14:paraId="4DF9AB93" w14:textId="77777777" w:rsidR="00390AF9" w:rsidRPr="00866D0C" w:rsidRDefault="00390AF9">
      <w:pPr>
        <w:spacing w:line="216" w:lineRule="auto"/>
        <w:ind w:left="720"/>
      </w:pPr>
    </w:p>
    <w:p w14:paraId="7E3807CE" w14:textId="77777777" w:rsidR="00390AF9" w:rsidRPr="00866D0C" w:rsidRDefault="00390AF9">
      <w:pPr>
        <w:spacing w:line="216" w:lineRule="auto"/>
        <w:ind w:left="720"/>
      </w:pPr>
      <w:r w:rsidRPr="00866D0C">
        <w:t>This option also removes a copay charge if it is applicable to the prescription. It is highly recommended that you use this option.</w:t>
      </w:r>
    </w:p>
    <w:p w14:paraId="46906F22" w14:textId="77777777" w:rsidR="00390AF9" w:rsidRPr="00866D0C" w:rsidRDefault="00390AF9">
      <w:pPr>
        <w:spacing w:line="216" w:lineRule="auto"/>
        <w:ind w:left="720"/>
      </w:pPr>
    </w:p>
    <w:p w14:paraId="2E044A96" w14:textId="77777777" w:rsidR="00390AF9" w:rsidRPr="00866D0C" w:rsidRDefault="00390AF9" w:rsidP="002D7841">
      <w:pPr>
        <w:keepNext/>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720" w:right="360"/>
        <w:jc w:val="center"/>
        <w:rPr>
          <w:b/>
        </w:rPr>
      </w:pPr>
      <w:r w:rsidRPr="00866D0C">
        <w:lastRenderedPageBreak/>
        <w:t>***</w:t>
      </w:r>
      <w:r w:rsidRPr="00866D0C">
        <w:rPr>
          <w:b/>
        </w:rPr>
        <w:t>Information</w:t>
      </w:r>
      <w:r w:rsidRPr="00866D0C">
        <w:t>***</w:t>
      </w:r>
    </w:p>
    <w:p w14:paraId="75AE3129" w14:textId="77777777" w:rsidR="00390AF9" w:rsidRPr="00866D0C" w:rsidRDefault="00390AF9">
      <w:pPr>
        <w:pBdr>
          <w:top w:val="single" w:sz="6" w:space="5" w:color="auto" w:shadow="1"/>
          <w:left w:val="single" w:sz="6" w:space="5" w:color="auto" w:shadow="1"/>
          <w:bottom w:val="single" w:sz="6" w:space="5" w:color="auto" w:shadow="1"/>
          <w:right w:val="single" w:sz="6" w:space="5" w:color="auto" w:shadow="1"/>
        </w:pBdr>
        <w:tabs>
          <w:tab w:val="left" w:pos="3150"/>
        </w:tabs>
        <w:spacing w:line="216" w:lineRule="auto"/>
        <w:ind w:left="720" w:right="360"/>
      </w:pPr>
      <w:r w:rsidRPr="00866D0C">
        <w:t>There exists a possibility that a patient can lose credit for a fill/refill. If a fill/refill is released and then returned to stock, the fill/refill cannot be re-released. The fill/refill is lost and is charged against the total number of fill/refills for this prescription.</w:t>
      </w:r>
    </w:p>
    <w:p w14:paraId="36A0D57A" w14:textId="77777777" w:rsidR="00390AF9" w:rsidRPr="00866D0C" w:rsidRDefault="00390AF9">
      <w:pPr>
        <w:spacing w:line="216" w:lineRule="auto"/>
        <w:ind w:left="720"/>
      </w:pPr>
    </w:p>
    <w:p w14:paraId="532A6C3B" w14:textId="77777777" w:rsidR="00390AF9" w:rsidRPr="00866D0C" w:rsidRDefault="00390AF9">
      <w:pPr>
        <w:spacing w:line="216" w:lineRule="auto"/>
        <w:rPr>
          <w:b/>
          <w:i/>
        </w:rPr>
      </w:pPr>
      <w:r w:rsidRPr="00866D0C">
        <w:rPr>
          <w:b/>
          <w:i/>
        </w:rPr>
        <w:t>CMOP Functionality for Return Medication to Stock</w:t>
      </w:r>
    </w:p>
    <w:p w14:paraId="1D86F524" w14:textId="77777777" w:rsidR="00390AF9" w:rsidRPr="00866D0C" w:rsidRDefault="00390AF9">
      <w:pPr>
        <w:spacing w:line="216" w:lineRule="auto"/>
        <w:rPr>
          <w:b/>
        </w:rPr>
      </w:pPr>
    </w:p>
    <w:p w14:paraId="5D773A85" w14:textId="77777777" w:rsidR="00390AF9" w:rsidRPr="00866D0C" w:rsidRDefault="00390AF9">
      <w:pPr>
        <w:spacing w:line="216" w:lineRule="auto"/>
        <w:ind w:left="720"/>
      </w:pPr>
      <w:r w:rsidRPr="00866D0C">
        <w:t xml:space="preserve">Prescriptions dispensed by the CMOP </w:t>
      </w:r>
      <w:r w:rsidR="003470B0" w:rsidRPr="00866D0C">
        <w:t>can</w:t>
      </w:r>
      <w:r w:rsidRPr="00866D0C">
        <w:t xml:space="preserve"> be returned to stock at the medical center.</w:t>
      </w:r>
    </w:p>
    <w:p w14:paraId="420CF55B" w14:textId="77777777" w:rsidR="00390AF9" w:rsidRPr="00866D0C" w:rsidRDefault="00390AF9">
      <w:pPr>
        <w:spacing w:line="216" w:lineRule="auto"/>
        <w:rPr>
          <w:b/>
        </w:rPr>
      </w:pPr>
    </w:p>
    <w:p w14:paraId="070A77FD" w14:textId="2730AFF3" w:rsidR="00390AF9" w:rsidRPr="00866D0C" w:rsidRDefault="00390AF9">
      <w:pPr>
        <w:pStyle w:val="Heading2"/>
        <w:ind w:left="360"/>
      </w:pPr>
      <w:bookmarkStart w:id="58" w:name="p0031"/>
      <w:bookmarkStart w:id="59" w:name="_Toc81928368"/>
      <w:r w:rsidRPr="00866D0C">
        <w:t>Rx (Prescriptions)</w:t>
      </w:r>
      <w:bookmarkEnd w:id="58"/>
      <w:bookmarkEnd w:id="59"/>
    </w:p>
    <w:p w14:paraId="37A9E44D" w14:textId="77777777" w:rsidR="00390AF9" w:rsidRPr="00866D0C" w:rsidRDefault="00390AF9">
      <w:pPr>
        <w:spacing w:line="216" w:lineRule="auto"/>
        <w:ind w:left="720"/>
      </w:pPr>
    </w:p>
    <w:p w14:paraId="0BA82B14" w14:textId="77777777" w:rsidR="00390AF9" w:rsidRPr="00866D0C" w:rsidRDefault="00390AF9">
      <w:pPr>
        <w:spacing w:line="216" w:lineRule="auto"/>
        <w:ind w:left="720"/>
      </w:pPr>
      <w:r w:rsidRPr="00866D0C">
        <w:t xml:space="preserve">The </w:t>
      </w:r>
      <w:r w:rsidRPr="00866D0C">
        <w:rPr>
          <w:i/>
        </w:rPr>
        <w:t>Rx (Prescriptions)</w:t>
      </w:r>
      <w:r w:rsidRPr="00866D0C">
        <w:t xml:space="preserve"> menu allows the pharmacist to manipulate information that pertains to prescriptions. When a screen profile is displayed for any of the following options the letter (R) will appear next to the last fill date for any prescriptions that have been returned to stock.</w:t>
      </w:r>
    </w:p>
    <w:p w14:paraId="4D894E38" w14:textId="77777777" w:rsidR="00390AF9" w:rsidRPr="00866D0C" w:rsidRDefault="00390AF9">
      <w:pPr>
        <w:spacing w:line="216" w:lineRule="auto"/>
      </w:pPr>
    </w:p>
    <w:p w14:paraId="278A9DC7" w14:textId="77777777" w:rsidR="00390AF9" w:rsidRPr="00866D0C" w:rsidRDefault="00390AF9">
      <w:pPr>
        <w:spacing w:line="216" w:lineRule="auto"/>
        <w:ind w:left="720"/>
      </w:pPr>
      <w:r w:rsidRPr="00866D0C">
        <w:t>The options in this menu are listed below.</w:t>
      </w:r>
    </w:p>
    <w:p w14:paraId="0BD39032" w14:textId="77777777" w:rsidR="00390AF9" w:rsidRPr="00866D0C" w:rsidRDefault="00390AF9">
      <w:pPr>
        <w:spacing w:line="216" w:lineRule="auto"/>
        <w:ind w:left="1440"/>
      </w:pPr>
    </w:p>
    <w:p w14:paraId="4E4F8AC8"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Barcode Rx Menu ...</w:t>
      </w:r>
    </w:p>
    <w:p w14:paraId="5C8BF279"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Barcode Batch Prescription Entry</w:t>
      </w:r>
    </w:p>
    <w:p w14:paraId="7FE1E14C" w14:textId="77777777" w:rsidR="00390AF9" w:rsidRPr="00866D0C" w:rsidRDefault="00390AF9">
      <w:pPr>
        <w:tabs>
          <w:tab w:val="left" w:pos="2420"/>
        </w:tabs>
        <w:spacing w:line="216" w:lineRule="auto"/>
        <w:ind w:left="2420"/>
        <w:rPr>
          <w:i/>
        </w:rPr>
      </w:pPr>
      <w:r w:rsidRPr="00866D0C">
        <w:rPr>
          <w:i/>
        </w:rPr>
        <w:t>Check Quality of Barcode</w:t>
      </w:r>
    </w:p>
    <w:p w14:paraId="178D1C8B"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Cancel Prescription</w:t>
      </w:r>
    </w:p>
    <w:p w14:paraId="1B8CC4C2"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Edit Prescriptions</w:t>
      </w:r>
    </w:p>
    <w:p w14:paraId="02650C2A" w14:textId="77777777" w:rsidR="00390AF9" w:rsidRPr="00866D0C" w:rsidRDefault="00390AF9">
      <w:pPr>
        <w:tabs>
          <w:tab w:val="left" w:pos="1700"/>
        </w:tabs>
        <w:spacing w:line="216" w:lineRule="auto"/>
        <w:ind w:left="1700"/>
        <w:rPr>
          <w:i/>
        </w:rPr>
      </w:pPr>
      <w:r w:rsidRPr="00866D0C">
        <w:rPr>
          <w:i/>
        </w:rPr>
        <w:t>Hold Features ...</w:t>
      </w:r>
    </w:p>
    <w:p w14:paraId="799057E2"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Hold Rx</w:t>
      </w:r>
    </w:p>
    <w:p w14:paraId="318874E3" w14:textId="77777777" w:rsidR="00390AF9" w:rsidRPr="00866D0C" w:rsidRDefault="00390AF9">
      <w:pPr>
        <w:tabs>
          <w:tab w:val="left" w:pos="2420"/>
        </w:tabs>
        <w:spacing w:line="216" w:lineRule="auto"/>
        <w:ind w:left="2420"/>
        <w:rPr>
          <w:i/>
        </w:rPr>
      </w:pPr>
      <w:r w:rsidRPr="00866D0C">
        <w:rPr>
          <w:i/>
        </w:rPr>
        <w:t>List Prescriptions on Hold</w:t>
      </w:r>
    </w:p>
    <w:p w14:paraId="5AF8F5B7" w14:textId="77777777" w:rsidR="00390AF9" w:rsidRPr="00866D0C" w:rsidRDefault="00390AF9">
      <w:pPr>
        <w:tabs>
          <w:tab w:val="left" w:pos="2420"/>
        </w:tabs>
        <w:spacing w:line="216" w:lineRule="auto"/>
        <w:ind w:left="2160"/>
        <w:rPr>
          <w:i/>
        </w:rPr>
      </w:pPr>
      <w:r w:rsidRPr="00866D0C">
        <w:rPr>
          <w:b/>
          <w:i/>
        </w:rPr>
        <w:t>*</w:t>
      </w:r>
      <w:r w:rsidRPr="00866D0C">
        <w:rPr>
          <w:b/>
          <w:i/>
        </w:rPr>
        <w:tab/>
      </w:r>
      <w:r w:rsidRPr="00866D0C">
        <w:rPr>
          <w:i/>
        </w:rPr>
        <w:t>Unhold Rx</w:t>
      </w:r>
    </w:p>
    <w:p w14:paraId="1BF751BD" w14:textId="77777777" w:rsidR="00390AF9" w:rsidRPr="00866D0C" w:rsidRDefault="00390AF9">
      <w:pPr>
        <w:tabs>
          <w:tab w:val="left" w:pos="1700"/>
        </w:tabs>
        <w:spacing w:line="216" w:lineRule="auto"/>
        <w:ind w:left="1700"/>
        <w:rPr>
          <w:i/>
        </w:rPr>
      </w:pPr>
      <w:r w:rsidRPr="00866D0C">
        <w:rPr>
          <w:i/>
        </w:rPr>
        <w:t xml:space="preserve">List One Patient’s </w:t>
      </w:r>
      <w:r w:rsidRPr="00866D0C">
        <w:t>Arc</w:t>
      </w:r>
      <w:r w:rsidRPr="00866D0C">
        <w:rPr>
          <w:i/>
        </w:rPr>
        <w:t>hived Rx’s</w:t>
      </w:r>
    </w:p>
    <w:p w14:paraId="7A07747B"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New Prescription Entry</w:t>
      </w:r>
    </w:p>
    <w:p w14:paraId="0B0C9510"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Partial Prescription</w:t>
      </w:r>
    </w:p>
    <w:p w14:paraId="7CBF3C62"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Refill Prescriptions</w:t>
      </w:r>
    </w:p>
    <w:p w14:paraId="4F7C76EF"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Reprint an Outpatient Label</w:t>
      </w:r>
    </w:p>
    <w:p w14:paraId="74EB8810"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View Prescriptions</w:t>
      </w:r>
    </w:p>
    <w:p w14:paraId="0ACFB478" w14:textId="77777777" w:rsidR="00390AF9" w:rsidRPr="00866D0C" w:rsidRDefault="00390AF9">
      <w:pPr>
        <w:spacing w:line="216" w:lineRule="auto"/>
      </w:pPr>
    </w:p>
    <w:p w14:paraId="234CF50B" w14:textId="77777777" w:rsidR="00B344C5" w:rsidRPr="00866D0C" w:rsidRDefault="00390AF9">
      <w:pPr>
        <w:spacing w:line="216" w:lineRule="auto"/>
        <w:ind w:left="900" w:hanging="180"/>
      </w:pPr>
      <w:r w:rsidRPr="00866D0C">
        <w:rPr>
          <w:b/>
        </w:rPr>
        <w:t>*</w:t>
      </w:r>
      <w:r w:rsidRPr="00866D0C">
        <w:t xml:space="preserve">These options or suboptions from Outpatient Pharmacy </w:t>
      </w:r>
      <w:r w:rsidR="00581D6C" w:rsidRPr="00866D0C">
        <w:t>V. 7</w:t>
      </w:r>
      <w:r w:rsidRPr="00866D0C">
        <w:t>.0 have been modified for CMOP.</w:t>
      </w:r>
    </w:p>
    <w:p w14:paraId="5A616051" w14:textId="77777777" w:rsidR="00390AF9" w:rsidRPr="00866D0C" w:rsidRDefault="00390AF9">
      <w:pPr>
        <w:spacing w:line="216" w:lineRule="auto"/>
        <w:ind w:left="180" w:hanging="180"/>
      </w:pPr>
    </w:p>
    <w:p w14:paraId="64B8DB8A" w14:textId="11DAB3D4" w:rsidR="00390AF9" w:rsidRPr="00866D0C" w:rsidRDefault="00390AF9">
      <w:pPr>
        <w:pStyle w:val="Heading3"/>
        <w:ind w:left="720"/>
      </w:pPr>
      <w:bookmarkStart w:id="60" w:name="p0032"/>
      <w:bookmarkStart w:id="61" w:name="_Toc81928369"/>
      <w:r w:rsidRPr="00866D0C">
        <w:t>Barcode Rx Menu</w:t>
      </w:r>
      <w:bookmarkEnd w:id="60"/>
      <w:bookmarkEnd w:id="61"/>
    </w:p>
    <w:p w14:paraId="22CB2E5A" w14:textId="77777777" w:rsidR="00390AF9" w:rsidRPr="00866D0C" w:rsidRDefault="00390AF9">
      <w:pPr>
        <w:spacing w:line="216" w:lineRule="auto"/>
      </w:pPr>
    </w:p>
    <w:p w14:paraId="67BDF7C7" w14:textId="77777777" w:rsidR="00390AF9" w:rsidRPr="00866D0C" w:rsidRDefault="00390AF9">
      <w:pPr>
        <w:spacing w:line="216" w:lineRule="auto"/>
        <w:ind w:left="720"/>
      </w:pPr>
      <w:r w:rsidRPr="00866D0C">
        <w:t xml:space="preserve">This </w:t>
      </w:r>
      <w:r w:rsidRPr="00866D0C">
        <w:rPr>
          <w:i/>
        </w:rPr>
        <w:t xml:space="preserve">Barcode Rx Menu </w:t>
      </w:r>
      <w:r w:rsidRPr="00866D0C">
        <w:t>contains options that allow batch barcoding for refills and renewals of prescriptions and an option to check the quality of the barcode print.</w:t>
      </w:r>
    </w:p>
    <w:p w14:paraId="7DD77943" w14:textId="77777777" w:rsidR="00390AF9" w:rsidRPr="00866D0C" w:rsidRDefault="00390AF9">
      <w:pPr>
        <w:spacing w:line="216" w:lineRule="auto"/>
      </w:pPr>
    </w:p>
    <w:p w14:paraId="4E53F5BA" w14:textId="77777777" w:rsidR="00390AF9" w:rsidRPr="00866D0C" w:rsidRDefault="00390AF9">
      <w:pPr>
        <w:tabs>
          <w:tab w:val="left" w:pos="1700"/>
        </w:tabs>
        <w:spacing w:line="216" w:lineRule="auto"/>
        <w:ind w:left="1440"/>
        <w:rPr>
          <w:i/>
        </w:rPr>
      </w:pPr>
      <w:r w:rsidRPr="00866D0C">
        <w:rPr>
          <w:b/>
          <w:i/>
        </w:rPr>
        <w:t>*</w:t>
      </w:r>
      <w:r w:rsidRPr="00866D0C">
        <w:rPr>
          <w:b/>
          <w:i/>
        </w:rPr>
        <w:tab/>
      </w:r>
      <w:r w:rsidRPr="00866D0C">
        <w:rPr>
          <w:i/>
        </w:rPr>
        <w:t>Barcode Batch Prescription Entry</w:t>
      </w:r>
    </w:p>
    <w:p w14:paraId="0606BA1D" w14:textId="77777777" w:rsidR="00390AF9" w:rsidRPr="00866D0C" w:rsidRDefault="00390AF9">
      <w:pPr>
        <w:spacing w:line="216" w:lineRule="auto"/>
        <w:ind w:left="1620"/>
        <w:rPr>
          <w:i/>
        </w:rPr>
      </w:pPr>
      <w:r w:rsidRPr="00866D0C">
        <w:rPr>
          <w:i/>
        </w:rPr>
        <w:t>Check Quality of Barcode</w:t>
      </w:r>
    </w:p>
    <w:p w14:paraId="4B1EA055" w14:textId="77777777" w:rsidR="00390AF9" w:rsidRPr="00866D0C" w:rsidRDefault="00390AF9">
      <w:pPr>
        <w:spacing w:line="216" w:lineRule="auto"/>
      </w:pPr>
    </w:p>
    <w:p w14:paraId="70F9C6C0" w14:textId="77777777" w:rsidR="00390AF9" w:rsidRPr="00866D0C" w:rsidRDefault="00390AF9">
      <w:pPr>
        <w:spacing w:line="216" w:lineRule="auto"/>
        <w:ind w:left="900" w:hanging="180"/>
      </w:pPr>
      <w:r w:rsidRPr="00866D0C">
        <w:rPr>
          <w:b/>
        </w:rPr>
        <w:t>*</w:t>
      </w:r>
      <w:r w:rsidRPr="00866D0C">
        <w:t xml:space="preserve">This option has been modified for CMOP and can be found under the </w:t>
      </w:r>
      <w:r w:rsidRPr="00866D0C">
        <w:rPr>
          <w:i/>
        </w:rPr>
        <w:t xml:space="preserve">Barcode Rx Menu </w:t>
      </w:r>
      <w:r w:rsidRPr="00866D0C">
        <w:t>on the</w:t>
      </w:r>
      <w:r w:rsidRPr="00866D0C">
        <w:rPr>
          <w:i/>
        </w:rPr>
        <w:t xml:space="preserve"> Rx (Prescriptions) </w:t>
      </w:r>
      <w:r w:rsidRPr="00866D0C">
        <w:t xml:space="preserve">menu of Outpatient Pharmacy </w:t>
      </w:r>
      <w:r w:rsidR="00581D6C" w:rsidRPr="00866D0C">
        <w:t>V. 7</w:t>
      </w:r>
      <w:r w:rsidRPr="00866D0C">
        <w:t>.0.</w:t>
      </w:r>
    </w:p>
    <w:p w14:paraId="394AA6D7" w14:textId="77777777" w:rsidR="00390AF9" w:rsidRPr="00866D0C" w:rsidRDefault="00390AF9">
      <w:pPr>
        <w:spacing w:line="216" w:lineRule="auto"/>
      </w:pPr>
    </w:p>
    <w:p w14:paraId="7FEF5FF1" w14:textId="0E31887C" w:rsidR="00390AF9" w:rsidRPr="00866D0C" w:rsidRDefault="00390AF9">
      <w:pPr>
        <w:pStyle w:val="Heading4"/>
        <w:ind w:left="1080"/>
      </w:pPr>
      <w:bookmarkStart w:id="62" w:name="_Toc81928370"/>
      <w:r w:rsidRPr="00866D0C">
        <w:t>Barcode Batch Prescription Entry</w:t>
      </w:r>
      <w:bookmarkEnd w:id="62"/>
    </w:p>
    <w:p w14:paraId="1D409897" w14:textId="77777777" w:rsidR="00390AF9" w:rsidRPr="00866D0C" w:rsidRDefault="00390AF9">
      <w:pPr>
        <w:spacing w:line="216" w:lineRule="auto"/>
      </w:pPr>
    </w:p>
    <w:p w14:paraId="522A8C08" w14:textId="77777777" w:rsidR="00390AF9" w:rsidRPr="00866D0C" w:rsidRDefault="00390AF9">
      <w:pPr>
        <w:spacing w:line="216" w:lineRule="auto"/>
        <w:ind w:left="1080"/>
      </w:pPr>
      <w:r w:rsidRPr="00866D0C">
        <w:t>This option is used to enter refills or renewals using barcodes in a batch entry.</w:t>
      </w:r>
    </w:p>
    <w:p w14:paraId="454AEB11" w14:textId="77777777" w:rsidR="00390AF9" w:rsidRPr="00866D0C" w:rsidRDefault="00390AF9">
      <w:pPr>
        <w:spacing w:line="216" w:lineRule="auto"/>
        <w:ind w:left="720"/>
      </w:pPr>
    </w:p>
    <w:p w14:paraId="6628D50C" w14:textId="77777777" w:rsidR="00390AF9" w:rsidRPr="00866D0C" w:rsidRDefault="00390AF9">
      <w:pPr>
        <w:spacing w:line="216" w:lineRule="auto"/>
        <w:ind w:left="720" w:right="-720"/>
        <w:rPr>
          <w:b/>
          <w:i/>
        </w:rPr>
      </w:pPr>
      <w:r w:rsidRPr="00866D0C">
        <w:rPr>
          <w:b/>
          <w:i/>
        </w:rPr>
        <w:t>CMOP Functionality for Barcode Batch Prescription Entry</w:t>
      </w:r>
    </w:p>
    <w:p w14:paraId="47822073" w14:textId="77777777" w:rsidR="00390AF9" w:rsidRPr="00866D0C" w:rsidRDefault="00390AF9">
      <w:pPr>
        <w:spacing w:line="216" w:lineRule="auto"/>
        <w:ind w:left="720"/>
      </w:pPr>
    </w:p>
    <w:p w14:paraId="6623B59D" w14:textId="77777777" w:rsidR="00390AF9" w:rsidRPr="00866D0C" w:rsidRDefault="00390AF9">
      <w:pPr>
        <w:spacing w:line="216" w:lineRule="auto"/>
        <w:ind w:left="720"/>
      </w:pPr>
      <w:r w:rsidRPr="00866D0C">
        <w:t>Prescriptions entered using this option will be screened and suspended for CMOP transmission if all the CMOP criteria are met.</w:t>
      </w:r>
    </w:p>
    <w:p w14:paraId="02FB4013" w14:textId="77777777" w:rsidR="00390AF9" w:rsidRPr="00866D0C" w:rsidRDefault="00390AF9">
      <w:pPr>
        <w:spacing w:line="216" w:lineRule="auto"/>
      </w:pPr>
    </w:p>
    <w:p w14:paraId="7BD5CBED" w14:textId="77777777" w:rsidR="00390AF9" w:rsidRPr="00866D0C" w:rsidRDefault="00390AF9">
      <w:pPr>
        <w:spacing w:line="216" w:lineRule="auto"/>
      </w:pPr>
    </w:p>
    <w:p w14:paraId="53FD37B0" w14:textId="2DD2B020" w:rsidR="00390AF9" w:rsidRPr="00866D0C" w:rsidRDefault="00390AF9" w:rsidP="002D7841">
      <w:pPr>
        <w:pStyle w:val="Heading3"/>
        <w:ind w:left="720"/>
      </w:pPr>
      <w:bookmarkStart w:id="63" w:name="_Toc81928371"/>
      <w:r w:rsidRPr="00866D0C">
        <w:t>Cancel Prescriptions</w:t>
      </w:r>
      <w:bookmarkEnd w:id="63"/>
    </w:p>
    <w:p w14:paraId="344E3DC5" w14:textId="77777777" w:rsidR="00390AF9" w:rsidRPr="00866D0C" w:rsidRDefault="00390AF9" w:rsidP="002D7841">
      <w:pPr>
        <w:keepNext/>
      </w:pPr>
    </w:p>
    <w:p w14:paraId="38A47872" w14:textId="77777777" w:rsidR="00390AF9" w:rsidRPr="00866D0C" w:rsidRDefault="00390AF9">
      <w:pPr>
        <w:spacing w:line="216" w:lineRule="auto"/>
        <w:ind w:left="720"/>
      </w:pPr>
      <w:r w:rsidRPr="00866D0C">
        <w:t xml:space="preserve">The </w:t>
      </w:r>
      <w:r w:rsidRPr="00866D0C">
        <w:rPr>
          <w:i/>
        </w:rPr>
        <w:t>Cancel Prescription</w:t>
      </w:r>
      <w:r w:rsidRPr="00866D0C">
        <w:t xml:space="preserve"> option allows the pharmacist to either discontinue a prescription without deleting its records from the files, or reinstate a cancelled prescription. A cancelled prescription remains on the patient profile and an entry in the activity log for the cancellation is made. The cancelled prescription will carry a status of Cancelled or C and cannot be refilled or reprinted.</w:t>
      </w:r>
    </w:p>
    <w:p w14:paraId="18AD8B01" w14:textId="77777777" w:rsidR="00390AF9" w:rsidRPr="00866D0C" w:rsidRDefault="00390AF9">
      <w:pPr>
        <w:spacing w:line="216" w:lineRule="auto"/>
      </w:pPr>
    </w:p>
    <w:p w14:paraId="54BA53D1" w14:textId="77777777" w:rsidR="00390AF9" w:rsidRPr="00866D0C" w:rsidRDefault="00390AF9">
      <w:pPr>
        <w:spacing w:line="216" w:lineRule="auto"/>
        <w:ind w:left="720"/>
      </w:pPr>
      <w:r w:rsidRPr="00866D0C">
        <w:t>The label can be entered or wanded if you are cancelling or reinstating the prescription by the prescription number or the patient name.</w:t>
      </w:r>
    </w:p>
    <w:p w14:paraId="0B2E6A72" w14:textId="77777777" w:rsidR="00390AF9" w:rsidRPr="00866D0C" w:rsidRDefault="00390AF9">
      <w:pPr>
        <w:spacing w:line="216" w:lineRule="auto"/>
      </w:pPr>
    </w:p>
    <w:p w14:paraId="0EB65203" w14:textId="77777777" w:rsidR="00390AF9" w:rsidRPr="00866D0C" w:rsidRDefault="00390AF9">
      <w:pPr>
        <w:spacing w:line="216" w:lineRule="auto"/>
        <w:ind w:right="-720"/>
        <w:rPr>
          <w:b/>
          <w:i/>
        </w:rPr>
      </w:pPr>
      <w:r w:rsidRPr="00866D0C">
        <w:rPr>
          <w:b/>
          <w:i/>
        </w:rPr>
        <w:t>CMOP Functionality for Cancel Prescription</w:t>
      </w:r>
    </w:p>
    <w:p w14:paraId="0374F238" w14:textId="77777777" w:rsidR="00390AF9" w:rsidRPr="00866D0C" w:rsidRDefault="00390AF9">
      <w:pPr>
        <w:spacing w:line="216" w:lineRule="auto"/>
        <w:ind w:right="-720"/>
        <w:rPr>
          <w:b/>
          <w:i/>
        </w:rPr>
      </w:pPr>
    </w:p>
    <w:p w14:paraId="387CF981" w14:textId="77777777" w:rsidR="00390AF9" w:rsidRPr="00866D0C" w:rsidRDefault="00390AF9">
      <w:pPr>
        <w:spacing w:line="216" w:lineRule="auto"/>
        <w:ind w:left="720"/>
      </w:pPr>
      <w:r w:rsidRPr="00866D0C">
        <w:t xml:space="preserve">CMOP functionality for </w:t>
      </w:r>
      <w:r w:rsidRPr="00866D0C">
        <w:rPr>
          <w:i/>
        </w:rPr>
        <w:t>Cancel Prescription</w:t>
      </w:r>
      <w:r w:rsidRPr="00866D0C">
        <w:t xml:space="preserve"> is the same as Outpatient Pharmacy </w:t>
      </w:r>
      <w:r w:rsidR="00581D6C" w:rsidRPr="00866D0C">
        <w:t>V. 7</w:t>
      </w:r>
      <w:r w:rsidRPr="00866D0C">
        <w:t xml:space="preserve">.0. for all Rx’s. Reinstate screens </w:t>
      </w:r>
      <w:r w:rsidRPr="00866D0C">
        <w:rPr>
          <w:b/>
        </w:rPr>
        <w:t xml:space="preserve">all </w:t>
      </w:r>
      <w:r w:rsidRPr="00866D0C">
        <w:t>Rx’s for the CMOP criteria. If the Rx meets the criteria it is suspended for CMOP transmission and a message is displayed indicating the suspense date. If the fill date of a CMOP Rx is in the past, the prescription is reinstated, but not suspended for transmission. If the fill date is today or in the future, the CMOP Rx is suspended for CMOP processing for that date.</w:t>
      </w:r>
    </w:p>
    <w:p w14:paraId="2D7C9551" w14:textId="77777777" w:rsidR="00390AF9" w:rsidRPr="00866D0C" w:rsidRDefault="00390AF9">
      <w:pPr>
        <w:spacing w:line="216" w:lineRule="auto"/>
      </w:pPr>
    </w:p>
    <w:p w14:paraId="04098E33" w14:textId="06BB8C7A" w:rsidR="00390AF9" w:rsidRPr="00866D0C" w:rsidRDefault="00390AF9">
      <w:pPr>
        <w:pStyle w:val="Heading3"/>
        <w:ind w:left="720"/>
      </w:pPr>
      <w:bookmarkStart w:id="64" w:name="_Toc81928372"/>
      <w:r w:rsidRPr="00866D0C">
        <w:t>Edit Prescriptions</w:t>
      </w:r>
      <w:bookmarkEnd w:id="64"/>
    </w:p>
    <w:p w14:paraId="7DA0E72E" w14:textId="77777777" w:rsidR="00390AF9" w:rsidRPr="00866D0C" w:rsidRDefault="00390AF9">
      <w:pPr>
        <w:spacing w:line="216" w:lineRule="auto"/>
      </w:pPr>
    </w:p>
    <w:p w14:paraId="20D1D9CE" w14:textId="77777777" w:rsidR="00390AF9" w:rsidRPr="00866D0C" w:rsidRDefault="00390AF9">
      <w:pPr>
        <w:spacing w:line="216" w:lineRule="auto"/>
        <w:ind w:left="720"/>
      </w:pPr>
      <w:r w:rsidRPr="00866D0C">
        <w:t xml:space="preserve">The pharmacy manager and pharmacist use the </w:t>
      </w:r>
      <w:r w:rsidRPr="00866D0C">
        <w:rPr>
          <w:i/>
        </w:rPr>
        <w:t>Edit</w:t>
      </w:r>
      <w:r w:rsidRPr="00866D0C">
        <w:t xml:space="preserve"> </w:t>
      </w:r>
      <w:r w:rsidRPr="00866D0C">
        <w:rPr>
          <w:i/>
        </w:rPr>
        <w:t>Prescriptions</w:t>
      </w:r>
      <w:r w:rsidRPr="00866D0C">
        <w:t xml:space="preserve"> option to edit information for a specific prescription. This option prints a label only if the prescription being edited has an Active status.</w:t>
      </w:r>
    </w:p>
    <w:p w14:paraId="2D9D84AF" w14:textId="77777777" w:rsidR="00390AF9" w:rsidRPr="00866D0C" w:rsidRDefault="00390AF9">
      <w:pPr>
        <w:spacing w:line="216" w:lineRule="auto"/>
        <w:ind w:left="720"/>
        <w:rPr>
          <w:vanish/>
        </w:rPr>
      </w:pPr>
    </w:p>
    <w:p w14:paraId="0EF8070B" w14:textId="77777777" w:rsidR="00390AF9" w:rsidRPr="00866D0C" w:rsidRDefault="00390AF9">
      <w:pPr>
        <w:spacing w:line="216" w:lineRule="auto"/>
        <w:ind w:left="720"/>
      </w:pPr>
      <w:r w:rsidRPr="00866D0C">
        <w:t xml:space="preserve">Copay will update the current copayment charge for a prescription, if and only if, an edit of the DAYS SUPPLY field changes the number of units charged. The updating procedure takes place in the background with no additional input required by the user. For example, a copayment charge unit is 30 days and the charge is $2.00. If a prescription was filled for 31 days, the charge would be $4.00. If the prescription was filled for 60 days, the charge would still be $4.00. Editing the PATIENT STATUS field does </w:t>
      </w:r>
      <w:r w:rsidRPr="00866D0C">
        <w:rPr>
          <w:b/>
        </w:rPr>
        <w:t>not</w:t>
      </w:r>
      <w:r w:rsidRPr="00866D0C">
        <w:t xml:space="preserve"> update or change copayment status or charges for the prescription.</w:t>
      </w:r>
    </w:p>
    <w:p w14:paraId="5C32DFD3" w14:textId="77777777" w:rsidR="00390AF9" w:rsidRPr="00866D0C" w:rsidRDefault="00390AF9">
      <w:pPr>
        <w:spacing w:line="216" w:lineRule="auto"/>
        <w:ind w:left="720"/>
      </w:pPr>
    </w:p>
    <w:p w14:paraId="26C18FA6" w14:textId="77777777" w:rsidR="00390AF9" w:rsidRPr="00866D0C" w:rsidRDefault="00390AF9">
      <w:pPr>
        <w:spacing w:line="216" w:lineRule="auto"/>
        <w:rPr>
          <w:b/>
          <w:i/>
        </w:rPr>
      </w:pPr>
      <w:r w:rsidRPr="00866D0C">
        <w:rPr>
          <w:b/>
          <w:i/>
        </w:rPr>
        <w:t>CMOP Functionality for Edit Prescriptions</w:t>
      </w:r>
    </w:p>
    <w:p w14:paraId="6AB09FA8" w14:textId="77777777" w:rsidR="00390AF9" w:rsidRPr="00866D0C" w:rsidRDefault="00390AF9">
      <w:pPr>
        <w:spacing w:line="216" w:lineRule="auto"/>
      </w:pPr>
    </w:p>
    <w:p w14:paraId="14E9CD65" w14:textId="77777777" w:rsidR="00390AF9" w:rsidRPr="00866D0C" w:rsidRDefault="00390AF9">
      <w:pPr>
        <w:spacing w:line="216" w:lineRule="auto"/>
        <w:ind w:left="720"/>
      </w:pPr>
      <w:r w:rsidRPr="00866D0C">
        <w:t>Currently CMOP prescriptions may not be edited during the transmission process. The following criteria are required for editing of CMOP prescriptions.</w:t>
      </w:r>
    </w:p>
    <w:p w14:paraId="68795B9A" w14:textId="77777777" w:rsidR="00390AF9" w:rsidRPr="00866D0C" w:rsidRDefault="00390AF9">
      <w:pPr>
        <w:spacing w:line="216" w:lineRule="auto"/>
        <w:ind w:left="720"/>
      </w:pPr>
    </w:p>
    <w:p w14:paraId="12BC20D4" w14:textId="77777777" w:rsidR="00390AF9" w:rsidRPr="00866D0C" w:rsidRDefault="00390AF9">
      <w:pPr>
        <w:spacing w:line="216" w:lineRule="auto"/>
        <w:ind w:left="720"/>
      </w:pPr>
      <w:r w:rsidRPr="00866D0C">
        <w:t>DRUG NAME</w:t>
      </w:r>
      <w:r w:rsidR="00C17D0D" w:rsidRPr="00866D0C">
        <w:t xml:space="preserve"> – </w:t>
      </w:r>
      <w:r w:rsidRPr="00866D0C">
        <w:t>CMOP to NON-CMOP and vice versa.</w:t>
      </w:r>
    </w:p>
    <w:p w14:paraId="56441E7C" w14:textId="77777777" w:rsidR="00390AF9" w:rsidRPr="00866D0C" w:rsidRDefault="00390AF9">
      <w:pPr>
        <w:spacing w:line="216" w:lineRule="auto"/>
        <w:ind w:left="1440"/>
      </w:pPr>
    </w:p>
    <w:p w14:paraId="0E52611A" w14:textId="77777777" w:rsidR="00390AF9" w:rsidRPr="00866D0C" w:rsidRDefault="00390AF9">
      <w:pPr>
        <w:numPr>
          <w:ilvl w:val="0"/>
          <w:numId w:val="4"/>
        </w:numPr>
        <w:spacing w:line="216" w:lineRule="auto"/>
      </w:pPr>
      <w:r w:rsidRPr="00866D0C">
        <w:t>Edit</w:t>
      </w:r>
      <w:r w:rsidR="00C17D0D" w:rsidRPr="00866D0C">
        <w:t xml:space="preserve"> – </w:t>
      </w:r>
      <w:r w:rsidRPr="00866D0C">
        <w:t xml:space="preserve">If the Rx has </w:t>
      </w:r>
      <w:r w:rsidRPr="00866D0C">
        <w:rPr>
          <w:b/>
        </w:rPr>
        <w:t>ever</w:t>
      </w:r>
      <w:r w:rsidRPr="00866D0C">
        <w:t xml:space="preserve"> been transmitted (loading/transmitted) to the CMOP</w:t>
      </w:r>
      <w:r w:rsidR="00C17D0D" w:rsidRPr="00866D0C">
        <w:t xml:space="preserve"> – </w:t>
      </w:r>
      <w:r w:rsidRPr="00866D0C">
        <w:t>No Edit.</w:t>
      </w:r>
    </w:p>
    <w:p w14:paraId="0963E50F" w14:textId="77777777" w:rsidR="00390AF9" w:rsidRPr="00866D0C" w:rsidRDefault="00390AF9">
      <w:pPr>
        <w:numPr>
          <w:ilvl w:val="0"/>
          <w:numId w:val="4"/>
        </w:numPr>
        <w:spacing w:line="216" w:lineRule="auto"/>
      </w:pPr>
      <w:r w:rsidRPr="00866D0C">
        <w:t xml:space="preserve">If the Rx has </w:t>
      </w:r>
      <w:r w:rsidRPr="00866D0C">
        <w:rPr>
          <w:b/>
        </w:rPr>
        <w:t>never</w:t>
      </w:r>
      <w:r w:rsidRPr="00866D0C">
        <w:t xml:space="preserve"> been released</w:t>
      </w:r>
      <w:r w:rsidR="00C17D0D" w:rsidRPr="00866D0C">
        <w:t xml:space="preserve"> – </w:t>
      </w:r>
      <w:r w:rsidRPr="00866D0C">
        <w:t>Allow Edit.</w:t>
      </w:r>
    </w:p>
    <w:p w14:paraId="58573648" w14:textId="77777777" w:rsidR="00390AF9" w:rsidRPr="00866D0C" w:rsidRDefault="00390AF9">
      <w:pPr>
        <w:numPr>
          <w:ilvl w:val="12"/>
          <w:numId w:val="0"/>
        </w:numPr>
        <w:spacing w:line="216" w:lineRule="auto"/>
        <w:ind w:left="1440"/>
      </w:pPr>
    </w:p>
    <w:p w14:paraId="24CA4D16" w14:textId="77777777" w:rsidR="00390AF9" w:rsidRPr="00866D0C" w:rsidRDefault="00390AF9">
      <w:pPr>
        <w:numPr>
          <w:ilvl w:val="12"/>
          <w:numId w:val="0"/>
        </w:numPr>
        <w:spacing w:line="216" w:lineRule="auto"/>
        <w:ind w:left="720"/>
      </w:pPr>
      <w:r w:rsidRPr="00866D0C">
        <w:t>MAIL/WINDOW</w:t>
      </w:r>
      <w:r w:rsidR="00C17D0D" w:rsidRPr="00866D0C">
        <w:t xml:space="preserve"> – </w:t>
      </w:r>
      <w:r w:rsidRPr="00866D0C">
        <w:t>Currently able to be edited at each fill level.</w:t>
      </w:r>
    </w:p>
    <w:p w14:paraId="7FFC122A" w14:textId="77777777" w:rsidR="00390AF9" w:rsidRPr="00866D0C" w:rsidRDefault="00390AF9">
      <w:pPr>
        <w:numPr>
          <w:ilvl w:val="12"/>
          <w:numId w:val="0"/>
        </w:numPr>
        <w:spacing w:line="216" w:lineRule="auto"/>
        <w:ind w:left="1440"/>
      </w:pPr>
    </w:p>
    <w:p w14:paraId="0451D8E9" w14:textId="77777777" w:rsidR="00390AF9" w:rsidRPr="00866D0C" w:rsidRDefault="00390AF9">
      <w:pPr>
        <w:numPr>
          <w:ilvl w:val="0"/>
          <w:numId w:val="4"/>
        </w:numPr>
        <w:spacing w:line="216" w:lineRule="auto"/>
      </w:pPr>
      <w:r w:rsidRPr="00866D0C">
        <w:t>If the original is in suspense, “Queued for Transmission” for CMOP, and is edited from MAIL to WINDOW, the Rx is not transmitted. It is handled as any Outpatient Pharmacy Rx.</w:t>
      </w:r>
    </w:p>
    <w:p w14:paraId="52FB1BAA" w14:textId="77777777" w:rsidR="00390AF9" w:rsidRPr="00866D0C" w:rsidRDefault="00390AF9">
      <w:pPr>
        <w:numPr>
          <w:ilvl w:val="12"/>
          <w:numId w:val="0"/>
        </w:numPr>
        <w:spacing w:line="216" w:lineRule="auto"/>
        <w:ind w:left="2160" w:hanging="720"/>
      </w:pPr>
    </w:p>
    <w:p w14:paraId="06612B5E" w14:textId="77777777" w:rsidR="00390AF9" w:rsidRPr="00866D0C" w:rsidRDefault="00390AF9">
      <w:pPr>
        <w:numPr>
          <w:ilvl w:val="0"/>
          <w:numId w:val="4"/>
        </w:numPr>
        <w:spacing w:line="216" w:lineRule="auto"/>
      </w:pPr>
      <w:r w:rsidRPr="00866D0C">
        <w:t>No editing is allowed if the Rx is loading or transmitting to the CMOP.</w:t>
      </w:r>
    </w:p>
    <w:p w14:paraId="58C96A1F" w14:textId="77777777" w:rsidR="00390AF9" w:rsidRPr="00866D0C" w:rsidRDefault="00390AF9">
      <w:pPr>
        <w:numPr>
          <w:ilvl w:val="12"/>
          <w:numId w:val="0"/>
        </w:numPr>
        <w:spacing w:line="216" w:lineRule="auto"/>
        <w:ind w:left="2160" w:hanging="720"/>
      </w:pPr>
    </w:p>
    <w:p w14:paraId="41F91136" w14:textId="77777777" w:rsidR="00390AF9" w:rsidRPr="00866D0C" w:rsidRDefault="00390AF9">
      <w:pPr>
        <w:numPr>
          <w:ilvl w:val="0"/>
          <w:numId w:val="4"/>
        </w:numPr>
        <w:spacing w:line="216" w:lineRule="auto"/>
      </w:pPr>
      <w:r w:rsidRPr="00866D0C">
        <w:t xml:space="preserve">Editing a CMOP window Rx (not on suspense) to mail does </w:t>
      </w:r>
      <w:r w:rsidRPr="00866D0C">
        <w:rPr>
          <w:b/>
        </w:rPr>
        <w:t>not</w:t>
      </w:r>
      <w:r w:rsidRPr="00866D0C">
        <w:t xml:space="preserve"> send the Rx to the CMOP.</w:t>
      </w:r>
    </w:p>
    <w:p w14:paraId="0B161851" w14:textId="77777777" w:rsidR="00390AF9" w:rsidRPr="00866D0C" w:rsidRDefault="00390AF9">
      <w:pPr>
        <w:numPr>
          <w:ilvl w:val="12"/>
          <w:numId w:val="0"/>
        </w:numPr>
        <w:spacing w:line="216" w:lineRule="auto"/>
        <w:ind w:left="2160" w:hanging="720"/>
      </w:pPr>
    </w:p>
    <w:p w14:paraId="69AF8AC7" w14:textId="77777777" w:rsidR="00390AF9" w:rsidRPr="00866D0C" w:rsidRDefault="00390AF9">
      <w:pPr>
        <w:numPr>
          <w:ilvl w:val="0"/>
          <w:numId w:val="4"/>
        </w:numPr>
        <w:spacing w:line="216" w:lineRule="auto"/>
      </w:pPr>
      <w:r w:rsidRPr="00866D0C">
        <w:lastRenderedPageBreak/>
        <w:t>A window CMOP Rx on suspense edited to mail is “Queued for Transmission” to the CMOP.</w:t>
      </w:r>
    </w:p>
    <w:p w14:paraId="0E6BECB5" w14:textId="77777777" w:rsidR="00390AF9" w:rsidRPr="00866D0C" w:rsidRDefault="00390AF9">
      <w:pPr>
        <w:numPr>
          <w:ilvl w:val="12"/>
          <w:numId w:val="0"/>
        </w:numPr>
        <w:spacing w:line="216" w:lineRule="auto"/>
        <w:ind w:left="2160" w:hanging="720"/>
      </w:pPr>
    </w:p>
    <w:p w14:paraId="5D648B42" w14:textId="77777777" w:rsidR="00390AF9" w:rsidRPr="00866D0C" w:rsidRDefault="00390AF9">
      <w:pPr>
        <w:numPr>
          <w:ilvl w:val="0"/>
          <w:numId w:val="4"/>
        </w:numPr>
        <w:spacing w:line="216" w:lineRule="auto"/>
      </w:pPr>
      <w:r w:rsidRPr="00866D0C">
        <w:t>If editing a refill which is the most current fill then the same rules apply. Edits of past fills do not affect CMOP.</w:t>
      </w:r>
    </w:p>
    <w:p w14:paraId="753F42F5" w14:textId="77777777" w:rsidR="00390AF9" w:rsidRPr="00866D0C" w:rsidRDefault="00390AF9">
      <w:pPr>
        <w:numPr>
          <w:ilvl w:val="12"/>
          <w:numId w:val="0"/>
        </w:numPr>
        <w:spacing w:line="216" w:lineRule="auto"/>
        <w:ind w:left="720"/>
      </w:pPr>
    </w:p>
    <w:p w14:paraId="16F8A4FF" w14:textId="561CCF0F" w:rsidR="00390AF9" w:rsidRPr="00866D0C" w:rsidRDefault="00390AF9">
      <w:pPr>
        <w:numPr>
          <w:ilvl w:val="12"/>
          <w:numId w:val="0"/>
        </w:numPr>
        <w:spacing w:line="216" w:lineRule="auto"/>
        <w:ind w:left="720"/>
      </w:pPr>
      <w:r w:rsidRPr="00866D0C">
        <w:t>TRADENAME</w:t>
      </w:r>
      <w:r w:rsidR="00C17D0D" w:rsidRPr="00866D0C">
        <w:t xml:space="preserve"> – </w:t>
      </w:r>
      <w:r w:rsidRPr="00866D0C">
        <w:t>Currently able to be edited at each fill level.</w:t>
      </w:r>
    </w:p>
    <w:p w14:paraId="5BDE8501" w14:textId="77777777" w:rsidR="00390AF9" w:rsidRPr="00866D0C" w:rsidRDefault="00390AF9">
      <w:pPr>
        <w:numPr>
          <w:ilvl w:val="12"/>
          <w:numId w:val="0"/>
        </w:numPr>
        <w:spacing w:line="216" w:lineRule="auto"/>
        <w:ind w:left="1440"/>
      </w:pPr>
    </w:p>
    <w:p w14:paraId="02A16450" w14:textId="77777777" w:rsidR="00390AF9" w:rsidRPr="00866D0C" w:rsidRDefault="00390AF9">
      <w:pPr>
        <w:numPr>
          <w:ilvl w:val="0"/>
          <w:numId w:val="4"/>
        </w:numPr>
        <w:spacing w:line="216" w:lineRule="auto"/>
      </w:pPr>
      <w:r w:rsidRPr="00866D0C">
        <w:t>A CMOP Rx entered with a tradename will not be sent to CMOP:</w:t>
      </w:r>
    </w:p>
    <w:p w14:paraId="04920897" w14:textId="77777777" w:rsidR="00390AF9" w:rsidRPr="00866D0C" w:rsidRDefault="00390AF9">
      <w:pPr>
        <w:numPr>
          <w:ilvl w:val="12"/>
          <w:numId w:val="0"/>
        </w:numPr>
        <w:spacing w:line="216" w:lineRule="auto"/>
        <w:ind w:left="1440"/>
      </w:pPr>
    </w:p>
    <w:p w14:paraId="71602CD2" w14:textId="77777777" w:rsidR="00390AF9" w:rsidRPr="00866D0C" w:rsidRDefault="00390AF9">
      <w:pPr>
        <w:numPr>
          <w:ilvl w:val="12"/>
          <w:numId w:val="0"/>
        </w:numPr>
        <w:spacing w:line="216" w:lineRule="auto"/>
        <w:ind w:left="2880"/>
      </w:pPr>
      <w:r w:rsidRPr="00866D0C">
        <w:t>If deleting a tradename and the last fill is in suspense, change the entry to “Queued for Transmission” to the CMOP.</w:t>
      </w:r>
    </w:p>
    <w:p w14:paraId="11A46C51" w14:textId="77777777" w:rsidR="00390AF9" w:rsidRPr="00866D0C" w:rsidRDefault="00390AF9">
      <w:pPr>
        <w:numPr>
          <w:ilvl w:val="12"/>
          <w:numId w:val="0"/>
        </w:numPr>
        <w:spacing w:line="216" w:lineRule="auto"/>
        <w:ind w:left="2880"/>
        <w:rPr>
          <w:sz w:val="12"/>
        </w:rPr>
      </w:pPr>
    </w:p>
    <w:p w14:paraId="6BDC29AD" w14:textId="77777777" w:rsidR="00390AF9" w:rsidRPr="00866D0C" w:rsidRDefault="00390AF9">
      <w:pPr>
        <w:numPr>
          <w:ilvl w:val="12"/>
          <w:numId w:val="0"/>
        </w:numPr>
        <w:spacing w:line="216" w:lineRule="auto"/>
        <w:ind w:left="2880"/>
      </w:pPr>
      <w:r w:rsidRPr="00866D0C">
        <w:rPr>
          <w:i/>
        </w:rPr>
        <w:t>View Prescriptions</w:t>
      </w:r>
      <w:r w:rsidRPr="00866D0C">
        <w:t xml:space="preserve"> will look odd, but the CMOP group stated this was acceptable.</w:t>
      </w:r>
    </w:p>
    <w:p w14:paraId="7837D246" w14:textId="77777777" w:rsidR="00390AF9" w:rsidRPr="00866D0C" w:rsidRDefault="00390AF9">
      <w:pPr>
        <w:numPr>
          <w:ilvl w:val="12"/>
          <w:numId w:val="0"/>
        </w:numPr>
        <w:spacing w:line="216" w:lineRule="auto"/>
        <w:ind w:left="1440"/>
      </w:pPr>
    </w:p>
    <w:p w14:paraId="108AAE29" w14:textId="77777777" w:rsidR="00B344C5" w:rsidRPr="00866D0C" w:rsidRDefault="00390AF9">
      <w:pPr>
        <w:numPr>
          <w:ilvl w:val="12"/>
          <w:numId w:val="0"/>
        </w:numPr>
        <w:spacing w:line="216" w:lineRule="auto"/>
        <w:ind w:left="720"/>
      </w:pPr>
      <w:r w:rsidRPr="00866D0C">
        <w:t>CRITERIA FOR EDITING OTHER FIELDS -</w:t>
      </w:r>
    </w:p>
    <w:p w14:paraId="33480F92" w14:textId="77777777" w:rsidR="00B344C5" w:rsidRPr="00866D0C" w:rsidRDefault="00390AF9">
      <w:pPr>
        <w:numPr>
          <w:ilvl w:val="0"/>
          <w:numId w:val="4"/>
        </w:numPr>
        <w:spacing w:line="216" w:lineRule="auto"/>
      </w:pPr>
      <w:r w:rsidRPr="00866D0C">
        <w:t xml:space="preserve">If Rx released, </w:t>
      </w:r>
      <w:r w:rsidRPr="00866D0C">
        <w:rPr>
          <w:b/>
        </w:rPr>
        <w:t>no editing</w:t>
      </w:r>
      <w:r w:rsidRPr="00866D0C">
        <w:t xml:space="preserve"> of</w:t>
      </w:r>
    </w:p>
    <w:p w14:paraId="6E8A221D" w14:textId="77777777" w:rsidR="00390AF9" w:rsidRPr="00866D0C" w:rsidRDefault="00390AF9">
      <w:pPr>
        <w:numPr>
          <w:ilvl w:val="12"/>
          <w:numId w:val="0"/>
        </w:numPr>
        <w:spacing w:line="216" w:lineRule="auto"/>
        <w:ind w:left="2880"/>
      </w:pPr>
      <w:r w:rsidRPr="00866D0C">
        <w:t>ISSUE DATE</w:t>
      </w:r>
    </w:p>
    <w:p w14:paraId="444B96B7" w14:textId="77777777" w:rsidR="00390AF9" w:rsidRPr="00866D0C" w:rsidRDefault="00390AF9">
      <w:pPr>
        <w:numPr>
          <w:ilvl w:val="12"/>
          <w:numId w:val="0"/>
        </w:numPr>
        <w:spacing w:line="216" w:lineRule="auto"/>
        <w:ind w:left="2880"/>
      </w:pPr>
      <w:r w:rsidRPr="00866D0C">
        <w:t>FILL DATE</w:t>
      </w:r>
    </w:p>
    <w:p w14:paraId="22E1BEC7" w14:textId="77777777" w:rsidR="00B344C5" w:rsidRPr="00866D0C" w:rsidRDefault="00390AF9">
      <w:pPr>
        <w:numPr>
          <w:ilvl w:val="0"/>
          <w:numId w:val="4"/>
        </w:numPr>
        <w:spacing w:line="216" w:lineRule="auto"/>
      </w:pPr>
      <w:r w:rsidRPr="00866D0C">
        <w:t xml:space="preserve">If fill being edited has been transmitted, </w:t>
      </w:r>
      <w:r w:rsidRPr="00866D0C">
        <w:rPr>
          <w:b/>
        </w:rPr>
        <w:t>no editing</w:t>
      </w:r>
      <w:r w:rsidRPr="00866D0C">
        <w:t xml:space="preserve"> of</w:t>
      </w:r>
    </w:p>
    <w:p w14:paraId="49609908" w14:textId="77777777" w:rsidR="00390AF9" w:rsidRPr="00866D0C" w:rsidRDefault="00390AF9">
      <w:pPr>
        <w:numPr>
          <w:ilvl w:val="12"/>
          <w:numId w:val="0"/>
        </w:numPr>
        <w:spacing w:line="216" w:lineRule="auto"/>
        <w:ind w:left="2880"/>
      </w:pPr>
      <w:r w:rsidRPr="00866D0C">
        <w:t>QUANTITY</w:t>
      </w:r>
    </w:p>
    <w:p w14:paraId="19DB9F5A" w14:textId="77777777" w:rsidR="00390AF9" w:rsidRPr="00866D0C" w:rsidRDefault="00390AF9">
      <w:pPr>
        <w:numPr>
          <w:ilvl w:val="12"/>
          <w:numId w:val="0"/>
        </w:numPr>
        <w:spacing w:line="216" w:lineRule="auto"/>
        <w:ind w:left="2880"/>
      </w:pPr>
      <w:r w:rsidRPr="00866D0C">
        <w:t>DAYS SUPPLY</w:t>
      </w:r>
    </w:p>
    <w:p w14:paraId="197CF233" w14:textId="77777777" w:rsidR="00390AF9" w:rsidRPr="00866D0C" w:rsidRDefault="00390AF9">
      <w:pPr>
        <w:numPr>
          <w:ilvl w:val="12"/>
          <w:numId w:val="0"/>
        </w:numPr>
        <w:spacing w:line="216" w:lineRule="auto"/>
        <w:ind w:left="2880"/>
      </w:pPr>
      <w:r w:rsidRPr="00866D0C">
        <w:t># OF REFILLS</w:t>
      </w:r>
    </w:p>
    <w:p w14:paraId="69645256" w14:textId="77777777" w:rsidR="00390AF9" w:rsidRPr="00866D0C" w:rsidRDefault="00390AF9">
      <w:pPr>
        <w:numPr>
          <w:ilvl w:val="0"/>
          <w:numId w:val="4"/>
        </w:numPr>
        <w:spacing w:line="216" w:lineRule="auto"/>
      </w:pPr>
      <w:r w:rsidRPr="00866D0C">
        <w:t>The following fields may be edited:</w:t>
      </w:r>
    </w:p>
    <w:p w14:paraId="48B795D8" w14:textId="77777777" w:rsidR="00390AF9" w:rsidRPr="00866D0C" w:rsidRDefault="00390AF9">
      <w:pPr>
        <w:numPr>
          <w:ilvl w:val="12"/>
          <w:numId w:val="0"/>
        </w:numPr>
        <w:spacing w:line="216" w:lineRule="auto"/>
        <w:ind w:left="2880"/>
      </w:pPr>
      <w:r w:rsidRPr="00866D0C">
        <w:t>PATIENT STATUS</w:t>
      </w:r>
    </w:p>
    <w:p w14:paraId="45FC48D3" w14:textId="77777777" w:rsidR="00390AF9" w:rsidRPr="00866D0C" w:rsidRDefault="00390AF9">
      <w:pPr>
        <w:numPr>
          <w:ilvl w:val="12"/>
          <w:numId w:val="0"/>
        </w:numPr>
        <w:spacing w:line="216" w:lineRule="auto"/>
        <w:ind w:left="2880"/>
      </w:pPr>
      <w:r w:rsidRPr="00866D0C">
        <w:t>PROVIDER</w:t>
      </w:r>
    </w:p>
    <w:p w14:paraId="7A8299D2" w14:textId="77777777" w:rsidR="00390AF9" w:rsidRPr="00866D0C" w:rsidRDefault="00390AF9">
      <w:pPr>
        <w:numPr>
          <w:ilvl w:val="12"/>
          <w:numId w:val="0"/>
        </w:numPr>
        <w:spacing w:line="216" w:lineRule="auto"/>
        <w:ind w:left="2880"/>
      </w:pPr>
      <w:r w:rsidRPr="00866D0C">
        <w:t>CLINIC</w:t>
      </w:r>
    </w:p>
    <w:p w14:paraId="7F53FEF4" w14:textId="77777777" w:rsidR="00390AF9" w:rsidRPr="00866D0C" w:rsidRDefault="00390AF9">
      <w:pPr>
        <w:numPr>
          <w:ilvl w:val="12"/>
          <w:numId w:val="0"/>
        </w:numPr>
        <w:spacing w:line="216" w:lineRule="auto"/>
        <w:ind w:left="2880"/>
      </w:pPr>
      <w:r w:rsidRPr="00866D0C">
        <w:t>SIG</w:t>
      </w:r>
    </w:p>
    <w:p w14:paraId="5468C59C" w14:textId="77777777" w:rsidR="00390AF9" w:rsidRPr="00866D0C" w:rsidRDefault="00390AF9">
      <w:pPr>
        <w:numPr>
          <w:ilvl w:val="12"/>
          <w:numId w:val="0"/>
        </w:numPr>
        <w:spacing w:line="216" w:lineRule="auto"/>
        <w:ind w:left="2880"/>
      </w:pPr>
      <w:r w:rsidRPr="00866D0C">
        <w:t>COPIES</w:t>
      </w:r>
    </w:p>
    <w:p w14:paraId="5271CBF6" w14:textId="77777777" w:rsidR="00390AF9" w:rsidRPr="00866D0C" w:rsidRDefault="00390AF9">
      <w:pPr>
        <w:numPr>
          <w:ilvl w:val="12"/>
          <w:numId w:val="0"/>
        </w:numPr>
        <w:spacing w:line="216" w:lineRule="auto"/>
        <w:ind w:left="2880"/>
      </w:pPr>
      <w:r w:rsidRPr="00866D0C">
        <w:t>METHOD OF PICKUP</w:t>
      </w:r>
    </w:p>
    <w:p w14:paraId="72AA717C" w14:textId="77777777" w:rsidR="00390AF9" w:rsidRPr="00866D0C" w:rsidRDefault="00390AF9">
      <w:pPr>
        <w:numPr>
          <w:ilvl w:val="12"/>
          <w:numId w:val="0"/>
        </w:numPr>
        <w:spacing w:line="216" w:lineRule="auto"/>
        <w:ind w:left="2880"/>
      </w:pPr>
      <w:r w:rsidRPr="00866D0C">
        <w:t>REMARKS</w:t>
      </w:r>
    </w:p>
    <w:p w14:paraId="0FD08914" w14:textId="77777777" w:rsidR="00390AF9" w:rsidRPr="00866D0C" w:rsidRDefault="00390AF9">
      <w:pPr>
        <w:numPr>
          <w:ilvl w:val="12"/>
          <w:numId w:val="0"/>
        </w:numPr>
        <w:spacing w:line="216" w:lineRule="auto"/>
        <w:ind w:left="2880"/>
      </w:pPr>
      <w:r w:rsidRPr="00866D0C">
        <w:t>DIVISION</w:t>
      </w:r>
    </w:p>
    <w:p w14:paraId="4E276E73" w14:textId="77777777" w:rsidR="00390AF9" w:rsidRPr="00866D0C" w:rsidRDefault="00390AF9">
      <w:pPr>
        <w:numPr>
          <w:ilvl w:val="12"/>
          <w:numId w:val="0"/>
        </w:numPr>
        <w:spacing w:line="216" w:lineRule="auto"/>
        <w:ind w:left="2880"/>
      </w:pPr>
      <w:r w:rsidRPr="00866D0C">
        <w:t>PHARMACIST</w:t>
      </w:r>
    </w:p>
    <w:p w14:paraId="59C515BB" w14:textId="77777777" w:rsidR="00390AF9" w:rsidRPr="00866D0C" w:rsidRDefault="00390AF9">
      <w:pPr>
        <w:numPr>
          <w:ilvl w:val="12"/>
          <w:numId w:val="0"/>
        </w:numPr>
        <w:spacing w:line="216" w:lineRule="auto"/>
        <w:ind w:left="2880"/>
      </w:pPr>
      <w:bookmarkStart w:id="65" w:name="p0034"/>
      <w:r w:rsidRPr="00866D0C">
        <w:t>LOT # (LOT # field in OP V.</w:t>
      </w:r>
      <w:r w:rsidR="00A25749" w:rsidRPr="00866D0C">
        <w:t> 7</w:t>
      </w:r>
      <w:r w:rsidRPr="00866D0C">
        <w:t>.0)</w:t>
      </w:r>
    </w:p>
    <w:bookmarkEnd w:id="65"/>
    <w:p w14:paraId="78DF8C9C" w14:textId="77777777" w:rsidR="00390AF9" w:rsidRPr="00866D0C" w:rsidRDefault="00390AF9">
      <w:pPr>
        <w:numPr>
          <w:ilvl w:val="12"/>
          <w:numId w:val="0"/>
        </w:numPr>
        <w:spacing w:line="216" w:lineRule="auto"/>
        <w:ind w:left="2880"/>
      </w:pPr>
    </w:p>
    <w:p w14:paraId="3322292B" w14:textId="77777777" w:rsidR="00390AF9" w:rsidRPr="00866D0C" w:rsidRDefault="00390AF9">
      <w:pPr>
        <w:numPr>
          <w:ilvl w:val="12"/>
          <w:numId w:val="0"/>
        </w:numPr>
        <w:tabs>
          <w:tab w:val="left" w:pos="1800"/>
        </w:tabs>
        <w:spacing w:line="216" w:lineRule="auto"/>
        <w:ind w:left="720" w:hanging="720"/>
      </w:pPr>
      <w:r w:rsidRPr="00866D0C">
        <w:rPr>
          <w:sz w:val="48"/>
        </w:rPr>
        <w:sym w:font="Monotype Sorts" w:char="F02B"/>
      </w:r>
      <w:r w:rsidRPr="00866D0C">
        <w:rPr>
          <w:sz w:val="48"/>
        </w:rPr>
        <w:tab/>
      </w:r>
      <w:r w:rsidRPr="00866D0C">
        <w:t>If a medication error is discovered on a CMOP transmitted prescription, the user should contact the CMOP and request the prescription be cancelled on the vendor system.</w:t>
      </w:r>
    </w:p>
    <w:p w14:paraId="4092310F" w14:textId="77777777" w:rsidR="00390AF9" w:rsidRPr="00866D0C" w:rsidRDefault="00390AF9">
      <w:pPr>
        <w:numPr>
          <w:ilvl w:val="12"/>
          <w:numId w:val="0"/>
        </w:numPr>
        <w:spacing w:line="216" w:lineRule="auto"/>
        <w:ind w:left="720"/>
      </w:pPr>
    </w:p>
    <w:p w14:paraId="4370EF81" w14:textId="6408D76B" w:rsidR="00390AF9" w:rsidRPr="00866D0C" w:rsidRDefault="00390AF9">
      <w:pPr>
        <w:pStyle w:val="Heading3"/>
        <w:numPr>
          <w:ilvl w:val="12"/>
          <w:numId w:val="0"/>
        </w:numPr>
        <w:ind w:left="720"/>
      </w:pPr>
      <w:bookmarkStart w:id="66" w:name="_Toc81928373"/>
      <w:r w:rsidRPr="00866D0C">
        <w:t>Hold Features</w:t>
      </w:r>
      <w:bookmarkEnd w:id="66"/>
    </w:p>
    <w:p w14:paraId="5EA106A5" w14:textId="77777777" w:rsidR="00390AF9" w:rsidRPr="00866D0C" w:rsidRDefault="00390AF9">
      <w:pPr>
        <w:numPr>
          <w:ilvl w:val="12"/>
          <w:numId w:val="0"/>
        </w:numPr>
        <w:spacing w:line="216" w:lineRule="auto"/>
      </w:pPr>
    </w:p>
    <w:p w14:paraId="6288DF86" w14:textId="77777777" w:rsidR="00390AF9" w:rsidRPr="00866D0C" w:rsidRDefault="00390AF9">
      <w:pPr>
        <w:numPr>
          <w:ilvl w:val="12"/>
          <w:numId w:val="0"/>
        </w:numPr>
        <w:spacing w:line="216" w:lineRule="auto"/>
        <w:ind w:left="720"/>
      </w:pPr>
      <w:r w:rsidRPr="00866D0C">
        <w:t xml:space="preserve">The </w:t>
      </w:r>
      <w:r w:rsidRPr="00866D0C">
        <w:rPr>
          <w:i/>
        </w:rPr>
        <w:t>Hold</w:t>
      </w:r>
      <w:r w:rsidRPr="00866D0C">
        <w:t xml:space="preserve"> </w:t>
      </w:r>
      <w:r w:rsidRPr="00866D0C">
        <w:rPr>
          <w:i/>
        </w:rPr>
        <w:t>Features</w:t>
      </w:r>
      <w:r w:rsidRPr="00866D0C">
        <w:t xml:space="preserve"> menu contains the options listed below for the hold features. When using this menu the user can place a prescription on hold, generate a list of prescriptions on hold, or remove a prescription from hold.</w:t>
      </w:r>
    </w:p>
    <w:p w14:paraId="37F413FD" w14:textId="77777777" w:rsidR="00390AF9" w:rsidRPr="00866D0C" w:rsidRDefault="00390AF9">
      <w:pPr>
        <w:numPr>
          <w:ilvl w:val="12"/>
          <w:numId w:val="0"/>
        </w:numPr>
        <w:spacing w:line="216" w:lineRule="auto"/>
      </w:pPr>
    </w:p>
    <w:p w14:paraId="29AF9180" w14:textId="77777777" w:rsidR="00390AF9"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Hold Rx</w:t>
      </w:r>
    </w:p>
    <w:p w14:paraId="4F6DA501" w14:textId="77777777" w:rsidR="00390AF9" w:rsidRPr="00866D0C" w:rsidRDefault="00390AF9">
      <w:pPr>
        <w:numPr>
          <w:ilvl w:val="12"/>
          <w:numId w:val="0"/>
        </w:numPr>
        <w:spacing w:line="216" w:lineRule="auto"/>
        <w:ind w:left="1700"/>
        <w:rPr>
          <w:i/>
        </w:rPr>
      </w:pPr>
      <w:r w:rsidRPr="00866D0C">
        <w:rPr>
          <w:i/>
        </w:rPr>
        <w:t>List Prescriptions on Hold</w:t>
      </w:r>
    </w:p>
    <w:p w14:paraId="3C5FF879" w14:textId="77777777" w:rsidR="00390AF9"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Unhold Rx</w:t>
      </w:r>
    </w:p>
    <w:p w14:paraId="48CBFD05" w14:textId="77777777" w:rsidR="00390AF9" w:rsidRPr="00866D0C" w:rsidRDefault="00390AF9">
      <w:pPr>
        <w:numPr>
          <w:ilvl w:val="12"/>
          <w:numId w:val="0"/>
        </w:numPr>
        <w:spacing w:line="216" w:lineRule="auto"/>
      </w:pPr>
    </w:p>
    <w:p w14:paraId="7643F548" w14:textId="77777777" w:rsidR="00390AF9" w:rsidRPr="00866D0C" w:rsidRDefault="00390AF9">
      <w:pPr>
        <w:numPr>
          <w:ilvl w:val="12"/>
          <w:numId w:val="0"/>
        </w:numPr>
        <w:spacing w:line="216" w:lineRule="auto"/>
        <w:ind w:left="800" w:hanging="80"/>
      </w:pPr>
      <w:r w:rsidRPr="00866D0C">
        <w:rPr>
          <w:b/>
        </w:rPr>
        <w:t>*</w:t>
      </w:r>
      <w:r w:rsidRPr="00866D0C">
        <w:t xml:space="preserve">These options have been modified for CMOP and can be found on the </w:t>
      </w:r>
      <w:r w:rsidRPr="00866D0C">
        <w:rPr>
          <w:i/>
        </w:rPr>
        <w:t xml:space="preserve">Rx (Prescriptions) </w:t>
      </w:r>
      <w:r w:rsidRPr="00866D0C">
        <w:t xml:space="preserve">menu of Outpatient Pharmacy </w:t>
      </w:r>
      <w:bookmarkStart w:id="67" w:name="p0035"/>
      <w:r w:rsidR="00581D6C" w:rsidRPr="00866D0C">
        <w:t>V. 7</w:t>
      </w:r>
      <w:bookmarkEnd w:id="67"/>
      <w:r w:rsidRPr="00866D0C">
        <w:t>.0.</w:t>
      </w:r>
    </w:p>
    <w:p w14:paraId="4B67CC12" w14:textId="77777777" w:rsidR="00390AF9" w:rsidRPr="00866D0C" w:rsidRDefault="00390AF9">
      <w:pPr>
        <w:numPr>
          <w:ilvl w:val="12"/>
          <w:numId w:val="0"/>
        </w:numPr>
        <w:spacing w:line="216" w:lineRule="auto"/>
      </w:pPr>
    </w:p>
    <w:p w14:paraId="680CA54E" w14:textId="423D1F6E" w:rsidR="00390AF9" w:rsidRPr="00866D0C" w:rsidRDefault="00390AF9" w:rsidP="002D7841">
      <w:pPr>
        <w:pStyle w:val="Heading4"/>
        <w:keepNext/>
        <w:numPr>
          <w:ilvl w:val="12"/>
          <w:numId w:val="0"/>
        </w:numPr>
        <w:ind w:left="720"/>
      </w:pPr>
      <w:bookmarkStart w:id="68" w:name="_Toc81928374"/>
      <w:r w:rsidRPr="00866D0C">
        <w:t>Hold Rx</w:t>
      </w:r>
      <w:bookmarkEnd w:id="68"/>
    </w:p>
    <w:p w14:paraId="482E8836" w14:textId="77777777" w:rsidR="00390AF9" w:rsidRPr="00866D0C" w:rsidRDefault="00390AF9" w:rsidP="002D7841">
      <w:pPr>
        <w:keepNext/>
        <w:numPr>
          <w:ilvl w:val="12"/>
          <w:numId w:val="0"/>
        </w:numPr>
      </w:pPr>
    </w:p>
    <w:p w14:paraId="3C2C6884" w14:textId="77777777" w:rsidR="00B344C5" w:rsidRPr="00866D0C" w:rsidRDefault="00390AF9">
      <w:pPr>
        <w:numPr>
          <w:ilvl w:val="12"/>
          <w:numId w:val="0"/>
        </w:numPr>
        <w:spacing w:line="216" w:lineRule="auto"/>
        <w:ind w:left="720"/>
      </w:pPr>
      <w:r w:rsidRPr="00866D0C">
        <w:t>This function allows the pharmacist to place a prescription on hold.</w:t>
      </w:r>
    </w:p>
    <w:p w14:paraId="6F464EC2" w14:textId="77777777" w:rsidR="00390AF9" w:rsidRPr="00866D0C" w:rsidRDefault="00390AF9">
      <w:pPr>
        <w:numPr>
          <w:ilvl w:val="12"/>
          <w:numId w:val="0"/>
        </w:numPr>
        <w:spacing w:line="216" w:lineRule="auto"/>
      </w:pPr>
    </w:p>
    <w:p w14:paraId="77485BA3" w14:textId="77777777" w:rsidR="00390AF9" w:rsidRPr="00866D0C" w:rsidRDefault="00390AF9">
      <w:pPr>
        <w:numPr>
          <w:ilvl w:val="12"/>
          <w:numId w:val="0"/>
        </w:numPr>
        <w:spacing w:line="216" w:lineRule="auto"/>
        <w:rPr>
          <w:b/>
          <w:i/>
        </w:rPr>
      </w:pPr>
      <w:r w:rsidRPr="00866D0C">
        <w:rPr>
          <w:b/>
          <w:i/>
        </w:rPr>
        <w:t>CMOP Functionality for Hold Rx</w:t>
      </w:r>
    </w:p>
    <w:p w14:paraId="2DF08376" w14:textId="77777777" w:rsidR="00390AF9" w:rsidRPr="00866D0C" w:rsidRDefault="00390AF9">
      <w:pPr>
        <w:numPr>
          <w:ilvl w:val="12"/>
          <w:numId w:val="0"/>
        </w:numPr>
        <w:spacing w:line="216" w:lineRule="auto"/>
      </w:pPr>
    </w:p>
    <w:p w14:paraId="7EF01A75" w14:textId="77777777" w:rsidR="00390AF9" w:rsidRPr="00866D0C" w:rsidRDefault="00390AF9">
      <w:pPr>
        <w:numPr>
          <w:ilvl w:val="12"/>
          <w:numId w:val="0"/>
        </w:numPr>
        <w:spacing w:line="216" w:lineRule="auto"/>
        <w:ind w:left="720"/>
      </w:pPr>
      <w:r w:rsidRPr="00866D0C">
        <w:t>CMOP Rx’s cannot be placed on hold during CMOP transmission.</w:t>
      </w:r>
    </w:p>
    <w:p w14:paraId="5C33FD7A" w14:textId="77777777" w:rsidR="00390AF9" w:rsidRPr="00866D0C" w:rsidRDefault="00390AF9">
      <w:pPr>
        <w:numPr>
          <w:ilvl w:val="12"/>
          <w:numId w:val="0"/>
        </w:numPr>
        <w:spacing w:line="216" w:lineRule="auto"/>
      </w:pPr>
    </w:p>
    <w:p w14:paraId="20F453F2" w14:textId="3DEB8698" w:rsidR="00390AF9" w:rsidRPr="00866D0C" w:rsidRDefault="00390AF9">
      <w:pPr>
        <w:pStyle w:val="Heading4"/>
        <w:numPr>
          <w:ilvl w:val="12"/>
          <w:numId w:val="0"/>
        </w:numPr>
        <w:ind w:left="1080"/>
      </w:pPr>
      <w:bookmarkStart w:id="69" w:name="_Toc81928375"/>
      <w:r w:rsidRPr="00866D0C">
        <w:t>Unhold Rx</w:t>
      </w:r>
      <w:bookmarkEnd w:id="69"/>
    </w:p>
    <w:p w14:paraId="584520A3" w14:textId="77777777" w:rsidR="00390AF9" w:rsidRPr="00866D0C" w:rsidRDefault="00390AF9">
      <w:pPr>
        <w:numPr>
          <w:ilvl w:val="12"/>
          <w:numId w:val="0"/>
        </w:numPr>
      </w:pPr>
    </w:p>
    <w:p w14:paraId="6F01F01E" w14:textId="77777777" w:rsidR="00390AF9" w:rsidRPr="00866D0C" w:rsidRDefault="00390AF9">
      <w:pPr>
        <w:numPr>
          <w:ilvl w:val="12"/>
          <w:numId w:val="0"/>
        </w:numPr>
        <w:spacing w:line="216" w:lineRule="auto"/>
        <w:ind w:left="1080"/>
      </w:pPr>
      <w:r w:rsidRPr="00866D0C">
        <w:t>This suboption allows the pharmacist to move a prescription from a Hold status and place it in an Active status.</w:t>
      </w:r>
    </w:p>
    <w:p w14:paraId="3865A61C" w14:textId="77777777" w:rsidR="00390AF9" w:rsidRPr="00866D0C" w:rsidRDefault="00390AF9">
      <w:pPr>
        <w:numPr>
          <w:ilvl w:val="12"/>
          <w:numId w:val="0"/>
        </w:numPr>
        <w:spacing w:line="216" w:lineRule="auto"/>
        <w:ind w:left="720"/>
      </w:pPr>
    </w:p>
    <w:p w14:paraId="2EA259B6" w14:textId="77777777" w:rsidR="00390AF9" w:rsidRPr="00866D0C" w:rsidRDefault="00390AF9">
      <w:pPr>
        <w:numPr>
          <w:ilvl w:val="12"/>
          <w:numId w:val="0"/>
        </w:numPr>
        <w:spacing w:line="216" w:lineRule="auto"/>
        <w:rPr>
          <w:b/>
          <w:i/>
        </w:rPr>
      </w:pPr>
      <w:r w:rsidRPr="00866D0C">
        <w:rPr>
          <w:b/>
          <w:i/>
        </w:rPr>
        <w:t>CMOP Functionality for Unhold Rx</w:t>
      </w:r>
    </w:p>
    <w:p w14:paraId="25587748" w14:textId="77777777" w:rsidR="00390AF9" w:rsidRPr="00866D0C" w:rsidRDefault="00390AF9">
      <w:pPr>
        <w:numPr>
          <w:ilvl w:val="12"/>
          <w:numId w:val="0"/>
        </w:numPr>
        <w:spacing w:line="216" w:lineRule="auto"/>
      </w:pPr>
    </w:p>
    <w:p w14:paraId="4DE4C8AB" w14:textId="77777777" w:rsidR="00390AF9" w:rsidRPr="00866D0C" w:rsidRDefault="00390AF9">
      <w:pPr>
        <w:numPr>
          <w:ilvl w:val="12"/>
          <w:numId w:val="0"/>
        </w:numPr>
        <w:spacing w:line="216" w:lineRule="auto"/>
        <w:ind w:left="720"/>
      </w:pPr>
      <w:r w:rsidRPr="00866D0C">
        <w:t xml:space="preserve">The </w:t>
      </w:r>
      <w:r w:rsidRPr="00866D0C">
        <w:rPr>
          <w:i/>
        </w:rPr>
        <w:t>Unhold</w:t>
      </w:r>
      <w:r w:rsidRPr="00866D0C">
        <w:t xml:space="preserve"> </w:t>
      </w:r>
      <w:r w:rsidRPr="00866D0C">
        <w:rPr>
          <w:i/>
        </w:rPr>
        <w:t>Rx</w:t>
      </w:r>
      <w:r w:rsidRPr="00866D0C">
        <w:t xml:space="preserve"> option screens the Rx for CMOP criteria. If the criteria are met, the Rx is suspended for transmission to the CMOP and a message is displayed indicating the suspense date. The screening for CMOP is performed after the “MAIL/WINDOW” prompt and response.</w:t>
      </w:r>
    </w:p>
    <w:p w14:paraId="5CF314D9" w14:textId="77777777" w:rsidR="00390AF9" w:rsidRPr="00866D0C" w:rsidRDefault="00390AF9" w:rsidP="00EB6712"/>
    <w:p w14:paraId="13347229" w14:textId="0F974193" w:rsidR="00390AF9" w:rsidRPr="00866D0C" w:rsidRDefault="00390AF9">
      <w:pPr>
        <w:pStyle w:val="Heading3"/>
        <w:numPr>
          <w:ilvl w:val="12"/>
          <w:numId w:val="0"/>
        </w:numPr>
        <w:ind w:left="720"/>
      </w:pPr>
      <w:bookmarkStart w:id="70" w:name="_Toc81928376"/>
      <w:r w:rsidRPr="00866D0C">
        <w:t>New Prescription Entry</w:t>
      </w:r>
      <w:bookmarkEnd w:id="70"/>
    </w:p>
    <w:p w14:paraId="5E0C4212" w14:textId="77777777" w:rsidR="00390AF9" w:rsidRPr="00866D0C" w:rsidRDefault="00390AF9">
      <w:pPr>
        <w:numPr>
          <w:ilvl w:val="12"/>
          <w:numId w:val="0"/>
        </w:numPr>
        <w:spacing w:line="216" w:lineRule="auto"/>
      </w:pPr>
    </w:p>
    <w:p w14:paraId="174F88B4" w14:textId="77777777" w:rsidR="00390AF9" w:rsidRPr="00866D0C" w:rsidRDefault="00390AF9">
      <w:pPr>
        <w:numPr>
          <w:ilvl w:val="12"/>
          <w:numId w:val="0"/>
        </w:numPr>
        <w:spacing w:line="216" w:lineRule="auto"/>
        <w:ind w:left="720"/>
      </w:pPr>
      <w:r w:rsidRPr="00866D0C">
        <w:t xml:space="preserve">The </w:t>
      </w:r>
      <w:r w:rsidRPr="00866D0C">
        <w:rPr>
          <w:i/>
        </w:rPr>
        <w:t>New Prescription Entry</w:t>
      </w:r>
      <w:r w:rsidRPr="00866D0C">
        <w:t xml:space="preserve"> option allows the user to enter new prescriptions or renew existing prescriptions.</w:t>
      </w:r>
    </w:p>
    <w:p w14:paraId="613C24E6" w14:textId="77777777" w:rsidR="00390AF9" w:rsidRPr="00866D0C" w:rsidRDefault="00390AF9">
      <w:pPr>
        <w:numPr>
          <w:ilvl w:val="12"/>
          <w:numId w:val="0"/>
        </w:numPr>
        <w:spacing w:line="216" w:lineRule="auto"/>
      </w:pPr>
    </w:p>
    <w:p w14:paraId="5B607EA5" w14:textId="77777777" w:rsidR="00390AF9" w:rsidRPr="00866D0C" w:rsidRDefault="00390AF9">
      <w:pPr>
        <w:numPr>
          <w:ilvl w:val="12"/>
          <w:numId w:val="0"/>
        </w:numPr>
        <w:spacing w:line="216" w:lineRule="auto"/>
        <w:rPr>
          <w:b/>
          <w:i/>
        </w:rPr>
      </w:pPr>
      <w:r w:rsidRPr="00866D0C">
        <w:rPr>
          <w:b/>
          <w:i/>
        </w:rPr>
        <w:t>CMOP Functionality for New Prescription Entry</w:t>
      </w:r>
    </w:p>
    <w:p w14:paraId="1FE759C8" w14:textId="77777777" w:rsidR="00390AF9" w:rsidRPr="00866D0C" w:rsidRDefault="00390AF9">
      <w:pPr>
        <w:numPr>
          <w:ilvl w:val="12"/>
          <w:numId w:val="0"/>
        </w:numPr>
        <w:spacing w:line="216" w:lineRule="auto"/>
      </w:pPr>
    </w:p>
    <w:p w14:paraId="096C1F55" w14:textId="77777777" w:rsidR="00390AF9" w:rsidRPr="00866D0C" w:rsidRDefault="00390AF9">
      <w:pPr>
        <w:numPr>
          <w:ilvl w:val="12"/>
          <w:numId w:val="0"/>
        </w:numPr>
        <w:spacing w:line="216" w:lineRule="auto"/>
        <w:ind w:left="720"/>
      </w:pPr>
      <w:r w:rsidRPr="00866D0C">
        <w:t xml:space="preserve">On prescription order entry, CMOP drug/items marked as “MAIL” are automatically placed on suspense and flagged for transmission to the CMOP host facility. CMOP drug/items marked as “WINDOW” are </w:t>
      </w:r>
      <w:r w:rsidRPr="00866D0C">
        <w:rPr>
          <w:b/>
        </w:rPr>
        <w:t xml:space="preserve">not </w:t>
      </w:r>
      <w:r w:rsidRPr="00866D0C">
        <w:t>automatically suspended or flagged for transmission, but are processed in the usual manner for windows. All screens, system/site parameter checks, etc., are performed in the background, therefore, transparent to the user.</w:t>
      </w:r>
    </w:p>
    <w:p w14:paraId="13FAB2E8" w14:textId="77777777" w:rsidR="00390AF9" w:rsidRPr="00866D0C" w:rsidRDefault="00390AF9">
      <w:pPr>
        <w:numPr>
          <w:ilvl w:val="12"/>
          <w:numId w:val="0"/>
        </w:numPr>
        <w:spacing w:line="216" w:lineRule="auto"/>
        <w:ind w:left="720"/>
      </w:pPr>
    </w:p>
    <w:p w14:paraId="13AE3C82" w14:textId="77777777" w:rsidR="00390AF9" w:rsidRPr="00866D0C" w:rsidRDefault="00390AF9">
      <w:pPr>
        <w:numPr>
          <w:ilvl w:val="12"/>
          <w:numId w:val="0"/>
        </w:numPr>
        <w:spacing w:line="216" w:lineRule="auto"/>
        <w:ind w:left="720"/>
      </w:pPr>
      <w:r w:rsidRPr="00866D0C">
        <w:t>If the fill date entered is today, on completion of Rx order entry for a patient, the normal prompt, “LABEL: QUEUE/HOLD/SUSPEND or ^ to bypass”, is presented.</w:t>
      </w:r>
    </w:p>
    <w:p w14:paraId="1E5412FB" w14:textId="77777777" w:rsidR="00390AF9" w:rsidRPr="00866D0C" w:rsidRDefault="00390AF9">
      <w:pPr>
        <w:numPr>
          <w:ilvl w:val="12"/>
          <w:numId w:val="0"/>
        </w:numPr>
        <w:spacing w:line="216" w:lineRule="auto"/>
        <w:ind w:left="720"/>
      </w:pPr>
    </w:p>
    <w:p w14:paraId="1A68F32A" w14:textId="77777777" w:rsidR="00390AF9" w:rsidRPr="00866D0C" w:rsidRDefault="00390AF9">
      <w:pPr>
        <w:numPr>
          <w:ilvl w:val="12"/>
          <w:numId w:val="0"/>
        </w:numPr>
        <w:spacing w:line="216" w:lineRule="auto"/>
        <w:ind w:left="720"/>
      </w:pPr>
      <w:r w:rsidRPr="00866D0C">
        <w:t>After the user’s response, a message is displayed listing CMOP Rx’s which have been suspended for CMOP transmission.</w:t>
      </w:r>
    </w:p>
    <w:p w14:paraId="47454CC7" w14:textId="77777777" w:rsidR="00390AF9" w:rsidRPr="00866D0C" w:rsidRDefault="00390AF9">
      <w:pPr>
        <w:numPr>
          <w:ilvl w:val="12"/>
          <w:numId w:val="0"/>
        </w:numPr>
        <w:spacing w:line="216" w:lineRule="auto"/>
        <w:ind w:left="720"/>
      </w:pPr>
    </w:p>
    <w:p w14:paraId="489F42D0" w14:textId="77777777" w:rsidR="00390AF9" w:rsidRPr="00866D0C" w:rsidRDefault="00390AF9">
      <w:pPr>
        <w:numPr>
          <w:ilvl w:val="12"/>
          <w:numId w:val="0"/>
        </w:numPr>
        <w:spacing w:line="216" w:lineRule="auto"/>
        <w:ind w:left="720"/>
      </w:pPr>
      <w:r w:rsidRPr="00866D0C">
        <w:t>If the fill date is in the future, the queue/hold/suspend/bypass prompt is not displayed. Only the CMOP transmission is displayed.</w:t>
      </w:r>
    </w:p>
    <w:p w14:paraId="20D2FB35" w14:textId="77777777" w:rsidR="00390AF9" w:rsidRPr="00866D0C" w:rsidRDefault="00390AF9">
      <w:pPr>
        <w:numPr>
          <w:ilvl w:val="12"/>
          <w:numId w:val="0"/>
        </w:numPr>
        <w:spacing w:line="216" w:lineRule="auto"/>
      </w:pPr>
    </w:p>
    <w:p w14:paraId="58FBEB55" w14:textId="2B1DE76F" w:rsidR="00390AF9" w:rsidRPr="00866D0C" w:rsidRDefault="00F27959">
      <w:pPr>
        <w:numPr>
          <w:ilvl w:val="12"/>
          <w:numId w:val="0"/>
        </w:numPr>
        <w:spacing w:line="216" w:lineRule="auto"/>
        <w:rPr>
          <w:b/>
        </w:rPr>
      </w:pPr>
      <w:r>
        <w:rPr>
          <w:b/>
        </w:rPr>
        <w:t xml:space="preserve">Example: </w:t>
      </w:r>
      <w:r w:rsidR="00390AF9" w:rsidRPr="00866D0C">
        <w:rPr>
          <w:b/>
        </w:rPr>
        <w:t>New Prescription Entry</w:t>
      </w:r>
    </w:p>
    <w:p w14:paraId="537FF5DE" w14:textId="77777777" w:rsidR="00390AF9" w:rsidRPr="00866D0C" w:rsidRDefault="00390AF9">
      <w:pPr>
        <w:numPr>
          <w:ilvl w:val="12"/>
          <w:numId w:val="0"/>
        </w:numPr>
        <w:spacing w:line="216" w:lineRule="auto"/>
      </w:pPr>
    </w:p>
    <w:p w14:paraId="6F082541"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268A2620" w14:textId="77777777" w:rsidR="00390AF9" w:rsidRPr="00866D0C" w:rsidRDefault="00390AF9">
      <w:pPr>
        <w:pStyle w:val="JOScreen"/>
      </w:pPr>
    </w:p>
    <w:p w14:paraId="1CE568AD" w14:textId="77777777" w:rsidR="00390AF9" w:rsidRPr="00866D0C" w:rsidRDefault="00390AF9">
      <w:pPr>
        <w:pStyle w:val="JOScreen"/>
      </w:pPr>
      <w:r w:rsidRPr="00866D0C">
        <w:t xml:space="preserve">Select Rx (Prescriptions) Option: </w:t>
      </w:r>
      <w:r w:rsidRPr="00866D0C">
        <w:rPr>
          <w:b/>
          <w:u w:val="single"/>
        </w:rPr>
        <w:t>N</w:t>
      </w:r>
      <w:r w:rsidRPr="00866D0C">
        <w:t>ew Prescription Entry</w:t>
      </w:r>
    </w:p>
    <w:p w14:paraId="27ED8087" w14:textId="41011E6F" w:rsidR="00B344C5" w:rsidRPr="00866D0C" w:rsidRDefault="00390AF9">
      <w:pPr>
        <w:pStyle w:val="JOScreen"/>
      </w:pPr>
      <w:r w:rsidRPr="00866D0C">
        <w:t xml:space="preserve">Select PATIENT NAME: </w:t>
      </w:r>
      <w:r w:rsidRPr="00866D0C">
        <w:rPr>
          <w:b/>
          <w:u w:val="single"/>
        </w:rPr>
        <w:t>CMOPPATIENT3,ONE</w:t>
      </w:r>
      <w:r w:rsidRPr="00866D0C">
        <w:t xml:space="preserve">           02-23-74     000579013 </w:t>
      </w:r>
    </w:p>
    <w:p w14:paraId="5D68800D" w14:textId="77777777" w:rsidR="00390AF9" w:rsidRPr="00866D0C" w:rsidRDefault="00390AF9">
      <w:pPr>
        <w:pStyle w:val="JOScreen"/>
      </w:pPr>
      <w:r w:rsidRPr="00866D0C">
        <w:t>MAS ELIGIBILITY: OTHER FEDERAL AGENCY</w:t>
      </w:r>
    </w:p>
    <w:p w14:paraId="0D0557BB" w14:textId="77777777" w:rsidR="00390AF9" w:rsidRPr="00866D0C" w:rsidRDefault="00390AF9">
      <w:pPr>
        <w:pStyle w:val="JOScreen"/>
      </w:pPr>
    </w:p>
    <w:p w14:paraId="21034EB8" w14:textId="77777777" w:rsidR="00B344C5" w:rsidRPr="00866D0C" w:rsidRDefault="00390AF9">
      <w:pPr>
        <w:pStyle w:val="JOScreen"/>
      </w:pPr>
      <w:r w:rsidRPr="00866D0C">
        <w:t>WEIGHT(Kg):                              HEIGHT(cm):</w:t>
      </w:r>
    </w:p>
    <w:p w14:paraId="16EF9BA6" w14:textId="77777777" w:rsidR="00B344C5" w:rsidRPr="00866D0C" w:rsidRDefault="00390AF9">
      <w:pPr>
        <w:pStyle w:val="JOScreen"/>
      </w:pPr>
      <w:r w:rsidRPr="00866D0C">
        <w:t>DISABILITIES:</w:t>
      </w:r>
    </w:p>
    <w:p w14:paraId="0132E8A1" w14:textId="77777777" w:rsidR="00390AF9" w:rsidRPr="00866D0C" w:rsidRDefault="00390AF9">
      <w:pPr>
        <w:pStyle w:val="JOScreen"/>
      </w:pPr>
      <w:r w:rsidRPr="00866D0C">
        <w:t xml:space="preserve">     123 OAK STREET</w:t>
      </w:r>
    </w:p>
    <w:p w14:paraId="19131A3E" w14:textId="77777777" w:rsidR="00390AF9" w:rsidRPr="00866D0C" w:rsidRDefault="00390AF9">
      <w:pPr>
        <w:pStyle w:val="JOScreen"/>
      </w:pPr>
      <w:r w:rsidRPr="00866D0C">
        <w:t xml:space="preserve">     PLANO  TEXAS  75024</w:t>
      </w:r>
    </w:p>
    <w:p w14:paraId="0CE28762" w14:textId="77777777" w:rsidR="00390AF9" w:rsidRPr="00866D0C" w:rsidRDefault="00390AF9">
      <w:pPr>
        <w:pStyle w:val="JOScreen"/>
      </w:pPr>
      <w:r w:rsidRPr="00866D0C">
        <w:t xml:space="preserve">DATE OF BIRTH: FEB 23,1974// </w:t>
      </w:r>
      <w:r w:rsidRPr="00866D0C">
        <w:rPr>
          <w:b/>
          <w:u w:val="single"/>
        </w:rPr>
        <w:t>&lt;RET&gt;</w:t>
      </w:r>
    </w:p>
    <w:p w14:paraId="697064D2" w14:textId="77777777" w:rsidR="00390AF9" w:rsidRPr="00866D0C" w:rsidRDefault="00390AF9">
      <w:pPr>
        <w:pStyle w:val="JOScreen"/>
      </w:pPr>
      <w:r w:rsidRPr="00866D0C">
        <w:t xml:space="preserve">STREET ADDRESS [LINE 1]: 123 OAK STREET// </w:t>
      </w:r>
      <w:r w:rsidRPr="00866D0C">
        <w:rPr>
          <w:b/>
          <w:u w:val="single"/>
        </w:rPr>
        <w:t>&lt;RET&gt;</w:t>
      </w:r>
    </w:p>
    <w:p w14:paraId="17D8C6E9" w14:textId="77777777" w:rsidR="00390AF9" w:rsidRPr="00866D0C" w:rsidRDefault="00390AF9">
      <w:pPr>
        <w:pStyle w:val="JOScreen"/>
      </w:pPr>
      <w:r w:rsidRPr="00866D0C">
        <w:t xml:space="preserve">STREET ADDRESS [LINE 2]: </w:t>
      </w:r>
      <w:r w:rsidRPr="00866D0C">
        <w:rPr>
          <w:b/>
          <w:u w:val="single"/>
        </w:rPr>
        <w:t>&lt;RET&gt;</w:t>
      </w:r>
    </w:p>
    <w:p w14:paraId="7253A91D" w14:textId="77777777" w:rsidR="00390AF9" w:rsidRPr="00866D0C" w:rsidRDefault="00390AF9">
      <w:pPr>
        <w:pStyle w:val="JOScreen"/>
      </w:pPr>
      <w:r w:rsidRPr="00866D0C">
        <w:t xml:space="preserve">STREET ADDRESS [LINE 3]: </w:t>
      </w:r>
      <w:r w:rsidRPr="00866D0C">
        <w:rPr>
          <w:b/>
          <w:u w:val="single"/>
        </w:rPr>
        <w:t>&lt;RET&gt;</w:t>
      </w:r>
    </w:p>
    <w:p w14:paraId="0E8BC0E3" w14:textId="77777777" w:rsidR="00390AF9" w:rsidRPr="00866D0C" w:rsidRDefault="00390AF9">
      <w:pPr>
        <w:pStyle w:val="JOScreen"/>
      </w:pPr>
      <w:r w:rsidRPr="00866D0C">
        <w:t xml:space="preserve">CITY: PLANO// </w:t>
      </w:r>
      <w:r w:rsidRPr="00866D0C">
        <w:rPr>
          <w:b/>
          <w:u w:val="single"/>
        </w:rPr>
        <w:t>&lt;RET&gt;</w:t>
      </w:r>
    </w:p>
    <w:p w14:paraId="227387FA" w14:textId="77777777" w:rsidR="00390AF9" w:rsidRPr="00866D0C" w:rsidRDefault="00390AF9">
      <w:pPr>
        <w:pStyle w:val="JOScreen"/>
      </w:pPr>
      <w:r w:rsidRPr="00866D0C">
        <w:t xml:space="preserve">STATE: TEXAS// </w:t>
      </w:r>
      <w:r w:rsidRPr="00866D0C">
        <w:rPr>
          <w:b/>
          <w:u w:val="single"/>
        </w:rPr>
        <w:t>&lt;RET&gt;</w:t>
      </w:r>
    </w:p>
    <w:p w14:paraId="45344E8C" w14:textId="77777777" w:rsidR="00390AF9" w:rsidRPr="00866D0C" w:rsidRDefault="00390AF9">
      <w:pPr>
        <w:pStyle w:val="JOScreen"/>
      </w:pPr>
      <w:r w:rsidRPr="00866D0C">
        <w:t xml:space="preserve">ZIP+4: 75024// </w:t>
      </w:r>
      <w:r w:rsidRPr="00866D0C">
        <w:rPr>
          <w:b/>
          <w:u w:val="single"/>
        </w:rPr>
        <w:t>&lt;RET&gt;</w:t>
      </w:r>
    </w:p>
    <w:p w14:paraId="02B62AB4" w14:textId="77777777" w:rsidR="00390AF9" w:rsidRPr="00866D0C" w:rsidRDefault="00390AF9">
      <w:pPr>
        <w:pStyle w:val="JOScreen"/>
      </w:pPr>
      <w:r w:rsidRPr="00866D0C">
        <w:t xml:space="preserve">PHONE NUMBER [RESIDENCE]: 5555555555// </w:t>
      </w:r>
      <w:r w:rsidRPr="00866D0C">
        <w:rPr>
          <w:b/>
          <w:u w:val="single"/>
        </w:rPr>
        <w:t>&lt;RET&gt;</w:t>
      </w:r>
    </w:p>
    <w:p w14:paraId="2190E6B4" w14:textId="77777777" w:rsidR="00390AF9" w:rsidRPr="00866D0C" w:rsidRDefault="00390AF9">
      <w:pPr>
        <w:pStyle w:val="JOScreen"/>
      </w:pPr>
      <w:r w:rsidRPr="00866D0C">
        <w:t xml:space="preserve">CNH CURRENT: </w:t>
      </w:r>
      <w:r w:rsidRPr="00866D0C">
        <w:rPr>
          <w:b/>
          <w:u w:val="single"/>
        </w:rPr>
        <w:t>&lt;RET&gt;</w:t>
      </w:r>
    </w:p>
    <w:p w14:paraId="4EEF3A6B" w14:textId="77777777" w:rsidR="00390AF9" w:rsidRPr="00866D0C" w:rsidRDefault="00390AF9">
      <w:pPr>
        <w:pStyle w:val="JOScreen"/>
      </w:pPr>
      <w:r w:rsidRPr="00866D0C">
        <w:t xml:space="preserve">FEE HOSPITAL I.D.: </w:t>
      </w:r>
      <w:r w:rsidRPr="00866D0C">
        <w:rPr>
          <w:b/>
          <w:u w:val="single"/>
        </w:rPr>
        <w:t>&lt;RET&gt;</w:t>
      </w:r>
    </w:p>
    <w:p w14:paraId="4AA10019" w14:textId="77777777" w:rsidR="00390AF9" w:rsidRPr="00866D0C" w:rsidRDefault="00390AF9">
      <w:pPr>
        <w:pStyle w:val="JOScreen"/>
      </w:pPr>
      <w:r w:rsidRPr="00866D0C">
        <w:t xml:space="preserve">TEMPORARY ADDRESS ACTIVE?: NO// </w:t>
      </w:r>
      <w:r w:rsidRPr="00866D0C">
        <w:rPr>
          <w:b/>
          <w:u w:val="single"/>
        </w:rPr>
        <w:t>&lt;RET&gt;</w:t>
      </w:r>
    </w:p>
    <w:p w14:paraId="1D8DA822" w14:textId="77777777" w:rsidR="00390AF9" w:rsidRPr="00866D0C" w:rsidRDefault="00390AF9">
      <w:pPr>
        <w:pStyle w:val="JOScreen"/>
      </w:pPr>
      <w:r w:rsidRPr="00866D0C">
        <w:t xml:space="preserve">REMARKS: </w:t>
      </w:r>
      <w:r w:rsidRPr="00866D0C">
        <w:rPr>
          <w:b/>
          <w:u w:val="single"/>
        </w:rPr>
        <w:t>&lt;RET&gt;</w:t>
      </w:r>
    </w:p>
    <w:p w14:paraId="5E77ED27" w14:textId="77777777" w:rsidR="00390AF9" w:rsidRPr="00866D0C" w:rsidRDefault="00390AF9">
      <w:pPr>
        <w:pStyle w:val="JOScreen"/>
      </w:pPr>
    </w:p>
    <w:p w14:paraId="39D1D1FA" w14:textId="77777777" w:rsidR="00390AF9" w:rsidRPr="00866D0C" w:rsidRDefault="00390AF9">
      <w:pPr>
        <w:pStyle w:val="JOScreen"/>
      </w:pPr>
    </w:p>
    <w:p w14:paraId="4171315F" w14:textId="62F95B6B" w:rsidR="00390AF9" w:rsidRPr="00866D0C" w:rsidRDefault="00390AF9">
      <w:pPr>
        <w:pStyle w:val="JOScreen"/>
      </w:pPr>
      <w:r w:rsidRPr="00866D0C">
        <w:t xml:space="preserve"> #    RX #    DRUG                          STAT QTY ISS-DT LST-FL REF-RM DAYS</w:t>
      </w:r>
    </w:p>
    <w:p w14:paraId="2E7FE347" w14:textId="77777777" w:rsidR="00390AF9" w:rsidRPr="00866D0C" w:rsidRDefault="00390AF9">
      <w:pPr>
        <w:pStyle w:val="JOScreen"/>
      </w:pPr>
    </w:p>
    <w:p w14:paraId="7B3EE57E" w14:textId="77777777" w:rsidR="00390AF9" w:rsidRPr="00866D0C" w:rsidRDefault="00390AF9">
      <w:pPr>
        <w:pStyle w:val="JOScreen"/>
      </w:pPr>
      <w:r w:rsidRPr="00866D0C">
        <w:t xml:space="preserve"> 1    15151   AMPICILLIN 250MG/5ML SUSP      S    30 10-26  10-26   11     30</w:t>
      </w:r>
    </w:p>
    <w:p w14:paraId="36F716A6" w14:textId="77777777" w:rsidR="00390AF9" w:rsidRPr="00866D0C" w:rsidRDefault="00390AF9">
      <w:pPr>
        <w:pStyle w:val="JOScreen"/>
      </w:pPr>
      <w:r w:rsidRPr="00866D0C">
        <w:t xml:space="preserve">          * indicates prescription is not renewable</w:t>
      </w:r>
    </w:p>
    <w:p w14:paraId="402CAC28" w14:textId="77777777" w:rsidR="00390AF9" w:rsidRPr="00866D0C" w:rsidRDefault="00390AF9">
      <w:pPr>
        <w:pStyle w:val="JOScreen"/>
      </w:pPr>
      <w:r w:rsidRPr="00866D0C">
        <w:t xml:space="preserve">          (R) indicates last fill returned to stock</w:t>
      </w:r>
    </w:p>
    <w:p w14:paraId="0CD549CF" w14:textId="77777777" w:rsidR="00390AF9" w:rsidRPr="00866D0C" w:rsidRDefault="00390AF9">
      <w:pPr>
        <w:pStyle w:val="JOScreen"/>
      </w:pPr>
      <w:r w:rsidRPr="00866D0C">
        <w:t xml:space="preserve">Press RETURN to continue: </w:t>
      </w:r>
      <w:r w:rsidRPr="00866D0C">
        <w:rPr>
          <w:b/>
          <w:u w:val="single"/>
        </w:rPr>
        <w:t>&lt;RET&gt;</w:t>
      </w:r>
    </w:p>
    <w:p w14:paraId="6D7D446B" w14:textId="77777777" w:rsidR="00390AF9" w:rsidRPr="00866D0C" w:rsidRDefault="00390AF9">
      <w:pPr>
        <w:pStyle w:val="JOScreen"/>
      </w:pPr>
    </w:p>
    <w:p w14:paraId="79B69BE1" w14:textId="77777777" w:rsidR="00390AF9" w:rsidRPr="00866D0C" w:rsidRDefault="00390AF9">
      <w:pPr>
        <w:pStyle w:val="JOScreen"/>
      </w:pPr>
    </w:p>
    <w:p w14:paraId="6D86ECDD" w14:textId="77777777" w:rsidR="00390AF9" w:rsidRPr="00866D0C" w:rsidRDefault="00390AF9">
      <w:pPr>
        <w:pStyle w:val="JOScreen"/>
      </w:pPr>
      <w:r w:rsidRPr="00866D0C">
        <w:t>ALLERGIES:</w:t>
      </w:r>
    </w:p>
    <w:p w14:paraId="6C39CA4D" w14:textId="77777777" w:rsidR="00390AF9" w:rsidRPr="00866D0C" w:rsidRDefault="00390AF9">
      <w:pPr>
        <w:pStyle w:val="JOScreen"/>
      </w:pPr>
    </w:p>
    <w:p w14:paraId="0012DB18" w14:textId="77777777" w:rsidR="00390AF9" w:rsidRPr="00866D0C" w:rsidRDefault="00390AF9">
      <w:pPr>
        <w:pStyle w:val="JOScreen"/>
      </w:pPr>
      <w:r w:rsidRPr="00866D0C">
        <w:t>ADVERSE REACTIONS:</w:t>
      </w:r>
    </w:p>
    <w:p w14:paraId="6E6BE994" w14:textId="77777777" w:rsidR="00390AF9" w:rsidRPr="00866D0C" w:rsidRDefault="00390AF9">
      <w:pPr>
        <w:pStyle w:val="JOScreen"/>
      </w:pPr>
    </w:p>
    <w:p w14:paraId="3CECC602" w14:textId="77777777" w:rsidR="00390AF9" w:rsidRPr="00866D0C" w:rsidRDefault="00390AF9">
      <w:pPr>
        <w:pStyle w:val="JOScreen"/>
      </w:pPr>
    </w:p>
    <w:p w14:paraId="627509ED" w14:textId="77777777" w:rsidR="00390AF9" w:rsidRPr="00866D0C" w:rsidRDefault="00390AF9">
      <w:pPr>
        <w:pStyle w:val="JOScreen"/>
      </w:pPr>
      <w:r w:rsidRPr="00866D0C">
        <w:t>RENEW 1</w:t>
      </w:r>
      <w:r w:rsidR="00C17D0D" w:rsidRPr="00866D0C">
        <w:t xml:space="preserve"> – </w:t>
      </w:r>
      <w:r w:rsidRPr="00866D0C">
        <w:t xml:space="preserve">1 &gt; </w:t>
      </w:r>
      <w:r w:rsidRPr="00866D0C">
        <w:rPr>
          <w:b/>
          <w:u w:val="single"/>
        </w:rPr>
        <w:t>&lt;RET&gt;</w:t>
      </w:r>
    </w:p>
    <w:p w14:paraId="3F0AA2B6" w14:textId="77777777" w:rsidR="00390AF9" w:rsidRPr="00866D0C" w:rsidRDefault="00390AF9">
      <w:pPr>
        <w:pStyle w:val="JOScreen"/>
      </w:pPr>
      <w:r w:rsidRPr="00866D0C">
        <w:t xml:space="preserve">NEW RX FOR </w:t>
      </w:r>
      <w:r w:rsidRPr="00866D0C">
        <w:rPr>
          <w:bCs/>
        </w:rPr>
        <w:t>CMOPPATIENT3,ONE</w:t>
      </w:r>
      <w:r w:rsidRPr="00866D0C">
        <w:t xml:space="preserve">?:  (Y/N/P/R/A): Y// </w:t>
      </w:r>
      <w:r w:rsidRPr="00866D0C">
        <w:rPr>
          <w:b/>
          <w:u w:val="single"/>
        </w:rPr>
        <w:t>&lt;RET&gt;</w:t>
      </w:r>
      <w:r w:rsidRPr="00866D0C">
        <w:t xml:space="preserve"> ES</w:t>
      </w:r>
    </w:p>
    <w:p w14:paraId="16110340" w14:textId="77777777" w:rsidR="00B344C5" w:rsidRPr="00866D0C" w:rsidRDefault="00390AF9">
      <w:pPr>
        <w:pStyle w:val="JOScreen"/>
      </w:pPr>
      <w:r w:rsidRPr="00866D0C">
        <w:t xml:space="preserve">PATIENT STATUS: OTHER FEDERAL// </w:t>
      </w:r>
      <w:r w:rsidRPr="00866D0C">
        <w:rPr>
          <w:b/>
          <w:u w:val="single"/>
        </w:rPr>
        <w:t>&lt;RET&gt;</w:t>
      </w:r>
      <w:r w:rsidRPr="00866D0C">
        <w:t xml:space="preserve"> </w:t>
      </w:r>
    </w:p>
    <w:p w14:paraId="25B66DA4" w14:textId="77777777" w:rsidR="00390AF9" w:rsidRPr="00866D0C" w:rsidRDefault="00390AF9">
      <w:pPr>
        <w:pStyle w:val="JOScreen"/>
      </w:pPr>
      <w:r w:rsidRPr="00866D0C">
        <w:t>DRUG: ISONIAZID</w:t>
      </w:r>
    </w:p>
    <w:p w14:paraId="6298F9AD" w14:textId="13350292" w:rsidR="00B344C5" w:rsidRPr="00866D0C" w:rsidRDefault="00390AF9">
      <w:pPr>
        <w:pStyle w:val="JOScreen"/>
      </w:pPr>
      <w:r w:rsidRPr="00866D0C">
        <w:t xml:space="preserve">     1   ISONIAZID 100MG TAB             AM500 </w:t>
      </w:r>
    </w:p>
    <w:p w14:paraId="21AF5E88" w14:textId="73B067B0" w:rsidR="00B344C5" w:rsidRPr="00866D0C" w:rsidRDefault="00390AF9">
      <w:pPr>
        <w:pStyle w:val="JOScreen"/>
      </w:pPr>
      <w:r w:rsidRPr="00866D0C">
        <w:t xml:space="preserve">     2   ISONIAZID 100MG/ML INJ             AM500     N/F </w:t>
      </w:r>
    </w:p>
    <w:p w14:paraId="5FCA4479" w14:textId="5186C42C" w:rsidR="00B344C5" w:rsidRPr="00866D0C" w:rsidRDefault="00390AF9">
      <w:pPr>
        <w:pStyle w:val="JOScreen"/>
      </w:pPr>
      <w:r w:rsidRPr="00866D0C">
        <w:t xml:space="preserve">     3   ISONIAZID 300MG TAB             AM500 </w:t>
      </w:r>
    </w:p>
    <w:p w14:paraId="6DB1B138" w14:textId="77777777" w:rsidR="00B344C5" w:rsidRPr="00866D0C" w:rsidRDefault="00390AF9">
      <w:pPr>
        <w:pStyle w:val="JOScreen"/>
      </w:pPr>
      <w:r w:rsidRPr="00866D0C">
        <w:t xml:space="preserve">CHOOSE 1-3: </w:t>
      </w:r>
      <w:r w:rsidRPr="00866D0C">
        <w:rPr>
          <w:b/>
          <w:u w:val="single"/>
        </w:rPr>
        <w:t>1</w:t>
      </w:r>
      <w:r w:rsidRPr="00866D0C">
        <w:t xml:space="preserve"> </w:t>
      </w:r>
    </w:p>
    <w:p w14:paraId="54E89453" w14:textId="77777777" w:rsidR="00390AF9" w:rsidRPr="00866D0C" w:rsidRDefault="00390AF9">
      <w:pPr>
        <w:pStyle w:val="JOScreen"/>
      </w:pPr>
      <w:r w:rsidRPr="00866D0C">
        <w:t>Checking for Drug/Drug Interactions !</w:t>
      </w:r>
    </w:p>
    <w:p w14:paraId="798F0C0A" w14:textId="77777777" w:rsidR="00390AF9" w:rsidRPr="00866D0C" w:rsidRDefault="00390AF9">
      <w:pPr>
        <w:pStyle w:val="JOScreen"/>
      </w:pPr>
    </w:p>
    <w:p w14:paraId="7FCDDE4E" w14:textId="77777777" w:rsidR="00390AF9" w:rsidRPr="00866D0C" w:rsidRDefault="00390AF9">
      <w:pPr>
        <w:pStyle w:val="JOScreen"/>
      </w:pPr>
      <w:r w:rsidRPr="00866D0C">
        <w:t xml:space="preserve">SIG: </w:t>
      </w:r>
      <w:r w:rsidRPr="00866D0C">
        <w:rPr>
          <w:b/>
          <w:u w:val="single"/>
        </w:rPr>
        <w:t>BID</w:t>
      </w:r>
      <w:r w:rsidRPr="00866D0C">
        <w:t xml:space="preserve"> (TWICE A DAY)</w:t>
      </w:r>
    </w:p>
    <w:p w14:paraId="17D64E26" w14:textId="77777777" w:rsidR="00390AF9" w:rsidRPr="00866D0C" w:rsidRDefault="00390AF9">
      <w:pPr>
        <w:pStyle w:val="JOScreen"/>
      </w:pPr>
      <w:r w:rsidRPr="00866D0C">
        <w:t xml:space="preserve">QTY ( TAB ) : </w:t>
      </w:r>
      <w:r w:rsidRPr="00866D0C">
        <w:rPr>
          <w:b/>
          <w:u w:val="single"/>
        </w:rPr>
        <w:t>60</w:t>
      </w:r>
    </w:p>
    <w:p w14:paraId="1380CC5E" w14:textId="77777777" w:rsidR="00390AF9" w:rsidRPr="00866D0C" w:rsidRDefault="00390AF9">
      <w:pPr>
        <w:pStyle w:val="JOScreen"/>
      </w:pPr>
      <w:r w:rsidRPr="00866D0C">
        <w:t xml:space="preserve">COPIES: 1// </w:t>
      </w:r>
      <w:r w:rsidRPr="00866D0C">
        <w:rPr>
          <w:b/>
          <w:u w:val="single"/>
        </w:rPr>
        <w:t>&lt;RET&gt;</w:t>
      </w:r>
      <w:r w:rsidRPr="00866D0C">
        <w:t xml:space="preserve"> 1</w:t>
      </w:r>
    </w:p>
    <w:p w14:paraId="4F2CED57" w14:textId="77777777" w:rsidR="00390AF9" w:rsidRPr="00866D0C" w:rsidRDefault="00390AF9">
      <w:pPr>
        <w:pStyle w:val="JOScreen"/>
      </w:pPr>
      <w:r w:rsidRPr="00866D0C">
        <w:t xml:space="preserve">DAYS SUPPLY:  (1-90): 30// </w:t>
      </w:r>
      <w:r w:rsidRPr="00866D0C">
        <w:rPr>
          <w:b/>
          <w:u w:val="single"/>
        </w:rPr>
        <w:t>&lt;RET&gt;</w:t>
      </w:r>
    </w:p>
    <w:p w14:paraId="099A0F7B" w14:textId="77777777" w:rsidR="00390AF9" w:rsidRPr="00866D0C" w:rsidRDefault="00390AF9">
      <w:pPr>
        <w:pStyle w:val="JOScreen"/>
      </w:pPr>
      <w:r w:rsidRPr="00866D0C">
        <w:t xml:space="preserve"># OF REFILLS:  (0-11): 11// </w:t>
      </w:r>
      <w:r w:rsidRPr="00866D0C">
        <w:rPr>
          <w:b/>
          <w:u w:val="single"/>
        </w:rPr>
        <w:t>&lt;RET&gt;</w:t>
      </w:r>
    </w:p>
    <w:p w14:paraId="7650923C" w14:textId="77777777" w:rsidR="00B344C5" w:rsidRPr="00866D0C" w:rsidRDefault="00390AF9">
      <w:pPr>
        <w:pStyle w:val="JOScreen"/>
      </w:pPr>
      <w:r w:rsidRPr="00866D0C">
        <w:t xml:space="preserve">PROVIDER: </w:t>
      </w:r>
      <w:r w:rsidRPr="00866D0C">
        <w:rPr>
          <w:b/>
          <w:u w:val="single"/>
        </w:rPr>
        <w:t>CMOPPROVIDER1,TWO</w:t>
      </w:r>
      <w:r w:rsidRPr="00866D0C">
        <w:t xml:space="preserve">        </w:t>
      </w:r>
    </w:p>
    <w:p w14:paraId="0C06FC9D" w14:textId="77777777" w:rsidR="00B344C5" w:rsidRPr="00866D0C" w:rsidRDefault="00390AF9">
      <w:pPr>
        <w:pStyle w:val="JOScreen"/>
      </w:pPr>
      <w:r w:rsidRPr="00866D0C">
        <w:t xml:space="preserve">CLINIC: </w:t>
      </w:r>
      <w:r w:rsidRPr="00866D0C">
        <w:rPr>
          <w:b/>
          <w:u w:val="single"/>
        </w:rPr>
        <w:t>1 WEST</w:t>
      </w:r>
      <w:r w:rsidRPr="00866D0C">
        <w:t xml:space="preserve">      </w:t>
      </w:r>
    </w:p>
    <w:p w14:paraId="0315CD69" w14:textId="77777777" w:rsidR="00390AF9" w:rsidRPr="00866D0C" w:rsidRDefault="00390AF9">
      <w:pPr>
        <w:pStyle w:val="JOScreen"/>
      </w:pPr>
      <w:r w:rsidRPr="00866D0C">
        <w:t xml:space="preserve">MAIL/WINDOW: WINDOW// </w:t>
      </w:r>
      <w:r w:rsidRPr="00866D0C">
        <w:rPr>
          <w:b/>
          <w:u w:val="single"/>
        </w:rPr>
        <w:t>MAIL</w:t>
      </w:r>
    </w:p>
    <w:p w14:paraId="7675D55C" w14:textId="77777777" w:rsidR="00390AF9" w:rsidRPr="00866D0C" w:rsidRDefault="00390AF9">
      <w:pPr>
        <w:pStyle w:val="JOScreen"/>
      </w:pPr>
      <w:r w:rsidRPr="00866D0C">
        <w:t xml:space="preserve">REMARKS: </w:t>
      </w:r>
      <w:r w:rsidRPr="00866D0C">
        <w:rPr>
          <w:b/>
          <w:u w:val="single"/>
        </w:rPr>
        <w:t>&lt;RET&gt;</w:t>
      </w:r>
    </w:p>
    <w:p w14:paraId="21872EAD" w14:textId="77777777" w:rsidR="00390AF9" w:rsidRPr="00866D0C" w:rsidRDefault="00390AF9">
      <w:pPr>
        <w:pStyle w:val="JOScreen"/>
      </w:pPr>
      <w:r w:rsidRPr="00866D0C">
        <w:t xml:space="preserve">ISSUE DATE: TODAY// </w:t>
      </w:r>
      <w:r w:rsidRPr="00866D0C">
        <w:rPr>
          <w:b/>
          <w:u w:val="single"/>
        </w:rPr>
        <w:t>&lt;RET&gt;</w:t>
      </w:r>
      <w:r w:rsidRPr="00866D0C">
        <w:t xml:space="preserve">  (JAN 03, 1997)</w:t>
      </w:r>
    </w:p>
    <w:p w14:paraId="5A165DD1" w14:textId="77777777" w:rsidR="00390AF9" w:rsidRPr="00866D0C" w:rsidRDefault="00390AF9">
      <w:pPr>
        <w:pStyle w:val="JOScreen"/>
      </w:pPr>
      <w:r w:rsidRPr="00866D0C">
        <w:t>FILL DATE:  (1/3/97</w:t>
      </w:r>
      <w:r w:rsidR="00C17D0D" w:rsidRPr="00866D0C">
        <w:t xml:space="preserve"> – </w:t>
      </w:r>
      <w:r w:rsidRPr="00866D0C">
        <w:t xml:space="preserve">99/99/99): TODAY// </w:t>
      </w:r>
      <w:r w:rsidRPr="00866D0C">
        <w:rPr>
          <w:b/>
          <w:u w:val="single"/>
        </w:rPr>
        <w:t>&lt;RET&gt;</w:t>
      </w:r>
      <w:r w:rsidRPr="00866D0C">
        <w:t xml:space="preserve">  (JAN 03, 1997)</w:t>
      </w:r>
    </w:p>
    <w:p w14:paraId="2719F2E5" w14:textId="77777777" w:rsidR="00390AF9" w:rsidRPr="00866D0C" w:rsidRDefault="00390AF9">
      <w:pPr>
        <w:pStyle w:val="JOScreen"/>
      </w:pPr>
    </w:p>
    <w:p w14:paraId="2987F81C" w14:textId="77777777" w:rsidR="00390AF9" w:rsidRPr="00866D0C" w:rsidRDefault="00390AF9">
      <w:pPr>
        <w:pStyle w:val="JOScreen"/>
      </w:pPr>
      <w:r w:rsidRPr="00866D0C">
        <w:t>Rx # 15266             01/03/97</w:t>
      </w:r>
    </w:p>
    <w:p w14:paraId="6046177F" w14:textId="77777777" w:rsidR="00390AF9" w:rsidRPr="00866D0C" w:rsidRDefault="00390AF9">
      <w:pPr>
        <w:pStyle w:val="JOScreen"/>
      </w:pPr>
      <w:r w:rsidRPr="00866D0C">
        <w:rPr>
          <w:bCs/>
        </w:rPr>
        <w:t>CMOPPATIENT3,ONE</w:t>
      </w:r>
      <w:r w:rsidRPr="00866D0C">
        <w:t xml:space="preserve">                  #60</w:t>
      </w:r>
    </w:p>
    <w:p w14:paraId="7C004E5B" w14:textId="77777777" w:rsidR="00390AF9" w:rsidRPr="00866D0C" w:rsidRDefault="00390AF9">
      <w:pPr>
        <w:pStyle w:val="JOScreen"/>
      </w:pPr>
      <w:r w:rsidRPr="00866D0C">
        <w:t xml:space="preserve"> TWICE A DAY</w:t>
      </w:r>
    </w:p>
    <w:p w14:paraId="32CAF67D" w14:textId="77777777" w:rsidR="00390AF9" w:rsidRPr="00866D0C" w:rsidRDefault="00390AF9">
      <w:pPr>
        <w:pStyle w:val="JOScreen"/>
      </w:pPr>
    </w:p>
    <w:p w14:paraId="2F5EF5F3" w14:textId="77777777" w:rsidR="00390AF9" w:rsidRPr="00866D0C" w:rsidRDefault="00390AF9">
      <w:pPr>
        <w:pStyle w:val="JOScreen"/>
      </w:pPr>
      <w:r w:rsidRPr="00866D0C">
        <w:t>ISONIAZID 100MG TAB</w:t>
      </w:r>
    </w:p>
    <w:p w14:paraId="690E2B44" w14:textId="77777777" w:rsidR="00390AF9" w:rsidRPr="00866D0C" w:rsidRDefault="00390AF9">
      <w:pPr>
        <w:pStyle w:val="JOScreen"/>
      </w:pPr>
      <w:r w:rsidRPr="00866D0C">
        <w:rPr>
          <w:bCs/>
        </w:rPr>
        <w:t>CMOPPROVIDER1,TWO</w:t>
      </w:r>
      <w:r w:rsidRPr="00866D0C">
        <w:t xml:space="preserve">               CMOPPHARMACIST2,THREE</w:t>
      </w:r>
    </w:p>
    <w:p w14:paraId="5F9EAE30" w14:textId="77777777" w:rsidR="00390AF9" w:rsidRPr="00866D0C" w:rsidRDefault="00390AF9">
      <w:pPr>
        <w:pStyle w:val="JOScreen"/>
      </w:pPr>
      <w:r w:rsidRPr="00866D0C">
        <w:t># of Refills: 11</w:t>
      </w:r>
    </w:p>
    <w:p w14:paraId="658D4326" w14:textId="77777777" w:rsidR="00390AF9" w:rsidRPr="00866D0C" w:rsidRDefault="00390AF9">
      <w:pPr>
        <w:pStyle w:val="JOScreen"/>
      </w:pPr>
    </w:p>
    <w:p w14:paraId="7755EF3B" w14:textId="77777777" w:rsidR="00390AF9" w:rsidRPr="00866D0C" w:rsidRDefault="00390AF9">
      <w:pPr>
        <w:pStyle w:val="JOScreen"/>
      </w:pPr>
      <w:r w:rsidRPr="00866D0C">
        <w:t xml:space="preserve">Is this correct? YES// </w:t>
      </w:r>
      <w:r w:rsidRPr="00866D0C">
        <w:rPr>
          <w:b/>
          <w:u w:val="single"/>
        </w:rPr>
        <w:t>&lt;RET&gt;</w:t>
      </w:r>
    </w:p>
    <w:p w14:paraId="36C78FE3" w14:textId="77777777" w:rsidR="00390AF9" w:rsidRPr="00866D0C" w:rsidRDefault="00390AF9">
      <w:pPr>
        <w:pStyle w:val="JOScreen"/>
      </w:pPr>
    </w:p>
    <w:p w14:paraId="20E7CF35" w14:textId="77777777" w:rsidR="00390AF9" w:rsidRPr="00866D0C" w:rsidRDefault="00390AF9">
      <w:pPr>
        <w:pStyle w:val="JOScreen"/>
      </w:pPr>
      <w:r w:rsidRPr="00866D0C">
        <w:t xml:space="preserve">NEW RX FOR </w:t>
      </w:r>
      <w:r w:rsidRPr="00866D0C">
        <w:rPr>
          <w:bCs/>
        </w:rPr>
        <w:t>CMOPPATIENT3,ONE</w:t>
      </w:r>
      <w:r w:rsidRPr="00866D0C">
        <w:t xml:space="preserve">?:  (Y/N/P/R/A): Y// </w:t>
      </w:r>
      <w:r w:rsidRPr="00866D0C">
        <w:rPr>
          <w:b/>
          <w:u w:val="single"/>
        </w:rPr>
        <w:t>N</w:t>
      </w:r>
      <w:r w:rsidRPr="00866D0C">
        <w:t>O</w:t>
      </w:r>
    </w:p>
    <w:p w14:paraId="7804F2A0" w14:textId="77777777" w:rsidR="00390AF9" w:rsidRPr="00866D0C" w:rsidRDefault="00390AF9">
      <w:pPr>
        <w:pStyle w:val="JOScreen"/>
      </w:pPr>
    </w:p>
    <w:p w14:paraId="70DCE42D" w14:textId="77777777" w:rsidR="00390AF9" w:rsidRPr="00866D0C" w:rsidRDefault="00390AF9">
      <w:pPr>
        <w:pStyle w:val="JOScreen"/>
      </w:pPr>
    </w:p>
    <w:p w14:paraId="652A7C85" w14:textId="77777777" w:rsidR="00390AF9" w:rsidRPr="00866D0C" w:rsidRDefault="00390AF9">
      <w:pPr>
        <w:pStyle w:val="JOScreen"/>
      </w:pPr>
      <w:r w:rsidRPr="00866D0C">
        <w:t xml:space="preserve">LABEL: QUEUE/HOLD/SUSPEND or '^' to bypass Q// </w:t>
      </w:r>
      <w:r w:rsidRPr="00866D0C">
        <w:rPr>
          <w:b/>
          <w:u w:val="single"/>
        </w:rPr>
        <w:t>&lt;RET&gt;</w:t>
      </w:r>
      <w:r w:rsidRPr="00866D0C">
        <w:t xml:space="preserve"> UEUE</w:t>
      </w:r>
    </w:p>
    <w:p w14:paraId="29F7E2FE" w14:textId="77777777" w:rsidR="00390AF9" w:rsidRPr="00866D0C" w:rsidRDefault="00390AF9">
      <w:pPr>
        <w:pStyle w:val="JOScreen"/>
      </w:pPr>
    </w:p>
    <w:p w14:paraId="25CBFA99" w14:textId="77777777" w:rsidR="00390AF9" w:rsidRPr="00866D0C" w:rsidRDefault="00390AF9">
      <w:pPr>
        <w:pStyle w:val="JOScreen"/>
      </w:pPr>
      <w:r w:rsidRPr="00866D0C">
        <w:t>RX# 15266  SUSPENDED FOR CMOP TRANSMISSION  01-03-97.</w:t>
      </w:r>
    </w:p>
    <w:p w14:paraId="1D598EA2" w14:textId="77777777" w:rsidR="00390AF9" w:rsidRPr="00866D0C" w:rsidRDefault="00390AF9">
      <w:pPr>
        <w:pStyle w:val="JOScreen"/>
      </w:pPr>
    </w:p>
    <w:p w14:paraId="0FC1A888" w14:textId="77777777" w:rsidR="00390AF9" w:rsidRPr="00866D0C" w:rsidRDefault="00390AF9">
      <w:pPr>
        <w:pStyle w:val="JOScreen"/>
      </w:pPr>
    </w:p>
    <w:p w14:paraId="136B2E6B" w14:textId="77777777" w:rsidR="00390AF9" w:rsidRPr="00866D0C" w:rsidRDefault="00390AF9">
      <w:pPr>
        <w:pStyle w:val="JOScreen"/>
      </w:pPr>
    </w:p>
    <w:p w14:paraId="11E07D84" w14:textId="77777777" w:rsidR="00390AF9" w:rsidRPr="00866D0C" w:rsidRDefault="00390AF9">
      <w:pPr>
        <w:pStyle w:val="JOScreen"/>
      </w:pPr>
      <w:r w:rsidRPr="00866D0C">
        <w:t xml:space="preserve">Select PATIENT NAME: </w:t>
      </w:r>
      <w:r w:rsidRPr="00866D0C">
        <w:rPr>
          <w:b/>
          <w:u w:val="single"/>
        </w:rPr>
        <w:t>&lt;RET&gt;</w:t>
      </w:r>
    </w:p>
    <w:p w14:paraId="6C3BDEBB" w14:textId="77777777" w:rsidR="00390AF9" w:rsidRPr="00866D0C" w:rsidRDefault="00390AF9">
      <w:pPr>
        <w:numPr>
          <w:ilvl w:val="12"/>
          <w:numId w:val="0"/>
        </w:numPr>
        <w:spacing w:line="216" w:lineRule="auto"/>
      </w:pPr>
    </w:p>
    <w:p w14:paraId="4FDCAB76" w14:textId="38BB5B67" w:rsidR="00390AF9" w:rsidRPr="00866D0C" w:rsidRDefault="00390AF9">
      <w:pPr>
        <w:numPr>
          <w:ilvl w:val="12"/>
          <w:numId w:val="0"/>
        </w:numPr>
        <w:spacing w:line="216" w:lineRule="auto"/>
        <w:ind w:right="-720"/>
        <w:rPr>
          <w:i/>
        </w:rPr>
      </w:pPr>
      <w:r w:rsidRPr="00866D0C">
        <w:rPr>
          <w:b/>
          <w:i/>
        </w:rPr>
        <w:t>Renew</w:t>
      </w:r>
    </w:p>
    <w:p w14:paraId="5FAAADB3" w14:textId="77777777" w:rsidR="00390AF9" w:rsidRPr="00866D0C" w:rsidRDefault="00390AF9">
      <w:pPr>
        <w:numPr>
          <w:ilvl w:val="12"/>
          <w:numId w:val="0"/>
        </w:numPr>
        <w:spacing w:line="216" w:lineRule="auto"/>
        <w:ind w:left="1440"/>
      </w:pPr>
    </w:p>
    <w:p w14:paraId="31D69215" w14:textId="77777777" w:rsidR="00390AF9" w:rsidRPr="00866D0C" w:rsidRDefault="00390AF9">
      <w:pPr>
        <w:numPr>
          <w:ilvl w:val="12"/>
          <w:numId w:val="0"/>
        </w:numPr>
        <w:spacing w:line="216" w:lineRule="auto"/>
        <w:ind w:left="720"/>
      </w:pPr>
      <w:r w:rsidRPr="00866D0C">
        <w:t>On renew, the data from the original Rx is passed to the renewed Rx. Once renewed, the “Edit renewed Rx? ” prompt is displayed. Mail/window must be reviewed for each Rx renewed. The “ MAIL/WINDOW” prompt appears after the first “FILL DATE” prompt.</w:t>
      </w:r>
    </w:p>
    <w:p w14:paraId="0FAEF23E" w14:textId="77777777" w:rsidR="00390AF9" w:rsidRPr="00866D0C" w:rsidRDefault="00390AF9">
      <w:pPr>
        <w:numPr>
          <w:ilvl w:val="12"/>
          <w:numId w:val="0"/>
        </w:numPr>
        <w:spacing w:line="216" w:lineRule="auto"/>
        <w:rPr>
          <w:i/>
        </w:rPr>
      </w:pPr>
    </w:p>
    <w:p w14:paraId="458FFA5B" w14:textId="77777777" w:rsidR="00390AF9" w:rsidRPr="00866D0C" w:rsidRDefault="00390AF9">
      <w:pPr>
        <w:numPr>
          <w:ilvl w:val="12"/>
          <w:numId w:val="0"/>
        </w:numPr>
        <w:spacing w:line="216" w:lineRule="auto"/>
        <w:rPr>
          <w:b/>
        </w:rPr>
      </w:pPr>
      <w:r w:rsidRPr="00866D0C">
        <w:rPr>
          <w:b/>
        </w:rPr>
        <w:t>Example: Renew a Prescription</w:t>
      </w:r>
    </w:p>
    <w:p w14:paraId="3F8459FD" w14:textId="77777777" w:rsidR="00390AF9" w:rsidRPr="00866D0C" w:rsidRDefault="00390AF9">
      <w:pPr>
        <w:numPr>
          <w:ilvl w:val="12"/>
          <w:numId w:val="0"/>
        </w:numPr>
        <w:spacing w:line="216" w:lineRule="auto"/>
      </w:pPr>
    </w:p>
    <w:p w14:paraId="537D0C16"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7F458546" w14:textId="77777777" w:rsidR="00390AF9" w:rsidRPr="00866D0C" w:rsidRDefault="00390AF9">
      <w:pPr>
        <w:pStyle w:val="JOScreen"/>
      </w:pPr>
    </w:p>
    <w:p w14:paraId="2916D41A" w14:textId="77777777" w:rsidR="00390AF9" w:rsidRPr="00866D0C" w:rsidRDefault="00390AF9">
      <w:pPr>
        <w:pStyle w:val="JOScreen"/>
      </w:pPr>
      <w:r w:rsidRPr="00866D0C">
        <w:t xml:space="preserve">Select Rx (Prescriptions) Option: </w:t>
      </w:r>
      <w:r w:rsidRPr="00866D0C">
        <w:rPr>
          <w:b/>
          <w:u w:val="single"/>
        </w:rPr>
        <w:t>N</w:t>
      </w:r>
      <w:r w:rsidRPr="00866D0C">
        <w:t>ew Prescription Entry</w:t>
      </w:r>
    </w:p>
    <w:p w14:paraId="6BD3C515" w14:textId="10F0E80D" w:rsidR="00B344C5" w:rsidRPr="00866D0C" w:rsidRDefault="00390AF9">
      <w:pPr>
        <w:pStyle w:val="JOScreen"/>
      </w:pPr>
      <w:r w:rsidRPr="00866D0C">
        <w:t xml:space="preserve">Select PATIENT NAME: </w:t>
      </w:r>
      <w:r w:rsidRPr="00866D0C">
        <w:rPr>
          <w:b/>
          <w:u w:val="single"/>
        </w:rPr>
        <w:t>CMOPPATIENT3,ONE</w:t>
      </w:r>
      <w:r w:rsidRPr="00866D0C">
        <w:t xml:space="preserve">           02-23-74     000579013 </w:t>
      </w:r>
    </w:p>
    <w:p w14:paraId="363C9617" w14:textId="77777777" w:rsidR="00390AF9" w:rsidRPr="00866D0C" w:rsidRDefault="00390AF9">
      <w:pPr>
        <w:pStyle w:val="JOScreen"/>
      </w:pPr>
      <w:r w:rsidRPr="00866D0C">
        <w:t>ELIGIBILITY: AID &amp; ATTENDANCE</w:t>
      </w:r>
    </w:p>
    <w:p w14:paraId="4D56B3B7" w14:textId="77777777" w:rsidR="00390AF9" w:rsidRPr="00866D0C" w:rsidRDefault="00390AF9">
      <w:pPr>
        <w:pStyle w:val="JOScreen"/>
      </w:pPr>
    </w:p>
    <w:p w14:paraId="123958A3" w14:textId="77777777" w:rsidR="00B344C5" w:rsidRPr="00866D0C" w:rsidRDefault="00390AF9">
      <w:pPr>
        <w:pStyle w:val="JOScreen"/>
      </w:pPr>
      <w:r w:rsidRPr="00866D0C">
        <w:t>WEIGHT(Kg):                              HEIGHT(cm):</w:t>
      </w:r>
    </w:p>
    <w:p w14:paraId="3D0A20EF" w14:textId="77777777" w:rsidR="00B344C5" w:rsidRPr="00866D0C" w:rsidRDefault="00390AF9">
      <w:pPr>
        <w:pStyle w:val="JOScreen"/>
      </w:pPr>
      <w:r w:rsidRPr="00866D0C">
        <w:t>DISABILITIES:</w:t>
      </w:r>
    </w:p>
    <w:p w14:paraId="489E41BF" w14:textId="77777777" w:rsidR="00390AF9" w:rsidRPr="00866D0C" w:rsidRDefault="00390AF9">
      <w:pPr>
        <w:pStyle w:val="JOScreen"/>
      </w:pPr>
      <w:r w:rsidRPr="00866D0C">
        <w:t xml:space="preserve">     123 OAK STREET</w:t>
      </w:r>
    </w:p>
    <w:p w14:paraId="7A4D1CD1" w14:textId="195F08A0" w:rsidR="00390AF9" w:rsidRPr="00866D0C" w:rsidRDefault="00390AF9">
      <w:pPr>
        <w:pStyle w:val="JOScreen"/>
      </w:pPr>
      <w:r w:rsidRPr="00866D0C">
        <w:t xml:space="preserve">     </w:t>
      </w:r>
      <w:r w:rsidR="00642A31">
        <w:t>ANYTOWN</w:t>
      </w:r>
      <w:r w:rsidRPr="00866D0C">
        <w:t xml:space="preserve">  TEXAS  75024</w:t>
      </w:r>
    </w:p>
    <w:p w14:paraId="7B57755C" w14:textId="77777777" w:rsidR="00390AF9" w:rsidRPr="00866D0C" w:rsidRDefault="00390AF9">
      <w:pPr>
        <w:pStyle w:val="JOScreen"/>
      </w:pPr>
      <w:r w:rsidRPr="00866D0C">
        <w:lastRenderedPageBreak/>
        <w:t xml:space="preserve">DATE OF BIRTH: FEB 23,1974// </w:t>
      </w:r>
      <w:r w:rsidRPr="00866D0C">
        <w:rPr>
          <w:b/>
          <w:u w:val="single"/>
        </w:rPr>
        <w:t>&lt;RET&gt;</w:t>
      </w:r>
    </w:p>
    <w:p w14:paraId="653E38F0" w14:textId="77777777" w:rsidR="00390AF9" w:rsidRPr="00866D0C" w:rsidRDefault="00390AF9">
      <w:pPr>
        <w:pStyle w:val="JOScreen"/>
      </w:pPr>
      <w:r w:rsidRPr="00866D0C">
        <w:t xml:space="preserve">STREET ADDRESS [LINE 1]: 123 OAK STREET// </w:t>
      </w:r>
      <w:r w:rsidRPr="00866D0C">
        <w:rPr>
          <w:b/>
          <w:u w:val="single"/>
        </w:rPr>
        <w:t>&lt;RET&gt;</w:t>
      </w:r>
    </w:p>
    <w:p w14:paraId="1F1B4C65" w14:textId="77777777" w:rsidR="00390AF9" w:rsidRPr="00866D0C" w:rsidRDefault="00390AF9">
      <w:pPr>
        <w:pStyle w:val="JOScreen"/>
      </w:pPr>
      <w:r w:rsidRPr="00866D0C">
        <w:t xml:space="preserve">STREET ADDRESS [LINE 2]: </w:t>
      </w:r>
      <w:r w:rsidRPr="00866D0C">
        <w:rPr>
          <w:b/>
          <w:u w:val="single"/>
        </w:rPr>
        <w:t>&lt;RET&gt;</w:t>
      </w:r>
    </w:p>
    <w:p w14:paraId="754E862C" w14:textId="77777777" w:rsidR="00390AF9" w:rsidRPr="00866D0C" w:rsidRDefault="00390AF9">
      <w:pPr>
        <w:pStyle w:val="JOScreen"/>
      </w:pPr>
      <w:r w:rsidRPr="00866D0C">
        <w:t xml:space="preserve">STREET ADDRESS [LINE 3]: </w:t>
      </w:r>
      <w:r w:rsidRPr="00866D0C">
        <w:rPr>
          <w:b/>
          <w:u w:val="single"/>
        </w:rPr>
        <w:t>&lt;RET&gt;</w:t>
      </w:r>
    </w:p>
    <w:p w14:paraId="607E2AC3" w14:textId="77777777" w:rsidR="00390AF9" w:rsidRPr="00866D0C" w:rsidRDefault="00390AF9">
      <w:pPr>
        <w:pStyle w:val="JOScreen"/>
      </w:pPr>
      <w:r w:rsidRPr="00866D0C">
        <w:t xml:space="preserve">CITY: PLANO// </w:t>
      </w:r>
      <w:r w:rsidRPr="00866D0C">
        <w:rPr>
          <w:b/>
          <w:u w:val="single"/>
        </w:rPr>
        <w:t>&lt;RET&gt;</w:t>
      </w:r>
    </w:p>
    <w:p w14:paraId="633B6084" w14:textId="77777777" w:rsidR="00390AF9" w:rsidRPr="00866D0C" w:rsidRDefault="00390AF9">
      <w:pPr>
        <w:pStyle w:val="JOScreen"/>
      </w:pPr>
      <w:r w:rsidRPr="00866D0C">
        <w:t xml:space="preserve">STATE: TEXAS// </w:t>
      </w:r>
      <w:r w:rsidRPr="00866D0C">
        <w:rPr>
          <w:b/>
          <w:u w:val="single"/>
        </w:rPr>
        <w:t>&lt;RET&gt;</w:t>
      </w:r>
    </w:p>
    <w:p w14:paraId="77F29472" w14:textId="77777777" w:rsidR="00390AF9" w:rsidRPr="00866D0C" w:rsidRDefault="00390AF9">
      <w:pPr>
        <w:pStyle w:val="JOScreen"/>
      </w:pPr>
      <w:r w:rsidRPr="00866D0C">
        <w:t xml:space="preserve">ZIP+4: 75024// </w:t>
      </w:r>
      <w:r w:rsidRPr="00866D0C">
        <w:rPr>
          <w:b/>
          <w:u w:val="single"/>
        </w:rPr>
        <w:t>&lt;RET&gt;</w:t>
      </w:r>
    </w:p>
    <w:p w14:paraId="3035DA38" w14:textId="77777777" w:rsidR="00390AF9" w:rsidRPr="00866D0C" w:rsidRDefault="00390AF9">
      <w:pPr>
        <w:pStyle w:val="JOScreen"/>
      </w:pPr>
      <w:r w:rsidRPr="00866D0C">
        <w:t xml:space="preserve">PHONE NUMBER [RESIDENCE]: 5555555555// </w:t>
      </w:r>
      <w:r w:rsidRPr="00866D0C">
        <w:rPr>
          <w:b/>
          <w:u w:val="single"/>
        </w:rPr>
        <w:t>&lt;RET&gt;</w:t>
      </w:r>
    </w:p>
    <w:p w14:paraId="1D01531D" w14:textId="77777777" w:rsidR="00390AF9" w:rsidRPr="00866D0C" w:rsidRDefault="00390AF9">
      <w:pPr>
        <w:pStyle w:val="JOScreen"/>
      </w:pPr>
      <w:r w:rsidRPr="00866D0C">
        <w:t xml:space="preserve">CNH CURRENT: </w:t>
      </w:r>
      <w:r w:rsidRPr="00866D0C">
        <w:rPr>
          <w:b/>
          <w:u w:val="single"/>
        </w:rPr>
        <w:t>&lt;RET&gt;</w:t>
      </w:r>
    </w:p>
    <w:p w14:paraId="56DE3EEC" w14:textId="77777777" w:rsidR="00390AF9" w:rsidRPr="00866D0C" w:rsidRDefault="00390AF9">
      <w:pPr>
        <w:pStyle w:val="JOScreen"/>
      </w:pPr>
      <w:r w:rsidRPr="00866D0C">
        <w:t xml:space="preserve">FEE HOSPITAL I.D.: </w:t>
      </w:r>
      <w:r w:rsidRPr="00866D0C">
        <w:rPr>
          <w:b/>
          <w:u w:val="single"/>
        </w:rPr>
        <w:t>&lt;RET&gt;</w:t>
      </w:r>
    </w:p>
    <w:p w14:paraId="2720D733" w14:textId="77777777" w:rsidR="00390AF9" w:rsidRPr="00866D0C" w:rsidRDefault="00390AF9">
      <w:pPr>
        <w:pStyle w:val="JOScreen"/>
      </w:pPr>
      <w:r w:rsidRPr="00866D0C">
        <w:t xml:space="preserve">TEMPORARY ADDRESS ACTIVE?: NO// </w:t>
      </w:r>
      <w:r w:rsidRPr="00866D0C">
        <w:rPr>
          <w:b/>
          <w:u w:val="single"/>
        </w:rPr>
        <w:t>&lt;RET&gt;</w:t>
      </w:r>
    </w:p>
    <w:p w14:paraId="31EC95D9" w14:textId="77777777" w:rsidR="00390AF9" w:rsidRPr="00866D0C" w:rsidRDefault="00390AF9">
      <w:pPr>
        <w:pStyle w:val="JOScreen"/>
      </w:pPr>
      <w:r w:rsidRPr="00866D0C">
        <w:t xml:space="preserve">REMARKS: </w:t>
      </w:r>
      <w:r w:rsidRPr="00866D0C">
        <w:rPr>
          <w:b/>
          <w:u w:val="single"/>
        </w:rPr>
        <w:t>&lt;RET&gt;</w:t>
      </w:r>
    </w:p>
    <w:p w14:paraId="5C3D62E6" w14:textId="77777777" w:rsidR="00390AF9" w:rsidRPr="00866D0C" w:rsidRDefault="00390AF9">
      <w:pPr>
        <w:pStyle w:val="JOScreen"/>
      </w:pPr>
    </w:p>
    <w:p w14:paraId="3A07ECD1" w14:textId="77777777" w:rsidR="00390AF9" w:rsidRPr="00866D0C" w:rsidRDefault="00390AF9">
      <w:pPr>
        <w:pStyle w:val="JOScreen"/>
      </w:pPr>
    </w:p>
    <w:p w14:paraId="5D14F0E8" w14:textId="77777777" w:rsidR="00390AF9" w:rsidRPr="00866D0C" w:rsidRDefault="00390AF9">
      <w:pPr>
        <w:pStyle w:val="JOScreen"/>
      </w:pPr>
      <w:r w:rsidRPr="00866D0C">
        <w:t xml:space="preserve"> #    RX #    DRUG                          STAT QTY ISS-DT LST-FL REF-RM DAYS</w:t>
      </w:r>
    </w:p>
    <w:p w14:paraId="076ACC1A" w14:textId="77777777" w:rsidR="00390AF9" w:rsidRPr="00866D0C" w:rsidRDefault="00390AF9">
      <w:pPr>
        <w:pStyle w:val="JOScreen"/>
      </w:pPr>
    </w:p>
    <w:p w14:paraId="2724B06D" w14:textId="77777777" w:rsidR="00390AF9" w:rsidRPr="00866D0C" w:rsidRDefault="00390AF9">
      <w:pPr>
        <w:pStyle w:val="JOScreen"/>
      </w:pPr>
      <w:r w:rsidRPr="00866D0C">
        <w:t xml:space="preserve"> 1    10882G  DIAZOXIDE 50MG CAP             A    60 07-11  10-19    2     15</w:t>
      </w:r>
    </w:p>
    <w:p w14:paraId="45911B2A" w14:textId="77777777" w:rsidR="00390AF9" w:rsidRPr="00866D0C" w:rsidRDefault="00390AF9">
      <w:pPr>
        <w:pStyle w:val="JOScreen"/>
      </w:pPr>
      <w:r w:rsidRPr="00866D0C">
        <w:t xml:space="preserve"> 2    11453D  HALOPERIDOL 20MG TAB           A*  100 07-11  10-19    3      5</w:t>
      </w:r>
    </w:p>
    <w:p w14:paraId="6ACC04BB" w14:textId="77777777" w:rsidR="00390AF9" w:rsidRPr="00866D0C" w:rsidRDefault="00390AF9">
      <w:pPr>
        <w:pStyle w:val="JOScreen"/>
      </w:pPr>
      <w:r w:rsidRPr="00866D0C">
        <w:t xml:space="preserve"> 3    15267   NAPROXEN 375MG TAB             S    60 01-03  01-03   11     30</w:t>
      </w:r>
    </w:p>
    <w:p w14:paraId="2FDE580B" w14:textId="77777777" w:rsidR="00390AF9" w:rsidRPr="00866D0C" w:rsidRDefault="00390AF9">
      <w:pPr>
        <w:pStyle w:val="JOScreen"/>
      </w:pPr>
      <w:r w:rsidRPr="00866D0C">
        <w:t xml:space="preserve"> 4    10883F  QUINIDINE SULFATE 200MG TAB    A   120 07-11  10-19    1     30</w:t>
      </w:r>
    </w:p>
    <w:p w14:paraId="7FE47D3A" w14:textId="77777777" w:rsidR="00390AF9" w:rsidRPr="00866D0C" w:rsidRDefault="00390AF9">
      <w:pPr>
        <w:pStyle w:val="JOScreen"/>
      </w:pPr>
      <w:r w:rsidRPr="00866D0C">
        <w:t xml:space="preserve">          * indicates prescription is not renewable</w:t>
      </w:r>
    </w:p>
    <w:p w14:paraId="7BA51519" w14:textId="77777777" w:rsidR="00390AF9" w:rsidRPr="00866D0C" w:rsidRDefault="00390AF9">
      <w:pPr>
        <w:pStyle w:val="JOScreen"/>
      </w:pPr>
      <w:r w:rsidRPr="00866D0C">
        <w:t xml:space="preserve">          (R) indicates last fill returned to stock</w:t>
      </w:r>
    </w:p>
    <w:p w14:paraId="07276A2E" w14:textId="77777777" w:rsidR="00390AF9" w:rsidRPr="00866D0C" w:rsidRDefault="00390AF9">
      <w:pPr>
        <w:pStyle w:val="JOScreen"/>
      </w:pPr>
      <w:r w:rsidRPr="00866D0C">
        <w:t xml:space="preserve">Press RETURN to continue: </w:t>
      </w:r>
      <w:r w:rsidRPr="00866D0C">
        <w:rPr>
          <w:b/>
          <w:u w:val="single"/>
        </w:rPr>
        <w:t>&lt;RET&gt;</w:t>
      </w:r>
    </w:p>
    <w:p w14:paraId="0E211133" w14:textId="77777777" w:rsidR="00390AF9" w:rsidRPr="00866D0C" w:rsidRDefault="00390AF9">
      <w:pPr>
        <w:pStyle w:val="JOScreen"/>
      </w:pPr>
    </w:p>
    <w:p w14:paraId="259D84A1" w14:textId="77777777" w:rsidR="00390AF9" w:rsidRPr="00866D0C" w:rsidRDefault="00390AF9">
      <w:pPr>
        <w:pStyle w:val="JOScreen"/>
      </w:pPr>
      <w:r w:rsidRPr="00866D0C">
        <w:t>ALLERGIES:</w:t>
      </w:r>
    </w:p>
    <w:p w14:paraId="26F5E9AF" w14:textId="77777777" w:rsidR="00390AF9" w:rsidRPr="00866D0C" w:rsidRDefault="00390AF9">
      <w:pPr>
        <w:pStyle w:val="JOScreen"/>
      </w:pPr>
    </w:p>
    <w:p w14:paraId="4312A635" w14:textId="77777777" w:rsidR="00390AF9" w:rsidRPr="00866D0C" w:rsidRDefault="00390AF9">
      <w:pPr>
        <w:pStyle w:val="JOScreen"/>
      </w:pPr>
      <w:r w:rsidRPr="00866D0C">
        <w:t>ADVERSE REACTIONS:</w:t>
      </w:r>
    </w:p>
    <w:p w14:paraId="3D7F0B9B" w14:textId="77777777" w:rsidR="00390AF9" w:rsidRPr="00866D0C" w:rsidRDefault="00390AF9">
      <w:pPr>
        <w:pStyle w:val="JOScreen"/>
      </w:pPr>
    </w:p>
    <w:p w14:paraId="4DED16AB" w14:textId="77777777" w:rsidR="00390AF9" w:rsidRPr="00866D0C" w:rsidRDefault="00390AF9">
      <w:pPr>
        <w:pStyle w:val="JOScreen"/>
      </w:pPr>
    </w:p>
    <w:p w14:paraId="1B8B8467" w14:textId="77777777" w:rsidR="00390AF9" w:rsidRPr="00866D0C" w:rsidRDefault="00390AF9">
      <w:pPr>
        <w:pStyle w:val="JOScreen"/>
      </w:pPr>
      <w:r w:rsidRPr="00866D0C">
        <w:t>RENEW 1</w:t>
      </w:r>
      <w:r w:rsidR="00C17D0D" w:rsidRPr="00866D0C">
        <w:t xml:space="preserve"> – </w:t>
      </w:r>
      <w:r w:rsidRPr="00866D0C">
        <w:t xml:space="preserve">4 &gt; </w:t>
      </w:r>
      <w:r w:rsidRPr="00866D0C">
        <w:rPr>
          <w:b/>
          <w:u w:val="single"/>
        </w:rPr>
        <w:t>1</w:t>
      </w:r>
    </w:p>
    <w:p w14:paraId="52631492" w14:textId="77777777" w:rsidR="00390AF9" w:rsidRPr="00866D0C" w:rsidRDefault="00390AF9">
      <w:pPr>
        <w:pStyle w:val="JOScreen"/>
      </w:pPr>
    </w:p>
    <w:p w14:paraId="3E1904DF" w14:textId="77777777" w:rsidR="00390AF9" w:rsidRPr="00866D0C" w:rsidRDefault="00390AF9">
      <w:pPr>
        <w:pStyle w:val="JOScreen"/>
      </w:pPr>
      <w:r w:rsidRPr="00866D0C">
        <w:t>FILL DATE:  (1/3/97</w:t>
      </w:r>
      <w:r w:rsidR="00C17D0D" w:rsidRPr="00866D0C">
        <w:t xml:space="preserve"> – </w:t>
      </w:r>
      <w:r w:rsidRPr="00866D0C">
        <w:t xml:space="preserve">99/99/99): TODAY//  </w:t>
      </w:r>
      <w:r w:rsidRPr="00866D0C">
        <w:rPr>
          <w:b/>
          <w:u w:val="single"/>
        </w:rPr>
        <w:t>&lt;RET&gt;</w:t>
      </w:r>
      <w:r w:rsidRPr="00866D0C">
        <w:t xml:space="preserve"> (JAN 03, 1997)</w:t>
      </w:r>
    </w:p>
    <w:p w14:paraId="60DCC510" w14:textId="77777777" w:rsidR="00390AF9" w:rsidRPr="00866D0C" w:rsidRDefault="00390AF9">
      <w:pPr>
        <w:pStyle w:val="JOScreen"/>
      </w:pPr>
      <w:r w:rsidRPr="00866D0C">
        <w:t xml:space="preserve">MAIL/WINDOW: WINDOW// </w:t>
      </w:r>
      <w:r w:rsidRPr="00866D0C">
        <w:rPr>
          <w:b/>
          <w:u w:val="single"/>
        </w:rPr>
        <w:t>MAIL</w:t>
      </w:r>
    </w:p>
    <w:p w14:paraId="1080DFCA" w14:textId="77777777" w:rsidR="00390AF9" w:rsidRPr="00866D0C" w:rsidRDefault="00390AF9">
      <w:pPr>
        <w:pStyle w:val="JOScreen"/>
      </w:pPr>
    </w:p>
    <w:p w14:paraId="3B160E37" w14:textId="77777777" w:rsidR="00390AF9" w:rsidRPr="00866D0C" w:rsidRDefault="00390AF9">
      <w:pPr>
        <w:pStyle w:val="JOScreen"/>
      </w:pPr>
      <w:r w:rsidRPr="00866D0C">
        <w:t>Now Renewing Rx # 10882G   Drug: DIAZOXIDE 50MG CAP</w:t>
      </w:r>
    </w:p>
    <w:p w14:paraId="582C38E8" w14:textId="77777777" w:rsidR="00390AF9" w:rsidRPr="00866D0C" w:rsidRDefault="00390AF9">
      <w:pPr>
        <w:pStyle w:val="JOScreen"/>
      </w:pPr>
    </w:p>
    <w:p w14:paraId="33900FD2" w14:textId="77777777" w:rsidR="00390AF9" w:rsidRPr="00866D0C" w:rsidRDefault="00390AF9">
      <w:pPr>
        <w:pStyle w:val="JOScreen"/>
      </w:pPr>
      <w:r w:rsidRPr="00866D0C">
        <w:t>Checking for Drug/Drug Interactions !</w:t>
      </w:r>
    </w:p>
    <w:p w14:paraId="38BBC893" w14:textId="77777777" w:rsidR="00390AF9" w:rsidRPr="00866D0C" w:rsidRDefault="00390AF9">
      <w:pPr>
        <w:pStyle w:val="JOScreen"/>
      </w:pPr>
    </w:p>
    <w:p w14:paraId="170A8EB7" w14:textId="77777777" w:rsidR="00390AF9" w:rsidRPr="00866D0C" w:rsidRDefault="00390AF9">
      <w:pPr>
        <w:pStyle w:val="JOScreen"/>
      </w:pPr>
    </w:p>
    <w:p w14:paraId="0B11B7C2" w14:textId="77777777" w:rsidR="00390AF9" w:rsidRPr="00866D0C" w:rsidRDefault="00390AF9">
      <w:pPr>
        <w:pStyle w:val="JOScreen"/>
      </w:pPr>
      <w:r w:rsidRPr="00866D0C">
        <w:t>10882H       DIAZOXIDE 50MG CAP               QTY: 60  PHYS: CMOPPROVIDER1,TWO</w:t>
      </w:r>
    </w:p>
    <w:p w14:paraId="41C34692" w14:textId="77777777" w:rsidR="00390AF9" w:rsidRPr="00866D0C" w:rsidRDefault="00390AF9">
      <w:pPr>
        <w:pStyle w:val="JOScreen"/>
      </w:pPr>
      <w:r w:rsidRPr="00866D0C">
        <w:t># OF REFILLS: 4  ISSUED: 01-03-97  SIG: bidap  FILLED: 01-03-97</w:t>
      </w:r>
    </w:p>
    <w:p w14:paraId="7B77389C" w14:textId="77777777" w:rsidR="00390AF9" w:rsidRPr="00866D0C" w:rsidRDefault="00390AF9">
      <w:pPr>
        <w:pStyle w:val="JOScreen"/>
      </w:pPr>
      <w:r w:rsidRPr="00866D0C">
        <w:t xml:space="preserve">Edit renewed Rx ? Y// </w:t>
      </w:r>
      <w:r w:rsidRPr="00866D0C">
        <w:rPr>
          <w:b/>
          <w:u w:val="single"/>
        </w:rPr>
        <w:t>&lt;RET&gt;</w:t>
      </w:r>
      <w:r w:rsidRPr="00866D0C">
        <w:t xml:space="preserve"> ES</w:t>
      </w:r>
    </w:p>
    <w:p w14:paraId="27C3B641" w14:textId="77777777" w:rsidR="00390AF9" w:rsidRPr="00866D0C" w:rsidRDefault="00390AF9">
      <w:pPr>
        <w:pStyle w:val="JOScreen"/>
      </w:pPr>
      <w:r w:rsidRPr="00866D0C">
        <w:t xml:space="preserve">ISSUE DATE: TODAY// </w:t>
      </w:r>
      <w:r w:rsidRPr="00866D0C">
        <w:rPr>
          <w:b/>
          <w:u w:val="single"/>
        </w:rPr>
        <w:t>&lt;RET&gt;</w:t>
      </w:r>
      <w:r w:rsidRPr="00866D0C">
        <w:t xml:space="preserve"> (JAN 03, 1997)</w:t>
      </w:r>
    </w:p>
    <w:p w14:paraId="1A339F93" w14:textId="77777777" w:rsidR="00390AF9" w:rsidRPr="00866D0C" w:rsidRDefault="00390AF9">
      <w:pPr>
        <w:pStyle w:val="JOScreen"/>
      </w:pPr>
      <w:r w:rsidRPr="00866D0C">
        <w:t>FILL DATE:  (1/3/97</w:t>
      </w:r>
      <w:r w:rsidR="00C17D0D" w:rsidRPr="00866D0C">
        <w:t xml:space="preserve"> – </w:t>
      </w:r>
      <w:r w:rsidRPr="00866D0C">
        <w:t xml:space="preserve">99/99/99): JAN 3,1997// </w:t>
      </w:r>
      <w:r w:rsidRPr="00866D0C">
        <w:rPr>
          <w:b/>
          <w:u w:val="single"/>
        </w:rPr>
        <w:t>&lt;RET&gt;</w:t>
      </w:r>
      <w:r w:rsidRPr="00866D0C">
        <w:t xml:space="preserve">  (JAN 03, 1997)</w:t>
      </w:r>
    </w:p>
    <w:p w14:paraId="497D9A93" w14:textId="77777777" w:rsidR="00B344C5" w:rsidRPr="00866D0C" w:rsidRDefault="00390AF9">
      <w:pPr>
        <w:pStyle w:val="JOScreen"/>
      </w:pPr>
      <w:r w:rsidRPr="00866D0C">
        <w:t xml:space="preserve">PROVIDER: CMOPPROVIDER1,TWO // </w:t>
      </w:r>
      <w:r w:rsidRPr="00866D0C">
        <w:rPr>
          <w:b/>
          <w:bCs/>
        </w:rPr>
        <w:t>CMOPPROVIDER1,TWO</w:t>
      </w:r>
      <w:r w:rsidRPr="00866D0C">
        <w:t xml:space="preserve">        </w:t>
      </w:r>
    </w:p>
    <w:p w14:paraId="729FE0E0" w14:textId="77777777" w:rsidR="00390AF9" w:rsidRPr="00866D0C" w:rsidRDefault="00390AF9">
      <w:pPr>
        <w:pStyle w:val="JOScreen"/>
      </w:pPr>
      <w:r w:rsidRPr="00866D0C">
        <w:t xml:space="preserve"># OF REFILLS:  (0-11): 11// </w:t>
      </w:r>
      <w:r w:rsidRPr="00866D0C">
        <w:rPr>
          <w:b/>
          <w:u w:val="single"/>
        </w:rPr>
        <w:t>&lt;RET&gt;</w:t>
      </w:r>
    </w:p>
    <w:p w14:paraId="7A82EBA8" w14:textId="77777777" w:rsidR="00390AF9" w:rsidRPr="00866D0C" w:rsidRDefault="00390AF9">
      <w:pPr>
        <w:pStyle w:val="JOScreen"/>
      </w:pPr>
      <w:r w:rsidRPr="00866D0C">
        <w:t xml:space="preserve">REMARKS: RENEWED FROM RX # 10882G  Replace </w:t>
      </w:r>
      <w:r w:rsidRPr="00866D0C">
        <w:rPr>
          <w:b/>
          <w:u w:val="single"/>
        </w:rPr>
        <w:t>&lt;RET&gt;</w:t>
      </w:r>
    </w:p>
    <w:p w14:paraId="0B9776A8" w14:textId="77777777" w:rsidR="00390AF9" w:rsidRPr="00866D0C" w:rsidRDefault="00390AF9">
      <w:pPr>
        <w:pStyle w:val="JOScreen"/>
      </w:pPr>
      <w:r w:rsidRPr="00866D0C">
        <w:t xml:space="preserve">MAIL/WINDOW: WINDOW// </w:t>
      </w:r>
      <w:r w:rsidRPr="00866D0C">
        <w:rPr>
          <w:b/>
          <w:u w:val="single"/>
        </w:rPr>
        <w:t>MAIL</w:t>
      </w:r>
    </w:p>
    <w:p w14:paraId="4CAFD0CA" w14:textId="77777777" w:rsidR="00B344C5" w:rsidRPr="00866D0C" w:rsidRDefault="00390AF9">
      <w:pPr>
        <w:pStyle w:val="JOScreen"/>
      </w:pPr>
      <w:r w:rsidRPr="00866D0C">
        <w:t xml:space="preserve">CLINIC: 1 NORTH// </w:t>
      </w:r>
      <w:r w:rsidRPr="00866D0C">
        <w:rPr>
          <w:b/>
          <w:u w:val="single"/>
        </w:rPr>
        <w:t>&lt;RET&gt;</w:t>
      </w:r>
      <w:r w:rsidRPr="00866D0C">
        <w:t xml:space="preserve"> 1 NORTH      </w:t>
      </w:r>
    </w:p>
    <w:p w14:paraId="0FE9B359" w14:textId="77777777" w:rsidR="00390AF9" w:rsidRPr="00866D0C" w:rsidRDefault="00390AF9">
      <w:pPr>
        <w:pStyle w:val="JOScreen"/>
      </w:pPr>
    </w:p>
    <w:p w14:paraId="13920845" w14:textId="77777777" w:rsidR="00390AF9" w:rsidRPr="00866D0C" w:rsidRDefault="00390AF9">
      <w:pPr>
        <w:pStyle w:val="JOScreen"/>
      </w:pPr>
      <w:r w:rsidRPr="00866D0C">
        <w:t>Rx # 10882H            01/03/97</w:t>
      </w:r>
    </w:p>
    <w:p w14:paraId="6453F59D" w14:textId="77777777" w:rsidR="00390AF9" w:rsidRPr="00866D0C" w:rsidRDefault="00390AF9">
      <w:pPr>
        <w:pStyle w:val="JOScreen"/>
      </w:pPr>
      <w:r w:rsidRPr="00866D0C">
        <w:rPr>
          <w:bCs/>
        </w:rPr>
        <w:t>CMOPPATIENT3,ONE</w:t>
      </w:r>
      <w:r w:rsidRPr="00866D0C">
        <w:t xml:space="preserve">                   #60</w:t>
      </w:r>
    </w:p>
    <w:p w14:paraId="04026ADF" w14:textId="77777777" w:rsidR="00390AF9" w:rsidRPr="00866D0C" w:rsidRDefault="00390AF9">
      <w:pPr>
        <w:pStyle w:val="JOScreen"/>
      </w:pPr>
      <w:r w:rsidRPr="00866D0C">
        <w:t xml:space="preserve"> bidap</w:t>
      </w:r>
    </w:p>
    <w:p w14:paraId="6BCA9086" w14:textId="77777777" w:rsidR="00390AF9" w:rsidRPr="00866D0C" w:rsidRDefault="00390AF9">
      <w:pPr>
        <w:pStyle w:val="JOScreen"/>
      </w:pPr>
    </w:p>
    <w:p w14:paraId="551768A1" w14:textId="77777777" w:rsidR="00390AF9" w:rsidRPr="00866D0C" w:rsidRDefault="00390AF9">
      <w:pPr>
        <w:pStyle w:val="JOScreen"/>
      </w:pPr>
      <w:r w:rsidRPr="00866D0C">
        <w:t>DIAZOXIDE 50MG CAP</w:t>
      </w:r>
    </w:p>
    <w:p w14:paraId="7E15BD61" w14:textId="77777777" w:rsidR="00390AF9" w:rsidRPr="00866D0C" w:rsidRDefault="00390AF9">
      <w:pPr>
        <w:pStyle w:val="JOScreen"/>
      </w:pPr>
      <w:r w:rsidRPr="00866D0C">
        <w:rPr>
          <w:bCs/>
        </w:rPr>
        <w:t>CMOPPROVIDER1,TWO</w:t>
      </w:r>
      <w:r w:rsidRPr="00866D0C">
        <w:t xml:space="preserve">               CMOPPHARMACIST2,THREE</w:t>
      </w:r>
    </w:p>
    <w:p w14:paraId="230F2ABA" w14:textId="77777777" w:rsidR="00390AF9" w:rsidRPr="00866D0C" w:rsidRDefault="00390AF9">
      <w:pPr>
        <w:pStyle w:val="JOScreen"/>
      </w:pPr>
      <w:r w:rsidRPr="00866D0C">
        <w:t># of Refills: 11</w:t>
      </w:r>
    </w:p>
    <w:p w14:paraId="17E6D80C" w14:textId="77777777" w:rsidR="00390AF9" w:rsidRPr="00866D0C" w:rsidRDefault="00390AF9">
      <w:pPr>
        <w:pStyle w:val="JOScreen"/>
      </w:pPr>
    </w:p>
    <w:p w14:paraId="0DFAF9DD" w14:textId="77777777" w:rsidR="00B344C5" w:rsidRPr="00866D0C" w:rsidRDefault="00390AF9">
      <w:pPr>
        <w:pStyle w:val="JOScreen"/>
      </w:pPr>
      <w:r w:rsidRPr="00866D0C">
        <w:t>Is this correct? YES//</w:t>
      </w:r>
    </w:p>
    <w:p w14:paraId="70503AEB" w14:textId="77777777" w:rsidR="00390AF9" w:rsidRPr="00866D0C" w:rsidRDefault="00390AF9">
      <w:pPr>
        <w:pStyle w:val="JOScreen"/>
      </w:pPr>
      <w:r w:rsidRPr="00866D0C">
        <w:t xml:space="preserve">NEW RX FOR </w:t>
      </w:r>
      <w:r w:rsidRPr="00866D0C">
        <w:rPr>
          <w:bCs/>
        </w:rPr>
        <w:t>CMOPPATIENT3,ONE</w:t>
      </w:r>
      <w:r w:rsidRPr="00866D0C">
        <w:t xml:space="preserve"> ?:  (Y/N/P/R/A): Y// </w:t>
      </w:r>
      <w:r w:rsidRPr="00866D0C">
        <w:rPr>
          <w:b/>
          <w:u w:val="single"/>
        </w:rPr>
        <w:t>N</w:t>
      </w:r>
      <w:r w:rsidRPr="00866D0C">
        <w:t>O</w:t>
      </w:r>
    </w:p>
    <w:p w14:paraId="50F14CF2" w14:textId="77777777" w:rsidR="00390AF9" w:rsidRPr="00866D0C" w:rsidRDefault="00390AF9">
      <w:pPr>
        <w:pStyle w:val="JOScreen"/>
      </w:pPr>
    </w:p>
    <w:p w14:paraId="5421B841" w14:textId="77777777" w:rsidR="00390AF9" w:rsidRPr="00866D0C" w:rsidRDefault="00390AF9">
      <w:pPr>
        <w:pStyle w:val="JOScreen"/>
      </w:pPr>
    </w:p>
    <w:p w14:paraId="2CA67560" w14:textId="77777777" w:rsidR="00390AF9" w:rsidRPr="00866D0C" w:rsidRDefault="00390AF9">
      <w:pPr>
        <w:pStyle w:val="JOScreen"/>
      </w:pPr>
      <w:r w:rsidRPr="00866D0C">
        <w:t xml:space="preserve">LABEL: QUEUE/HOLD/SUSPEND or '^' to bypass Q// </w:t>
      </w:r>
      <w:r w:rsidRPr="00866D0C">
        <w:rPr>
          <w:b/>
          <w:u w:val="single"/>
        </w:rPr>
        <w:t>&lt;RET&gt;</w:t>
      </w:r>
      <w:r w:rsidRPr="00866D0C">
        <w:t xml:space="preserve"> UEUE</w:t>
      </w:r>
    </w:p>
    <w:p w14:paraId="08F19C99" w14:textId="77777777" w:rsidR="00390AF9" w:rsidRPr="00866D0C" w:rsidRDefault="00390AF9">
      <w:pPr>
        <w:pStyle w:val="JOScreen"/>
      </w:pPr>
    </w:p>
    <w:p w14:paraId="38116051" w14:textId="77777777" w:rsidR="00390AF9" w:rsidRPr="00866D0C" w:rsidRDefault="00390AF9">
      <w:pPr>
        <w:pStyle w:val="JOScreen"/>
      </w:pPr>
      <w:r w:rsidRPr="00866D0C">
        <w:t>RX# 10882H  SUSPENDED FOR CMOP TRANSMISSION  01-03-97.</w:t>
      </w:r>
    </w:p>
    <w:p w14:paraId="0DA8C8E3" w14:textId="77777777" w:rsidR="00390AF9" w:rsidRPr="00866D0C" w:rsidRDefault="00390AF9">
      <w:pPr>
        <w:pStyle w:val="JOScreen"/>
      </w:pPr>
      <w:r w:rsidRPr="00866D0C">
        <w:t xml:space="preserve">Select PATIENT NAME: </w:t>
      </w:r>
      <w:r w:rsidRPr="00866D0C">
        <w:rPr>
          <w:b/>
          <w:u w:val="single"/>
        </w:rPr>
        <w:t>&lt;RET&gt;</w:t>
      </w:r>
    </w:p>
    <w:p w14:paraId="1F2F6E8E" w14:textId="77777777" w:rsidR="00390AF9" w:rsidRPr="00866D0C" w:rsidRDefault="00390AF9">
      <w:pPr>
        <w:pStyle w:val="JOScreen"/>
      </w:pPr>
    </w:p>
    <w:p w14:paraId="4AE7D5C5" w14:textId="77777777" w:rsidR="002D7841" w:rsidRPr="002D7841" w:rsidRDefault="002D7841" w:rsidP="002D7841"/>
    <w:p w14:paraId="79B0F900" w14:textId="06AE3E56" w:rsidR="00390AF9" w:rsidRPr="00866D0C" w:rsidRDefault="00390AF9" w:rsidP="00F27959">
      <w:pPr>
        <w:keepNext/>
        <w:rPr>
          <w:b/>
        </w:rPr>
      </w:pPr>
      <w:r w:rsidRPr="00866D0C">
        <w:rPr>
          <w:b/>
        </w:rPr>
        <w:t>Partial Prescription</w:t>
      </w:r>
    </w:p>
    <w:p w14:paraId="154D76C7" w14:textId="77777777" w:rsidR="00390AF9" w:rsidRPr="00866D0C" w:rsidRDefault="00390AF9" w:rsidP="00F27959">
      <w:pPr>
        <w:keepNext/>
        <w:numPr>
          <w:ilvl w:val="12"/>
          <w:numId w:val="0"/>
        </w:numPr>
      </w:pPr>
    </w:p>
    <w:p w14:paraId="57D27AD8" w14:textId="77777777" w:rsidR="00390AF9" w:rsidRPr="00866D0C" w:rsidRDefault="00390AF9">
      <w:pPr>
        <w:numPr>
          <w:ilvl w:val="12"/>
          <w:numId w:val="0"/>
        </w:numPr>
        <w:spacing w:line="216" w:lineRule="auto"/>
        <w:ind w:left="720"/>
      </w:pPr>
      <w:r w:rsidRPr="00866D0C">
        <w:t>By using this option the pharmacist can partially refill a prescription without eliminating one of the refills allowed by the original prescription.</w:t>
      </w:r>
    </w:p>
    <w:p w14:paraId="40BFA668" w14:textId="77777777" w:rsidR="00390AF9" w:rsidRPr="00866D0C" w:rsidRDefault="00390AF9">
      <w:pPr>
        <w:numPr>
          <w:ilvl w:val="12"/>
          <w:numId w:val="0"/>
        </w:numPr>
        <w:spacing w:line="216" w:lineRule="auto"/>
      </w:pPr>
    </w:p>
    <w:p w14:paraId="135FB9E0" w14:textId="77777777" w:rsidR="00390AF9" w:rsidRPr="00866D0C" w:rsidRDefault="00390AF9" w:rsidP="002D7841">
      <w:pPr>
        <w:keepNext/>
        <w:numPr>
          <w:ilvl w:val="12"/>
          <w:numId w:val="0"/>
        </w:numPr>
        <w:spacing w:line="216" w:lineRule="auto"/>
        <w:rPr>
          <w:b/>
          <w:i/>
        </w:rPr>
      </w:pPr>
      <w:r w:rsidRPr="00866D0C">
        <w:rPr>
          <w:b/>
          <w:i/>
        </w:rPr>
        <w:lastRenderedPageBreak/>
        <w:t>CMOP Functionality for Partial Prescription</w:t>
      </w:r>
    </w:p>
    <w:p w14:paraId="5A6A94E6" w14:textId="77777777" w:rsidR="00390AF9" w:rsidRPr="00866D0C" w:rsidRDefault="00390AF9" w:rsidP="002D7841">
      <w:pPr>
        <w:keepNext/>
        <w:numPr>
          <w:ilvl w:val="12"/>
          <w:numId w:val="0"/>
        </w:numPr>
        <w:spacing w:line="216" w:lineRule="auto"/>
      </w:pPr>
    </w:p>
    <w:p w14:paraId="45DF232E" w14:textId="77777777" w:rsidR="00390AF9" w:rsidRPr="00866D0C" w:rsidRDefault="00390AF9">
      <w:pPr>
        <w:numPr>
          <w:ilvl w:val="12"/>
          <w:numId w:val="0"/>
        </w:numPr>
        <w:spacing w:line="216" w:lineRule="auto"/>
        <w:ind w:left="720"/>
      </w:pPr>
      <w:r w:rsidRPr="00866D0C">
        <w:t xml:space="preserve">A partial fill entered for a CMOP prescription </w:t>
      </w:r>
      <w:r w:rsidRPr="00866D0C">
        <w:rPr>
          <w:b/>
        </w:rPr>
        <w:t>cannot</w:t>
      </w:r>
      <w:r w:rsidRPr="00866D0C">
        <w:t xml:space="preserve"> be suspended. If a prescription is suspended for transmission to CMOP, the user can pull the prescription or enter a partial and print the label.</w:t>
      </w:r>
    </w:p>
    <w:p w14:paraId="1C557D92" w14:textId="77777777" w:rsidR="00390AF9" w:rsidRPr="00866D0C" w:rsidRDefault="00390AF9">
      <w:pPr>
        <w:numPr>
          <w:ilvl w:val="12"/>
          <w:numId w:val="0"/>
        </w:numPr>
        <w:spacing w:line="216" w:lineRule="auto"/>
      </w:pPr>
    </w:p>
    <w:p w14:paraId="16BF060F" w14:textId="0B547E24" w:rsidR="00390AF9" w:rsidRPr="00866D0C" w:rsidRDefault="00390AF9">
      <w:pPr>
        <w:pStyle w:val="Heading3"/>
        <w:numPr>
          <w:ilvl w:val="12"/>
          <w:numId w:val="0"/>
        </w:numPr>
        <w:ind w:left="720"/>
      </w:pPr>
      <w:bookmarkStart w:id="71" w:name="_Toc81928377"/>
      <w:r w:rsidRPr="00866D0C">
        <w:t>Refill Prescriptions</w:t>
      </w:r>
      <w:bookmarkEnd w:id="71"/>
    </w:p>
    <w:p w14:paraId="395833E2" w14:textId="77777777" w:rsidR="00390AF9" w:rsidRPr="00866D0C" w:rsidRDefault="00390AF9">
      <w:pPr>
        <w:numPr>
          <w:ilvl w:val="12"/>
          <w:numId w:val="0"/>
        </w:numPr>
      </w:pPr>
    </w:p>
    <w:p w14:paraId="07CB350E" w14:textId="77777777" w:rsidR="00390AF9" w:rsidRPr="00866D0C" w:rsidRDefault="00390AF9">
      <w:pPr>
        <w:numPr>
          <w:ilvl w:val="12"/>
          <w:numId w:val="0"/>
        </w:numPr>
        <w:spacing w:line="216" w:lineRule="auto"/>
        <w:ind w:left="720"/>
      </w:pPr>
      <w:r w:rsidRPr="00866D0C">
        <w:t>This option allows the pharmacy manager or pharmacist to process refills for existing prescriptions.</w:t>
      </w:r>
    </w:p>
    <w:p w14:paraId="19BF064C" w14:textId="77777777" w:rsidR="00390AF9" w:rsidRPr="00866D0C" w:rsidRDefault="00390AF9">
      <w:pPr>
        <w:numPr>
          <w:ilvl w:val="12"/>
          <w:numId w:val="0"/>
        </w:numPr>
        <w:spacing w:line="216" w:lineRule="auto"/>
        <w:ind w:left="720"/>
      </w:pPr>
    </w:p>
    <w:p w14:paraId="50614B87" w14:textId="77777777" w:rsidR="00390AF9" w:rsidRPr="00866D0C" w:rsidRDefault="00390AF9">
      <w:pPr>
        <w:numPr>
          <w:ilvl w:val="12"/>
          <w:numId w:val="0"/>
        </w:numPr>
        <w:spacing w:line="216" w:lineRule="auto"/>
        <w:ind w:left="720"/>
      </w:pPr>
      <w:r w:rsidRPr="00866D0C">
        <w:t xml:space="preserve">Copayment only affects this option in the background. You do not see a prompt relating to copayment for the </w:t>
      </w:r>
      <w:r w:rsidRPr="00866D0C">
        <w:rPr>
          <w:i/>
        </w:rPr>
        <w:t>Refill Prescriptions</w:t>
      </w:r>
      <w:r w:rsidRPr="00866D0C">
        <w:t xml:space="preserve"> option. At the time of refilling a prescription, the computer system already knows the copayment eligibility of the veteran. When the prescription was first ordered, veteran eligibility for copayment was determined. If the veteran was charged a copayment for the original prescription, he or she will be charged for the refill.</w:t>
      </w:r>
    </w:p>
    <w:p w14:paraId="3F9B638B" w14:textId="77777777" w:rsidR="00390AF9" w:rsidRPr="00866D0C" w:rsidRDefault="00390AF9">
      <w:pPr>
        <w:numPr>
          <w:ilvl w:val="12"/>
          <w:numId w:val="0"/>
        </w:numPr>
        <w:spacing w:line="216" w:lineRule="auto"/>
      </w:pPr>
    </w:p>
    <w:p w14:paraId="47469BBF" w14:textId="77777777" w:rsidR="00390AF9" w:rsidRPr="00866D0C" w:rsidRDefault="00390AF9">
      <w:pPr>
        <w:numPr>
          <w:ilvl w:val="12"/>
          <w:numId w:val="0"/>
        </w:numPr>
        <w:spacing w:line="216" w:lineRule="auto"/>
        <w:ind w:left="720" w:hanging="710"/>
      </w:pPr>
      <w:r w:rsidRPr="00866D0C">
        <w:rPr>
          <w:sz w:val="48"/>
        </w:rPr>
        <w:sym w:font="Monotype Sorts" w:char="F02B"/>
      </w:r>
      <w:r w:rsidRPr="00866D0C">
        <w:rPr>
          <w:sz w:val="48"/>
        </w:rPr>
        <w:tab/>
      </w:r>
      <w:r w:rsidRPr="00866D0C">
        <w:t>Refill a prescription only after the original label has been printed. If you do not wait until after the original label has been printed you will produce a label for the last fill only.</w:t>
      </w:r>
    </w:p>
    <w:p w14:paraId="7AD1B677" w14:textId="77777777" w:rsidR="00390AF9" w:rsidRPr="00866D0C" w:rsidRDefault="00390AF9">
      <w:pPr>
        <w:numPr>
          <w:ilvl w:val="12"/>
          <w:numId w:val="0"/>
        </w:numPr>
        <w:spacing w:line="216" w:lineRule="auto"/>
      </w:pPr>
    </w:p>
    <w:p w14:paraId="5A51E964" w14:textId="77777777" w:rsidR="00390AF9" w:rsidRPr="00866D0C" w:rsidRDefault="00390AF9">
      <w:pPr>
        <w:numPr>
          <w:ilvl w:val="12"/>
          <w:numId w:val="0"/>
        </w:numPr>
        <w:spacing w:line="216" w:lineRule="auto"/>
        <w:rPr>
          <w:b/>
          <w:i/>
        </w:rPr>
      </w:pPr>
      <w:r w:rsidRPr="00866D0C">
        <w:rPr>
          <w:b/>
          <w:i/>
        </w:rPr>
        <w:t>CMOP Functionality for Refill Prescriptions</w:t>
      </w:r>
    </w:p>
    <w:p w14:paraId="13738C67" w14:textId="77777777" w:rsidR="00390AF9" w:rsidRPr="00866D0C" w:rsidRDefault="00390AF9">
      <w:pPr>
        <w:numPr>
          <w:ilvl w:val="12"/>
          <w:numId w:val="0"/>
        </w:numPr>
        <w:spacing w:line="216" w:lineRule="auto"/>
      </w:pPr>
    </w:p>
    <w:p w14:paraId="52DE148C" w14:textId="77777777" w:rsidR="00390AF9" w:rsidRPr="00866D0C" w:rsidRDefault="00390AF9">
      <w:pPr>
        <w:numPr>
          <w:ilvl w:val="12"/>
          <w:numId w:val="0"/>
        </w:numPr>
        <w:spacing w:line="216" w:lineRule="auto"/>
        <w:ind w:left="720"/>
      </w:pPr>
      <w:r w:rsidRPr="00866D0C">
        <w:t xml:space="preserve">Refilled prescriptions are handled using the same functionality as </w:t>
      </w:r>
      <w:r w:rsidRPr="00866D0C">
        <w:rPr>
          <w:i/>
        </w:rPr>
        <w:t>New</w:t>
      </w:r>
      <w:r w:rsidRPr="00866D0C">
        <w:t xml:space="preserve"> </w:t>
      </w:r>
      <w:r w:rsidRPr="00866D0C">
        <w:rPr>
          <w:i/>
        </w:rPr>
        <w:t xml:space="preserve">Prescription Entry. </w:t>
      </w:r>
      <w:r w:rsidRPr="00866D0C">
        <w:t xml:space="preserve">(See the </w:t>
      </w:r>
      <w:r w:rsidRPr="00866D0C">
        <w:rPr>
          <w:i/>
        </w:rPr>
        <w:t xml:space="preserve">Rx (Prescriptions) </w:t>
      </w:r>
      <w:r w:rsidRPr="00866D0C">
        <w:t>menu.)</w:t>
      </w:r>
    </w:p>
    <w:p w14:paraId="2CC7237D" w14:textId="77777777" w:rsidR="00390AF9" w:rsidRPr="00866D0C" w:rsidRDefault="00390AF9">
      <w:pPr>
        <w:numPr>
          <w:ilvl w:val="12"/>
          <w:numId w:val="0"/>
        </w:numPr>
        <w:spacing w:line="216" w:lineRule="auto"/>
      </w:pPr>
    </w:p>
    <w:p w14:paraId="5BD2AC5E" w14:textId="4377D650" w:rsidR="00390AF9" w:rsidRPr="00866D0C" w:rsidRDefault="00390AF9">
      <w:pPr>
        <w:pStyle w:val="Heading3"/>
        <w:numPr>
          <w:ilvl w:val="12"/>
          <w:numId w:val="0"/>
        </w:numPr>
        <w:ind w:left="720"/>
      </w:pPr>
      <w:bookmarkStart w:id="72" w:name="_Toc81928378"/>
      <w:r w:rsidRPr="00866D0C">
        <w:t>View Prescriptions</w:t>
      </w:r>
      <w:bookmarkEnd w:id="72"/>
    </w:p>
    <w:p w14:paraId="3C2B82EB" w14:textId="77777777" w:rsidR="00390AF9" w:rsidRPr="00866D0C" w:rsidRDefault="00390AF9">
      <w:pPr>
        <w:numPr>
          <w:ilvl w:val="12"/>
          <w:numId w:val="0"/>
        </w:numPr>
        <w:spacing w:line="216" w:lineRule="auto"/>
      </w:pPr>
    </w:p>
    <w:p w14:paraId="6C4A3302" w14:textId="77777777" w:rsidR="00390AF9" w:rsidRPr="00866D0C" w:rsidRDefault="00390AF9">
      <w:pPr>
        <w:numPr>
          <w:ilvl w:val="12"/>
          <w:numId w:val="0"/>
        </w:numPr>
        <w:spacing w:line="216" w:lineRule="auto"/>
        <w:ind w:left="720"/>
      </w:pPr>
      <w:r w:rsidRPr="00866D0C">
        <w:t>With this option the user can view on screen the most complete information available for a specific prescription. The activity log lists the date, reason, prescription reference (Rx Ref), the initiator of the activity, and comments. The label log lists the date, prescription reference (Rx Ref), the person who printed it, and comments. Prescriptions in a Deleted status cannot be viewed.</w:t>
      </w:r>
    </w:p>
    <w:p w14:paraId="7593B20F" w14:textId="77777777" w:rsidR="00390AF9" w:rsidRPr="00866D0C" w:rsidRDefault="00390AF9">
      <w:pPr>
        <w:numPr>
          <w:ilvl w:val="12"/>
          <w:numId w:val="0"/>
        </w:numPr>
        <w:spacing w:line="216" w:lineRule="auto"/>
      </w:pPr>
    </w:p>
    <w:p w14:paraId="3E22DDAA" w14:textId="77777777" w:rsidR="00390AF9" w:rsidRPr="00866D0C" w:rsidRDefault="00390AF9">
      <w:pPr>
        <w:numPr>
          <w:ilvl w:val="12"/>
          <w:numId w:val="0"/>
        </w:numPr>
        <w:spacing w:line="216" w:lineRule="auto"/>
        <w:rPr>
          <w:b/>
          <w:i/>
        </w:rPr>
      </w:pPr>
      <w:r w:rsidRPr="00866D0C">
        <w:rPr>
          <w:b/>
          <w:i/>
        </w:rPr>
        <w:t>CMOP Functionality for View Prescriptions</w:t>
      </w:r>
    </w:p>
    <w:p w14:paraId="5A9E921B" w14:textId="77777777" w:rsidR="00390AF9" w:rsidRPr="00866D0C" w:rsidRDefault="00390AF9">
      <w:pPr>
        <w:numPr>
          <w:ilvl w:val="12"/>
          <w:numId w:val="0"/>
        </w:numPr>
        <w:spacing w:line="216" w:lineRule="auto"/>
        <w:rPr>
          <w:b/>
          <w:i/>
        </w:rPr>
      </w:pPr>
    </w:p>
    <w:p w14:paraId="1057FD5D" w14:textId="77777777" w:rsidR="00390AF9" w:rsidRPr="00866D0C" w:rsidRDefault="00390AF9">
      <w:pPr>
        <w:numPr>
          <w:ilvl w:val="12"/>
          <w:numId w:val="0"/>
        </w:numPr>
        <w:spacing w:line="216" w:lineRule="auto"/>
        <w:ind w:left="720"/>
      </w:pPr>
      <w:r w:rsidRPr="00866D0C">
        <w:t>CMOP information related to this Rx has been added to the information displayed. The CMOP event log lists the date, prescription reference (RX REF), CMOP status, the CMOP, and comments.</w:t>
      </w:r>
    </w:p>
    <w:p w14:paraId="1A9F8D50" w14:textId="77777777" w:rsidR="00390AF9" w:rsidRPr="00866D0C" w:rsidRDefault="00390AF9">
      <w:pPr>
        <w:numPr>
          <w:ilvl w:val="12"/>
          <w:numId w:val="0"/>
        </w:numPr>
        <w:spacing w:line="216" w:lineRule="auto"/>
      </w:pPr>
    </w:p>
    <w:p w14:paraId="75FCF633" w14:textId="1B1CD49B" w:rsidR="00390AF9" w:rsidRPr="00866D0C" w:rsidRDefault="00F27959">
      <w:pPr>
        <w:numPr>
          <w:ilvl w:val="12"/>
          <w:numId w:val="0"/>
        </w:numPr>
        <w:spacing w:line="216" w:lineRule="auto"/>
        <w:rPr>
          <w:b/>
        </w:rPr>
      </w:pPr>
      <w:r>
        <w:rPr>
          <w:b/>
        </w:rPr>
        <w:t xml:space="preserve">Example: </w:t>
      </w:r>
      <w:r w:rsidR="00390AF9" w:rsidRPr="00866D0C">
        <w:rPr>
          <w:b/>
        </w:rPr>
        <w:t>View Prescriptions</w:t>
      </w:r>
    </w:p>
    <w:p w14:paraId="047DEEF4" w14:textId="77777777" w:rsidR="00390AF9" w:rsidRPr="00866D0C" w:rsidRDefault="00390AF9">
      <w:pPr>
        <w:numPr>
          <w:ilvl w:val="12"/>
          <w:numId w:val="0"/>
        </w:numPr>
        <w:spacing w:line="216" w:lineRule="auto"/>
      </w:pPr>
    </w:p>
    <w:p w14:paraId="6E44B3D2" w14:textId="77777777" w:rsidR="00390AF9" w:rsidRPr="00866D0C" w:rsidRDefault="00390AF9" w:rsidP="002F5596">
      <w:pPr>
        <w:pStyle w:val="JOScreen"/>
      </w:pPr>
      <w:r w:rsidRPr="00866D0C">
        <w:t xml:space="preserve">Select Outpatient Pharmacy Manager Option: </w:t>
      </w:r>
      <w:r w:rsidRPr="00866D0C">
        <w:rPr>
          <w:b/>
          <w:u w:val="single"/>
        </w:rPr>
        <w:t>RX</w:t>
      </w:r>
      <w:r w:rsidRPr="00866D0C">
        <w:t xml:space="preserve"> (Prescriptions)</w:t>
      </w:r>
    </w:p>
    <w:p w14:paraId="5CB36D6F" w14:textId="77777777" w:rsidR="00390AF9" w:rsidRPr="00866D0C" w:rsidRDefault="00390AF9">
      <w:pPr>
        <w:pStyle w:val="JOScreen"/>
      </w:pPr>
    </w:p>
    <w:p w14:paraId="6A7A15C3" w14:textId="77777777" w:rsidR="00390AF9" w:rsidRPr="00866D0C" w:rsidRDefault="00390AF9">
      <w:pPr>
        <w:pStyle w:val="JOScreen"/>
      </w:pPr>
      <w:r w:rsidRPr="00866D0C">
        <w:t xml:space="preserve">Select Rx (Prescriptions) Option: </w:t>
      </w:r>
      <w:r w:rsidRPr="00866D0C">
        <w:rPr>
          <w:b/>
          <w:u w:val="single"/>
        </w:rPr>
        <w:t>V</w:t>
      </w:r>
      <w:r w:rsidRPr="00866D0C">
        <w:t>iew Prescriptions</w:t>
      </w:r>
    </w:p>
    <w:p w14:paraId="68A1BCE5" w14:textId="77777777" w:rsidR="00390AF9" w:rsidRPr="00866D0C" w:rsidRDefault="00390AF9">
      <w:pPr>
        <w:pStyle w:val="JOScreen"/>
      </w:pPr>
    </w:p>
    <w:p w14:paraId="1FD87BFA" w14:textId="77777777" w:rsidR="00B344C5" w:rsidRPr="00866D0C" w:rsidRDefault="00390AF9">
      <w:pPr>
        <w:pStyle w:val="JOScreen"/>
      </w:pPr>
      <w:r w:rsidRPr="00866D0C">
        <w:t xml:space="preserve">VIEW PRESCRIPTION: </w:t>
      </w:r>
      <w:r w:rsidR="00CA7339" w:rsidRPr="00866D0C">
        <w:rPr>
          <w:b/>
          <w:u w:val="single"/>
        </w:rPr>
        <w:t>383021</w:t>
      </w:r>
      <w:r w:rsidRPr="00866D0C">
        <w:t xml:space="preserve">     </w:t>
      </w:r>
      <w:r w:rsidR="002E47C4" w:rsidRPr="00866D0C">
        <w:t xml:space="preserve">  </w:t>
      </w:r>
      <w:r w:rsidRPr="00866D0C">
        <w:t xml:space="preserve">     </w:t>
      </w:r>
      <w:r w:rsidR="00CA7339" w:rsidRPr="00866D0C">
        <w:rPr>
          <w:rFonts w:cs="Courier New"/>
        </w:rPr>
        <w:t>FAMOTIDINE 20 MG TAB</w:t>
      </w:r>
      <w:r w:rsidRPr="00866D0C">
        <w:t xml:space="preserve"> </w:t>
      </w:r>
    </w:p>
    <w:p w14:paraId="4F18F70B" w14:textId="77777777" w:rsidR="00B344C5" w:rsidRPr="00866D0C" w:rsidRDefault="00B344C5">
      <w:pPr>
        <w:pStyle w:val="JOScreen"/>
      </w:pPr>
    </w:p>
    <w:p w14:paraId="0BCA36F1" w14:textId="77777777" w:rsidR="00B344C5" w:rsidRPr="00866D0C" w:rsidRDefault="00CA7339">
      <w:pPr>
        <w:pStyle w:val="JOScreen"/>
      </w:pPr>
      <w:r w:rsidRPr="00866D0C">
        <w:t>Rx View (Active)              Sep 23, 2005@16:30:13          Page:    1 of    1</w:t>
      </w:r>
    </w:p>
    <w:p w14:paraId="67AA7C23" w14:textId="77777777" w:rsidR="00CA7339" w:rsidRPr="00866D0C" w:rsidRDefault="00CA7339">
      <w:pPr>
        <w:pStyle w:val="JOScreen"/>
      </w:pPr>
      <w:r w:rsidRPr="00866D0C">
        <w:t>CMOPPATIENT10,TEN</w:t>
      </w:r>
    </w:p>
    <w:p w14:paraId="12693A96" w14:textId="49D8BF59" w:rsidR="00B344C5" w:rsidRPr="00866D0C" w:rsidRDefault="00CA7339">
      <w:pPr>
        <w:pStyle w:val="JOScreen"/>
      </w:pPr>
      <w:r w:rsidRPr="00866D0C">
        <w:t xml:space="preserve">  PID: 000-00-1165                                 Ht(cm): _______ (______)</w:t>
      </w:r>
    </w:p>
    <w:p w14:paraId="69F9473C" w14:textId="599CBCFF" w:rsidR="00B344C5" w:rsidRPr="00866D0C" w:rsidRDefault="00CA7339">
      <w:pPr>
        <w:pStyle w:val="JOScreen"/>
      </w:pPr>
      <w:r w:rsidRPr="00866D0C">
        <w:t xml:space="preserve">  DOB: JAN 1,1965 (40)                             Wt(kg): _______ (______)</w:t>
      </w:r>
    </w:p>
    <w:p w14:paraId="1B2EB239" w14:textId="77777777" w:rsidR="00CA7339" w:rsidRPr="00866D0C" w:rsidRDefault="00CA7339">
      <w:pPr>
        <w:pStyle w:val="JOScreen"/>
      </w:pPr>
      <w:r w:rsidRPr="00866D0C">
        <w:t>--------------------------------------------------------------------------------</w:t>
      </w:r>
    </w:p>
    <w:p w14:paraId="6977FDFC" w14:textId="77777777" w:rsidR="00B344C5" w:rsidRPr="00866D0C" w:rsidRDefault="00CA7339">
      <w:pPr>
        <w:pStyle w:val="JOScreen"/>
      </w:pPr>
      <w:r w:rsidRPr="00866D0C">
        <w:t xml:space="preserve">                Rx #: 383021$e   </w:t>
      </w:r>
    </w:p>
    <w:p w14:paraId="3B579F1D" w14:textId="77777777" w:rsidR="00CA7339" w:rsidRPr="00866D0C" w:rsidRDefault="00CA7339">
      <w:pPr>
        <w:pStyle w:val="JOScreen"/>
      </w:pPr>
      <w:r w:rsidRPr="00866D0C">
        <w:t xml:space="preserve">      Orderable Item: FAMOTIDINE TAB</w:t>
      </w:r>
    </w:p>
    <w:p w14:paraId="2B7FEAF6" w14:textId="77777777" w:rsidR="00CA7339" w:rsidRPr="00866D0C" w:rsidRDefault="00CA7339">
      <w:pPr>
        <w:pStyle w:val="JOScreen"/>
      </w:pPr>
      <w:r w:rsidRPr="00866D0C">
        <w:t xml:space="preserve">           CMOP Drug: FAMOTIDINE 20 MG TAB</w:t>
      </w:r>
    </w:p>
    <w:p w14:paraId="6565A785" w14:textId="77777777" w:rsidR="00CA7339" w:rsidRPr="00866D0C" w:rsidRDefault="00CA7339">
      <w:pPr>
        <w:pStyle w:val="JOScreen"/>
      </w:pPr>
      <w:r w:rsidRPr="00866D0C">
        <w:t xml:space="preserve">             *Dosage: 20MG</w:t>
      </w:r>
    </w:p>
    <w:p w14:paraId="07D89673" w14:textId="77777777" w:rsidR="00CA7339" w:rsidRPr="00866D0C" w:rsidRDefault="00CA7339">
      <w:pPr>
        <w:pStyle w:val="JOScreen"/>
      </w:pPr>
      <w:r w:rsidRPr="00866D0C">
        <w:t xml:space="preserve">                Verb: TAKE</w:t>
      </w:r>
    </w:p>
    <w:p w14:paraId="1B107A4B" w14:textId="77777777" w:rsidR="00CA7339" w:rsidRPr="00866D0C" w:rsidRDefault="00CA7339">
      <w:pPr>
        <w:pStyle w:val="JOScreen"/>
      </w:pPr>
      <w:r w:rsidRPr="00866D0C">
        <w:t xml:space="preserve">      Dispense Units: 1</w:t>
      </w:r>
    </w:p>
    <w:p w14:paraId="623051C8" w14:textId="77777777" w:rsidR="00CA7339" w:rsidRPr="00866D0C" w:rsidRDefault="00CA7339">
      <w:pPr>
        <w:pStyle w:val="JOScreen"/>
      </w:pPr>
      <w:r w:rsidRPr="00866D0C">
        <w:t xml:space="preserve">                Noun: TABLET</w:t>
      </w:r>
    </w:p>
    <w:p w14:paraId="72BE4AE2" w14:textId="77777777" w:rsidR="00CA7339" w:rsidRPr="00866D0C" w:rsidRDefault="00CA7339">
      <w:pPr>
        <w:pStyle w:val="JOScreen"/>
      </w:pPr>
      <w:r w:rsidRPr="00866D0C">
        <w:t xml:space="preserve">              *Route: ORAL</w:t>
      </w:r>
    </w:p>
    <w:p w14:paraId="094BA928" w14:textId="77777777" w:rsidR="00CA7339" w:rsidRPr="00866D0C" w:rsidRDefault="00CA7339">
      <w:pPr>
        <w:pStyle w:val="JOScreen"/>
      </w:pPr>
      <w:r w:rsidRPr="00866D0C">
        <w:t xml:space="preserve">           *Schedule: 6</w:t>
      </w:r>
    </w:p>
    <w:p w14:paraId="36A50A1F" w14:textId="77777777" w:rsidR="00CA7339" w:rsidRPr="00866D0C" w:rsidRDefault="00CA7339">
      <w:pPr>
        <w:pStyle w:val="JOScreen"/>
      </w:pPr>
      <w:r w:rsidRPr="00866D0C">
        <w:lastRenderedPageBreak/>
        <w:t>Patient Instructions:</w:t>
      </w:r>
    </w:p>
    <w:p w14:paraId="74820FA4" w14:textId="77777777" w:rsidR="00CA7339" w:rsidRPr="00866D0C" w:rsidRDefault="00CA7339">
      <w:pPr>
        <w:pStyle w:val="JOScreen"/>
      </w:pPr>
      <w:r w:rsidRPr="00866D0C">
        <w:t xml:space="preserve">                 SIG: TAKE ONE TABLET BY MOUTH 6</w:t>
      </w:r>
    </w:p>
    <w:p w14:paraId="3C9EF240" w14:textId="77777777" w:rsidR="00B344C5" w:rsidRPr="00866D0C" w:rsidRDefault="00CA7339">
      <w:pPr>
        <w:pStyle w:val="JOScreen"/>
      </w:pPr>
      <w:r w:rsidRPr="00866D0C">
        <w:t xml:space="preserve">      Patient Status: OPT NSC                 </w:t>
      </w:r>
    </w:p>
    <w:p w14:paraId="38C05BD7" w14:textId="77777777" w:rsidR="00CA7339" w:rsidRPr="00866D0C" w:rsidRDefault="00CA7339">
      <w:pPr>
        <w:pStyle w:val="JOScreen"/>
      </w:pPr>
      <w:r w:rsidRPr="00866D0C">
        <w:t xml:space="preserve">          Issue Date: 09/09/05                 Fill Date: 09/10/05</w:t>
      </w:r>
    </w:p>
    <w:p w14:paraId="469011BC" w14:textId="77777777" w:rsidR="00CA7339" w:rsidRPr="00866D0C" w:rsidRDefault="00CA7339">
      <w:pPr>
        <w:pStyle w:val="JOScreen"/>
      </w:pPr>
      <w:r w:rsidRPr="00866D0C">
        <w:t xml:space="preserve">      Last Fill Date: 09/10/05 (Mail, Transmitted)</w:t>
      </w:r>
    </w:p>
    <w:p w14:paraId="20052FD7" w14:textId="77777777" w:rsidR="00B344C5" w:rsidRPr="00866D0C" w:rsidRDefault="00CA7339">
      <w:pPr>
        <w:pStyle w:val="JOScreen"/>
      </w:pPr>
      <w:r w:rsidRPr="00866D0C">
        <w:t xml:space="preserve">   Last Release Date:                              Lot #:</w:t>
      </w:r>
    </w:p>
    <w:p w14:paraId="02091D15" w14:textId="77777777" w:rsidR="00B344C5" w:rsidRPr="00866D0C" w:rsidRDefault="00CA7339">
      <w:pPr>
        <w:pStyle w:val="JOScreen"/>
      </w:pPr>
      <w:r w:rsidRPr="00866D0C">
        <w:t xml:space="preserve">             Expires: 09/10/06                       MFG:</w:t>
      </w:r>
    </w:p>
    <w:p w14:paraId="32AD572B" w14:textId="77777777" w:rsidR="00CA7339" w:rsidRPr="00866D0C" w:rsidRDefault="00CA7339">
      <w:pPr>
        <w:pStyle w:val="JOScreen"/>
      </w:pPr>
      <w:r w:rsidRPr="00866D0C">
        <w:t xml:space="preserve">         Days Supply: 1                            QTY (TAB): 1</w:t>
      </w:r>
    </w:p>
    <w:p w14:paraId="3EF5CA5D" w14:textId="77777777" w:rsidR="00CA7339" w:rsidRPr="00866D0C" w:rsidRDefault="00CA7339">
      <w:pPr>
        <w:pStyle w:val="JOScreen"/>
      </w:pPr>
      <w:r w:rsidRPr="00866D0C">
        <w:t xml:space="preserve">        # of Refills: 11                       Remaining: 11</w:t>
      </w:r>
    </w:p>
    <w:p w14:paraId="76613609" w14:textId="77777777" w:rsidR="00CA7339" w:rsidRPr="00866D0C" w:rsidRDefault="00CA7339">
      <w:pPr>
        <w:pStyle w:val="JOScreen"/>
      </w:pPr>
      <w:r w:rsidRPr="00866D0C">
        <w:t xml:space="preserve">            Provider: CMOPPROVIDER2,TWO</w:t>
      </w:r>
    </w:p>
    <w:p w14:paraId="0A62F8D3" w14:textId="77777777" w:rsidR="00CA7339" w:rsidRPr="00866D0C" w:rsidRDefault="00CA7339">
      <w:pPr>
        <w:pStyle w:val="JOScreen"/>
      </w:pPr>
      <w:r w:rsidRPr="00866D0C">
        <w:t xml:space="preserve">             Routing: Mail</w:t>
      </w:r>
    </w:p>
    <w:p w14:paraId="11F06C61" w14:textId="77777777" w:rsidR="00CA7339" w:rsidRPr="00866D0C" w:rsidRDefault="00CA7339">
      <w:pPr>
        <w:pStyle w:val="JOScreen"/>
      </w:pPr>
      <w:r w:rsidRPr="00866D0C">
        <w:t xml:space="preserve">              Copies: 1</w:t>
      </w:r>
    </w:p>
    <w:p w14:paraId="4F7A81C8" w14:textId="77777777" w:rsidR="00CA7339" w:rsidRPr="00866D0C" w:rsidRDefault="00CA7339">
      <w:pPr>
        <w:pStyle w:val="JOScreen"/>
      </w:pPr>
      <w:r w:rsidRPr="00866D0C">
        <w:t xml:space="preserve">              Clinic: Not on File</w:t>
      </w:r>
    </w:p>
    <w:p w14:paraId="29D1A681" w14:textId="77777777" w:rsidR="00CA7339" w:rsidRPr="00866D0C" w:rsidRDefault="00CA7339">
      <w:pPr>
        <w:pStyle w:val="JOScreen"/>
      </w:pPr>
      <w:r w:rsidRPr="00866D0C">
        <w:t xml:space="preserve">            Division: KENAI VA CBOC (463GB)</w:t>
      </w:r>
    </w:p>
    <w:p w14:paraId="6AED7C53" w14:textId="77777777" w:rsidR="00B344C5" w:rsidRPr="00866D0C" w:rsidRDefault="00CA7339">
      <w:pPr>
        <w:pStyle w:val="JOScreen"/>
      </w:pPr>
      <w:r w:rsidRPr="00866D0C">
        <w:t xml:space="preserve">          Pharmacist:</w:t>
      </w:r>
    </w:p>
    <w:p w14:paraId="33C777B6" w14:textId="77777777" w:rsidR="00B344C5" w:rsidRPr="00866D0C" w:rsidRDefault="00CA7339">
      <w:pPr>
        <w:pStyle w:val="JOScreen"/>
      </w:pPr>
      <w:r w:rsidRPr="00866D0C">
        <w:t xml:space="preserve">  Patient Counseling: NO                     </w:t>
      </w:r>
    </w:p>
    <w:p w14:paraId="064848D4" w14:textId="77777777" w:rsidR="00B344C5" w:rsidRPr="00866D0C" w:rsidRDefault="00CA7339">
      <w:pPr>
        <w:pStyle w:val="JOScreen"/>
      </w:pPr>
      <w:r w:rsidRPr="00866D0C">
        <w:t xml:space="preserve">             Remarks:</w:t>
      </w:r>
    </w:p>
    <w:p w14:paraId="1E1E99FA" w14:textId="77777777" w:rsidR="00CA7339" w:rsidRPr="00866D0C" w:rsidRDefault="00CA7339">
      <w:pPr>
        <w:pStyle w:val="JOScreen"/>
      </w:pPr>
      <w:r w:rsidRPr="00866D0C">
        <w:t xml:space="preserve">         Finished By: CMOPPHARMACIST3,THREE</w:t>
      </w:r>
    </w:p>
    <w:p w14:paraId="1705BEB3" w14:textId="77777777" w:rsidR="00CA7339" w:rsidRPr="00866D0C" w:rsidRDefault="00CA7339">
      <w:pPr>
        <w:pStyle w:val="JOScreen"/>
      </w:pPr>
      <w:r w:rsidRPr="00866D0C">
        <w:t xml:space="preserve">   Entry By: CMOPPHARMACIST3,THREE            Entry Date: 09/09/05 08:41:23</w:t>
      </w:r>
    </w:p>
    <w:p w14:paraId="52719951" w14:textId="77777777" w:rsidR="00B344C5" w:rsidRPr="00866D0C" w:rsidRDefault="00B344C5">
      <w:pPr>
        <w:pStyle w:val="JOScreen"/>
      </w:pPr>
    </w:p>
    <w:p w14:paraId="6B138C6B" w14:textId="77777777" w:rsidR="00CA7339" w:rsidRPr="00866D0C" w:rsidRDefault="00CA7339">
      <w:pPr>
        <w:pStyle w:val="JOScreen"/>
      </w:pPr>
      <w:r w:rsidRPr="00866D0C">
        <w:t>Original Fill Released:       Routing: Mail</w:t>
      </w:r>
    </w:p>
    <w:p w14:paraId="67FED676" w14:textId="77777777" w:rsidR="00B344C5" w:rsidRPr="00866D0C" w:rsidRDefault="00B344C5">
      <w:pPr>
        <w:pStyle w:val="JOScreen"/>
      </w:pPr>
    </w:p>
    <w:p w14:paraId="367654CB" w14:textId="77777777" w:rsidR="00CA7339" w:rsidRPr="00866D0C" w:rsidRDefault="00CA7339">
      <w:pPr>
        <w:pStyle w:val="JOScreen"/>
      </w:pPr>
      <w:r w:rsidRPr="00866D0C">
        <w:t xml:space="preserve">Press RETURN to continue or "^" to exit: </w:t>
      </w:r>
      <w:r w:rsidRPr="00866D0C">
        <w:rPr>
          <w:b/>
          <w:u w:val="single"/>
        </w:rPr>
        <w:t>&lt;RET&gt;</w:t>
      </w:r>
    </w:p>
    <w:p w14:paraId="749FC71C" w14:textId="77777777" w:rsidR="003871C3" w:rsidRPr="00866D0C" w:rsidRDefault="003871C3">
      <w:pPr>
        <w:pStyle w:val="JOScreen"/>
      </w:pPr>
    </w:p>
    <w:p w14:paraId="30A6756F" w14:textId="6D0B75CD" w:rsidR="00CA7339" w:rsidRPr="00866D0C" w:rsidRDefault="00CA7339">
      <w:pPr>
        <w:pStyle w:val="JOScreen"/>
      </w:pPr>
      <w:r w:rsidRPr="00866D0C">
        <w:t>Refill Log:</w:t>
      </w:r>
    </w:p>
    <w:p w14:paraId="7CF3EB54" w14:textId="77777777" w:rsidR="00CA7339" w:rsidRPr="00866D0C" w:rsidRDefault="00CA7339">
      <w:pPr>
        <w:pStyle w:val="JOScreen"/>
      </w:pPr>
      <w:r w:rsidRPr="00866D0C">
        <w:t>#  Log Date   Refill Date  Qty               Routing  Lot #       Pharmacist</w:t>
      </w:r>
    </w:p>
    <w:p w14:paraId="3497E4B6" w14:textId="77777777" w:rsidR="00CA7339" w:rsidRPr="00866D0C" w:rsidRDefault="00CA7339">
      <w:pPr>
        <w:pStyle w:val="JOScreen"/>
      </w:pPr>
      <w:r w:rsidRPr="00866D0C">
        <w:t>===============================================================================</w:t>
      </w:r>
    </w:p>
    <w:p w14:paraId="422DE2DF" w14:textId="77777777" w:rsidR="00CA7339" w:rsidRPr="00866D0C" w:rsidRDefault="00CA7339">
      <w:pPr>
        <w:pStyle w:val="JOScreen"/>
      </w:pPr>
      <w:r w:rsidRPr="00866D0C">
        <w:t>There are NO Refills For this  Prescription</w:t>
      </w:r>
    </w:p>
    <w:p w14:paraId="75656D29" w14:textId="77777777" w:rsidR="00B344C5" w:rsidRPr="00866D0C" w:rsidRDefault="00B344C5">
      <w:pPr>
        <w:pStyle w:val="JOScreen"/>
      </w:pPr>
    </w:p>
    <w:p w14:paraId="4F19AA2A" w14:textId="77777777" w:rsidR="00CA7339" w:rsidRPr="00866D0C" w:rsidRDefault="00CA7339">
      <w:pPr>
        <w:pStyle w:val="JOScreen"/>
      </w:pPr>
      <w:r w:rsidRPr="00866D0C">
        <w:t>Partial Fills:</w:t>
      </w:r>
    </w:p>
    <w:p w14:paraId="26A1F93B" w14:textId="77777777" w:rsidR="00CA7339" w:rsidRPr="00866D0C" w:rsidRDefault="00CA7339">
      <w:pPr>
        <w:pStyle w:val="JOScreen"/>
      </w:pPr>
      <w:r w:rsidRPr="00866D0C">
        <w:t>#   Log Date   Date     Qty              Routing    Lot #        Pharmacist</w:t>
      </w:r>
    </w:p>
    <w:p w14:paraId="2EE31C75" w14:textId="77777777" w:rsidR="00CA7339" w:rsidRPr="00866D0C" w:rsidRDefault="00CA7339">
      <w:pPr>
        <w:pStyle w:val="JOScreen"/>
      </w:pPr>
      <w:r w:rsidRPr="00866D0C">
        <w:t>===============================================================================</w:t>
      </w:r>
    </w:p>
    <w:p w14:paraId="59C78E0B" w14:textId="77777777" w:rsidR="00CA7339" w:rsidRPr="00866D0C" w:rsidRDefault="00CA7339">
      <w:pPr>
        <w:pStyle w:val="JOScreen"/>
      </w:pPr>
      <w:r w:rsidRPr="00866D0C">
        <w:t>There are NO Partials for this Prescription</w:t>
      </w:r>
    </w:p>
    <w:p w14:paraId="57A11828" w14:textId="77777777" w:rsidR="00B344C5" w:rsidRPr="00866D0C" w:rsidRDefault="00B344C5">
      <w:pPr>
        <w:pStyle w:val="JOScreen"/>
      </w:pPr>
    </w:p>
    <w:p w14:paraId="5A28A067" w14:textId="77777777" w:rsidR="00CA7339" w:rsidRPr="00866D0C" w:rsidRDefault="00CA7339">
      <w:pPr>
        <w:pStyle w:val="JOScreen"/>
      </w:pPr>
      <w:r w:rsidRPr="00866D0C">
        <w:t>Activity Log:</w:t>
      </w:r>
    </w:p>
    <w:p w14:paraId="639E8282" w14:textId="77777777" w:rsidR="00CA7339" w:rsidRPr="00866D0C" w:rsidRDefault="00CA7339">
      <w:pPr>
        <w:pStyle w:val="JOScreen"/>
      </w:pPr>
      <w:r w:rsidRPr="00866D0C">
        <w:t>#   Date        Reason         Rx Ref         Initiator Of Activity</w:t>
      </w:r>
    </w:p>
    <w:p w14:paraId="53018F11" w14:textId="77777777" w:rsidR="00CA7339" w:rsidRPr="00866D0C" w:rsidRDefault="00CA7339">
      <w:pPr>
        <w:pStyle w:val="JOScreen"/>
      </w:pPr>
      <w:r w:rsidRPr="00866D0C">
        <w:t>===============================================================================</w:t>
      </w:r>
    </w:p>
    <w:p w14:paraId="7DDA50D8" w14:textId="77777777" w:rsidR="00CA7339" w:rsidRPr="00866D0C" w:rsidRDefault="00CA7339">
      <w:pPr>
        <w:pStyle w:val="JOScreen"/>
      </w:pPr>
      <w:r w:rsidRPr="00866D0C">
        <w:t>1   09/09/05    SUSPENSE       ORIGINAL       CMOPPHARMACIST3,THREE</w:t>
      </w:r>
    </w:p>
    <w:p w14:paraId="3B5C6E39" w14:textId="77777777" w:rsidR="00CA7339" w:rsidRPr="00866D0C" w:rsidRDefault="00CA7339">
      <w:pPr>
        <w:pStyle w:val="JOScreen"/>
      </w:pPr>
      <w:r w:rsidRPr="00866D0C">
        <w:t>Comments: RX Placed on Suspense for CMOP until 09-10-05</w:t>
      </w:r>
    </w:p>
    <w:p w14:paraId="63FD4F01" w14:textId="77777777" w:rsidR="00CA7339" w:rsidRPr="00866D0C" w:rsidRDefault="00CA7339">
      <w:pPr>
        <w:pStyle w:val="JOScreen"/>
      </w:pPr>
      <w:r w:rsidRPr="00866D0C">
        <w:t>2   09/09/05    PROCESSED      ORIGINAL       CMOPPHARMACIST3,THREE</w:t>
      </w:r>
    </w:p>
    <w:p w14:paraId="07CCD273" w14:textId="77777777" w:rsidR="00CA7339" w:rsidRPr="00866D0C" w:rsidRDefault="00CA7339">
      <w:pPr>
        <w:pStyle w:val="JOScreen"/>
      </w:pPr>
      <w:r w:rsidRPr="00866D0C">
        <w:t>Comments: Transmitted to LEAVENWORTH CMOP</w:t>
      </w:r>
    </w:p>
    <w:p w14:paraId="57B24DA2" w14:textId="77777777" w:rsidR="00CA7339" w:rsidRPr="00866D0C" w:rsidRDefault="00CA7339">
      <w:pPr>
        <w:pStyle w:val="JOScreen"/>
      </w:pPr>
    </w:p>
    <w:p w14:paraId="6E59211B" w14:textId="77777777" w:rsidR="00CA7339" w:rsidRPr="00866D0C" w:rsidRDefault="00CA7339">
      <w:pPr>
        <w:pStyle w:val="JOScreen"/>
      </w:pPr>
      <w:r w:rsidRPr="00866D0C">
        <w:t xml:space="preserve">Press RETURN to continue or "^" to exit: </w:t>
      </w:r>
      <w:r w:rsidRPr="00866D0C">
        <w:rPr>
          <w:b/>
          <w:u w:val="single"/>
        </w:rPr>
        <w:t>&lt;RET&gt;</w:t>
      </w:r>
    </w:p>
    <w:p w14:paraId="6C58002B" w14:textId="77777777" w:rsidR="00CA7339" w:rsidRPr="00866D0C" w:rsidRDefault="00CA7339">
      <w:pPr>
        <w:pStyle w:val="JOScreen"/>
      </w:pPr>
    </w:p>
    <w:p w14:paraId="070B591A" w14:textId="77777777" w:rsidR="00B344C5" w:rsidRPr="00866D0C" w:rsidRDefault="00B344C5">
      <w:pPr>
        <w:pStyle w:val="JOScreen"/>
      </w:pPr>
    </w:p>
    <w:p w14:paraId="5965E813" w14:textId="77777777" w:rsidR="00CA7339" w:rsidRPr="00866D0C" w:rsidRDefault="00CA7339">
      <w:pPr>
        <w:pStyle w:val="JOScreen"/>
      </w:pPr>
      <w:r w:rsidRPr="00866D0C">
        <w:t>Copay Activity Log:</w:t>
      </w:r>
    </w:p>
    <w:p w14:paraId="3585127F" w14:textId="77777777" w:rsidR="00CA7339" w:rsidRPr="00866D0C" w:rsidRDefault="00CA7339">
      <w:pPr>
        <w:pStyle w:val="JOScreen"/>
      </w:pPr>
      <w:r w:rsidRPr="00866D0C">
        <w:t>#   Date        Reason               Rx Ref         Initiator Of Activity</w:t>
      </w:r>
    </w:p>
    <w:p w14:paraId="4D2353B3" w14:textId="77777777" w:rsidR="00CA7339" w:rsidRPr="00866D0C" w:rsidRDefault="00CA7339">
      <w:pPr>
        <w:pStyle w:val="JOScreen"/>
      </w:pPr>
      <w:r w:rsidRPr="00866D0C">
        <w:t>===============================================================================</w:t>
      </w:r>
    </w:p>
    <w:p w14:paraId="5F4ED164" w14:textId="77777777" w:rsidR="00CA7339" w:rsidRPr="00866D0C" w:rsidRDefault="00CA7339">
      <w:pPr>
        <w:pStyle w:val="JOScreen"/>
      </w:pPr>
      <w:r w:rsidRPr="00866D0C">
        <w:t>There's NO Copay activity to report</w:t>
      </w:r>
    </w:p>
    <w:p w14:paraId="6DC3E196" w14:textId="77777777" w:rsidR="00B344C5" w:rsidRPr="00866D0C" w:rsidRDefault="00B344C5">
      <w:pPr>
        <w:pStyle w:val="JOScreen"/>
      </w:pPr>
    </w:p>
    <w:p w14:paraId="0EB225CA" w14:textId="77777777" w:rsidR="00CA7339" w:rsidRPr="00866D0C" w:rsidRDefault="00CA7339">
      <w:pPr>
        <w:pStyle w:val="JOScreen"/>
      </w:pPr>
      <w:r w:rsidRPr="00866D0C">
        <w:t>Label Log:</w:t>
      </w:r>
    </w:p>
    <w:p w14:paraId="6360783E" w14:textId="77777777" w:rsidR="00CA7339" w:rsidRPr="00866D0C" w:rsidRDefault="00CA7339">
      <w:pPr>
        <w:pStyle w:val="JOScreen"/>
      </w:pPr>
      <w:r w:rsidRPr="00866D0C">
        <w:t>#   Date        Rx Ref                    Printed By</w:t>
      </w:r>
    </w:p>
    <w:p w14:paraId="06F1D5C4" w14:textId="77777777" w:rsidR="00CA7339" w:rsidRPr="00866D0C" w:rsidRDefault="00CA7339">
      <w:pPr>
        <w:pStyle w:val="JOScreen"/>
      </w:pPr>
      <w:r w:rsidRPr="00866D0C">
        <w:t>===============================================================================</w:t>
      </w:r>
    </w:p>
    <w:p w14:paraId="06A2819F" w14:textId="77777777" w:rsidR="00CA7339" w:rsidRPr="00866D0C" w:rsidRDefault="00CA7339">
      <w:pPr>
        <w:pStyle w:val="JOScreen"/>
      </w:pPr>
      <w:r w:rsidRPr="00866D0C">
        <w:t>There are NO Labels printed.</w:t>
      </w:r>
    </w:p>
    <w:p w14:paraId="235353D5" w14:textId="77777777" w:rsidR="00B344C5" w:rsidRPr="00866D0C" w:rsidRDefault="00B344C5">
      <w:pPr>
        <w:pStyle w:val="JOScreen"/>
      </w:pPr>
    </w:p>
    <w:p w14:paraId="4EC3C627" w14:textId="77777777" w:rsidR="00CA7339" w:rsidRPr="00866D0C" w:rsidRDefault="00CA7339">
      <w:pPr>
        <w:pStyle w:val="JOScreen"/>
      </w:pPr>
      <w:r w:rsidRPr="00866D0C">
        <w:t>ECME Log:</w:t>
      </w:r>
    </w:p>
    <w:p w14:paraId="4795B3B7" w14:textId="77777777" w:rsidR="00CA7339" w:rsidRPr="00866D0C" w:rsidRDefault="00CA7339">
      <w:pPr>
        <w:pStyle w:val="JOScreen"/>
      </w:pPr>
      <w:r w:rsidRPr="00866D0C">
        <w:t>#   Date        Rx</w:t>
      </w:r>
      <w:r w:rsidR="00535408" w:rsidRPr="00866D0C">
        <w:t xml:space="preserve">      </w:t>
      </w:r>
      <w:r w:rsidRPr="00866D0C">
        <w:t xml:space="preserve"> Ref         Initiator Of Activity</w:t>
      </w:r>
    </w:p>
    <w:p w14:paraId="551C3C62" w14:textId="77777777" w:rsidR="00CA7339" w:rsidRPr="00866D0C" w:rsidRDefault="00CA7339">
      <w:pPr>
        <w:pStyle w:val="JOScreen"/>
      </w:pPr>
      <w:r w:rsidRPr="00866D0C">
        <w:t>===============================================================================</w:t>
      </w:r>
    </w:p>
    <w:p w14:paraId="374571B0" w14:textId="77777777" w:rsidR="00CA7339" w:rsidRPr="00866D0C" w:rsidRDefault="00CA7339">
      <w:pPr>
        <w:pStyle w:val="JOScreen"/>
      </w:pPr>
      <w:r w:rsidRPr="00866D0C">
        <w:t>1   09/09/05</w:t>
      </w:r>
      <w:r w:rsidR="00F3572B" w:rsidRPr="00866D0C">
        <w:t>@16:22:04</w:t>
      </w:r>
      <w:r w:rsidRPr="00866D0C">
        <w:t xml:space="preserve">    ORIGINAL       CMOPPHARMACIST3,THREE</w:t>
      </w:r>
    </w:p>
    <w:p w14:paraId="7E2750F7" w14:textId="77777777" w:rsidR="00CA7339" w:rsidRPr="00866D0C" w:rsidRDefault="00CA7339">
      <w:pPr>
        <w:pStyle w:val="JOScreen"/>
      </w:pPr>
      <w:r w:rsidRPr="00866D0C">
        <w:t>Comments: Submitted to ECME</w:t>
      </w:r>
      <w:r w:rsidR="00F3572B" w:rsidRPr="00866D0C">
        <w:t>: CMOP TRANSMISSION (NDC: 20233-0344-33)</w:t>
      </w:r>
    </w:p>
    <w:p w14:paraId="455A0060" w14:textId="77777777" w:rsidR="00B344C5" w:rsidRPr="00866D0C" w:rsidRDefault="00B344C5">
      <w:pPr>
        <w:pStyle w:val="JOScreen"/>
      </w:pPr>
    </w:p>
    <w:p w14:paraId="28CD4B67" w14:textId="77777777" w:rsidR="00CA7339" w:rsidRPr="00866D0C" w:rsidRDefault="00CA7339">
      <w:pPr>
        <w:pStyle w:val="JOScreen"/>
      </w:pPr>
      <w:r w:rsidRPr="00866D0C">
        <w:t>ECME REJECT Log</w:t>
      </w:r>
    </w:p>
    <w:p w14:paraId="66D270CD" w14:textId="77777777" w:rsidR="00CA7339" w:rsidRPr="00866D0C" w:rsidRDefault="00CA7339">
      <w:pPr>
        <w:pStyle w:val="JOScreen"/>
      </w:pPr>
      <w:r w:rsidRPr="00866D0C">
        <w:t>#   Date/Time         Rx Ref    Reject                       STATUS</w:t>
      </w:r>
    </w:p>
    <w:p w14:paraId="323E6621" w14:textId="77777777" w:rsidR="00CA7339" w:rsidRPr="00866D0C" w:rsidRDefault="00CA7339">
      <w:pPr>
        <w:pStyle w:val="JOScreen"/>
      </w:pPr>
      <w:r w:rsidRPr="00866D0C">
        <w:t>===============================================================================</w:t>
      </w:r>
    </w:p>
    <w:p w14:paraId="1EE0CAEB" w14:textId="77777777" w:rsidR="00B344C5" w:rsidRPr="00866D0C" w:rsidRDefault="00CA7339">
      <w:pPr>
        <w:pStyle w:val="JOScreen"/>
      </w:pPr>
      <w:r w:rsidRPr="00866D0C">
        <w:t xml:space="preserve">1   9/09/05@16:24:14  ORIGINAL  DRUG UTILIZATION REVIEW      UNRESOLVED    </w:t>
      </w:r>
    </w:p>
    <w:p w14:paraId="30D5656D" w14:textId="77777777" w:rsidR="00B344C5" w:rsidRPr="00866D0C" w:rsidRDefault="00B344C5">
      <w:pPr>
        <w:pStyle w:val="JOScreen"/>
      </w:pPr>
    </w:p>
    <w:p w14:paraId="05A0C817" w14:textId="77777777" w:rsidR="00CA7339" w:rsidRPr="00866D0C" w:rsidRDefault="00CA7339">
      <w:pPr>
        <w:pStyle w:val="JOScreen"/>
      </w:pPr>
      <w:r w:rsidRPr="00866D0C">
        <w:t>CMOP Event Log:</w:t>
      </w:r>
    </w:p>
    <w:p w14:paraId="0428C465" w14:textId="77777777" w:rsidR="00CA7339" w:rsidRPr="00866D0C" w:rsidRDefault="00CA7339">
      <w:pPr>
        <w:pStyle w:val="JOScreen"/>
      </w:pPr>
      <w:r w:rsidRPr="00866D0C">
        <w:t>Date/Time             Rx Ref  TRN-Order       Stat             Comments</w:t>
      </w:r>
    </w:p>
    <w:p w14:paraId="2B030659" w14:textId="77777777" w:rsidR="00CA7339" w:rsidRPr="00866D0C" w:rsidRDefault="00CA7339">
      <w:pPr>
        <w:pStyle w:val="JOScreen"/>
      </w:pPr>
      <w:r w:rsidRPr="00866D0C">
        <w:t>===============================================================================</w:t>
      </w:r>
    </w:p>
    <w:p w14:paraId="2E174BE4" w14:textId="77777777" w:rsidR="00B344C5" w:rsidRPr="00866D0C" w:rsidRDefault="00CA7339">
      <w:pPr>
        <w:pStyle w:val="JOScreen"/>
      </w:pPr>
      <w:r w:rsidRPr="00866D0C">
        <w:t xml:space="preserve">09/09/05@0944         Orig    2686-1            TRAN   </w:t>
      </w:r>
    </w:p>
    <w:p w14:paraId="4EC72F36" w14:textId="77777777" w:rsidR="00CA7339" w:rsidRPr="00866D0C" w:rsidRDefault="00CA7339">
      <w:pPr>
        <w:pStyle w:val="JOScreen"/>
      </w:pPr>
    </w:p>
    <w:p w14:paraId="4A6B0C19" w14:textId="77777777" w:rsidR="00390AF9" w:rsidRPr="00866D0C" w:rsidRDefault="00390AF9">
      <w:pPr>
        <w:pStyle w:val="JOScreen"/>
      </w:pPr>
    </w:p>
    <w:p w14:paraId="07BC00FD" w14:textId="77777777" w:rsidR="00390AF9" w:rsidRPr="00866D0C" w:rsidRDefault="00390AF9">
      <w:pPr>
        <w:pStyle w:val="JOScreen"/>
      </w:pPr>
      <w:r w:rsidRPr="00866D0C">
        <w:t xml:space="preserve">Press RETURN to continue or "^" to exit: </w:t>
      </w:r>
      <w:r w:rsidRPr="00866D0C">
        <w:rPr>
          <w:b/>
          <w:u w:val="single"/>
        </w:rPr>
        <w:t>&lt;RET&gt;</w:t>
      </w:r>
    </w:p>
    <w:p w14:paraId="527E9E95" w14:textId="77777777" w:rsidR="00390AF9" w:rsidRPr="00866D0C" w:rsidRDefault="00390AF9">
      <w:pPr>
        <w:pStyle w:val="JOScreen"/>
      </w:pPr>
    </w:p>
    <w:p w14:paraId="5E96AE91" w14:textId="77777777" w:rsidR="00390AF9" w:rsidRPr="00866D0C" w:rsidRDefault="00390AF9">
      <w:pPr>
        <w:pStyle w:val="JOScreen"/>
      </w:pPr>
      <w:r w:rsidRPr="00866D0C">
        <w:t xml:space="preserve">VIEW PRESCRIPTION: </w:t>
      </w:r>
      <w:r w:rsidRPr="00866D0C">
        <w:rPr>
          <w:b/>
          <w:u w:val="single"/>
        </w:rPr>
        <w:t>&lt;RET&gt;</w:t>
      </w:r>
    </w:p>
    <w:p w14:paraId="55B3D4DB" w14:textId="77777777" w:rsidR="00390AF9" w:rsidRPr="00866D0C" w:rsidRDefault="00390AF9">
      <w:pPr>
        <w:pStyle w:val="JOScreen"/>
      </w:pPr>
    </w:p>
    <w:p w14:paraId="6EF9A9C7" w14:textId="77777777" w:rsidR="00390AF9" w:rsidRPr="00866D0C" w:rsidRDefault="00390AF9">
      <w:pPr>
        <w:pStyle w:val="JOScreen"/>
      </w:pPr>
      <w:r w:rsidRPr="00866D0C">
        <w:t xml:space="preserve">Select Rx (Prescriptions) Option: </w:t>
      </w:r>
      <w:r w:rsidRPr="00866D0C">
        <w:rPr>
          <w:b/>
          <w:u w:val="single"/>
        </w:rPr>
        <w:t>&lt;RET&gt;</w:t>
      </w:r>
    </w:p>
    <w:p w14:paraId="7AF3176C" w14:textId="77777777" w:rsidR="00D6012F" w:rsidRPr="00866D0C" w:rsidRDefault="00D6012F" w:rsidP="00EB6712"/>
    <w:p w14:paraId="73CEB954" w14:textId="67658D7B" w:rsidR="00390AF9" w:rsidRPr="00866D0C" w:rsidRDefault="00390AF9" w:rsidP="00EB6712">
      <w:pPr>
        <w:rPr>
          <w:b/>
        </w:rPr>
      </w:pPr>
      <w:r w:rsidRPr="00866D0C">
        <w:rPr>
          <w:b/>
        </w:rPr>
        <w:lastRenderedPageBreak/>
        <w:t>Supervisor Functions</w:t>
      </w:r>
    </w:p>
    <w:p w14:paraId="5CA8BC0E" w14:textId="77777777" w:rsidR="00390AF9" w:rsidRPr="00866D0C" w:rsidRDefault="00390AF9">
      <w:pPr>
        <w:numPr>
          <w:ilvl w:val="12"/>
          <w:numId w:val="0"/>
        </w:numPr>
        <w:spacing w:line="216" w:lineRule="auto"/>
      </w:pPr>
    </w:p>
    <w:p w14:paraId="50435EB2" w14:textId="77777777" w:rsidR="00390AF9" w:rsidRPr="00866D0C" w:rsidRDefault="00390AF9">
      <w:pPr>
        <w:numPr>
          <w:ilvl w:val="12"/>
          <w:numId w:val="0"/>
        </w:numPr>
        <w:spacing w:line="216" w:lineRule="auto"/>
        <w:ind w:left="720"/>
      </w:pPr>
      <w:r w:rsidRPr="00866D0C">
        <w:t xml:space="preserve">The </w:t>
      </w:r>
      <w:r w:rsidRPr="00866D0C">
        <w:rPr>
          <w:i/>
        </w:rPr>
        <w:t>Supervisor Functions</w:t>
      </w:r>
      <w:r w:rsidRPr="00866D0C">
        <w:t xml:space="preserve"> menu contains seventeen options that the package coordinator uses for implementation as well as maintenance of the various files for the basic running of the Outpatient Pharmacy software.</w:t>
      </w:r>
    </w:p>
    <w:p w14:paraId="4394A4EF" w14:textId="77777777" w:rsidR="00390AF9" w:rsidRPr="00866D0C" w:rsidRDefault="00390AF9">
      <w:pPr>
        <w:numPr>
          <w:ilvl w:val="12"/>
          <w:numId w:val="0"/>
        </w:numPr>
        <w:spacing w:line="216" w:lineRule="auto"/>
        <w:ind w:left="720"/>
      </w:pPr>
    </w:p>
    <w:p w14:paraId="38884F99" w14:textId="77777777" w:rsidR="00390AF9" w:rsidRPr="00866D0C" w:rsidRDefault="00390AF9">
      <w:pPr>
        <w:numPr>
          <w:ilvl w:val="12"/>
          <w:numId w:val="0"/>
        </w:numPr>
        <w:tabs>
          <w:tab w:val="left" w:pos="1700"/>
        </w:tabs>
        <w:spacing w:line="216" w:lineRule="auto"/>
        <w:ind w:left="1700"/>
        <w:rPr>
          <w:i/>
        </w:rPr>
      </w:pPr>
      <w:r w:rsidRPr="00866D0C">
        <w:rPr>
          <w:i/>
        </w:rPr>
        <w:t>Add New Providers</w:t>
      </w:r>
    </w:p>
    <w:p w14:paraId="60627433" w14:textId="77777777" w:rsidR="00390AF9" w:rsidRPr="00866D0C" w:rsidRDefault="00390AF9">
      <w:pPr>
        <w:numPr>
          <w:ilvl w:val="12"/>
          <w:numId w:val="0"/>
        </w:numPr>
        <w:tabs>
          <w:tab w:val="left" w:pos="1700"/>
        </w:tabs>
        <w:spacing w:line="216" w:lineRule="auto"/>
        <w:ind w:left="1700"/>
        <w:rPr>
          <w:i/>
        </w:rPr>
      </w:pPr>
      <w:r w:rsidRPr="00866D0C">
        <w:rPr>
          <w:i/>
        </w:rPr>
        <w:t>Daily Cost Compilation</w:t>
      </w:r>
    </w:p>
    <w:p w14:paraId="3C10BDA4" w14:textId="77777777" w:rsidR="00B344C5" w:rsidRPr="00866D0C" w:rsidRDefault="00390AF9">
      <w:pPr>
        <w:numPr>
          <w:ilvl w:val="12"/>
          <w:numId w:val="0"/>
        </w:numPr>
        <w:tabs>
          <w:tab w:val="left" w:pos="1700"/>
        </w:tabs>
        <w:spacing w:line="216" w:lineRule="auto"/>
        <w:ind w:left="1440"/>
        <w:rPr>
          <w:i/>
        </w:rPr>
      </w:pPr>
      <w:r w:rsidRPr="00866D0C">
        <w:rPr>
          <w:b/>
          <w:i/>
        </w:rPr>
        <w:t>*</w:t>
      </w:r>
      <w:r w:rsidRPr="00866D0C">
        <w:rPr>
          <w:b/>
          <w:i/>
        </w:rPr>
        <w:tab/>
      </w:r>
      <w:r w:rsidRPr="00866D0C">
        <w:rPr>
          <w:i/>
        </w:rPr>
        <w:t>Delete a Prescription</w:t>
      </w:r>
    </w:p>
    <w:p w14:paraId="694812BE" w14:textId="77777777" w:rsidR="00390AF9" w:rsidRPr="00866D0C" w:rsidRDefault="00390AF9">
      <w:pPr>
        <w:numPr>
          <w:ilvl w:val="12"/>
          <w:numId w:val="0"/>
        </w:numPr>
        <w:tabs>
          <w:tab w:val="left" w:pos="1700"/>
        </w:tabs>
        <w:spacing w:line="216" w:lineRule="auto"/>
        <w:ind w:left="1340"/>
        <w:rPr>
          <w:i/>
        </w:rPr>
      </w:pPr>
      <w:r w:rsidRPr="00866D0C">
        <w:rPr>
          <w:b/>
          <w:i/>
        </w:rPr>
        <w:t>*†</w:t>
      </w:r>
      <w:r w:rsidRPr="00866D0C">
        <w:rPr>
          <w:b/>
          <w:i/>
        </w:rPr>
        <w:tab/>
      </w:r>
      <w:r w:rsidRPr="00866D0C">
        <w:rPr>
          <w:i/>
        </w:rPr>
        <w:t>Drug Enter/Edit</w:t>
      </w:r>
    </w:p>
    <w:p w14:paraId="0D03FEE2" w14:textId="77777777" w:rsidR="00390AF9" w:rsidRPr="00866D0C" w:rsidRDefault="00390AF9">
      <w:pPr>
        <w:numPr>
          <w:ilvl w:val="12"/>
          <w:numId w:val="0"/>
        </w:numPr>
        <w:tabs>
          <w:tab w:val="left" w:pos="1700"/>
        </w:tabs>
        <w:spacing w:line="216" w:lineRule="auto"/>
        <w:ind w:left="1700"/>
        <w:rPr>
          <w:i/>
        </w:rPr>
      </w:pPr>
      <w:r w:rsidRPr="00866D0C">
        <w:rPr>
          <w:i/>
        </w:rPr>
        <w:t>Drug/Drug Interaction Functions...</w:t>
      </w:r>
    </w:p>
    <w:p w14:paraId="6D55E13E" w14:textId="77777777" w:rsidR="00390AF9" w:rsidRPr="00866D0C" w:rsidRDefault="00390AF9">
      <w:pPr>
        <w:numPr>
          <w:ilvl w:val="12"/>
          <w:numId w:val="0"/>
        </w:numPr>
        <w:tabs>
          <w:tab w:val="left" w:pos="1700"/>
        </w:tabs>
        <w:spacing w:line="216" w:lineRule="auto"/>
        <w:ind w:left="1700"/>
        <w:rPr>
          <w:i/>
        </w:rPr>
      </w:pPr>
      <w:r w:rsidRPr="00866D0C">
        <w:rPr>
          <w:i/>
        </w:rPr>
        <w:t>Edit Provider</w:t>
      </w:r>
    </w:p>
    <w:p w14:paraId="12AEE9C2" w14:textId="77777777" w:rsidR="00390AF9" w:rsidRPr="00866D0C" w:rsidRDefault="00390AF9">
      <w:pPr>
        <w:numPr>
          <w:ilvl w:val="12"/>
          <w:numId w:val="0"/>
        </w:numPr>
        <w:tabs>
          <w:tab w:val="left" w:pos="1700"/>
        </w:tabs>
        <w:spacing w:line="216" w:lineRule="auto"/>
        <w:ind w:left="1700"/>
        <w:rPr>
          <w:i/>
        </w:rPr>
      </w:pPr>
      <w:r w:rsidRPr="00866D0C">
        <w:rPr>
          <w:i/>
        </w:rPr>
        <w:t>Initialize Cost Statistics</w:t>
      </w:r>
    </w:p>
    <w:p w14:paraId="5B4A700C" w14:textId="77777777" w:rsidR="00390AF9" w:rsidRPr="00866D0C" w:rsidRDefault="00390AF9">
      <w:pPr>
        <w:numPr>
          <w:ilvl w:val="12"/>
          <w:numId w:val="0"/>
        </w:numPr>
        <w:tabs>
          <w:tab w:val="left" w:pos="1700"/>
        </w:tabs>
        <w:spacing w:line="216" w:lineRule="auto"/>
        <w:ind w:left="1700"/>
        <w:rPr>
          <w:i/>
        </w:rPr>
      </w:pPr>
      <w:r w:rsidRPr="00866D0C">
        <w:rPr>
          <w:i/>
        </w:rPr>
        <w:t>Inter-Divisional Processing</w:t>
      </w:r>
    </w:p>
    <w:p w14:paraId="51B95B84" w14:textId="77777777" w:rsidR="00390AF9" w:rsidRPr="00866D0C" w:rsidRDefault="00390AF9">
      <w:pPr>
        <w:numPr>
          <w:ilvl w:val="12"/>
          <w:numId w:val="0"/>
        </w:numPr>
        <w:tabs>
          <w:tab w:val="left" w:pos="1700"/>
        </w:tabs>
        <w:spacing w:line="216" w:lineRule="auto"/>
        <w:ind w:left="1700"/>
        <w:rPr>
          <w:i/>
        </w:rPr>
      </w:pPr>
      <w:r w:rsidRPr="00866D0C">
        <w:rPr>
          <w:i/>
        </w:rPr>
        <w:t>Inventory Menu</w:t>
      </w:r>
    </w:p>
    <w:p w14:paraId="4EF8CB04" w14:textId="77777777" w:rsidR="00390AF9" w:rsidRPr="00866D0C" w:rsidRDefault="00390AF9">
      <w:pPr>
        <w:numPr>
          <w:ilvl w:val="12"/>
          <w:numId w:val="0"/>
        </w:numPr>
        <w:tabs>
          <w:tab w:val="left" w:pos="1700"/>
        </w:tabs>
        <w:spacing w:line="216" w:lineRule="auto"/>
        <w:ind w:left="1700"/>
        <w:rPr>
          <w:i/>
        </w:rPr>
      </w:pPr>
      <w:r w:rsidRPr="00866D0C">
        <w:rPr>
          <w:i/>
        </w:rPr>
        <w:t>Lookup Clerk by Code</w:t>
      </w:r>
    </w:p>
    <w:p w14:paraId="39914028" w14:textId="77777777" w:rsidR="00390AF9" w:rsidRPr="00866D0C" w:rsidRDefault="00390AF9">
      <w:pPr>
        <w:numPr>
          <w:ilvl w:val="12"/>
          <w:numId w:val="0"/>
        </w:numPr>
        <w:tabs>
          <w:tab w:val="left" w:pos="1700"/>
        </w:tabs>
        <w:spacing w:line="216" w:lineRule="auto"/>
        <w:ind w:left="1700"/>
        <w:rPr>
          <w:i/>
        </w:rPr>
      </w:pPr>
      <w:r w:rsidRPr="00866D0C">
        <w:rPr>
          <w:i/>
        </w:rPr>
        <w:t>Mark/Unmark Lab Monitor Drugs</w:t>
      </w:r>
    </w:p>
    <w:p w14:paraId="145700FF" w14:textId="77777777" w:rsidR="00390AF9" w:rsidRPr="00866D0C" w:rsidRDefault="00390AF9">
      <w:pPr>
        <w:numPr>
          <w:ilvl w:val="12"/>
          <w:numId w:val="0"/>
        </w:numPr>
        <w:tabs>
          <w:tab w:val="left" w:pos="1700"/>
        </w:tabs>
        <w:spacing w:line="216" w:lineRule="auto"/>
        <w:ind w:left="1700"/>
        <w:rPr>
          <w:i/>
        </w:rPr>
      </w:pPr>
      <w:r w:rsidRPr="00866D0C">
        <w:rPr>
          <w:i/>
        </w:rPr>
        <w:t>Medication Instruction File Add/Edit</w:t>
      </w:r>
    </w:p>
    <w:p w14:paraId="68CDEE88" w14:textId="77777777" w:rsidR="00390AF9" w:rsidRPr="00866D0C" w:rsidRDefault="00390AF9">
      <w:pPr>
        <w:numPr>
          <w:ilvl w:val="12"/>
          <w:numId w:val="0"/>
        </w:numPr>
        <w:tabs>
          <w:tab w:val="left" w:pos="1700"/>
        </w:tabs>
        <w:spacing w:line="216" w:lineRule="auto"/>
        <w:ind w:left="1700"/>
        <w:rPr>
          <w:i/>
        </w:rPr>
      </w:pPr>
      <w:r w:rsidRPr="00866D0C">
        <w:rPr>
          <w:i/>
        </w:rPr>
        <w:t>Monthly Cost Compilation</w:t>
      </w:r>
    </w:p>
    <w:p w14:paraId="3F44C494" w14:textId="77777777" w:rsidR="00390AF9" w:rsidRPr="00866D0C" w:rsidRDefault="00390AF9">
      <w:pPr>
        <w:numPr>
          <w:ilvl w:val="12"/>
          <w:numId w:val="0"/>
        </w:numPr>
        <w:tabs>
          <w:tab w:val="left" w:pos="1700"/>
        </w:tabs>
        <w:spacing w:line="216" w:lineRule="auto"/>
        <w:ind w:left="1700"/>
        <w:rPr>
          <w:i/>
        </w:rPr>
      </w:pPr>
      <w:r w:rsidRPr="00866D0C">
        <w:rPr>
          <w:i/>
        </w:rPr>
        <w:t>Pharmacist Enter/Edit</w:t>
      </w:r>
    </w:p>
    <w:p w14:paraId="4C362E31" w14:textId="77777777" w:rsidR="00390AF9" w:rsidRPr="00866D0C" w:rsidRDefault="00390AF9">
      <w:pPr>
        <w:numPr>
          <w:ilvl w:val="12"/>
          <w:numId w:val="0"/>
        </w:numPr>
        <w:tabs>
          <w:tab w:val="left" w:pos="1700"/>
        </w:tabs>
        <w:spacing w:line="216" w:lineRule="auto"/>
        <w:ind w:left="1700"/>
        <w:rPr>
          <w:i/>
        </w:rPr>
      </w:pPr>
      <w:r w:rsidRPr="00866D0C">
        <w:rPr>
          <w:i/>
        </w:rPr>
        <w:t>Recompile AMIS Data</w:t>
      </w:r>
    </w:p>
    <w:p w14:paraId="5596F221" w14:textId="77777777" w:rsidR="00390AF9" w:rsidRPr="00866D0C" w:rsidRDefault="00390AF9">
      <w:pPr>
        <w:numPr>
          <w:ilvl w:val="12"/>
          <w:numId w:val="0"/>
        </w:numPr>
        <w:tabs>
          <w:tab w:val="left" w:pos="1700"/>
        </w:tabs>
        <w:spacing w:line="216" w:lineRule="auto"/>
        <w:ind w:left="1700"/>
        <w:rPr>
          <w:i/>
        </w:rPr>
      </w:pPr>
      <w:r w:rsidRPr="00866D0C">
        <w:rPr>
          <w:i/>
        </w:rPr>
        <w:t>Site Parameter Enter/Edit</w:t>
      </w:r>
    </w:p>
    <w:p w14:paraId="1AD3BE26" w14:textId="77777777" w:rsidR="00390AF9" w:rsidRPr="00866D0C" w:rsidRDefault="00390AF9">
      <w:pPr>
        <w:numPr>
          <w:ilvl w:val="12"/>
          <w:numId w:val="0"/>
        </w:numPr>
        <w:tabs>
          <w:tab w:val="left" w:pos="1700"/>
        </w:tabs>
        <w:spacing w:line="216" w:lineRule="auto"/>
        <w:ind w:left="1700"/>
        <w:rPr>
          <w:i/>
        </w:rPr>
      </w:pPr>
      <w:r w:rsidRPr="00866D0C">
        <w:rPr>
          <w:i/>
        </w:rPr>
        <w:t>View Provider</w:t>
      </w:r>
    </w:p>
    <w:p w14:paraId="7E302F3F" w14:textId="77777777" w:rsidR="00390AF9" w:rsidRPr="00866D0C" w:rsidRDefault="00390AF9">
      <w:pPr>
        <w:numPr>
          <w:ilvl w:val="12"/>
          <w:numId w:val="0"/>
        </w:numPr>
        <w:spacing w:line="216" w:lineRule="auto"/>
      </w:pPr>
    </w:p>
    <w:p w14:paraId="19916EBD" w14:textId="77777777" w:rsidR="00390AF9" w:rsidRPr="00866D0C" w:rsidRDefault="00390AF9">
      <w:pPr>
        <w:numPr>
          <w:ilvl w:val="12"/>
          <w:numId w:val="0"/>
        </w:numPr>
        <w:spacing w:line="216" w:lineRule="auto"/>
        <w:ind w:left="900" w:hanging="180"/>
      </w:pPr>
      <w:r w:rsidRPr="00866D0C">
        <w:rPr>
          <w:b/>
        </w:rPr>
        <w:t>*</w:t>
      </w:r>
      <w:r w:rsidRPr="00866D0C">
        <w:rPr>
          <w:b/>
        </w:rPr>
        <w:tab/>
      </w:r>
      <w:r w:rsidRPr="00866D0C">
        <w:t xml:space="preserve">These options from the Outpatient Pharmacy </w:t>
      </w:r>
      <w:bookmarkStart w:id="73" w:name="p0043"/>
      <w:r w:rsidR="00581D6C" w:rsidRPr="00866D0C">
        <w:t>V. 7</w:t>
      </w:r>
      <w:bookmarkEnd w:id="73"/>
      <w:r w:rsidRPr="00866D0C">
        <w:t xml:space="preserve">.0 </w:t>
      </w:r>
      <w:r w:rsidRPr="00866D0C">
        <w:rPr>
          <w:i/>
        </w:rPr>
        <w:t>Supervisor Functions</w:t>
      </w:r>
      <w:r w:rsidRPr="00866D0C">
        <w:t xml:space="preserve"> menu have been modified for CMOP.</w:t>
      </w:r>
    </w:p>
    <w:p w14:paraId="7B51FD08" w14:textId="77777777" w:rsidR="00390AF9" w:rsidRPr="00866D0C" w:rsidRDefault="00390AF9">
      <w:pPr>
        <w:numPr>
          <w:ilvl w:val="12"/>
          <w:numId w:val="0"/>
        </w:numPr>
        <w:spacing w:line="216" w:lineRule="auto"/>
      </w:pPr>
    </w:p>
    <w:p w14:paraId="13651AD6" w14:textId="77777777" w:rsidR="00390AF9" w:rsidRPr="00866D0C" w:rsidRDefault="00390AF9">
      <w:pPr>
        <w:numPr>
          <w:ilvl w:val="12"/>
          <w:numId w:val="0"/>
        </w:numPr>
        <w:spacing w:line="216" w:lineRule="auto"/>
        <w:ind w:left="900" w:hanging="180"/>
      </w:pPr>
      <w:r w:rsidRPr="00866D0C">
        <w:rPr>
          <w:b/>
        </w:rPr>
        <w:t>†</w:t>
      </w:r>
      <w:r w:rsidRPr="00866D0C">
        <w:rPr>
          <w:b/>
        </w:rPr>
        <w:tab/>
      </w:r>
      <w:r w:rsidRPr="00866D0C">
        <w:t xml:space="preserve">An example of this option can be found under the </w:t>
      </w:r>
      <w:r w:rsidRPr="00866D0C">
        <w:rPr>
          <w:i/>
        </w:rPr>
        <w:t>CMOP Drug/Item Management</w:t>
      </w:r>
      <w:r w:rsidRPr="00866D0C">
        <w:t xml:space="preserve"> menu and the </w:t>
      </w:r>
      <w:r w:rsidRPr="00866D0C">
        <w:rPr>
          <w:i/>
        </w:rPr>
        <w:t>Outpatient Pharmacy Manager</w:t>
      </w:r>
      <w:r w:rsidRPr="00866D0C">
        <w:t xml:space="preserve"> menu in this manual. This option has been modified for CMOP and can be found on the </w:t>
      </w:r>
      <w:r w:rsidRPr="00866D0C">
        <w:rPr>
          <w:i/>
        </w:rPr>
        <w:t>Outpatient</w:t>
      </w:r>
      <w:r w:rsidRPr="00866D0C">
        <w:t xml:space="preserve"> </w:t>
      </w:r>
      <w:r w:rsidRPr="00866D0C">
        <w:rPr>
          <w:i/>
        </w:rPr>
        <w:t xml:space="preserve">Pharmacy Manager </w:t>
      </w:r>
      <w:r w:rsidRPr="00866D0C">
        <w:t xml:space="preserve">menu, the </w:t>
      </w:r>
      <w:r w:rsidRPr="00866D0C">
        <w:rPr>
          <w:i/>
        </w:rPr>
        <w:t>Maintenance (Outpatient Pharmacy)</w:t>
      </w:r>
      <w:r w:rsidRPr="00866D0C">
        <w:t xml:space="preserve"> menu, and the </w:t>
      </w:r>
      <w:r w:rsidRPr="00866D0C">
        <w:rPr>
          <w:i/>
        </w:rPr>
        <w:t xml:space="preserve">Supervisor Functions </w:t>
      </w:r>
      <w:r w:rsidRPr="00866D0C">
        <w:t xml:space="preserve">menu of Outpatient Pharmacy </w:t>
      </w:r>
      <w:r w:rsidR="00581D6C" w:rsidRPr="00866D0C">
        <w:t>V. 7</w:t>
      </w:r>
      <w:r w:rsidRPr="00866D0C">
        <w:t>.0.</w:t>
      </w:r>
    </w:p>
    <w:p w14:paraId="28C35232" w14:textId="77777777" w:rsidR="00390AF9" w:rsidRPr="00866D0C" w:rsidRDefault="00390AF9">
      <w:pPr>
        <w:numPr>
          <w:ilvl w:val="12"/>
          <w:numId w:val="0"/>
        </w:numPr>
        <w:spacing w:line="216" w:lineRule="auto"/>
        <w:ind w:left="1440"/>
      </w:pPr>
    </w:p>
    <w:p w14:paraId="68350275" w14:textId="3DF1A065" w:rsidR="00390AF9" w:rsidRPr="00866D0C" w:rsidRDefault="00390AF9">
      <w:pPr>
        <w:pStyle w:val="Heading3"/>
        <w:numPr>
          <w:ilvl w:val="12"/>
          <w:numId w:val="0"/>
        </w:numPr>
        <w:ind w:left="720"/>
      </w:pPr>
      <w:bookmarkStart w:id="74" w:name="_Toc81928379"/>
      <w:r w:rsidRPr="00866D0C">
        <w:t>Delete a Prescription</w:t>
      </w:r>
      <w:bookmarkEnd w:id="74"/>
    </w:p>
    <w:p w14:paraId="54AC287B" w14:textId="77777777" w:rsidR="00390AF9" w:rsidRPr="00866D0C" w:rsidRDefault="00390AF9">
      <w:pPr>
        <w:numPr>
          <w:ilvl w:val="12"/>
          <w:numId w:val="0"/>
        </w:numPr>
      </w:pPr>
    </w:p>
    <w:p w14:paraId="6B99D8B0" w14:textId="77777777" w:rsidR="00390AF9" w:rsidRPr="00866D0C" w:rsidRDefault="00390AF9">
      <w:pPr>
        <w:numPr>
          <w:ilvl w:val="12"/>
          <w:numId w:val="0"/>
        </w:numPr>
        <w:spacing w:line="216" w:lineRule="auto"/>
        <w:ind w:left="720"/>
      </w:pPr>
      <w:r w:rsidRPr="00866D0C">
        <w:t>The pharmacy manager uses this option to change a prescription status to Deleted. Deleted prescriptions do not appear on any profiles.</w:t>
      </w:r>
    </w:p>
    <w:p w14:paraId="081AC842" w14:textId="77777777" w:rsidR="00390AF9" w:rsidRPr="00866D0C" w:rsidRDefault="00390AF9">
      <w:pPr>
        <w:numPr>
          <w:ilvl w:val="12"/>
          <w:numId w:val="0"/>
        </w:numPr>
        <w:spacing w:line="216" w:lineRule="auto"/>
      </w:pPr>
    </w:p>
    <w:p w14:paraId="06814A3F" w14:textId="77777777" w:rsidR="00390AF9" w:rsidRPr="00866D0C" w:rsidRDefault="00390AF9">
      <w:pPr>
        <w:numPr>
          <w:ilvl w:val="12"/>
          <w:numId w:val="0"/>
        </w:numPr>
        <w:spacing w:line="216" w:lineRule="auto"/>
        <w:ind w:left="720" w:hanging="720"/>
      </w:pPr>
      <w:r w:rsidRPr="00866D0C">
        <w:rPr>
          <w:sz w:val="48"/>
        </w:rPr>
        <w:sym w:font="Monotype Sorts" w:char="F02B"/>
      </w:r>
      <w:r w:rsidRPr="00866D0C">
        <w:rPr>
          <w:sz w:val="48"/>
        </w:rPr>
        <w:tab/>
      </w:r>
      <w:r w:rsidRPr="00866D0C">
        <w:t xml:space="preserve">In Outpatient Pharmacy </w:t>
      </w:r>
      <w:bookmarkStart w:id="75" w:name="p0044"/>
      <w:r w:rsidR="00581D6C" w:rsidRPr="00866D0C">
        <w:t>V. 7</w:t>
      </w:r>
      <w:bookmarkEnd w:id="75"/>
      <w:r w:rsidRPr="00866D0C">
        <w:t xml:space="preserve">.0 a released prescription can only be deleted </w:t>
      </w:r>
      <w:r w:rsidRPr="00866D0C">
        <w:rPr>
          <w:b/>
        </w:rPr>
        <w:t xml:space="preserve">after </w:t>
      </w:r>
      <w:r w:rsidRPr="00866D0C">
        <w:t>it has been returned to stock.</w:t>
      </w:r>
    </w:p>
    <w:p w14:paraId="290A0431" w14:textId="77777777" w:rsidR="00390AF9" w:rsidRPr="00866D0C" w:rsidRDefault="00390AF9">
      <w:pPr>
        <w:numPr>
          <w:ilvl w:val="12"/>
          <w:numId w:val="0"/>
        </w:numPr>
        <w:spacing w:line="216" w:lineRule="auto"/>
        <w:ind w:left="720" w:hanging="720"/>
      </w:pPr>
    </w:p>
    <w:p w14:paraId="004F9336" w14:textId="77777777" w:rsidR="00390AF9" w:rsidRPr="00866D0C" w:rsidRDefault="00390AF9">
      <w:pPr>
        <w:numPr>
          <w:ilvl w:val="12"/>
          <w:numId w:val="0"/>
        </w:numPr>
        <w:spacing w:line="216" w:lineRule="auto"/>
        <w:rPr>
          <w:b/>
          <w:i/>
        </w:rPr>
      </w:pPr>
      <w:r w:rsidRPr="00866D0C">
        <w:rPr>
          <w:b/>
          <w:i/>
        </w:rPr>
        <w:t>CMOP Functionality for Delete a Prescription</w:t>
      </w:r>
    </w:p>
    <w:p w14:paraId="07CF3611" w14:textId="77777777" w:rsidR="00390AF9" w:rsidRPr="00866D0C" w:rsidRDefault="00390AF9">
      <w:pPr>
        <w:numPr>
          <w:ilvl w:val="12"/>
          <w:numId w:val="0"/>
        </w:numPr>
        <w:spacing w:line="216" w:lineRule="auto"/>
      </w:pPr>
    </w:p>
    <w:p w14:paraId="3359ED8A" w14:textId="77777777" w:rsidR="00390AF9" w:rsidRPr="00866D0C" w:rsidRDefault="00390AF9">
      <w:pPr>
        <w:numPr>
          <w:ilvl w:val="12"/>
          <w:numId w:val="0"/>
        </w:numPr>
        <w:spacing w:line="216" w:lineRule="auto"/>
        <w:ind w:left="720"/>
      </w:pPr>
      <w:r w:rsidRPr="00866D0C">
        <w:t>A CMOP prescription cannot be deleted if the status is Transmitted or Dispensed.</w:t>
      </w:r>
    </w:p>
    <w:p w14:paraId="1BFA944D" w14:textId="77777777" w:rsidR="00390AF9" w:rsidRPr="00866D0C" w:rsidRDefault="00390AF9">
      <w:pPr>
        <w:numPr>
          <w:ilvl w:val="12"/>
          <w:numId w:val="0"/>
        </w:numPr>
        <w:spacing w:line="216" w:lineRule="auto"/>
      </w:pPr>
    </w:p>
    <w:p w14:paraId="72F76C9A" w14:textId="510409B5" w:rsidR="00390AF9" w:rsidRPr="00866D0C" w:rsidRDefault="00390AF9">
      <w:pPr>
        <w:pStyle w:val="Heading2"/>
        <w:numPr>
          <w:ilvl w:val="12"/>
          <w:numId w:val="0"/>
        </w:numPr>
        <w:ind w:left="360"/>
      </w:pPr>
      <w:bookmarkStart w:id="76" w:name="_Toc81928380"/>
      <w:bookmarkStart w:id="77" w:name="p0045"/>
      <w:bookmarkStart w:id="78" w:name="OLE_LINK2"/>
      <w:bookmarkStart w:id="79" w:name="OLE_LINK3"/>
      <w:r w:rsidRPr="00866D0C">
        <w:t>Suspense Functions</w:t>
      </w:r>
      <w:bookmarkEnd w:id="76"/>
    </w:p>
    <w:p w14:paraId="190E3986" w14:textId="77777777" w:rsidR="00390AF9" w:rsidRPr="00866D0C" w:rsidRDefault="00390AF9">
      <w:pPr>
        <w:numPr>
          <w:ilvl w:val="12"/>
          <w:numId w:val="0"/>
        </w:numPr>
        <w:spacing w:line="216" w:lineRule="auto"/>
      </w:pPr>
    </w:p>
    <w:p w14:paraId="51C17A9B" w14:textId="7F5F9809" w:rsidR="00390AF9" w:rsidRPr="00866D0C" w:rsidRDefault="00390AF9">
      <w:pPr>
        <w:numPr>
          <w:ilvl w:val="12"/>
          <w:numId w:val="0"/>
        </w:numPr>
        <w:spacing w:line="216" w:lineRule="auto"/>
        <w:ind w:left="720"/>
      </w:pPr>
      <w:r w:rsidRPr="00866D0C">
        <w:t xml:space="preserve">The </w:t>
      </w:r>
      <w:r w:rsidRPr="00866D0C">
        <w:rPr>
          <w:i/>
        </w:rPr>
        <w:t>Suspense Functions</w:t>
      </w:r>
      <w:r w:rsidR="00F27959">
        <w:rPr>
          <w:i/>
        </w:rPr>
        <w:t xml:space="preserve"> </w:t>
      </w:r>
      <w:r w:rsidRPr="00866D0C">
        <w:t>option produces a menu that allows the user to print or delete various entries in the RX SUSPENSE file (#52.5) and print out statistics about entries in the RX SUSPENSE file (#52.5). This file contains prescription labels that have been suspended for printing at a later time. Each prescription label has an associated suspense date which is the fill or refill date.</w:t>
      </w:r>
    </w:p>
    <w:p w14:paraId="06897D9B" w14:textId="77777777" w:rsidR="00390AF9" w:rsidRPr="00866D0C" w:rsidRDefault="00390AF9">
      <w:pPr>
        <w:numPr>
          <w:ilvl w:val="12"/>
          <w:numId w:val="0"/>
        </w:numPr>
        <w:spacing w:line="216" w:lineRule="auto"/>
        <w:ind w:left="720"/>
      </w:pPr>
    </w:p>
    <w:p w14:paraId="63A448FF" w14:textId="77777777" w:rsidR="00B344C5" w:rsidRPr="00866D0C" w:rsidRDefault="00390AF9">
      <w:pPr>
        <w:numPr>
          <w:ilvl w:val="12"/>
          <w:numId w:val="0"/>
        </w:numPr>
        <w:spacing w:line="216" w:lineRule="auto"/>
        <w:ind w:left="720"/>
      </w:pPr>
      <w:r w:rsidRPr="00866D0C">
        <w:lastRenderedPageBreak/>
        <w:t>Copayment only affects this option in the “background”. If a prescription has a copayment charge and is placed in the RX SUSPENSE file (#52.5), the copayment document is printed and a charge is generated when the label prints.</w:t>
      </w:r>
    </w:p>
    <w:p w14:paraId="3091467D" w14:textId="77777777" w:rsidR="00390AF9" w:rsidRPr="00866D0C" w:rsidRDefault="00390AF9">
      <w:pPr>
        <w:numPr>
          <w:ilvl w:val="12"/>
          <w:numId w:val="0"/>
        </w:numPr>
        <w:spacing w:line="216" w:lineRule="auto"/>
      </w:pPr>
    </w:p>
    <w:p w14:paraId="41015038" w14:textId="77777777" w:rsidR="00390AF9" w:rsidRPr="00866D0C" w:rsidRDefault="00390AF9">
      <w:pPr>
        <w:numPr>
          <w:ilvl w:val="12"/>
          <w:numId w:val="0"/>
        </w:numPr>
        <w:spacing w:line="216" w:lineRule="auto"/>
        <w:ind w:left="2060"/>
        <w:rPr>
          <w:i/>
        </w:rPr>
      </w:pPr>
      <w:r w:rsidRPr="00866D0C">
        <w:rPr>
          <w:b/>
          <w:i/>
        </w:rPr>
        <w:t>*</w:t>
      </w:r>
      <w:r w:rsidRPr="00866D0C">
        <w:rPr>
          <w:i/>
        </w:rPr>
        <w:t>Change Suspense Date</w:t>
      </w:r>
    </w:p>
    <w:p w14:paraId="6A6F3BE6" w14:textId="77777777" w:rsidR="00390AF9" w:rsidRPr="00866D0C" w:rsidRDefault="00390AF9">
      <w:pPr>
        <w:numPr>
          <w:ilvl w:val="12"/>
          <w:numId w:val="0"/>
        </w:numPr>
        <w:spacing w:line="216" w:lineRule="auto"/>
        <w:ind w:left="2160"/>
        <w:rPr>
          <w:i/>
        </w:rPr>
      </w:pPr>
      <w:r w:rsidRPr="00866D0C">
        <w:rPr>
          <w:i/>
        </w:rPr>
        <w:t>Count of Suspended Rx’s by Day</w:t>
      </w:r>
    </w:p>
    <w:p w14:paraId="4859D24D" w14:textId="77777777" w:rsidR="00390AF9" w:rsidRPr="00866D0C" w:rsidRDefault="00390AF9">
      <w:pPr>
        <w:numPr>
          <w:ilvl w:val="12"/>
          <w:numId w:val="0"/>
        </w:numPr>
        <w:spacing w:line="216" w:lineRule="auto"/>
        <w:ind w:left="2060"/>
        <w:rPr>
          <w:i/>
        </w:rPr>
      </w:pPr>
      <w:r w:rsidRPr="00866D0C">
        <w:rPr>
          <w:b/>
          <w:i/>
        </w:rPr>
        <w:t>*</w:t>
      </w:r>
      <w:r w:rsidRPr="00866D0C">
        <w:rPr>
          <w:i/>
        </w:rPr>
        <w:t>Delete From Suspense File</w:t>
      </w:r>
    </w:p>
    <w:p w14:paraId="38E5B575" w14:textId="77777777" w:rsidR="00390AF9" w:rsidRPr="00866D0C" w:rsidRDefault="00390AF9">
      <w:pPr>
        <w:numPr>
          <w:ilvl w:val="12"/>
          <w:numId w:val="0"/>
        </w:numPr>
        <w:spacing w:line="216" w:lineRule="auto"/>
        <w:ind w:left="2160"/>
        <w:rPr>
          <w:i/>
        </w:rPr>
      </w:pPr>
      <w:r w:rsidRPr="00866D0C">
        <w:rPr>
          <w:i/>
        </w:rPr>
        <w:t>Log of Suspended Rx’s by Day (this Division)</w:t>
      </w:r>
    </w:p>
    <w:p w14:paraId="5F6F090B" w14:textId="77777777" w:rsidR="00390AF9" w:rsidRPr="00866D0C" w:rsidRDefault="00390AF9">
      <w:pPr>
        <w:numPr>
          <w:ilvl w:val="12"/>
          <w:numId w:val="0"/>
        </w:numPr>
        <w:spacing w:line="216" w:lineRule="auto"/>
        <w:ind w:left="2060"/>
        <w:rPr>
          <w:i/>
        </w:rPr>
      </w:pPr>
      <w:r w:rsidRPr="00866D0C">
        <w:rPr>
          <w:b/>
          <w:i/>
        </w:rPr>
        <w:t>*</w:t>
      </w:r>
      <w:r w:rsidRPr="00866D0C">
        <w:rPr>
          <w:i/>
        </w:rPr>
        <w:t>Print From Suspense File</w:t>
      </w:r>
    </w:p>
    <w:p w14:paraId="41BAC609" w14:textId="77777777" w:rsidR="00390AF9" w:rsidRPr="00866D0C" w:rsidRDefault="00390AF9">
      <w:pPr>
        <w:numPr>
          <w:ilvl w:val="12"/>
          <w:numId w:val="0"/>
        </w:numPr>
        <w:spacing w:line="216" w:lineRule="auto"/>
        <w:ind w:left="2060"/>
        <w:rPr>
          <w:i/>
        </w:rPr>
      </w:pPr>
      <w:r w:rsidRPr="00866D0C">
        <w:rPr>
          <w:b/>
          <w:i/>
        </w:rPr>
        <w:t>*</w:t>
      </w:r>
      <w:r w:rsidRPr="00866D0C">
        <w:rPr>
          <w:i/>
        </w:rPr>
        <w:t>Pull Early From Suspense</w:t>
      </w:r>
    </w:p>
    <w:p w14:paraId="354C1559" w14:textId="77777777" w:rsidR="00390AF9" w:rsidRPr="00866D0C" w:rsidRDefault="00390AF9">
      <w:pPr>
        <w:numPr>
          <w:ilvl w:val="12"/>
          <w:numId w:val="0"/>
        </w:numPr>
        <w:spacing w:line="216" w:lineRule="auto"/>
        <w:ind w:left="2060"/>
        <w:rPr>
          <w:i/>
        </w:rPr>
      </w:pPr>
      <w:r w:rsidRPr="00866D0C">
        <w:rPr>
          <w:b/>
          <w:i/>
        </w:rPr>
        <w:t>*</w:t>
      </w:r>
      <w:r w:rsidRPr="00866D0C">
        <w:rPr>
          <w:i/>
        </w:rPr>
        <w:t>Reset and Print Again</w:t>
      </w:r>
    </w:p>
    <w:p w14:paraId="42DBB526" w14:textId="77777777" w:rsidR="00390AF9" w:rsidRPr="00866D0C" w:rsidRDefault="00390AF9">
      <w:pPr>
        <w:numPr>
          <w:ilvl w:val="12"/>
          <w:numId w:val="0"/>
        </w:numPr>
        <w:spacing w:line="216" w:lineRule="auto"/>
        <w:ind w:left="620"/>
        <w:rPr>
          <w:i/>
        </w:rPr>
      </w:pPr>
    </w:p>
    <w:p w14:paraId="01C14707" w14:textId="77777777" w:rsidR="00390AF9" w:rsidRPr="00866D0C" w:rsidRDefault="00390AF9">
      <w:pPr>
        <w:numPr>
          <w:ilvl w:val="12"/>
          <w:numId w:val="0"/>
        </w:numPr>
        <w:spacing w:line="216" w:lineRule="auto"/>
        <w:ind w:left="900" w:hanging="180"/>
      </w:pPr>
      <w:r w:rsidRPr="00866D0C">
        <w:rPr>
          <w:b/>
        </w:rPr>
        <w:t xml:space="preserve">* </w:t>
      </w:r>
      <w:r w:rsidRPr="00866D0C">
        <w:t xml:space="preserve">These options from Outpatient Pharmacy </w:t>
      </w:r>
      <w:r w:rsidR="00581D6C" w:rsidRPr="00866D0C">
        <w:t>V. 7</w:t>
      </w:r>
      <w:r w:rsidRPr="00866D0C">
        <w:t>.0 have been modified for CMOP.</w:t>
      </w:r>
    </w:p>
    <w:bookmarkEnd w:id="77"/>
    <w:p w14:paraId="6ECE914F" w14:textId="77777777" w:rsidR="00390AF9" w:rsidRPr="00866D0C" w:rsidRDefault="00390AF9">
      <w:pPr>
        <w:numPr>
          <w:ilvl w:val="12"/>
          <w:numId w:val="0"/>
        </w:numPr>
        <w:spacing w:line="216" w:lineRule="auto"/>
      </w:pPr>
    </w:p>
    <w:p w14:paraId="05A985A2" w14:textId="115886D6" w:rsidR="00390AF9" w:rsidRPr="00866D0C" w:rsidRDefault="00390AF9">
      <w:pPr>
        <w:pStyle w:val="Heading3"/>
        <w:numPr>
          <w:ilvl w:val="12"/>
          <w:numId w:val="0"/>
        </w:numPr>
        <w:ind w:left="720"/>
      </w:pPr>
      <w:bookmarkStart w:id="80" w:name="_Toc81928381"/>
      <w:r w:rsidRPr="00866D0C">
        <w:t>Change Suspense Date</w:t>
      </w:r>
      <w:bookmarkEnd w:id="80"/>
    </w:p>
    <w:p w14:paraId="53783AB1" w14:textId="77777777" w:rsidR="00390AF9" w:rsidRPr="00866D0C" w:rsidRDefault="00390AF9">
      <w:pPr>
        <w:numPr>
          <w:ilvl w:val="12"/>
          <w:numId w:val="0"/>
        </w:numPr>
        <w:spacing w:line="216" w:lineRule="auto"/>
      </w:pPr>
    </w:p>
    <w:p w14:paraId="467083E6" w14:textId="77777777" w:rsidR="00B344C5" w:rsidRPr="00866D0C" w:rsidRDefault="00390AF9">
      <w:pPr>
        <w:numPr>
          <w:ilvl w:val="12"/>
          <w:numId w:val="0"/>
        </w:numPr>
        <w:spacing w:line="216" w:lineRule="auto"/>
        <w:ind w:left="720"/>
      </w:pPr>
      <w:r w:rsidRPr="00866D0C">
        <w:t>This option allows the pharmacist to change the suspense date for a specific prescription. The new suspense date becomes the fill/refill date automatically. With this option the pharmacist is also able to delete a specific prescription from suspense.</w:t>
      </w:r>
    </w:p>
    <w:p w14:paraId="6580E219" w14:textId="77777777" w:rsidR="00390AF9" w:rsidRPr="00866D0C" w:rsidRDefault="00390AF9">
      <w:pPr>
        <w:numPr>
          <w:ilvl w:val="12"/>
          <w:numId w:val="0"/>
        </w:numPr>
        <w:spacing w:line="216" w:lineRule="auto"/>
      </w:pPr>
    </w:p>
    <w:p w14:paraId="1C6EC73B" w14:textId="77777777" w:rsidR="00390AF9" w:rsidRPr="00866D0C" w:rsidRDefault="00390AF9">
      <w:pPr>
        <w:numPr>
          <w:ilvl w:val="12"/>
          <w:numId w:val="0"/>
        </w:numPr>
        <w:spacing w:line="216" w:lineRule="auto"/>
        <w:rPr>
          <w:b/>
          <w:i/>
        </w:rPr>
      </w:pPr>
      <w:r w:rsidRPr="00866D0C">
        <w:rPr>
          <w:b/>
          <w:i/>
        </w:rPr>
        <w:t>CMOP Functionality for Change Suspense Date</w:t>
      </w:r>
    </w:p>
    <w:p w14:paraId="60DDD65B" w14:textId="77777777" w:rsidR="00390AF9" w:rsidRPr="00866D0C" w:rsidRDefault="00390AF9">
      <w:pPr>
        <w:numPr>
          <w:ilvl w:val="12"/>
          <w:numId w:val="0"/>
        </w:numPr>
        <w:spacing w:line="216" w:lineRule="auto"/>
      </w:pPr>
    </w:p>
    <w:p w14:paraId="39755C8B" w14:textId="77777777" w:rsidR="00390AF9" w:rsidRPr="00866D0C" w:rsidRDefault="00390AF9">
      <w:pPr>
        <w:numPr>
          <w:ilvl w:val="12"/>
          <w:numId w:val="0"/>
        </w:numPr>
        <w:spacing w:line="216" w:lineRule="auto"/>
        <w:ind w:left="720"/>
      </w:pPr>
      <w:r w:rsidRPr="00866D0C">
        <w:t xml:space="preserve">For CMOP prescriptions, suspense dates are changed, the Rx is “unmarked” for transmission for the original date, and then “marked” for transmission for the new suspense date. The user is </w:t>
      </w:r>
      <w:r w:rsidRPr="00866D0C">
        <w:rPr>
          <w:b/>
        </w:rPr>
        <w:t>not notified</w:t>
      </w:r>
      <w:r w:rsidRPr="00866D0C">
        <w:rPr>
          <w:i/>
        </w:rPr>
        <w:t xml:space="preserve"> </w:t>
      </w:r>
      <w:r w:rsidRPr="00866D0C">
        <w:t>that the suspense date change was for a CMOP Rx.</w:t>
      </w:r>
    </w:p>
    <w:p w14:paraId="666C0128" w14:textId="77777777" w:rsidR="00390AF9" w:rsidRPr="00866D0C" w:rsidRDefault="00390AF9">
      <w:pPr>
        <w:numPr>
          <w:ilvl w:val="12"/>
          <w:numId w:val="0"/>
        </w:numPr>
        <w:spacing w:line="216" w:lineRule="auto"/>
      </w:pPr>
    </w:p>
    <w:p w14:paraId="5875525E" w14:textId="0C397312" w:rsidR="00390AF9" w:rsidRPr="00866D0C" w:rsidRDefault="00390AF9">
      <w:pPr>
        <w:pStyle w:val="Heading3"/>
        <w:numPr>
          <w:ilvl w:val="12"/>
          <w:numId w:val="0"/>
        </w:numPr>
        <w:ind w:left="720"/>
      </w:pPr>
      <w:bookmarkStart w:id="81" w:name="_Toc81928382"/>
      <w:bookmarkEnd w:id="78"/>
      <w:bookmarkEnd w:id="79"/>
      <w:r w:rsidRPr="00866D0C">
        <w:t>Delete From Suspense File</w:t>
      </w:r>
      <w:bookmarkEnd w:id="81"/>
    </w:p>
    <w:p w14:paraId="27E5BD23" w14:textId="77777777" w:rsidR="00390AF9" w:rsidRPr="00866D0C" w:rsidRDefault="00390AF9">
      <w:pPr>
        <w:numPr>
          <w:ilvl w:val="12"/>
          <w:numId w:val="0"/>
        </w:numPr>
      </w:pPr>
    </w:p>
    <w:p w14:paraId="3395AB27" w14:textId="77777777" w:rsidR="00390AF9" w:rsidRPr="00866D0C" w:rsidRDefault="00390AF9">
      <w:pPr>
        <w:numPr>
          <w:ilvl w:val="12"/>
          <w:numId w:val="0"/>
        </w:numPr>
        <w:spacing w:line="216" w:lineRule="auto"/>
        <w:ind w:left="720"/>
      </w:pPr>
      <w:r w:rsidRPr="00866D0C">
        <w:t xml:space="preserve">This option allows the manager to delete from the RX SUSPENSE file (#52.5) the records of all the prescriptions which have </w:t>
      </w:r>
      <w:bookmarkStart w:id="82" w:name="p0046"/>
      <w:bookmarkEnd w:id="82"/>
      <w:r w:rsidRPr="00866D0C">
        <w:t xml:space="preserve">already been printed prior to the user specified number of days. This specified number of days must be set from 7 to 90 days at the “DAYS PRINTED RX STAYS IN 52.5” prompt in the </w:t>
      </w:r>
      <w:r w:rsidRPr="00866D0C">
        <w:rPr>
          <w:i/>
        </w:rPr>
        <w:t xml:space="preserve">Site Parameter Enter/Edit </w:t>
      </w:r>
      <w:r w:rsidRPr="00866D0C">
        <w:t>option. The task is set to run every 7 days at the user specified time. The user may also requeue or dequeue this task using this option. Once a prescription is deleted from suspense, it cannot be reset for reprinting.</w:t>
      </w:r>
    </w:p>
    <w:p w14:paraId="0FD3BCEE" w14:textId="77777777" w:rsidR="00390AF9" w:rsidRPr="00866D0C" w:rsidRDefault="00390AF9">
      <w:pPr>
        <w:numPr>
          <w:ilvl w:val="12"/>
          <w:numId w:val="0"/>
        </w:numPr>
        <w:spacing w:line="216" w:lineRule="auto"/>
      </w:pPr>
    </w:p>
    <w:p w14:paraId="4903AE0F" w14:textId="77777777" w:rsidR="00390AF9" w:rsidRPr="00866D0C" w:rsidRDefault="00390AF9">
      <w:pPr>
        <w:numPr>
          <w:ilvl w:val="12"/>
          <w:numId w:val="0"/>
        </w:numPr>
        <w:spacing w:line="216" w:lineRule="auto"/>
        <w:rPr>
          <w:b/>
          <w:i/>
        </w:rPr>
      </w:pPr>
      <w:r w:rsidRPr="00866D0C">
        <w:rPr>
          <w:b/>
          <w:i/>
        </w:rPr>
        <w:t>CMOP Functionality for Delete From Suspense File</w:t>
      </w:r>
    </w:p>
    <w:p w14:paraId="2D3946BF" w14:textId="77777777" w:rsidR="00390AF9" w:rsidRPr="00866D0C" w:rsidRDefault="00390AF9">
      <w:pPr>
        <w:numPr>
          <w:ilvl w:val="12"/>
          <w:numId w:val="0"/>
        </w:numPr>
        <w:spacing w:line="216" w:lineRule="auto"/>
      </w:pPr>
    </w:p>
    <w:p w14:paraId="095BEA4D" w14:textId="77777777" w:rsidR="00390AF9" w:rsidRPr="00866D0C" w:rsidRDefault="00390AF9">
      <w:pPr>
        <w:numPr>
          <w:ilvl w:val="12"/>
          <w:numId w:val="0"/>
        </w:numPr>
        <w:spacing w:line="216" w:lineRule="auto"/>
        <w:ind w:left="720"/>
      </w:pPr>
      <w:r w:rsidRPr="00866D0C">
        <w:t>CMOP prescriptions will not be deleted from the RX SUSPENSE file (#52.5) during the data transmission process.</w:t>
      </w:r>
    </w:p>
    <w:p w14:paraId="26384871" w14:textId="77777777" w:rsidR="00390AF9" w:rsidRPr="00866D0C" w:rsidRDefault="00390AF9">
      <w:pPr>
        <w:numPr>
          <w:ilvl w:val="12"/>
          <w:numId w:val="0"/>
        </w:numPr>
        <w:spacing w:line="216" w:lineRule="auto"/>
      </w:pPr>
    </w:p>
    <w:p w14:paraId="25A4E80C" w14:textId="13003D47" w:rsidR="00390AF9" w:rsidRPr="00866D0C" w:rsidRDefault="00B7016F" w:rsidP="00B7016F">
      <w:pPr>
        <w:pStyle w:val="Heading3"/>
        <w:numPr>
          <w:ilvl w:val="12"/>
          <w:numId w:val="0"/>
        </w:numPr>
        <w:ind w:left="720"/>
      </w:pPr>
      <w:bookmarkStart w:id="83" w:name="p39_46"/>
      <w:bookmarkStart w:id="84" w:name="_Toc81928383"/>
      <w:r w:rsidRPr="00393809">
        <w:t>Print From Suspense Fil</w:t>
      </w:r>
      <w:bookmarkEnd w:id="83"/>
      <w:r w:rsidRPr="00393809">
        <w:t>e</w:t>
      </w:r>
      <w:bookmarkEnd w:id="84"/>
    </w:p>
    <w:p w14:paraId="4266E92E" w14:textId="77777777" w:rsidR="00390AF9" w:rsidRPr="00866D0C" w:rsidRDefault="00390AF9">
      <w:pPr>
        <w:numPr>
          <w:ilvl w:val="12"/>
          <w:numId w:val="0"/>
        </w:numPr>
        <w:spacing w:line="216" w:lineRule="auto"/>
        <w:ind w:left="1440"/>
      </w:pPr>
    </w:p>
    <w:p w14:paraId="4DDAF4E9" w14:textId="77777777" w:rsidR="00097BEB" w:rsidRPr="00097BEB" w:rsidRDefault="00097BEB" w:rsidP="00097BEB">
      <w:pPr>
        <w:numPr>
          <w:ilvl w:val="12"/>
          <w:numId w:val="0"/>
        </w:numPr>
        <w:spacing w:line="216" w:lineRule="auto"/>
        <w:ind w:left="720"/>
        <w:rPr>
          <w:color w:val="000000"/>
          <w:szCs w:val="20"/>
        </w:rPr>
      </w:pPr>
      <w:bookmarkStart w:id="85" w:name="_Hlk38967314"/>
      <w:r w:rsidRPr="00097BEB">
        <w:rPr>
          <w:color w:val="000000"/>
          <w:szCs w:val="20"/>
        </w:rPr>
        <w:t>This option allows the user to print labels from the RX SUSPENSE file. First, enter the “Print Through” date. Any prescriptions with a suspense date on or before the date entered will print. Additionally, if a patient has at least one prescription on or before the date entered, any other prescriptions for that patient that are in suspense for the specified number of days defined in the DAYS TO PULL FROM SUSPENSE field (#3) of the OUTPATIENT SITE file (#59) will be pulled from suspense and printed.</w:t>
      </w:r>
    </w:p>
    <w:p w14:paraId="63F25EE4" w14:textId="77777777" w:rsidR="00097BEB" w:rsidRPr="00097BEB" w:rsidRDefault="00097BEB" w:rsidP="00097BEB">
      <w:pPr>
        <w:numPr>
          <w:ilvl w:val="12"/>
          <w:numId w:val="0"/>
        </w:numPr>
        <w:spacing w:line="216" w:lineRule="auto"/>
        <w:ind w:left="720"/>
        <w:rPr>
          <w:color w:val="000000"/>
          <w:szCs w:val="20"/>
        </w:rPr>
      </w:pPr>
    </w:p>
    <w:p w14:paraId="642F3F45" w14:textId="77777777" w:rsidR="00097BEB" w:rsidRPr="00097BEB" w:rsidRDefault="00097BEB" w:rsidP="00097BEB">
      <w:pPr>
        <w:numPr>
          <w:ilvl w:val="12"/>
          <w:numId w:val="0"/>
        </w:numPr>
        <w:spacing w:line="216" w:lineRule="auto"/>
        <w:ind w:left="720"/>
        <w:rPr>
          <w:color w:val="000000"/>
          <w:szCs w:val="20"/>
        </w:rPr>
      </w:pPr>
      <w:r w:rsidRPr="00097BEB">
        <w:rPr>
          <w:color w:val="000000"/>
          <w:szCs w:val="20"/>
        </w:rPr>
        <w:t>For example, if today’s date is entered and Patient A has a prescription to be printed through today, all of Patient A's prescriptions for today and the number of days set in the DAYS TO PULL FROM SUSPENSE field (#3) in the OUTPATIENT SITE file (#59) will be printed. If there are no prescriptions for Patient A through  today, no labels will print.</w:t>
      </w:r>
    </w:p>
    <w:bookmarkEnd w:id="85"/>
    <w:p w14:paraId="563237B3" w14:textId="77777777" w:rsidR="00390AF9" w:rsidRPr="00866D0C" w:rsidRDefault="00390AF9">
      <w:pPr>
        <w:numPr>
          <w:ilvl w:val="12"/>
          <w:numId w:val="0"/>
        </w:numPr>
        <w:spacing w:line="216" w:lineRule="auto"/>
        <w:ind w:left="1440"/>
      </w:pPr>
    </w:p>
    <w:p w14:paraId="5F8FBA26" w14:textId="77777777" w:rsidR="00390AF9" w:rsidRPr="00866D0C" w:rsidRDefault="00390AF9">
      <w:pPr>
        <w:numPr>
          <w:ilvl w:val="12"/>
          <w:numId w:val="0"/>
        </w:numPr>
        <w:spacing w:line="216" w:lineRule="auto"/>
        <w:ind w:left="720"/>
      </w:pPr>
      <w:r w:rsidRPr="00866D0C">
        <w:t>A short profile for every patient for whom you are printing a label for a new prescription is also printed if your site parameters are set for this profile.</w:t>
      </w:r>
    </w:p>
    <w:p w14:paraId="27E521C4" w14:textId="77777777" w:rsidR="00390AF9" w:rsidRPr="00866D0C" w:rsidRDefault="00390AF9">
      <w:pPr>
        <w:numPr>
          <w:ilvl w:val="12"/>
          <w:numId w:val="0"/>
        </w:numPr>
        <w:spacing w:line="216" w:lineRule="auto"/>
        <w:ind w:left="720"/>
      </w:pPr>
    </w:p>
    <w:p w14:paraId="1C4D2D81" w14:textId="77777777" w:rsidR="00390AF9" w:rsidRPr="00866D0C" w:rsidRDefault="00390AF9">
      <w:pPr>
        <w:numPr>
          <w:ilvl w:val="12"/>
          <w:numId w:val="0"/>
        </w:numPr>
        <w:spacing w:line="216" w:lineRule="auto"/>
        <w:rPr>
          <w:b/>
          <w:i/>
        </w:rPr>
      </w:pPr>
      <w:r w:rsidRPr="00866D0C">
        <w:rPr>
          <w:b/>
          <w:i/>
        </w:rPr>
        <w:t>CMOP Functionality for Print From Suspense File</w:t>
      </w:r>
    </w:p>
    <w:p w14:paraId="57D76469" w14:textId="77777777" w:rsidR="00390AF9" w:rsidRPr="00866D0C" w:rsidRDefault="00390AF9">
      <w:pPr>
        <w:numPr>
          <w:ilvl w:val="12"/>
          <w:numId w:val="0"/>
        </w:numPr>
        <w:spacing w:line="216" w:lineRule="auto"/>
      </w:pPr>
    </w:p>
    <w:p w14:paraId="7D33F2F9" w14:textId="77777777" w:rsidR="00390AF9" w:rsidRPr="00866D0C" w:rsidRDefault="00390AF9">
      <w:pPr>
        <w:numPr>
          <w:ilvl w:val="12"/>
          <w:numId w:val="0"/>
        </w:numPr>
        <w:spacing w:line="216" w:lineRule="auto"/>
        <w:ind w:left="720"/>
      </w:pPr>
      <w:r w:rsidRPr="00866D0C">
        <w:t xml:space="preserve">A date range is selected and “scanned ahead” for a pre-selected number of days to collect all entries on patients for this transmission. “Days to print from suspense” is currently a site parameter in Outpatient Pharmacy </w:t>
      </w:r>
      <w:r w:rsidR="00581D6C" w:rsidRPr="00866D0C">
        <w:t>Version 7</w:t>
      </w:r>
      <w:r w:rsidRPr="00866D0C">
        <w:t>.0.</w:t>
      </w:r>
    </w:p>
    <w:p w14:paraId="4CFD2AB3" w14:textId="77777777" w:rsidR="00390AF9" w:rsidRPr="00866D0C" w:rsidRDefault="00390AF9">
      <w:pPr>
        <w:numPr>
          <w:ilvl w:val="12"/>
          <w:numId w:val="0"/>
        </w:numPr>
        <w:spacing w:line="216" w:lineRule="auto"/>
        <w:ind w:left="720"/>
      </w:pPr>
    </w:p>
    <w:p w14:paraId="275BF2C4" w14:textId="77777777" w:rsidR="00B344C5" w:rsidRPr="00866D0C" w:rsidRDefault="00390AF9">
      <w:pPr>
        <w:numPr>
          <w:ilvl w:val="12"/>
          <w:numId w:val="0"/>
        </w:numPr>
        <w:spacing w:line="216" w:lineRule="auto"/>
        <w:ind w:left="720"/>
      </w:pPr>
      <w:r w:rsidRPr="00866D0C">
        <w:t xml:space="preserve">Selecting the </w:t>
      </w:r>
      <w:r w:rsidRPr="00866D0C">
        <w:rPr>
          <w:i/>
        </w:rPr>
        <w:t>Print From Suspense File</w:t>
      </w:r>
      <w:r w:rsidRPr="00866D0C">
        <w:t xml:space="preserve"> option displays the following for users who hold the CMOP security keys, PSXCMOPMGR and PSX XMIT:</w:t>
      </w:r>
    </w:p>
    <w:p w14:paraId="0D7D0599" w14:textId="77777777" w:rsidR="00390AF9" w:rsidRPr="00866D0C" w:rsidRDefault="00390AF9" w:rsidP="003871C3">
      <w:pPr>
        <w:numPr>
          <w:ilvl w:val="12"/>
          <w:numId w:val="0"/>
        </w:numPr>
        <w:spacing w:line="216" w:lineRule="auto"/>
      </w:pPr>
    </w:p>
    <w:p w14:paraId="104C817F" w14:textId="77777777" w:rsidR="00763ABA" w:rsidRPr="00866D0C" w:rsidRDefault="00763ABA" w:rsidP="002F5596">
      <w:pPr>
        <w:pStyle w:val="JOScreen"/>
      </w:pPr>
      <w:r w:rsidRPr="00866D0C">
        <w:t xml:space="preserve">  1</w:t>
      </w:r>
      <w:r w:rsidR="00C17D0D" w:rsidRPr="00866D0C">
        <w:t xml:space="preserve"> – </w:t>
      </w:r>
      <w:r w:rsidRPr="00866D0C">
        <w:t>Initiate Standard CMOP Transmission</w:t>
      </w:r>
    </w:p>
    <w:p w14:paraId="6210A07A" w14:textId="77777777" w:rsidR="00763ABA" w:rsidRPr="00866D0C" w:rsidRDefault="00763ABA">
      <w:pPr>
        <w:pStyle w:val="JOScreen"/>
      </w:pPr>
      <w:r w:rsidRPr="00866D0C">
        <w:t xml:space="preserve">  2</w:t>
      </w:r>
      <w:r w:rsidR="00C17D0D" w:rsidRPr="00866D0C">
        <w:t xml:space="preserve"> – </w:t>
      </w:r>
      <w:r w:rsidRPr="00866D0C">
        <w:t>Initiate CS CMOP Transmission</w:t>
      </w:r>
    </w:p>
    <w:p w14:paraId="32E96321" w14:textId="77777777" w:rsidR="00763ABA" w:rsidRPr="00866D0C" w:rsidRDefault="00763ABA">
      <w:pPr>
        <w:pStyle w:val="JOScreen"/>
      </w:pPr>
      <w:r w:rsidRPr="00866D0C">
        <w:t xml:space="preserve">  3</w:t>
      </w:r>
      <w:r w:rsidR="00C17D0D" w:rsidRPr="00866D0C">
        <w:t xml:space="preserve"> – </w:t>
      </w:r>
      <w:r w:rsidRPr="00866D0C">
        <w:t>Print Current Division</w:t>
      </w:r>
      <w:r w:rsidR="00C17D0D" w:rsidRPr="00866D0C">
        <w:t xml:space="preserve"> – </w:t>
      </w:r>
      <w:r w:rsidRPr="00866D0C">
        <w:t>Standard CMOP from Suspense</w:t>
      </w:r>
    </w:p>
    <w:p w14:paraId="3E8CB7AA" w14:textId="77777777" w:rsidR="00763ABA" w:rsidRPr="00866D0C" w:rsidRDefault="00763ABA">
      <w:pPr>
        <w:pStyle w:val="JOScreen"/>
      </w:pPr>
      <w:r w:rsidRPr="00866D0C">
        <w:t xml:space="preserve">  4</w:t>
      </w:r>
      <w:r w:rsidR="00C17D0D" w:rsidRPr="00866D0C">
        <w:t xml:space="preserve"> – </w:t>
      </w:r>
      <w:r w:rsidRPr="00866D0C">
        <w:t>Print Current Division</w:t>
      </w:r>
      <w:r w:rsidR="00C17D0D" w:rsidRPr="00866D0C">
        <w:t xml:space="preserve"> – </w:t>
      </w:r>
      <w:r w:rsidRPr="00866D0C">
        <w:t>CS CMOP from Suspense</w:t>
      </w:r>
    </w:p>
    <w:p w14:paraId="376EC3F5" w14:textId="77777777" w:rsidR="00763ABA" w:rsidRPr="00866D0C" w:rsidRDefault="00763ABA">
      <w:pPr>
        <w:pStyle w:val="JOScreen"/>
      </w:pPr>
      <w:r w:rsidRPr="00866D0C">
        <w:t xml:space="preserve">  5</w:t>
      </w:r>
      <w:r w:rsidR="00C17D0D" w:rsidRPr="00866D0C">
        <w:t xml:space="preserve"> – </w:t>
      </w:r>
      <w:r w:rsidRPr="00866D0C">
        <w:t>Standard Print from Suspense</w:t>
      </w:r>
    </w:p>
    <w:p w14:paraId="2F60679F" w14:textId="77777777" w:rsidR="00B344C5" w:rsidRPr="00866D0C" w:rsidRDefault="00B344C5">
      <w:pPr>
        <w:pStyle w:val="JOScreen"/>
      </w:pPr>
    </w:p>
    <w:p w14:paraId="2073FB88" w14:textId="77777777" w:rsidR="00B344C5" w:rsidRPr="00866D0C" w:rsidRDefault="00763ABA">
      <w:pPr>
        <w:pStyle w:val="JOScreen"/>
      </w:pPr>
      <w:r w:rsidRPr="00866D0C">
        <w:t>Select (1, 2, 3, 4, 5):</w:t>
      </w:r>
    </w:p>
    <w:p w14:paraId="1C854FCC" w14:textId="77777777" w:rsidR="00390AF9" w:rsidRPr="00866D0C" w:rsidRDefault="00390AF9" w:rsidP="003871C3">
      <w:pPr>
        <w:numPr>
          <w:ilvl w:val="12"/>
          <w:numId w:val="0"/>
        </w:numPr>
        <w:spacing w:line="216" w:lineRule="auto"/>
      </w:pPr>
    </w:p>
    <w:p w14:paraId="41531236" w14:textId="77777777" w:rsidR="00B344C5" w:rsidRPr="00866D0C" w:rsidRDefault="00390AF9">
      <w:pPr>
        <w:numPr>
          <w:ilvl w:val="12"/>
          <w:numId w:val="0"/>
        </w:numPr>
        <w:spacing w:line="216" w:lineRule="auto"/>
        <w:ind w:left="1980" w:hanging="180"/>
      </w:pPr>
      <w:r w:rsidRPr="00866D0C">
        <w:t xml:space="preserve">1-Initiate </w:t>
      </w:r>
      <w:r w:rsidR="00E14280" w:rsidRPr="00866D0C">
        <w:t xml:space="preserve">Standard </w:t>
      </w:r>
      <w:r w:rsidRPr="00866D0C">
        <w:t xml:space="preserve">CMOP Transmission will gather </w:t>
      </w:r>
      <w:r w:rsidR="00E14280" w:rsidRPr="00866D0C">
        <w:t>(Non</w:t>
      </w:r>
      <w:r w:rsidR="00E14280" w:rsidRPr="00866D0C">
        <w:noBreakHyphen/>
        <w:t xml:space="preserve">Controlled Substances) </w:t>
      </w:r>
      <w:r w:rsidRPr="00866D0C">
        <w:t>CMOP data “Queued for Transmission” for the selected date range and transmit to the CMOP. The sender will receive a “Transmission Confirmation” message via MailMan when the data transmission is completed.</w:t>
      </w:r>
    </w:p>
    <w:p w14:paraId="2AEE77F0" w14:textId="77777777" w:rsidR="003871C3" w:rsidRPr="00866D0C" w:rsidRDefault="003871C3" w:rsidP="003871C3">
      <w:pPr>
        <w:numPr>
          <w:ilvl w:val="12"/>
          <w:numId w:val="0"/>
        </w:numPr>
        <w:spacing w:line="216" w:lineRule="auto"/>
        <w:ind w:left="2700" w:hanging="720"/>
      </w:pPr>
      <w:r w:rsidRPr="00866D0C">
        <w:rPr>
          <w:sz w:val="48"/>
        </w:rPr>
        <w:sym w:font="Monotype Sorts" w:char="F02B"/>
      </w:r>
      <w:r w:rsidRPr="00866D0C">
        <w:rPr>
          <w:sz w:val="48"/>
        </w:rPr>
        <w:tab/>
      </w:r>
      <w:r w:rsidRPr="00866D0C">
        <w:t>Prior to transmitting, the data will be screened for exceptions (window, tradename, non-CMOP,</w:t>
      </w:r>
      <w:r w:rsidR="007F319F" w:rsidRPr="00866D0C">
        <w:t xml:space="preserve"> Refill-Too-Soon/DUR rejects,</w:t>
      </w:r>
      <w:r w:rsidRPr="00866D0C">
        <w:t xml:space="preserve"> </w:t>
      </w:r>
      <w:r w:rsidR="00B05BA1" w:rsidRPr="00866D0C">
        <w:t xml:space="preserve">Reject Resolution Required rejects, </w:t>
      </w:r>
      <w:r w:rsidRPr="00866D0C">
        <w:t>etc.). (See CMOP Transmission Process for additional information.)</w:t>
      </w:r>
    </w:p>
    <w:p w14:paraId="42966BE0" w14:textId="77777777" w:rsidR="00E14280" w:rsidRPr="00866D0C" w:rsidRDefault="00E14280" w:rsidP="00E14280">
      <w:pPr>
        <w:numPr>
          <w:ilvl w:val="12"/>
          <w:numId w:val="0"/>
        </w:numPr>
        <w:spacing w:line="216" w:lineRule="auto"/>
      </w:pPr>
    </w:p>
    <w:p w14:paraId="1FB5535C" w14:textId="77777777" w:rsidR="00B344C5" w:rsidRPr="00866D0C" w:rsidRDefault="00E14280" w:rsidP="00E14280">
      <w:pPr>
        <w:numPr>
          <w:ilvl w:val="12"/>
          <w:numId w:val="0"/>
        </w:numPr>
        <w:spacing w:line="216" w:lineRule="auto"/>
        <w:ind w:left="1980" w:hanging="180"/>
      </w:pPr>
      <w:r w:rsidRPr="00866D0C">
        <w:t>2-Initiate CS CMOP Transmission will gather Controlled Substances CMOP data “Queued for Transmission” for the selected date range and transmit to the CMOP. The sender will receive a “Transmission Confirmation” message via MailMan when the data transmission is completed.</w:t>
      </w:r>
    </w:p>
    <w:p w14:paraId="0A4BA1E1" w14:textId="77777777" w:rsidR="00E14280" w:rsidRPr="00866D0C" w:rsidRDefault="00E14280" w:rsidP="00E14280">
      <w:pPr>
        <w:numPr>
          <w:ilvl w:val="12"/>
          <w:numId w:val="0"/>
        </w:numPr>
        <w:spacing w:line="216" w:lineRule="auto"/>
        <w:ind w:left="1980" w:hanging="180"/>
      </w:pPr>
    </w:p>
    <w:p w14:paraId="128DE3B9" w14:textId="77777777" w:rsidR="007466CA" w:rsidRPr="00866D0C" w:rsidRDefault="00E14280" w:rsidP="002E47C4">
      <w:pPr>
        <w:numPr>
          <w:ilvl w:val="12"/>
          <w:numId w:val="0"/>
        </w:numPr>
        <w:spacing w:line="216" w:lineRule="auto"/>
        <w:ind w:left="2700" w:hanging="720"/>
      </w:pPr>
      <w:bookmarkStart w:id="86" w:name="p0047"/>
      <w:r w:rsidRPr="00866D0C">
        <w:rPr>
          <w:sz w:val="48"/>
        </w:rPr>
        <w:sym w:font="Monotype Sorts" w:char="F02B"/>
      </w:r>
      <w:r w:rsidRPr="00866D0C">
        <w:rPr>
          <w:sz w:val="48"/>
        </w:rPr>
        <w:tab/>
      </w:r>
      <w:r w:rsidR="00390AF9" w:rsidRPr="00866D0C">
        <w:t xml:space="preserve">Prior to transmitting, the data will be screened for exceptions (window, tradename, non-CMOP, </w:t>
      </w:r>
      <w:r w:rsidR="007466CA" w:rsidRPr="00866D0C">
        <w:t>Refill-Too-Soon/DUR rejects,</w:t>
      </w:r>
      <w:r w:rsidR="00B05BA1" w:rsidRPr="00866D0C">
        <w:t xml:space="preserve"> Reject Resolution Required rejects, </w:t>
      </w:r>
      <w:r w:rsidR="00390AF9" w:rsidRPr="00866D0C">
        <w:t>etc.). (See CMOP Transmission Process for additional information.)</w:t>
      </w:r>
    </w:p>
    <w:bookmarkEnd w:id="86"/>
    <w:p w14:paraId="6865DF69" w14:textId="77777777" w:rsidR="00390AF9" w:rsidRPr="00866D0C" w:rsidRDefault="00390AF9">
      <w:pPr>
        <w:numPr>
          <w:ilvl w:val="12"/>
          <w:numId w:val="0"/>
        </w:numPr>
        <w:spacing w:line="216" w:lineRule="auto"/>
      </w:pPr>
    </w:p>
    <w:p w14:paraId="2738A99F" w14:textId="77777777" w:rsidR="00AE21AF" w:rsidRPr="00866D0C" w:rsidRDefault="00390AF9" w:rsidP="005B2E4D">
      <w:pPr>
        <w:numPr>
          <w:ilvl w:val="12"/>
          <w:numId w:val="0"/>
        </w:numPr>
        <w:spacing w:line="216" w:lineRule="auto"/>
        <w:ind w:left="1980" w:hanging="180"/>
      </w:pPr>
      <w:r w:rsidRPr="00866D0C">
        <w:t>3-</w:t>
      </w:r>
      <w:r w:rsidR="00763ABA" w:rsidRPr="00866D0C">
        <w:t>Print Current Division</w:t>
      </w:r>
      <w:r w:rsidR="00C17D0D" w:rsidRPr="00866D0C">
        <w:t xml:space="preserve"> – </w:t>
      </w:r>
      <w:r w:rsidRPr="00866D0C">
        <w:t xml:space="preserve">Standard </w:t>
      </w:r>
      <w:r w:rsidR="00763ABA" w:rsidRPr="00866D0C">
        <w:t>CMOP from Suspense</w:t>
      </w:r>
      <w:r w:rsidRPr="00866D0C">
        <w:t xml:space="preserve"> </w:t>
      </w:r>
      <w:r w:rsidR="00763ABA" w:rsidRPr="00866D0C">
        <w:t>gather</w:t>
      </w:r>
      <w:r w:rsidR="00AE21AF" w:rsidRPr="00866D0C">
        <w:t>s</w:t>
      </w:r>
      <w:r w:rsidR="00763ABA" w:rsidRPr="00866D0C">
        <w:t xml:space="preserve"> </w:t>
      </w:r>
      <w:r w:rsidR="00E14280" w:rsidRPr="00866D0C">
        <w:t xml:space="preserve">Non-Controlled Substances </w:t>
      </w:r>
      <w:r w:rsidR="00763ABA" w:rsidRPr="00866D0C">
        <w:t>data for the selected date range and print</w:t>
      </w:r>
      <w:r w:rsidR="00AE21AF" w:rsidRPr="00866D0C">
        <w:t>s</w:t>
      </w:r>
      <w:r w:rsidR="00763ABA" w:rsidRPr="00866D0C">
        <w:t xml:space="preserve"> the labels. NO DATA will TRANSMIT to the CMOP.  Drugs or items for all labels printed should be filled locally.</w:t>
      </w:r>
      <w:r w:rsidR="00AE21AF" w:rsidRPr="00866D0C">
        <w:t xml:space="preserve"> All usual outpatient prompts will be displayed.</w:t>
      </w:r>
    </w:p>
    <w:p w14:paraId="43CFF082" w14:textId="77777777" w:rsidR="00B344C5" w:rsidRPr="00866D0C" w:rsidRDefault="00E14280" w:rsidP="003871C3">
      <w:pPr>
        <w:numPr>
          <w:ilvl w:val="12"/>
          <w:numId w:val="0"/>
        </w:numPr>
        <w:spacing w:line="216" w:lineRule="auto"/>
        <w:ind w:left="2700" w:hanging="720"/>
      </w:pPr>
      <w:r w:rsidRPr="00866D0C">
        <w:rPr>
          <w:sz w:val="48"/>
          <w:szCs w:val="48"/>
        </w:rPr>
        <w:sym w:font="Monotype Sorts" w:char="F02B"/>
      </w:r>
      <w:r w:rsidRPr="00866D0C">
        <w:tab/>
        <w:t>The entries are automatically sorted by Patient name and the “SORT BY PATIENT NAME OR ID#: (P/I)” prompt is not displayed.</w:t>
      </w:r>
    </w:p>
    <w:p w14:paraId="1B4A8A77" w14:textId="77777777" w:rsidR="00AE21AF" w:rsidRPr="00866D0C" w:rsidRDefault="00AE21AF" w:rsidP="00AE21AF">
      <w:pPr>
        <w:numPr>
          <w:ilvl w:val="12"/>
          <w:numId w:val="0"/>
        </w:numPr>
        <w:spacing w:line="216" w:lineRule="auto"/>
      </w:pPr>
    </w:p>
    <w:p w14:paraId="15AEA58A" w14:textId="77777777" w:rsidR="00AE21AF" w:rsidRPr="00866D0C" w:rsidRDefault="00AE21AF" w:rsidP="005B2E4D">
      <w:pPr>
        <w:numPr>
          <w:ilvl w:val="12"/>
          <w:numId w:val="0"/>
        </w:numPr>
        <w:spacing w:line="216" w:lineRule="auto"/>
        <w:ind w:left="1980" w:hanging="180"/>
      </w:pPr>
      <w:r w:rsidRPr="00866D0C">
        <w:t>4-Print Current Division</w:t>
      </w:r>
      <w:r w:rsidR="00C17D0D" w:rsidRPr="00866D0C">
        <w:t xml:space="preserve"> – </w:t>
      </w:r>
      <w:r w:rsidRPr="00866D0C">
        <w:t>CS CMOP from Suspense</w:t>
      </w:r>
      <w:r w:rsidR="003871C3" w:rsidRPr="00866D0C">
        <w:t xml:space="preserve"> </w:t>
      </w:r>
      <w:r w:rsidRPr="00866D0C">
        <w:t xml:space="preserve">gathers </w:t>
      </w:r>
      <w:r w:rsidR="00E14280" w:rsidRPr="00866D0C">
        <w:t xml:space="preserve">Controlled Substances </w:t>
      </w:r>
      <w:r w:rsidRPr="00866D0C">
        <w:t>data for the selected date range and prints the labels. NO DATA will TRANSMIT to the CMOP.  Drugs or items for all labels printed should be filled locally. All usual outpatient prompts will be displayed.</w:t>
      </w:r>
    </w:p>
    <w:p w14:paraId="68115C59" w14:textId="77777777" w:rsidR="00E14280" w:rsidRPr="00866D0C" w:rsidRDefault="00E14280" w:rsidP="00AE21AF">
      <w:pPr>
        <w:numPr>
          <w:ilvl w:val="12"/>
          <w:numId w:val="0"/>
        </w:numPr>
        <w:spacing w:line="216" w:lineRule="auto"/>
        <w:ind w:left="1980" w:hanging="180"/>
      </w:pPr>
    </w:p>
    <w:p w14:paraId="7D10AB87" w14:textId="77777777" w:rsidR="007466CA" w:rsidRPr="002D7841" w:rsidRDefault="00E14280" w:rsidP="007466CA">
      <w:pPr>
        <w:numPr>
          <w:ilvl w:val="12"/>
          <w:numId w:val="0"/>
        </w:numPr>
        <w:spacing w:line="216" w:lineRule="auto"/>
        <w:ind w:left="2700" w:hanging="720"/>
      </w:pPr>
      <w:r w:rsidRPr="00866D0C">
        <w:rPr>
          <w:sz w:val="48"/>
          <w:szCs w:val="48"/>
        </w:rPr>
        <w:sym w:font="Monotype Sorts" w:char="F02B"/>
      </w:r>
      <w:r w:rsidRPr="00866D0C">
        <w:tab/>
        <w:t>The entries are automatically sorted by Patient name and the “SORT BY PATIENT NAME OR ID#: (P/I)” prompt is not displayed</w:t>
      </w:r>
      <w:r w:rsidRPr="002D7841">
        <w:t>.</w:t>
      </w:r>
    </w:p>
    <w:p w14:paraId="03915B26" w14:textId="77777777" w:rsidR="00763ABA" w:rsidRPr="00866D0C" w:rsidRDefault="00763ABA" w:rsidP="00763ABA">
      <w:pPr>
        <w:numPr>
          <w:ilvl w:val="12"/>
          <w:numId w:val="0"/>
        </w:numPr>
        <w:spacing w:line="216" w:lineRule="auto"/>
        <w:ind w:left="1980" w:hanging="180"/>
      </w:pPr>
    </w:p>
    <w:p w14:paraId="7A627314" w14:textId="77777777" w:rsidR="00B344C5" w:rsidRPr="00866D0C" w:rsidRDefault="00763ABA" w:rsidP="00763ABA">
      <w:pPr>
        <w:numPr>
          <w:ilvl w:val="12"/>
          <w:numId w:val="0"/>
        </w:numPr>
        <w:spacing w:line="216" w:lineRule="auto"/>
        <w:ind w:left="1980" w:hanging="180"/>
      </w:pPr>
      <w:r w:rsidRPr="00866D0C">
        <w:lastRenderedPageBreak/>
        <w:t>5-Standard Print from Suspense will print all labels for Rx's NOT 'Queued to Send' for the selected date range.  All usual outpatient prompts will be displayed.</w:t>
      </w:r>
    </w:p>
    <w:p w14:paraId="624C634D" w14:textId="77777777" w:rsidR="00763ABA" w:rsidRPr="00866D0C" w:rsidRDefault="00763ABA">
      <w:pPr>
        <w:numPr>
          <w:ilvl w:val="12"/>
          <w:numId w:val="0"/>
        </w:numPr>
        <w:spacing w:line="216" w:lineRule="auto"/>
      </w:pPr>
    </w:p>
    <w:p w14:paraId="278A7D81" w14:textId="77777777" w:rsidR="00390AF9" w:rsidRPr="002D7841" w:rsidRDefault="00390AF9" w:rsidP="002E47C4">
      <w:pPr>
        <w:numPr>
          <w:ilvl w:val="12"/>
          <w:numId w:val="0"/>
        </w:numPr>
        <w:spacing w:line="216" w:lineRule="auto"/>
        <w:ind w:left="720" w:hanging="720"/>
      </w:pPr>
      <w:r w:rsidRPr="00866D0C">
        <w:rPr>
          <w:sz w:val="48"/>
        </w:rPr>
        <w:sym w:font="Monotype Sorts" w:char="F02B"/>
      </w:r>
      <w:r w:rsidRPr="00866D0C">
        <w:rPr>
          <w:sz w:val="48"/>
        </w:rPr>
        <w:tab/>
      </w:r>
      <w:r w:rsidRPr="00866D0C">
        <w:t>Combinations of the selections presented above are allowed with the exception of 1,2 or 2,1.</w:t>
      </w:r>
    </w:p>
    <w:p w14:paraId="06FD935C" w14:textId="77777777" w:rsidR="00390AF9" w:rsidRPr="00866D0C" w:rsidRDefault="00390AF9">
      <w:pPr>
        <w:numPr>
          <w:ilvl w:val="12"/>
          <w:numId w:val="0"/>
        </w:numPr>
        <w:spacing w:line="216" w:lineRule="auto"/>
      </w:pPr>
    </w:p>
    <w:p w14:paraId="43488F8B" w14:textId="0B3B8811" w:rsidR="00390AF9" w:rsidRPr="00866D0C" w:rsidRDefault="00390AF9">
      <w:pPr>
        <w:pStyle w:val="Heading3"/>
        <w:numPr>
          <w:ilvl w:val="12"/>
          <w:numId w:val="0"/>
        </w:numPr>
        <w:ind w:left="720"/>
      </w:pPr>
      <w:bookmarkStart w:id="87" w:name="_Toc81928384"/>
      <w:r w:rsidRPr="00866D0C">
        <w:t>Pull Early From Suspense</w:t>
      </w:r>
      <w:bookmarkEnd w:id="87"/>
    </w:p>
    <w:p w14:paraId="51B7A65B" w14:textId="77777777" w:rsidR="00390AF9" w:rsidRPr="00866D0C" w:rsidRDefault="00390AF9">
      <w:pPr>
        <w:numPr>
          <w:ilvl w:val="12"/>
          <w:numId w:val="0"/>
        </w:numPr>
        <w:spacing w:line="216" w:lineRule="auto"/>
        <w:ind w:left="1440"/>
      </w:pPr>
    </w:p>
    <w:p w14:paraId="0D75C941" w14:textId="77777777" w:rsidR="00390AF9" w:rsidRPr="00866D0C" w:rsidRDefault="00390AF9">
      <w:pPr>
        <w:numPr>
          <w:ilvl w:val="12"/>
          <w:numId w:val="0"/>
        </w:numPr>
        <w:spacing w:line="216" w:lineRule="auto"/>
        <w:ind w:left="720"/>
      </w:pPr>
      <w:r w:rsidRPr="00866D0C">
        <w:t>This option is used by the pharmacy manager, pharmacist, or the technician to pull a specific prescription or all prescriptions for a patient from the RX SUSPENSE file (#52.5) early.</w:t>
      </w:r>
    </w:p>
    <w:p w14:paraId="7AB66E12" w14:textId="77777777" w:rsidR="00390AF9" w:rsidRPr="00866D0C" w:rsidRDefault="00390AF9">
      <w:pPr>
        <w:numPr>
          <w:ilvl w:val="12"/>
          <w:numId w:val="0"/>
        </w:numPr>
        <w:spacing w:line="216" w:lineRule="auto"/>
        <w:ind w:left="720"/>
      </w:pPr>
    </w:p>
    <w:p w14:paraId="43A98FDE" w14:textId="77777777" w:rsidR="00390AF9" w:rsidRPr="00866D0C" w:rsidRDefault="00390AF9">
      <w:pPr>
        <w:numPr>
          <w:ilvl w:val="12"/>
          <w:numId w:val="0"/>
        </w:numPr>
        <w:spacing w:line="216" w:lineRule="auto"/>
        <w:rPr>
          <w:b/>
          <w:i/>
        </w:rPr>
      </w:pPr>
      <w:r w:rsidRPr="00866D0C">
        <w:rPr>
          <w:b/>
          <w:i/>
        </w:rPr>
        <w:t>CMOP Functionality for Pull Early From Suspense</w:t>
      </w:r>
    </w:p>
    <w:p w14:paraId="5B00FDB4" w14:textId="77777777" w:rsidR="00390AF9" w:rsidRPr="00866D0C" w:rsidRDefault="00390AF9">
      <w:pPr>
        <w:numPr>
          <w:ilvl w:val="12"/>
          <w:numId w:val="0"/>
        </w:numPr>
        <w:spacing w:line="216" w:lineRule="auto"/>
      </w:pPr>
    </w:p>
    <w:p w14:paraId="5011DC39" w14:textId="77777777" w:rsidR="00390AF9" w:rsidRPr="00866D0C" w:rsidRDefault="00390AF9">
      <w:pPr>
        <w:numPr>
          <w:ilvl w:val="12"/>
          <w:numId w:val="0"/>
        </w:numPr>
        <w:spacing w:line="216" w:lineRule="auto"/>
        <w:ind w:left="720"/>
      </w:pPr>
      <w:r w:rsidRPr="00866D0C">
        <w:t>A CMOP prescription can be pulled from suspense only if the CMOP INDICATOR is set to “Queued for Transmission</w:t>
      </w:r>
      <w:r w:rsidR="00A25749" w:rsidRPr="00866D0C">
        <w:t>”.</w:t>
      </w:r>
      <w:r w:rsidRPr="00866D0C">
        <w:t xml:space="preserve"> The prescription is marked as printed and the CMOP INDICATOR reset to “Printed Locally</w:t>
      </w:r>
      <w:r w:rsidR="00A25749" w:rsidRPr="00866D0C">
        <w:t>”.</w:t>
      </w:r>
      <w:r w:rsidRPr="00866D0C">
        <w:t xml:space="preserve"> The Rx is </w:t>
      </w:r>
      <w:r w:rsidRPr="00866D0C">
        <w:rPr>
          <w:b/>
        </w:rPr>
        <w:t>not</w:t>
      </w:r>
      <w:r w:rsidRPr="00866D0C">
        <w:t xml:space="preserve"> transmitted to the CMOP and the user is </w:t>
      </w:r>
      <w:r w:rsidRPr="00866D0C">
        <w:rPr>
          <w:b/>
        </w:rPr>
        <w:t xml:space="preserve">not notified </w:t>
      </w:r>
      <w:r w:rsidRPr="00866D0C">
        <w:t>that a CMOP prescription was printed.</w:t>
      </w:r>
    </w:p>
    <w:p w14:paraId="583A5DE2" w14:textId="77777777" w:rsidR="00390AF9" w:rsidRPr="00866D0C" w:rsidRDefault="00390AF9">
      <w:pPr>
        <w:numPr>
          <w:ilvl w:val="12"/>
          <w:numId w:val="0"/>
        </w:numPr>
        <w:spacing w:line="216" w:lineRule="auto"/>
      </w:pPr>
    </w:p>
    <w:p w14:paraId="52308583" w14:textId="05DF9B4B" w:rsidR="00390AF9" w:rsidRPr="00866D0C" w:rsidRDefault="00390AF9">
      <w:pPr>
        <w:pStyle w:val="Heading3"/>
        <w:numPr>
          <w:ilvl w:val="12"/>
          <w:numId w:val="0"/>
        </w:numPr>
        <w:ind w:left="720"/>
      </w:pPr>
      <w:bookmarkStart w:id="88" w:name="_Toc81928385"/>
      <w:r w:rsidRPr="00866D0C">
        <w:t>Reset and Print Again</w:t>
      </w:r>
      <w:bookmarkEnd w:id="88"/>
    </w:p>
    <w:p w14:paraId="2A7EC756" w14:textId="77777777" w:rsidR="00390AF9" w:rsidRPr="00866D0C" w:rsidRDefault="00390AF9">
      <w:pPr>
        <w:numPr>
          <w:ilvl w:val="12"/>
          <w:numId w:val="0"/>
        </w:numPr>
        <w:spacing w:line="216" w:lineRule="auto"/>
        <w:ind w:left="1440"/>
      </w:pPr>
    </w:p>
    <w:p w14:paraId="5CB1F26D" w14:textId="77777777" w:rsidR="00390AF9" w:rsidRPr="00866D0C" w:rsidRDefault="00390AF9">
      <w:pPr>
        <w:numPr>
          <w:ilvl w:val="12"/>
          <w:numId w:val="0"/>
        </w:numPr>
        <w:spacing w:line="216" w:lineRule="auto"/>
        <w:ind w:left="720"/>
      </w:pPr>
      <w:r w:rsidRPr="00866D0C">
        <w:t>This reset/reprint option allows the manager to reset the RX SUSPENSE file (#52.5) so that labels that have already been printed once can be printed again. This routine is useful if certain portions of the previously printed labels are unusable.</w:t>
      </w:r>
    </w:p>
    <w:p w14:paraId="31AE24AD" w14:textId="77777777" w:rsidR="00390AF9" w:rsidRPr="00866D0C" w:rsidRDefault="00390AF9">
      <w:pPr>
        <w:numPr>
          <w:ilvl w:val="12"/>
          <w:numId w:val="0"/>
        </w:numPr>
        <w:spacing w:line="216" w:lineRule="auto"/>
        <w:ind w:left="720"/>
      </w:pPr>
    </w:p>
    <w:p w14:paraId="00C1DBF7" w14:textId="77777777" w:rsidR="00390AF9" w:rsidRPr="00866D0C" w:rsidRDefault="00390AF9">
      <w:pPr>
        <w:numPr>
          <w:ilvl w:val="12"/>
          <w:numId w:val="0"/>
        </w:numPr>
        <w:spacing w:line="216" w:lineRule="auto"/>
        <w:ind w:left="720" w:hanging="720"/>
      </w:pPr>
      <w:r w:rsidRPr="00866D0C">
        <w:rPr>
          <w:b/>
          <w:sz w:val="48"/>
        </w:rPr>
        <w:sym w:font="Monotype Sorts" w:char="F02B"/>
      </w:r>
      <w:r w:rsidRPr="00866D0C">
        <w:rPr>
          <w:b/>
        </w:rPr>
        <w:tab/>
      </w:r>
      <w:r w:rsidRPr="00866D0C">
        <w:t>This option</w:t>
      </w:r>
      <w:r w:rsidRPr="00866D0C">
        <w:rPr>
          <w:b/>
        </w:rPr>
        <w:t xml:space="preserve"> only</w:t>
      </w:r>
      <w:r w:rsidRPr="00866D0C">
        <w:t xml:space="preserve"> resets for the date range specified by the user. The DAYS TO PULL FROM SUSPENSE site parameter is </w:t>
      </w:r>
      <w:r w:rsidRPr="00866D0C">
        <w:rPr>
          <w:b/>
        </w:rPr>
        <w:t>not</w:t>
      </w:r>
      <w:r w:rsidRPr="00866D0C">
        <w:t xml:space="preserve"> taken into consideration during reset.</w:t>
      </w:r>
    </w:p>
    <w:p w14:paraId="2820416A" w14:textId="77777777" w:rsidR="00390AF9" w:rsidRPr="00866D0C" w:rsidRDefault="00390AF9">
      <w:pPr>
        <w:numPr>
          <w:ilvl w:val="12"/>
          <w:numId w:val="0"/>
        </w:numPr>
        <w:spacing w:line="216" w:lineRule="auto"/>
        <w:ind w:left="1440"/>
      </w:pPr>
    </w:p>
    <w:p w14:paraId="787A3933" w14:textId="77777777" w:rsidR="00390AF9" w:rsidRPr="00866D0C" w:rsidRDefault="00390AF9">
      <w:pPr>
        <w:numPr>
          <w:ilvl w:val="12"/>
          <w:numId w:val="0"/>
        </w:numPr>
        <w:spacing w:line="216" w:lineRule="auto"/>
        <w:ind w:left="720"/>
      </w:pPr>
      <w:r w:rsidRPr="00866D0C">
        <w:t>Labels are printed through the date selected by the user.</w:t>
      </w:r>
    </w:p>
    <w:p w14:paraId="03F15FFD" w14:textId="77777777" w:rsidR="00390AF9" w:rsidRPr="00866D0C" w:rsidRDefault="00390AF9">
      <w:pPr>
        <w:numPr>
          <w:ilvl w:val="12"/>
          <w:numId w:val="0"/>
        </w:numPr>
        <w:spacing w:line="216" w:lineRule="auto"/>
        <w:ind w:left="1440"/>
      </w:pPr>
    </w:p>
    <w:p w14:paraId="5DFC31EB" w14:textId="77777777" w:rsidR="00390AF9" w:rsidRPr="00866D0C" w:rsidRDefault="00390AF9">
      <w:pPr>
        <w:numPr>
          <w:ilvl w:val="12"/>
          <w:numId w:val="0"/>
        </w:numPr>
        <w:spacing w:line="216" w:lineRule="auto"/>
        <w:ind w:left="720"/>
      </w:pPr>
      <w:r w:rsidRPr="00866D0C">
        <w:t>A short profile for every patient for whom you are printing a label for a new prescription may also be printed if your site parameters are set for this profile.</w:t>
      </w:r>
    </w:p>
    <w:p w14:paraId="2F13E960" w14:textId="77777777" w:rsidR="00390AF9" w:rsidRPr="00866D0C" w:rsidRDefault="00390AF9">
      <w:pPr>
        <w:numPr>
          <w:ilvl w:val="12"/>
          <w:numId w:val="0"/>
        </w:numPr>
        <w:spacing w:line="216" w:lineRule="auto"/>
      </w:pPr>
    </w:p>
    <w:p w14:paraId="29ECDC05" w14:textId="77777777" w:rsidR="00390AF9" w:rsidRPr="00866D0C" w:rsidRDefault="00390AF9">
      <w:pPr>
        <w:numPr>
          <w:ilvl w:val="12"/>
          <w:numId w:val="0"/>
        </w:numPr>
        <w:spacing w:line="216" w:lineRule="auto"/>
        <w:rPr>
          <w:b/>
          <w:i/>
        </w:rPr>
      </w:pPr>
      <w:r w:rsidRPr="00866D0C">
        <w:rPr>
          <w:b/>
          <w:i/>
        </w:rPr>
        <w:t>CMOP Functionality for Reset and Print Again</w:t>
      </w:r>
    </w:p>
    <w:p w14:paraId="7EC184FA" w14:textId="77777777" w:rsidR="00390AF9" w:rsidRPr="00866D0C" w:rsidRDefault="00390AF9">
      <w:pPr>
        <w:numPr>
          <w:ilvl w:val="12"/>
          <w:numId w:val="0"/>
        </w:numPr>
        <w:spacing w:line="216" w:lineRule="auto"/>
      </w:pPr>
    </w:p>
    <w:p w14:paraId="611770DE" w14:textId="77777777" w:rsidR="00390AF9" w:rsidRPr="00866D0C" w:rsidRDefault="00390AF9">
      <w:pPr>
        <w:numPr>
          <w:ilvl w:val="12"/>
          <w:numId w:val="0"/>
        </w:numPr>
        <w:spacing w:line="216" w:lineRule="auto"/>
        <w:ind w:left="1440"/>
      </w:pPr>
      <w:r w:rsidRPr="00866D0C">
        <w:t xml:space="preserve">Selecting the </w:t>
      </w:r>
      <w:r w:rsidRPr="00866D0C">
        <w:rPr>
          <w:i/>
        </w:rPr>
        <w:t>Reset and Print Again</w:t>
      </w:r>
      <w:r w:rsidRPr="00866D0C">
        <w:t xml:space="preserve"> option displays the following only to users who hold the CMOP security keys, PSXCMOPMGR and PSX XMIT:</w:t>
      </w:r>
    </w:p>
    <w:p w14:paraId="5B51CCD6" w14:textId="77777777" w:rsidR="00390AF9" w:rsidRPr="00866D0C" w:rsidRDefault="00390AF9">
      <w:pPr>
        <w:numPr>
          <w:ilvl w:val="12"/>
          <w:numId w:val="0"/>
        </w:numPr>
        <w:spacing w:line="216" w:lineRule="auto"/>
      </w:pPr>
    </w:p>
    <w:p w14:paraId="6C2C25ED" w14:textId="77777777" w:rsidR="00390AF9" w:rsidRPr="00866D0C" w:rsidRDefault="00390AF9" w:rsidP="002F5596">
      <w:pPr>
        <w:pStyle w:val="JOScreen"/>
      </w:pPr>
      <w:r w:rsidRPr="00866D0C">
        <w:t>1-Reset CMOP and Transmit</w:t>
      </w:r>
    </w:p>
    <w:p w14:paraId="74B7DC6C" w14:textId="77777777" w:rsidR="00390AF9" w:rsidRPr="00866D0C" w:rsidRDefault="00390AF9">
      <w:pPr>
        <w:pStyle w:val="JOScreen"/>
      </w:pPr>
      <w:r w:rsidRPr="00866D0C">
        <w:t>2-Reset CMOP and Print Again</w:t>
      </w:r>
    </w:p>
    <w:p w14:paraId="4C9007A8" w14:textId="77777777" w:rsidR="00390AF9" w:rsidRPr="00866D0C" w:rsidRDefault="00390AF9">
      <w:pPr>
        <w:pStyle w:val="JOScreen"/>
      </w:pPr>
      <w:r w:rsidRPr="00866D0C">
        <w:t>3-Standard Reset and Print Again</w:t>
      </w:r>
    </w:p>
    <w:p w14:paraId="4C828B93" w14:textId="77777777" w:rsidR="00390AF9" w:rsidRPr="00866D0C" w:rsidRDefault="00390AF9">
      <w:pPr>
        <w:numPr>
          <w:ilvl w:val="12"/>
          <w:numId w:val="0"/>
        </w:numPr>
        <w:spacing w:line="216" w:lineRule="auto"/>
      </w:pPr>
    </w:p>
    <w:p w14:paraId="4731748C" w14:textId="77777777" w:rsidR="00B344C5" w:rsidRPr="00866D0C" w:rsidRDefault="00390AF9" w:rsidP="002F5596">
      <w:pPr>
        <w:pStyle w:val="JOScreen"/>
      </w:pPr>
      <w:r w:rsidRPr="00866D0C">
        <w:t xml:space="preserve">Select (1,2,3): </w:t>
      </w:r>
      <w:r w:rsidRPr="00866D0C">
        <w:rPr>
          <w:b/>
          <w:u w:val="single"/>
        </w:rPr>
        <w:t>1</w:t>
      </w:r>
      <w:r w:rsidRPr="00866D0C">
        <w:t xml:space="preserve">   Reset CMOP and Transmit</w:t>
      </w:r>
    </w:p>
    <w:p w14:paraId="4F50F926" w14:textId="77777777" w:rsidR="00390AF9" w:rsidRPr="00866D0C" w:rsidRDefault="00390AF9">
      <w:pPr>
        <w:numPr>
          <w:ilvl w:val="12"/>
          <w:numId w:val="0"/>
        </w:numPr>
        <w:spacing w:line="216" w:lineRule="auto"/>
      </w:pPr>
    </w:p>
    <w:p w14:paraId="7072FBEC" w14:textId="77777777" w:rsidR="00390AF9" w:rsidRPr="00866D0C" w:rsidRDefault="00390AF9">
      <w:pPr>
        <w:numPr>
          <w:ilvl w:val="12"/>
          <w:numId w:val="0"/>
        </w:numPr>
        <w:spacing w:line="216" w:lineRule="auto"/>
        <w:ind w:left="2060" w:hanging="260"/>
      </w:pPr>
      <w:r w:rsidRPr="00866D0C">
        <w:t>1-Reset CMOP and Transmit resets CMOP entries which have “printed but not transmitted” for the selected date range. The user is prompted for a date to transmit through and the transmission is queued.</w:t>
      </w:r>
    </w:p>
    <w:p w14:paraId="063773C4" w14:textId="77777777" w:rsidR="00390AF9" w:rsidRPr="00866D0C" w:rsidRDefault="00390AF9">
      <w:pPr>
        <w:numPr>
          <w:ilvl w:val="12"/>
          <w:numId w:val="0"/>
        </w:numPr>
        <w:spacing w:line="216" w:lineRule="auto"/>
      </w:pPr>
    </w:p>
    <w:p w14:paraId="1860D064" w14:textId="77777777" w:rsidR="00390AF9" w:rsidRPr="00866D0C" w:rsidRDefault="00390AF9" w:rsidP="002F5596">
      <w:pPr>
        <w:pStyle w:val="JOScreen"/>
      </w:pPr>
      <w:r w:rsidRPr="00866D0C">
        <w:t>Are you sure you want to continue?  NO//</w:t>
      </w:r>
    </w:p>
    <w:p w14:paraId="552749EB" w14:textId="77777777" w:rsidR="00390AF9" w:rsidRPr="00866D0C" w:rsidRDefault="00390AF9">
      <w:pPr>
        <w:numPr>
          <w:ilvl w:val="12"/>
          <w:numId w:val="0"/>
        </w:numPr>
        <w:spacing w:line="216" w:lineRule="auto"/>
      </w:pPr>
    </w:p>
    <w:p w14:paraId="5F4BA20C" w14:textId="77777777" w:rsidR="00390AF9" w:rsidRPr="00866D0C" w:rsidRDefault="00390AF9">
      <w:pPr>
        <w:numPr>
          <w:ilvl w:val="12"/>
          <w:numId w:val="0"/>
        </w:numPr>
        <w:spacing w:line="216" w:lineRule="auto"/>
        <w:ind w:left="1800"/>
      </w:pPr>
      <w:r w:rsidRPr="00866D0C">
        <w:t>Yes</w:t>
      </w:r>
      <w:r w:rsidR="00C17D0D" w:rsidRPr="00866D0C">
        <w:t xml:space="preserve"> – </w:t>
      </w:r>
      <w:r w:rsidRPr="00866D0C">
        <w:t>Resets CMOP data and transmits to the CMOP.</w:t>
      </w:r>
    </w:p>
    <w:p w14:paraId="739492DA" w14:textId="77777777" w:rsidR="00390AF9" w:rsidRPr="00866D0C" w:rsidRDefault="00390AF9">
      <w:pPr>
        <w:numPr>
          <w:ilvl w:val="12"/>
          <w:numId w:val="0"/>
        </w:numPr>
        <w:spacing w:line="216" w:lineRule="auto"/>
        <w:ind w:left="1800"/>
      </w:pPr>
      <w:r w:rsidRPr="00866D0C">
        <w:t>No</w:t>
      </w:r>
      <w:r w:rsidR="00C17D0D" w:rsidRPr="00866D0C">
        <w:t xml:space="preserve"> – </w:t>
      </w:r>
      <w:r w:rsidRPr="00866D0C">
        <w:t>Exits.</w:t>
      </w:r>
    </w:p>
    <w:p w14:paraId="25D2B600" w14:textId="77777777" w:rsidR="00390AF9" w:rsidRPr="00866D0C" w:rsidRDefault="00390AF9">
      <w:pPr>
        <w:numPr>
          <w:ilvl w:val="12"/>
          <w:numId w:val="0"/>
        </w:numPr>
        <w:spacing w:line="216" w:lineRule="auto"/>
        <w:rPr>
          <w:sz w:val="20"/>
        </w:rPr>
      </w:pPr>
    </w:p>
    <w:p w14:paraId="1F9CDAC5" w14:textId="77777777" w:rsidR="00390AF9" w:rsidRPr="00866D0C" w:rsidRDefault="00390AF9" w:rsidP="002D7841">
      <w:pPr>
        <w:pStyle w:val="JOScreen"/>
        <w:keepNext/>
      </w:pPr>
      <w:r w:rsidRPr="00866D0C">
        <w:lastRenderedPageBreak/>
        <w:t xml:space="preserve">Select (1,2,3): </w:t>
      </w:r>
      <w:r w:rsidRPr="00866D0C">
        <w:rPr>
          <w:b/>
          <w:u w:val="single"/>
        </w:rPr>
        <w:t>2</w:t>
      </w:r>
      <w:r w:rsidRPr="00866D0C">
        <w:t xml:space="preserve">   Reset CMOP and Print Again</w:t>
      </w:r>
    </w:p>
    <w:p w14:paraId="5F8176F4" w14:textId="77777777" w:rsidR="00390AF9" w:rsidRPr="00866D0C" w:rsidRDefault="00390AF9" w:rsidP="002D7841">
      <w:pPr>
        <w:keepNext/>
        <w:numPr>
          <w:ilvl w:val="12"/>
          <w:numId w:val="0"/>
        </w:numPr>
        <w:spacing w:line="216" w:lineRule="auto"/>
        <w:rPr>
          <w:sz w:val="20"/>
        </w:rPr>
      </w:pPr>
    </w:p>
    <w:p w14:paraId="04BD621C" w14:textId="77777777" w:rsidR="00390AF9" w:rsidRPr="00866D0C" w:rsidRDefault="00390AF9" w:rsidP="002D7841">
      <w:pPr>
        <w:keepLines/>
        <w:numPr>
          <w:ilvl w:val="12"/>
          <w:numId w:val="0"/>
        </w:numPr>
        <w:spacing w:line="216" w:lineRule="auto"/>
        <w:ind w:left="2059" w:hanging="259"/>
      </w:pPr>
      <w:r w:rsidRPr="00866D0C">
        <w:t xml:space="preserve">2-Reset CMOP and Print Again resets and prints labels for CMOP entries which have been printed by the </w:t>
      </w:r>
      <w:r w:rsidRPr="00866D0C">
        <w:rPr>
          <w:i/>
        </w:rPr>
        <w:t>Print CMOP from Suspense</w:t>
      </w:r>
      <w:r w:rsidRPr="00866D0C">
        <w:t xml:space="preserve"> option and have not transmitted. There is</w:t>
      </w:r>
      <w:r w:rsidRPr="00866D0C">
        <w:rPr>
          <w:b/>
        </w:rPr>
        <w:t xml:space="preserve"> no data transmitted</w:t>
      </w:r>
      <w:r w:rsidRPr="00866D0C">
        <w:t xml:space="preserve"> to the CMOP. The Rx’s for the labels printed must be filled locally.</w:t>
      </w:r>
    </w:p>
    <w:p w14:paraId="70697C20" w14:textId="77777777" w:rsidR="00390AF9" w:rsidRPr="00866D0C" w:rsidRDefault="00390AF9">
      <w:pPr>
        <w:numPr>
          <w:ilvl w:val="12"/>
          <w:numId w:val="0"/>
        </w:numPr>
        <w:spacing w:line="216" w:lineRule="auto"/>
        <w:rPr>
          <w:sz w:val="20"/>
        </w:rPr>
      </w:pPr>
    </w:p>
    <w:p w14:paraId="19CBBB0F" w14:textId="77777777" w:rsidR="00390AF9" w:rsidRPr="00866D0C" w:rsidRDefault="00390AF9" w:rsidP="002F5596">
      <w:pPr>
        <w:pStyle w:val="JOScreen"/>
      </w:pPr>
      <w:r w:rsidRPr="00866D0C">
        <w:t>Are you sure you want to continue?  NO//</w:t>
      </w:r>
    </w:p>
    <w:p w14:paraId="37D3E36D" w14:textId="77777777" w:rsidR="00390AF9" w:rsidRPr="00866D0C" w:rsidRDefault="00390AF9">
      <w:pPr>
        <w:numPr>
          <w:ilvl w:val="12"/>
          <w:numId w:val="0"/>
        </w:numPr>
        <w:spacing w:line="216" w:lineRule="auto"/>
        <w:rPr>
          <w:sz w:val="20"/>
        </w:rPr>
      </w:pPr>
    </w:p>
    <w:p w14:paraId="56C8902F" w14:textId="77777777" w:rsidR="00390AF9" w:rsidRPr="00866D0C" w:rsidRDefault="00390AF9">
      <w:pPr>
        <w:numPr>
          <w:ilvl w:val="12"/>
          <w:numId w:val="0"/>
        </w:numPr>
        <w:spacing w:line="216" w:lineRule="auto"/>
        <w:ind w:left="1800"/>
      </w:pPr>
      <w:r w:rsidRPr="00866D0C">
        <w:t>Yes-Resets CMOP data and prints labels.</w:t>
      </w:r>
    </w:p>
    <w:p w14:paraId="67502EC4" w14:textId="77777777" w:rsidR="00390AF9" w:rsidRPr="00866D0C" w:rsidRDefault="00390AF9">
      <w:pPr>
        <w:numPr>
          <w:ilvl w:val="12"/>
          <w:numId w:val="0"/>
        </w:numPr>
        <w:spacing w:line="216" w:lineRule="auto"/>
        <w:ind w:left="1800"/>
      </w:pPr>
      <w:r w:rsidRPr="00866D0C">
        <w:t>No-Exits.</w:t>
      </w:r>
    </w:p>
    <w:p w14:paraId="0A1F114A" w14:textId="77777777" w:rsidR="000F33AB" w:rsidRPr="00866D0C" w:rsidRDefault="000F33AB">
      <w:pPr>
        <w:numPr>
          <w:ilvl w:val="12"/>
          <w:numId w:val="0"/>
        </w:numPr>
        <w:spacing w:line="216" w:lineRule="auto"/>
        <w:ind w:left="1800"/>
      </w:pPr>
    </w:p>
    <w:p w14:paraId="64E6EF90" w14:textId="77777777" w:rsidR="00390AF9" w:rsidRPr="00866D0C" w:rsidRDefault="00390AF9" w:rsidP="002F5596">
      <w:pPr>
        <w:pStyle w:val="JOScreen"/>
      </w:pPr>
      <w:r w:rsidRPr="00866D0C">
        <w:t xml:space="preserve">Select (1,2,3): </w:t>
      </w:r>
      <w:r w:rsidRPr="00866D0C">
        <w:rPr>
          <w:b/>
          <w:u w:val="single"/>
        </w:rPr>
        <w:t>3</w:t>
      </w:r>
    </w:p>
    <w:p w14:paraId="0A81638C" w14:textId="77777777" w:rsidR="00390AF9" w:rsidRPr="00866D0C" w:rsidRDefault="00390AF9">
      <w:pPr>
        <w:numPr>
          <w:ilvl w:val="12"/>
          <w:numId w:val="0"/>
        </w:numPr>
        <w:spacing w:line="216" w:lineRule="auto"/>
      </w:pPr>
    </w:p>
    <w:p w14:paraId="20D4AB7B" w14:textId="77777777" w:rsidR="00390AF9" w:rsidRPr="00866D0C" w:rsidRDefault="00390AF9">
      <w:pPr>
        <w:numPr>
          <w:ilvl w:val="12"/>
          <w:numId w:val="0"/>
        </w:numPr>
        <w:spacing w:line="216" w:lineRule="auto"/>
        <w:ind w:left="2060" w:hanging="260"/>
      </w:pPr>
      <w:r w:rsidRPr="00866D0C">
        <w:t>3-Standard Reset and Print Again  resets and prints all outpatient labels not “Queued for Transmission” and usual outpatient prompts are displayed.</w:t>
      </w:r>
    </w:p>
    <w:p w14:paraId="19C35B50" w14:textId="77777777" w:rsidR="00390AF9" w:rsidRPr="00866D0C" w:rsidRDefault="00390AF9">
      <w:pPr>
        <w:numPr>
          <w:ilvl w:val="12"/>
          <w:numId w:val="0"/>
        </w:numPr>
        <w:spacing w:line="216" w:lineRule="auto"/>
      </w:pPr>
    </w:p>
    <w:p w14:paraId="7692C66E" w14:textId="77777777" w:rsidR="00390AF9" w:rsidRPr="00866D0C" w:rsidRDefault="00390AF9">
      <w:pPr>
        <w:numPr>
          <w:ilvl w:val="12"/>
          <w:numId w:val="0"/>
        </w:numPr>
        <w:spacing w:line="216" w:lineRule="auto"/>
        <w:ind w:left="720" w:hanging="710"/>
      </w:pPr>
      <w:r w:rsidRPr="00866D0C">
        <w:rPr>
          <w:sz w:val="48"/>
        </w:rPr>
        <w:sym w:font="Monotype Sorts" w:char="F02B"/>
      </w:r>
      <w:r w:rsidRPr="00866D0C">
        <w:rPr>
          <w:sz w:val="48"/>
        </w:rPr>
        <w:tab/>
      </w:r>
      <w:r w:rsidRPr="00866D0C">
        <w:t>No provision is made to allow print of labels for CMOP data which has already “transmitted.”</w:t>
      </w:r>
    </w:p>
    <w:p w14:paraId="01B9E052" w14:textId="77777777" w:rsidR="00390AF9" w:rsidRPr="00866D0C" w:rsidRDefault="00390AF9">
      <w:pPr>
        <w:numPr>
          <w:ilvl w:val="12"/>
          <w:numId w:val="0"/>
        </w:numPr>
        <w:spacing w:line="216" w:lineRule="auto"/>
      </w:pPr>
    </w:p>
    <w:p w14:paraId="52DF5BC4" w14:textId="6E5538AD" w:rsidR="00390AF9" w:rsidRPr="00866D0C" w:rsidRDefault="00390AF9">
      <w:pPr>
        <w:pStyle w:val="Heading2"/>
        <w:numPr>
          <w:ilvl w:val="12"/>
          <w:numId w:val="0"/>
        </w:numPr>
        <w:ind w:left="360"/>
      </w:pPr>
      <w:bookmarkStart w:id="89" w:name="_Toc81928386"/>
      <w:r w:rsidRPr="00866D0C">
        <w:t>Update Patient Record</w:t>
      </w:r>
      <w:bookmarkEnd w:id="89"/>
    </w:p>
    <w:p w14:paraId="5DD04DF6" w14:textId="77777777" w:rsidR="00390AF9" w:rsidRPr="00866D0C" w:rsidRDefault="00390AF9">
      <w:pPr>
        <w:numPr>
          <w:ilvl w:val="12"/>
          <w:numId w:val="0"/>
        </w:numPr>
        <w:spacing w:line="216" w:lineRule="auto"/>
      </w:pPr>
    </w:p>
    <w:p w14:paraId="1B4BCC75" w14:textId="77777777" w:rsidR="00390AF9" w:rsidRPr="00866D0C" w:rsidRDefault="00390AF9">
      <w:pPr>
        <w:numPr>
          <w:ilvl w:val="12"/>
          <w:numId w:val="0"/>
        </w:numPr>
        <w:spacing w:line="216" w:lineRule="auto"/>
        <w:ind w:left="720"/>
      </w:pPr>
      <w:r w:rsidRPr="00866D0C">
        <w:t xml:space="preserve">The </w:t>
      </w:r>
      <w:r w:rsidRPr="00866D0C">
        <w:rPr>
          <w:i/>
        </w:rPr>
        <w:t>Update Patient Record</w:t>
      </w:r>
      <w:r w:rsidRPr="00866D0C">
        <w:t xml:space="preserve"> option allows the user to add a new patient to the system or to update the current patient information in the computer.</w:t>
      </w:r>
    </w:p>
    <w:p w14:paraId="45EF622B" w14:textId="77777777" w:rsidR="00390AF9" w:rsidRPr="00866D0C" w:rsidRDefault="00390AF9">
      <w:pPr>
        <w:numPr>
          <w:ilvl w:val="12"/>
          <w:numId w:val="0"/>
        </w:numPr>
        <w:spacing w:line="216" w:lineRule="auto"/>
      </w:pPr>
    </w:p>
    <w:p w14:paraId="0B95F845" w14:textId="77777777" w:rsidR="00390AF9" w:rsidRPr="00866D0C" w:rsidRDefault="00390AF9">
      <w:pPr>
        <w:numPr>
          <w:ilvl w:val="12"/>
          <w:numId w:val="0"/>
        </w:numPr>
        <w:spacing w:line="216" w:lineRule="auto"/>
        <w:rPr>
          <w:b/>
          <w:i/>
        </w:rPr>
      </w:pPr>
      <w:r w:rsidRPr="00866D0C">
        <w:rPr>
          <w:b/>
          <w:i/>
        </w:rPr>
        <w:t>CMOP Functionality for Update Patient Record</w:t>
      </w:r>
    </w:p>
    <w:p w14:paraId="13623115" w14:textId="77777777" w:rsidR="00390AF9" w:rsidRPr="00866D0C" w:rsidRDefault="00390AF9">
      <w:pPr>
        <w:numPr>
          <w:ilvl w:val="12"/>
          <w:numId w:val="0"/>
        </w:numPr>
        <w:spacing w:line="216" w:lineRule="auto"/>
      </w:pPr>
    </w:p>
    <w:p w14:paraId="3901A714" w14:textId="77777777" w:rsidR="00390AF9" w:rsidRPr="00866D0C" w:rsidRDefault="00390AF9">
      <w:pPr>
        <w:numPr>
          <w:ilvl w:val="12"/>
          <w:numId w:val="0"/>
        </w:numPr>
        <w:spacing w:line="216" w:lineRule="auto"/>
        <w:ind w:left="360"/>
      </w:pPr>
      <w:r w:rsidRPr="00866D0C">
        <w:t>New functionality to this option has been added to decide at a patient level whether a patient’s Rx’s will be transmitted to the CMOP.</w:t>
      </w:r>
    </w:p>
    <w:p w14:paraId="0F7389CD" w14:textId="77777777" w:rsidR="00390AF9" w:rsidRPr="00866D0C" w:rsidRDefault="00390AF9">
      <w:pPr>
        <w:numPr>
          <w:ilvl w:val="12"/>
          <w:numId w:val="0"/>
        </w:numPr>
        <w:spacing w:line="216" w:lineRule="auto"/>
      </w:pPr>
    </w:p>
    <w:p w14:paraId="5E7A47A6" w14:textId="0D835B8E" w:rsidR="00390AF9" w:rsidRPr="00866D0C" w:rsidRDefault="00F27959">
      <w:pPr>
        <w:numPr>
          <w:ilvl w:val="12"/>
          <w:numId w:val="0"/>
        </w:numPr>
        <w:spacing w:line="216" w:lineRule="auto"/>
        <w:rPr>
          <w:b/>
        </w:rPr>
      </w:pPr>
      <w:r>
        <w:rPr>
          <w:b/>
        </w:rPr>
        <w:t xml:space="preserve">Example: </w:t>
      </w:r>
      <w:r w:rsidR="00390AF9" w:rsidRPr="00866D0C">
        <w:rPr>
          <w:b/>
        </w:rPr>
        <w:t>Update Patient Record</w:t>
      </w:r>
    </w:p>
    <w:p w14:paraId="141BA4C4" w14:textId="77777777" w:rsidR="00390AF9" w:rsidRPr="00866D0C" w:rsidRDefault="00390AF9" w:rsidP="005B2E4D"/>
    <w:p w14:paraId="038CB78B" w14:textId="77777777" w:rsidR="00390AF9" w:rsidRPr="00866D0C" w:rsidRDefault="00390AF9" w:rsidP="002F5596">
      <w:pPr>
        <w:pStyle w:val="JOScreen"/>
      </w:pPr>
      <w:r w:rsidRPr="00866D0C">
        <w:t xml:space="preserve">Select Outpatient Pharmacy Manager Option: </w:t>
      </w:r>
      <w:r w:rsidRPr="00866D0C">
        <w:rPr>
          <w:b/>
          <w:u w:val="single"/>
        </w:rPr>
        <w:t>UPDATE</w:t>
      </w:r>
      <w:r w:rsidRPr="00866D0C">
        <w:t xml:space="preserve"> Patient Record</w:t>
      </w:r>
    </w:p>
    <w:p w14:paraId="4869F5C9" w14:textId="453242F5" w:rsidR="00B344C5" w:rsidRPr="00866D0C" w:rsidRDefault="00390AF9">
      <w:pPr>
        <w:pStyle w:val="JOScreen"/>
      </w:pPr>
      <w:r w:rsidRPr="00866D0C">
        <w:t xml:space="preserve">Select Patient:    </w:t>
      </w:r>
      <w:r w:rsidRPr="00866D0C">
        <w:rPr>
          <w:b/>
          <w:u w:val="single"/>
        </w:rPr>
        <w:t>CMOPPATIENT3,ONE</w:t>
      </w:r>
      <w:r w:rsidRPr="00866D0C">
        <w:t xml:space="preserve">           02-23-74     000579013 </w:t>
      </w:r>
    </w:p>
    <w:p w14:paraId="2406F2E4" w14:textId="77777777" w:rsidR="00390AF9" w:rsidRPr="00866D0C" w:rsidRDefault="00390AF9">
      <w:pPr>
        <w:pStyle w:val="JOScreen"/>
      </w:pPr>
    </w:p>
    <w:p w14:paraId="39A0EA9F" w14:textId="77777777" w:rsidR="00390AF9" w:rsidRPr="00866D0C" w:rsidRDefault="00390AF9">
      <w:pPr>
        <w:pStyle w:val="JOScreen"/>
      </w:pPr>
      <w:r w:rsidRPr="00866D0C">
        <w:rPr>
          <w:bCs/>
        </w:rPr>
        <w:t>CMOPPATIENT3,ONE</w:t>
      </w:r>
      <w:r w:rsidRPr="00866D0C">
        <w:t xml:space="preserve">                        ID#:   000-57-9013</w:t>
      </w:r>
    </w:p>
    <w:p w14:paraId="6D55AEC6" w14:textId="77777777" w:rsidR="00390AF9" w:rsidRPr="00866D0C" w:rsidRDefault="00390AF9">
      <w:pPr>
        <w:pStyle w:val="JOScreen"/>
      </w:pPr>
      <w:r w:rsidRPr="00866D0C">
        <w:t>123 OAK STREET                          DOB:   FEB 23,1974</w:t>
      </w:r>
    </w:p>
    <w:p w14:paraId="0B1EDA0B" w14:textId="77777777" w:rsidR="00390AF9" w:rsidRPr="00866D0C" w:rsidRDefault="00390AF9">
      <w:pPr>
        <w:pStyle w:val="JOScreen"/>
      </w:pPr>
      <w:r w:rsidRPr="00866D0C">
        <w:t>PLANO                                 PHONE:   5555555555</w:t>
      </w:r>
    </w:p>
    <w:p w14:paraId="399F9211" w14:textId="77777777" w:rsidR="00B344C5" w:rsidRPr="00866D0C" w:rsidRDefault="00390AF9">
      <w:pPr>
        <w:pStyle w:val="JOScreen"/>
      </w:pPr>
      <w:r w:rsidRPr="00866D0C">
        <w:t xml:space="preserve">TEXAS  75024                           ELIG: </w:t>
      </w:r>
    </w:p>
    <w:p w14:paraId="39B36740" w14:textId="77777777" w:rsidR="00390AF9" w:rsidRPr="00866D0C" w:rsidRDefault="00390AF9">
      <w:pPr>
        <w:pStyle w:val="JOScreen"/>
      </w:pPr>
    </w:p>
    <w:p w14:paraId="328CCA42" w14:textId="77777777" w:rsidR="00B344C5" w:rsidRPr="00866D0C" w:rsidRDefault="00390AF9">
      <w:pPr>
        <w:pStyle w:val="JOScreen"/>
      </w:pPr>
      <w:r w:rsidRPr="00866D0C">
        <w:t>WEIGHT(Kg):                              HEIGHT(cm):</w:t>
      </w:r>
    </w:p>
    <w:p w14:paraId="5E380ECE" w14:textId="77777777" w:rsidR="00B344C5" w:rsidRPr="00866D0C" w:rsidRDefault="00390AF9">
      <w:pPr>
        <w:pStyle w:val="JOScreen"/>
      </w:pPr>
      <w:r w:rsidRPr="00866D0C">
        <w:t>DISABILITIES:</w:t>
      </w:r>
    </w:p>
    <w:p w14:paraId="279CE3F5" w14:textId="77777777" w:rsidR="00390AF9" w:rsidRPr="00866D0C" w:rsidRDefault="00390AF9">
      <w:pPr>
        <w:pStyle w:val="JOScreen"/>
      </w:pPr>
    </w:p>
    <w:p w14:paraId="48E1EFCA" w14:textId="77777777" w:rsidR="00390AF9" w:rsidRPr="00866D0C" w:rsidRDefault="00390AF9">
      <w:pPr>
        <w:pStyle w:val="JOScreen"/>
      </w:pPr>
      <w:r w:rsidRPr="00866D0C">
        <w:t>ALLERGIES:</w:t>
      </w:r>
    </w:p>
    <w:p w14:paraId="1EB904A8" w14:textId="77777777" w:rsidR="00390AF9" w:rsidRPr="00866D0C" w:rsidRDefault="00390AF9">
      <w:pPr>
        <w:pStyle w:val="JOScreen"/>
      </w:pPr>
    </w:p>
    <w:p w14:paraId="3AF46691" w14:textId="77777777" w:rsidR="00390AF9" w:rsidRPr="00866D0C" w:rsidRDefault="00390AF9">
      <w:pPr>
        <w:pStyle w:val="JOScreen"/>
      </w:pPr>
      <w:r w:rsidRPr="00866D0C">
        <w:t>ADVERSE REACTIONS:</w:t>
      </w:r>
    </w:p>
    <w:p w14:paraId="4D0F91BB" w14:textId="77777777" w:rsidR="00390AF9" w:rsidRPr="00866D0C" w:rsidRDefault="00390AF9">
      <w:pPr>
        <w:pStyle w:val="JOScreen"/>
      </w:pPr>
    </w:p>
    <w:p w14:paraId="69569097" w14:textId="77777777" w:rsidR="00390AF9" w:rsidRPr="00866D0C" w:rsidRDefault="00390AF9">
      <w:pPr>
        <w:pStyle w:val="JOScreen"/>
      </w:pPr>
      <w:r w:rsidRPr="00866D0C">
        <w:t xml:space="preserve">SOCIAL SECURITY NUMBER: 000579013// </w:t>
      </w:r>
      <w:r w:rsidRPr="00866D0C">
        <w:rPr>
          <w:b/>
          <w:u w:val="single"/>
        </w:rPr>
        <w:t>^</w:t>
      </w:r>
    </w:p>
    <w:p w14:paraId="38F5F302" w14:textId="77777777" w:rsidR="00390AF9" w:rsidRPr="00866D0C" w:rsidRDefault="00390AF9">
      <w:pPr>
        <w:pStyle w:val="JOScreen"/>
      </w:pPr>
    </w:p>
    <w:p w14:paraId="4E785AC2" w14:textId="77777777" w:rsidR="00390AF9" w:rsidRPr="00866D0C" w:rsidRDefault="00390AF9">
      <w:pPr>
        <w:pStyle w:val="JOScreen"/>
      </w:pPr>
      <w:r w:rsidRPr="00866D0C">
        <w:t xml:space="preserve">     &gt;&gt;PHARMACY PATIENT DATA&lt;&lt;</w:t>
      </w:r>
    </w:p>
    <w:p w14:paraId="7A3EA5CE" w14:textId="77777777" w:rsidR="00390AF9" w:rsidRPr="00866D0C" w:rsidRDefault="00390AF9">
      <w:pPr>
        <w:pStyle w:val="JOScreen"/>
      </w:pPr>
    </w:p>
    <w:p w14:paraId="506BCE2A" w14:textId="77777777" w:rsidR="00390AF9" w:rsidRPr="00866D0C" w:rsidRDefault="00390AF9">
      <w:pPr>
        <w:pStyle w:val="JOScreen"/>
      </w:pPr>
      <w:r w:rsidRPr="00866D0C">
        <w:t xml:space="preserve">CAP: SAFETY// </w:t>
      </w:r>
      <w:r w:rsidRPr="00866D0C">
        <w:rPr>
          <w:b/>
          <w:u w:val="single"/>
        </w:rPr>
        <w:t>&lt;RET&gt;</w:t>
      </w:r>
    </w:p>
    <w:p w14:paraId="52D104B0" w14:textId="77777777" w:rsidR="00390AF9" w:rsidRPr="00866D0C" w:rsidRDefault="00390AF9">
      <w:pPr>
        <w:pStyle w:val="JOScreen"/>
      </w:pPr>
      <w:r w:rsidRPr="00866D0C">
        <w:t xml:space="preserve">MAIL: DO NOT MAIL// </w:t>
      </w:r>
      <w:r w:rsidRPr="00866D0C">
        <w:rPr>
          <w:b/>
          <w:u w:val="single"/>
        </w:rPr>
        <w:t>??</w:t>
      </w:r>
    </w:p>
    <w:p w14:paraId="37ADAF33" w14:textId="77777777" w:rsidR="00390AF9" w:rsidRPr="00866D0C" w:rsidRDefault="00390AF9">
      <w:pPr>
        <w:pStyle w:val="JOScreen"/>
      </w:pPr>
      <w:r w:rsidRPr="00866D0C">
        <w:t xml:space="preserve">     This field is used to:</w:t>
      </w:r>
    </w:p>
    <w:p w14:paraId="1D271A83" w14:textId="77777777" w:rsidR="00390AF9" w:rsidRPr="00866D0C" w:rsidRDefault="00390AF9">
      <w:pPr>
        <w:pStyle w:val="JOScreen"/>
      </w:pPr>
      <w:r w:rsidRPr="00866D0C">
        <w:t xml:space="preserve">     A) Determine whether this patient's Rx's are to be sent to the CMOP, or</w:t>
      </w:r>
    </w:p>
    <w:p w14:paraId="0030C50C" w14:textId="77777777" w:rsidR="00390AF9" w:rsidRPr="00866D0C" w:rsidRDefault="00390AF9">
      <w:pPr>
        <w:pStyle w:val="JOScreen"/>
      </w:pPr>
      <w:r w:rsidRPr="00866D0C">
        <w:t xml:space="preserve">     retained for local distribution. If 2-4 are selected, none of this</w:t>
      </w:r>
    </w:p>
    <w:p w14:paraId="6A040C56" w14:textId="77777777" w:rsidR="00390AF9" w:rsidRPr="00866D0C" w:rsidRDefault="00390AF9">
      <w:pPr>
        <w:pStyle w:val="JOScreen"/>
      </w:pPr>
      <w:r w:rsidRPr="00866D0C">
        <w:t xml:space="preserve">     patient's Rx's will be transmitted to the CMOP.</w:t>
      </w:r>
    </w:p>
    <w:p w14:paraId="385A3B2D" w14:textId="77777777" w:rsidR="00390AF9" w:rsidRPr="00866D0C" w:rsidRDefault="00390AF9">
      <w:pPr>
        <w:pStyle w:val="JOScreen"/>
      </w:pPr>
      <w:r w:rsidRPr="00866D0C">
        <w:t xml:space="preserve">     B) Select what the mail priority is.  The CMOP choices are limited to (0)</w:t>
      </w:r>
    </w:p>
    <w:p w14:paraId="789CFFD7" w14:textId="77777777" w:rsidR="00390AF9" w:rsidRPr="00866D0C" w:rsidRDefault="00390AF9">
      <w:pPr>
        <w:pStyle w:val="JOScreen"/>
      </w:pPr>
      <w:r w:rsidRPr="00866D0C">
        <w:t xml:space="preserve">     REGULAR and (1) CERTIFIED. Local mail may be designated (3) LOCAL -</w:t>
      </w:r>
    </w:p>
    <w:p w14:paraId="3A0FDAC9" w14:textId="77777777" w:rsidR="00390AF9" w:rsidRPr="00866D0C" w:rsidRDefault="00390AF9">
      <w:pPr>
        <w:pStyle w:val="JOScreen"/>
      </w:pPr>
      <w:r w:rsidRPr="00866D0C">
        <w:t xml:space="preserve">     REGULAR or (4) LOCAL</w:t>
      </w:r>
      <w:r w:rsidR="00C17D0D" w:rsidRPr="00866D0C">
        <w:t xml:space="preserve"> – </w:t>
      </w:r>
      <w:r w:rsidRPr="00866D0C">
        <w:t>CERTIFIED. The 'DO NOT MAIL' code (2) may be used</w:t>
      </w:r>
    </w:p>
    <w:p w14:paraId="0D491848" w14:textId="77777777" w:rsidR="00390AF9" w:rsidRPr="00866D0C" w:rsidRDefault="00390AF9">
      <w:pPr>
        <w:pStyle w:val="JOScreen"/>
      </w:pPr>
      <w:r w:rsidRPr="00866D0C">
        <w:t xml:space="preserve">     to ensure that the patient's Rx's are not mailed.</w:t>
      </w:r>
    </w:p>
    <w:p w14:paraId="48352BAB" w14:textId="77777777" w:rsidR="00B344C5" w:rsidRPr="00866D0C" w:rsidRDefault="00390AF9">
      <w:pPr>
        <w:pStyle w:val="JOScreen"/>
      </w:pPr>
      <w:r w:rsidRPr="00866D0C">
        <w:t xml:space="preserve">     Choose from:</w:t>
      </w:r>
    </w:p>
    <w:p w14:paraId="3AD90AB9" w14:textId="77777777" w:rsidR="00390AF9" w:rsidRPr="00866D0C" w:rsidRDefault="00390AF9">
      <w:pPr>
        <w:pStyle w:val="JOScreen"/>
      </w:pPr>
      <w:r w:rsidRPr="00866D0C">
        <w:t xml:space="preserve">       0        REGULAR MAIL</w:t>
      </w:r>
    </w:p>
    <w:p w14:paraId="337D3F9D" w14:textId="77777777" w:rsidR="00390AF9" w:rsidRPr="00866D0C" w:rsidRDefault="00390AF9">
      <w:pPr>
        <w:pStyle w:val="JOScreen"/>
      </w:pPr>
      <w:r w:rsidRPr="00866D0C">
        <w:t xml:space="preserve">       1        CERTIFIED MAIL</w:t>
      </w:r>
    </w:p>
    <w:p w14:paraId="66FE2CCB" w14:textId="77777777" w:rsidR="00390AF9" w:rsidRPr="00866D0C" w:rsidRDefault="00390AF9">
      <w:pPr>
        <w:pStyle w:val="JOScreen"/>
      </w:pPr>
      <w:r w:rsidRPr="00866D0C">
        <w:t xml:space="preserve">       2        DO NOT MAIL</w:t>
      </w:r>
    </w:p>
    <w:p w14:paraId="400961E1" w14:textId="77777777" w:rsidR="00390AF9" w:rsidRPr="00866D0C" w:rsidRDefault="00390AF9">
      <w:pPr>
        <w:pStyle w:val="JOScreen"/>
      </w:pPr>
      <w:r w:rsidRPr="00866D0C">
        <w:t xml:space="preserve">       3        LOCAL</w:t>
      </w:r>
      <w:r w:rsidR="00C17D0D" w:rsidRPr="00866D0C">
        <w:t xml:space="preserve"> – </w:t>
      </w:r>
      <w:r w:rsidRPr="00866D0C">
        <w:t>REGULAR MAIL</w:t>
      </w:r>
    </w:p>
    <w:p w14:paraId="42FCD16D" w14:textId="77777777" w:rsidR="00390AF9" w:rsidRPr="00866D0C" w:rsidRDefault="00390AF9">
      <w:pPr>
        <w:pStyle w:val="JOScreen"/>
      </w:pPr>
      <w:r w:rsidRPr="00866D0C">
        <w:t xml:space="preserve">       4        LOCAL</w:t>
      </w:r>
      <w:r w:rsidR="00C17D0D" w:rsidRPr="00866D0C">
        <w:t xml:space="preserve"> – </w:t>
      </w:r>
      <w:r w:rsidRPr="00866D0C">
        <w:t>CERTIFIED MAIL</w:t>
      </w:r>
    </w:p>
    <w:p w14:paraId="77FB1085" w14:textId="77777777" w:rsidR="00390AF9" w:rsidRPr="00866D0C" w:rsidRDefault="00390AF9">
      <w:pPr>
        <w:pStyle w:val="JOScreen"/>
      </w:pPr>
      <w:r w:rsidRPr="00866D0C">
        <w:lastRenderedPageBreak/>
        <w:t xml:space="preserve">MAIL: DO NOT MAIL// </w:t>
      </w:r>
      <w:r w:rsidRPr="00866D0C">
        <w:rPr>
          <w:b/>
          <w:u w:val="single"/>
        </w:rPr>
        <w:t>&lt;RET&gt;</w:t>
      </w:r>
    </w:p>
    <w:p w14:paraId="75B5BAEB" w14:textId="77777777" w:rsidR="00390AF9" w:rsidRPr="00866D0C" w:rsidRDefault="00390AF9">
      <w:pPr>
        <w:pStyle w:val="JOScreen"/>
      </w:pPr>
      <w:r w:rsidRPr="00866D0C">
        <w:t xml:space="preserve">DIALYSIS PATIENT: </w:t>
      </w:r>
      <w:r w:rsidRPr="00866D0C">
        <w:rPr>
          <w:b/>
          <w:u w:val="single"/>
        </w:rPr>
        <w:t>&lt;RET&gt;</w:t>
      </w:r>
    </w:p>
    <w:p w14:paraId="57D0CC45" w14:textId="77777777" w:rsidR="00390AF9" w:rsidRPr="00866D0C" w:rsidRDefault="00390AF9">
      <w:pPr>
        <w:pStyle w:val="JOScreen"/>
      </w:pPr>
      <w:r w:rsidRPr="00866D0C">
        <w:t xml:space="preserve">MAIL STATUS EXPIRATION DATE: </w:t>
      </w:r>
      <w:r w:rsidRPr="00866D0C">
        <w:rPr>
          <w:b/>
          <w:u w:val="single"/>
        </w:rPr>
        <w:t>??</w:t>
      </w:r>
    </w:p>
    <w:p w14:paraId="0039597F" w14:textId="77777777" w:rsidR="00390AF9" w:rsidRPr="00866D0C" w:rsidRDefault="00390AF9">
      <w:pPr>
        <w:pStyle w:val="JOScreen"/>
      </w:pPr>
      <w:r w:rsidRPr="00866D0C">
        <w:t xml:space="preserve">     Examples of Valid Dates:</w:t>
      </w:r>
    </w:p>
    <w:p w14:paraId="332B1C3A" w14:textId="77777777" w:rsidR="00390AF9" w:rsidRPr="00866D0C" w:rsidRDefault="00390AF9">
      <w:pPr>
        <w:pStyle w:val="JOScreen"/>
      </w:pPr>
      <w:r w:rsidRPr="00866D0C">
        <w:t xml:space="preserve">       JAN 20 1957 or 20 JAN 57 or 1/20/57 or 012057</w:t>
      </w:r>
    </w:p>
    <w:p w14:paraId="17E6B4AA" w14:textId="77777777" w:rsidR="00390AF9" w:rsidRPr="00866D0C" w:rsidRDefault="00390AF9">
      <w:pPr>
        <w:pStyle w:val="JOScreen"/>
      </w:pPr>
      <w:r w:rsidRPr="00866D0C">
        <w:t xml:space="preserve">       T   (for TODAY),  T+1 (for TOMORROW),  T+2,  T+7,  etc.</w:t>
      </w:r>
    </w:p>
    <w:p w14:paraId="08ADAC96" w14:textId="77777777" w:rsidR="00390AF9" w:rsidRPr="00866D0C" w:rsidRDefault="00390AF9">
      <w:pPr>
        <w:pStyle w:val="JOScreen"/>
      </w:pPr>
      <w:r w:rsidRPr="00866D0C">
        <w:t xml:space="preserve">       T-1 (for YESTERDAY),  T-3W (for 3 WEEKS AGO), etc.</w:t>
      </w:r>
    </w:p>
    <w:p w14:paraId="09C2AD45" w14:textId="77777777" w:rsidR="00390AF9" w:rsidRPr="00866D0C" w:rsidRDefault="00390AF9">
      <w:pPr>
        <w:pStyle w:val="JOScreen"/>
      </w:pPr>
      <w:r w:rsidRPr="00866D0C">
        <w:t xml:space="preserve">     If the year is omitted, the computer uses the CURRENT YEAR.</w:t>
      </w:r>
    </w:p>
    <w:p w14:paraId="0C7DDB14" w14:textId="77777777" w:rsidR="00390AF9" w:rsidRPr="00866D0C" w:rsidRDefault="00390AF9">
      <w:pPr>
        <w:pStyle w:val="JOScreen"/>
      </w:pPr>
      <w:r w:rsidRPr="00866D0C">
        <w:t xml:space="preserve">     This field places a time limit on the 'Do Not Mail', 'Local</w:t>
      </w:r>
      <w:r w:rsidR="00C17D0D" w:rsidRPr="00866D0C">
        <w:t xml:space="preserve"> – </w:t>
      </w:r>
      <w:r w:rsidRPr="00866D0C">
        <w:t>Regular</w:t>
      </w:r>
    </w:p>
    <w:p w14:paraId="534A4BC8" w14:textId="77777777" w:rsidR="00390AF9" w:rsidRPr="00866D0C" w:rsidRDefault="00390AF9">
      <w:pPr>
        <w:pStyle w:val="JOScreen"/>
      </w:pPr>
      <w:r w:rsidRPr="00866D0C">
        <w:t xml:space="preserve">     Mail' and 'Local</w:t>
      </w:r>
      <w:r w:rsidR="00C17D0D" w:rsidRPr="00866D0C">
        <w:t xml:space="preserve"> – </w:t>
      </w:r>
      <w:r w:rsidRPr="00866D0C">
        <w:t>Certified Mail' conditions in the 'MAIL' field.</w:t>
      </w:r>
    </w:p>
    <w:p w14:paraId="644A165D" w14:textId="77777777" w:rsidR="00390AF9" w:rsidRPr="00866D0C" w:rsidRDefault="00390AF9">
      <w:pPr>
        <w:pStyle w:val="JOScreen"/>
      </w:pPr>
      <w:r w:rsidRPr="00866D0C">
        <w:t xml:space="preserve">     If a date is placed in this field and the software detects that the date</w:t>
      </w:r>
    </w:p>
    <w:p w14:paraId="0948DE68" w14:textId="77777777" w:rsidR="00390AF9" w:rsidRPr="00866D0C" w:rsidRDefault="00390AF9">
      <w:pPr>
        <w:pStyle w:val="JOScreen"/>
      </w:pPr>
      <w:r w:rsidRPr="00866D0C">
        <w:t xml:space="preserve">     the Rx is processed is greater than the date in the field (past the</w:t>
      </w:r>
    </w:p>
    <w:p w14:paraId="4B88EF7B" w14:textId="77777777" w:rsidR="00390AF9" w:rsidRPr="00866D0C" w:rsidRDefault="00390AF9">
      <w:pPr>
        <w:pStyle w:val="JOScreen"/>
      </w:pPr>
      <w:r w:rsidRPr="00866D0C">
        <w:t xml:space="preserve">     expired date) a default value of 'Regular Mail' will be assumed for the</w:t>
      </w:r>
    </w:p>
    <w:p w14:paraId="5F582842" w14:textId="77777777" w:rsidR="00B344C5" w:rsidRPr="00866D0C" w:rsidRDefault="00390AF9">
      <w:pPr>
        <w:pStyle w:val="JOScreen"/>
      </w:pPr>
      <w:r w:rsidRPr="00866D0C">
        <w:t xml:space="preserve">     'MAIL' field. </w:t>
      </w:r>
    </w:p>
    <w:p w14:paraId="540D5F5D" w14:textId="77777777" w:rsidR="00390AF9" w:rsidRPr="00866D0C" w:rsidRDefault="00390AF9">
      <w:pPr>
        <w:pStyle w:val="JOScreen"/>
      </w:pPr>
      <w:r w:rsidRPr="00866D0C">
        <w:t xml:space="preserve">     NOTE: The actual value of the 'MAIL' field will not be changed by the</w:t>
      </w:r>
    </w:p>
    <w:p w14:paraId="20106880" w14:textId="77777777" w:rsidR="00390AF9" w:rsidRPr="00866D0C" w:rsidRDefault="00390AF9">
      <w:pPr>
        <w:pStyle w:val="JOScreen"/>
      </w:pPr>
      <w:r w:rsidRPr="00866D0C">
        <w:t xml:space="preserve">     software, but can only be modified by a user editing the 'MAIL' field.</w:t>
      </w:r>
    </w:p>
    <w:p w14:paraId="3085B7B0" w14:textId="77777777" w:rsidR="00390AF9" w:rsidRPr="00866D0C" w:rsidRDefault="00390AF9">
      <w:pPr>
        <w:pStyle w:val="JOScreen"/>
      </w:pPr>
      <w:r w:rsidRPr="00866D0C">
        <w:t xml:space="preserve">MAIL STATUS EXPIRATION DATE: </w:t>
      </w:r>
      <w:r w:rsidRPr="00866D0C">
        <w:rPr>
          <w:b/>
          <w:u w:val="single"/>
        </w:rPr>
        <w:t>T</w:t>
      </w:r>
      <w:r w:rsidRPr="00866D0C">
        <w:t xml:space="preserve">  (FEB 24, 1997)</w:t>
      </w:r>
    </w:p>
    <w:p w14:paraId="14E4B5D4" w14:textId="77777777" w:rsidR="00390AF9" w:rsidRPr="00866D0C" w:rsidRDefault="00390AF9">
      <w:pPr>
        <w:pStyle w:val="JOScreen"/>
      </w:pPr>
      <w:r w:rsidRPr="00866D0C">
        <w:t xml:space="preserve">NARRATIVE: </w:t>
      </w:r>
      <w:r w:rsidRPr="00866D0C">
        <w:rPr>
          <w:b/>
          <w:u w:val="single"/>
        </w:rPr>
        <w:t>&lt;RET&gt;</w:t>
      </w:r>
    </w:p>
    <w:p w14:paraId="25204628" w14:textId="77777777" w:rsidR="00390AF9" w:rsidRPr="00866D0C" w:rsidRDefault="00390AF9">
      <w:pPr>
        <w:pStyle w:val="JOScreen"/>
      </w:pPr>
      <w:r w:rsidRPr="00866D0C">
        <w:t xml:space="preserve">PATIENT STATUS: SC// </w:t>
      </w:r>
      <w:r w:rsidRPr="00866D0C">
        <w:rPr>
          <w:b/>
          <w:u w:val="single"/>
        </w:rPr>
        <w:t>^</w:t>
      </w:r>
    </w:p>
    <w:p w14:paraId="04F7CF8F" w14:textId="77777777" w:rsidR="00D6012F" w:rsidRDefault="00D6012F">
      <w:pPr>
        <w:numPr>
          <w:ilvl w:val="12"/>
          <w:numId w:val="0"/>
        </w:numPr>
        <w:spacing w:line="216" w:lineRule="auto"/>
      </w:pPr>
    </w:p>
    <w:p w14:paraId="34F3BD54" w14:textId="77777777" w:rsidR="00D6012F" w:rsidRPr="00866D0C" w:rsidRDefault="00D6012F" w:rsidP="00D6012F">
      <w:pPr>
        <w:pStyle w:val="Heading2"/>
      </w:pPr>
      <w:bookmarkStart w:id="90" w:name="_Toc81928387"/>
      <w:bookmarkStart w:id="91" w:name="p51"/>
      <w:r w:rsidRPr="00866D0C">
        <w:t>Third Party Electronic Claims Submission of CMOP Prescriptions</w:t>
      </w:r>
      <w:bookmarkEnd w:id="90"/>
    </w:p>
    <w:p w14:paraId="05B31E01" w14:textId="77777777" w:rsidR="00D6012F" w:rsidRPr="00866D0C" w:rsidRDefault="00D6012F" w:rsidP="00D6012F">
      <w:pPr>
        <w:numPr>
          <w:ilvl w:val="12"/>
          <w:numId w:val="0"/>
        </w:numPr>
        <w:spacing w:line="216" w:lineRule="auto"/>
        <w:rPr>
          <w:b/>
          <w:i/>
        </w:rPr>
      </w:pPr>
    </w:p>
    <w:p w14:paraId="4392C1B6" w14:textId="77777777" w:rsidR="00D6012F" w:rsidRPr="00866D0C" w:rsidRDefault="00D6012F" w:rsidP="00D6012F">
      <w:pPr>
        <w:spacing w:after="120"/>
      </w:pPr>
      <w:r w:rsidRPr="00866D0C">
        <w:t>Patch PSX*2*48 modifies the CMOP application to submit electronic claims for prescriptions that are transmitted to CMOP centers to be filled and dispensed remotely. All the prescriptions that are ready to be included on the batch to be transmitted to CMOP are first transmitted to the third party insurance. Once this first step is completed, the system waits 60 seconds before starting the actual transmission to CMOP. This process will affect the existing CMOP functionality in two ways:</w:t>
      </w:r>
    </w:p>
    <w:p w14:paraId="701E498B" w14:textId="77777777" w:rsidR="00D6012F" w:rsidRPr="00866D0C" w:rsidRDefault="00D6012F" w:rsidP="00D6012F">
      <w:pPr>
        <w:numPr>
          <w:ilvl w:val="0"/>
          <w:numId w:val="20"/>
        </w:numPr>
        <w:spacing w:after="120"/>
      </w:pPr>
      <w:r w:rsidRPr="00866D0C">
        <w:t>If a response from the third party payer is not received by the time the prescription is about to be transmitted to CMOP, it is skipped and remains in the queue for the next CMOP transmission. A MailMan message containing all the prescriptions that were skipped and that remain in the queue is generated at the end of the process and is transmitted to all the holders of the PSXMAIL security key. If no users on the system have this key, the message is sent to all the users holding the PSXCMOPMGR security key.</w:t>
      </w:r>
    </w:p>
    <w:p w14:paraId="54F83EF3" w14:textId="77777777" w:rsidR="00D6012F" w:rsidRPr="00866D0C" w:rsidRDefault="00D6012F" w:rsidP="00D6012F">
      <w:pPr>
        <w:numPr>
          <w:ilvl w:val="0"/>
          <w:numId w:val="20"/>
        </w:numPr>
        <w:spacing w:after="120"/>
      </w:pPr>
      <w:bookmarkStart w:id="92" w:name="_Hlk37328487"/>
      <w:r w:rsidRPr="00866D0C">
        <w:t xml:space="preserve">Under certain conditions, the prescription is not sent to CMOP and remains in the queue to be transmitted </w:t>
      </w:r>
      <w:r w:rsidR="000161B6" w:rsidRPr="00866D0C">
        <w:t>after the third party reject is resolved</w:t>
      </w:r>
      <w:r w:rsidRPr="00866D0C">
        <w:t>:</w:t>
      </w:r>
    </w:p>
    <w:p w14:paraId="5293C804"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third party payer rejects the claim due to a DUR or a Refill Too Soon finding.</w:t>
      </w:r>
    </w:p>
    <w:p w14:paraId="0A6D3632"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patient eligibility is TRICARE or CHAMPVA and the third party payer rejects the claim for any reason.</w:t>
      </w:r>
    </w:p>
    <w:p w14:paraId="1AC4CF7E" w14:textId="77777777" w:rsidR="00D6012F" w:rsidRPr="00866D0C" w:rsidRDefault="00D6012F" w:rsidP="00D6012F">
      <w:pPr>
        <w:pStyle w:val="ListParagraph"/>
        <w:numPr>
          <w:ilvl w:val="0"/>
          <w:numId w:val="24"/>
        </w:numPr>
        <w:overflowPunct/>
        <w:autoSpaceDE/>
        <w:autoSpaceDN/>
        <w:adjustRightInd/>
        <w:contextualSpacing w:val="0"/>
        <w:textAlignment w:val="auto"/>
      </w:pPr>
      <w:r w:rsidRPr="00866D0C">
        <w:t>The patient eligibility is VETERAN, the prescription is an original fill that is unreleased, the third party payer rejects the claim due to a Reject Resolution Required reject, and the total gross amount of the prescription is at or above the user defined threshold amount for the Reject Resolution Required reject.</w:t>
      </w:r>
    </w:p>
    <w:p w14:paraId="0B58D883" w14:textId="77777777" w:rsidR="00D6012F" w:rsidRPr="00866D0C" w:rsidRDefault="00D6012F" w:rsidP="00D6012F">
      <w:pPr>
        <w:pStyle w:val="ListParagraph"/>
        <w:ind w:left="1080"/>
      </w:pPr>
    </w:p>
    <w:p w14:paraId="6A76D4DB" w14:textId="77777777" w:rsidR="00D6012F" w:rsidRPr="00866D0C" w:rsidRDefault="00D6012F" w:rsidP="00D6012F">
      <w:pPr>
        <w:pStyle w:val="ListParagraph"/>
      </w:pPr>
      <w:r w:rsidRPr="00866D0C">
        <w:t>The prescription will not be transmitted to CMOP until the reject is resolved by the user through the Outpatient Pharmacy V. 7.0 application. Two options have been created for the pharmacy users to resolve these rejects:</w:t>
      </w:r>
    </w:p>
    <w:p w14:paraId="6BD0C965" w14:textId="77777777" w:rsidR="00D6012F" w:rsidRPr="00866D0C" w:rsidRDefault="00D6012F" w:rsidP="00D6012F">
      <w:pPr>
        <w:ind w:left="720"/>
      </w:pPr>
    </w:p>
    <w:p w14:paraId="43CB20DA" w14:textId="106EA0C0" w:rsidR="00D6012F" w:rsidRPr="00866D0C" w:rsidRDefault="00D6012F" w:rsidP="004B163E">
      <w:pPr>
        <w:tabs>
          <w:tab w:val="left" w:pos="5220"/>
        </w:tabs>
        <w:ind w:left="1080"/>
        <w:rPr>
          <w:i/>
        </w:rPr>
      </w:pPr>
      <w:r w:rsidRPr="00866D0C">
        <w:rPr>
          <w:i/>
        </w:rPr>
        <w:t>Third Party Payer Rejects – Worklist</w:t>
      </w:r>
      <w:r w:rsidR="004B163E">
        <w:rPr>
          <w:i/>
        </w:rPr>
        <w:tab/>
      </w:r>
      <w:r w:rsidRPr="00866D0C">
        <w:rPr>
          <w:i/>
        </w:rPr>
        <w:t>[PSO REJECTS WORKLIST]</w:t>
      </w:r>
    </w:p>
    <w:p w14:paraId="62B81A18" w14:textId="1323C2BD" w:rsidR="00D6012F" w:rsidRPr="00866D0C" w:rsidRDefault="00D6012F" w:rsidP="004B163E">
      <w:pPr>
        <w:tabs>
          <w:tab w:val="left" w:pos="5220"/>
        </w:tabs>
        <w:ind w:left="1080"/>
        <w:rPr>
          <w:i/>
        </w:rPr>
      </w:pPr>
      <w:r w:rsidRPr="00866D0C">
        <w:rPr>
          <w:i/>
        </w:rPr>
        <w:t>Third Party Payer Rejects – View/Process</w:t>
      </w:r>
      <w:r w:rsidR="004B163E">
        <w:rPr>
          <w:i/>
        </w:rPr>
        <w:tab/>
      </w:r>
      <w:r w:rsidRPr="00866D0C">
        <w:rPr>
          <w:i/>
        </w:rPr>
        <w:t>[PSO REJECTS VIEW/PROCESS]</w:t>
      </w:r>
    </w:p>
    <w:p w14:paraId="4BCDEED3" w14:textId="77777777" w:rsidR="00D6012F" w:rsidRPr="00866D0C" w:rsidRDefault="00D6012F" w:rsidP="00D6012F">
      <w:pPr>
        <w:ind w:left="720"/>
      </w:pPr>
    </w:p>
    <w:bookmarkEnd w:id="92"/>
    <w:p w14:paraId="364FE1E8" w14:textId="77777777" w:rsidR="00D6012F" w:rsidRPr="00866D0C" w:rsidRDefault="00D6012F" w:rsidP="00D6012F">
      <w:pPr>
        <w:ind w:left="720"/>
      </w:pPr>
      <w:r w:rsidRPr="00866D0C">
        <w:t xml:space="preserve">The above options reside in the </w:t>
      </w:r>
      <w:r w:rsidRPr="00866D0C">
        <w:rPr>
          <w:i/>
        </w:rPr>
        <w:t>ePharmacy Menu</w:t>
      </w:r>
      <w:r w:rsidRPr="00866D0C">
        <w:t xml:space="preserve"> [PSO EPHARMACY MENU] option, which can be found under the </w:t>
      </w:r>
      <w:r w:rsidRPr="00866D0C">
        <w:rPr>
          <w:i/>
        </w:rPr>
        <w:t xml:space="preserve">Rx (Prescriptions) </w:t>
      </w:r>
      <w:r w:rsidRPr="00866D0C">
        <w:t>[PSO RX] option.</w:t>
      </w:r>
    </w:p>
    <w:p w14:paraId="319A3F2C" w14:textId="77777777" w:rsidR="00D6012F" w:rsidRPr="00866D0C" w:rsidRDefault="00D6012F" w:rsidP="00D6012F">
      <w:pPr>
        <w:numPr>
          <w:ilvl w:val="12"/>
          <w:numId w:val="0"/>
        </w:numPr>
        <w:spacing w:line="216" w:lineRule="auto"/>
      </w:pPr>
    </w:p>
    <w:p w14:paraId="0576562D" w14:textId="0FB86100" w:rsidR="00D6012F" w:rsidRPr="00866D0C" w:rsidRDefault="00D6012F" w:rsidP="00642A31">
      <w:pPr>
        <w:overflowPunct/>
        <w:autoSpaceDE/>
        <w:autoSpaceDN/>
        <w:adjustRightInd/>
        <w:spacing w:after="200"/>
        <w:textAlignment w:val="auto"/>
        <w:rPr>
          <w:szCs w:val="24"/>
        </w:rPr>
      </w:pPr>
      <w:r w:rsidRPr="00866D0C">
        <w:rPr>
          <w:szCs w:val="24"/>
        </w:rPr>
        <w:t xml:space="preserve">Patch PSX*2*65 modifies the CMOP application to prevent ePharmacy prescriptions from being pulled early from suspense until 3/4 of the </w:t>
      </w:r>
      <w:r w:rsidR="00880161" w:rsidRPr="00866D0C">
        <w:rPr>
          <w:szCs w:val="24"/>
        </w:rPr>
        <w:t>days’</w:t>
      </w:r>
      <w:r w:rsidRPr="00866D0C">
        <w:rPr>
          <w:szCs w:val="24"/>
        </w:rPr>
        <w:t xml:space="preserve"> supply of the Rx/fill has elapsed. The system will not hold a prescription for 3/4 </w:t>
      </w:r>
      <w:r w:rsidR="00880161" w:rsidRPr="00866D0C">
        <w:rPr>
          <w:szCs w:val="24"/>
        </w:rPr>
        <w:t>days’</w:t>
      </w:r>
      <w:r w:rsidRPr="00866D0C">
        <w:rPr>
          <w:szCs w:val="24"/>
        </w:rPr>
        <w:t xml:space="preserve"> supply when the:</w:t>
      </w:r>
    </w:p>
    <w:p w14:paraId="27D4B200" w14:textId="77777777" w:rsidR="00D6012F" w:rsidRPr="00866D0C" w:rsidRDefault="00D6012F" w:rsidP="004B163E">
      <w:pPr>
        <w:pStyle w:val="ListParagraph"/>
        <w:keepNext/>
        <w:numPr>
          <w:ilvl w:val="0"/>
          <w:numId w:val="16"/>
        </w:numPr>
        <w:overflowPunct/>
        <w:autoSpaceDE/>
        <w:autoSpaceDN/>
        <w:adjustRightInd/>
        <w:spacing w:after="200" w:line="276" w:lineRule="auto"/>
        <w:textAlignment w:val="auto"/>
        <w:rPr>
          <w:szCs w:val="24"/>
        </w:rPr>
      </w:pPr>
      <w:r w:rsidRPr="00866D0C">
        <w:rPr>
          <w:szCs w:val="24"/>
        </w:rPr>
        <w:lastRenderedPageBreak/>
        <w:t>Previous fill was not ECME billable</w:t>
      </w:r>
    </w:p>
    <w:p w14:paraId="25BD5F93" w14:textId="77777777" w:rsidR="00D6012F" w:rsidRPr="00866D0C" w:rsidRDefault="00D6012F" w:rsidP="00D6012F">
      <w:pPr>
        <w:pStyle w:val="ListParagraph"/>
        <w:numPr>
          <w:ilvl w:val="0"/>
          <w:numId w:val="16"/>
        </w:numPr>
        <w:overflowPunct/>
        <w:autoSpaceDE/>
        <w:autoSpaceDN/>
        <w:adjustRightInd/>
        <w:spacing w:after="200" w:line="276" w:lineRule="auto"/>
        <w:textAlignment w:val="auto"/>
        <w:rPr>
          <w:szCs w:val="24"/>
        </w:rPr>
      </w:pPr>
      <w:r w:rsidRPr="00866D0C">
        <w:rPr>
          <w:szCs w:val="24"/>
        </w:rPr>
        <w:t>Rx is flagged for SC or EI</w:t>
      </w:r>
    </w:p>
    <w:p w14:paraId="6D085F5E" w14:textId="6EEF33AD" w:rsidR="00D6012F" w:rsidRPr="00866D0C" w:rsidRDefault="007E641C" w:rsidP="004B163E">
      <w:pPr>
        <w:pStyle w:val="ListParagraph"/>
        <w:keepNext/>
        <w:numPr>
          <w:ilvl w:val="0"/>
          <w:numId w:val="16"/>
        </w:numPr>
        <w:overflowPunct/>
        <w:autoSpaceDE/>
        <w:autoSpaceDN/>
        <w:adjustRightInd/>
        <w:spacing w:after="200" w:line="276" w:lineRule="auto"/>
        <w:textAlignment w:val="auto"/>
        <w:rPr>
          <w:szCs w:val="24"/>
        </w:rPr>
      </w:pPr>
      <w:r>
        <w:rPr>
          <w:szCs w:val="24"/>
        </w:rPr>
        <w:t xml:space="preserve">Rx is </w:t>
      </w:r>
      <w:r w:rsidR="00D6012F" w:rsidRPr="00866D0C">
        <w:rPr>
          <w:szCs w:val="24"/>
        </w:rPr>
        <w:t>non-billable</w:t>
      </w:r>
    </w:p>
    <w:p w14:paraId="753F9899" w14:textId="699E6C68" w:rsidR="00D6012F" w:rsidRPr="00866D0C" w:rsidRDefault="00D6012F" w:rsidP="00D6012F">
      <w:pPr>
        <w:pStyle w:val="ListParagraph"/>
        <w:numPr>
          <w:ilvl w:val="0"/>
          <w:numId w:val="16"/>
        </w:numPr>
        <w:overflowPunct/>
        <w:autoSpaceDE/>
        <w:autoSpaceDN/>
        <w:adjustRightInd/>
        <w:spacing w:after="200" w:line="276" w:lineRule="auto"/>
        <w:textAlignment w:val="auto"/>
        <w:rPr>
          <w:szCs w:val="24"/>
        </w:rPr>
      </w:pPr>
      <w:r w:rsidRPr="00866D0C">
        <w:rPr>
          <w:szCs w:val="24"/>
        </w:rPr>
        <w:t>Patient does not currently have insurance</w:t>
      </w:r>
    </w:p>
    <w:bookmarkEnd w:id="91"/>
    <w:p w14:paraId="3AB5B218" w14:textId="77777777" w:rsidR="00DD68FE" w:rsidRPr="00866D0C" w:rsidRDefault="00DD68FE" w:rsidP="00642A31">
      <w:pPr>
        <w:overflowPunct/>
        <w:autoSpaceDE/>
        <w:autoSpaceDN/>
        <w:adjustRightInd/>
        <w:spacing w:after="200"/>
        <w:textAlignment w:val="auto"/>
        <w:rPr>
          <w:szCs w:val="24"/>
        </w:rPr>
      </w:pPr>
      <w:r w:rsidRPr="00866D0C">
        <w:rPr>
          <w:szCs w:val="24"/>
        </w:rPr>
        <w:t>Patch PSX*2*65 also modifies the CMOP application to prevent ePharmacy prescriptions from being filled/sent to CMOP when a host processing error occurs when a claim is submitted through ECME. The host processing errors are identified by ePharmacy reject codes M6, M8, NN, and 99. The following conditions apply when this scenario occurs:</w:t>
      </w:r>
    </w:p>
    <w:p w14:paraId="68F58FD5" w14:textId="77777777" w:rsidR="00DD68FE" w:rsidRPr="00866D0C" w:rsidRDefault="00DD68FE" w:rsidP="00DD68FE">
      <w:pPr>
        <w:pStyle w:val="ListParagraph"/>
        <w:numPr>
          <w:ilvl w:val="0"/>
          <w:numId w:val="18"/>
        </w:numPr>
        <w:spacing w:line="216" w:lineRule="auto"/>
        <w:rPr>
          <w:szCs w:val="24"/>
        </w:rPr>
      </w:pPr>
      <w:r w:rsidRPr="00866D0C">
        <w:rPr>
          <w:szCs w:val="24"/>
        </w:rPr>
        <w:t>The transmission of the Rx/fill will be delayed 1 day in hopes that the host processing issues will be resolved.</w:t>
      </w:r>
    </w:p>
    <w:p w14:paraId="2F9BBAC4" w14:textId="77777777" w:rsidR="00DD68FE" w:rsidRPr="00866D0C" w:rsidRDefault="00DD68FE" w:rsidP="00DD68FE">
      <w:pPr>
        <w:pStyle w:val="ListParagraph"/>
        <w:numPr>
          <w:ilvl w:val="0"/>
          <w:numId w:val="18"/>
        </w:numPr>
        <w:spacing w:line="216" w:lineRule="auto"/>
        <w:rPr>
          <w:szCs w:val="24"/>
        </w:rPr>
      </w:pPr>
      <w:r w:rsidRPr="00866D0C">
        <w:rPr>
          <w:szCs w:val="24"/>
        </w:rPr>
        <w:t>An activity log entry will be defined to state the date/time along with a comment stating that the Rx/fill was left in suspense hold due to a host processing error.</w:t>
      </w:r>
    </w:p>
    <w:p w14:paraId="0458C99F" w14:textId="77777777" w:rsidR="00DD68FE" w:rsidRPr="00866D0C" w:rsidRDefault="00DD68FE" w:rsidP="00DD68FE">
      <w:pPr>
        <w:pStyle w:val="ListParagraph"/>
        <w:numPr>
          <w:ilvl w:val="0"/>
          <w:numId w:val="17"/>
        </w:numPr>
        <w:rPr>
          <w:szCs w:val="24"/>
        </w:rPr>
      </w:pPr>
      <w:r w:rsidRPr="00866D0C">
        <w:rPr>
          <w:szCs w:val="24"/>
        </w:rPr>
        <w:t>This added functionality does not include the Pull Early from Suspense function.</w:t>
      </w:r>
    </w:p>
    <w:p w14:paraId="5D3B9920" w14:textId="77777777" w:rsidR="00390AF9" w:rsidRPr="00866D0C" w:rsidRDefault="00390AF9">
      <w:pPr>
        <w:numPr>
          <w:ilvl w:val="12"/>
          <w:numId w:val="0"/>
        </w:numPr>
        <w:spacing w:line="216" w:lineRule="auto"/>
      </w:pPr>
    </w:p>
    <w:p w14:paraId="0D4A85F7" w14:textId="48DFDA3C" w:rsidR="002738E0" w:rsidRPr="002738E0" w:rsidRDefault="002738E0" w:rsidP="00F27959">
      <w:pPr>
        <w:overflowPunct/>
        <w:autoSpaceDE/>
        <w:autoSpaceDN/>
        <w:adjustRightInd/>
        <w:textAlignment w:val="auto"/>
        <w:rPr>
          <w:color w:val="000000"/>
        </w:rPr>
      </w:pPr>
      <w:r w:rsidRPr="002738E0">
        <w:rPr>
          <w:color w:val="000000"/>
        </w:rPr>
        <w:t xml:space="preserve">The 3/4 days supply processing can be bypassed for billable prescriptions with third party insurance by using the hidden action “BY” on the Outpatient Medications Screen or selecting option “BY” on the ePharmacy Menu. The user will have the ability to undo the Bypass from the Outpatient Medications Screen. </w:t>
      </w:r>
    </w:p>
    <w:p w14:paraId="5093DC6F" w14:textId="77777777" w:rsidR="002738E0" w:rsidRDefault="002738E0">
      <w:pPr>
        <w:numPr>
          <w:ilvl w:val="12"/>
          <w:numId w:val="0"/>
        </w:numPr>
        <w:spacing w:line="216" w:lineRule="auto"/>
      </w:pPr>
    </w:p>
    <w:p w14:paraId="526E3B96" w14:textId="31E24E48" w:rsidR="002D7841" w:rsidRDefault="002D7841">
      <w:pPr>
        <w:overflowPunct/>
        <w:autoSpaceDE/>
        <w:autoSpaceDN/>
        <w:adjustRightInd/>
        <w:textAlignment w:val="auto"/>
      </w:pPr>
      <w:r>
        <w:br w:type="page"/>
      </w:r>
    </w:p>
    <w:p w14:paraId="69F0D6F6" w14:textId="566C3A09" w:rsidR="00390AF9" w:rsidRPr="00866D0C" w:rsidRDefault="00390AF9" w:rsidP="00583E92">
      <w:pPr>
        <w:pStyle w:val="Heading1"/>
        <w:numPr>
          <w:ilvl w:val="12"/>
          <w:numId w:val="0"/>
        </w:numPr>
      </w:pPr>
      <w:bookmarkStart w:id="93" w:name="_Toc381164613"/>
      <w:bookmarkStart w:id="94" w:name="_Toc81928388"/>
      <w:r w:rsidRPr="00866D0C">
        <w:rPr>
          <w:sz w:val="44"/>
        </w:rPr>
        <w:lastRenderedPageBreak/>
        <w:t>CHAPTER 2: HOST CMOP FACILITY</w:t>
      </w:r>
      <w:bookmarkEnd w:id="93"/>
      <w:bookmarkEnd w:id="94"/>
    </w:p>
    <w:p w14:paraId="577383AB" w14:textId="77777777" w:rsidR="00390AF9" w:rsidRPr="00866D0C" w:rsidRDefault="00390AF9">
      <w:pPr>
        <w:numPr>
          <w:ilvl w:val="12"/>
          <w:numId w:val="0"/>
        </w:numPr>
        <w:spacing w:line="216" w:lineRule="auto"/>
      </w:pPr>
    </w:p>
    <w:p w14:paraId="058F0AF8" w14:textId="77777777" w:rsidR="00390AF9" w:rsidRPr="00866D0C" w:rsidRDefault="00390AF9">
      <w:pPr>
        <w:numPr>
          <w:ilvl w:val="12"/>
          <w:numId w:val="0"/>
        </w:numPr>
        <w:spacing w:line="216" w:lineRule="auto"/>
      </w:pPr>
      <w:r w:rsidRPr="00866D0C">
        <w:br w:type="page"/>
      </w:r>
    </w:p>
    <w:p w14:paraId="5BA48962" w14:textId="10FB4869" w:rsidR="00390AF9" w:rsidRPr="00866D0C" w:rsidRDefault="00390AF9">
      <w:pPr>
        <w:pStyle w:val="Heading1"/>
        <w:numPr>
          <w:ilvl w:val="12"/>
          <w:numId w:val="0"/>
        </w:numPr>
      </w:pPr>
      <w:bookmarkStart w:id="95" w:name="_Toc363271399"/>
      <w:bookmarkStart w:id="96" w:name="_Toc363364955"/>
      <w:bookmarkStart w:id="97" w:name="_Toc363459311"/>
      <w:bookmarkStart w:id="98" w:name="_Toc381164614"/>
      <w:bookmarkStart w:id="99" w:name="_Toc381250917"/>
      <w:bookmarkStart w:id="100" w:name="_Toc81928389"/>
      <w:r w:rsidRPr="00866D0C">
        <w:lastRenderedPageBreak/>
        <w:t>Section 1</w:t>
      </w:r>
      <w:bookmarkEnd w:id="95"/>
      <w:bookmarkEnd w:id="96"/>
      <w:bookmarkEnd w:id="97"/>
      <w:bookmarkEnd w:id="98"/>
      <w:bookmarkEnd w:id="99"/>
      <w:r w:rsidRPr="00866D0C">
        <w:t>: CMOP System Management Menu</w:t>
      </w:r>
      <w:bookmarkEnd w:id="100"/>
    </w:p>
    <w:p w14:paraId="523764C5" w14:textId="77777777" w:rsidR="00390AF9" w:rsidRPr="00866D0C" w:rsidRDefault="00390AF9">
      <w:pPr>
        <w:numPr>
          <w:ilvl w:val="12"/>
          <w:numId w:val="0"/>
        </w:numPr>
        <w:spacing w:line="216" w:lineRule="auto"/>
        <w:rPr>
          <w:b/>
        </w:rPr>
      </w:pPr>
    </w:p>
    <w:p w14:paraId="3221B02F" w14:textId="0B0A5CC9" w:rsidR="00390AF9" w:rsidRPr="00866D0C" w:rsidRDefault="000B0EEB">
      <w:pPr>
        <w:numPr>
          <w:ilvl w:val="12"/>
          <w:numId w:val="0"/>
        </w:numPr>
        <w:tabs>
          <w:tab w:val="left" w:pos="1080"/>
        </w:tabs>
        <w:spacing w:line="216" w:lineRule="auto"/>
        <w:rPr>
          <w:b/>
        </w:rPr>
      </w:pPr>
      <w:r>
        <w:rPr>
          <w:noProof/>
          <w:sz w:val="20"/>
        </w:rPr>
        <w:drawing>
          <wp:inline distT="0" distB="0" distL="0" distR="0" wp14:anchorId="3DD62172" wp14:editId="58992A1A">
            <wp:extent cx="398145" cy="226060"/>
            <wp:effectExtent l="0" t="0" r="0" b="0"/>
            <wp:docPr id="15" name="Picture 1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170D403" w14:textId="77777777" w:rsidR="00390AF9" w:rsidRPr="00866D0C" w:rsidRDefault="00390AF9">
      <w:pPr>
        <w:numPr>
          <w:ilvl w:val="12"/>
          <w:numId w:val="0"/>
        </w:numPr>
        <w:spacing w:line="216" w:lineRule="auto"/>
      </w:pPr>
    </w:p>
    <w:p w14:paraId="55E583E9" w14:textId="77777777" w:rsidR="00390AF9" w:rsidRPr="00866D0C" w:rsidRDefault="00390AF9">
      <w:pPr>
        <w:numPr>
          <w:ilvl w:val="12"/>
          <w:numId w:val="0"/>
        </w:numPr>
        <w:spacing w:line="216" w:lineRule="auto"/>
        <w:ind w:left="720"/>
      </w:pPr>
      <w:r w:rsidRPr="00866D0C">
        <w:t>Management personnel use this menu to control operations of the Consolidated Mail Outpatient Pharmacy.</w:t>
      </w:r>
    </w:p>
    <w:p w14:paraId="610271CF" w14:textId="77777777" w:rsidR="00390AF9" w:rsidRPr="00866D0C" w:rsidRDefault="00390AF9">
      <w:pPr>
        <w:numPr>
          <w:ilvl w:val="12"/>
          <w:numId w:val="0"/>
        </w:numPr>
        <w:spacing w:line="216" w:lineRule="auto"/>
      </w:pPr>
    </w:p>
    <w:p w14:paraId="35D50F2E" w14:textId="77777777" w:rsidR="00390AF9" w:rsidRPr="00866D0C" w:rsidRDefault="00390AF9">
      <w:pPr>
        <w:numPr>
          <w:ilvl w:val="12"/>
          <w:numId w:val="0"/>
        </w:numPr>
        <w:spacing w:line="216" w:lineRule="auto"/>
        <w:ind w:left="1440"/>
        <w:rPr>
          <w:i/>
        </w:rPr>
      </w:pPr>
      <w:r w:rsidRPr="00866D0C">
        <w:rPr>
          <w:i/>
        </w:rPr>
        <w:t>Transmission Review</w:t>
      </w:r>
    </w:p>
    <w:p w14:paraId="49B430A7" w14:textId="77777777" w:rsidR="00390AF9" w:rsidRPr="00866D0C" w:rsidRDefault="00390AF9">
      <w:pPr>
        <w:numPr>
          <w:ilvl w:val="12"/>
          <w:numId w:val="0"/>
        </w:numPr>
        <w:spacing w:line="216" w:lineRule="auto"/>
        <w:ind w:left="1440"/>
        <w:rPr>
          <w:i/>
        </w:rPr>
      </w:pPr>
      <w:r w:rsidRPr="00866D0C">
        <w:rPr>
          <w:i/>
        </w:rPr>
        <w:t>Interface Menu ...</w:t>
      </w:r>
    </w:p>
    <w:p w14:paraId="20BB4173" w14:textId="77777777" w:rsidR="00390AF9" w:rsidRPr="00866D0C" w:rsidRDefault="00390AF9">
      <w:pPr>
        <w:numPr>
          <w:ilvl w:val="12"/>
          <w:numId w:val="0"/>
        </w:numPr>
        <w:spacing w:line="216" w:lineRule="auto"/>
        <w:ind w:left="1440"/>
        <w:rPr>
          <w:i/>
        </w:rPr>
      </w:pPr>
      <w:r w:rsidRPr="00866D0C">
        <w:rPr>
          <w:i/>
        </w:rPr>
        <w:t>Operations Management ...</w:t>
      </w:r>
    </w:p>
    <w:p w14:paraId="4ACA96E4" w14:textId="77777777" w:rsidR="00390AF9" w:rsidRPr="00866D0C" w:rsidRDefault="00390AF9">
      <w:pPr>
        <w:numPr>
          <w:ilvl w:val="12"/>
          <w:numId w:val="0"/>
        </w:numPr>
        <w:spacing w:line="216" w:lineRule="auto"/>
        <w:ind w:left="1440"/>
        <w:rPr>
          <w:i/>
        </w:rPr>
      </w:pPr>
      <w:r w:rsidRPr="00866D0C">
        <w:rPr>
          <w:i/>
        </w:rPr>
        <w:t>Display System Status</w:t>
      </w:r>
    </w:p>
    <w:p w14:paraId="590B98EB" w14:textId="77777777" w:rsidR="00390AF9" w:rsidRPr="00866D0C" w:rsidRDefault="00390AF9">
      <w:pPr>
        <w:numPr>
          <w:ilvl w:val="12"/>
          <w:numId w:val="0"/>
        </w:numPr>
        <w:spacing w:line="216" w:lineRule="auto"/>
        <w:ind w:left="1440"/>
        <w:rPr>
          <w:i/>
        </w:rPr>
      </w:pPr>
      <w:r w:rsidRPr="00866D0C">
        <w:rPr>
          <w:i/>
        </w:rPr>
        <w:t>Reports Menu ...</w:t>
      </w:r>
    </w:p>
    <w:p w14:paraId="2CF66562" w14:textId="77777777" w:rsidR="00390AF9" w:rsidRPr="00866D0C" w:rsidRDefault="00390AF9">
      <w:pPr>
        <w:numPr>
          <w:ilvl w:val="12"/>
          <w:numId w:val="0"/>
        </w:numPr>
        <w:spacing w:line="216" w:lineRule="auto"/>
        <w:ind w:left="1440"/>
        <w:rPr>
          <w:i/>
        </w:rPr>
      </w:pPr>
      <w:r w:rsidRPr="00866D0C">
        <w:rPr>
          <w:i/>
        </w:rPr>
        <w:t>Rx Inquiry</w:t>
      </w:r>
    </w:p>
    <w:p w14:paraId="039C3DAB" w14:textId="77777777" w:rsidR="00390AF9" w:rsidRPr="00866D0C" w:rsidRDefault="00390AF9">
      <w:pPr>
        <w:numPr>
          <w:ilvl w:val="12"/>
          <w:numId w:val="0"/>
        </w:numPr>
        <w:spacing w:line="216" w:lineRule="auto"/>
        <w:ind w:left="1440"/>
        <w:rPr>
          <w:i/>
        </w:rPr>
      </w:pPr>
      <w:r w:rsidRPr="00866D0C">
        <w:rPr>
          <w:i/>
        </w:rPr>
        <w:t>Manual/Barcode Release Prescription</w:t>
      </w:r>
    </w:p>
    <w:p w14:paraId="1BF66D2A" w14:textId="77777777" w:rsidR="00390AF9" w:rsidRPr="00866D0C" w:rsidRDefault="00390AF9">
      <w:pPr>
        <w:numPr>
          <w:ilvl w:val="12"/>
          <w:numId w:val="0"/>
        </w:numPr>
        <w:spacing w:line="216" w:lineRule="auto"/>
        <w:ind w:left="1440"/>
        <w:rPr>
          <w:i/>
        </w:rPr>
      </w:pPr>
      <w:r w:rsidRPr="00866D0C">
        <w:rPr>
          <w:i/>
        </w:rPr>
        <w:t>Unhold Transmission</w:t>
      </w:r>
    </w:p>
    <w:p w14:paraId="57C6A5E5" w14:textId="77777777" w:rsidR="00390AF9" w:rsidRPr="00866D0C" w:rsidRDefault="00390AF9">
      <w:pPr>
        <w:numPr>
          <w:ilvl w:val="12"/>
          <w:numId w:val="0"/>
        </w:numPr>
        <w:spacing w:line="216" w:lineRule="auto"/>
        <w:ind w:left="1440"/>
        <w:rPr>
          <w:i/>
        </w:rPr>
      </w:pPr>
      <w:r w:rsidRPr="00866D0C">
        <w:rPr>
          <w:i/>
        </w:rPr>
        <w:t>View Transmission</w:t>
      </w:r>
    </w:p>
    <w:p w14:paraId="7AD72086" w14:textId="77777777" w:rsidR="00390AF9" w:rsidRPr="00866D0C" w:rsidRDefault="00390AF9">
      <w:pPr>
        <w:numPr>
          <w:ilvl w:val="12"/>
          <w:numId w:val="0"/>
        </w:numPr>
        <w:spacing w:line="216" w:lineRule="auto"/>
        <w:ind w:left="1440"/>
        <w:rPr>
          <w:i/>
        </w:rPr>
      </w:pPr>
      <w:r w:rsidRPr="00866D0C">
        <w:rPr>
          <w:i/>
        </w:rPr>
        <w:t>Enter/Edit Transmission Comments</w:t>
      </w:r>
    </w:p>
    <w:p w14:paraId="2A07A8D2" w14:textId="77777777" w:rsidR="00390AF9" w:rsidRPr="00866D0C" w:rsidRDefault="00390AF9">
      <w:pPr>
        <w:numPr>
          <w:ilvl w:val="12"/>
          <w:numId w:val="0"/>
        </w:numPr>
        <w:spacing w:line="216" w:lineRule="auto"/>
        <w:ind w:left="1440"/>
        <w:rPr>
          <w:i/>
        </w:rPr>
      </w:pPr>
      <w:r w:rsidRPr="00866D0C">
        <w:rPr>
          <w:i/>
        </w:rPr>
        <w:t>CMOP Drug/Item Management ...</w:t>
      </w:r>
    </w:p>
    <w:p w14:paraId="02E448C0" w14:textId="77777777" w:rsidR="00390AF9" w:rsidRPr="00866D0C" w:rsidRDefault="00390AF9">
      <w:pPr>
        <w:numPr>
          <w:ilvl w:val="12"/>
          <w:numId w:val="0"/>
        </w:numPr>
        <w:spacing w:line="216" w:lineRule="auto"/>
        <w:ind w:left="1440"/>
        <w:rPr>
          <w:i/>
        </w:rPr>
      </w:pPr>
      <w:r w:rsidRPr="00866D0C">
        <w:rPr>
          <w:i/>
        </w:rPr>
        <w:t>Facility Cost Management ...</w:t>
      </w:r>
    </w:p>
    <w:p w14:paraId="0AC793AB" w14:textId="77777777" w:rsidR="00390AF9" w:rsidRPr="00866D0C" w:rsidRDefault="00390AF9">
      <w:pPr>
        <w:numPr>
          <w:ilvl w:val="12"/>
          <w:numId w:val="0"/>
        </w:numPr>
        <w:spacing w:line="216" w:lineRule="auto"/>
        <w:ind w:left="1440"/>
        <w:rPr>
          <w:i/>
        </w:rPr>
      </w:pPr>
      <w:r w:rsidRPr="00866D0C">
        <w:rPr>
          <w:i/>
        </w:rPr>
        <w:t>Archive CMOP Data ...</w:t>
      </w:r>
    </w:p>
    <w:p w14:paraId="2578B728" w14:textId="77777777" w:rsidR="00390AF9" w:rsidRPr="00866D0C" w:rsidRDefault="00390AF9">
      <w:pPr>
        <w:numPr>
          <w:ilvl w:val="12"/>
          <w:numId w:val="0"/>
        </w:numPr>
        <w:spacing w:line="216" w:lineRule="auto"/>
      </w:pPr>
    </w:p>
    <w:p w14:paraId="4B54195B" w14:textId="13158F28" w:rsidR="00390AF9" w:rsidRPr="00866D0C" w:rsidRDefault="00390AF9">
      <w:pPr>
        <w:numPr>
          <w:ilvl w:val="12"/>
          <w:numId w:val="0"/>
        </w:numPr>
        <w:spacing w:line="216" w:lineRule="auto"/>
        <w:rPr>
          <w:b/>
        </w:rPr>
      </w:pPr>
      <w:r w:rsidRPr="00866D0C">
        <w:rPr>
          <w:b/>
        </w:rPr>
        <w:t>Getting Out of an Option</w:t>
      </w:r>
    </w:p>
    <w:p w14:paraId="745D8A70" w14:textId="77777777" w:rsidR="00390AF9" w:rsidRPr="00866D0C" w:rsidRDefault="00390AF9">
      <w:pPr>
        <w:numPr>
          <w:ilvl w:val="12"/>
          <w:numId w:val="0"/>
        </w:numPr>
        <w:spacing w:line="216" w:lineRule="auto"/>
      </w:pPr>
    </w:p>
    <w:p w14:paraId="4394F30F" w14:textId="77777777" w:rsidR="00390AF9" w:rsidRPr="00866D0C" w:rsidRDefault="00390AF9">
      <w:pPr>
        <w:numPr>
          <w:ilvl w:val="12"/>
          <w:numId w:val="0"/>
        </w:numPr>
        <w:spacing w:line="216" w:lineRule="auto"/>
        <w:ind w:left="720"/>
      </w:pPr>
      <w:r w:rsidRPr="00866D0C">
        <w:t>To stop what you are doing, enter an up-arrow (^). You can use the up-arrow at any prompt to terminate the line of questioning and return to the previous level in the routine. Continue entering up-arrows to completely exit from the system.</w:t>
      </w:r>
    </w:p>
    <w:p w14:paraId="443D5067" w14:textId="77777777" w:rsidR="00390AF9" w:rsidRPr="00866D0C" w:rsidRDefault="00390AF9">
      <w:pPr>
        <w:numPr>
          <w:ilvl w:val="12"/>
          <w:numId w:val="0"/>
        </w:numPr>
        <w:spacing w:line="216" w:lineRule="auto"/>
      </w:pPr>
    </w:p>
    <w:p w14:paraId="7F4263F8" w14:textId="3D21AF0C" w:rsidR="00390AF9" w:rsidRPr="00866D0C" w:rsidRDefault="00390AF9">
      <w:pPr>
        <w:pStyle w:val="Heading2"/>
        <w:numPr>
          <w:ilvl w:val="12"/>
          <w:numId w:val="0"/>
        </w:numPr>
        <w:ind w:left="360"/>
      </w:pPr>
      <w:bookmarkStart w:id="101" w:name="_Toc81928390"/>
      <w:r w:rsidRPr="00866D0C">
        <w:t>Transmission Review</w:t>
      </w:r>
      <w:bookmarkEnd w:id="101"/>
    </w:p>
    <w:p w14:paraId="31021828" w14:textId="77777777" w:rsidR="00390AF9" w:rsidRPr="00866D0C" w:rsidRDefault="00390AF9">
      <w:pPr>
        <w:numPr>
          <w:ilvl w:val="12"/>
          <w:numId w:val="0"/>
        </w:numPr>
        <w:spacing w:line="216" w:lineRule="auto"/>
        <w:rPr>
          <w:b/>
        </w:rPr>
      </w:pPr>
    </w:p>
    <w:p w14:paraId="38658222" w14:textId="1DDDE9BF" w:rsidR="00390AF9" w:rsidRPr="00866D0C" w:rsidRDefault="000B0EEB">
      <w:pPr>
        <w:numPr>
          <w:ilvl w:val="12"/>
          <w:numId w:val="0"/>
        </w:numPr>
        <w:tabs>
          <w:tab w:val="left" w:pos="1080"/>
        </w:tabs>
        <w:spacing w:line="216" w:lineRule="auto"/>
        <w:rPr>
          <w:b/>
        </w:rPr>
      </w:pPr>
      <w:r>
        <w:rPr>
          <w:noProof/>
          <w:sz w:val="20"/>
        </w:rPr>
        <w:drawing>
          <wp:inline distT="0" distB="0" distL="0" distR="0" wp14:anchorId="5ACDD540" wp14:editId="669481A6">
            <wp:extent cx="398145" cy="226060"/>
            <wp:effectExtent l="0" t="0" r="0" b="0"/>
            <wp:docPr id="16" name="Picture 1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293E36C2" w14:textId="77777777" w:rsidR="00390AF9" w:rsidRPr="00866D0C" w:rsidRDefault="00390AF9">
      <w:pPr>
        <w:numPr>
          <w:ilvl w:val="12"/>
          <w:numId w:val="0"/>
        </w:numPr>
        <w:tabs>
          <w:tab w:val="left" w:pos="1080"/>
        </w:tabs>
        <w:spacing w:line="216" w:lineRule="auto"/>
        <w:rPr>
          <w:sz w:val="20"/>
        </w:rPr>
      </w:pPr>
    </w:p>
    <w:p w14:paraId="52C7733D" w14:textId="77777777" w:rsidR="00390AF9" w:rsidRPr="00866D0C" w:rsidRDefault="00390AF9">
      <w:pPr>
        <w:numPr>
          <w:ilvl w:val="12"/>
          <w:numId w:val="0"/>
        </w:numPr>
        <w:spacing w:line="216" w:lineRule="auto"/>
        <w:ind w:left="720"/>
      </w:pPr>
      <w:r w:rsidRPr="00866D0C">
        <w:t>With this option the user can display the status of current transmissions. The user can print a summary of all statuses or a summary for each status. The following is an explanation of the statuses:</w:t>
      </w:r>
    </w:p>
    <w:p w14:paraId="489CBEEE" w14:textId="77777777" w:rsidR="00390AF9" w:rsidRPr="00866D0C" w:rsidRDefault="00390AF9">
      <w:pPr>
        <w:numPr>
          <w:ilvl w:val="12"/>
          <w:numId w:val="0"/>
        </w:numPr>
        <w:spacing w:line="216" w:lineRule="auto"/>
        <w:ind w:left="720"/>
      </w:pPr>
    </w:p>
    <w:p w14:paraId="40558D26" w14:textId="77777777" w:rsidR="00390AF9" w:rsidRPr="00866D0C" w:rsidRDefault="00390AF9">
      <w:pPr>
        <w:numPr>
          <w:ilvl w:val="12"/>
          <w:numId w:val="0"/>
        </w:numPr>
        <w:tabs>
          <w:tab w:val="left" w:pos="3060"/>
          <w:tab w:val="left" w:pos="5400"/>
          <w:tab w:val="left" w:pos="7740"/>
        </w:tabs>
        <w:spacing w:line="216" w:lineRule="auto"/>
        <w:ind w:left="1800"/>
      </w:pPr>
      <w:r w:rsidRPr="00866D0C">
        <w:t>S = Summary</w:t>
      </w:r>
    </w:p>
    <w:p w14:paraId="2D14B8BB" w14:textId="77777777" w:rsidR="00390AF9" w:rsidRPr="00866D0C" w:rsidRDefault="00390AF9">
      <w:pPr>
        <w:numPr>
          <w:ilvl w:val="12"/>
          <w:numId w:val="0"/>
        </w:numPr>
        <w:tabs>
          <w:tab w:val="left" w:pos="3060"/>
          <w:tab w:val="left" w:pos="5400"/>
          <w:tab w:val="left" w:pos="7740"/>
        </w:tabs>
        <w:spacing w:line="216" w:lineRule="auto"/>
        <w:ind w:left="1800"/>
      </w:pPr>
      <w:r w:rsidRPr="00866D0C">
        <w:t>Q = Queued</w:t>
      </w:r>
    </w:p>
    <w:p w14:paraId="0EFFB42E" w14:textId="77777777" w:rsidR="00390AF9" w:rsidRPr="00866D0C" w:rsidRDefault="00390AF9">
      <w:pPr>
        <w:numPr>
          <w:ilvl w:val="12"/>
          <w:numId w:val="0"/>
        </w:numPr>
        <w:tabs>
          <w:tab w:val="left" w:pos="4320"/>
          <w:tab w:val="left" w:pos="6480"/>
        </w:tabs>
        <w:spacing w:line="216" w:lineRule="auto"/>
        <w:ind w:left="1800"/>
      </w:pPr>
      <w:r w:rsidRPr="00866D0C">
        <w:t>P = Processed</w:t>
      </w:r>
    </w:p>
    <w:p w14:paraId="02AFFED0" w14:textId="77777777" w:rsidR="00390AF9" w:rsidRPr="00866D0C" w:rsidRDefault="00390AF9">
      <w:pPr>
        <w:numPr>
          <w:ilvl w:val="12"/>
          <w:numId w:val="0"/>
        </w:numPr>
        <w:tabs>
          <w:tab w:val="left" w:pos="4320"/>
          <w:tab w:val="left" w:pos="6480"/>
        </w:tabs>
        <w:spacing w:line="216" w:lineRule="auto"/>
        <w:ind w:left="1800"/>
      </w:pPr>
      <w:r w:rsidRPr="00866D0C">
        <w:t>C = Closed</w:t>
      </w:r>
    </w:p>
    <w:p w14:paraId="34CF2A95" w14:textId="77777777" w:rsidR="00390AF9" w:rsidRPr="00866D0C" w:rsidRDefault="00390AF9">
      <w:pPr>
        <w:numPr>
          <w:ilvl w:val="12"/>
          <w:numId w:val="0"/>
        </w:numPr>
        <w:tabs>
          <w:tab w:val="left" w:pos="4320"/>
          <w:tab w:val="left" w:pos="6480"/>
        </w:tabs>
        <w:spacing w:line="216" w:lineRule="auto"/>
        <w:ind w:left="1800"/>
      </w:pPr>
      <w:r w:rsidRPr="00866D0C">
        <w:t>H = Hold</w:t>
      </w:r>
    </w:p>
    <w:p w14:paraId="0AA178BE" w14:textId="77777777" w:rsidR="00390AF9" w:rsidRPr="00866D0C" w:rsidRDefault="00390AF9">
      <w:pPr>
        <w:numPr>
          <w:ilvl w:val="12"/>
          <w:numId w:val="0"/>
        </w:numPr>
        <w:tabs>
          <w:tab w:val="left" w:pos="4320"/>
          <w:tab w:val="left" w:pos="6480"/>
        </w:tabs>
        <w:spacing w:line="216" w:lineRule="auto"/>
        <w:ind w:left="1800"/>
      </w:pPr>
      <w:r w:rsidRPr="00866D0C">
        <w:t>L = Labels Printed</w:t>
      </w:r>
    </w:p>
    <w:p w14:paraId="6FA1B6A3" w14:textId="77777777" w:rsidR="00390AF9" w:rsidRPr="00866D0C" w:rsidRDefault="00390AF9">
      <w:pPr>
        <w:numPr>
          <w:ilvl w:val="12"/>
          <w:numId w:val="0"/>
        </w:numPr>
        <w:spacing w:line="216" w:lineRule="auto"/>
        <w:rPr>
          <w:sz w:val="20"/>
        </w:rPr>
      </w:pPr>
    </w:p>
    <w:p w14:paraId="29E86C19" w14:textId="7AD8B20E" w:rsidR="00390AF9" w:rsidRPr="00866D0C" w:rsidRDefault="00F27959">
      <w:pPr>
        <w:numPr>
          <w:ilvl w:val="12"/>
          <w:numId w:val="0"/>
        </w:numPr>
        <w:spacing w:line="216" w:lineRule="auto"/>
        <w:rPr>
          <w:b/>
        </w:rPr>
      </w:pPr>
      <w:r>
        <w:rPr>
          <w:b/>
        </w:rPr>
        <w:t xml:space="preserve">Example: </w:t>
      </w:r>
      <w:r w:rsidR="00390AF9" w:rsidRPr="00866D0C">
        <w:rPr>
          <w:b/>
        </w:rPr>
        <w:t>Transmission Review</w:t>
      </w:r>
    </w:p>
    <w:p w14:paraId="5487CFAD" w14:textId="77777777" w:rsidR="00390AF9" w:rsidRPr="00866D0C" w:rsidRDefault="00390AF9">
      <w:pPr>
        <w:numPr>
          <w:ilvl w:val="12"/>
          <w:numId w:val="0"/>
        </w:numPr>
        <w:spacing w:line="216" w:lineRule="auto"/>
        <w:rPr>
          <w:sz w:val="20"/>
        </w:rPr>
      </w:pPr>
    </w:p>
    <w:p w14:paraId="7936FC75" w14:textId="77777777" w:rsidR="00390AF9" w:rsidRPr="00866D0C" w:rsidRDefault="00390AF9" w:rsidP="002F5596">
      <w:pPr>
        <w:pStyle w:val="JOScreen"/>
      </w:pPr>
      <w:r w:rsidRPr="00866D0C">
        <w:t xml:space="preserve">Select CMOP System Management Menu Option: </w:t>
      </w:r>
      <w:r w:rsidRPr="00866D0C">
        <w:rPr>
          <w:b/>
          <w:u w:val="single"/>
        </w:rPr>
        <w:t>T</w:t>
      </w:r>
      <w:r w:rsidRPr="00866D0C">
        <w:t>ransmission Review</w:t>
      </w:r>
    </w:p>
    <w:p w14:paraId="4D8001D3" w14:textId="77777777" w:rsidR="00390AF9" w:rsidRPr="00866D0C" w:rsidRDefault="00390AF9">
      <w:pPr>
        <w:pStyle w:val="JOScreen"/>
      </w:pPr>
    </w:p>
    <w:p w14:paraId="42D2D617" w14:textId="77777777" w:rsidR="00390AF9" w:rsidRPr="00866D0C" w:rsidRDefault="00390AF9">
      <w:pPr>
        <w:pStyle w:val="JOScreen"/>
      </w:pPr>
      <w:r w:rsidRPr="00866D0C">
        <w:t xml:space="preserve">     Select one of the following:</w:t>
      </w:r>
    </w:p>
    <w:p w14:paraId="2D6C136A" w14:textId="77777777" w:rsidR="00390AF9" w:rsidRPr="00866D0C" w:rsidRDefault="00390AF9">
      <w:pPr>
        <w:pStyle w:val="JOScreen"/>
      </w:pPr>
    </w:p>
    <w:p w14:paraId="263181EE" w14:textId="77777777" w:rsidR="00390AF9" w:rsidRPr="00866D0C" w:rsidRDefault="00390AF9">
      <w:pPr>
        <w:pStyle w:val="JOScreen"/>
      </w:pPr>
      <w:r w:rsidRPr="00866D0C">
        <w:t xml:space="preserve">          S         Summary</w:t>
      </w:r>
    </w:p>
    <w:p w14:paraId="545258AF" w14:textId="77777777" w:rsidR="00390AF9" w:rsidRPr="00866D0C" w:rsidRDefault="00390AF9">
      <w:pPr>
        <w:pStyle w:val="JOScreen"/>
      </w:pPr>
      <w:r w:rsidRPr="00866D0C">
        <w:t xml:space="preserve">          Q         Queued</w:t>
      </w:r>
    </w:p>
    <w:p w14:paraId="76210784" w14:textId="77777777" w:rsidR="00390AF9" w:rsidRPr="00866D0C" w:rsidRDefault="00390AF9">
      <w:pPr>
        <w:pStyle w:val="JOScreen"/>
      </w:pPr>
      <w:r w:rsidRPr="00866D0C">
        <w:t xml:space="preserve">          P         Processed</w:t>
      </w:r>
    </w:p>
    <w:p w14:paraId="6C2A39E7" w14:textId="77777777" w:rsidR="00390AF9" w:rsidRPr="00866D0C" w:rsidRDefault="00390AF9">
      <w:pPr>
        <w:pStyle w:val="JOScreen"/>
      </w:pPr>
      <w:r w:rsidRPr="00866D0C">
        <w:t xml:space="preserve">          C         Closed</w:t>
      </w:r>
    </w:p>
    <w:p w14:paraId="2AFC42F0" w14:textId="77777777" w:rsidR="00390AF9" w:rsidRPr="00866D0C" w:rsidRDefault="00390AF9">
      <w:pPr>
        <w:pStyle w:val="JOScreen"/>
      </w:pPr>
      <w:r w:rsidRPr="00866D0C">
        <w:t xml:space="preserve">          H         Hold</w:t>
      </w:r>
    </w:p>
    <w:p w14:paraId="2AA0B9F2" w14:textId="77777777" w:rsidR="00390AF9" w:rsidRPr="00866D0C" w:rsidRDefault="00390AF9">
      <w:pPr>
        <w:pStyle w:val="JOScreen"/>
      </w:pPr>
      <w:r w:rsidRPr="00866D0C">
        <w:t xml:space="preserve">          L         Labels Printed</w:t>
      </w:r>
    </w:p>
    <w:p w14:paraId="730A3AB3" w14:textId="77777777" w:rsidR="00390AF9" w:rsidRPr="00866D0C" w:rsidRDefault="00390AF9">
      <w:pPr>
        <w:pStyle w:val="JOScreen"/>
      </w:pPr>
    </w:p>
    <w:p w14:paraId="6A7AD14C" w14:textId="77777777" w:rsidR="00390AF9" w:rsidRPr="00866D0C" w:rsidRDefault="00390AF9">
      <w:pPr>
        <w:pStyle w:val="JOScreen"/>
      </w:pPr>
      <w:r w:rsidRPr="00866D0C">
        <w:t xml:space="preserve">Select: Q// </w:t>
      </w:r>
      <w:r w:rsidRPr="00866D0C">
        <w:rPr>
          <w:b/>
          <w:u w:val="single"/>
        </w:rPr>
        <w:t>S</w:t>
      </w:r>
      <w:r w:rsidRPr="00866D0C">
        <w:t>ummary</w:t>
      </w:r>
    </w:p>
    <w:p w14:paraId="04BC3C96" w14:textId="77777777" w:rsidR="00390AF9" w:rsidRPr="00866D0C" w:rsidRDefault="00390AF9">
      <w:pPr>
        <w:pStyle w:val="JOScreen"/>
      </w:pPr>
    </w:p>
    <w:p w14:paraId="446CF027" w14:textId="77777777" w:rsidR="00390AF9" w:rsidRPr="00866D0C" w:rsidRDefault="00390AF9">
      <w:pPr>
        <w:pStyle w:val="JOScreen"/>
      </w:pPr>
      <w:r w:rsidRPr="00866D0C">
        <w:t xml:space="preserve">     Select one of the following:</w:t>
      </w:r>
    </w:p>
    <w:p w14:paraId="2245E1B6" w14:textId="77777777" w:rsidR="00390AF9" w:rsidRPr="00866D0C" w:rsidRDefault="00390AF9">
      <w:pPr>
        <w:pStyle w:val="JOScreen"/>
      </w:pPr>
    </w:p>
    <w:p w14:paraId="6DF0B8EA" w14:textId="77777777" w:rsidR="00390AF9" w:rsidRPr="00866D0C" w:rsidRDefault="00390AF9">
      <w:pPr>
        <w:pStyle w:val="JOScreen"/>
      </w:pPr>
      <w:r w:rsidRPr="00866D0C">
        <w:lastRenderedPageBreak/>
        <w:t xml:space="preserve">          A         Ascending Order</w:t>
      </w:r>
    </w:p>
    <w:p w14:paraId="46F2D2E2" w14:textId="77777777" w:rsidR="00390AF9" w:rsidRPr="00866D0C" w:rsidRDefault="00390AF9">
      <w:pPr>
        <w:pStyle w:val="JOScreen"/>
      </w:pPr>
      <w:r w:rsidRPr="00866D0C">
        <w:t xml:space="preserve">          D         Descending Order</w:t>
      </w:r>
    </w:p>
    <w:p w14:paraId="6C90F4E7" w14:textId="77777777" w:rsidR="00390AF9" w:rsidRPr="00866D0C" w:rsidRDefault="00390AF9">
      <w:pPr>
        <w:pStyle w:val="JOScreen"/>
      </w:pPr>
    </w:p>
    <w:p w14:paraId="101022BB" w14:textId="77777777" w:rsidR="00390AF9" w:rsidRPr="00866D0C" w:rsidRDefault="00390AF9">
      <w:pPr>
        <w:pStyle w:val="JOScreen"/>
      </w:pPr>
      <w:r w:rsidRPr="00866D0C">
        <w:t xml:space="preserve">Enter response: Ascending// </w:t>
      </w:r>
      <w:r w:rsidRPr="00866D0C">
        <w:rPr>
          <w:b/>
          <w:u w:val="single"/>
        </w:rPr>
        <w:t>A</w:t>
      </w:r>
      <w:r w:rsidRPr="00866D0C">
        <w:t>scending Order</w:t>
      </w:r>
    </w:p>
    <w:p w14:paraId="5611071F" w14:textId="77777777" w:rsidR="00390AF9" w:rsidRPr="00866D0C" w:rsidRDefault="00390AF9">
      <w:pPr>
        <w:pStyle w:val="JOScreen"/>
      </w:pPr>
    </w:p>
    <w:p w14:paraId="664B0A06" w14:textId="77777777" w:rsidR="00390AF9" w:rsidRPr="00866D0C" w:rsidRDefault="00390AF9">
      <w:pPr>
        <w:pStyle w:val="JOScreen"/>
      </w:pPr>
    </w:p>
    <w:p w14:paraId="67CC793F" w14:textId="77777777" w:rsidR="00390AF9" w:rsidRPr="00866D0C" w:rsidRDefault="00390AF9">
      <w:pPr>
        <w:pStyle w:val="JOScreen"/>
      </w:pPr>
      <w:r w:rsidRPr="00866D0C">
        <w:t xml:space="preserve">Enter Begin Date for Report:  TODAY// </w:t>
      </w:r>
      <w:r w:rsidRPr="00866D0C">
        <w:rPr>
          <w:b/>
          <w:u w:val="single"/>
        </w:rPr>
        <w:t>T-30</w:t>
      </w:r>
      <w:r w:rsidRPr="00866D0C">
        <w:t xml:space="preserve">  (FEB 22, 1997)</w:t>
      </w:r>
    </w:p>
    <w:p w14:paraId="2A544366" w14:textId="77777777" w:rsidR="00390AF9" w:rsidRPr="00866D0C" w:rsidRDefault="00390AF9">
      <w:pPr>
        <w:pStyle w:val="JOScreen"/>
      </w:pPr>
    </w:p>
    <w:p w14:paraId="7DAA6DE7" w14:textId="77777777" w:rsidR="00390AF9" w:rsidRPr="00866D0C" w:rsidRDefault="00390AF9">
      <w:pPr>
        <w:pStyle w:val="JOScreen"/>
      </w:pPr>
      <w:r w:rsidRPr="00866D0C">
        <w:t xml:space="preserve">Enter End Date for Report:  TODAY// </w:t>
      </w:r>
      <w:r w:rsidRPr="00866D0C">
        <w:rPr>
          <w:b/>
          <w:u w:val="single"/>
        </w:rPr>
        <w:t>T</w:t>
      </w:r>
      <w:r w:rsidRPr="00866D0C">
        <w:t xml:space="preserve">  (MAR 24, 1997)</w:t>
      </w:r>
    </w:p>
    <w:p w14:paraId="0E472C8F" w14:textId="77777777" w:rsidR="00390AF9" w:rsidRPr="00866D0C" w:rsidRDefault="00390AF9">
      <w:pPr>
        <w:pStyle w:val="JOScreen"/>
      </w:pPr>
      <w:r w:rsidRPr="00866D0C">
        <w:rPr>
          <w:sz w:val="18"/>
        </w:rPr>
        <w:t xml:space="preserve">DEVICE: </w:t>
      </w:r>
      <w:r w:rsidRPr="00866D0C">
        <w:t>[Select Print Device]</w:t>
      </w:r>
    </w:p>
    <w:p w14:paraId="5B852451" w14:textId="77777777" w:rsidR="00390AF9" w:rsidRPr="00866D0C" w:rsidRDefault="00390AF9">
      <w:pPr>
        <w:pStyle w:val="JOScreen"/>
      </w:pPr>
    </w:p>
    <w:p w14:paraId="1DCF2460" w14:textId="77777777" w:rsidR="00390AF9" w:rsidRPr="00866D0C" w:rsidRDefault="00390AF9">
      <w:pPr>
        <w:pStyle w:val="PrintoutFollows"/>
        <w:numPr>
          <w:ilvl w:val="12"/>
          <w:numId w:val="0"/>
        </w:numPr>
        <w:spacing w:line="216" w:lineRule="auto"/>
      </w:pPr>
      <w:r w:rsidRPr="00866D0C">
        <w:tab/>
        <w:t>report follows on the next page</w:t>
      </w:r>
      <w:r w:rsidRPr="00866D0C">
        <w:tab/>
      </w:r>
    </w:p>
    <w:p w14:paraId="2EB32E66" w14:textId="6A0959A7" w:rsidR="00390AF9" w:rsidRPr="00866D0C" w:rsidRDefault="00390AF9" w:rsidP="002F5596">
      <w:pPr>
        <w:pStyle w:val="JOScreen"/>
      </w:pPr>
    </w:p>
    <w:p w14:paraId="2B07C963" w14:textId="77777777" w:rsidR="00390AF9" w:rsidRPr="00866D0C" w:rsidRDefault="00390AF9" w:rsidP="002F5596">
      <w:pPr>
        <w:pStyle w:val="JOScreen"/>
      </w:pPr>
      <w:r w:rsidRPr="00866D0C">
        <w:t xml:space="preserve">                             TRANSMISSIONS SUMMARY</w:t>
      </w:r>
    </w:p>
    <w:p w14:paraId="64C595A2" w14:textId="77777777" w:rsidR="00390AF9" w:rsidRPr="00866D0C" w:rsidRDefault="00390AF9">
      <w:pPr>
        <w:pStyle w:val="JOScreen"/>
      </w:pPr>
      <w:r w:rsidRPr="00866D0C">
        <w:t xml:space="preserve">                              2/22/97 THRU 3/24/97</w:t>
      </w:r>
    </w:p>
    <w:p w14:paraId="0B0A4A50" w14:textId="77777777" w:rsidR="00390AF9" w:rsidRPr="00866D0C" w:rsidRDefault="00390AF9">
      <w:pPr>
        <w:pStyle w:val="JOScreen"/>
      </w:pPr>
    </w:p>
    <w:p w14:paraId="24D1861A" w14:textId="77777777" w:rsidR="00390AF9" w:rsidRPr="00866D0C" w:rsidRDefault="00390AF9">
      <w:pPr>
        <w:pStyle w:val="JOScreen"/>
      </w:pPr>
      <w:r w:rsidRPr="00866D0C">
        <w:t>RECEIVED            FROM                   BATCH      TOTAL    TOTAL   STATUS</w:t>
      </w:r>
    </w:p>
    <w:p w14:paraId="15125F47" w14:textId="77777777" w:rsidR="00390AF9" w:rsidRPr="00866D0C" w:rsidRDefault="00390AF9">
      <w:pPr>
        <w:pStyle w:val="JOScreen"/>
      </w:pPr>
      <w:r w:rsidRPr="00866D0C">
        <w:t>DATE/TIME                                  NUMBER     ORDERS    RXS</w:t>
      </w:r>
    </w:p>
    <w:p w14:paraId="7CDDD35F" w14:textId="77777777" w:rsidR="00390AF9" w:rsidRPr="00866D0C" w:rsidRDefault="00390AF9">
      <w:pPr>
        <w:pStyle w:val="JOScreen"/>
      </w:pPr>
      <w:r w:rsidRPr="00866D0C">
        <w:t>------------------------------------------------------------------------------</w:t>
      </w:r>
    </w:p>
    <w:p w14:paraId="6502E6A2" w14:textId="77777777" w:rsidR="00390AF9" w:rsidRPr="00866D0C" w:rsidRDefault="00390AF9">
      <w:pPr>
        <w:pStyle w:val="JOScreen"/>
      </w:pPr>
    </w:p>
    <w:p w14:paraId="3B56D042" w14:textId="77777777" w:rsidR="00390AF9" w:rsidRPr="00866D0C" w:rsidRDefault="00390AF9">
      <w:pPr>
        <w:pStyle w:val="JOScreen"/>
      </w:pPr>
      <w:r w:rsidRPr="00866D0C">
        <w:t>FEB 25,1997@09:32   BIRMINGHAM             521-750       1        3  Closed</w:t>
      </w:r>
    </w:p>
    <w:p w14:paraId="0C80540A" w14:textId="77777777" w:rsidR="00390AF9" w:rsidRPr="00866D0C" w:rsidRDefault="00390AF9">
      <w:pPr>
        <w:pStyle w:val="JOScreen"/>
      </w:pPr>
      <w:r w:rsidRPr="00866D0C">
        <w:t>FEB 25,1997@15:53   BIRMINGHAM             521-751       1        2  Hold</w:t>
      </w:r>
    </w:p>
    <w:p w14:paraId="3224B1DD" w14:textId="77777777" w:rsidR="00390AF9" w:rsidRPr="00866D0C" w:rsidRDefault="00390AF9">
      <w:pPr>
        <w:pStyle w:val="JOScreen"/>
      </w:pPr>
      <w:r w:rsidRPr="00866D0C">
        <w:t>FEB 25,1997@15:55   BIRMINGHAM             521-752       1        2  Hold</w:t>
      </w:r>
    </w:p>
    <w:p w14:paraId="44C847E6" w14:textId="77777777" w:rsidR="00390AF9" w:rsidRPr="00866D0C" w:rsidRDefault="00390AF9">
      <w:pPr>
        <w:pStyle w:val="JOScreen"/>
      </w:pPr>
      <w:r w:rsidRPr="00866D0C">
        <w:t>MAR 6,1997@13:41    BIRMINGHAM             521-753       3       10  Processed</w:t>
      </w:r>
    </w:p>
    <w:p w14:paraId="527B0983" w14:textId="77777777" w:rsidR="00390AF9" w:rsidRPr="00866D0C" w:rsidRDefault="00390AF9">
      <w:pPr>
        <w:pStyle w:val="JOScreen"/>
      </w:pPr>
      <w:r w:rsidRPr="00866D0C">
        <w:t>MAR 7,1997@09:34    BIRMINGHAM             521-754       1        1  Queued</w:t>
      </w:r>
    </w:p>
    <w:p w14:paraId="5528C0F4" w14:textId="77777777" w:rsidR="00390AF9" w:rsidRPr="00866D0C" w:rsidRDefault="00390AF9">
      <w:pPr>
        <w:pStyle w:val="JOScreen"/>
      </w:pPr>
      <w:r w:rsidRPr="00866D0C">
        <w:t>MAR 18,1997@09:55   BIRMINGHAM             521-755       1        1  Closed</w:t>
      </w:r>
    </w:p>
    <w:p w14:paraId="177F2CBB" w14:textId="77777777" w:rsidR="00390AF9" w:rsidRPr="00866D0C" w:rsidRDefault="00390AF9">
      <w:pPr>
        <w:pStyle w:val="JOScreen"/>
      </w:pPr>
      <w:r w:rsidRPr="00866D0C">
        <w:t>MAR 18,1997@14:20   BIRMINGHAM             521-756       1        1  Closed</w:t>
      </w:r>
    </w:p>
    <w:p w14:paraId="04E3BE7B" w14:textId="77777777" w:rsidR="00390AF9" w:rsidRPr="00866D0C" w:rsidRDefault="00390AF9">
      <w:pPr>
        <w:pStyle w:val="JOScreen"/>
      </w:pPr>
      <w:r w:rsidRPr="00866D0C">
        <w:t>MAR 20,1997@14:25   BIRMINGHAM             521-757       2        5  Closed</w:t>
      </w:r>
    </w:p>
    <w:p w14:paraId="300F1F2B" w14:textId="77777777" w:rsidR="00390AF9" w:rsidRPr="00866D0C" w:rsidRDefault="00390AF9">
      <w:pPr>
        <w:pStyle w:val="JOScreen"/>
      </w:pPr>
      <w:r w:rsidRPr="00866D0C">
        <w:t>MAR 20,1997@15:11   BIRMINGHAM             521-758       1        2  Hold</w:t>
      </w:r>
    </w:p>
    <w:p w14:paraId="4F2B8E16" w14:textId="77777777" w:rsidR="00390AF9" w:rsidRPr="00866D0C" w:rsidRDefault="00390AF9">
      <w:pPr>
        <w:pStyle w:val="JOScreen"/>
      </w:pPr>
      <w:r w:rsidRPr="00866D0C">
        <w:t>MAR 20,1997@15:13   BIRMINGHAM             521-759       1        2  Hold</w:t>
      </w:r>
    </w:p>
    <w:p w14:paraId="54F6B72F" w14:textId="77777777" w:rsidR="00390AF9" w:rsidRPr="00866D0C" w:rsidRDefault="00390AF9">
      <w:pPr>
        <w:pStyle w:val="JOScreen"/>
      </w:pPr>
      <w:r w:rsidRPr="00866D0C">
        <w:t>MAR 20,1997@15:20   BIRMINGHAM             521-760       1        2  Closed</w:t>
      </w:r>
    </w:p>
    <w:p w14:paraId="17DE7412" w14:textId="77777777" w:rsidR="00390AF9" w:rsidRPr="00866D0C" w:rsidRDefault="00390AF9">
      <w:pPr>
        <w:pStyle w:val="JOScreen"/>
      </w:pPr>
      <w:r w:rsidRPr="00866D0C">
        <w:t>MAR 24,1997@13:54   BIRMINGHAM             521-761       3        6  Queued</w:t>
      </w:r>
    </w:p>
    <w:p w14:paraId="4C17A2E4" w14:textId="77777777" w:rsidR="00390AF9" w:rsidRPr="00866D0C" w:rsidRDefault="00390AF9">
      <w:pPr>
        <w:pStyle w:val="JOScreen"/>
      </w:pPr>
      <w:r w:rsidRPr="00866D0C">
        <w:t>MAR 24,1997@14:01   BIRMINGHAM             521-762       3        6  Closed</w:t>
      </w:r>
    </w:p>
    <w:p w14:paraId="41D0E230" w14:textId="77777777" w:rsidR="00390AF9" w:rsidRPr="00866D0C" w:rsidRDefault="00390AF9">
      <w:pPr>
        <w:pStyle w:val="JOScreen"/>
      </w:pPr>
      <w:r w:rsidRPr="00866D0C">
        <w:t>MAR 24,1997@14:03   BIRMINGHAM             521-763       1        2  Closed</w:t>
      </w:r>
    </w:p>
    <w:p w14:paraId="058231B8" w14:textId="77777777" w:rsidR="00390AF9" w:rsidRPr="00866D0C" w:rsidRDefault="00390AF9">
      <w:pPr>
        <w:pStyle w:val="JOScreen"/>
      </w:pPr>
      <w:r w:rsidRPr="00866D0C">
        <w:t xml:space="preserve">Press RETURN to continue: </w:t>
      </w:r>
      <w:r w:rsidRPr="00866D0C">
        <w:rPr>
          <w:b/>
          <w:u w:val="single"/>
        </w:rPr>
        <w:t>&lt;RET&gt;</w:t>
      </w:r>
    </w:p>
    <w:p w14:paraId="6EBA10FF" w14:textId="77777777" w:rsidR="00390AF9" w:rsidRPr="00866D0C" w:rsidRDefault="00390AF9">
      <w:pPr>
        <w:pStyle w:val="JOScreen"/>
      </w:pPr>
    </w:p>
    <w:p w14:paraId="732AE678" w14:textId="77777777" w:rsidR="00390AF9" w:rsidRPr="00866D0C" w:rsidRDefault="00390AF9">
      <w:pPr>
        <w:pStyle w:val="JOScreen"/>
      </w:pPr>
    </w:p>
    <w:p w14:paraId="4FD86FB8" w14:textId="77777777" w:rsidR="00390AF9" w:rsidRPr="00866D0C" w:rsidRDefault="00390AF9">
      <w:pPr>
        <w:pStyle w:val="JOScreen"/>
      </w:pPr>
    </w:p>
    <w:p w14:paraId="3D42D5DD" w14:textId="77777777" w:rsidR="00390AF9" w:rsidRPr="00866D0C" w:rsidRDefault="00390AF9">
      <w:pPr>
        <w:pStyle w:val="JOScreen"/>
      </w:pPr>
      <w:r w:rsidRPr="00866D0C">
        <w:t xml:space="preserve">Select CMOP System Management Menu Option: </w:t>
      </w:r>
      <w:r w:rsidRPr="00866D0C">
        <w:rPr>
          <w:b/>
          <w:u w:val="single"/>
        </w:rPr>
        <w:t>&lt;RET&gt;</w:t>
      </w:r>
    </w:p>
    <w:p w14:paraId="26C9C6EB" w14:textId="77777777" w:rsidR="002D7841" w:rsidRPr="002D7841" w:rsidRDefault="002D7841" w:rsidP="002D7841"/>
    <w:p w14:paraId="481347F7" w14:textId="50453E11" w:rsidR="00390AF9" w:rsidRPr="00866D0C" w:rsidRDefault="00390AF9">
      <w:pPr>
        <w:pStyle w:val="Heading2"/>
        <w:numPr>
          <w:ilvl w:val="12"/>
          <w:numId w:val="0"/>
        </w:numPr>
        <w:ind w:left="360"/>
      </w:pPr>
      <w:bookmarkStart w:id="102" w:name="_Toc81928391"/>
      <w:r w:rsidRPr="00866D0C">
        <w:t>Interface Menu</w:t>
      </w:r>
      <w:bookmarkEnd w:id="102"/>
    </w:p>
    <w:p w14:paraId="26BCAFEA" w14:textId="77777777" w:rsidR="00390AF9" w:rsidRPr="00866D0C" w:rsidRDefault="00390AF9" w:rsidP="00AC636A"/>
    <w:p w14:paraId="2FB56E0A" w14:textId="77777777" w:rsidR="00390AF9" w:rsidRPr="00866D0C" w:rsidRDefault="00390AF9">
      <w:pPr>
        <w:numPr>
          <w:ilvl w:val="12"/>
          <w:numId w:val="0"/>
        </w:numPr>
        <w:spacing w:line="216" w:lineRule="auto"/>
        <w:ind w:left="720"/>
      </w:pPr>
      <w:r w:rsidRPr="00866D0C">
        <w:t xml:space="preserve">This menu contains options which control the operations of the CMOP interface. When the user enters the </w:t>
      </w:r>
      <w:r w:rsidRPr="00866D0C">
        <w:rPr>
          <w:i/>
        </w:rPr>
        <w:t xml:space="preserve">Interface Menu </w:t>
      </w:r>
      <w:r w:rsidRPr="00866D0C">
        <w:t>the one of the following current statuses of the interface communication link is displayed.</w:t>
      </w:r>
    </w:p>
    <w:p w14:paraId="5E4B3ACA" w14:textId="77777777" w:rsidR="00390AF9" w:rsidRPr="00866D0C" w:rsidRDefault="00390AF9">
      <w:pPr>
        <w:numPr>
          <w:ilvl w:val="12"/>
          <w:numId w:val="0"/>
        </w:numPr>
        <w:spacing w:line="216" w:lineRule="auto"/>
        <w:ind w:left="720"/>
      </w:pPr>
    </w:p>
    <w:p w14:paraId="071B4A54" w14:textId="77777777" w:rsidR="00390AF9" w:rsidRPr="00866D0C" w:rsidRDefault="00390AF9">
      <w:pPr>
        <w:numPr>
          <w:ilvl w:val="12"/>
          <w:numId w:val="0"/>
        </w:numPr>
        <w:tabs>
          <w:tab w:val="left" w:pos="3600"/>
        </w:tabs>
        <w:ind w:left="1800" w:hanging="720"/>
      </w:pPr>
      <w:r w:rsidRPr="00866D0C">
        <w:t>A</w:t>
      </w:r>
      <w:r w:rsidRPr="00866D0C">
        <w:tab/>
        <w:t>All Transmissions Queued. Sends all transmissions in the queue to the vendor. The interface will NOT stop after all transmissions have been sent to the vendor system.</w:t>
      </w:r>
    </w:p>
    <w:p w14:paraId="3CFF1E0E" w14:textId="77777777" w:rsidR="00390AF9" w:rsidRPr="00866D0C" w:rsidRDefault="00390AF9">
      <w:pPr>
        <w:numPr>
          <w:ilvl w:val="12"/>
          <w:numId w:val="0"/>
        </w:numPr>
        <w:tabs>
          <w:tab w:val="left" w:pos="3600"/>
        </w:tabs>
        <w:ind w:left="1080"/>
      </w:pPr>
    </w:p>
    <w:p w14:paraId="2230D901" w14:textId="77777777" w:rsidR="00390AF9" w:rsidRPr="00866D0C" w:rsidRDefault="00390AF9">
      <w:pPr>
        <w:numPr>
          <w:ilvl w:val="12"/>
          <w:numId w:val="0"/>
        </w:numPr>
        <w:tabs>
          <w:tab w:val="left" w:pos="3600"/>
        </w:tabs>
        <w:ind w:left="1800" w:hanging="720"/>
      </w:pPr>
      <w:r w:rsidRPr="00866D0C">
        <w:t>S</w:t>
      </w:r>
      <w:r w:rsidRPr="00866D0C">
        <w:tab/>
        <w:t>Single Transmission. Only sends the transmission selected to the vendor. The interface will stop when the transmission download has completed.</w:t>
      </w:r>
    </w:p>
    <w:p w14:paraId="4701ADA4" w14:textId="77777777" w:rsidR="00390AF9" w:rsidRPr="00866D0C" w:rsidRDefault="00390AF9">
      <w:pPr>
        <w:numPr>
          <w:ilvl w:val="12"/>
          <w:numId w:val="0"/>
        </w:numPr>
        <w:tabs>
          <w:tab w:val="left" w:pos="3600"/>
        </w:tabs>
        <w:ind w:left="1080"/>
      </w:pPr>
    </w:p>
    <w:p w14:paraId="266F41D9" w14:textId="77777777" w:rsidR="00390AF9" w:rsidRPr="00866D0C" w:rsidRDefault="00390AF9">
      <w:pPr>
        <w:numPr>
          <w:ilvl w:val="12"/>
          <w:numId w:val="0"/>
        </w:numPr>
        <w:tabs>
          <w:tab w:val="left" w:pos="3600"/>
        </w:tabs>
        <w:ind w:left="1800" w:hanging="720"/>
      </w:pPr>
      <w:r w:rsidRPr="00866D0C">
        <w:t>P</w:t>
      </w:r>
      <w:r w:rsidRPr="00866D0C">
        <w:tab/>
        <w:t>Prioritize Queue. Allows the user to establish a priority for sending transmissions to the vendor. The interface will NOT stop after all transmissions have been sent to the vendor.</w:t>
      </w:r>
    </w:p>
    <w:p w14:paraId="153DF06F" w14:textId="77777777" w:rsidR="00390AF9" w:rsidRPr="00866D0C" w:rsidRDefault="00390AF9">
      <w:pPr>
        <w:numPr>
          <w:ilvl w:val="12"/>
          <w:numId w:val="0"/>
        </w:numPr>
        <w:tabs>
          <w:tab w:val="left" w:pos="3600"/>
        </w:tabs>
        <w:ind w:left="1080"/>
      </w:pPr>
    </w:p>
    <w:p w14:paraId="043D9A8F" w14:textId="77777777" w:rsidR="00390AF9" w:rsidRPr="00866D0C" w:rsidRDefault="00390AF9">
      <w:pPr>
        <w:numPr>
          <w:ilvl w:val="12"/>
          <w:numId w:val="0"/>
        </w:numPr>
        <w:tabs>
          <w:tab w:val="left" w:pos="3600"/>
        </w:tabs>
        <w:ind w:left="1800" w:hanging="720"/>
      </w:pPr>
      <w:r w:rsidRPr="00866D0C">
        <w:t>Q</w:t>
      </w:r>
      <w:r w:rsidRPr="00866D0C">
        <w:tab/>
        <w:t>Query Request. Allows the user to initiate a query request. Once the query request is complete the interface stops.</w:t>
      </w:r>
    </w:p>
    <w:p w14:paraId="3D0E878C" w14:textId="77777777" w:rsidR="00390AF9" w:rsidRPr="00866D0C" w:rsidRDefault="00390AF9">
      <w:pPr>
        <w:numPr>
          <w:ilvl w:val="12"/>
          <w:numId w:val="0"/>
        </w:numPr>
        <w:spacing w:line="216" w:lineRule="auto"/>
      </w:pPr>
    </w:p>
    <w:p w14:paraId="7172C8C5" w14:textId="77777777" w:rsidR="00390AF9" w:rsidRPr="00866D0C" w:rsidRDefault="00390AF9" w:rsidP="002D7841">
      <w:pPr>
        <w:keepNext/>
        <w:numPr>
          <w:ilvl w:val="12"/>
          <w:numId w:val="0"/>
        </w:numPr>
        <w:spacing w:line="216" w:lineRule="auto"/>
        <w:ind w:left="2160"/>
        <w:rPr>
          <w:i/>
        </w:rPr>
      </w:pPr>
      <w:r w:rsidRPr="00866D0C">
        <w:rPr>
          <w:i/>
        </w:rPr>
        <w:t>Monitor CMOP Interface</w:t>
      </w:r>
    </w:p>
    <w:p w14:paraId="5B8D0F46" w14:textId="77777777" w:rsidR="00390AF9" w:rsidRPr="00866D0C" w:rsidRDefault="00390AF9" w:rsidP="002D7841">
      <w:pPr>
        <w:keepNext/>
        <w:numPr>
          <w:ilvl w:val="12"/>
          <w:numId w:val="0"/>
        </w:numPr>
        <w:spacing w:line="216" w:lineRule="auto"/>
        <w:ind w:left="2160"/>
        <w:rPr>
          <w:i/>
        </w:rPr>
      </w:pPr>
      <w:r w:rsidRPr="00866D0C">
        <w:rPr>
          <w:i/>
        </w:rPr>
        <w:t>Start CMOP Interface</w:t>
      </w:r>
    </w:p>
    <w:p w14:paraId="4D8FC4E0" w14:textId="77777777" w:rsidR="00390AF9" w:rsidRPr="00866D0C" w:rsidRDefault="00390AF9">
      <w:pPr>
        <w:numPr>
          <w:ilvl w:val="12"/>
          <w:numId w:val="0"/>
        </w:numPr>
        <w:spacing w:line="216" w:lineRule="auto"/>
        <w:ind w:left="2160"/>
        <w:rPr>
          <w:i/>
        </w:rPr>
      </w:pPr>
      <w:r w:rsidRPr="00866D0C">
        <w:rPr>
          <w:i/>
        </w:rPr>
        <w:t>Stop CMOP Interface</w:t>
      </w:r>
    </w:p>
    <w:p w14:paraId="1F80940D" w14:textId="77777777" w:rsidR="00390AF9" w:rsidRPr="00866D0C" w:rsidRDefault="00390AF9">
      <w:pPr>
        <w:numPr>
          <w:ilvl w:val="12"/>
          <w:numId w:val="0"/>
        </w:numPr>
        <w:spacing w:line="216" w:lineRule="auto"/>
        <w:rPr>
          <w:i/>
        </w:rPr>
      </w:pPr>
    </w:p>
    <w:p w14:paraId="356A8859" w14:textId="0B6B02CC" w:rsidR="00390AF9" w:rsidRPr="00866D0C" w:rsidRDefault="00390AF9">
      <w:pPr>
        <w:pStyle w:val="Heading3"/>
        <w:numPr>
          <w:ilvl w:val="12"/>
          <w:numId w:val="0"/>
        </w:numPr>
        <w:ind w:left="720"/>
      </w:pPr>
      <w:bookmarkStart w:id="103" w:name="_Toc81928392"/>
      <w:r w:rsidRPr="00866D0C">
        <w:lastRenderedPageBreak/>
        <w:t>Monitor CMOP Interface</w:t>
      </w:r>
      <w:bookmarkEnd w:id="103"/>
    </w:p>
    <w:p w14:paraId="52FDA176" w14:textId="77777777" w:rsidR="00390AF9" w:rsidRPr="00866D0C" w:rsidRDefault="00390AF9">
      <w:pPr>
        <w:numPr>
          <w:ilvl w:val="12"/>
          <w:numId w:val="0"/>
        </w:numPr>
        <w:tabs>
          <w:tab w:val="left" w:pos="440"/>
        </w:tabs>
        <w:spacing w:line="216" w:lineRule="auto"/>
        <w:rPr>
          <w:b/>
        </w:rPr>
      </w:pPr>
    </w:p>
    <w:p w14:paraId="6728119E" w14:textId="76E3F95F" w:rsidR="00390AF9" w:rsidRPr="00866D0C" w:rsidRDefault="000B0EEB">
      <w:pPr>
        <w:numPr>
          <w:ilvl w:val="12"/>
          <w:numId w:val="0"/>
        </w:numPr>
        <w:tabs>
          <w:tab w:val="left" w:pos="1080"/>
        </w:tabs>
        <w:spacing w:line="216" w:lineRule="auto"/>
        <w:rPr>
          <w:b/>
        </w:rPr>
      </w:pPr>
      <w:r>
        <w:rPr>
          <w:noProof/>
          <w:sz w:val="20"/>
        </w:rPr>
        <w:drawing>
          <wp:inline distT="0" distB="0" distL="0" distR="0" wp14:anchorId="257AD2FD" wp14:editId="7E64562B">
            <wp:extent cx="398145" cy="226060"/>
            <wp:effectExtent l="0" t="0" r="0" b="0"/>
            <wp:docPr id="17" name="Picture 1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0738CDDE" w14:textId="77777777" w:rsidR="00390AF9" w:rsidRPr="00866D0C" w:rsidRDefault="00390AF9">
      <w:pPr>
        <w:numPr>
          <w:ilvl w:val="12"/>
          <w:numId w:val="0"/>
        </w:numPr>
        <w:spacing w:line="216" w:lineRule="auto"/>
        <w:ind w:left="720"/>
      </w:pPr>
    </w:p>
    <w:p w14:paraId="293E6D9B" w14:textId="77777777" w:rsidR="00390AF9" w:rsidRPr="00866D0C" w:rsidRDefault="00390AF9">
      <w:pPr>
        <w:numPr>
          <w:ilvl w:val="12"/>
          <w:numId w:val="0"/>
        </w:numPr>
        <w:spacing w:line="216" w:lineRule="auto"/>
        <w:ind w:left="720"/>
      </w:pPr>
      <w:r w:rsidRPr="00866D0C">
        <w:t>This option is used to display the CMOP Interface Log. The log contains the date and time and message. (See Appendix A for a complete listing of the Interface Log messages.)</w:t>
      </w:r>
    </w:p>
    <w:p w14:paraId="5AFF9060" w14:textId="77777777" w:rsidR="00390AF9" w:rsidRPr="00866D0C" w:rsidRDefault="00390AF9">
      <w:pPr>
        <w:numPr>
          <w:ilvl w:val="12"/>
          <w:numId w:val="0"/>
        </w:numPr>
        <w:spacing w:line="216" w:lineRule="auto"/>
        <w:ind w:left="720"/>
      </w:pPr>
    </w:p>
    <w:p w14:paraId="0F23B7B3" w14:textId="2356FFD0" w:rsidR="00390AF9" w:rsidRPr="00866D0C" w:rsidRDefault="00390AF9">
      <w:pPr>
        <w:pStyle w:val="Heading3"/>
        <w:numPr>
          <w:ilvl w:val="12"/>
          <w:numId w:val="0"/>
        </w:numPr>
        <w:ind w:left="720"/>
      </w:pPr>
      <w:bookmarkStart w:id="104" w:name="_Toc81928393"/>
      <w:r w:rsidRPr="00866D0C">
        <w:t>Start CMOP Interface</w:t>
      </w:r>
      <w:bookmarkEnd w:id="104"/>
    </w:p>
    <w:p w14:paraId="684AFF7A" w14:textId="77777777" w:rsidR="00390AF9" w:rsidRPr="00866D0C" w:rsidRDefault="00390AF9">
      <w:pPr>
        <w:numPr>
          <w:ilvl w:val="12"/>
          <w:numId w:val="0"/>
        </w:numPr>
      </w:pPr>
    </w:p>
    <w:p w14:paraId="2037E707" w14:textId="36CD5C8E" w:rsidR="00390AF9" w:rsidRPr="00866D0C" w:rsidRDefault="000B0EEB">
      <w:pPr>
        <w:numPr>
          <w:ilvl w:val="12"/>
          <w:numId w:val="0"/>
        </w:numPr>
      </w:pPr>
      <w:r>
        <w:rPr>
          <w:noProof/>
          <w:sz w:val="20"/>
        </w:rPr>
        <w:drawing>
          <wp:inline distT="0" distB="0" distL="0" distR="0" wp14:anchorId="73FD0C79" wp14:editId="5072CA5D">
            <wp:extent cx="398145" cy="226060"/>
            <wp:effectExtent l="0" t="0" r="0" b="0"/>
            <wp:docPr id="18" name="Picture 1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1BA6CD1D" w14:textId="77777777" w:rsidR="00390AF9" w:rsidRPr="00866D0C" w:rsidRDefault="00390AF9">
      <w:pPr>
        <w:numPr>
          <w:ilvl w:val="12"/>
          <w:numId w:val="0"/>
        </w:numPr>
        <w:spacing w:line="216" w:lineRule="auto"/>
        <w:ind w:left="720"/>
      </w:pPr>
    </w:p>
    <w:p w14:paraId="691795A5" w14:textId="77777777" w:rsidR="00B344C5" w:rsidRPr="00866D0C" w:rsidRDefault="00390AF9">
      <w:pPr>
        <w:numPr>
          <w:ilvl w:val="12"/>
          <w:numId w:val="0"/>
        </w:numPr>
        <w:ind w:left="720"/>
      </w:pPr>
      <w:r w:rsidRPr="00866D0C">
        <w:t xml:space="preserve">With this option the user activates the communication link with the vendor system and enables the transfer of data from the </w:t>
      </w:r>
      <w:r w:rsidR="001E5CA9" w:rsidRPr="00866D0C">
        <w:rPr>
          <w:sz w:val="28"/>
        </w:rPr>
        <w:t>VistA</w:t>
      </w:r>
      <w:r w:rsidRPr="00866D0C">
        <w:t xml:space="preserve"> CMOP system to the vendor for dispensing. When the CMOP Manager selects the </w:t>
      </w:r>
      <w:r w:rsidRPr="00866D0C">
        <w:rPr>
          <w:i/>
        </w:rPr>
        <w:t>Start CMOP Interface</w:t>
      </w:r>
      <w:r w:rsidRPr="00866D0C">
        <w:t xml:space="preserve"> option the following four selections are displayed:</w:t>
      </w:r>
    </w:p>
    <w:p w14:paraId="48D4B90D" w14:textId="77777777" w:rsidR="00390AF9" w:rsidRPr="00866D0C" w:rsidRDefault="00390AF9">
      <w:pPr>
        <w:numPr>
          <w:ilvl w:val="12"/>
          <w:numId w:val="0"/>
        </w:numPr>
        <w:ind w:left="720"/>
      </w:pPr>
    </w:p>
    <w:p w14:paraId="23CC06F5" w14:textId="5BA08EC6" w:rsidR="00390AF9" w:rsidRPr="00866D0C" w:rsidRDefault="00390AF9">
      <w:pPr>
        <w:numPr>
          <w:ilvl w:val="12"/>
          <w:numId w:val="0"/>
        </w:numPr>
        <w:ind w:left="720"/>
        <w:rPr>
          <w:i/>
        </w:rPr>
      </w:pPr>
      <w:r w:rsidRPr="00866D0C">
        <w:rPr>
          <w:i/>
        </w:rPr>
        <w:t>All Transmissions Queued</w:t>
      </w:r>
    </w:p>
    <w:p w14:paraId="6533B9AC" w14:textId="77777777" w:rsidR="00390AF9" w:rsidRPr="00866D0C" w:rsidRDefault="00390AF9">
      <w:pPr>
        <w:numPr>
          <w:ilvl w:val="12"/>
          <w:numId w:val="0"/>
        </w:numPr>
        <w:ind w:left="720"/>
      </w:pPr>
    </w:p>
    <w:p w14:paraId="0C66DF11" w14:textId="77777777" w:rsidR="00390AF9" w:rsidRPr="00866D0C" w:rsidRDefault="00390AF9">
      <w:pPr>
        <w:numPr>
          <w:ilvl w:val="12"/>
          <w:numId w:val="0"/>
        </w:numPr>
        <w:ind w:left="720"/>
      </w:pPr>
      <w:r w:rsidRPr="00866D0C">
        <w:t>This selection will start the interface and download all transmissions in FIFO order. Once the queue is empty a query request will be initiated. The interface remains running and future transmissions will be downloaded as soon as they are queued. If no transmissions are in the queue, query requests will be initiated as per the “Query Request Interval” site parameter.</w:t>
      </w:r>
    </w:p>
    <w:p w14:paraId="61885203" w14:textId="77777777" w:rsidR="00390AF9" w:rsidRPr="00866D0C" w:rsidRDefault="00390AF9">
      <w:pPr>
        <w:numPr>
          <w:ilvl w:val="12"/>
          <w:numId w:val="0"/>
        </w:numPr>
        <w:ind w:left="720"/>
      </w:pPr>
    </w:p>
    <w:p w14:paraId="45BF17D4" w14:textId="39923552" w:rsidR="00390AF9" w:rsidRPr="00866D0C" w:rsidRDefault="00390AF9">
      <w:pPr>
        <w:numPr>
          <w:ilvl w:val="12"/>
          <w:numId w:val="0"/>
        </w:numPr>
        <w:ind w:left="720"/>
        <w:rPr>
          <w:i/>
        </w:rPr>
      </w:pPr>
      <w:r w:rsidRPr="00866D0C">
        <w:rPr>
          <w:i/>
        </w:rPr>
        <w:t>Single Transmission</w:t>
      </w:r>
    </w:p>
    <w:p w14:paraId="4F01F895" w14:textId="77777777" w:rsidR="00390AF9" w:rsidRPr="00866D0C" w:rsidRDefault="00390AF9">
      <w:pPr>
        <w:numPr>
          <w:ilvl w:val="12"/>
          <w:numId w:val="0"/>
        </w:numPr>
        <w:ind w:left="720"/>
      </w:pPr>
    </w:p>
    <w:p w14:paraId="19AA3A6E" w14:textId="77777777" w:rsidR="00390AF9" w:rsidRPr="00866D0C" w:rsidRDefault="00390AF9">
      <w:pPr>
        <w:numPr>
          <w:ilvl w:val="12"/>
          <w:numId w:val="0"/>
        </w:numPr>
        <w:spacing w:line="216" w:lineRule="auto"/>
        <w:ind w:left="720"/>
      </w:pPr>
      <w:r w:rsidRPr="00866D0C">
        <w:t>The CMOP Manager has the option to download a single transmission to the vendor if the queue priority parameter is set to prioritize. Only one transmission number can be entered. This transmission will download to the vendor, all other transmissions will remain in the queue. Once the transmission has been downloaded to the vendor, the interface will be stopped.</w:t>
      </w:r>
    </w:p>
    <w:p w14:paraId="329060AF" w14:textId="77777777" w:rsidR="00390AF9" w:rsidRPr="00866D0C" w:rsidRDefault="00390AF9">
      <w:pPr>
        <w:numPr>
          <w:ilvl w:val="12"/>
          <w:numId w:val="0"/>
        </w:numPr>
        <w:ind w:left="720"/>
      </w:pPr>
    </w:p>
    <w:p w14:paraId="67D9E16E" w14:textId="39145A24" w:rsidR="00390AF9" w:rsidRPr="00866D0C" w:rsidRDefault="00390AF9">
      <w:pPr>
        <w:numPr>
          <w:ilvl w:val="12"/>
          <w:numId w:val="0"/>
        </w:numPr>
        <w:ind w:left="720"/>
        <w:rPr>
          <w:i/>
        </w:rPr>
      </w:pPr>
      <w:r w:rsidRPr="00866D0C">
        <w:rPr>
          <w:i/>
        </w:rPr>
        <w:t>Prioritize Queue</w:t>
      </w:r>
    </w:p>
    <w:p w14:paraId="2CAA1A38" w14:textId="77777777" w:rsidR="00390AF9" w:rsidRPr="00866D0C" w:rsidRDefault="00390AF9">
      <w:pPr>
        <w:numPr>
          <w:ilvl w:val="12"/>
          <w:numId w:val="0"/>
        </w:numPr>
        <w:ind w:left="720"/>
      </w:pPr>
    </w:p>
    <w:p w14:paraId="14BCA758" w14:textId="77777777" w:rsidR="00390AF9" w:rsidRPr="00866D0C" w:rsidRDefault="00390AF9">
      <w:pPr>
        <w:numPr>
          <w:ilvl w:val="12"/>
          <w:numId w:val="0"/>
        </w:numPr>
        <w:ind w:left="720"/>
      </w:pPr>
      <w:r w:rsidRPr="00866D0C">
        <w:t>If Prioritize Queue is selected a report of the current queue will be displayed. This report will list all transmissions waiting to be downloaded to the vendor and will be in first-in first-out (FIFO) order. Each transmission will be assigned a sequence number in the report. At the end of the report, the prompt, “Prioritize Queue NO//” will be displayed. If the default of NO is selected the transmissions will be downloaded in FIFO order. If YES is selected, the prompt “Enter Queue Order:” will be displayed. The user will enter the sequence to download the transmissions. The transmissions will be resequenced in this order. If the report displays 10 transmissions, and the user wants to put sequence number 6 at the head of the queue and let the other transmissions download in FIFO order, they only need to enter 6 at the Enter Queue Order prompt. If the user doesn’t enter a sequence, the default will be to download the transmissions in FIFO order. Only those transmissions that are in the queue when this report is printed will be affected by the prioritization process. The interface will continue to run downloading transmissions as they are queued or initiating queries.</w:t>
      </w:r>
    </w:p>
    <w:p w14:paraId="246C9C02" w14:textId="77777777" w:rsidR="00390AF9" w:rsidRPr="00866D0C" w:rsidRDefault="00390AF9">
      <w:pPr>
        <w:numPr>
          <w:ilvl w:val="12"/>
          <w:numId w:val="0"/>
        </w:numPr>
        <w:ind w:left="720"/>
      </w:pPr>
    </w:p>
    <w:p w14:paraId="75A9C5AD" w14:textId="5CD2D844" w:rsidR="00390AF9" w:rsidRPr="00866D0C" w:rsidRDefault="00390AF9" w:rsidP="002D7841">
      <w:pPr>
        <w:keepNext/>
        <w:numPr>
          <w:ilvl w:val="12"/>
          <w:numId w:val="0"/>
        </w:numPr>
        <w:ind w:left="720"/>
        <w:rPr>
          <w:i/>
        </w:rPr>
      </w:pPr>
      <w:r w:rsidRPr="00866D0C">
        <w:rPr>
          <w:i/>
        </w:rPr>
        <w:t>Query Request</w:t>
      </w:r>
    </w:p>
    <w:p w14:paraId="0D116C98" w14:textId="77777777" w:rsidR="00390AF9" w:rsidRPr="00866D0C" w:rsidRDefault="00390AF9" w:rsidP="002D7841">
      <w:pPr>
        <w:keepNext/>
        <w:numPr>
          <w:ilvl w:val="12"/>
          <w:numId w:val="0"/>
        </w:numPr>
        <w:ind w:left="720"/>
      </w:pPr>
    </w:p>
    <w:p w14:paraId="707FC8AD" w14:textId="77777777" w:rsidR="00390AF9" w:rsidRPr="00866D0C" w:rsidRDefault="00390AF9">
      <w:pPr>
        <w:numPr>
          <w:ilvl w:val="12"/>
          <w:numId w:val="0"/>
        </w:numPr>
        <w:ind w:left="720"/>
      </w:pPr>
      <w:r w:rsidRPr="00866D0C">
        <w:t>This selection allows the CMOP Manager to initiate a query without downloading transmissions. Once the query is completed the interface will be stopped. If the Query Request Interval has not expired and this option is selected, a message similar to the following will be displayed.</w:t>
      </w:r>
    </w:p>
    <w:p w14:paraId="71427D4C" w14:textId="77777777" w:rsidR="00390AF9" w:rsidRPr="00866D0C" w:rsidRDefault="00390AF9">
      <w:pPr>
        <w:numPr>
          <w:ilvl w:val="12"/>
          <w:numId w:val="0"/>
        </w:numPr>
        <w:ind w:left="720"/>
      </w:pPr>
    </w:p>
    <w:p w14:paraId="1ECDAE8B" w14:textId="268CF70E" w:rsidR="00390AF9" w:rsidRPr="00866D0C" w:rsidRDefault="00390AF9">
      <w:pPr>
        <w:numPr>
          <w:ilvl w:val="12"/>
          <w:numId w:val="0"/>
        </w:numPr>
        <w:spacing w:line="216" w:lineRule="auto"/>
        <w:ind w:left="720"/>
      </w:pPr>
      <w:r w:rsidRPr="00866D0C">
        <w:t xml:space="preserve">“Another query </w:t>
      </w:r>
      <w:r w:rsidR="00880161" w:rsidRPr="00866D0C">
        <w:t>cannot</w:t>
      </w:r>
      <w:r w:rsidRPr="00866D0C">
        <w:t xml:space="preserve"> be initiated for 52 minutes.”</w:t>
      </w:r>
    </w:p>
    <w:p w14:paraId="53ADCD8E" w14:textId="77777777" w:rsidR="00390AF9" w:rsidRPr="00866D0C" w:rsidRDefault="00390AF9">
      <w:pPr>
        <w:numPr>
          <w:ilvl w:val="12"/>
          <w:numId w:val="0"/>
        </w:numPr>
        <w:spacing w:line="216" w:lineRule="auto"/>
        <w:ind w:left="720"/>
      </w:pPr>
    </w:p>
    <w:p w14:paraId="4DB3B03B" w14:textId="77777777" w:rsidR="00390AF9" w:rsidRPr="00866D0C" w:rsidRDefault="00390AF9">
      <w:pPr>
        <w:numPr>
          <w:ilvl w:val="12"/>
          <w:numId w:val="0"/>
        </w:numPr>
        <w:spacing w:line="216" w:lineRule="auto"/>
        <w:rPr>
          <w:b/>
        </w:rPr>
      </w:pPr>
      <w:r w:rsidRPr="00866D0C">
        <w:rPr>
          <w:b/>
        </w:rPr>
        <w:t>Example: Start the CMOP Interface</w:t>
      </w:r>
    </w:p>
    <w:p w14:paraId="017C93A4" w14:textId="77777777" w:rsidR="00390AF9" w:rsidRPr="00866D0C" w:rsidRDefault="00390AF9">
      <w:pPr>
        <w:numPr>
          <w:ilvl w:val="12"/>
          <w:numId w:val="0"/>
        </w:numPr>
        <w:spacing w:line="216" w:lineRule="auto"/>
      </w:pPr>
    </w:p>
    <w:p w14:paraId="2338A3A4" w14:textId="77777777" w:rsidR="00390AF9" w:rsidRPr="00866D0C" w:rsidRDefault="00390AF9" w:rsidP="002F5596">
      <w:pPr>
        <w:pStyle w:val="JOScreen"/>
      </w:pPr>
      <w:r w:rsidRPr="00866D0C">
        <w:t xml:space="preserve">Select CMOP System Management Menu Option: </w:t>
      </w:r>
      <w:r w:rsidRPr="00866D0C">
        <w:rPr>
          <w:b/>
          <w:u w:val="single"/>
        </w:rPr>
        <w:t>I</w:t>
      </w:r>
      <w:r w:rsidRPr="00866D0C">
        <w:t>nterface Menu</w:t>
      </w:r>
    </w:p>
    <w:p w14:paraId="4EEA92BC" w14:textId="77777777" w:rsidR="00390AF9" w:rsidRPr="00866D0C" w:rsidRDefault="00390AF9">
      <w:pPr>
        <w:pStyle w:val="JOScreen"/>
      </w:pPr>
    </w:p>
    <w:p w14:paraId="180C1891" w14:textId="77777777" w:rsidR="00390AF9" w:rsidRPr="00866D0C" w:rsidRDefault="00390AF9">
      <w:pPr>
        <w:pStyle w:val="JOScreen"/>
      </w:pPr>
      <w:r w:rsidRPr="00866D0C">
        <w:t xml:space="preserve">Select Interface Menu Option:  </w:t>
      </w:r>
      <w:r w:rsidRPr="00866D0C">
        <w:rPr>
          <w:b/>
          <w:u w:val="single"/>
        </w:rPr>
        <w:t>STA</w:t>
      </w:r>
      <w:r w:rsidRPr="00866D0C">
        <w:t>rt CMOP Interface</w:t>
      </w:r>
    </w:p>
    <w:p w14:paraId="231741CD" w14:textId="77777777" w:rsidR="00390AF9" w:rsidRPr="00866D0C" w:rsidRDefault="00390AF9">
      <w:pPr>
        <w:pStyle w:val="JOScreen"/>
      </w:pPr>
    </w:p>
    <w:p w14:paraId="4E44281E" w14:textId="77777777" w:rsidR="00390AF9" w:rsidRPr="00866D0C" w:rsidRDefault="00390AF9">
      <w:pPr>
        <w:pStyle w:val="JOScreen"/>
      </w:pPr>
      <w:r w:rsidRPr="00866D0C">
        <w:t xml:space="preserve">     Select one of the following:</w:t>
      </w:r>
    </w:p>
    <w:p w14:paraId="27C3EE27" w14:textId="77777777" w:rsidR="00390AF9" w:rsidRPr="00866D0C" w:rsidRDefault="00390AF9">
      <w:pPr>
        <w:pStyle w:val="JOScreen"/>
      </w:pPr>
    </w:p>
    <w:p w14:paraId="22940D2F" w14:textId="77777777" w:rsidR="00390AF9" w:rsidRPr="00866D0C" w:rsidRDefault="00390AF9">
      <w:pPr>
        <w:pStyle w:val="JOScreen"/>
      </w:pPr>
      <w:r w:rsidRPr="00866D0C">
        <w:t xml:space="preserve">          A         All Transmissions Queued</w:t>
      </w:r>
    </w:p>
    <w:p w14:paraId="24CA94B3" w14:textId="77777777" w:rsidR="00390AF9" w:rsidRPr="00866D0C" w:rsidRDefault="00390AF9">
      <w:pPr>
        <w:pStyle w:val="JOScreen"/>
      </w:pPr>
      <w:r w:rsidRPr="00866D0C">
        <w:t xml:space="preserve">          S         Single Transmission</w:t>
      </w:r>
    </w:p>
    <w:p w14:paraId="0AB75B97" w14:textId="77777777" w:rsidR="00390AF9" w:rsidRPr="00866D0C" w:rsidRDefault="00390AF9">
      <w:pPr>
        <w:pStyle w:val="JOScreen"/>
      </w:pPr>
      <w:r w:rsidRPr="00866D0C">
        <w:t xml:space="preserve">          P         Prioritize Queue</w:t>
      </w:r>
    </w:p>
    <w:p w14:paraId="37416B0D" w14:textId="77777777" w:rsidR="00390AF9" w:rsidRPr="00866D0C" w:rsidRDefault="00390AF9">
      <w:pPr>
        <w:pStyle w:val="JOScreen"/>
      </w:pPr>
      <w:r w:rsidRPr="00866D0C">
        <w:t xml:space="preserve">          Q         Query Request</w:t>
      </w:r>
    </w:p>
    <w:p w14:paraId="63B4983A" w14:textId="77777777" w:rsidR="00390AF9" w:rsidRPr="00866D0C" w:rsidRDefault="00390AF9">
      <w:pPr>
        <w:pStyle w:val="JOScreen"/>
      </w:pPr>
    </w:p>
    <w:p w14:paraId="2240E65A" w14:textId="77777777" w:rsidR="00390AF9" w:rsidRPr="00866D0C" w:rsidRDefault="00390AF9">
      <w:pPr>
        <w:pStyle w:val="JOScreen"/>
      </w:pPr>
      <w:r w:rsidRPr="00866D0C">
        <w:t xml:space="preserve">Enter response: A// </w:t>
      </w:r>
      <w:r w:rsidRPr="00866D0C">
        <w:rPr>
          <w:b/>
          <w:u w:val="single"/>
        </w:rPr>
        <w:t>P</w:t>
      </w:r>
      <w:r w:rsidRPr="00866D0C">
        <w:t>rioritize Queue</w:t>
      </w:r>
    </w:p>
    <w:p w14:paraId="2ED1D926" w14:textId="77777777" w:rsidR="00390AF9" w:rsidRPr="00866D0C" w:rsidRDefault="00390AF9">
      <w:pPr>
        <w:pStyle w:val="JOScreen"/>
      </w:pPr>
    </w:p>
    <w:p w14:paraId="43844119" w14:textId="77777777" w:rsidR="00390AF9" w:rsidRPr="00866D0C" w:rsidRDefault="00390AF9">
      <w:pPr>
        <w:pStyle w:val="JOScreen"/>
      </w:pPr>
      <w:r w:rsidRPr="00866D0C">
        <w:t xml:space="preserve">                           CMOP TRANSMISSION QUEUE</w:t>
      </w:r>
    </w:p>
    <w:p w14:paraId="43C2420F" w14:textId="77777777" w:rsidR="00390AF9" w:rsidRPr="00866D0C" w:rsidRDefault="00390AF9">
      <w:pPr>
        <w:pStyle w:val="JOScreen"/>
      </w:pPr>
      <w:r w:rsidRPr="00866D0C">
        <w:t xml:space="preserve">                               Feb 18, 1997@14:59</w:t>
      </w:r>
    </w:p>
    <w:p w14:paraId="0E6D1B75" w14:textId="77777777" w:rsidR="00B344C5" w:rsidRPr="00866D0C" w:rsidRDefault="00390AF9">
      <w:pPr>
        <w:pStyle w:val="JOScreen"/>
      </w:pPr>
      <w:r w:rsidRPr="00866D0C">
        <w:t xml:space="preserve">                                  </w:t>
      </w:r>
    </w:p>
    <w:p w14:paraId="0AC32176" w14:textId="77777777" w:rsidR="00390AF9" w:rsidRPr="00866D0C" w:rsidRDefault="00390AF9">
      <w:pPr>
        <w:pStyle w:val="JOScreen"/>
      </w:pPr>
      <w:r w:rsidRPr="00866D0C">
        <w:t xml:space="preserve">  SEQ #  TRANSMISSION    DIVISION                RECEIVED DATE  ORDERS/RXS</w:t>
      </w:r>
    </w:p>
    <w:p w14:paraId="7AE76A0E" w14:textId="77777777" w:rsidR="00390AF9" w:rsidRPr="00866D0C" w:rsidRDefault="00390AF9">
      <w:pPr>
        <w:pStyle w:val="JOScreen"/>
      </w:pPr>
      <w:r w:rsidRPr="00866D0C">
        <w:t>------------------------------------------------------------------------------</w:t>
      </w:r>
    </w:p>
    <w:p w14:paraId="1ADC9226" w14:textId="77777777" w:rsidR="00390AF9" w:rsidRPr="00866D0C" w:rsidRDefault="00390AF9">
      <w:pPr>
        <w:pStyle w:val="JOScreen"/>
      </w:pPr>
      <w:r w:rsidRPr="00866D0C">
        <w:t xml:space="preserve">     1   521-590         Birmingham              Feb 18@04:30:35   120/165</w:t>
      </w:r>
    </w:p>
    <w:p w14:paraId="1ADF8769" w14:textId="77777777" w:rsidR="00390AF9" w:rsidRPr="00866D0C" w:rsidRDefault="00390AF9">
      <w:pPr>
        <w:pStyle w:val="JOScreen"/>
      </w:pPr>
      <w:r w:rsidRPr="00866D0C">
        <w:t xml:space="preserve">     2   589-131         Kansas City             Feb 18@05:10:45   54/67</w:t>
      </w:r>
    </w:p>
    <w:p w14:paraId="0C5A8530" w14:textId="77777777" w:rsidR="00390AF9" w:rsidRPr="00866D0C" w:rsidRDefault="00390AF9">
      <w:pPr>
        <w:pStyle w:val="JOScreen"/>
      </w:pPr>
      <w:r w:rsidRPr="00866D0C">
        <w:t xml:space="preserve">     3   521-591         Birmingham              Feb 18@06:07:03   354/411</w:t>
      </w:r>
    </w:p>
    <w:p w14:paraId="07B44534" w14:textId="77777777" w:rsidR="00390AF9" w:rsidRPr="00866D0C" w:rsidRDefault="00390AF9">
      <w:pPr>
        <w:pStyle w:val="JOScreen"/>
      </w:pPr>
      <w:r w:rsidRPr="00866D0C">
        <w:t xml:space="preserve">     4   589-130         Kansas City             Feb 18@05:00:00   360/548</w:t>
      </w:r>
    </w:p>
    <w:p w14:paraId="29CF894D" w14:textId="77777777" w:rsidR="00390AF9" w:rsidRPr="00866D0C" w:rsidRDefault="00390AF9">
      <w:pPr>
        <w:pStyle w:val="JOScreen"/>
      </w:pPr>
    </w:p>
    <w:p w14:paraId="19D3054C" w14:textId="77777777" w:rsidR="00390AF9" w:rsidRPr="00866D0C" w:rsidRDefault="00390AF9">
      <w:pPr>
        <w:pStyle w:val="JOScreen"/>
      </w:pPr>
      <w:r w:rsidRPr="00866D0C">
        <w:t xml:space="preserve">PRIORITIZE QUEUE: NO// </w:t>
      </w:r>
      <w:r w:rsidRPr="00866D0C">
        <w:rPr>
          <w:b/>
          <w:u w:val="single"/>
        </w:rPr>
        <w:t>Y</w:t>
      </w:r>
      <w:r w:rsidRPr="00866D0C">
        <w:t>ES</w:t>
      </w:r>
    </w:p>
    <w:p w14:paraId="4F7F0289" w14:textId="77777777" w:rsidR="00390AF9" w:rsidRPr="00866D0C" w:rsidRDefault="00390AF9">
      <w:pPr>
        <w:pStyle w:val="JOScreen"/>
      </w:pPr>
    </w:p>
    <w:p w14:paraId="56911803" w14:textId="77777777" w:rsidR="00390AF9" w:rsidRPr="00866D0C" w:rsidRDefault="00390AF9">
      <w:pPr>
        <w:pStyle w:val="JOScreen"/>
      </w:pPr>
      <w:r w:rsidRPr="00866D0C">
        <w:rPr>
          <w:sz w:val="18"/>
        </w:rPr>
        <w:t xml:space="preserve">Enter Priority:  </w:t>
      </w:r>
      <w:r w:rsidRPr="00866D0C">
        <w:rPr>
          <w:b/>
          <w:sz w:val="18"/>
          <w:u w:val="single"/>
        </w:rPr>
        <w:t>1,4,2,3</w:t>
      </w:r>
      <w:r w:rsidRPr="00866D0C">
        <w:rPr>
          <w:sz w:val="18"/>
        </w:rPr>
        <w:t xml:space="preserve"> </w:t>
      </w:r>
      <w:r w:rsidRPr="00866D0C">
        <w:t>[If the user wants the queue to go in the order, 4,1,2,3, entering 4 at this prompt will suffice.]</w:t>
      </w:r>
    </w:p>
    <w:p w14:paraId="1753078E" w14:textId="77777777" w:rsidR="00390AF9" w:rsidRPr="00866D0C" w:rsidRDefault="00390AF9">
      <w:pPr>
        <w:pStyle w:val="JOScreen"/>
      </w:pPr>
    </w:p>
    <w:p w14:paraId="67558B9B" w14:textId="77777777" w:rsidR="00390AF9" w:rsidRPr="00866D0C" w:rsidRDefault="00390AF9">
      <w:pPr>
        <w:pStyle w:val="JOScreen"/>
      </w:pPr>
      <w:r w:rsidRPr="00866D0C">
        <w:t xml:space="preserve">                           CMOP TRANSMISSION QUEUE</w:t>
      </w:r>
    </w:p>
    <w:p w14:paraId="57D99BEA" w14:textId="77777777" w:rsidR="00390AF9" w:rsidRPr="00866D0C" w:rsidRDefault="00390AF9">
      <w:pPr>
        <w:pStyle w:val="JOScreen"/>
      </w:pPr>
      <w:r w:rsidRPr="00866D0C">
        <w:t xml:space="preserve">                               Feb 18, 1997@14:59</w:t>
      </w:r>
    </w:p>
    <w:p w14:paraId="523F3B58" w14:textId="77777777" w:rsidR="00390AF9" w:rsidRPr="00866D0C" w:rsidRDefault="00390AF9">
      <w:pPr>
        <w:pStyle w:val="JOScreen"/>
      </w:pPr>
      <w:r w:rsidRPr="00866D0C">
        <w:t xml:space="preserve">                                   * Priority</w:t>
      </w:r>
    </w:p>
    <w:p w14:paraId="5ED488EA" w14:textId="77777777" w:rsidR="00390AF9" w:rsidRPr="00866D0C" w:rsidRDefault="00390AF9">
      <w:pPr>
        <w:pStyle w:val="JOScreen"/>
      </w:pPr>
      <w:r w:rsidRPr="00866D0C">
        <w:t xml:space="preserve">  SEQ #  TRANSMISSION    DIVISION                RECEIVED DATE  ORDERS/RXS</w:t>
      </w:r>
    </w:p>
    <w:p w14:paraId="1A957312" w14:textId="77777777" w:rsidR="00390AF9" w:rsidRPr="00866D0C" w:rsidRDefault="00390AF9">
      <w:pPr>
        <w:pStyle w:val="JOScreen"/>
      </w:pPr>
      <w:r w:rsidRPr="00866D0C">
        <w:t>------------------------------------------------------------------------------</w:t>
      </w:r>
    </w:p>
    <w:p w14:paraId="726C28E4" w14:textId="77777777" w:rsidR="00390AF9" w:rsidRPr="00866D0C" w:rsidRDefault="00390AF9">
      <w:pPr>
        <w:pStyle w:val="JOScreen"/>
      </w:pPr>
      <w:r w:rsidRPr="00866D0C">
        <w:t xml:space="preserve">     1   521-590         Birmingham              Feb 18@04:30:35   120/165</w:t>
      </w:r>
    </w:p>
    <w:p w14:paraId="3A69AB3D" w14:textId="77777777" w:rsidR="00390AF9" w:rsidRPr="00866D0C" w:rsidRDefault="00390AF9">
      <w:pPr>
        <w:pStyle w:val="JOScreen"/>
      </w:pPr>
      <w:r w:rsidRPr="00866D0C">
        <w:t>*    4   589-131         Kansas City             Feb 18@05:10:45   54/67</w:t>
      </w:r>
    </w:p>
    <w:p w14:paraId="02DB191B" w14:textId="77777777" w:rsidR="00390AF9" w:rsidRPr="00866D0C" w:rsidRDefault="00390AF9">
      <w:pPr>
        <w:pStyle w:val="JOScreen"/>
      </w:pPr>
      <w:r w:rsidRPr="00866D0C">
        <w:t xml:space="preserve">     2   521-591         Birmingham              Feb 18@06:07:03   354/411</w:t>
      </w:r>
    </w:p>
    <w:p w14:paraId="2A5EE166" w14:textId="77777777" w:rsidR="00390AF9" w:rsidRPr="00866D0C" w:rsidRDefault="00390AF9">
      <w:pPr>
        <w:pStyle w:val="JOScreen"/>
      </w:pPr>
      <w:r w:rsidRPr="00866D0C">
        <w:t xml:space="preserve">     3   589-130         Kansas City             Feb 18@05:00:00   360/548</w:t>
      </w:r>
    </w:p>
    <w:p w14:paraId="14F9CF91" w14:textId="77777777" w:rsidR="00390AF9" w:rsidRPr="00866D0C" w:rsidRDefault="00390AF9">
      <w:pPr>
        <w:pStyle w:val="JOScreen"/>
      </w:pPr>
    </w:p>
    <w:p w14:paraId="4E9C990F" w14:textId="77777777" w:rsidR="00B344C5" w:rsidRPr="00866D0C" w:rsidRDefault="00390AF9">
      <w:pPr>
        <w:pStyle w:val="JOScreen"/>
      </w:pPr>
      <w:r w:rsidRPr="00866D0C">
        <w:t xml:space="preserve">Accept Sequence? YES// </w:t>
      </w:r>
      <w:r w:rsidRPr="00866D0C">
        <w:rPr>
          <w:b/>
          <w:u w:val="single"/>
        </w:rPr>
        <w:t>&lt;RET&gt;</w:t>
      </w:r>
    </w:p>
    <w:p w14:paraId="68A8B4CE" w14:textId="77777777" w:rsidR="00B344C5" w:rsidRPr="00866D0C" w:rsidRDefault="00390AF9">
      <w:pPr>
        <w:pStyle w:val="JOScreen"/>
      </w:pPr>
      <w:r w:rsidRPr="00866D0C">
        <w:t>Press RETURN to start interface, "^" to quit:</w:t>
      </w:r>
    </w:p>
    <w:p w14:paraId="2B2D334E" w14:textId="77777777" w:rsidR="00390AF9" w:rsidRPr="00866D0C" w:rsidRDefault="00390AF9">
      <w:pPr>
        <w:pStyle w:val="JOScreen"/>
      </w:pPr>
    </w:p>
    <w:p w14:paraId="64D24D6C" w14:textId="77777777" w:rsidR="002D7841" w:rsidRDefault="002D7841">
      <w:pPr>
        <w:numPr>
          <w:ilvl w:val="12"/>
          <w:numId w:val="0"/>
        </w:numPr>
        <w:spacing w:line="216" w:lineRule="auto"/>
        <w:rPr>
          <w:i/>
          <w:sz w:val="20"/>
        </w:rPr>
      </w:pPr>
    </w:p>
    <w:p w14:paraId="00160378" w14:textId="72F10A2A" w:rsidR="00390AF9" w:rsidRPr="00866D0C" w:rsidRDefault="00390AF9">
      <w:pPr>
        <w:numPr>
          <w:ilvl w:val="12"/>
          <w:numId w:val="0"/>
        </w:numPr>
        <w:spacing w:line="216" w:lineRule="auto"/>
        <w:rPr>
          <w:i/>
          <w:sz w:val="20"/>
        </w:rPr>
      </w:pPr>
      <w:r w:rsidRPr="00866D0C">
        <w:rPr>
          <w:i/>
          <w:sz w:val="20"/>
        </w:rPr>
        <w:t>[The following screen will be displayed anytime one of the options have been selected. The screen will refresh every 30 seconds unless the user enters an ^.]</w:t>
      </w:r>
    </w:p>
    <w:p w14:paraId="678FB4AF" w14:textId="77777777" w:rsidR="00390AF9" w:rsidRPr="00866D0C" w:rsidRDefault="00390AF9">
      <w:pPr>
        <w:numPr>
          <w:ilvl w:val="12"/>
          <w:numId w:val="0"/>
        </w:numPr>
        <w:spacing w:line="216" w:lineRule="auto"/>
        <w:rPr>
          <w:i/>
          <w:sz w:val="20"/>
        </w:rPr>
      </w:pPr>
    </w:p>
    <w:p w14:paraId="0F139038" w14:textId="77777777" w:rsidR="00390AF9" w:rsidRPr="00866D0C" w:rsidRDefault="00390AF9" w:rsidP="002F5596">
      <w:pPr>
        <w:pStyle w:val="JOScreen"/>
      </w:pPr>
      <w:r w:rsidRPr="00866D0C">
        <w:t xml:space="preserve">          *** Interface STARTED ***</w:t>
      </w:r>
    </w:p>
    <w:p w14:paraId="7C907202" w14:textId="77777777" w:rsidR="00390AF9" w:rsidRPr="00866D0C" w:rsidRDefault="00390AF9">
      <w:pPr>
        <w:pStyle w:val="JOScreen"/>
      </w:pPr>
    </w:p>
    <w:p w14:paraId="4C72A35F" w14:textId="77777777" w:rsidR="00390AF9" w:rsidRPr="00866D0C" w:rsidRDefault="00390AF9">
      <w:pPr>
        <w:pStyle w:val="JOScreen"/>
      </w:pPr>
    </w:p>
    <w:p w14:paraId="64F25C09" w14:textId="77777777" w:rsidR="00390AF9" w:rsidRPr="00866D0C" w:rsidRDefault="00390AF9">
      <w:pPr>
        <w:pStyle w:val="JOScreen"/>
      </w:pPr>
      <w:r w:rsidRPr="00866D0C">
        <w:t xml:space="preserve">                               CMOP SYSTEM STATUS</w:t>
      </w:r>
    </w:p>
    <w:p w14:paraId="40C1AE05" w14:textId="77777777" w:rsidR="00390AF9" w:rsidRPr="00866D0C" w:rsidRDefault="00390AF9">
      <w:pPr>
        <w:pStyle w:val="JOScreen"/>
      </w:pPr>
    </w:p>
    <w:p w14:paraId="613DCD1B" w14:textId="77777777" w:rsidR="00390AF9" w:rsidRPr="00866D0C" w:rsidRDefault="00390AF9">
      <w:pPr>
        <w:pStyle w:val="JOScreen"/>
      </w:pPr>
      <w:r w:rsidRPr="00866D0C">
        <w:t xml:space="preserve"> Interface             : RUNNING</w:t>
      </w:r>
    </w:p>
    <w:p w14:paraId="1AF2761A" w14:textId="77777777" w:rsidR="00390AF9" w:rsidRPr="00866D0C" w:rsidRDefault="00390AF9">
      <w:pPr>
        <w:pStyle w:val="JOScreen"/>
      </w:pPr>
    </w:p>
    <w:p w14:paraId="62A98F7F" w14:textId="77777777" w:rsidR="00390AF9" w:rsidRPr="00866D0C" w:rsidRDefault="00390AF9">
      <w:pPr>
        <w:pStyle w:val="JOScreen"/>
      </w:pPr>
      <w:r w:rsidRPr="00866D0C">
        <w:t xml:space="preserve"> Transmissions Queued  : 1.................Orders/Rx's: 1/1</w:t>
      </w:r>
    </w:p>
    <w:p w14:paraId="1DF2E2FD" w14:textId="77777777" w:rsidR="00390AF9" w:rsidRPr="00866D0C" w:rsidRDefault="00390AF9">
      <w:pPr>
        <w:pStyle w:val="JOScreen"/>
      </w:pPr>
    </w:p>
    <w:p w14:paraId="09FAD450" w14:textId="77777777" w:rsidR="00390AF9" w:rsidRPr="00866D0C" w:rsidRDefault="00390AF9">
      <w:pPr>
        <w:pStyle w:val="JOScreen"/>
      </w:pPr>
      <w:r w:rsidRPr="00866D0C">
        <w:t xml:space="preserve"> Last Order Processed  : 521-748-26........PHARMACY...............Feb 19@09:52</w:t>
      </w:r>
    </w:p>
    <w:p w14:paraId="76AFB0B7" w14:textId="77777777" w:rsidR="00390AF9" w:rsidRPr="00866D0C" w:rsidRDefault="00390AF9">
      <w:pPr>
        <w:pStyle w:val="JOScreen"/>
      </w:pPr>
    </w:p>
    <w:p w14:paraId="4D1B4A66" w14:textId="77777777" w:rsidR="00390AF9" w:rsidRPr="00866D0C" w:rsidRDefault="00390AF9">
      <w:pPr>
        <w:pStyle w:val="JOScreen"/>
      </w:pPr>
      <w:r w:rsidRPr="00866D0C">
        <w:t xml:space="preserve"> Last Query Completed  : #551..............1 Rx's.................Feb 19@09:52</w:t>
      </w:r>
    </w:p>
    <w:p w14:paraId="2B0216E1" w14:textId="77777777" w:rsidR="00390AF9" w:rsidRPr="00866D0C" w:rsidRDefault="00390AF9">
      <w:pPr>
        <w:pStyle w:val="JOScreen"/>
      </w:pPr>
    </w:p>
    <w:p w14:paraId="0A3477D4" w14:textId="77777777" w:rsidR="00390AF9" w:rsidRPr="00866D0C" w:rsidRDefault="00390AF9">
      <w:pPr>
        <w:pStyle w:val="JOScreen"/>
      </w:pPr>
      <w:r w:rsidRPr="00866D0C">
        <w:t xml:space="preserve">         *****Release Data Acknowledgements &gt; 24 hours OUTSTANDING*****</w:t>
      </w:r>
    </w:p>
    <w:p w14:paraId="19E5BB70" w14:textId="77777777" w:rsidR="00390AF9" w:rsidRPr="00866D0C" w:rsidRDefault="00390AF9">
      <w:pPr>
        <w:pStyle w:val="JOScreen"/>
      </w:pPr>
    </w:p>
    <w:p w14:paraId="1D546CBD" w14:textId="77777777" w:rsidR="00390AF9" w:rsidRPr="00866D0C" w:rsidRDefault="00390AF9">
      <w:pPr>
        <w:pStyle w:val="JOScreen"/>
      </w:pPr>
      <w:r w:rsidRPr="00866D0C">
        <w:t xml:space="preserve"> Background Process                        Last Ran               Scheduled For</w:t>
      </w:r>
    </w:p>
    <w:p w14:paraId="4ADC5937" w14:textId="77777777" w:rsidR="00390AF9" w:rsidRPr="00866D0C" w:rsidRDefault="00390AF9">
      <w:pPr>
        <w:pStyle w:val="JOScreen"/>
      </w:pPr>
    </w:p>
    <w:p w14:paraId="0257628F" w14:textId="77777777" w:rsidR="00390AF9" w:rsidRPr="00866D0C" w:rsidRDefault="00390AF9" w:rsidP="002D7841">
      <w:pPr>
        <w:pStyle w:val="JOScreen"/>
        <w:keepNext/>
      </w:pPr>
      <w:r w:rsidRPr="00866D0C">
        <w:t xml:space="preserve"> Release Data Filed in Master Database.....Feb 26@14:47...........Feb 26@15:02</w:t>
      </w:r>
    </w:p>
    <w:p w14:paraId="6D6CB7AD" w14:textId="77777777" w:rsidR="00390AF9" w:rsidRPr="00866D0C" w:rsidRDefault="00390AF9" w:rsidP="002D7841">
      <w:pPr>
        <w:pStyle w:val="JOScreen"/>
        <w:keepNext/>
      </w:pPr>
      <w:r w:rsidRPr="00866D0C">
        <w:t xml:space="preserve"> Database Purge............................Feb 25@16:13...........Feb 26@16:13</w:t>
      </w:r>
    </w:p>
    <w:p w14:paraId="7ECF5CBC" w14:textId="77777777" w:rsidR="00390AF9" w:rsidRPr="00866D0C" w:rsidRDefault="00390AF9" w:rsidP="002D7841">
      <w:pPr>
        <w:pStyle w:val="JOScreen"/>
        <w:keepNext/>
      </w:pPr>
      <w:r w:rsidRPr="00866D0C">
        <w:t xml:space="preserve"> Release File Purge........................Feb 25@23:01...........Feb 26@23:01</w:t>
      </w:r>
    </w:p>
    <w:p w14:paraId="742596FF" w14:textId="77777777" w:rsidR="00390AF9" w:rsidRPr="00866D0C" w:rsidRDefault="00390AF9">
      <w:pPr>
        <w:pStyle w:val="JOScreen"/>
      </w:pPr>
      <w:r w:rsidRPr="00866D0C">
        <w:t xml:space="preserve"> Release Acknowledgement File Purge........Feb 25@23:30...........Feb 26@23:30</w:t>
      </w:r>
    </w:p>
    <w:p w14:paraId="611EBAD5" w14:textId="77777777" w:rsidR="00390AF9" w:rsidRPr="00866D0C" w:rsidRDefault="00390AF9">
      <w:pPr>
        <w:pStyle w:val="JOScreen"/>
      </w:pPr>
      <w:r w:rsidRPr="00866D0C">
        <w:t>Enter "^" to quit</w:t>
      </w:r>
      <w:r w:rsidRPr="00866D0C">
        <w:rPr>
          <w:b/>
          <w:u w:val="single"/>
        </w:rPr>
        <w:t>^</w:t>
      </w:r>
    </w:p>
    <w:p w14:paraId="72F26381" w14:textId="77777777" w:rsidR="00390AF9" w:rsidRPr="00866D0C" w:rsidRDefault="00390AF9">
      <w:pPr>
        <w:pStyle w:val="JOScreen"/>
      </w:pPr>
    </w:p>
    <w:p w14:paraId="57E03BCE" w14:textId="77777777" w:rsidR="00390AF9" w:rsidRPr="00866D0C" w:rsidRDefault="00390AF9">
      <w:pPr>
        <w:pStyle w:val="JOScreen"/>
      </w:pPr>
    </w:p>
    <w:p w14:paraId="5063360F" w14:textId="77777777" w:rsidR="00390AF9" w:rsidRPr="00866D0C" w:rsidRDefault="00390AF9" w:rsidP="00642A31">
      <w:pPr>
        <w:pStyle w:val="JOScreen"/>
        <w:keepNext/>
      </w:pPr>
      <w:r w:rsidRPr="00866D0C">
        <w:lastRenderedPageBreak/>
        <w:t xml:space="preserve">          *** Interface STARTED ***</w:t>
      </w:r>
    </w:p>
    <w:p w14:paraId="091DD0B1" w14:textId="77777777" w:rsidR="00390AF9" w:rsidRPr="00866D0C" w:rsidRDefault="00390AF9" w:rsidP="00642A31">
      <w:pPr>
        <w:pStyle w:val="JOScreen"/>
        <w:keepNext/>
      </w:pPr>
    </w:p>
    <w:p w14:paraId="57DBD7B6" w14:textId="77777777" w:rsidR="00390AF9" w:rsidRPr="00866D0C" w:rsidRDefault="00390AF9" w:rsidP="00642A31">
      <w:pPr>
        <w:pStyle w:val="JOScreen"/>
        <w:keepNext/>
      </w:pPr>
      <w:r w:rsidRPr="00866D0C">
        <w:t xml:space="preserve">Select Interface Menu Option: </w:t>
      </w:r>
      <w:r w:rsidRPr="00866D0C">
        <w:rPr>
          <w:b/>
          <w:u w:val="single"/>
        </w:rPr>
        <w:t>&lt;RET&gt;</w:t>
      </w:r>
    </w:p>
    <w:p w14:paraId="27EF50E9" w14:textId="77777777" w:rsidR="00390AF9" w:rsidRPr="00866D0C" w:rsidRDefault="00390AF9">
      <w:pPr>
        <w:pStyle w:val="JOScreen"/>
      </w:pPr>
    </w:p>
    <w:p w14:paraId="22FFD4C9" w14:textId="77777777" w:rsidR="008B7389" w:rsidRPr="00866D0C" w:rsidRDefault="008B7389">
      <w:pPr>
        <w:numPr>
          <w:ilvl w:val="12"/>
          <w:numId w:val="0"/>
        </w:numPr>
        <w:spacing w:line="216" w:lineRule="auto"/>
        <w:rPr>
          <w:b/>
        </w:rPr>
      </w:pPr>
    </w:p>
    <w:p w14:paraId="4B92EA33" w14:textId="77777777" w:rsidR="00390AF9" w:rsidRPr="00866D0C" w:rsidRDefault="00390AF9">
      <w:pPr>
        <w:numPr>
          <w:ilvl w:val="12"/>
          <w:numId w:val="0"/>
        </w:numPr>
        <w:spacing w:line="216" w:lineRule="auto"/>
        <w:rPr>
          <w:b/>
        </w:rPr>
      </w:pPr>
      <w:r w:rsidRPr="00866D0C">
        <w:rPr>
          <w:b/>
        </w:rPr>
        <w:t>Example 2: Query Request</w:t>
      </w:r>
    </w:p>
    <w:p w14:paraId="5E2F95CB" w14:textId="77777777" w:rsidR="00390AF9" w:rsidRPr="00866D0C" w:rsidRDefault="00390AF9" w:rsidP="002F5596">
      <w:pPr>
        <w:pStyle w:val="JOScreen"/>
      </w:pPr>
    </w:p>
    <w:p w14:paraId="629282D5" w14:textId="77777777" w:rsidR="00390AF9" w:rsidRPr="00866D0C" w:rsidRDefault="00390AF9">
      <w:pPr>
        <w:pStyle w:val="JOScreen"/>
      </w:pPr>
      <w:r w:rsidRPr="00866D0C">
        <w:t xml:space="preserve">Select Interface Menu Option: </w:t>
      </w:r>
      <w:r w:rsidRPr="00866D0C">
        <w:rPr>
          <w:b/>
          <w:u w:val="single"/>
        </w:rPr>
        <w:t>START</w:t>
      </w:r>
      <w:r w:rsidRPr="00866D0C">
        <w:t xml:space="preserve"> CMOP Interface</w:t>
      </w:r>
    </w:p>
    <w:p w14:paraId="29B20969" w14:textId="77777777" w:rsidR="00390AF9" w:rsidRPr="00866D0C" w:rsidRDefault="00390AF9">
      <w:pPr>
        <w:pStyle w:val="JOScreen"/>
      </w:pPr>
    </w:p>
    <w:p w14:paraId="2E1FC76E" w14:textId="77777777" w:rsidR="00390AF9" w:rsidRPr="00866D0C" w:rsidRDefault="00390AF9">
      <w:pPr>
        <w:pStyle w:val="JOScreen"/>
      </w:pPr>
      <w:r w:rsidRPr="00866D0C">
        <w:t xml:space="preserve">     Select one of the following:</w:t>
      </w:r>
    </w:p>
    <w:p w14:paraId="143288FA" w14:textId="77777777" w:rsidR="00390AF9" w:rsidRPr="00866D0C" w:rsidRDefault="00390AF9">
      <w:pPr>
        <w:pStyle w:val="JOScreen"/>
      </w:pPr>
    </w:p>
    <w:p w14:paraId="71BD9344" w14:textId="77777777" w:rsidR="00390AF9" w:rsidRPr="00866D0C" w:rsidRDefault="00390AF9">
      <w:pPr>
        <w:pStyle w:val="JOScreen"/>
      </w:pPr>
      <w:r w:rsidRPr="00866D0C">
        <w:t xml:space="preserve">          A         All Transmissions Queued</w:t>
      </w:r>
    </w:p>
    <w:p w14:paraId="10C79D9A" w14:textId="77777777" w:rsidR="00390AF9" w:rsidRPr="00866D0C" w:rsidRDefault="00390AF9">
      <w:pPr>
        <w:pStyle w:val="JOScreen"/>
      </w:pPr>
      <w:r w:rsidRPr="00866D0C">
        <w:t xml:space="preserve">          S         Single Transmission</w:t>
      </w:r>
    </w:p>
    <w:p w14:paraId="54F5E733" w14:textId="77777777" w:rsidR="00390AF9" w:rsidRPr="00866D0C" w:rsidRDefault="00390AF9">
      <w:pPr>
        <w:pStyle w:val="JOScreen"/>
      </w:pPr>
      <w:r w:rsidRPr="00866D0C">
        <w:t xml:space="preserve">          P         Prioritize Queue</w:t>
      </w:r>
    </w:p>
    <w:p w14:paraId="78B36997" w14:textId="77777777" w:rsidR="00390AF9" w:rsidRPr="00866D0C" w:rsidRDefault="00390AF9">
      <w:pPr>
        <w:pStyle w:val="JOScreen"/>
      </w:pPr>
      <w:r w:rsidRPr="00866D0C">
        <w:t xml:space="preserve">          Q         Query Request</w:t>
      </w:r>
    </w:p>
    <w:p w14:paraId="15E6AC6F" w14:textId="77777777" w:rsidR="00390AF9" w:rsidRPr="00866D0C" w:rsidRDefault="00390AF9">
      <w:pPr>
        <w:pStyle w:val="JOScreen"/>
      </w:pPr>
    </w:p>
    <w:p w14:paraId="4D71EB6D" w14:textId="77777777" w:rsidR="00390AF9" w:rsidRPr="00866D0C" w:rsidRDefault="00390AF9">
      <w:pPr>
        <w:pStyle w:val="JOScreen"/>
      </w:pPr>
      <w:r w:rsidRPr="00866D0C">
        <w:t xml:space="preserve">Enter response: A// </w:t>
      </w:r>
      <w:r w:rsidRPr="00866D0C">
        <w:rPr>
          <w:b/>
          <w:u w:val="single"/>
        </w:rPr>
        <w:t>Q</w:t>
      </w:r>
      <w:r w:rsidRPr="00866D0C">
        <w:t>uery Request</w:t>
      </w:r>
    </w:p>
    <w:p w14:paraId="26618AEB" w14:textId="77777777" w:rsidR="00390AF9" w:rsidRPr="00866D0C" w:rsidRDefault="00390AF9">
      <w:pPr>
        <w:pStyle w:val="JOScreen"/>
      </w:pPr>
    </w:p>
    <w:p w14:paraId="071B1671" w14:textId="46A49981" w:rsidR="00390AF9" w:rsidRPr="00866D0C" w:rsidRDefault="00390AF9">
      <w:pPr>
        <w:pStyle w:val="JOScreen"/>
      </w:pPr>
      <w:r w:rsidRPr="00866D0C">
        <w:t xml:space="preserve">Another query </w:t>
      </w:r>
      <w:r w:rsidR="00880161" w:rsidRPr="00866D0C">
        <w:t>cannot</w:t>
      </w:r>
      <w:r w:rsidRPr="00866D0C">
        <w:t xml:space="preserve"> be initiated for 52 minutes.</w:t>
      </w:r>
    </w:p>
    <w:p w14:paraId="3538A1F3" w14:textId="77777777" w:rsidR="00390AF9" w:rsidRPr="00866D0C" w:rsidRDefault="00390AF9">
      <w:pPr>
        <w:pStyle w:val="JOScreen"/>
      </w:pPr>
    </w:p>
    <w:p w14:paraId="58A9CA42" w14:textId="77777777" w:rsidR="00390AF9" w:rsidRPr="00866D0C" w:rsidRDefault="00390AF9">
      <w:pPr>
        <w:pStyle w:val="JOScreen"/>
      </w:pPr>
      <w:r w:rsidRPr="00866D0C">
        <w:t xml:space="preserve">Select Interface Menu Option: </w:t>
      </w:r>
      <w:r w:rsidRPr="00866D0C">
        <w:rPr>
          <w:b/>
          <w:u w:val="single"/>
        </w:rPr>
        <w:t>&lt;RET&gt;</w:t>
      </w:r>
    </w:p>
    <w:p w14:paraId="04C11DCC" w14:textId="77777777" w:rsidR="00390AF9" w:rsidRPr="00866D0C" w:rsidRDefault="00390AF9">
      <w:pPr>
        <w:pStyle w:val="JOScreen"/>
      </w:pPr>
    </w:p>
    <w:p w14:paraId="7FA0CA16" w14:textId="77777777" w:rsidR="00390AF9" w:rsidRPr="00866D0C" w:rsidRDefault="00390AF9">
      <w:pPr>
        <w:numPr>
          <w:ilvl w:val="12"/>
          <w:numId w:val="0"/>
        </w:numPr>
      </w:pPr>
    </w:p>
    <w:p w14:paraId="5675A9EC" w14:textId="1FBF8398" w:rsidR="00390AF9" w:rsidRPr="00866D0C" w:rsidRDefault="00390AF9">
      <w:pPr>
        <w:pStyle w:val="Heading3"/>
        <w:numPr>
          <w:ilvl w:val="12"/>
          <w:numId w:val="0"/>
        </w:numPr>
        <w:ind w:left="720"/>
      </w:pPr>
      <w:bookmarkStart w:id="105" w:name="_Toc81928394"/>
      <w:r w:rsidRPr="00866D0C">
        <w:t>Stop CMOP Interface</w:t>
      </w:r>
      <w:bookmarkEnd w:id="105"/>
    </w:p>
    <w:p w14:paraId="7B04AD5B" w14:textId="77777777" w:rsidR="00390AF9" w:rsidRPr="00866D0C" w:rsidRDefault="00390AF9">
      <w:pPr>
        <w:numPr>
          <w:ilvl w:val="12"/>
          <w:numId w:val="0"/>
        </w:numPr>
      </w:pPr>
    </w:p>
    <w:p w14:paraId="7D7B681A" w14:textId="248B2E7D" w:rsidR="00390AF9" w:rsidRPr="00866D0C" w:rsidRDefault="000B0EEB">
      <w:pPr>
        <w:numPr>
          <w:ilvl w:val="12"/>
          <w:numId w:val="0"/>
        </w:numPr>
      </w:pPr>
      <w:r>
        <w:rPr>
          <w:noProof/>
          <w:sz w:val="20"/>
        </w:rPr>
        <w:drawing>
          <wp:inline distT="0" distB="0" distL="0" distR="0" wp14:anchorId="4DD4729F" wp14:editId="0E70F9DC">
            <wp:extent cx="398145" cy="226060"/>
            <wp:effectExtent l="0" t="0" r="0" b="0"/>
            <wp:docPr id="19" name="Picture 1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 xml:space="preserve"> </w:t>
      </w:r>
      <w:r w:rsidR="00390AF9" w:rsidRPr="00866D0C">
        <w:rPr>
          <w:b/>
        </w:rPr>
        <w:t>PSXCMOPMGR</w:t>
      </w:r>
    </w:p>
    <w:p w14:paraId="0255AAF4" w14:textId="77777777" w:rsidR="00390AF9" w:rsidRPr="00866D0C" w:rsidRDefault="00390AF9">
      <w:pPr>
        <w:numPr>
          <w:ilvl w:val="12"/>
          <w:numId w:val="0"/>
        </w:numPr>
        <w:spacing w:line="216" w:lineRule="auto"/>
        <w:ind w:left="1440"/>
      </w:pPr>
    </w:p>
    <w:p w14:paraId="2B8C0FB5" w14:textId="77777777" w:rsidR="00390AF9" w:rsidRPr="00866D0C" w:rsidRDefault="00390AF9">
      <w:pPr>
        <w:numPr>
          <w:ilvl w:val="12"/>
          <w:numId w:val="0"/>
        </w:numPr>
        <w:spacing w:line="216" w:lineRule="auto"/>
        <w:ind w:left="720"/>
      </w:pPr>
      <w:r w:rsidRPr="00866D0C">
        <w:t>This option stops the CMOP interface data transmission.</w:t>
      </w:r>
    </w:p>
    <w:p w14:paraId="37436E05" w14:textId="77777777" w:rsidR="00390AF9" w:rsidRPr="00866D0C" w:rsidRDefault="00390AF9">
      <w:pPr>
        <w:numPr>
          <w:ilvl w:val="12"/>
          <w:numId w:val="0"/>
        </w:numPr>
        <w:spacing w:line="216" w:lineRule="auto"/>
        <w:ind w:left="720"/>
      </w:pPr>
    </w:p>
    <w:p w14:paraId="30E08970" w14:textId="11281E5C" w:rsidR="00390AF9" w:rsidRPr="00866D0C" w:rsidRDefault="00390AF9">
      <w:pPr>
        <w:pStyle w:val="Heading2"/>
        <w:numPr>
          <w:ilvl w:val="12"/>
          <w:numId w:val="0"/>
        </w:numPr>
        <w:ind w:left="360"/>
      </w:pPr>
      <w:bookmarkStart w:id="106" w:name="_Toc81928395"/>
      <w:r w:rsidRPr="00866D0C">
        <w:t>Operations Management</w:t>
      </w:r>
      <w:bookmarkEnd w:id="106"/>
    </w:p>
    <w:p w14:paraId="31055C70" w14:textId="77777777" w:rsidR="00390AF9" w:rsidRPr="00866D0C" w:rsidRDefault="00390AF9" w:rsidP="00AC636A"/>
    <w:p w14:paraId="35B80ADB" w14:textId="77777777" w:rsidR="00390AF9" w:rsidRPr="00866D0C" w:rsidRDefault="00390AF9">
      <w:pPr>
        <w:numPr>
          <w:ilvl w:val="12"/>
          <w:numId w:val="0"/>
        </w:numPr>
        <w:spacing w:line="216" w:lineRule="auto"/>
        <w:ind w:left="720"/>
      </w:pPr>
      <w:r w:rsidRPr="00866D0C">
        <w:t>This menu manages the day to day operations of the background procedures necessary for transmission data management.</w:t>
      </w:r>
    </w:p>
    <w:p w14:paraId="7085490D" w14:textId="77777777" w:rsidR="00390AF9" w:rsidRPr="00866D0C" w:rsidRDefault="00390AF9">
      <w:pPr>
        <w:numPr>
          <w:ilvl w:val="12"/>
          <w:numId w:val="0"/>
        </w:numPr>
        <w:spacing w:line="216" w:lineRule="auto"/>
      </w:pPr>
    </w:p>
    <w:p w14:paraId="59C8A24D" w14:textId="77777777" w:rsidR="00390AF9" w:rsidRPr="00866D0C" w:rsidRDefault="00390AF9">
      <w:pPr>
        <w:numPr>
          <w:ilvl w:val="12"/>
          <w:numId w:val="0"/>
        </w:numPr>
        <w:spacing w:line="216" w:lineRule="auto"/>
        <w:ind w:left="1440"/>
        <w:rPr>
          <w:i/>
        </w:rPr>
      </w:pPr>
      <w:r w:rsidRPr="00866D0C">
        <w:rPr>
          <w:i/>
        </w:rPr>
        <w:t>Start/Stop Background Filer</w:t>
      </w:r>
    </w:p>
    <w:p w14:paraId="010742D6" w14:textId="77777777" w:rsidR="00390AF9" w:rsidRPr="00866D0C" w:rsidRDefault="00390AF9">
      <w:pPr>
        <w:numPr>
          <w:ilvl w:val="12"/>
          <w:numId w:val="0"/>
        </w:numPr>
        <w:spacing w:line="216" w:lineRule="auto"/>
        <w:ind w:left="1440"/>
        <w:rPr>
          <w:i/>
        </w:rPr>
      </w:pPr>
      <w:r w:rsidRPr="00866D0C">
        <w:rPr>
          <w:i/>
        </w:rPr>
        <w:t>Nightly Purge of CMOP Database</w:t>
      </w:r>
    </w:p>
    <w:p w14:paraId="0E9BBD93" w14:textId="77777777" w:rsidR="00390AF9" w:rsidRPr="00866D0C" w:rsidRDefault="00390AF9">
      <w:pPr>
        <w:numPr>
          <w:ilvl w:val="12"/>
          <w:numId w:val="0"/>
        </w:numPr>
        <w:spacing w:line="216" w:lineRule="auto"/>
        <w:ind w:left="1440"/>
        <w:rPr>
          <w:i/>
        </w:rPr>
      </w:pPr>
      <w:r w:rsidRPr="00866D0C">
        <w:rPr>
          <w:i/>
        </w:rPr>
        <w:t>Nightly Purge of Release Data</w:t>
      </w:r>
    </w:p>
    <w:p w14:paraId="07C45BDE" w14:textId="77777777" w:rsidR="00390AF9" w:rsidRPr="00866D0C" w:rsidRDefault="00390AF9">
      <w:pPr>
        <w:numPr>
          <w:ilvl w:val="12"/>
          <w:numId w:val="0"/>
        </w:numPr>
        <w:spacing w:line="216" w:lineRule="auto"/>
        <w:ind w:left="1440"/>
        <w:rPr>
          <w:i/>
        </w:rPr>
      </w:pPr>
      <w:r w:rsidRPr="00866D0C">
        <w:rPr>
          <w:i/>
        </w:rPr>
        <w:t>Purge of Release Messages</w:t>
      </w:r>
    </w:p>
    <w:p w14:paraId="1304F9C1" w14:textId="77777777" w:rsidR="00390AF9" w:rsidRPr="00866D0C" w:rsidRDefault="00390AF9">
      <w:pPr>
        <w:numPr>
          <w:ilvl w:val="12"/>
          <w:numId w:val="0"/>
        </w:numPr>
        <w:spacing w:line="216" w:lineRule="auto"/>
        <w:ind w:left="1440"/>
        <w:rPr>
          <w:i/>
        </w:rPr>
      </w:pPr>
      <w:r w:rsidRPr="00866D0C">
        <w:rPr>
          <w:i/>
        </w:rPr>
        <w:t>Resend Release Data to VAMCs</w:t>
      </w:r>
    </w:p>
    <w:p w14:paraId="40EE0F62" w14:textId="77777777" w:rsidR="00390AF9" w:rsidRPr="00866D0C" w:rsidRDefault="00390AF9">
      <w:pPr>
        <w:numPr>
          <w:ilvl w:val="12"/>
          <w:numId w:val="0"/>
        </w:numPr>
        <w:spacing w:line="216" w:lineRule="auto"/>
        <w:ind w:left="1440"/>
        <w:rPr>
          <w:i/>
        </w:rPr>
      </w:pPr>
      <w:r w:rsidRPr="00866D0C">
        <w:rPr>
          <w:i/>
        </w:rPr>
        <w:t>System Parameter Enter/Edit</w:t>
      </w:r>
    </w:p>
    <w:p w14:paraId="07D0EF85" w14:textId="77777777" w:rsidR="00390AF9" w:rsidRPr="00866D0C" w:rsidRDefault="00390AF9">
      <w:pPr>
        <w:numPr>
          <w:ilvl w:val="12"/>
          <w:numId w:val="0"/>
        </w:numPr>
        <w:spacing w:line="216" w:lineRule="auto"/>
      </w:pPr>
    </w:p>
    <w:p w14:paraId="75817311" w14:textId="4B21757B" w:rsidR="00390AF9" w:rsidRPr="00866D0C" w:rsidRDefault="00390AF9">
      <w:pPr>
        <w:pStyle w:val="Heading3"/>
        <w:numPr>
          <w:ilvl w:val="12"/>
          <w:numId w:val="0"/>
        </w:numPr>
        <w:ind w:left="720"/>
      </w:pPr>
      <w:bookmarkStart w:id="107" w:name="_Toc81928396"/>
      <w:r w:rsidRPr="00866D0C">
        <w:t>Start/Stop Background Filer</w:t>
      </w:r>
      <w:bookmarkEnd w:id="107"/>
    </w:p>
    <w:p w14:paraId="02284466" w14:textId="77777777" w:rsidR="00390AF9" w:rsidRPr="00866D0C" w:rsidRDefault="00390AF9">
      <w:pPr>
        <w:numPr>
          <w:ilvl w:val="12"/>
          <w:numId w:val="0"/>
        </w:numPr>
        <w:spacing w:line="216" w:lineRule="auto"/>
      </w:pPr>
    </w:p>
    <w:p w14:paraId="5DD49BD9" w14:textId="77777777" w:rsidR="00390AF9" w:rsidRPr="00866D0C" w:rsidRDefault="00390AF9">
      <w:pPr>
        <w:numPr>
          <w:ilvl w:val="12"/>
          <w:numId w:val="0"/>
        </w:numPr>
        <w:spacing w:line="216" w:lineRule="auto"/>
        <w:ind w:left="720"/>
      </w:pPr>
      <w:r w:rsidRPr="00866D0C">
        <w:t>This option enables the user to schedule or unschedule the background filer that files the released data in the CMOP MASTER DATABASE file (#552.4). When the user enters a starting date and time, the message “Job Started” is displayed. If the background filer is stopped the message “Job Stopped” is displayed.</w:t>
      </w:r>
    </w:p>
    <w:p w14:paraId="406BC6C6" w14:textId="77777777" w:rsidR="00390AF9" w:rsidRPr="00866D0C" w:rsidRDefault="00390AF9">
      <w:pPr>
        <w:numPr>
          <w:ilvl w:val="12"/>
          <w:numId w:val="0"/>
        </w:numPr>
        <w:spacing w:line="216" w:lineRule="auto"/>
      </w:pPr>
    </w:p>
    <w:p w14:paraId="2A82EE97" w14:textId="5DA4C327" w:rsidR="00390AF9" w:rsidRPr="00866D0C" w:rsidRDefault="00390AF9">
      <w:pPr>
        <w:pStyle w:val="Heading3"/>
        <w:numPr>
          <w:ilvl w:val="12"/>
          <w:numId w:val="0"/>
        </w:numPr>
        <w:ind w:left="720"/>
      </w:pPr>
      <w:bookmarkStart w:id="108" w:name="_Toc81928397"/>
      <w:r w:rsidRPr="00866D0C">
        <w:t>Nightly Purge of CMOP Database</w:t>
      </w:r>
      <w:bookmarkEnd w:id="108"/>
    </w:p>
    <w:p w14:paraId="7C07F052" w14:textId="77777777" w:rsidR="00390AF9" w:rsidRPr="00866D0C" w:rsidRDefault="00390AF9" w:rsidP="00AC636A"/>
    <w:p w14:paraId="579B65FC" w14:textId="77777777" w:rsidR="00390AF9" w:rsidRPr="00866D0C" w:rsidRDefault="00390AF9">
      <w:pPr>
        <w:numPr>
          <w:ilvl w:val="12"/>
          <w:numId w:val="0"/>
        </w:numPr>
        <w:spacing w:line="216" w:lineRule="auto"/>
        <w:ind w:left="720"/>
      </w:pPr>
      <w:r w:rsidRPr="00866D0C">
        <w:t>This option schedules or unschedules the nightly job to purge the CMOP DATABASE file (#552.2). To start the nightly purge of the CMOP database, enter the date and time.</w:t>
      </w:r>
    </w:p>
    <w:p w14:paraId="7FA45979" w14:textId="77777777" w:rsidR="00390AF9" w:rsidRPr="00866D0C" w:rsidRDefault="00390AF9">
      <w:pPr>
        <w:numPr>
          <w:ilvl w:val="12"/>
          <w:numId w:val="0"/>
        </w:numPr>
        <w:spacing w:line="216" w:lineRule="auto"/>
      </w:pPr>
    </w:p>
    <w:p w14:paraId="07476793" w14:textId="14DF9659" w:rsidR="00390AF9" w:rsidRPr="00866D0C" w:rsidRDefault="00390AF9" w:rsidP="002D7841">
      <w:pPr>
        <w:pStyle w:val="Heading3"/>
        <w:numPr>
          <w:ilvl w:val="12"/>
          <w:numId w:val="0"/>
        </w:numPr>
        <w:ind w:left="720"/>
      </w:pPr>
      <w:bookmarkStart w:id="109" w:name="_Toc81928398"/>
      <w:r w:rsidRPr="00866D0C">
        <w:t>Nightly Purge of Release Data</w:t>
      </w:r>
      <w:bookmarkEnd w:id="109"/>
    </w:p>
    <w:p w14:paraId="595D3949" w14:textId="77777777" w:rsidR="00390AF9" w:rsidRPr="00866D0C" w:rsidRDefault="00390AF9" w:rsidP="002D7841">
      <w:pPr>
        <w:keepNext/>
      </w:pPr>
    </w:p>
    <w:p w14:paraId="686B78EA" w14:textId="77777777" w:rsidR="00390AF9" w:rsidRPr="00866D0C" w:rsidRDefault="00390AF9">
      <w:pPr>
        <w:numPr>
          <w:ilvl w:val="12"/>
          <w:numId w:val="0"/>
        </w:numPr>
        <w:spacing w:line="216" w:lineRule="auto"/>
        <w:ind w:left="720"/>
      </w:pPr>
      <w:r w:rsidRPr="00866D0C">
        <w:t>This option is used to schedule or unschedule the nightly background job to purge release data. To start the purge of release data, enter the date and time. All data already filed in the CMOP MASTER DATABASE file (#552.4) will be deleted.</w:t>
      </w:r>
    </w:p>
    <w:p w14:paraId="753EE582" w14:textId="77777777" w:rsidR="00390AF9" w:rsidRPr="00866D0C" w:rsidRDefault="00390AF9">
      <w:pPr>
        <w:numPr>
          <w:ilvl w:val="12"/>
          <w:numId w:val="0"/>
        </w:numPr>
        <w:spacing w:line="216" w:lineRule="auto"/>
      </w:pPr>
    </w:p>
    <w:p w14:paraId="08F7A70A" w14:textId="60978C60" w:rsidR="00390AF9" w:rsidRPr="00866D0C" w:rsidRDefault="00390AF9" w:rsidP="00F27959">
      <w:pPr>
        <w:pStyle w:val="Heading3"/>
        <w:numPr>
          <w:ilvl w:val="12"/>
          <w:numId w:val="0"/>
        </w:numPr>
        <w:ind w:left="720"/>
      </w:pPr>
      <w:bookmarkStart w:id="110" w:name="_Toc81928399"/>
      <w:r w:rsidRPr="00866D0C">
        <w:lastRenderedPageBreak/>
        <w:t>Purge of Release Messages</w:t>
      </w:r>
      <w:bookmarkEnd w:id="110"/>
    </w:p>
    <w:p w14:paraId="1FCFD305" w14:textId="77777777" w:rsidR="00390AF9" w:rsidRPr="00866D0C" w:rsidRDefault="00390AF9" w:rsidP="00F27959">
      <w:pPr>
        <w:keepNext/>
        <w:numPr>
          <w:ilvl w:val="12"/>
          <w:numId w:val="0"/>
        </w:numPr>
        <w:spacing w:line="216" w:lineRule="auto"/>
      </w:pPr>
    </w:p>
    <w:p w14:paraId="02DF3CFD" w14:textId="77777777" w:rsidR="00390AF9" w:rsidRPr="00866D0C" w:rsidRDefault="00390AF9">
      <w:pPr>
        <w:numPr>
          <w:ilvl w:val="12"/>
          <w:numId w:val="0"/>
        </w:numPr>
        <w:spacing w:line="216" w:lineRule="auto"/>
        <w:ind w:left="720"/>
      </w:pPr>
      <w:r w:rsidRPr="00866D0C">
        <w:t>With this option you are able to start or stop the background job that purges the stored data pertaining to the release data mail messages that are returned to the medical centers. You are asked to enter the number of days of data you want to keep. This number also determines the amount of data that will appear on the Report of Release Data Returned and the Resend Release Data reports. For example, if you enter 10 days, then each of the reports will provide information for that number of days. Any data older than 10 days will be purged.</w:t>
      </w:r>
    </w:p>
    <w:p w14:paraId="4933650A" w14:textId="77777777" w:rsidR="00390AF9" w:rsidRPr="00866D0C" w:rsidRDefault="00390AF9">
      <w:pPr>
        <w:numPr>
          <w:ilvl w:val="12"/>
          <w:numId w:val="0"/>
        </w:numPr>
        <w:spacing w:line="216" w:lineRule="auto"/>
        <w:ind w:left="720"/>
      </w:pPr>
    </w:p>
    <w:p w14:paraId="53B81424" w14:textId="2F70A4F0" w:rsidR="00390AF9" w:rsidRPr="00866D0C" w:rsidRDefault="00390AF9">
      <w:pPr>
        <w:pStyle w:val="Heading3"/>
        <w:numPr>
          <w:ilvl w:val="12"/>
          <w:numId w:val="0"/>
        </w:numPr>
        <w:ind w:left="720"/>
      </w:pPr>
      <w:bookmarkStart w:id="111" w:name="_Toc81928400"/>
      <w:r w:rsidRPr="00866D0C">
        <w:t>Resend Release Data to VAMCs</w:t>
      </w:r>
      <w:bookmarkEnd w:id="111"/>
    </w:p>
    <w:p w14:paraId="57E97BF3" w14:textId="77777777" w:rsidR="00390AF9" w:rsidRPr="00866D0C" w:rsidRDefault="00390AF9">
      <w:pPr>
        <w:numPr>
          <w:ilvl w:val="12"/>
          <w:numId w:val="0"/>
        </w:numPr>
        <w:rPr>
          <w:sz w:val="18"/>
        </w:rPr>
      </w:pPr>
    </w:p>
    <w:p w14:paraId="3344EF12" w14:textId="77777777" w:rsidR="00390AF9" w:rsidRPr="00866D0C" w:rsidRDefault="00390AF9">
      <w:pPr>
        <w:numPr>
          <w:ilvl w:val="12"/>
          <w:numId w:val="0"/>
        </w:numPr>
        <w:spacing w:line="216" w:lineRule="auto"/>
        <w:ind w:left="720"/>
      </w:pPr>
      <w:r w:rsidRPr="00866D0C">
        <w:t>This option provides you with a report by medical center of any release data mail messages that have not been acknowledged within 24 hours. A release data mail message is one that has been returned by the medical center and completely filed at the CMOP facility. At the end of the report you will receive the prompt, “Resend Messages</w:t>
      </w:r>
      <w:r w:rsidR="00A25749" w:rsidRPr="00866D0C">
        <w:t>”.</w:t>
      </w:r>
      <w:r w:rsidRPr="00866D0C">
        <w:t xml:space="preserve"> You can enter a list of numbers separated by commas. The specified messages will be returned to the medical center as one new mail message. If there aren’t any unacknowledged messages for the medical center selected, the you will get the message, “No data for the report</w:t>
      </w:r>
      <w:r w:rsidR="00A25749" w:rsidRPr="00866D0C">
        <w:t>”.</w:t>
      </w:r>
      <w:r w:rsidRPr="00866D0C">
        <w:t xml:space="preserve"> This report can be sent to the screen or it can be sent to a printer.</w:t>
      </w:r>
    </w:p>
    <w:p w14:paraId="76945E8D" w14:textId="77777777" w:rsidR="00390AF9" w:rsidRPr="00866D0C" w:rsidRDefault="00390AF9">
      <w:pPr>
        <w:numPr>
          <w:ilvl w:val="12"/>
          <w:numId w:val="0"/>
        </w:numPr>
        <w:rPr>
          <w:sz w:val="18"/>
        </w:rPr>
      </w:pPr>
    </w:p>
    <w:p w14:paraId="34FC3F55" w14:textId="67626776" w:rsidR="00390AF9" w:rsidRPr="00866D0C" w:rsidRDefault="00F27959">
      <w:pPr>
        <w:numPr>
          <w:ilvl w:val="12"/>
          <w:numId w:val="0"/>
        </w:numPr>
        <w:spacing w:line="216" w:lineRule="auto"/>
        <w:rPr>
          <w:b/>
        </w:rPr>
      </w:pPr>
      <w:r>
        <w:rPr>
          <w:b/>
        </w:rPr>
        <w:t xml:space="preserve">Example: </w:t>
      </w:r>
      <w:r w:rsidR="00390AF9" w:rsidRPr="00866D0C">
        <w:rPr>
          <w:b/>
        </w:rPr>
        <w:t>Resend Release Data</w:t>
      </w:r>
    </w:p>
    <w:p w14:paraId="4C168050" w14:textId="77777777" w:rsidR="00390AF9" w:rsidRPr="00866D0C" w:rsidRDefault="00390AF9">
      <w:pPr>
        <w:numPr>
          <w:ilvl w:val="12"/>
          <w:numId w:val="0"/>
        </w:numPr>
        <w:rPr>
          <w:sz w:val="18"/>
        </w:rPr>
      </w:pPr>
    </w:p>
    <w:p w14:paraId="16454E23" w14:textId="77777777" w:rsidR="00390AF9" w:rsidRPr="00866D0C" w:rsidRDefault="00390AF9" w:rsidP="002F5596">
      <w:pPr>
        <w:pStyle w:val="JOScreen"/>
      </w:pPr>
      <w:r w:rsidRPr="00866D0C">
        <w:t xml:space="preserve">Select Operations Management Option:  </w:t>
      </w:r>
      <w:r w:rsidRPr="00866D0C">
        <w:rPr>
          <w:b/>
          <w:bCs/>
          <w:u w:val="single"/>
        </w:rPr>
        <w:t>Resend</w:t>
      </w:r>
      <w:r w:rsidRPr="00866D0C">
        <w:t xml:space="preserve"> Release Data to VAMCs</w:t>
      </w:r>
    </w:p>
    <w:p w14:paraId="7BD35CB8" w14:textId="77777777" w:rsidR="00B344C5" w:rsidRPr="00866D0C" w:rsidRDefault="00390AF9">
      <w:pPr>
        <w:pStyle w:val="JOScreen"/>
      </w:pPr>
      <w:r w:rsidRPr="00866D0C">
        <w:t xml:space="preserve">Select Facility or RETURN for all: </w:t>
      </w:r>
      <w:r w:rsidRPr="00866D0C">
        <w:rPr>
          <w:bCs/>
        </w:rPr>
        <w:t>&lt;</w:t>
      </w:r>
      <w:r w:rsidRPr="00866D0C">
        <w:rPr>
          <w:b/>
          <w:u w:val="single"/>
        </w:rPr>
        <w:t>ENT</w:t>
      </w:r>
      <w:r w:rsidRPr="00866D0C">
        <w:rPr>
          <w:bCs/>
        </w:rPr>
        <w:t>&gt;</w:t>
      </w:r>
      <w:r w:rsidRPr="00866D0C">
        <w:t xml:space="preserve"> </w:t>
      </w:r>
    </w:p>
    <w:p w14:paraId="7698EE09" w14:textId="77777777" w:rsidR="00390AF9" w:rsidRPr="00866D0C" w:rsidRDefault="00390AF9">
      <w:pPr>
        <w:pStyle w:val="JOScreen"/>
      </w:pPr>
      <w:r w:rsidRPr="00866D0C">
        <w:rPr>
          <w:sz w:val="18"/>
        </w:rPr>
        <w:t xml:space="preserve">DEVICE: </w:t>
      </w:r>
      <w:r w:rsidRPr="00866D0C">
        <w:rPr>
          <w:shd w:val="clear" w:color="auto" w:fill="FFFFFF"/>
        </w:rPr>
        <w:t>[Select Print Device]</w:t>
      </w:r>
    </w:p>
    <w:p w14:paraId="63F0BE63" w14:textId="77777777" w:rsidR="00390AF9" w:rsidRPr="00866D0C" w:rsidRDefault="00390AF9">
      <w:pPr>
        <w:pStyle w:val="JOScreen"/>
      </w:pPr>
    </w:p>
    <w:p w14:paraId="25C4C431" w14:textId="77777777" w:rsidR="00390AF9" w:rsidRPr="00866D0C" w:rsidRDefault="00390AF9">
      <w:pPr>
        <w:pStyle w:val="JOScreen"/>
      </w:pPr>
      <w:r w:rsidRPr="00866D0C">
        <w:t xml:space="preserve">       RELEASE DATA RETURNED SINCE Feb 16, 1997</w:t>
      </w:r>
    </w:p>
    <w:p w14:paraId="08A758AE" w14:textId="77777777" w:rsidR="00390AF9" w:rsidRPr="00866D0C" w:rsidRDefault="00390AF9">
      <w:pPr>
        <w:pStyle w:val="JOScreen"/>
      </w:pPr>
      <w:r w:rsidRPr="00866D0C">
        <w:t xml:space="preserve">                   BIRMINGHAM, AL.</w:t>
      </w:r>
    </w:p>
    <w:p w14:paraId="1701CCA0" w14:textId="77777777" w:rsidR="00390AF9" w:rsidRPr="00866D0C" w:rsidRDefault="00390AF9">
      <w:pPr>
        <w:pStyle w:val="JOScreen"/>
      </w:pPr>
      <w:r w:rsidRPr="00866D0C">
        <w:t xml:space="preserve">                 PRINTED Feb 25, 1997</w:t>
      </w:r>
    </w:p>
    <w:p w14:paraId="3B13DF8E" w14:textId="77777777" w:rsidR="00390AF9" w:rsidRPr="00866D0C" w:rsidRDefault="00390AF9">
      <w:pPr>
        <w:pStyle w:val="JOScreen"/>
      </w:pPr>
    </w:p>
    <w:p w14:paraId="047424BB" w14:textId="77777777" w:rsidR="00390AF9" w:rsidRPr="00866D0C" w:rsidRDefault="00390AF9">
      <w:pPr>
        <w:pStyle w:val="JOScreen"/>
      </w:pPr>
      <w:r w:rsidRPr="00866D0C">
        <w:t>DATE/TIME DATA RETURNED             Rx's    ACKNOWLEDGED</w:t>
      </w:r>
    </w:p>
    <w:p w14:paraId="76B1BAC0" w14:textId="77777777" w:rsidR="00390AF9" w:rsidRPr="00866D0C" w:rsidRDefault="00390AF9">
      <w:pPr>
        <w:pStyle w:val="JOScreen"/>
      </w:pPr>
      <w:r w:rsidRPr="00866D0C">
        <w:t>========================================================</w:t>
      </w:r>
    </w:p>
    <w:p w14:paraId="1B564705" w14:textId="77777777" w:rsidR="00390AF9" w:rsidRPr="00866D0C" w:rsidRDefault="00390AF9">
      <w:pPr>
        <w:pStyle w:val="JOScreen"/>
      </w:pPr>
      <w:r w:rsidRPr="00866D0C">
        <w:t>Feb 19, 1997 1:52:34 pm               15        YES</w:t>
      </w:r>
    </w:p>
    <w:p w14:paraId="57EF5A9D" w14:textId="77777777" w:rsidR="00390AF9" w:rsidRPr="00866D0C" w:rsidRDefault="00390AF9">
      <w:pPr>
        <w:pStyle w:val="JOScreen"/>
      </w:pPr>
      <w:r w:rsidRPr="00866D0C">
        <w:t>Feb 24, 1997 10:16:39 am               7        NO</w:t>
      </w:r>
    </w:p>
    <w:p w14:paraId="14742409" w14:textId="77777777" w:rsidR="00390AF9" w:rsidRPr="00866D0C" w:rsidRDefault="00390AF9">
      <w:pPr>
        <w:pStyle w:val="JOScreen"/>
      </w:pPr>
      <w:r w:rsidRPr="00866D0C">
        <w:t>========================================================</w:t>
      </w:r>
    </w:p>
    <w:p w14:paraId="46972F6E" w14:textId="77777777" w:rsidR="00390AF9" w:rsidRPr="00866D0C" w:rsidRDefault="00390AF9">
      <w:pPr>
        <w:pStyle w:val="JOScreen"/>
      </w:pPr>
      <w:r w:rsidRPr="00866D0C">
        <w:t>TOTAL                 RETURNED                  22</w:t>
      </w:r>
    </w:p>
    <w:p w14:paraId="310377B6" w14:textId="77777777" w:rsidR="00390AF9" w:rsidRPr="00866D0C" w:rsidRDefault="00390AF9">
      <w:pPr>
        <w:pStyle w:val="JOScreen"/>
      </w:pPr>
      <w:r w:rsidRPr="00866D0C">
        <w:t xml:space="preserve">                      ACKNOWLEGDED              15</w:t>
      </w:r>
    </w:p>
    <w:p w14:paraId="6D145868" w14:textId="77777777" w:rsidR="00390AF9" w:rsidRPr="00866D0C" w:rsidRDefault="00390AF9">
      <w:pPr>
        <w:pStyle w:val="JOScreen"/>
      </w:pPr>
      <w:r w:rsidRPr="00866D0C">
        <w:t xml:space="preserve">                      NOT ACKNOWLEDGED           7</w:t>
      </w:r>
    </w:p>
    <w:p w14:paraId="40907F13" w14:textId="77777777" w:rsidR="00390AF9" w:rsidRPr="00866D0C" w:rsidRDefault="00390AF9">
      <w:pPr>
        <w:pStyle w:val="JOScreen"/>
      </w:pPr>
    </w:p>
    <w:p w14:paraId="0267C7F5" w14:textId="77777777" w:rsidR="00390AF9" w:rsidRPr="00866D0C" w:rsidRDefault="00390AF9">
      <w:pPr>
        <w:pStyle w:val="JOScreen"/>
      </w:pPr>
      <w:r w:rsidRPr="00866D0C">
        <w:t>TOTALS FOR ALL SITES  RETURNED                  22</w:t>
      </w:r>
    </w:p>
    <w:p w14:paraId="626EC37D" w14:textId="77777777" w:rsidR="00390AF9" w:rsidRPr="00866D0C" w:rsidRDefault="00390AF9">
      <w:pPr>
        <w:pStyle w:val="JOScreen"/>
      </w:pPr>
      <w:r w:rsidRPr="00866D0C">
        <w:t xml:space="preserve">                      ACKNOWLEDGED              15</w:t>
      </w:r>
    </w:p>
    <w:p w14:paraId="4E4E892C" w14:textId="77777777" w:rsidR="00390AF9" w:rsidRPr="00866D0C" w:rsidRDefault="00390AF9">
      <w:pPr>
        <w:pStyle w:val="JOScreen"/>
      </w:pPr>
      <w:r w:rsidRPr="00866D0C">
        <w:t xml:space="preserve">                      NOT ACKNOWLEDGED           7</w:t>
      </w:r>
    </w:p>
    <w:p w14:paraId="35F14A02" w14:textId="77777777" w:rsidR="00B344C5" w:rsidRPr="00866D0C" w:rsidRDefault="00390AF9">
      <w:pPr>
        <w:pStyle w:val="JOScreen"/>
      </w:pPr>
      <w:r w:rsidRPr="00866D0C">
        <w:t xml:space="preserve">Enter RETURN to continue or '^' to exit: </w:t>
      </w:r>
      <w:r w:rsidRPr="00866D0C">
        <w:rPr>
          <w:bCs/>
        </w:rPr>
        <w:t>&lt;</w:t>
      </w:r>
      <w:r w:rsidRPr="00866D0C">
        <w:rPr>
          <w:b/>
          <w:u w:val="single"/>
        </w:rPr>
        <w:t>ENT</w:t>
      </w:r>
      <w:r w:rsidRPr="00866D0C">
        <w:rPr>
          <w:bCs/>
        </w:rPr>
        <w:t>&gt;</w:t>
      </w:r>
      <w:r w:rsidRPr="00866D0C">
        <w:t xml:space="preserve"> </w:t>
      </w:r>
    </w:p>
    <w:p w14:paraId="04B0ED39" w14:textId="77777777" w:rsidR="00390AF9" w:rsidRPr="00866D0C" w:rsidRDefault="00390AF9">
      <w:pPr>
        <w:pStyle w:val="JOScreen"/>
      </w:pPr>
    </w:p>
    <w:p w14:paraId="1289438E" w14:textId="77777777" w:rsidR="00B344C5" w:rsidRPr="00866D0C" w:rsidRDefault="00390AF9">
      <w:pPr>
        <w:pStyle w:val="JOScreen"/>
      </w:pPr>
      <w:r w:rsidRPr="00866D0C">
        <w:t xml:space="preserve">Resend a Release Message? </w:t>
      </w:r>
      <w:r w:rsidRPr="00866D0C">
        <w:rPr>
          <w:bCs/>
        </w:rPr>
        <w:t>&lt;</w:t>
      </w:r>
      <w:r w:rsidRPr="00866D0C">
        <w:rPr>
          <w:b/>
          <w:u w:val="single"/>
        </w:rPr>
        <w:t>ENT</w:t>
      </w:r>
      <w:r w:rsidRPr="00866D0C">
        <w:rPr>
          <w:bCs/>
        </w:rPr>
        <w:t>&gt;</w:t>
      </w:r>
      <w:r w:rsidRPr="00866D0C">
        <w:t xml:space="preserve"> </w:t>
      </w:r>
    </w:p>
    <w:p w14:paraId="36F159A1" w14:textId="77777777" w:rsidR="00390AF9" w:rsidRPr="00866D0C" w:rsidRDefault="00390AF9">
      <w:pPr>
        <w:pStyle w:val="JOScreen"/>
      </w:pPr>
      <w:r w:rsidRPr="00866D0C">
        <w:t>This is a required response. Enter '^' to exit</w:t>
      </w:r>
    </w:p>
    <w:p w14:paraId="6408546C" w14:textId="77777777" w:rsidR="00390AF9" w:rsidRPr="00866D0C" w:rsidRDefault="00390AF9">
      <w:pPr>
        <w:pStyle w:val="JOScreen"/>
      </w:pPr>
      <w:r w:rsidRPr="00866D0C">
        <w:t xml:space="preserve">Resend a Release Message? </w:t>
      </w:r>
      <w:r w:rsidRPr="00866D0C">
        <w:rPr>
          <w:b/>
          <w:u w:val="single"/>
        </w:rPr>
        <w:t>Y</w:t>
      </w:r>
      <w:r w:rsidRPr="00866D0C">
        <w:t>ES</w:t>
      </w:r>
    </w:p>
    <w:p w14:paraId="2E9B9265" w14:textId="77777777" w:rsidR="00390AF9" w:rsidRPr="00866D0C" w:rsidRDefault="00390AF9">
      <w:pPr>
        <w:pStyle w:val="JOScreen"/>
      </w:pPr>
      <w:r w:rsidRPr="00866D0C">
        <w:t xml:space="preserve">Select Facility:  </w:t>
      </w:r>
      <w:r w:rsidRPr="00866D0C">
        <w:rPr>
          <w:b/>
          <w:u w:val="single"/>
        </w:rPr>
        <w:t>521</w:t>
      </w:r>
    </w:p>
    <w:p w14:paraId="214BFA65" w14:textId="77777777" w:rsidR="00390AF9" w:rsidRPr="00866D0C" w:rsidRDefault="00390AF9">
      <w:pPr>
        <w:pStyle w:val="JOScreen"/>
      </w:pPr>
    </w:p>
    <w:p w14:paraId="7AD1B607" w14:textId="77777777" w:rsidR="00390AF9" w:rsidRPr="00866D0C" w:rsidRDefault="00390AF9">
      <w:pPr>
        <w:pStyle w:val="JOScreen"/>
      </w:pPr>
      <w:r w:rsidRPr="00866D0C">
        <w:t xml:space="preserve">       RELEASE DATA NOT ACKNOWLEDGED</w:t>
      </w:r>
    </w:p>
    <w:p w14:paraId="5A41135E" w14:textId="77777777" w:rsidR="00390AF9" w:rsidRPr="00866D0C" w:rsidRDefault="00390AF9">
      <w:pPr>
        <w:pStyle w:val="JOScreen"/>
      </w:pPr>
      <w:r w:rsidRPr="00866D0C">
        <w:t xml:space="preserve">                BIRMINGHAM, AL.</w:t>
      </w:r>
    </w:p>
    <w:p w14:paraId="0D90DB7D" w14:textId="77777777" w:rsidR="00390AF9" w:rsidRPr="00866D0C" w:rsidRDefault="00390AF9">
      <w:pPr>
        <w:pStyle w:val="JOScreen"/>
      </w:pPr>
      <w:r w:rsidRPr="00866D0C">
        <w:t xml:space="preserve">                 Feb 25, 1997</w:t>
      </w:r>
    </w:p>
    <w:p w14:paraId="0940F1D3" w14:textId="77777777" w:rsidR="00390AF9" w:rsidRPr="00866D0C" w:rsidRDefault="00390AF9">
      <w:pPr>
        <w:pStyle w:val="JOScreen"/>
      </w:pPr>
    </w:p>
    <w:p w14:paraId="1B89F3F6" w14:textId="77777777" w:rsidR="00390AF9" w:rsidRPr="00866D0C" w:rsidRDefault="00390AF9">
      <w:pPr>
        <w:pStyle w:val="JOScreen"/>
      </w:pPr>
      <w:r w:rsidRPr="00866D0C">
        <w:t>MESSAGE   DATE/TIME DATA RETURNED    TOTAL Rx's</w:t>
      </w:r>
    </w:p>
    <w:p w14:paraId="1660E2B6" w14:textId="77777777" w:rsidR="00390AF9" w:rsidRPr="00866D0C" w:rsidRDefault="00390AF9">
      <w:pPr>
        <w:pStyle w:val="JOScreen"/>
      </w:pPr>
      <w:r w:rsidRPr="00866D0C">
        <w:t>===============================================</w:t>
      </w:r>
    </w:p>
    <w:p w14:paraId="1DE61864" w14:textId="77777777" w:rsidR="00390AF9" w:rsidRPr="00866D0C" w:rsidRDefault="00390AF9">
      <w:pPr>
        <w:pStyle w:val="JOScreen"/>
      </w:pPr>
      <w:r w:rsidRPr="00866D0C">
        <w:t xml:space="preserve">      1   Feb 24, 1997 10:11:63 am            7</w:t>
      </w:r>
    </w:p>
    <w:p w14:paraId="1F42779E" w14:textId="77777777" w:rsidR="00390AF9" w:rsidRPr="00866D0C" w:rsidRDefault="00390AF9">
      <w:pPr>
        <w:pStyle w:val="JOScreen"/>
      </w:pPr>
    </w:p>
    <w:p w14:paraId="53F3A038" w14:textId="77777777" w:rsidR="00390AF9" w:rsidRPr="00866D0C" w:rsidRDefault="00390AF9">
      <w:pPr>
        <w:pStyle w:val="JOScreen"/>
      </w:pPr>
      <w:r w:rsidRPr="00866D0C">
        <w:t>Resend messages:  (1-1): 1</w:t>
      </w:r>
    </w:p>
    <w:p w14:paraId="44566A8C" w14:textId="77777777" w:rsidR="00390AF9" w:rsidRPr="00866D0C" w:rsidRDefault="00390AF9">
      <w:pPr>
        <w:pStyle w:val="JOScreen"/>
      </w:pPr>
      <w:r w:rsidRPr="00866D0C">
        <w:t xml:space="preserve">Enter time:  NOW// </w:t>
      </w:r>
      <w:r w:rsidRPr="00866D0C">
        <w:rPr>
          <w:bCs/>
        </w:rPr>
        <w:t>&lt;</w:t>
      </w:r>
      <w:r w:rsidRPr="00866D0C">
        <w:rPr>
          <w:b/>
          <w:u w:val="single"/>
        </w:rPr>
        <w:t>ENT</w:t>
      </w:r>
      <w:r w:rsidRPr="00866D0C">
        <w:rPr>
          <w:bCs/>
        </w:rPr>
        <w:t>&gt;</w:t>
      </w:r>
      <w:r w:rsidRPr="00866D0C">
        <w:t xml:space="preserve">  (FEB 25, 1997@15:45:06)</w:t>
      </w:r>
    </w:p>
    <w:p w14:paraId="42424D68" w14:textId="77777777" w:rsidR="00390AF9" w:rsidRPr="00866D0C" w:rsidRDefault="00390AF9">
      <w:pPr>
        <w:pStyle w:val="JOScreen"/>
      </w:pPr>
      <w:r w:rsidRPr="00866D0C">
        <w:t>Job Started.</w:t>
      </w:r>
    </w:p>
    <w:p w14:paraId="04A072BD" w14:textId="77777777" w:rsidR="00390AF9" w:rsidRPr="00866D0C" w:rsidRDefault="00390AF9">
      <w:pPr>
        <w:pStyle w:val="JOScreen"/>
      </w:pPr>
    </w:p>
    <w:p w14:paraId="1A5E7BFA" w14:textId="77777777" w:rsidR="00390AF9" w:rsidRPr="00866D0C" w:rsidRDefault="00390AF9">
      <w:pPr>
        <w:pStyle w:val="JOScreen"/>
      </w:pPr>
      <w:r w:rsidRPr="00866D0C">
        <w:t xml:space="preserve">Select Operations Management Option: </w:t>
      </w:r>
      <w:r w:rsidRPr="00866D0C">
        <w:rPr>
          <w:bCs/>
        </w:rPr>
        <w:t>&lt;</w:t>
      </w:r>
      <w:r w:rsidRPr="00866D0C">
        <w:rPr>
          <w:b/>
          <w:u w:val="single"/>
        </w:rPr>
        <w:t>ENT</w:t>
      </w:r>
      <w:r w:rsidRPr="00866D0C">
        <w:rPr>
          <w:bCs/>
        </w:rPr>
        <w:t>&gt;</w:t>
      </w:r>
    </w:p>
    <w:p w14:paraId="165F3374" w14:textId="77777777" w:rsidR="002D7841" w:rsidRPr="00F27959" w:rsidRDefault="002D7841" w:rsidP="00F27959"/>
    <w:p w14:paraId="35C6EBF4" w14:textId="0F7444E3" w:rsidR="00390AF9" w:rsidRPr="00866D0C" w:rsidRDefault="00390AF9">
      <w:pPr>
        <w:pStyle w:val="Heading3"/>
        <w:numPr>
          <w:ilvl w:val="12"/>
          <w:numId w:val="0"/>
        </w:numPr>
        <w:ind w:left="720"/>
      </w:pPr>
      <w:bookmarkStart w:id="112" w:name="_Toc81928401"/>
      <w:r w:rsidRPr="00866D0C">
        <w:t>System Parameter Enter/Edit</w:t>
      </w:r>
      <w:bookmarkEnd w:id="112"/>
    </w:p>
    <w:p w14:paraId="2B56CA15" w14:textId="77777777" w:rsidR="00390AF9" w:rsidRPr="00866D0C" w:rsidRDefault="00390AF9" w:rsidP="00F27959">
      <w:pPr>
        <w:keepNext/>
        <w:numPr>
          <w:ilvl w:val="12"/>
          <w:numId w:val="0"/>
        </w:numPr>
      </w:pPr>
    </w:p>
    <w:p w14:paraId="3B934452" w14:textId="77777777" w:rsidR="00B344C5" w:rsidRPr="00866D0C" w:rsidRDefault="00390AF9">
      <w:pPr>
        <w:pStyle w:val="CP-bodytext"/>
      </w:pPr>
      <w:r w:rsidRPr="00866D0C">
        <w:t>This option displays the current site parameter settings and allows editing of those that can be changed.</w:t>
      </w:r>
    </w:p>
    <w:p w14:paraId="1BB0DC93" w14:textId="77777777" w:rsidR="00390AF9" w:rsidRPr="00866D0C" w:rsidRDefault="00390AF9">
      <w:pPr>
        <w:pStyle w:val="CP-bodytext"/>
      </w:pPr>
    </w:p>
    <w:p w14:paraId="6B0AC49F" w14:textId="77777777" w:rsidR="00390AF9" w:rsidRPr="00866D0C" w:rsidRDefault="00390AF9">
      <w:pPr>
        <w:pStyle w:val="CP-bodytext"/>
        <w:ind w:left="3960" w:hanging="3240"/>
      </w:pPr>
      <w:r w:rsidRPr="00866D0C">
        <w:rPr>
          <w:b/>
          <w:bCs/>
        </w:rPr>
        <w:t>Query Request Interval</w:t>
      </w:r>
      <w:r w:rsidRPr="00866D0C">
        <w:tab/>
        <w:t>This parameter controls the time interval between query requests. The time is entered as hours or fractions of an hour.</w:t>
      </w:r>
    </w:p>
    <w:p w14:paraId="17260412" w14:textId="77777777" w:rsidR="00390AF9" w:rsidRPr="00866D0C" w:rsidRDefault="00390AF9">
      <w:pPr>
        <w:pStyle w:val="CP-bodytext"/>
        <w:ind w:left="3960" w:hanging="3240"/>
      </w:pPr>
    </w:p>
    <w:p w14:paraId="2876E734" w14:textId="77777777" w:rsidR="00390AF9" w:rsidRPr="00866D0C" w:rsidRDefault="00390AF9">
      <w:pPr>
        <w:pStyle w:val="CP-bodytext"/>
        <w:ind w:left="3960" w:hanging="3240"/>
      </w:pPr>
      <w:r w:rsidRPr="00866D0C">
        <w:rPr>
          <w:b/>
          <w:bCs/>
        </w:rPr>
        <w:t>Query Limit Request</w:t>
      </w:r>
      <w:r w:rsidRPr="00866D0C">
        <w:tab/>
        <w:t xml:space="preserve">This parameter controls the number of Rx’s that the </w:t>
      </w:r>
      <w:r w:rsidR="001E5CA9" w:rsidRPr="00866D0C">
        <w:t>VistA</w:t>
      </w:r>
      <w:r w:rsidRPr="00866D0C">
        <w:t xml:space="preserve"> system will accept during a query.</w:t>
      </w:r>
    </w:p>
    <w:p w14:paraId="7490865C" w14:textId="77777777" w:rsidR="00390AF9" w:rsidRPr="00866D0C" w:rsidRDefault="00390AF9">
      <w:pPr>
        <w:pStyle w:val="CP-bodytext"/>
        <w:ind w:left="3960" w:hanging="3240"/>
      </w:pPr>
    </w:p>
    <w:p w14:paraId="677F7AC5" w14:textId="5C1808A8" w:rsidR="00390AF9" w:rsidRPr="00866D0C" w:rsidRDefault="00390AF9">
      <w:pPr>
        <w:pStyle w:val="CP-bodytext"/>
        <w:ind w:left="3960" w:hanging="3240"/>
      </w:pPr>
      <w:r w:rsidRPr="00866D0C">
        <w:rPr>
          <w:b/>
          <w:bCs/>
        </w:rPr>
        <w:t>Days to Retain Release</w:t>
      </w:r>
      <w:r w:rsidRPr="00866D0C">
        <w:t xml:space="preserve"> </w:t>
      </w:r>
      <w:r w:rsidRPr="00866D0C">
        <w:tab/>
        <w:t>This parameter controls the number of days</w:t>
      </w:r>
      <w:r w:rsidR="00642A31" w:rsidRPr="00642A31">
        <w:t xml:space="preserve"> </w:t>
      </w:r>
      <w:r w:rsidR="00642A31" w:rsidRPr="00866D0C">
        <w:t>release</w:t>
      </w:r>
    </w:p>
    <w:p w14:paraId="2095C171" w14:textId="70A5E9D3" w:rsidR="00390AF9" w:rsidRPr="00866D0C" w:rsidRDefault="00390AF9">
      <w:pPr>
        <w:pStyle w:val="CP-bodytext"/>
        <w:ind w:left="3960" w:hanging="3240"/>
      </w:pPr>
      <w:r w:rsidRPr="00866D0C">
        <w:rPr>
          <w:b/>
          <w:bCs/>
        </w:rPr>
        <w:t>Summary</w:t>
      </w:r>
      <w:r w:rsidRPr="00866D0C">
        <w:rPr>
          <w:b/>
          <w:bCs/>
        </w:rPr>
        <w:tab/>
      </w:r>
      <w:r w:rsidRPr="00866D0C">
        <w:t>acknowledgement summaries will be retained in the CMOP OPERATIONS file.</w:t>
      </w:r>
    </w:p>
    <w:p w14:paraId="2C2AD8C7" w14:textId="77777777" w:rsidR="00390AF9" w:rsidRPr="00866D0C" w:rsidRDefault="00390AF9">
      <w:pPr>
        <w:pStyle w:val="CP-bodytext"/>
        <w:ind w:left="3960" w:hanging="3240"/>
      </w:pPr>
    </w:p>
    <w:p w14:paraId="02CB2423" w14:textId="740FBA5A" w:rsidR="00B344C5" w:rsidRPr="00866D0C" w:rsidRDefault="00390AF9">
      <w:pPr>
        <w:pStyle w:val="CP-bodytext"/>
        <w:ind w:left="3960" w:hanging="3240"/>
      </w:pPr>
      <w:r w:rsidRPr="00866D0C">
        <w:rPr>
          <w:b/>
          <w:bCs/>
        </w:rPr>
        <w:t>CMOP Drug Cost</w:t>
      </w:r>
      <w:r w:rsidRPr="00866D0C">
        <w:t xml:space="preserve"> </w:t>
      </w:r>
      <w:r w:rsidRPr="00866D0C">
        <w:tab/>
        <w:t>This parameter controls whether a CMOP</w:t>
      </w:r>
      <w:r w:rsidR="00642A31" w:rsidRPr="00642A31">
        <w:t xml:space="preserve"> </w:t>
      </w:r>
      <w:r w:rsidR="00642A31" w:rsidRPr="00866D0C">
        <w:t>DRUG Cost</w:t>
      </w:r>
    </w:p>
    <w:p w14:paraId="4635FE06" w14:textId="5C39561F" w:rsidR="00390AF9" w:rsidRPr="00866D0C" w:rsidRDefault="00390AF9">
      <w:pPr>
        <w:pStyle w:val="CP-bodytext"/>
        <w:ind w:left="3960" w:hanging="3240"/>
      </w:pPr>
      <w:r w:rsidRPr="00866D0C">
        <w:rPr>
          <w:b/>
          <w:bCs/>
        </w:rPr>
        <w:t>Missing Report</w:t>
      </w:r>
      <w:r w:rsidRPr="00866D0C">
        <w:tab/>
        <w:t>Missing error report is generated.</w:t>
      </w:r>
    </w:p>
    <w:p w14:paraId="6C68F4C0" w14:textId="77777777" w:rsidR="00390AF9" w:rsidRPr="00866D0C" w:rsidRDefault="00390AF9">
      <w:pPr>
        <w:numPr>
          <w:ilvl w:val="12"/>
          <w:numId w:val="0"/>
        </w:numPr>
        <w:spacing w:line="216" w:lineRule="auto"/>
      </w:pPr>
    </w:p>
    <w:p w14:paraId="11825D11" w14:textId="77777777" w:rsidR="00390AF9" w:rsidRPr="00866D0C" w:rsidRDefault="00390AF9">
      <w:pPr>
        <w:numPr>
          <w:ilvl w:val="12"/>
          <w:numId w:val="0"/>
        </w:numPr>
        <w:spacing w:line="216" w:lineRule="auto"/>
        <w:rPr>
          <w:b/>
        </w:rPr>
      </w:pPr>
      <w:r w:rsidRPr="00866D0C">
        <w:rPr>
          <w:b/>
        </w:rPr>
        <w:t>Example: System Parameter Enter/Edit</w:t>
      </w:r>
    </w:p>
    <w:p w14:paraId="51391DA1" w14:textId="77777777" w:rsidR="00390AF9" w:rsidRPr="00866D0C" w:rsidRDefault="00390AF9">
      <w:pPr>
        <w:numPr>
          <w:ilvl w:val="12"/>
          <w:numId w:val="0"/>
        </w:numPr>
        <w:spacing w:line="216" w:lineRule="auto"/>
      </w:pPr>
    </w:p>
    <w:p w14:paraId="17329C22" w14:textId="77777777" w:rsidR="00390AF9" w:rsidRPr="00866D0C" w:rsidRDefault="00390AF9" w:rsidP="002F5596">
      <w:pPr>
        <w:pStyle w:val="JOScreen"/>
      </w:pPr>
      <w:r w:rsidRPr="00866D0C">
        <w:t xml:space="preserve">Select Operations Management Option: </w:t>
      </w:r>
      <w:r w:rsidRPr="00866D0C">
        <w:rPr>
          <w:b/>
          <w:u w:val="single"/>
        </w:rPr>
        <w:t>S</w:t>
      </w:r>
      <w:r w:rsidRPr="00866D0C">
        <w:t>ystem Parameter Enter/Edit</w:t>
      </w:r>
    </w:p>
    <w:p w14:paraId="0B9C7462" w14:textId="77777777" w:rsidR="00390AF9" w:rsidRPr="00866D0C" w:rsidRDefault="00390AF9">
      <w:pPr>
        <w:pStyle w:val="JOScreen"/>
      </w:pPr>
    </w:p>
    <w:p w14:paraId="0C2997A4" w14:textId="77777777" w:rsidR="00390AF9" w:rsidRPr="00866D0C" w:rsidRDefault="00390AF9">
      <w:pPr>
        <w:pStyle w:val="JOScreen"/>
      </w:pPr>
      <w:r w:rsidRPr="00866D0C">
        <w:t xml:space="preserve">Query Request Interval:  1 hr // </w:t>
      </w:r>
      <w:r w:rsidRPr="00866D0C">
        <w:rPr>
          <w:bCs/>
        </w:rPr>
        <w:t>&lt;</w:t>
      </w:r>
      <w:r w:rsidRPr="00866D0C">
        <w:rPr>
          <w:b/>
          <w:u w:val="single"/>
        </w:rPr>
        <w:t>ENT</w:t>
      </w:r>
      <w:r w:rsidRPr="00866D0C">
        <w:rPr>
          <w:bCs/>
        </w:rPr>
        <w:t>&gt;</w:t>
      </w:r>
      <w:r w:rsidRPr="00866D0C">
        <w:t xml:space="preserve">  ( 1 hr )</w:t>
      </w:r>
    </w:p>
    <w:p w14:paraId="32AB1F5C" w14:textId="77777777" w:rsidR="00B344C5" w:rsidRPr="00866D0C" w:rsidRDefault="00390AF9">
      <w:pPr>
        <w:pStyle w:val="JOScreen"/>
      </w:pPr>
      <w:r w:rsidRPr="00866D0C">
        <w:t xml:space="preserve">Query Limit Request:  10000 // </w:t>
      </w:r>
      <w:r w:rsidRPr="00866D0C">
        <w:rPr>
          <w:bCs/>
        </w:rPr>
        <w:t>&lt;</w:t>
      </w:r>
      <w:r w:rsidRPr="00866D0C">
        <w:rPr>
          <w:b/>
          <w:u w:val="single"/>
        </w:rPr>
        <w:t>ENT</w:t>
      </w:r>
      <w:r w:rsidRPr="00866D0C">
        <w:rPr>
          <w:bCs/>
        </w:rPr>
        <w:t>&gt;</w:t>
      </w:r>
      <w:r w:rsidRPr="00866D0C">
        <w:t xml:space="preserve"> </w:t>
      </w:r>
    </w:p>
    <w:p w14:paraId="69DEC969" w14:textId="77777777" w:rsidR="00B344C5" w:rsidRPr="00866D0C" w:rsidRDefault="00390AF9">
      <w:pPr>
        <w:pStyle w:val="JOScreen"/>
      </w:pPr>
      <w:r w:rsidRPr="00866D0C">
        <w:t xml:space="preserve">Days to Retain Release Summary:  10 // </w:t>
      </w:r>
      <w:r w:rsidRPr="00866D0C">
        <w:rPr>
          <w:bCs/>
        </w:rPr>
        <w:t>&lt;</w:t>
      </w:r>
      <w:r w:rsidRPr="00866D0C">
        <w:rPr>
          <w:b/>
          <w:u w:val="single"/>
        </w:rPr>
        <w:t>ENT</w:t>
      </w:r>
      <w:r w:rsidRPr="00866D0C">
        <w:rPr>
          <w:bCs/>
        </w:rPr>
        <w:t>&gt;</w:t>
      </w:r>
      <w:r w:rsidRPr="00866D0C">
        <w:t xml:space="preserve"> </w:t>
      </w:r>
    </w:p>
    <w:p w14:paraId="22E1BBCE" w14:textId="77777777" w:rsidR="00390AF9" w:rsidRPr="00866D0C" w:rsidRDefault="00390AF9">
      <w:pPr>
        <w:pStyle w:val="JOScreen"/>
      </w:pPr>
      <w:r w:rsidRPr="00866D0C">
        <w:t>CMOP DRUG Cost Missing reports: YES// ?</w:t>
      </w:r>
    </w:p>
    <w:p w14:paraId="48EE8E93" w14:textId="77777777" w:rsidR="00390AF9" w:rsidRPr="00866D0C" w:rsidRDefault="00390AF9">
      <w:pPr>
        <w:pStyle w:val="JOScreen"/>
      </w:pPr>
      <w:r w:rsidRPr="00866D0C">
        <w:tab/>
        <w:t>Do you want the “CMOP DRUG Cost Missing” error report generated? (Y/N)</w:t>
      </w:r>
    </w:p>
    <w:p w14:paraId="02E074D9" w14:textId="77777777" w:rsidR="00390AF9" w:rsidRPr="00866D0C" w:rsidRDefault="00390AF9">
      <w:pPr>
        <w:pStyle w:val="JOScreen"/>
      </w:pPr>
      <w:r w:rsidRPr="00866D0C">
        <w:tab/>
        <w:t>Choose from:</w:t>
      </w:r>
    </w:p>
    <w:p w14:paraId="77EF5B55" w14:textId="77777777" w:rsidR="00390AF9" w:rsidRPr="00866D0C" w:rsidRDefault="00390AF9">
      <w:pPr>
        <w:pStyle w:val="JOScreen"/>
      </w:pPr>
      <w:r w:rsidRPr="00866D0C">
        <w:tab/>
        <w:t>Y</w:t>
      </w:r>
      <w:r w:rsidRPr="00866D0C">
        <w:tab/>
        <w:t>YES</w:t>
      </w:r>
    </w:p>
    <w:p w14:paraId="348FB60E" w14:textId="77777777" w:rsidR="00390AF9" w:rsidRPr="00866D0C" w:rsidRDefault="00390AF9">
      <w:pPr>
        <w:pStyle w:val="JOScreen"/>
      </w:pPr>
      <w:r w:rsidRPr="00866D0C">
        <w:tab/>
        <w:t>N</w:t>
      </w:r>
      <w:r w:rsidRPr="00866D0C">
        <w:tab/>
        <w:t>NO</w:t>
      </w:r>
    </w:p>
    <w:p w14:paraId="08481054" w14:textId="77777777" w:rsidR="00B344C5" w:rsidRPr="00866D0C" w:rsidRDefault="00390AF9">
      <w:pPr>
        <w:pStyle w:val="JOScreen"/>
      </w:pPr>
      <w:r w:rsidRPr="00866D0C">
        <w:t xml:space="preserve">CMOP DRUG Cost Missing reports: YES// </w:t>
      </w:r>
      <w:r w:rsidRPr="00866D0C">
        <w:rPr>
          <w:bCs/>
        </w:rPr>
        <w:t>&lt;</w:t>
      </w:r>
      <w:r w:rsidRPr="00866D0C">
        <w:rPr>
          <w:b/>
          <w:u w:val="single"/>
        </w:rPr>
        <w:t>ENT</w:t>
      </w:r>
      <w:r w:rsidRPr="00866D0C">
        <w:rPr>
          <w:bCs/>
        </w:rPr>
        <w:t>&gt;</w:t>
      </w:r>
      <w:r w:rsidRPr="00866D0C">
        <w:t xml:space="preserve"> </w:t>
      </w:r>
    </w:p>
    <w:p w14:paraId="4FA726CE" w14:textId="77777777" w:rsidR="00390AF9" w:rsidRPr="00866D0C" w:rsidRDefault="00390AF9">
      <w:pPr>
        <w:pStyle w:val="JOScreen"/>
      </w:pPr>
    </w:p>
    <w:p w14:paraId="5A8880D4" w14:textId="77777777" w:rsidR="00B344C5" w:rsidRPr="00866D0C" w:rsidRDefault="00390AF9">
      <w:pPr>
        <w:pStyle w:val="JOScreen"/>
      </w:pPr>
      <w:r w:rsidRPr="00866D0C">
        <w:t xml:space="preserve">Select Operations Management Option: </w:t>
      </w:r>
      <w:r w:rsidRPr="00866D0C">
        <w:rPr>
          <w:bCs/>
        </w:rPr>
        <w:t>&lt;</w:t>
      </w:r>
      <w:r w:rsidRPr="00866D0C">
        <w:rPr>
          <w:b/>
          <w:u w:val="single"/>
        </w:rPr>
        <w:t>ENT</w:t>
      </w:r>
      <w:r w:rsidRPr="00866D0C">
        <w:rPr>
          <w:bCs/>
        </w:rPr>
        <w:t>&gt;</w:t>
      </w:r>
      <w:r w:rsidRPr="00866D0C">
        <w:t xml:space="preserve"> </w:t>
      </w:r>
    </w:p>
    <w:p w14:paraId="7912C03B" w14:textId="77777777" w:rsidR="00390AF9" w:rsidRPr="00866D0C" w:rsidRDefault="00390AF9">
      <w:pPr>
        <w:numPr>
          <w:ilvl w:val="12"/>
          <w:numId w:val="0"/>
        </w:numPr>
        <w:spacing w:line="216" w:lineRule="auto"/>
      </w:pPr>
    </w:p>
    <w:p w14:paraId="5F659529" w14:textId="44B2819F" w:rsidR="00390AF9" w:rsidRPr="00866D0C" w:rsidRDefault="00390AF9">
      <w:pPr>
        <w:pStyle w:val="Heading2"/>
        <w:numPr>
          <w:ilvl w:val="12"/>
          <w:numId w:val="0"/>
        </w:numPr>
        <w:ind w:left="360"/>
      </w:pPr>
      <w:bookmarkStart w:id="113" w:name="_Toc81928402"/>
      <w:r w:rsidRPr="00866D0C">
        <w:t>Display System Status</w:t>
      </w:r>
      <w:bookmarkEnd w:id="113"/>
    </w:p>
    <w:p w14:paraId="57183E4E" w14:textId="77777777" w:rsidR="00390AF9" w:rsidRPr="00866D0C" w:rsidRDefault="00390AF9">
      <w:pPr>
        <w:numPr>
          <w:ilvl w:val="12"/>
          <w:numId w:val="0"/>
        </w:numPr>
        <w:spacing w:line="216" w:lineRule="auto"/>
      </w:pPr>
    </w:p>
    <w:p w14:paraId="581B0C34" w14:textId="77777777" w:rsidR="00390AF9" w:rsidRPr="00866D0C" w:rsidRDefault="00390AF9">
      <w:pPr>
        <w:numPr>
          <w:ilvl w:val="12"/>
          <w:numId w:val="0"/>
        </w:numPr>
        <w:spacing w:line="216" w:lineRule="auto"/>
        <w:ind w:left="720"/>
      </w:pPr>
      <w:r w:rsidRPr="00866D0C">
        <w:t>This option displays a screen of information for use by the CMOP Site Manager to review the status of CMOP processes. Information includes statuses on the CMOP interface, nightly background jobs, etc. This data should be reviewed regularly to ensure all processes are running as scheduled.</w:t>
      </w:r>
    </w:p>
    <w:p w14:paraId="1C048D01" w14:textId="77777777" w:rsidR="00390AF9" w:rsidRPr="00866D0C" w:rsidRDefault="00390AF9">
      <w:pPr>
        <w:numPr>
          <w:ilvl w:val="12"/>
          <w:numId w:val="0"/>
        </w:numPr>
        <w:spacing w:line="216" w:lineRule="auto"/>
        <w:ind w:left="720" w:hanging="720"/>
      </w:pPr>
      <w:r w:rsidRPr="00866D0C">
        <w:rPr>
          <w:sz w:val="48"/>
        </w:rPr>
        <w:sym w:font="Monotype Sorts" w:char="F02B"/>
      </w:r>
      <w:r w:rsidRPr="00866D0C">
        <w:rPr>
          <w:sz w:val="48"/>
        </w:rPr>
        <w:tab/>
      </w:r>
      <w:r w:rsidRPr="00866D0C">
        <w:t xml:space="preserve">Release Data Acknowledgments &gt; 24 hours OUTSTANDING is a notification that release data has been returned to a remote medical center and not acknowledged within 24 hours. Use the </w:t>
      </w:r>
      <w:r w:rsidRPr="00866D0C">
        <w:rPr>
          <w:i/>
        </w:rPr>
        <w:t>Resend Release Data</w:t>
      </w:r>
      <w:r w:rsidRPr="00866D0C">
        <w:t xml:space="preserve"> option to resend the data to the medical center.</w:t>
      </w:r>
    </w:p>
    <w:p w14:paraId="66C207E1" w14:textId="77777777" w:rsidR="00390AF9" w:rsidRPr="00866D0C" w:rsidRDefault="00390AF9">
      <w:pPr>
        <w:numPr>
          <w:ilvl w:val="12"/>
          <w:numId w:val="0"/>
        </w:numPr>
        <w:spacing w:line="216" w:lineRule="auto"/>
        <w:ind w:left="720" w:hanging="720"/>
      </w:pPr>
      <w:r w:rsidRPr="00866D0C">
        <w:rPr>
          <w:sz w:val="48"/>
        </w:rPr>
        <w:sym w:font="Monotype Sorts" w:char="F02B"/>
      </w:r>
      <w:r w:rsidRPr="00866D0C">
        <w:tab/>
        <w:t xml:space="preserve">Rejected Orders OUTSTANDING is a notification that patient order(s) have been rejected by the vendor system. The </w:t>
      </w:r>
      <w:r w:rsidRPr="00866D0C">
        <w:rPr>
          <w:i/>
        </w:rPr>
        <w:t>Rejected Messages Report</w:t>
      </w:r>
      <w:r w:rsidRPr="00866D0C">
        <w:t xml:space="preserve"> option should be used to print a report of these orders.</w:t>
      </w:r>
    </w:p>
    <w:p w14:paraId="3CB520C6" w14:textId="77777777" w:rsidR="00390AF9" w:rsidRPr="00866D0C" w:rsidRDefault="00390AF9">
      <w:pPr>
        <w:numPr>
          <w:ilvl w:val="12"/>
          <w:numId w:val="0"/>
        </w:numPr>
        <w:spacing w:line="216" w:lineRule="auto"/>
      </w:pPr>
    </w:p>
    <w:p w14:paraId="0BB72433" w14:textId="2A35C77C" w:rsidR="00390AF9" w:rsidRPr="00866D0C" w:rsidRDefault="00F27959">
      <w:pPr>
        <w:numPr>
          <w:ilvl w:val="12"/>
          <w:numId w:val="0"/>
        </w:numPr>
        <w:spacing w:line="216" w:lineRule="auto"/>
        <w:rPr>
          <w:b/>
        </w:rPr>
      </w:pPr>
      <w:r>
        <w:rPr>
          <w:b/>
        </w:rPr>
        <w:t xml:space="preserve">Example: </w:t>
      </w:r>
      <w:r w:rsidR="00390AF9" w:rsidRPr="00866D0C">
        <w:rPr>
          <w:b/>
        </w:rPr>
        <w:t>Display System Status</w:t>
      </w:r>
    </w:p>
    <w:p w14:paraId="0BF46AF5" w14:textId="77777777" w:rsidR="00390AF9" w:rsidRPr="00866D0C" w:rsidRDefault="00390AF9">
      <w:pPr>
        <w:numPr>
          <w:ilvl w:val="12"/>
          <w:numId w:val="0"/>
        </w:numPr>
        <w:spacing w:line="216" w:lineRule="auto"/>
      </w:pPr>
    </w:p>
    <w:p w14:paraId="3AB7F5D9" w14:textId="77777777" w:rsidR="00390AF9" w:rsidRPr="00866D0C" w:rsidRDefault="00390AF9" w:rsidP="002F5596">
      <w:pPr>
        <w:pStyle w:val="JOScreen"/>
      </w:pPr>
      <w:r w:rsidRPr="00866D0C">
        <w:t xml:space="preserve">Select CMOP System Management Menu Option: </w:t>
      </w:r>
      <w:r w:rsidRPr="00866D0C">
        <w:rPr>
          <w:b/>
          <w:u w:val="single"/>
        </w:rPr>
        <w:t>D</w:t>
      </w:r>
      <w:r w:rsidRPr="00866D0C">
        <w:t>isplay System Status</w:t>
      </w:r>
    </w:p>
    <w:p w14:paraId="3E5F4C31" w14:textId="77777777" w:rsidR="00390AF9" w:rsidRPr="00866D0C" w:rsidRDefault="00390AF9">
      <w:pPr>
        <w:pStyle w:val="JOScreen"/>
      </w:pPr>
    </w:p>
    <w:p w14:paraId="68FABCC7" w14:textId="77777777" w:rsidR="00390AF9" w:rsidRPr="00866D0C" w:rsidRDefault="00390AF9">
      <w:pPr>
        <w:pStyle w:val="JOScreen"/>
      </w:pPr>
    </w:p>
    <w:p w14:paraId="76291B58" w14:textId="77777777" w:rsidR="00390AF9" w:rsidRPr="00866D0C" w:rsidRDefault="00390AF9">
      <w:pPr>
        <w:pStyle w:val="JOScreen"/>
      </w:pPr>
    </w:p>
    <w:p w14:paraId="220B053E" w14:textId="77777777" w:rsidR="00390AF9" w:rsidRPr="00866D0C" w:rsidRDefault="00390AF9">
      <w:pPr>
        <w:pStyle w:val="JOScreen"/>
      </w:pPr>
      <w:r w:rsidRPr="00866D0C">
        <w:t xml:space="preserve">                               CMOP SYSTEM STATUS</w:t>
      </w:r>
    </w:p>
    <w:p w14:paraId="1BD4E22F" w14:textId="77777777" w:rsidR="00390AF9" w:rsidRPr="00866D0C" w:rsidRDefault="00390AF9">
      <w:pPr>
        <w:pStyle w:val="JOScreen"/>
      </w:pPr>
    </w:p>
    <w:p w14:paraId="50F5E390" w14:textId="77777777" w:rsidR="00390AF9" w:rsidRPr="00866D0C" w:rsidRDefault="00390AF9">
      <w:pPr>
        <w:pStyle w:val="JOScreen"/>
      </w:pPr>
      <w:r w:rsidRPr="00866D0C">
        <w:t xml:space="preserve"> Interface             : STOPPED</w:t>
      </w:r>
    </w:p>
    <w:p w14:paraId="0427F7E3" w14:textId="77777777" w:rsidR="00390AF9" w:rsidRPr="00866D0C" w:rsidRDefault="00390AF9">
      <w:pPr>
        <w:pStyle w:val="JOScreen"/>
      </w:pPr>
    </w:p>
    <w:p w14:paraId="0C5D7A83" w14:textId="77777777" w:rsidR="00390AF9" w:rsidRPr="00866D0C" w:rsidRDefault="00390AF9">
      <w:pPr>
        <w:pStyle w:val="JOScreen"/>
      </w:pPr>
      <w:r w:rsidRPr="00866D0C">
        <w:t xml:space="preserve"> Transmissions Queued  : Nothing in the Queue</w:t>
      </w:r>
    </w:p>
    <w:p w14:paraId="7931AC28" w14:textId="77777777" w:rsidR="00390AF9" w:rsidRPr="00866D0C" w:rsidRDefault="00390AF9">
      <w:pPr>
        <w:pStyle w:val="JOScreen"/>
      </w:pPr>
    </w:p>
    <w:p w14:paraId="01A6800F" w14:textId="77777777" w:rsidR="00390AF9" w:rsidRPr="00866D0C" w:rsidRDefault="00390AF9">
      <w:pPr>
        <w:pStyle w:val="JOScreen"/>
      </w:pPr>
      <w:r w:rsidRPr="00866D0C">
        <w:t xml:space="preserve"> Last Order Processed  : 521-3-12..........BIRMINGHAM (C).........Feb 26@10:16</w:t>
      </w:r>
    </w:p>
    <w:p w14:paraId="6B8B66EF" w14:textId="77777777" w:rsidR="00390AF9" w:rsidRPr="00866D0C" w:rsidRDefault="00390AF9">
      <w:pPr>
        <w:pStyle w:val="JOScreen"/>
      </w:pPr>
    </w:p>
    <w:p w14:paraId="5DF8D476" w14:textId="77777777" w:rsidR="00390AF9" w:rsidRPr="00866D0C" w:rsidRDefault="00390AF9">
      <w:pPr>
        <w:pStyle w:val="JOScreen"/>
      </w:pPr>
      <w:r w:rsidRPr="00866D0C">
        <w:t xml:space="preserve"> Last Query Completed  : #3................7 Rx's.................Feb 26@10:16</w:t>
      </w:r>
    </w:p>
    <w:p w14:paraId="2DFB9EFD" w14:textId="77777777" w:rsidR="00390AF9" w:rsidRPr="00866D0C" w:rsidRDefault="00390AF9">
      <w:pPr>
        <w:pStyle w:val="JOScreen"/>
      </w:pPr>
    </w:p>
    <w:p w14:paraId="290F2DDF" w14:textId="77777777" w:rsidR="00390AF9" w:rsidRPr="00866D0C" w:rsidRDefault="00390AF9">
      <w:pPr>
        <w:pStyle w:val="JOScreen"/>
      </w:pPr>
      <w:r w:rsidRPr="00866D0C">
        <w:t xml:space="preserve">          *****Release Data Acknowledgments &gt; 24 hours OUTSTANDING*****</w:t>
      </w:r>
    </w:p>
    <w:p w14:paraId="465F954F" w14:textId="77777777" w:rsidR="00390AF9" w:rsidRPr="00866D0C" w:rsidRDefault="00390AF9">
      <w:pPr>
        <w:pStyle w:val="JOScreen"/>
      </w:pPr>
    </w:p>
    <w:p w14:paraId="5BEFD49C" w14:textId="77777777" w:rsidR="00390AF9" w:rsidRPr="00866D0C" w:rsidRDefault="00390AF9">
      <w:pPr>
        <w:pStyle w:val="JOScreen"/>
      </w:pPr>
      <w:r w:rsidRPr="00866D0C">
        <w:t xml:space="preserve">                      *****Rejected Orders OUTSTANDING*****</w:t>
      </w:r>
    </w:p>
    <w:p w14:paraId="1ABC4781" w14:textId="77777777" w:rsidR="00390AF9" w:rsidRPr="00866D0C" w:rsidRDefault="00390AF9">
      <w:pPr>
        <w:pStyle w:val="JOScreen"/>
      </w:pPr>
    </w:p>
    <w:p w14:paraId="440FE9BE" w14:textId="77777777" w:rsidR="00390AF9" w:rsidRPr="00866D0C" w:rsidRDefault="00390AF9">
      <w:pPr>
        <w:pStyle w:val="JOScreen"/>
      </w:pPr>
      <w:r w:rsidRPr="00866D0C">
        <w:t xml:space="preserve"> Background Process                       Last Ran               Scheduled For</w:t>
      </w:r>
    </w:p>
    <w:p w14:paraId="3186FB9C" w14:textId="77777777" w:rsidR="00390AF9" w:rsidRPr="00866D0C" w:rsidRDefault="00390AF9">
      <w:pPr>
        <w:pStyle w:val="JOScreen"/>
      </w:pPr>
    </w:p>
    <w:p w14:paraId="226F647E" w14:textId="77777777" w:rsidR="00390AF9" w:rsidRPr="00866D0C" w:rsidRDefault="00390AF9">
      <w:pPr>
        <w:pStyle w:val="JOScreen"/>
      </w:pPr>
      <w:r w:rsidRPr="00866D0C">
        <w:t xml:space="preserve"> Release Data Filed in Master Database....Feb 26@12:17...........Feb 26@12:32</w:t>
      </w:r>
    </w:p>
    <w:p w14:paraId="266F00EE" w14:textId="77777777" w:rsidR="00390AF9" w:rsidRPr="00866D0C" w:rsidRDefault="00390AF9">
      <w:pPr>
        <w:pStyle w:val="JOScreen"/>
      </w:pPr>
      <w:r w:rsidRPr="00866D0C">
        <w:t xml:space="preserve"> Database Purge.......................................Not Scheduled</w:t>
      </w:r>
    </w:p>
    <w:p w14:paraId="0B83650F" w14:textId="77777777" w:rsidR="00390AF9" w:rsidRPr="00866D0C" w:rsidRDefault="00390AF9">
      <w:pPr>
        <w:pStyle w:val="JOScreen"/>
      </w:pPr>
      <w:r w:rsidRPr="00866D0C">
        <w:t xml:space="preserve"> Release File Purge.......................Feb 25@23:00...........Feb 26@23:00</w:t>
      </w:r>
    </w:p>
    <w:p w14:paraId="4AC8A593" w14:textId="77777777" w:rsidR="00390AF9" w:rsidRPr="00866D0C" w:rsidRDefault="00390AF9">
      <w:pPr>
        <w:pStyle w:val="JOScreen"/>
      </w:pPr>
      <w:r w:rsidRPr="00866D0C">
        <w:t xml:space="preserve"> Release Acknowledgement File Purge.......Feb 25@23:30...........Feb 26@23:30</w:t>
      </w:r>
    </w:p>
    <w:p w14:paraId="0E84C9ED" w14:textId="77777777" w:rsidR="00390AF9" w:rsidRPr="00866D0C" w:rsidRDefault="00390AF9">
      <w:pPr>
        <w:pStyle w:val="JOScreen"/>
      </w:pPr>
    </w:p>
    <w:p w14:paraId="1743548E" w14:textId="77777777" w:rsidR="00390AF9" w:rsidRPr="00866D0C" w:rsidRDefault="00390AF9">
      <w:pPr>
        <w:numPr>
          <w:ilvl w:val="12"/>
          <w:numId w:val="0"/>
        </w:numPr>
      </w:pPr>
    </w:p>
    <w:p w14:paraId="0D0F7BB1" w14:textId="0F2393AC" w:rsidR="00390AF9" w:rsidRPr="00866D0C" w:rsidRDefault="00390AF9">
      <w:pPr>
        <w:pStyle w:val="Heading2"/>
        <w:numPr>
          <w:ilvl w:val="12"/>
          <w:numId w:val="0"/>
        </w:numPr>
        <w:ind w:left="360"/>
      </w:pPr>
      <w:bookmarkStart w:id="114" w:name="_Toc81928403"/>
      <w:r w:rsidRPr="00866D0C">
        <w:t>Reports</w:t>
      </w:r>
      <w:bookmarkEnd w:id="114"/>
      <w:r w:rsidRPr="00866D0C">
        <w:t xml:space="preserve"> </w:t>
      </w:r>
    </w:p>
    <w:p w14:paraId="2609004E" w14:textId="77777777" w:rsidR="00390AF9" w:rsidRPr="00866D0C" w:rsidRDefault="00390AF9">
      <w:pPr>
        <w:numPr>
          <w:ilvl w:val="12"/>
          <w:numId w:val="0"/>
        </w:numPr>
      </w:pPr>
    </w:p>
    <w:p w14:paraId="425D835B" w14:textId="40A0C5DD" w:rsidR="00390AF9" w:rsidRPr="00866D0C" w:rsidRDefault="000B0EEB">
      <w:pPr>
        <w:numPr>
          <w:ilvl w:val="12"/>
          <w:numId w:val="0"/>
        </w:numPr>
      </w:pPr>
      <w:bookmarkStart w:id="115" w:name="_Toc363364225"/>
      <w:r>
        <w:rPr>
          <w:noProof/>
          <w:sz w:val="20"/>
        </w:rPr>
        <w:drawing>
          <wp:inline distT="0" distB="0" distL="0" distR="0" wp14:anchorId="6A3E108E" wp14:editId="4722204A">
            <wp:extent cx="398145" cy="226060"/>
            <wp:effectExtent l="0" t="0" r="0" b="0"/>
            <wp:docPr id="20" name="Picture 1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bookmarkEnd w:id="115"/>
    </w:p>
    <w:p w14:paraId="18851DCA" w14:textId="77777777" w:rsidR="00390AF9" w:rsidRPr="00866D0C" w:rsidRDefault="00390AF9">
      <w:pPr>
        <w:numPr>
          <w:ilvl w:val="12"/>
          <w:numId w:val="0"/>
        </w:numPr>
        <w:spacing w:line="216" w:lineRule="auto"/>
      </w:pPr>
    </w:p>
    <w:p w14:paraId="45D49F28" w14:textId="77777777" w:rsidR="00390AF9" w:rsidRPr="00866D0C" w:rsidRDefault="00390AF9">
      <w:pPr>
        <w:numPr>
          <w:ilvl w:val="12"/>
          <w:numId w:val="0"/>
        </w:numPr>
        <w:spacing w:line="216" w:lineRule="auto"/>
        <w:ind w:left="720"/>
      </w:pPr>
      <w:r w:rsidRPr="00866D0C">
        <w:t>This menu provides reports available at the CMOP host facility which contain information on data transmissions received from remote facilities.</w:t>
      </w:r>
    </w:p>
    <w:p w14:paraId="08EA9408" w14:textId="77777777" w:rsidR="00390AF9" w:rsidRPr="00866D0C" w:rsidRDefault="00390AF9">
      <w:pPr>
        <w:numPr>
          <w:ilvl w:val="12"/>
          <w:numId w:val="0"/>
        </w:numPr>
        <w:spacing w:line="216" w:lineRule="auto"/>
      </w:pPr>
    </w:p>
    <w:p w14:paraId="2A3DA9DC" w14:textId="77777777" w:rsidR="00390AF9" w:rsidRPr="00866D0C" w:rsidRDefault="00390AF9">
      <w:pPr>
        <w:numPr>
          <w:ilvl w:val="12"/>
          <w:numId w:val="0"/>
        </w:numPr>
        <w:spacing w:line="216" w:lineRule="auto"/>
        <w:ind w:left="1440"/>
        <w:rPr>
          <w:i/>
        </w:rPr>
      </w:pPr>
      <w:r w:rsidRPr="00866D0C">
        <w:rPr>
          <w:i/>
        </w:rPr>
        <w:t>Transmission Report Summary</w:t>
      </w:r>
    </w:p>
    <w:p w14:paraId="1AAA242E" w14:textId="77777777" w:rsidR="00390AF9" w:rsidRPr="00866D0C" w:rsidRDefault="00390AF9">
      <w:pPr>
        <w:numPr>
          <w:ilvl w:val="12"/>
          <w:numId w:val="0"/>
        </w:numPr>
        <w:spacing w:line="216" w:lineRule="auto"/>
        <w:ind w:left="1440"/>
        <w:rPr>
          <w:i/>
        </w:rPr>
      </w:pPr>
      <w:r w:rsidRPr="00866D0C">
        <w:rPr>
          <w:i/>
        </w:rPr>
        <w:t>Rejected Messages Report</w:t>
      </w:r>
    </w:p>
    <w:p w14:paraId="0C3AC897" w14:textId="77777777" w:rsidR="00390AF9" w:rsidRPr="00866D0C" w:rsidRDefault="00390AF9">
      <w:pPr>
        <w:numPr>
          <w:ilvl w:val="12"/>
          <w:numId w:val="0"/>
        </w:numPr>
        <w:spacing w:line="216" w:lineRule="auto"/>
        <w:ind w:left="1440"/>
        <w:rPr>
          <w:i/>
        </w:rPr>
      </w:pPr>
      <w:r w:rsidRPr="00866D0C">
        <w:rPr>
          <w:i/>
        </w:rPr>
        <w:t>Unreleased Rx's Report</w:t>
      </w:r>
    </w:p>
    <w:p w14:paraId="462DEE18" w14:textId="77777777" w:rsidR="00390AF9" w:rsidRPr="00866D0C" w:rsidRDefault="00390AF9">
      <w:pPr>
        <w:numPr>
          <w:ilvl w:val="12"/>
          <w:numId w:val="0"/>
        </w:numPr>
        <w:spacing w:line="216" w:lineRule="auto"/>
        <w:ind w:left="1440"/>
        <w:rPr>
          <w:i/>
        </w:rPr>
      </w:pPr>
      <w:r w:rsidRPr="00866D0C">
        <w:rPr>
          <w:i/>
        </w:rPr>
        <w:t>Duplicate Release Data Report</w:t>
      </w:r>
    </w:p>
    <w:p w14:paraId="6B13F31F" w14:textId="77777777" w:rsidR="00390AF9" w:rsidRPr="00866D0C" w:rsidRDefault="00390AF9">
      <w:pPr>
        <w:numPr>
          <w:ilvl w:val="12"/>
          <w:numId w:val="0"/>
        </w:numPr>
        <w:spacing w:line="216" w:lineRule="auto"/>
        <w:ind w:left="1440"/>
        <w:rPr>
          <w:i/>
        </w:rPr>
      </w:pPr>
      <w:r w:rsidRPr="00866D0C">
        <w:rPr>
          <w:i/>
        </w:rPr>
        <w:t>Facility Activity Report</w:t>
      </w:r>
    </w:p>
    <w:p w14:paraId="7762D562" w14:textId="77777777" w:rsidR="00390AF9" w:rsidRPr="00866D0C" w:rsidRDefault="00390AF9">
      <w:pPr>
        <w:numPr>
          <w:ilvl w:val="12"/>
          <w:numId w:val="0"/>
        </w:numPr>
        <w:spacing w:line="216" w:lineRule="auto"/>
        <w:ind w:left="1440"/>
        <w:rPr>
          <w:i/>
        </w:rPr>
      </w:pPr>
      <w:r w:rsidRPr="00866D0C">
        <w:rPr>
          <w:i/>
        </w:rPr>
        <w:t>Turnaround Time Report</w:t>
      </w:r>
    </w:p>
    <w:p w14:paraId="25A10AD0" w14:textId="77777777" w:rsidR="00390AF9" w:rsidRPr="00866D0C" w:rsidRDefault="00390AF9">
      <w:pPr>
        <w:numPr>
          <w:ilvl w:val="12"/>
          <w:numId w:val="0"/>
        </w:numPr>
        <w:spacing w:line="216" w:lineRule="auto"/>
        <w:ind w:left="1440"/>
        <w:rPr>
          <w:i/>
        </w:rPr>
      </w:pPr>
      <w:r w:rsidRPr="00866D0C">
        <w:rPr>
          <w:i/>
        </w:rPr>
        <w:t>Report of Release Data Returned</w:t>
      </w:r>
    </w:p>
    <w:p w14:paraId="2E288AEE" w14:textId="77777777" w:rsidR="00390AF9" w:rsidRPr="00866D0C" w:rsidRDefault="00390AF9">
      <w:pPr>
        <w:numPr>
          <w:ilvl w:val="12"/>
          <w:numId w:val="0"/>
        </w:numPr>
        <w:spacing w:line="216" w:lineRule="auto"/>
        <w:ind w:left="1440"/>
        <w:rPr>
          <w:i/>
        </w:rPr>
      </w:pPr>
      <w:r w:rsidRPr="00866D0C">
        <w:rPr>
          <w:i/>
        </w:rPr>
        <w:t>Print Rejected Orders</w:t>
      </w:r>
    </w:p>
    <w:p w14:paraId="64669D3B" w14:textId="77777777" w:rsidR="00390AF9" w:rsidRPr="00866D0C" w:rsidRDefault="00390AF9">
      <w:pPr>
        <w:numPr>
          <w:ilvl w:val="12"/>
          <w:numId w:val="0"/>
        </w:numPr>
        <w:spacing w:line="216" w:lineRule="auto"/>
        <w:ind w:left="1440"/>
        <w:rPr>
          <w:i/>
        </w:rPr>
      </w:pPr>
      <w:r w:rsidRPr="00866D0C">
        <w:rPr>
          <w:i/>
        </w:rPr>
        <w:t>Print Transmission Labels</w:t>
      </w:r>
    </w:p>
    <w:p w14:paraId="4FAAD94B" w14:textId="77777777" w:rsidR="00390AF9" w:rsidRPr="00866D0C" w:rsidRDefault="00390AF9">
      <w:pPr>
        <w:numPr>
          <w:ilvl w:val="12"/>
          <w:numId w:val="0"/>
        </w:numPr>
        <w:spacing w:line="216" w:lineRule="auto"/>
        <w:ind w:left="1440"/>
        <w:rPr>
          <w:i/>
        </w:rPr>
      </w:pPr>
      <w:r w:rsidRPr="00866D0C">
        <w:rPr>
          <w:i/>
        </w:rPr>
        <w:t>Label Restart Utility</w:t>
      </w:r>
    </w:p>
    <w:p w14:paraId="685EEB8F" w14:textId="77777777" w:rsidR="00390AF9" w:rsidRPr="00866D0C" w:rsidRDefault="00390AF9">
      <w:pPr>
        <w:numPr>
          <w:ilvl w:val="12"/>
          <w:numId w:val="0"/>
        </w:numPr>
        <w:spacing w:line="216" w:lineRule="auto"/>
        <w:ind w:left="1440"/>
        <w:rPr>
          <w:i/>
        </w:rPr>
      </w:pPr>
      <w:r w:rsidRPr="00866D0C">
        <w:rPr>
          <w:i/>
        </w:rPr>
        <w:t>Reprint Transmission Labels</w:t>
      </w:r>
    </w:p>
    <w:p w14:paraId="6B2542E9" w14:textId="77777777" w:rsidR="00390AF9" w:rsidRPr="00866D0C" w:rsidRDefault="00390AF9">
      <w:pPr>
        <w:numPr>
          <w:ilvl w:val="12"/>
          <w:numId w:val="0"/>
        </w:numPr>
        <w:spacing w:line="216" w:lineRule="auto"/>
        <w:ind w:left="1440"/>
      </w:pPr>
    </w:p>
    <w:p w14:paraId="0F84D69D" w14:textId="62E4D7F8" w:rsidR="00390AF9" w:rsidRPr="00866D0C" w:rsidRDefault="00390AF9">
      <w:pPr>
        <w:pStyle w:val="Heading3"/>
        <w:numPr>
          <w:ilvl w:val="12"/>
          <w:numId w:val="0"/>
        </w:numPr>
        <w:ind w:left="720"/>
      </w:pPr>
      <w:bookmarkStart w:id="116" w:name="_Toc81928404"/>
      <w:r w:rsidRPr="00866D0C">
        <w:t>Transmission Report Summary</w:t>
      </w:r>
      <w:bookmarkEnd w:id="116"/>
    </w:p>
    <w:p w14:paraId="762A0326" w14:textId="77777777" w:rsidR="00390AF9" w:rsidRPr="00866D0C" w:rsidRDefault="00390AF9">
      <w:pPr>
        <w:numPr>
          <w:ilvl w:val="12"/>
          <w:numId w:val="0"/>
        </w:numPr>
      </w:pPr>
    </w:p>
    <w:p w14:paraId="44C7B8E6" w14:textId="77777777" w:rsidR="00390AF9" w:rsidRPr="00866D0C" w:rsidRDefault="00390AF9">
      <w:pPr>
        <w:numPr>
          <w:ilvl w:val="12"/>
          <w:numId w:val="0"/>
        </w:numPr>
        <w:spacing w:line="216" w:lineRule="auto"/>
        <w:ind w:left="720"/>
      </w:pPr>
      <w:r w:rsidRPr="00866D0C">
        <w:t>This option is used to print a report of prescription data for the selected data transmission. The user can only select transmissions which are waiting to download to the automated system.</w:t>
      </w:r>
    </w:p>
    <w:p w14:paraId="3D0D1F34" w14:textId="77777777" w:rsidR="00390AF9" w:rsidRPr="00866D0C" w:rsidRDefault="00390AF9">
      <w:pPr>
        <w:numPr>
          <w:ilvl w:val="12"/>
          <w:numId w:val="0"/>
        </w:numPr>
        <w:spacing w:line="216" w:lineRule="auto"/>
        <w:ind w:left="720"/>
      </w:pPr>
    </w:p>
    <w:p w14:paraId="3B72EAF4" w14:textId="77777777" w:rsidR="00390AF9" w:rsidRPr="00866D0C" w:rsidRDefault="00390AF9">
      <w:pPr>
        <w:numPr>
          <w:ilvl w:val="12"/>
          <w:numId w:val="0"/>
        </w:numPr>
        <w:spacing w:line="216" w:lineRule="auto"/>
        <w:ind w:left="720"/>
      </w:pPr>
      <w:r w:rsidRPr="00866D0C">
        <w:t>The report contains the data transmission number, facility, division, the date the transmission was received, total number of orders and prescriptions, and the name of the patient, SSN, Rx number, barcode, and drug name.</w:t>
      </w:r>
    </w:p>
    <w:p w14:paraId="42AC5D0B" w14:textId="77777777" w:rsidR="00390AF9" w:rsidRPr="00866D0C" w:rsidRDefault="00390AF9">
      <w:pPr>
        <w:numPr>
          <w:ilvl w:val="12"/>
          <w:numId w:val="0"/>
        </w:numPr>
        <w:spacing w:line="216" w:lineRule="auto"/>
      </w:pPr>
    </w:p>
    <w:p w14:paraId="156852F9" w14:textId="003E1E90" w:rsidR="00390AF9" w:rsidRPr="00866D0C" w:rsidRDefault="00390AF9">
      <w:pPr>
        <w:pStyle w:val="Heading3"/>
        <w:numPr>
          <w:ilvl w:val="12"/>
          <w:numId w:val="0"/>
        </w:numPr>
        <w:ind w:left="720"/>
      </w:pPr>
      <w:bookmarkStart w:id="117" w:name="_Toc81928405"/>
      <w:r w:rsidRPr="00866D0C">
        <w:t>Rejected Messages Report</w:t>
      </w:r>
      <w:bookmarkEnd w:id="117"/>
    </w:p>
    <w:p w14:paraId="5E43E83B" w14:textId="77777777" w:rsidR="00390AF9" w:rsidRPr="00866D0C" w:rsidRDefault="00390AF9">
      <w:pPr>
        <w:numPr>
          <w:ilvl w:val="12"/>
          <w:numId w:val="0"/>
        </w:numPr>
      </w:pPr>
    </w:p>
    <w:p w14:paraId="6E310E1A" w14:textId="77777777" w:rsidR="00390AF9" w:rsidRPr="00866D0C" w:rsidRDefault="00390AF9">
      <w:pPr>
        <w:numPr>
          <w:ilvl w:val="12"/>
          <w:numId w:val="0"/>
        </w:numPr>
        <w:spacing w:line="216" w:lineRule="auto"/>
        <w:ind w:left="720"/>
      </w:pPr>
      <w:r w:rsidRPr="00866D0C">
        <w:t>This option prints information for any rejected messages of a data transmission for review by the CMOP manager. The date range selected by the user is based on the processed date and time.</w:t>
      </w:r>
    </w:p>
    <w:p w14:paraId="6AF6E026" w14:textId="77777777" w:rsidR="00390AF9" w:rsidRPr="00866D0C" w:rsidRDefault="00390AF9">
      <w:pPr>
        <w:numPr>
          <w:ilvl w:val="12"/>
          <w:numId w:val="0"/>
        </w:numPr>
        <w:spacing w:line="216" w:lineRule="auto"/>
      </w:pPr>
    </w:p>
    <w:p w14:paraId="1C01F071" w14:textId="709670B2" w:rsidR="00390AF9" w:rsidRPr="00866D0C" w:rsidRDefault="00F27959">
      <w:pPr>
        <w:numPr>
          <w:ilvl w:val="12"/>
          <w:numId w:val="0"/>
        </w:numPr>
        <w:spacing w:line="216" w:lineRule="auto"/>
        <w:rPr>
          <w:b/>
        </w:rPr>
      </w:pPr>
      <w:r>
        <w:rPr>
          <w:b/>
        </w:rPr>
        <w:t xml:space="preserve">Example: </w:t>
      </w:r>
      <w:r w:rsidR="00390AF9" w:rsidRPr="00866D0C">
        <w:rPr>
          <w:b/>
        </w:rPr>
        <w:t>Rejected Messages Report</w:t>
      </w:r>
    </w:p>
    <w:p w14:paraId="1171E26A" w14:textId="77777777" w:rsidR="00390AF9" w:rsidRPr="00866D0C" w:rsidRDefault="00390AF9">
      <w:pPr>
        <w:numPr>
          <w:ilvl w:val="12"/>
          <w:numId w:val="0"/>
        </w:numPr>
        <w:spacing w:line="216" w:lineRule="auto"/>
      </w:pPr>
    </w:p>
    <w:p w14:paraId="5907BB4C" w14:textId="77777777" w:rsidR="00390AF9" w:rsidRPr="00866D0C" w:rsidRDefault="00390AF9" w:rsidP="002F5596">
      <w:pPr>
        <w:pStyle w:val="JOScreen"/>
      </w:pPr>
      <w:r w:rsidRPr="00866D0C">
        <w:t xml:space="preserve">Select CMOP System Management Menu Option: </w:t>
      </w:r>
      <w:r w:rsidRPr="00866D0C">
        <w:rPr>
          <w:b/>
          <w:u w:val="single"/>
        </w:rPr>
        <w:t>RE</w:t>
      </w:r>
      <w:r w:rsidRPr="00866D0C">
        <w:t>ports Menu</w:t>
      </w:r>
    </w:p>
    <w:p w14:paraId="18A934B1" w14:textId="77777777" w:rsidR="00390AF9" w:rsidRPr="00866D0C" w:rsidRDefault="00390AF9">
      <w:pPr>
        <w:pStyle w:val="JOScreen"/>
      </w:pPr>
    </w:p>
    <w:p w14:paraId="2E573B3A" w14:textId="77777777" w:rsidR="00390AF9" w:rsidRPr="00866D0C" w:rsidRDefault="00390AF9">
      <w:pPr>
        <w:pStyle w:val="JOScreen"/>
      </w:pPr>
    </w:p>
    <w:p w14:paraId="6387DA23" w14:textId="77777777" w:rsidR="00390AF9" w:rsidRPr="00866D0C" w:rsidRDefault="00390AF9">
      <w:pPr>
        <w:pStyle w:val="JOScreen"/>
      </w:pPr>
    </w:p>
    <w:p w14:paraId="6DC86826" w14:textId="77777777" w:rsidR="00390AF9" w:rsidRPr="00866D0C" w:rsidRDefault="00390AF9">
      <w:pPr>
        <w:pStyle w:val="JOScreen"/>
      </w:pPr>
      <w:r w:rsidRPr="00866D0C">
        <w:t xml:space="preserve">Select Reports Option: </w:t>
      </w:r>
      <w:r w:rsidRPr="00866D0C">
        <w:rPr>
          <w:b/>
          <w:u w:val="single"/>
        </w:rPr>
        <w:t>REJ</w:t>
      </w:r>
      <w:r w:rsidRPr="00866D0C">
        <w:t>ected Messages Report</w:t>
      </w:r>
    </w:p>
    <w:p w14:paraId="3C50682D" w14:textId="77777777" w:rsidR="00390AF9" w:rsidRPr="00866D0C" w:rsidRDefault="00390AF9">
      <w:pPr>
        <w:pStyle w:val="JOScreen"/>
      </w:pPr>
      <w:r w:rsidRPr="00866D0C">
        <w:t>ENTER BEGINNING DATE :  NOW</w:t>
      </w:r>
      <w:r w:rsidRPr="00866D0C">
        <w:rPr>
          <w:rFonts w:cs="Courier New"/>
        </w:rPr>
        <w:t>// &lt;</w:t>
      </w:r>
      <w:r w:rsidRPr="00866D0C">
        <w:rPr>
          <w:rFonts w:cs="Courier New"/>
          <w:b/>
          <w:u w:val="single"/>
        </w:rPr>
        <w:t>ENT</w:t>
      </w:r>
      <w:r w:rsidRPr="00866D0C">
        <w:rPr>
          <w:rFonts w:cs="Courier New"/>
          <w:u w:val="single"/>
        </w:rPr>
        <w:t>&gt;</w:t>
      </w:r>
    </w:p>
    <w:p w14:paraId="73B94F40" w14:textId="77777777" w:rsidR="00390AF9" w:rsidRPr="00866D0C" w:rsidRDefault="00390AF9">
      <w:pPr>
        <w:pStyle w:val="JOScreen"/>
      </w:pPr>
      <w:r w:rsidRPr="00866D0C">
        <w:t>ENTER ENDING DATE :  NOW</w:t>
      </w:r>
      <w:r w:rsidRPr="00866D0C">
        <w:rPr>
          <w:rFonts w:cs="Courier New"/>
        </w:rPr>
        <w:t>// &lt;</w:t>
      </w:r>
      <w:r w:rsidRPr="00866D0C">
        <w:rPr>
          <w:rFonts w:cs="Courier New"/>
          <w:b/>
          <w:bCs/>
        </w:rPr>
        <w:t>ENT</w:t>
      </w:r>
      <w:r w:rsidRPr="00866D0C">
        <w:rPr>
          <w:rFonts w:cs="Courier New"/>
        </w:rPr>
        <w:t>&gt;</w:t>
      </w:r>
    </w:p>
    <w:p w14:paraId="27224057" w14:textId="77777777" w:rsidR="00390AF9" w:rsidRPr="00866D0C" w:rsidRDefault="00390AF9">
      <w:pPr>
        <w:pStyle w:val="JOScreen"/>
      </w:pPr>
      <w:r w:rsidRPr="00866D0C">
        <w:rPr>
          <w:sz w:val="18"/>
        </w:rPr>
        <w:t xml:space="preserve">DEVICE: </w:t>
      </w:r>
      <w:r w:rsidRPr="00866D0C">
        <w:t>[Select print device.]</w:t>
      </w:r>
    </w:p>
    <w:p w14:paraId="7461047D" w14:textId="2A9F1786" w:rsidR="00390AF9" w:rsidRPr="00866D0C" w:rsidRDefault="00390AF9" w:rsidP="003E7827">
      <w:pPr>
        <w:keepNext/>
        <w:spacing w:before="240"/>
        <w:rPr>
          <w:b/>
          <w:bCs/>
        </w:rPr>
      </w:pPr>
      <w:r w:rsidRPr="00866D0C">
        <w:rPr>
          <w:b/>
        </w:rPr>
        <w:t xml:space="preserve">Example: Rejected Messages Report </w:t>
      </w:r>
      <w:r w:rsidRPr="00866D0C">
        <w:rPr>
          <w:bCs/>
        </w:rPr>
        <w:t>(continued)</w:t>
      </w:r>
    </w:p>
    <w:p w14:paraId="48F63096" w14:textId="77777777" w:rsidR="00390AF9" w:rsidRPr="00866D0C" w:rsidRDefault="00390AF9" w:rsidP="003E7827">
      <w:pPr>
        <w:pStyle w:val="JOScreen"/>
        <w:keepNext/>
      </w:pPr>
    </w:p>
    <w:p w14:paraId="27B2CA07" w14:textId="77777777" w:rsidR="00390AF9" w:rsidRPr="00866D0C" w:rsidRDefault="00390AF9" w:rsidP="003E7827">
      <w:pPr>
        <w:pStyle w:val="JOScreen"/>
        <w:keepNext/>
      </w:pPr>
      <w:r w:rsidRPr="00866D0C">
        <w:t>CMOP Rejected Messages for Transmission # 521-367</w:t>
      </w:r>
    </w:p>
    <w:p w14:paraId="10FD38BA" w14:textId="77777777" w:rsidR="00390AF9" w:rsidRPr="00866D0C" w:rsidRDefault="00390AF9">
      <w:pPr>
        <w:pStyle w:val="JOScreen"/>
      </w:pPr>
      <w:r w:rsidRPr="00866D0C">
        <w:t xml:space="preserve">                      Printed : NOV 10,1997@10:27:13</w:t>
      </w:r>
    </w:p>
    <w:p w14:paraId="5D75E44D" w14:textId="77777777" w:rsidR="00390AF9" w:rsidRPr="00866D0C" w:rsidRDefault="00390AF9">
      <w:pPr>
        <w:pStyle w:val="JOScreen"/>
      </w:pPr>
    </w:p>
    <w:p w14:paraId="0EC448AD" w14:textId="77777777" w:rsidR="00390AF9" w:rsidRPr="00866D0C" w:rsidRDefault="00390AF9">
      <w:pPr>
        <w:pStyle w:val="JOScreen"/>
      </w:pPr>
      <w:r w:rsidRPr="00866D0C">
        <w:t>Facility : BIRMINGHAM, AL.              Division:  BIRMINGHAM (C)</w:t>
      </w:r>
    </w:p>
    <w:p w14:paraId="1B24BB23" w14:textId="77777777" w:rsidR="00390AF9" w:rsidRPr="00866D0C" w:rsidRDefault="00390AF9">
      <w:pPr>
        <w:pStyle w:val="JOScreen"/>
      </w:pPr>
      <w:r w:rsidRPr="00866D0C">
        <w:t>Received on  Nov 02, 1997 3:44          Total Orders:  4    Total Rx’s:  14</w:t>
      </w:r>
    </w:p>
    <w:p w14:paraId="6B2C0095" w14:textId="77777777" w:rsidR="00390AF9" w:rsidRPr="00866D0C" w:rsidRDefault="00390AF9">
      <w:pPr>
        <w:pStyle w:val="JOScreen"/>
      </w:pPr>
    </w:p>
    <w:p w14:paraId="121F504A" w14:textId="77777777" w:rsidR="00390AF9" w:rsidRPr="00866D0C" w:rsidRDefault="00390AF9">
      <w:pPr>
        <w:pStyle w:val="JOScreen"/>
      </w:pPr>
      <w:r w:rsidRPr="00866D0C">
        <w:t>ORDER          NAME        RX NUMBER  BAR CODE       DRUG NAME</w:t>
      </w:r>
    </w:p>
    <w:p w14:paraId="5657D99C" w14:textId="77777777" w:rsidR="00390AF9" w:rsidRPr="00866D0C" w:rsidRDefault="00390AF9">
      <w:pPr>
        <w:pStyle w:val="JOScreen"/>
      </w:pPr>
      <w:r w:rsidRPr="00866D0C">
        <w:t>------------------------------------------------------------------------------</w:t>
      </w:r>
    </w:p>
    <w:p w14:paraId="03440E64" w14:textId="77777777" w:rsidR="00390AF9" w:rsidRPr="00866D0C" w:rsidRDefault="00390AF9">
      <w:pPr>
        <w:pStyle w:val="JOScreen"/>
      </w:pPr>
    </w:p>
    <w:p w14:paraId="64E8C833" w14:textId="77777777" w:rsidR="00390AF9" w:rsidRPr="00866D0C" w:rsidRDefault="00390AF9">
      <w:pPr>
        <w:pStyle w:val="JOScreen"/>
      </w:pPr>
    </w:p>
    <w:p w14:paraId="51553D5F" w14:textId="77777777" w:rsidR="00390AF9" w:rsidRPr="00866D0C" w:rsidRDefault="00390AF9">
      <w:pPr>
        <w:pStyle w:val="JOScreen"/>
      </w:pPr>
      <w:r w:rsidRPr="00866D0C">
        <w:t>7  REJECTED REASON:   DATA ERROR</w:t>
      </w:r>
    </w:p>
    <w:p w14:paraId="4E20451F" w14:textId="77777777" w:rsidR="00390AF9" w:rsidRPr="00866D0C" w:rsidRDefault="00390AF9">
      <w:pPr>
        <w:pStyle w:val="JOScreen"/>
      </w:pPr>
      <w:r w:rsidRPr="00866D0C">
        <w:t xml:space="preserve">     CMOPPATIENT3,ONE      11636A     521-52066      ALBUTEROL SULFATE 4MG TAB</w:t>
      </w:r>
    </w:p>
    <w:p w14:paraId="47088769" w14:textId="77777777" w:rsidR="00390AF9" w:rsidRPr="00866D0C" w:rsidRDefault="00390AF9">
      <w:pPr>
        <w:pStyle w:val="JOScreen"/>
      </w:pPr>
      <w:r w:rsidRPr="00866D0C">
        <w:t xml:space="preserve">                           10971E     521-52067      HALOPERIDOL 20MG TAB</w:t>
      </w:r>
    </w:p>
    <w:p w14:paraId="2D3F961F" w14:textId="77777777" w:rsidR="00390AF9" w:rsidRPr="00866D0C" w:rsidRDefault="00390AF9">
      <w:pPr>
        <w:pStyle w:val="JOScreen"/>
      </w:pPr>
      <w:r w:rsidRPr="00866D0C">
        <w:t xml:space="preserve">                           10345K     521-52069      IBUPROFEN 600MG TAB</w:t>
      </w:r>
    </w:p>
    <w:p w14:paraId="7B6EE7F8" w14:textId="77777777" w:rsidR="00390AF9" w:rsidRPr="00866D0C" w:rsidRDefault="00390AF9">
      <w:pPr>
        <w:pStyle w:val="JOScreen"/>
      </w:pPr>
      <w:r w:rsidRPr="00866D0C">
        <w:t xml:space="preserve">                           11757B     521-52070      ISONIAZID 100MG TAB</w:t>
      </w:r>
    </w:p>
    <w:p w14:paraId="68C60496" w14:textId="77777777" w:rsidR="00390AF9" w:rsidRPr="00866D0C" w:rsidRDefault="00390AF9">
      <w:pPr>
        <w:pStyle w:val="JOScreen"/>
      </w:pPr>
    </w:p>
    <w:p w14:paraId="0FAAD320" w14:textId="77777777" w:rsidR="00390AF9" w:rsidRPr="00866D0C" w:rsidRDefault="00390AF9">
      <w:pPr>
        <w:pStyle w:val="JOScreen"/>
      </w:pPr>
      <w:r w:rsidRPr="00866D0C">
        <w:t>8  REJECTED REASON:   DATA ERROR</w:t>
      </w:r>
    </w:p>
    <w:p w14:paraId="277223EE" w14:textId="77777777" w:rsidR="00390AF9" w:rsidRPr="00866D0C" w:rsidRDefault="00390AF9">
      <w:pPr>
        <w:pStyle w:val="JOScreen"/>
      </w:pPr>
      <w:r w:rsidRPr="00866D0C">
        <w:t xml:space="preserve">     CMOPPATIENT4,ONE      11597E     521-52071      ALBUTEROL 90MCG 200D ORAL</w:t>
      </w:r>
    </w:p>
    <w:p w14:paraId="60D928DE" w14:textId="77777777" w:rsidR="00390AF9" w:rsidRPr="00866D0C" w:rsidRDefault="00390AF9">
      <w:pPr>
        <w:pStyle w:val="JOScreen"/>
      </w:pPr>
      <w:r w:rsidRPr="00866D0C">
        <w:t xml:space="preserve">                           11433E     521-52072      ALUMINUM CL HEXAHYDRATE 2</w:t>
      </w:r>
    </w:p>
    <w:p w14:paraId="0601AA76" w14:textId="77777777" w:rsidR="00390AF9" w:rsidRPr="00866D0C" w:rsidRDefault="00390AF9">
      <w:pPr>
        <w:pStyle w:val="JOScreen"/>
      </w:pPr>
      <w:r w:rsidRPr="00866D0C">
        <w:t xml:space="preserve">                           11247F     521-52073      AMINOPHYLLINE 100MG TAB</w:t>
      </w:r>
    </w:p>
    <w:p w14:paraId="08F5343B" w14:textId="77777777" w:rsidR="00390AF9" w:rsidRPr="00866D0C" w:rsidRDefault="00390AF9">
      <w:pPr>
        <w:pStyle w:val="JOScreen"/>
      </w:pPr>
      <w:r w:rsidRPr="00866D0C">
        <w:t xml:space="preserve">                           11325H     521-52074      AMITRIPTYLINE HCL 10MG TA</w:t>
      </w:r>
    </w:p>
    <w:p w14:paraId="41E17A39" w14:textId="77777777" w:rsidR="00390AF9" w:rsidRPr="00866D0C" w:rsidRDefault="00390AF9">
      <w:pPr>
        <w:pStyle w:val="JOScreen"/>
      </w:pPr>
    </w:p>
    <w:p w14:paraId="021ABECB" w14:textId="77777777" w:rsidR="00390AF9" w:rsidRPr="00866D0C" w:rsidRDefault="00390AF9">
      <w:pPr>
        <w:pStyle w:val="JOScreen"/>
      </w:pPr>
      <w:r w:rsidRPr="00866D0C">
        <w:t>9  REJECTED REASON:   DATA ERROR</w:t>
      </w:r>
    </w:p>
    <w:p w14:paraId="57161C4E" w14:textId="77777777" w:rsidR="00390AF9" w:rsidRPr="00866D0C" w:rsidRDefault="00390AF9">
      <w:pPr>
        <w:pStyle w:val="JOScreen"/>
      </w:pPr>
      <w:r w:rsidRPr="00866D0C">
        <w:t xml:space="preserve">     CMOPPATIENT5,ONE     15167      521-52057      NAPROXEN 375MG TAB</w:t>
      </w:r>
    </w:p>
    <w:p w14:paraId="0648BCC6" w14:textId="77777777" w:rsidR="00390AF9" w:rsidRPr="00866D0C" w:rsidRDefault="00390AF9">
      <w:pPr>
        <w:pStyle w:val="JOScreen"/>
      </w:pPr>
    </w:p>
    <w:p w14:paraId="2F7EB9A5" w14:textId="77777777" w:rsidR="00390AF9" w:rsidRPr="00866D0C" w:rsidRDefault="00390AF9">
      <w:pPr>
        <w:pStyle w:val="JOScreen"/>
      </w:pPr>
      <w:r w:rsidRPr="00866D0C">
        <w:t>10  REJECTED REASON:   DATA ERROR</w:t>
      </w:r>
    </w:p>
    <w:p w14:paraId="2BA4ADE2" w14:textId="77777777" w:rsidR="00390AF9" w:rsidRPr="00866D0C" w:rsidRDefault="00390AF9">
      <w:pPr>
        <w:pStyle w:val="JOScreen"/>
      </w:pPr>
      <w:r w:rsidRPr="00866D0C">
        <w:t xml:space="preserve">     CMOPPATIENT18,ONE     11376D     521-52059      AMILORIDE HCL 5MG TAB</w:t>
      </w:r>
    </w:p>
    <w:p w14:paraId="67AF80C1" w14:textId="77777777" w:rsidR="00390AF9" w:rsidRPr="00866D0C" w:rsidRDefault="00390AF9">
      <w:pPr>
        <w:pStyle w:val="JOScreen"/>
      </w:pPr>
      <w:r w:rsidRPr="00866D0C">
        <w:t xml:space="preserve">                           11417E     521-52060      AMPICILLIN 250MG/5ML SUSP</w:t>
      </w:r>
    </w:p>
    <w:p w14:paraId="52EB5B28" w14:textId="77777777" w:rsidR="00390AF9" w:rsidRPr="00866D0C" w:rsidRDefault="00390AF9">
      <w:pPr>
        <w:pStyle w:val="JOScreen"/>
      </w:pPr>
      <w:r w:rsidRPr="00866D0C">
        <w:t xml:space="preserve">                           200012B    521-52062      FOLIC ACID 1MG TAB</w:t>
      </w:r>
    </w:p>
    <w:p w14:paraId="2A14EEB7" w14:textId="77777777" w:rsidR="00390AF9" w:rsidRPr="00866D0C" w:rsidRDefault="00390AF9">
      <w:pPr>
        <w:pStyle w:val="JOScreen"/>
      </w:pPr>
      <w:r w:rsidRPr="00866D0C">
        <w:t xml:space="preserve">                           11706E     521-52063      IBUPROFEN 600MG TAB</w:t>
      </w:r>
    </w:p>
    <w:p w14:paraId="0016AC84" w14:textId="77777777" w:rsidR="00390AF9" w:rsidRPr="00866D0C" w:rsidRDefault="00390AF9">
      <w:pPr>
        <w:pStyle w:val="JOScreen"/>
      </w:pPr>
      <w:r w:rsidRPr="00866D0C">
        <w:t xml:space="preserve">                           200011D    521-52064      ISONIAZID 100MG TAB</w:t>
      </w:r>
    </w:p>
    <w:p w14:paraId="00E4E2C1" w14:textId="77777777" w:rsidR="00390AF9" w:rsidRPr="00866D0C" w:rsidRDefault="00390AF9">
      <w:pPr>
        <w:numPr>
          <w:ilvl w:val="12"/>
          <w:numId w:val="0"/>
        </w:numPr>
        <w:spacing w:line="216" w:lineRule="auto"/>
      </w:pPr>
    </w:p>
    <w:p w14:paraId="67DBAC53" w14:textId="6A272924" w:rsidR="00390AF9" w:rsidRPr="00866D0C" w:rsidRDefault="00390AF9">
      <w:pPr>
        <w:pStyle w:val="Heading3"/>
        <w:numPr>
          <w:ilvl w:val="12"/>
          <w:numId w:val="0"/>
        </w:numPr>
        <w:ind w:left="720"/>
      </w:pPr>
      <w:bookmarkStart w:id="118" w:name="_Toc81928406"/>
      <w:r w:rsidRPr="00866D0C">
        <w:t>Unreleased Rx’s Report</w:t>
      </w:r>
      <w:bookmarkEnd w:id="118"/>
    </w:p>
    <w:p w14:paraId="716EEC12" w14:textId="77777777" w:rsidR="00390AF9" w:rsidRPr="00866D0C" w:rsidRDefault="00390AF9">
      <w:pPr>
        <w:numPr>
          <w:ilvl w:val="12"/>
          <w:numId w:val="0"/>
        </w:numPr>
      </w:pPr>
    </w:p>
    <w:p w14:paraId="47635DBC" w14:textId="77777777" w:rsidR="00390AF9" w:rsidRPr="00866D0C" w:rsidRDefault="00390AF9">
      <w:pPr>
        <w:numPr>
          <w:ilvl w:val="12"/>
          <w:numId w:val="0"/>
        </w:numPr>
        <w:spacing w:line="216" w:lineRule="auto"/>
        <w:ind w:left="720"/>
      </w:pPr>
      <w:r w:rsidRPr="00866D0C">
        <w:t xml:space="preserve">With this option the user can print a summary of all prescription data in the CMOP Master Database that have not been released. The summary contains the facility, pharmacy division, date transmitted and received, the Rx number, drug ID, and the number of fills. </w:t>
      </w:r>
      <w:r w:rsidRPr="00866D0C">
        <w:rPr>
          <w:szCs w:val="24"/>
        </w:rPr>
        <w:t>The report will sort by the order number within the batches displayed.  This report can be printed for a selection of date ranges, facilities, and type of transmissions (Controlled Substances and Non-Controlled Substances).</w:t>
      </w:r>
    </w:p>
    <w:p w14:paraId="4A0FBE0D" w14:textId="77777777" w:rsidR="00390AF9" w:rsidRPr="00866D0C" w:rsidRDefault="00390AF9">
      <w:pPr>
        <w:numPr>
          <w:ilvl w:val="12"/>
          <w:numId w:val="0"/>
        </w:numPr>
        <w:spacing w:line="216" w:lineRule="auto"/>
        <w:ind w:left="720"/>
      </w:pPr>
    </w:p>
    <w:p w14:paraId="58FAE0DF" w14:textId="7B623812" w:rsidR="00390AF9" w:rsidRPr="00866D0C" w:rsidRDefault="00390AF9">
      <w:pPr>
        <w:pStyle w:val="Heading3"/>
        <w:numPr>
          <w:ilvl w:val="12"/>
          <w:numId w:val="0"/>
        </w:numPr>
        <w:ind w:left="720"/>
      </w:pPr>
      <w:bookmarkStart w:id="119" w:name="_Toc81928407"/>
      <w:r w:rsidRPr="00866D0C">
        <w:t>Duplicate Release Data Report</w:t>
      </w:r>
      <w:bookmarkEnd w:id="119"/>
    </w:p>
    <w:p w14:paraId="2B91B749" w14:textId="77777777" w:rsidR="00390AF9" w:rsidRPr="00866D0C" w:rsidRDefault="00390AF9">
      <w:pPr>
        <w:numPr>
          <w:ilvl w:val="12"/>
          <w:numId w:val="0"/>
        </w:numPr>
      </w:pPr>
    </w:p>
    <w:p w14:paraId="1031310E" w14:textId="77777777" w:rsidR="00390AF9" w:rsidRPr="00866D0C" w:rsidRDefault="00390AF9">
      <w:pPr>
        <w:numPr>
          <w:ilvl w:val="12"/>
          <w:numId w:val="0"/>
        </w:numPr>
        <w:spacing w:line="216" w:lineRule="auto"/>
        <w:ind w:left="720"/>
      </w:pPr>
      <w:r w:rsidRPr="00866D0C">
        <w:t>This report may be accessed in one of two ways.</w:t>
      </w:r>
    </w:p>
    <w:p w14:paraId="4A33AF24" w14:textId="77777777" w:rsidR="00390AF9" w:rsidRPr="00866D0C" w:rsidRDefault="00390AF9">
      <w:pPr>
        <w:numPr>
          <w:ilvl w:val="12"/>
          <w:numId w:val="0"/>
        </w:numPr>
        <w:spacing w:line="216" w:lineRule="auto"/>
        <w:ind w:left="720"/>
      </w:pPr>
    </w:p>
    <w:p w14:paraId="3BD2D5BD" w14:textId="77777777" w:rsidR="00390AF9" w:rsidRPr="00866D0C" w:rsidRDefault="00390AF9">
      <w:pPr>
        <w:numPr>
          <w:ilvl w:val="12"/>
          <w:numId w:val="0"/>
        </w:numPr>
        <w:spacing w:line="216" w:lineRule="auto"/>
        <w:ind w:left="990" w:hanging="270"/>
      </w:pPr>
      <w:r w:rsidRPr="00866D0C">
        <w:t>1) When the system automatically detects duplicate Rx’s, an alert is generated. Processing this alert will cause the report to print. Answering yes to the “Delete these Rx’s” release data purge prompt found at the end of the report will mark these Rx’s for deletion by the background filer.</w:t>
      </w:r>
    </w:p>
    <w:p w14:paraId="225E8F73" w14:textId="77777777" w:rsidR="00390AF9" w:rsidRPr="00866D0C" w:rsidRDefault="00390AF9">
      <w:pPr>
        <w:numPr>
          <w:ilvl w:val="12"/>
          <w:numId w:val="0"/>
        </w:numPr>
        <w:spacing w:line="216" w:lineRule="auto"/>
        <w:ind w:left="720"/>
      </w:pPr>
    </w:p>
    <w:p w14:paraId="20B1F5D0" w14:textId="77777777" w:rsidR="00390AF9" w:rsidRPr="00866D0C" w:rsidRDefault="00390AF9">
      <w:pPr>
        <w:numPr>
          <w:ilvl w:val="12"/>
          <w:numId w:val="0"/>
        </w:numPr>
        <w:spacing w:line="216" w:lineRule="auto"/>
        <w:ind w:left="990" w:hanging="270"/>
      </w:pPr>
      <w:r w:rsidRPr="00866D0C">
        <w:t>2) The report can also be generated by using the option “PSX DUPLICATE RX PURGE”. This option performs the same function as #1 except it gives the user the chance to access the list of duplicates when necessary and not just when an alert is generated.</w:t>
      </w:r>
    </w:p>
    <w:p w14:paraId="662FE787" w14:textId="77777777" w:rsidR="00390AF9" w:rsidRPr="00866D0C" w:rsidRDefault="00390AF9">
      <w:pPr>
        <w:numPr>
          <w:ilvl w:val="12"/>
          <w:numId w:val="0"/>
        </w:numPr>
        <w:spacing w:line="216" w:lineRule="auto"/>
      </w:pPr>
    </w:p>
    <w:p w14:paraId="56D2245F" w14:textId="77777777" w:rsidR="00390AF9" w:rsidRPr="00866D0C" w:rsidRDefault="00390AF9">
      <w:pPr>
        <w:numPr>
          <w:ilvl w:val="12"/>
          <w:numId w:val="0"/>
        </w:numPr>
        <w:spacing w:line="216" w:lineRule="auto"/>
        <w:rPr>
          <w:b/>
        </w:rPr>
      </w:pPr>
      <w:r w:rsidRPr="00866D0C">
        <w:rPr>
          <w:b/>
        </w:rPr>
        <w:t>Example: Duplicate Release Data Report</w:t>
      </w:r>
    </w:p>
    <w:p w14:paraId="56CA33CA" w14:textId="77777777" w:rsidR="00390AF9" w:rsidRPr="00866D0C" w:rsidRDefault="00390AF9">
      <w:pPr>
        <w:numPr>
          <w:ilvl w:val="12"/>
          <w:numId w:val="0"/>
        </w:numPr>
        <w:spacing w:line="216" w:lineRule="auto"/>
      </w:pPr>
    </w:p>
    <w:p w14:paraId="2631C013" w14:textId="77777777" w:rsidR="00390AF9" w:rsidRPr="00866D0C" w:rsidRDefault="00390AF9" w:rsidP="002F5596">
      <w:pPr>
        <w:pStyle w:val="JOScreen"/>
      </w:pPr>
      <w:r w:rsidRPr="00866D0C">
        <w:t xml:space="preserve">Select CMOP System Management Menu Option: </w:t>
      </w:r>
      <w:r w:rsidRPr="00866D0C">
        <w:rPr>
          <w:b/>
          <w:u w:val="single"/>
        </w:rPr>
        <w:t>D</w:t>
      </w:r>
      <w:r w:rsidRPr="00866D0C">
        <w:t>uplicate Release Data Report</w:t>
      </w:r>
    </w:p>
    <w:p w14:paraId="5DA25DC3" w14:textId="77777777" w:rsidR="00390AF9" w:rsidRPr="00866D0C" w:rsidRDefault="00390AF9">
      <w:pPr>
        <w:pStyle w:val="JOScreen"/>
      </w:pPr>
      <w:r w:rsidRPr="00866D0C">
        <w:t xml:space="preserve">DEVICE: </w:t>
      </w:r>
      <w:r w:rsidRPr="00866D0C">
        <w:rPr>
          <w:shd w:val="clear" w:color="auto" w:fill="FFFFFF"/>
        </w:rPr>
        <w:t>[Select Print Device]</w:t>
      </w:r>
    </w:p>
    <w:p w14:paraId="38F3D8E8" w14:textId="77777777" w:rsidR="00390AF9" w:rsidRPr="00866D0C" w:rsidRDefault="00390AF9">
      <w:pPr>
        <w:pStyle w:val="JOScreen"/>
      </w:pPr>
    </w:p>
    <w:p w14:paraId="7DD518AA" w14:textId="77777777" w:rsidR="00390AF9" w:rsidRPr="00866D0C" w:rsidRDefault="00390AF9">
      <w:pPr>
        <w:pStyle w:val="JOScreen"/>
      </w:pPr>
    </w:p>
    <w:p w14:paraId="73203089" w14:textId="77777777" w:rsidR="00390AF9" w:rsidRPr="00866D0C" w:rsidRDefault="00390AF9">
      <w:pPr>
        <w:pStyle w:val="JOScreen"/>
      </w:pPr>
      <w:r w:rsidRPr="00866D0C">
        <w:t xml:space="preserve">                              Duplicate Rx Report</w:t>
      </w:r>
    </w:p>
    <w:p w14:paraId="34F2DE7F" w14:textId="77777777" w:rsidR="00390AF9" w:rsidRPr="00866D0C" w:rsidRDefault="00390AF9">
      <w:pPr>
        <w:pStyle w:val="JOScreen"/>
      </w:pPr>
      <w:r w:rsidRPr="00866D0C">
        <w:t xml:space="preserve">                                 BIRMINGHAM, AL.</w:t>
      </w:r>
    </w:p>
    <w:p w14:paraId="644E892C" w14:textId="77777777" w:rsidR="00390AF9" w:rsidRPr="00866D0C" w:rsidRDefault="00390AF9">
      <w:pPr>
        <w:pStyle w:val="JOScreen"/>
      </w:pPr>
    </w:p>
    <w:p w14:paraId="33F1516D" w14:textId="77777777" w:rsidR="00390AF9" w:rsidRPr="00866D0C" w:rsidRDefault="00390AF9">
      <w:pPr>
        <w:pStyle w:val="JOScreen"/>
      </w:pPr>
      <w:r w:rsidRPr="00866D0C">
        <w:t>Rx #            Query #    Completed Time   Orig Qry    Orig Completed Time</w:t>
      </w:r>
    </w:p>
    <w:p w14:paraId="4BCD806A" w14:textId="77777777" w:rsidR="00390AF9" w:rsidRPr="00866D0C" w:rsidRDefault="00390AF9">
      <w:pPr>
        <w:pStyle w:val="JOScreen"/>
      </w:pPr>
      <w:r w:rsidRPr="00866D0C">
        <w:t>----------------------------------------------------------------------------</w:t>
      </w:r>
    </w:p>
    <w:p w14:paraId="25C436BB" w14:textId="77777777" w:rsidR="00390AF9" w:rsidRPr="00866D0C" w:rsidRDefault="00390AF9">
      <w:pPr>
        <w:pStyle w:val="JOScreen"/>
      </w:pPr>
      <w:r w:rsidRPr="00866D0C">
        <w:t>15548               510    02/29/97@10:44        509    2/29/97@10:37</w:t>
      </w:r>
    </w:p>
    <w:p w14:paraId="73745DB3" w14:textId="77777777" w:rsidR="00390AF9" w:rsidRPr="00866D0C" w:rsidRDefault="00390AF9">
      <w:pPr>
        <w:pStyle w:val="JOScreen"/>
      </w:pPr>
      <w:r w:rsidRPr="00866D0C">
        <w:t>15549               510    02/29/97@10:44        509    2/29/97@10:37</w:t>
      </w:r>
    </w:p>
    <w:p w14:paraId="523B9DF4" w14:textId="77777777" w:rsidR="00390AF9" w:rsidRPr="00866D0C" w:rsidRDefault="00390AF9">
      <w:pPr>
        <w:pStyle w:val="JOScreen"/>
      </w:pPr>
      <w:r w:rsidRPr="00866D0C">
        <w:t>15550               510    02/29/97@10:44        509    2/29/97@10:37</w:t>
      </w:r>
    </w:p>
    <w:p w14:paraId="54277248" w14:textId="77777777" w:rsidR="00390AF9" w:rsidRPr="00866D0C" w:rsidRDefault="00390AF9">
      <w:pPr>
        <w:pStyle w:val="JOScreen"/>
      </w:pPr>
      <w:r w:rsidRPr="00866D0C">
        <w:t>15551               510    02/29/97@10:44        509    2/29/97@10:37</w:t>
      </w:r>
    </w:p>
    <w:p w14:paraId="0858096E" w14:textId="77777777" w:rsidR="00390AF9" w:rsidRPr="00866D0C" w:rsidRDefault="00390AF9">
      <w:pPr>
        <w:pStyle w:val="JOScreen"/>
      </w:pPr>
      <w:r w:rsidRPr="00866D0C">
        <w:t>15552               510    02/29/97@10:44        509    2/29/97@10:37</w:t>
      </w:r>
    </w:p>
    <w:p w14:paraId="346E6933" w14:textId="77777777" w:rsidR="00390AF9" w:rsidRPr="00866D0C" w:rsidRDefault="00390AF9">
      <w:pPr>
        <w:pStyle w:val="JOScreen"/>
      </w:pPr>
      <w:r w:rsidRPr="00866D0C">
        <w:t>Delete these Rx's? YES// &lt;</w:t>
      </w:r>
      <w:r w:rsidRPr="00866D0C">
        <w:rPr>
          <w:b/>
          <w:bCs/>
        </w:rPr>
        <w:t>ENT</w:t>
      </w:r>
      <w:r w:rsidRPr="00866D0C">
        <w:t>&gt;</w:t>
      </w:r>
    </w:p>
    <w:p w14:paraId="0AC691C3" w14:textId="77777777" w:rsidR="00390AF9" w:rsidRPr="00866D0C" w:rsidRDefault="00390AF9">
      <w:pPr>
        <w:pStyle w:val="JOScreen"/>
      </w:pPr>
    </w:p>
    <w:p w14:paraId="7ED29D35" w14:textId="77777777" w:rsidR="00390AF9" w:rsidRPr="00866D0C" w:rsidRDefault="00390AF9">
      <w:pPr>
        <w:pStyle w:val="JOScreen"/>
      </w:pPr>
      <w:r w:rsidRPr="00866D0C">
        <w:t>Select CMOP System Management Menu Option: &lt;</w:t>
      </w:r>
      <w:r w:rsidRPr="00866D0C">
        <w:rPr>
          <w:b/>
          <w:bCs/>
        </w:rPr>
        <w:t>ENT</w:t>
      </w:r>
      <w:r w:rsidRPr="00866D0C">
        <w:t>&gt;</w:t>
      </w:r>
    </w:p>
    <w:p w14:paraId="70E6035F" w14:textId="77777777" w:rsidR="00390AF9" w:rsidRPr="00866D0C" w:rsidRDefault="00390AF9">
      <w:pPr>
        <w:numPr>
          <w:ilvl w:val="12"/>
          <w:numId w:val="0"/>
        </w:numPr>
        <w:spacing w:line="216" w:lineRule="auto"/>
      </w:pPr>
    </w:p>
    <w:p w14:paraId="2D5A8C8B" w14:textId="020E0BA5" w:rsidR="00390AF9" w:rsidRPr="00866D0C" w:rsidRDefault="00390AF9" w:rsidP="00F27959">
      <w:pPr>
        <w:pStyle w:val="Heading3"/>
        <w:numPr>
          <w:ilvl w:val="12"/>
          <w:numId w:val="0"/>
        </w:numPr>
        <w:ind w:left="720"/>
      </w:pPr>
      <w:bookmarkStart w:id="120" w:name="_Toc81928408"/>
      <w:r w:rsidRPr="00F27959">
        <w:t>Facility Activity Report</w:t>
      </w:r>
      <w:bookmarkEnd w:id="120"/>
    </w:p>
    <w:p w14:paraId="05CE83AC" w14:textId="77777777" w:rsidR="00390AF9" w:rsidRPr="00F27959" w:rsidRDefault="00390AF9" w:rsidP="00F27959">
      <w:pPr>
        <w:keepNext/>
      </w:pPr>
    </w:p>
    <w:p w14:paraId="5E9E026C" w14:textId="77777777" w:rsidR="00390AF9" w:rsidRPr="00866D0C" w:rsidRDefault="00390AF9">
      <w:pPr>
        <w:pStyle w:val="CP-bodytext"/>
      </w:pPr>
      <w:r w:rsidRPr="00866D0C">
        <w:t>This option prints a report, by facility, for a selected date and time range. The report lists each transmission and the current count of Rx’s that are completed, cancelled, and unreleased at the time of the report.</w:t>
      </w:r>
    </w:p>
    <w:p w14:paraId="36A33D3C" w14:textId="77777777" w:rsidR="00390AF9" w:rsidRPr="00866D0C" w:rsidRDefault="00390AF9">
      <w:pPr>
        <w:numPr>
          <w:ilvl w:val="12"/>
          <w:numId w:val="0"/>
        </w:numPr>
        <w:spacing w:line="216" w:lineRule="auto"/>
      </w:pPr>
    </w:p>
    <w:p w14:paraId="2F70F925" w14:textId="6FE16B37" w:rsidR="00390AF9" w:rsidRPr="00866D0C" w:rsidRDefault="00390AF9">
      <w:pPr>
        <w:pStyle w:val="Heading3"/>
        <w:numPr>
          <w:ilvl w:val="12"/>
          <w:numId w:val="0"/>
        </w:numPr>
        <w:ind w:left="720"/>
      </w:pPr>
      <w:bookmarkStart w:id="121" w:name="_Toc81928409"/>
      <w:r w:rsidRPr="00866D0C">
        <w:t>Turnaround Time Report</w:t>
      </w:r>
      <w:bookmarkEnd w:id="121"/>
    </w:p>
    <w:p w14:paraId="1C12CBD2" w14:textId="77777777" w:rsidR="00390AF9" w:rsidRPr="00866D0C" w:rsidRDefault="00390AF9">
      <w:pPr>
        <w:numPr>
          <w:ilvl w:val="12"/>
          <w:numId w:val="0"/>
        </w:numPr>
      </w:pPr>
    </w:p>
    <w:p w14:paraId="182206CA" w14:textId="77777777" w:rsidR="00390AF9" w:rsidRPr="00866D0C" w:rsidRDefault="00390AF9">
      <w:pPr>
        <w:numPr>
          <w:ilvl w:val="12"/>
          <w:numId w:val="0"/>
        </w:numPr>
        <w:spacing w:line="216" w:lineRule="auto"/>
        <w:ind w:left="720"/>
      </w:pPr>
      <w:r w:rsidRPr="00866D0C">
        <w:t>This option queues the CMOP Rx Turnaround Time report for the selected date range. The report is based on the time difference between the transmission date and time and the date and time the pharmacist at the CMOP marked the prescription as completed and released. Information includes the average, minimum, and maximum turnaround times, and the total number of Rx’s released. Due to the time required to compile the data for this report, it can only be sent to a printer.</w:t>
      </w:r>
    </w:p>
    <w:p w14:paraId="69E347DF" w14:textId="77777777" w:rsidR="00390AF9" w:rsidRPr="00866D0C" w:rsidRDefault="00390AF9">
      <w:pPr>
        <w:numPr>
          <w:ilvl w:val="12"/>
          <w:numId w:val="0"/>
        </w:numPr>
        <w:spacing w:line="216" w:lineRule="auto"/>
      </w:pPr>
    </w:p>
    <w:p w14:paraId="4F491D56" w14:textId="35DB189E" w:rsidR="00390AF9" w:rsidRPr="00866D0C" w:rsidRDefault="00390AF9">
      <w:pPr>
        <w:pStyle w:val="Heading3"/>
        <w:numPr>
          <w:ilvl w:val="12"/>
          <w:numId w:val="0"/>
        </w:numPr>
        <w:ind w:left="720"/>
      </w:pPr>
      <w:bookmarkStart w:id="122" w:name="_Toc81928410"/>
      <w:r w:rsidRPr="00866D0C">
        <w:t>Report of Release Data Returned</w:t>
      </w:r>
      <w:bookmarkEnd w:id="122"/>
    </w:p>
    <w:p w14:paraId="42F75897" w14:textId="77777777" w:rsidR="00390AF9" w:rsidRPr="00866D0C" w:rsidRDefault="00390AF9">
      <w:pPr>
        <w:numPr>
          <w:ilvl w:val="12"/>
          <w:numId w:val="0"/>
        </w:numPr>
        <w:spacing w:line="216" w:lineRule="auto"/>
      </w:pPr>
    </w:p>
    <w:p w14:paraId="260E655C" w14:textId="77777777" w:rsidR="00390AF9" w:rsidRPr="00866D0C" w:rsidRDefault="00390AF9">
      <w:pPr>
        <w:numPr>
          <w:ilvl w:val="12"/>
          <w:numId w:val="0"/>
        </w:numPr>
        <w:spacing w:line="216" w:lineRule="auto"/>
        <w:ind w:left="720"/>
      </w:pPr>
      <w:r w:rsidRPr="00866D0C">
        <w:t>This option provides a report by medical center of all release data that has been returned to the medical center. Totals for the number of Rx’s returned, Rx’s acknowledged, and Rx’s not acknowledged are provided for each medical center. A grand total is provided at the end of the report. At the end of the report, if there are messages that have not been acknowledged within a 24 hour period, you will receive the prompt, “Resend Messages</w:t>
      </w:r>
      <w:r w:rsidR="00A25749" w:rsidRPr="00866D0C">
        <w:t>”.</w:t>
      </w:r>
      <w:r w:rsidRPr="00866D0C">
        <w:t xml:space="preserve"> If the you respond yes, the process will automatically go to the </w:t>
      </w:r>
      <w:r w:rsidRPr="00866D0C">
        <w:rPr>
          <w:i/>
        </w:rPr>
        <w:t>Resend Release Data</w:t>
      </w:r>
      <w:r w:rsidRPr="00866D0C">
        <w:t xml:space="preserve"> option. If there are no unacknowledged messages, the user will not be prompted to resend messages. This report can be sent to the screen or to a printer.</w:t>
      </w:r>
    </w:p>
    <w:p w14:paraId="41B26418" w14:textId="77777777" w:rsidR="00390AF9" w:rsidRPr="00866D0C" w:rsidRDefault="00390AF9">
      <w:pPr>
        <w:numPr>
          <w:ilvl w:val="12"/>
          <w:numId w:val="0"/>
        </w:numPr>
        <w:spacing w:line="216" w:lineRule="auto"/>
      </w:pPr>
    </w:p>
    <w:p w14:paraId="73B6C4FB" w14:textId="314C24B7" w:rsidR="00390AF9" w:rsidRPr="00866D0C" w:rsidRDefault="00390AF9">
      <w:pPr>
        <w:pStyle w:val="Heading3"/>
        <w:numPr>
          <w:ilvl w:val="12"/>
          <w:numId w:val="0"/>
        </w:numPr>
        <w:ind w:left="720"/>
      </w:pPr>
      <w:bookmarkStart w:id="123" w:name="_Toc81928411"/>
      <w:r w:rsidRPr="00866D0C">
        <w:t>Print Rejected Orders</w:t>
      </w:r>
      <w:bookmarkEnd w:id="123"/>
    </w:p>
    <w:p w14:paraId="45AFD056" w14:textId="77777777" w:rsidR="00390AF9" w:rsidRPr="00866D0C" w:rsidRDefault="00390AF9">
      <w:pPr>
        <w:numPr>
          <w:ilvl w:val="12"/>
          <w:numId w:val="0"/>
        </w:numPr>
        <w:spacing w:line="216" w:lineRule="auto"/>
      </w:pPr>
    </w:p>
    <w:p w14:paraId="04D85687" w14:textId="77777777" w:rsidR="00390AF9" w:rsidRPr="00866D0C" w:rsidRDefault="00390AF9">
      <w:pPr>
        <w:numPr>
          <w:ilvl w:val="12"/>
          <w:numId w:val="0"/>
        </w:numPr>
        <w:spacing w:line="216" w:lineRule="auto"/>
        <w:ind w:left="720"/>
      </w:pPr>
      <w:r w:rsidRPr="00866D0C">
        <w:t>This option allows the user to print all rejected orders for a selected transmission. Labels cannot be printed while the CMOP interface is running.</w:t>
      </w:r>
    </w:p>
    <w:p w14:paraId="06E4B197" w14:textId="77777777" w:rsidR="00390AF9" w:rsidRPr="00866D0C" w:rsidRDefault="00390AF9">
      <w:pPr>
        <w:numPr>
          <w:ilvl w:val="12"/>
          <w:numId w:val="0"/>
        </w:numPr>
        <w:spacing w:line="216" w:lineRule="auto"/>
      </w:pPr>
    </w:p>
    <w:p w14:paraId="0E7D9EA3" w14:textId="5129469D" w:rsidR="00390AF9" w:rsidRPr="00866D0C" w:rsidRDefault="00390AF9">
      <w:pPr>
        <w:pStyle w:val="Heading3"/>
        <w:numPr>
          <w:ilvl w:val="12"/>
          <w:numId w:val="0"/>
        </w:numPr>
        <w:ind w:left="720"/>
      </w:pPr>
      <w:bookmarkStart w:id="124" w:name="_Toc81928412"/>
      <w:r w:rsidRPr="00866D0C">
        <w:t>Print Transmission Labels</w:t>
      </w:r>
      <w:bookmarkEnd w:id="124"/>
    </w:p>
    <w:p w14:paraId="043B9036" w14:textId="77777777" w:rsidR="00390AF9" w:rsidRPr="00866D0C" w:rsidRDefault="00390AF9">
      <w:pPr>
        <w:numPr>
          <w:ilvl w:val="12"/>
          <w:numId w:val="0"/>
        </w:numPr>
      </w:pPr>
    </w:p>
    <w:p w14:paraId="7C18158B" w14:textId="0E368394" w:rsidR="00390AF9" w:rsidRPr="00866D0C" w:rsidRDefault="000B0EEB">
      <w:pPr>
        <w:numPr>
          <w:ilvl w:val="12"/>
          <w:numId w:val="0"/>
        </w:numPr>
      </w:pPr>
      <w:r>
        <w:rPr>
          <w:noProof/>
          <w:sz w:val="20"/>
        </w:rPr>
        <w:drawing>
          <wp:inline distT="0" distB="0" distL="0" distR="0" wp14:anchorId="6A0E0CC6" wp14:editId="69A414DF">
            <wp:extent cx="398145" cy="226060"/>
            <wp:effectExtent l="0" t="0" r="0" b="0"/>
            <wp:docPr id="21" name="Picture 2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42FF82F6" w14:textId="77777777" w:rsidR="00390AF9" w:rsidRPr="00866D0C" w:rsidRDefault="00390AF9">
      <w:pPr>
        <w:numPr>
          <w:ilvl w:val="12"/>
          <w:numId w:val="0"/>
        </w:numPr>
        <w:spacing w:line="216" w:lineRule="auto"/>
      </w:pPr>
    </w:p>
    <w:p w14:paraId="5F4FEECF" w14:textId="77777777" w:rsidR="00390AF9" w:rsidRPr="00866D0C" w:rsidRDefault="00390AF9">
      <w:pPr>
        <w:numPr>
          <w:ilvl w:val="12"/>
          <w:numId w:val="0"/>
        </w:numPr>
        <w:spacing w:line="216" w:lineRule="auto"/>
        <w:ind w:left="720"/>
      </w:pPr>
      <w:r w:rsidRPr="00866D0C">
        <w:t>This option allows printing of labels for prescription data received by the CMOP. The user selects a transmission Facility Batch number to be printed. All labels “Queued to send” for this transmission are printed.</w:t>
      </w:r>
    </w:p>
    <w:p w14:paraId="18895411" w14:textId="77777777" w:rsidR="00390AF9" w:rsidRPr="00866D0C" w:rsidRDefault="00390AF9">
      <w:pPr>
        <w:numPr>
          <w:ilvl w:val="12"/>
          <w:numId w:val="0"/>
        </w:numPr>
        <w:spacing w:line="216" w:lineRule="auto"/>
        <w:ind w:left="720"/>
      </w:pPr>
    </w:p>
    <w:p w14:paraId="08535327" w14:textId="3786CF79" w:rsidR="00390AF9" w:rsidRPr="00866D0C" w:rsidRDefault="00390AF9">
      <w:pPr>
        <w:pStyle w:val="Heading3"/>
        <w:numPr>
          <w:ilvl w:val="12"/>
          <w:numId w:val="0"/>
        </w:numPr>
        <w:ind w:left="720"/>
      </w:pPr>
      <w:bookmarkStart w:id="125" w:name="_Toc81928413"/>
      <w:r w:rsidRPr="00866D0C">
        <w:t>Label Restart Utility</w:t>
      </w:r>
      <w:bookmarkEnd w:id="125"/>
    </w:p>
    <w:p w14:paraId="7FA9A228" w14:textId="77777777" w:rsidR="00390AF9" w:rsidRPr="00866D0C" w:rsidRDefault="00390AF9">
      <w:pPr>
        <w:numPr>
          <w:ilvl w:val="12"/>
          <w:numId w:val="0"/>
        </w:numPr>
      </w:pPr>
    </w:p>
    <w:p w14:paraId="29BED211" w14:textId="5F2B13C2" w:rsidR="00390AF9" w:rsidRPr="00866D0C" w:rsidRDefault="000B0EEB">
      <w:pPr>
        <w:numPr>
          <w:ilvl w:val="12"/>
          <w:numId w:val="0"/>
        </w:numPr>
      </w:pPr>
      <w:r>
        <w:rPr>
          <w:noProof/>
          <w:sz w:val="20"/>
        </w:rPr>
        <w:drawing>
          <wp:inline distT="0" distB="0" distL="0" distR="0" wp14:anchorId="380CE511" wp14:editId="5D01B575">
            <wp:extent cx="398145" cy="226060"/>
            <wp:effectExtent l="0" t="0" r="0" b="0"/>
            <wp:docPr id="22" name="Picture 2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t xml:space="preserve"> </w:t>
      </w:r>
      <w:r w:rsidR="00390AF9" w:rsidRPr="00866D0C">
        <w:rPr>
          <w:b/>
        </w:rPr>
        <w:t>PSXCMOPMGR</w:t>
      </w:r>
    </w:p>
    <w:p w14:paraId="188DA1A2" w14:textId="77777777" w:rsidR="00390AF9" w:rsidRPr="00866D0C" w:rsidRDefault="00390AF9">
      <w:pPr>
        <w:numPr>
          <w:ilvl w:val="12"/>
          <w:numId w:val="0"/>
        </w:numPr>
        <w:spacing w:line="216" w:lineRule="auto"/>
      </w:pPr>
    </w:p>
    <w:p w14:paraId="0C7E73F6" w14:textId="77777777" w:rsidR="00390AF9" w:rsidRPr="00866D0C" w:rsidRDefault="00390AF9">
      <w:pPr>
        <w:numPr>
          <w:ilvl w:val="12"/>
          <w:numId w:val="0"/>
        </w:numPr>
        <w:spacing w:line="216" w:lineRule="auto"/>
        <w:ind w:left="720"/>
      </w:pPr>
      <w:r w:rsidRPr="00866D0C">
        <w:t>This option enables the user to print a range of CMOP transmission labels that have jammed during normal or reprint label print operations.</w:t>
      </w:r>
    </w:p>
    <w:p w14:paraId="6A334901" w14:textId="77777777" w:rsidR="00390AF9" w:rsidRPr="00866D0C" w:rsidRDefault="00390AF9">
      <w:pPr>
        <w:numPr>
          <w:ilvl w:val="12"/>
          <w:numId w:val="0"/>
        </w:numPr>
        <w:spacing w:line="216" w:lineRule="auto"/>
        <w:ind w:left="720"/>
      </w:pPr>
    </w:p>
    <w:p w14:paraId="4C84A4BF" w14:textId="77777777" w:rsidR="00390AF9" w:rsidRPr="00866D0C" w:rsidRDefault="00390AF9" w:rsidP="003E7827">
      <w:pPr>
        <w:keepNext/>
        <w:numPr>
          <w:ilvl w:val="12"/>
          <w:numId w:val="0"/>
        </w:numPr>
        <w:spacing w:line="216" w:lineRule="auto"/>
        <w:rPr>
          <w:b/>
        </w:rPr>
      </w:pPr>
      <w:r w:rsidRPr="00866D0C">
        <w:rPr>
          <w:b/>
        </w:rPr>
        <w:t>Example: Label Restart Utility</w:t>
      </w:r>
    </w:p>
    <w:p w14:paraId="17B1171E" w14:textId="77777777" w:rsidR="00390AF9" w:rsidRPr="00866D0C" w:rsidRDefault="00390AF9" w:rsidP="003E7827">
      <w:pPr>
        <w:keepNext/>
        <w:numPr>
          <w:ilvl w:val="12"/>
          <w:numId w:val="0"/>
        </w:numPr>
        <w:spacing w:line="216" w:lineRule="auto"/>
      </w:pPr>
    </w:p>
    <w:p w14:paraId="7FD0AAAB" w14:textId="77777777" w:rsidR="00B344C5" w:rsidRPr="00866D0C" w:rsidRDefault="00390AF9" w:rsidP="003E7827">
      <w:pPr>
        <w:pStyle w:val="JOScreen"/>
        <w:keepNext/>
      </w:pPr>
      <w:r w:rsidRPr="00866D0C">
        <w:t xml:space="preserve">Select CMOP System Management Menu Option: </w:t>
      </w:r>
      <w:r w:rsidRPr="00866D0C">
        <w:rPr>
          <w:b/>
          <w:u w:val="single"/>
        </w:rPr>
        <w:t>RE</w:t>
      </w:r>
      <w:r w:rsidRPr="00866D0C">
        <w:t>ports</w:t>
      </w:r>
    </w:p>
    <w:p w14:paraId="03305AFC" w14:textId="77777777" w:rsidR="00390AF9" w:rsidRPr="00866D0C" w:rsidRDefault="00390AF9" w:rsidP="003E7827">
      <w:pPr>
        <w:pStyle w:val="JOScreen"/>
        <w:keepNext/>
      </w:pPr>
    </w:p>
    <w:p w14:paraId="711F2892" w14:textId="77777777" w:rsidR="00390AF9" w:rsidRPr="00866D0C" w:rsidRDefault="00390AF9" w:rsidP="003E7827">
      <w:pPr>
        <w:pStyle w:val="JOScreen"/>
        <w:keepNext/>
      </w:pPr>
      <w:r w:rsidRPr="00866D0C">
        <w:t xml:space="preserve">Select Reports Option: </w:t>
      </w:r>
      <w:r w:rsidRPr="00866D0C">
        <w:rPr>
          <w:b/>
          <w:u w:val="single"/>
        </w:rPr>
        <w:t>L</w:t>
      </w:r>
      <w:r w:rsidRPr="00866D0C">
        <w:t>abel Restart Utility</w:t>
      </w:r>
    </w:p>
    <w:p w14:paraId="53645DA1" w14:textId="77777777" w:rsidR="00390AF9" w:rsidRPr="00866D0C" w:rsidRDefault="00390AF9">
      <w:pPr>
        <w:pStyle w:val="JOScreen"/>
      </w:pPr>
      <w:r w:rsidRPr="00866D0C">
        <w:t xml:space="preserve">                    CMOP LABEL RESTART UTILITY</w:t>
      </w:r>
    </w:p>
    <w:p w14:paraId="4C68CC51" w14:textId="77777777" w:rsidR="00390AF9" w:rsidRPr="00866D0C" w:rsidRDefault="00390AF9">
      <w:pPr>
        <w:pStyle w:val="JOScreen"/>
      </w:pPr>
    </w:p>
    <w:p w14:paraId="6B732FAB" w14:textId="77777777" w:rsidR="00390AF9" w:rsidRPr="00866D0C" w:rsidRDefault="00390AF9">
      <w:pPr>
        <w:pStyle w:val="JOScreen"/>
      </w:pPr>
      <w:r w:rsidRPr="00866D0C">
        <w:t>To run the Label Restart Utility you will need the Rx number of the last USEABLE Rx that printed, as well as the CMOP Order # where the error occurred.</w:t>
      </w:r>
    </w:p>
    <w:p w14:paraId="3CF890B5" w14:textId="77777777" w:rsidR="00390AF9" w:rsidRPr="00866D0C" w:rsidRDefault="00390AF9">
      <w:pPr>
        <w:pStyle w:val="JOScreen"/>
      </w:pPr>
    </w:p>
    <w:p w14:paraId="26D444A6" w14:textId="77777777" w:rsidR="00390AF9" w:rsidRPr="00866D0C" w:rsidRDefault="00390AF9">
      <w:pPr>
        <w:pStyle w:val="JOScreen"/>
      </w:pPr>
      <w:r w:rsidRPr="00866D0C">
        <w:t xml:space="preserve">Did the error occur during Reprint? NO// </w:t>
      </w:r>
      <w:r w:rsidRPr="00866D0C">
        <w:rPr>
          <w:b/>
          <w:u w:val="single"/>
        </w:rPr>
        <w:t>&lt;RET&gt;</w:t>
      </w:r>
    </w:p>
    <w:p w14:paraId="385A666D" w14:textId="77777777" w:rsidR="00390AF9" w:rsidRPr="00866D0C" w:rsidRDefault="00390AF9">
      <w:pPr>
        <w:pStyle w:val="JOScreen"/>
      </w:pPr>
    </w:p>
    <w:p w14:paraId="7F18406E" w14:textId="77777777" w:rsidR="00B344C5" w:rsidRPr="00866D0C" w:rsidRDefault="00390AF9">
      <w:pPr>
        <w:pStyle w:val="JOScreen"/>
      </w:pPr>
      <w:r w:rsidRPr="00866D0C">
        <w:t xml:space="preserve">Enter Beginning CMOP Order #: </w:t>
      </w:r>
      <w:r w:rsidRPr="00866D0C">
        <w:rPr>
          <w:b/>
          <w:u w:val="single"/>
        </w:rPr>
        <w:t>521-310-1</w:t>
      </w:r>
      <w:r w:rsidRPr="00866D0C">
        <w:t xml:space="preserve"> </w:t>
      </w:r>
    </w:p>
    <w:p w14:paraId="606CBE2F" w14:textId="77777777" w:rsidR="00B344C5" w:rsidRPr="00866D0C" w:rsidRDefault="00390AF9">
      <w:pPr>
        <w:pStyle w:val="JOScreen"/>
      </w:pPr>
      <w:r w:rsidRPr="00866D0C">
        <w:t xml:space="preserve">Enter Ending CMOP Order #: </w:t>
      </w:r>
      <w:r w:rsidRPr="00866D0C">
        <w:rPr>
          <w:b/>
          <w:u w:val="single"/>
        </w:rPr>
        <w:t>521-310-4</w:t>
      </w:r>
      <w:r w:rsidRPr="00866D0C">
        <w:t xml:space="preserve"> </w:t>
      </w:r>
    </w:p>
    <w:p w14:paraId="46C90596" w14:textId="77777777" w:rsidR="00390AF9" w:rsidRPr="00866D0C" w:rsidRDefault="00390AF9">
      <w:pPr>
        <w:pStyle w:val="JOScreen"/>
      </w:pPr>
    </w:p>
    <w:p w14:paraId="28E836A4" w14:textId="77777777" w:rsidR="00390AF9" w:rsidRPr="00866D0C" w:rsidRDefault="00390AF9">
      <w:pPr>
        <w:pStyle w:val="JOScreen"/>
      </w:pPr>
      <w:r w:rsidRPr="00866D0C">
        <w:t xml:space="preserve">Enter the last USABLE Rx number printed or 'RETURN' to start at the first Rx in order: </w:t>
      </w:r>
      <w:r w:rsidRPr="00866D0C">
        <w:rPr>
          <w:b/>
          <w:u w:val="single"/>
        </w:rPr>
        <w:t>??</w:t>
      </w:r>
    </w:p>
    <w:p w14:paraId="6F8501AD" w14:textId="77777777" w:rsidR="00390AF9" w:rsidRPr="00866D0C" w:rsidRDefault="00390AF9">
      <w:pPr>
        <w:pStyle w:val="JOScreen"/>
      </w:pPr>
    </w:p>
    <w:p w14:paraId="5C9E2A5B" w14:textId="77777777" w:rsidR="00390AF9" w:rsidRPr="00866D0C" w:rsidRDefault="00390AF9">
      <w:pPr>
        <w:pStyle w:val="JOScreen"/>
      </w:pPr>
      <w:r w:rsidRPr="00866D0C">
        <w:t>You selected CMOP order # 521-310-1</w:t>
      </w:r>
    </w:p>
    <w:p w14:paraId="3ACBBD1A" w14:textId="77777777" w:rsidR="00390AF9" w:rsidRPr="00866D0C" w:rsidRDefault="00390AF9">
      <w:pPr>
        <w:pStyle w:val="JOScreen"/>
      </w:pPr>
      <w:r w:rsidRPr="00866D0C">
        <w:t>If this is correct, please choose the last USABLE Rx that printed</w:t>
      </w:r>
    </w:p>
    <w:p w14:paraId="35225255" w14:textId="77777777" w:rsidR="00B344C5" w:rsidRPr="00866D0C" w:rsidRDefault="00390AF9">
      <w:pPr>
        <w:pStyle w:val="JOScreen"/>
      </w:pPr>
      <w:r w:rsidRPr="00866D0C">
        <w:t>from the following list:</w:t>
      </w:r>
    </w:p>
    <w:p w14:paraId="00BD5017" w14:textId="77777777" w:rsidR="00390AF9" w:rsidRPr="00866D0C" w:rsidRDefault="00390AF9">
      <w:pPr>
        <w:pStyle w:val="JOScreen"/>
      </w:pPr>
    </w:p>
    <w:p w14:paraId="79B62139" w14:textId="77777777" w:rsidR="00B344C5" w:rsidRPr="00866D0C" w:rsidRDefault="00390AF9">
      <w:pPr>
        <w:pStyle w:val="JOScreen"/>
      </w:pPr>
      <w:r w:rsidRPr="00866D0C">
        <w:t xml:space="preserve">CMOPPATIENT31,ONE                  </w:t>
      </w:r>
    </w:p>
    <w:p w14:paraId="5B25819D" w14:textId="77777777" w:rsidR="00390AF9" w:rsidRPr="00866D0C" w:rsidRDefault="00390AF9">
      <w:pPr>
        <w:pStyle w:val="JOScreen"/>
      </w:pPr>
      <w:r w:rsidRPr="00866D0C">
        <w:t>15112          ASPIRIN 325MG TAB</w:t>
      </w:r>
    </w:p>
    <w:p w14:paraId="48EA5DCB" w14:textId="77777777" w:rsidR="00390AF9" w:rsidRPr="00866D0C" w:rsidRDefault="00390AF9">
      <w:pPr>
        <w:pStyle w:val="JOScreen"/>
      </w:pPr>
      <w:r w:rsidRPr="00866D0C">
        <w:t>15114          CIMETIDINE 200MG TAB</w:t>
      </w:r>
    </w:p>
    <w:p w14:paraId="621D14F4" w14:textId="77777777" w:rsidR="00390AF9" w:rsidRPr="00866D0C" w:rsidRDefault="00390AF9">
      <w:pPr>
        <w:pStyle w:val="JOScreen"/>
      </w:pPr>
    </w:p>
    <w:p w14:paraId="10B9B72D" w14:textId="77777777" w:rsidR="00390AF9" w:rsidRPr="00866D0C" w:rsidRDefault="00390AF9">
      <w:pPr>
        <w:pStyle w:val="JOScreen"/>
      </w:pPr>
      <w:r w:rsidRPr="00866D0C">
        <w:t xml:space="preserve">Enter the last USABLE Rx number printed or 'RETURN' to start at the first Rx in order: </w:t>
      </w:r>
      <w:r w:rsidRPr="00866D0C">
        <w:rPr>
          <w:b/>
          <w:u w:val="single"/>
        </w:rPr>
        <w:t>15112</w:t>
      </w:r>
    </w:p>
    <w:p w14:paraId="3FB4E75B" w14:textId="77777777" w:rsidR="00390AF9" w:rsidRPr="00866D0C" w:rsidRDefault="00390AF9">
      <w:pPr>
        <w:pStyle w:val="JOScreen"/>
      </w:pPr>
    </w:p>
    <w:p w14:paraId="1A1C55C5" w14:textId="77777777" w:rsidR="00390AF9" w:rsidRPr="00866D0C" w:rsidRDefault="00390AF9">
      <w:pPr>
        <w:pStyle w:val="JOScreen"/>
      </w:pPr>
    </w:p>
    <w:p w14:paraId="4C131386" w14:textId="77777777" w:rsidR="00390AF9" w:rsidRPr="00866D0C" w:rsidRDefault="00390AF9">
      <w:pPr>
        <w:pStyle w:val="JOScreen"/>
      </w:pPr>
      <w:r w:rsidRPr="00866D0C">
        <w:t xml:space="preserve">Select Label Printer:   </w:t>
      </w:r>
      <w:r w:rsidRPr="00866D0C">
        <w:rPr>
          <w:i/>
        </w:rPr>
        <w:t>[Select print device.]</w:t>
      </w:r>
    </w:p>
    <w:p w14:paraId="12E0D4EC" w14:textId="77777777" w:rsidR="00390AF9" w:rsidRPr="00866D0C" w:rsidRDefault="00390AF9">
      <w:pPr>
        <w:pStyle w:val="JOScreen"/>
      </w:pPr>
    </w:p>
    <w:p w14:paraId="56552206" w14:textId="77777777" w:rsidR="00390AF9" w:rsidRPr="00866D0C" w:rsidRDefault="00390AF9">
      <w:pPr>
        <w:pStyle w:val="JOScreen"/>
      </w:pPr>
    </w:p>
    <w:p w14:paraId="1B07142D" w14:textId="77777777" w:rsidR="00390AF9" w:rsidRPr="00866D0C" w:rsidRDefault="00390AF9">
      <w:pPr>
        <w:pStyle w:val="JOScreen"/>
      </w:pPr>
      <w:r w:rsidRPr="00866D0C">
        <w:t xml:space="preserve">OK TO ASSUME LABEL ALIGNMENT IS CORRECT ?:  (Y/N): YES// </w:t>
      </w:r>
      <w:r w:rsidRPr="00866D0C">
        <w:rPr>
          <w:b/>
          <w:u w:val="single"/>
        </w:rPr>
        <w:t>&lt;RET&gt;</w:t>
      </w:r>
    </w:p>
    <w:p w14:paraId="799DCD93"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20, 1997@10:21:21)</w:t>
      </w:r>
    </w:p>
    <w:p w14:paraId="35E46854" w14:textId="77777777" w:rsidR="00390AF9" w:rsidRPr="00866D0C" w:rsidRDefault="00390AF9">
      <w:pPr>
        <w:pStyle w:val="JOScreen"/>
      </w:pPr>
    </w:p>
    <w:p w14:paraId="168335F6" w14:textId="77777777" w:rsidR="00390AF9" w:rsidRPr="00866D0C" w:rsidRDefault="00390AF9">
      <w:pPr>
        <w:pStyle w:val="JOScreen"/>
      </w:pPr>
      <w:r w:rsidRPr="00866D0C">
        <w:t>LABELS Queued to Print!!</w:t>
      </w:r>
    </w:p>
    <w:p w14:paraId="42B9D0DE" w14:textId="77777777" w:rsidR="00390AF9" w:rsidRPr="00866D0C" w:rsidRDefault="00390AF9">
      <w:pPr>
        <w:pStyle w:val="JOScreen"/>
      </w:pPr>
    </w:p>
    <w:p w14:paraId="6D8EBED2" w14:textId="77777777" w:rsidR="00390AF9" w:rsidRPr="00866D0C" w:rsidRDefault="00390AF9">
      <w:pPr>
        <w:pStyle w:val="JOScreen"/>
      </w:pPr>
    </w:p>
    <w:p w14:paraId="183B66E4" w14:textId="77777777" w:rsidR="00390AF9" w:rsidRPr="00866D0C" w:rsidRDefault="00390AF9">
      <w:pPr>
        <w:pStyle w:val="JOScreen"/>
      </w:pPr>
      <w:r w:rsidRPr="00866D0C">
        <w:t xml:space="preserve">Select Reports Menu Option: </w:t>
      </w:r>
      <w:r w:rsidRPr="00866D0C">
        <w:rPr>
          <w:b/>
          <w:u w:val="single"/>
        </w:rPr>
        <w:t>&lt;RET&gt;</w:t>
      </w:r>
    </w:p>
    <w:p w14:paraId="39E7022F" w14:textId="77777777" w:rsidR="00390AF9" w:rsidRPr="00866D0C" w:rsidRDefault="00390AF9" w:rsidP="00AC636A"/>
    <w:p w14:paraId="6E4B983E" w14:textId="7EF6B1BE" w:rsidR="00390AF9" w:rsidRPr="00866D0C" w:rsidRDefault="00390AF9">
      <w:pPr>
        <w:pStyle w:val="Heading3"/>
        <w:numPr>
          <w:ilvl w:val="12"/>
          <w:numId w:val="0"/>
        </w:numPr>
        <w:ind w:left="720"/>
      </w:pPr>
      <w:bookmarkStart w:id="126" w:name="_Toc81928414"/>
      <w:r w:rsidRPr="00866D0C">
        <w:t>Reprint Transmission Labels</w:t>
      </w:r>
      <w:bookmarkEnd w:id="126"/>
    </w:p>
    <w:p w14:paraId="651C7430" w14:textId="77777777" w:rsidR="00390AF9" w:rsidRPr="00866D0C" w:rsidRDefault="00390AF9">
      <w:pPr>
        <w:numPr>
          <w:ilvl w:val="12"/>
          <w:numId w:val="0"/>
        </w:numPr>
        <w:spacing w:line="216" w:lineRule="auto"/>
      </w:pPr>
    </w:p>
    <w:p w14:paraId="0FA24469" w14:textId="161A5B1D" w:rsidR="00390AF9" w:rsidRPr="00866D0C" w:rsidRDefault="000B0EEB">
      <w:pPr>
        <w:numPr>
          <w:ilvl w:val="12"/>
          <w:numId w:val="0"/>
        </w:numPr>
        <w:spacing w:line="216" w:lineRule="auto"/>
      </w:pPr>
      <w:r>
        <w:rPr>
          <w:noProof/>
          <w:sz w:val="20"/>
        </w:rPr>
        <w:drawing>
          <wp:inline distT="0" distB="0" distL="0" distR="0" wp14:anchorId="61BC8E8C" wp14:editId="50874083">
            <wp:extent cx="398145" cy="226060"/>
            <wp:effectExtent l="0" t="0" r="0" b="0"/>
            <wp:docPr id="23" name="Picture 2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F2723FE" w14:textId="77777777" w:rsidR="00390AF9" w:rsidRPr="00866D0C" w:rsidRDefault="00390AF9">
      <w:pPr>
        <w:numPr>
          <w:ilvl w:val="12"/>
          <w:numId w:val="0"/>
        </w:numPr>
        <w:spacing w:line="216" w:lineRule="auto"/>
      </w:pPr>
    </w:p>
    <w:p w14:paraId="7B9CBBC9" w14:textId="77777777" w:rsidR="00390AF9" w:rsidRPr="00866D0C" w:rsidRDefault="00390AF9">
      <w:pPr>
        <w:numPr>
          <w:ilvl w:val="12"/>
          <w:numId w:val="0"/>
        </w:numPr>
        <w:spacing w:line="216" w:lineRule="auto"/>
        <w:ind w:left="720"/>
      </w:pPr>
      <w:r w:rsidRPr="00866D0C">
        <w:t>This option enables users at the host CMOP facilities to reprint transmission labels. To reprint the transmission labels, enter the facility-batch number.</w:t>
      </w:r>
    </w:p>
    <w:p w14:paraId="46DCF92B" w14:textId="77777777" w:rsidR="00390AF9" w:rsidRPr="00866D0C" w:rsidRDefault="00390AF9" w:rsidP="00AC636A"/>
    <w:p w14:paraId="5B275117" w14:textId="590DC733" w:rsidR="00390AF9" w:rsidRPr="00866D0C" w:rsidRDefault="00390AF9">
      <w:pPr>
        <w:pStyle w:val="Heading2"/>
        <w:numPr>
          <w:ilvl w:val="12"/>
          <w:numId w:val="0"/>
        </w:numPr>
        <w:ind w:left="360"/>
      </w:pPr>
      <w:bookmarkStart w:id="127" w:name="_Toc81928415"/>
      <w:r w:rsidRPr="00866D0C">
        <w:t>Rx Inquiry</w:t>
      </w:r>
      <w:bookmarkEnd w:id="127"/>
    </w:p>
    <w:p w14:paraId="0E5ED585" w14:textId="77777777" w:rsidR="00390AF9" w:rsidRPr="00866D0C" w:rsidRDefault="00390AF9">
      <w:pPr>
        <w:numPr>
          <w:ilvl w:val="12"/>
          <w:numId w:val="0"/>
        </w:numPr>
        <w:spacing w:line="216" w:lineRule="auto"/>
      </w:pPr>
    </w:p>
    <w:p w14:paraId="673213F3" w14:textId="233D7B10" w:rsidR="00390AF9" w:rsidRPr="00866D0C" w:rsidRDefault="000B0EEB">
      <w:pPr>
        <w:numPr>
          <w:ilvl w:val="12"/>
          <w:numId w:val="0"/>
        </w:numPr>
        <w:spacing w:line="216" w:lineRule="auto"/>
      </w:pPr>
      <w:r>
        <w:rPr>
          <w:noProof/>
          <w:sz w:val="20"/>
        </w:rPr>
        <w:drawing>
          <wp:inline distT="0" distB="0" distL="0" distR="0" wp14:anchorId="19B574BE" wp14:editId="1EB9A452">
            <wp:extent cx="398145" cy="226060"/>
            <wp:effectExtent l="0" t="0" r="0" b="0"/>
            <wp:docPr id="24" name="Picture 2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073439CE" w14:textId="77777777" w:rsidR="00390AF9" w:rsidRPr="00866D0C" w:rsidRDefault="00390AF9">
      <w:pPr>
        <w:numPr>
          <w:ilvl w:val="12"/>
          <w:numId w:val="0"/>
        </w:numPr>
        <w:spacing w:line="216" w:lineRule="auto"/>
      </w:pPr>
    </w:p>
    <w:p w14:paraId="799A5638" w14:textId="77777777" w:rsidR="00390AF9" w:rsidRPr="00866D0C" w:rsidRDefault="00390AF9">
      <w:pPr>
        <w:numPr>
          <w:ilvl w:val="12"/>
          <w:numId w:val="0"/>
        </w:numPr>
        <w:spacing w:line="216" w:lineRule="auto"/>
        <w:ind w:left="720"/>
      </w:pPr>
      <w:r w:rsidRPr="00866D0C">
        <w:t>With this option the user can select a specific transmission and prescription for review.</w:t>
      </w:r>
    </w:p>
    <w:p w14:paraId="30EAA000" w14:textId="77777777" w:rsidR="00390AF9" w:rsidRPr="00866D0C" w:rsidRDefault="00390AF9">
      <w:pPr>
        <w:numPr>
          <w:ilvl w:val="12"/>
          <w:numId w:val="0"/>
        </w:numPr>
        <w:spacing w:line="216" w:lineRule="auto"/>
      </w:pPr>
    </w:p>
    <w:p w14:paraId="3408EB01" w14:textId="77777777" w:rsidR="00390AF9" w:rsidRPr="00866D0C" w:rsidRDefault="00390AF9">
      <w:pPr>
        <w:numPr>
          <w:ilvl w:val="12"/>
          <w:numId w:val="0"/>
        </w:numPr>
        <w:spacing w:line="216" w:lineRule="auto"/>
        <w:rPr>
          <w:b/>
        </w:rPr>
      </w:pPr>
      <w:r w:rsidRPr="00866D0C">
        <w:rPr>
          <w:b/>
        </w:rPr>
        <w:t>Example 1: Rx Inquiry Received, but not Released</w:t>
      </w:r>
    </w:p>
    <w:p w14:paraId="552C5862" w14:textId="77777777" w:rsidR="00390AF9" w:rsidRPr="00866D0C" w:rsidRDefault="00390AF9">
      <w:pPr>
        <w:numPr>
          <w:ilvl w:val="12"/>
          <w:numId w:val="0"/>
        </w:numPr>
        <w:spacing w:line="216" w:lineRule="auto"/>
      </w:pPr>
    </w:p>
    <w:p w14:paraId="21478B55" w14:textId="77777777" w:rsidR="00390AF9" w:rsidRPr="00866D0C" w:rsidRDefault="00390AF9" w:rsidP="002F5596">
      <w:pPr>
        <w:pStyle w:val="JOScreen"/>
      </w:pPr>
      <w:r w:rsidRPr="00866D0C">
        <w:t xml:space="preserve">Select CMOP System Management Menu Option: </w:t>
      </w:r>
      <w:r w:rsidRPr="00866D0C">
        <w:rPr>
          <w:b/>
          <w:u w:val="single"/>
        </w:rPr>
        <w:t>RX</w:t>
      </w:r>
      <w:r w:rsidRPr="00866D0C">
        <w:t xml:space="preserve"> Inquiry</w:t>
      </w:r>
    </w:p>
    <w:p w14:paraId="50B90CA7" w14:textId="77777777" w:rsidR="00B344C5" w:rsidRPr="00866D0C" w:rsidRDefault="00390AF9">
      <w:pPr>
        <w:pStyle w:val="JOScreen"/>
      </w:pPr>
      <w:r w:rsidRPr="00866D0C">
        <w:t>Select Facility Batch Reference # :</w:t>
      </w:r>
      <w:r w:rsidRPr="00866D0C">
        <w:rPr>
          <w:b/>
          <w:u w:val="single"/>
        </w:rPr>
        <w:t>521-473</w:t>
      </w:r>
      <w:r w:rsidRPr="00866D0C">
        <w:t xml:space="preserve">   </w:t>
      </w:r>
    </w:p>
    <w:p w14:paraId="66273529" w14:textId="77777777" w:rsidR="00390AF9" w:rsidRPr="00866D0C" w:rsidRDefault="00390AF9">
      <w:pPr>
        <w:pStyle w:val="JOScreen"/>
      </w:pPr>
    </w:p>
    <w:p w14:paraId="092F6593" w14:textId="77777777" w:rsidR="00390AF9" w:rsidRPr="00866D0C" w:rsidRDefault="00390AF9">
      <w:pPr>
        <w:pStyle w:val="JOScreen"/>
      </w:pPr>
      <w:r w:rsidRPr="00866D0C">
        <w:t xml:space="preserve">  TRANSMITTED :JAN 15,1997@11:58:15     RECEIVED   : JAN 15,1997@11:58:15</w:t>
      </w:r>
    </w:p>
    <w:p w14:paraId="7A587FA8" w14:textId="77777777" w:rsidR="00B344C5" w:rsidRPr="00866D0C" w:rsidRDefault="00390AF9">
      <w:pPr>
        <w:pStyle w:val="JOScreen"/>
      </w:pPr>
      <w:r w:rsidRPr="00866D0C">
        <w:t xml:space="preserve">                                        TO VENDOR  :</w:t>
      </w:r>
    </w:p>
    <w:p w14:paraId="30264645" w14:textId="77777777" w:rsidR="00B344C5" w:rsidRPr="00866D0C" w:rsidRDefault="00390AF9">
      <w:pPr>
        <w:pStyle w:val="JOScreen"/>
      </w:pPr>
      <w:r w:rsidRPr="00866D0C">
        <w:t>RX # :</w:t>
      </w:r>
      <w:r w:rsidRPr="00866D0C">
        <w:rPr>
          <w:b/>
          <w:u w:val="single"/>
        </w:rPr>
        <w:t>11698C</w:t>
      </w:r>
      <w:r w:rsidRPr="00866D0C">
        <w:t xml:space="preserve"> </w:t>
      </w:r>
    </w:p>
    <w:p w14:paraId="476290D2" w14:textId="77777777" w:rsidR="00390AF9" w:rsidRPr="00866D0C" w:rsidRDefault="00390AF9">
      <w:pPr>
        <w:pStyle w:val="JOScreen"/>
      </w:pPr>
    </w:p>
    <w:p w14:paraId="2B5A9445" w14:textId="77777777" w:rsidR="00B344C5" w:rsidRPr="00866D0C" w:rsidRDefault="00390AF9">
      <w:pPr>
        <w:pStyle w:val="JOScreen"/>
      </w:pPr>
      <w:r w:rsidRPr="00866D0C">
        <w:t xml:space="preserve">  ORIGINAL        DRUG ID : I0005       QTY : 120      COST :</w:t>
      </w:r>
    </w:p>
    <w:p w14:paraId="4CF6D596" w14:textId="77777777" w:rsidR="00390AF9" w:rsidRPr="00866D0C" w:rsidRDefault="00390AF9">
      <w:pPr>
        <w:pStyle w:val="JOScreen"/>
      </w:pPr>
    </w:p>
    <w:p w14:paraId="346CB003" w14:textId="77777777" w:rsidR="00390AF9" w:rsidRPr="00866D0C" w:rsidRDefault="00390AF9">
      <w:pPr>
        <w:pStyle w:val="JOScreen"/>
      </w:pPr>
      <w:r w:rsidRPr="00866D0C">
        <w:t xml:space="preserve">  RX STATUS : RECEIVED</w:t>
      </w:r>
    </w:p>
    <w:p w14:paraId="48A938BC" w14:textId="77777777" w:rsidR="00390AF9" w:rsidRPr="00866D0C" w:rsidRDefault="00390AF9">
      <w:pPr>
        <w:pStyle w:val="JOScreen"/>
      </w:pPr>
    </w:p>
    <w:p w14:paraId="1EF24F61" w14:textId="77777777" w:rsidR="00390AF9" w:rsidRPr="00866D0C" w:rsidRDefault="00390AF9">
      <w:pPr>
        <w:pStyle w:val="JOScreen"/>
      </w:pPr>
    </w:p>
    <w:p w14:paraId="50DBEFDD" w14:textId="77777777" w:rsidR="00390AF9" w:rsidRPr="00866D0C" w:rsidRDefault="00390AF9" w:rsidP="00426499">
      <w:pPr>
        <w:pStyle w:val="JOScreen"/>
        <w:keepNext/>
      </w:pPr>
      <w:r w:rsidRPr="00866D0C">
        <w:t>Select Facility Batch Reference # :</w:t>
      </w:r>
      <w:r w:rsidRPr="00866D0C">
        <w:rPr>
          <w:b/>
          <w:u w:val="single"/>
        </w:rPr>
        <w:t>&lt;RET&gt;</w:t>
      </w:r>
    </w:p>
    <w:p w14:paraId="208DD0E5" w14:textId="77777777" w:rsidR="00390AF9" w:rsidRPr="00866D0C" w:rsidRDefault="00390AF9" w:rsidP="00426499">
      <w:pPr>
        <w:pStyle w:val="JOScreen"/>
        <w:keepNext/>
      </w:pPr>
    </w:p>
    <w:p w14:paraId="7B93B256" w14:textId="77777777" w:rsidR="00390AF9" w:rsidRPr="00866D0C" w:rsidRDefault="00390AF9" w:rsidP="00426499">
      <w:pPr>
        <w:pStyle w:val="JOScreen"/>
        <w:keepNext/>
      </w:pPr>
    </w:p>
    <w:p w14:paraId="6C2D8294" w14:textId="77777777" w:rsidR="00390AF9" w:rsidRPr="00866D0C" w:rsidRDefault="00390AF9" w:rsidP="00426499">
      <w:pPr>
        <w:pStyle w:val="JOScreen"/>
        <w:keepNext/>
      </w:pPr>
      <w:r w:rsidRPr="00866D0C">
        <w:t xml:space="preserve">Select CMOP System Management Menu Option: </w:t>
      </w:r>
      <w:r w:rsidRPr="00866D0C">
        <w:rPr>
          <w:b/>
          <w:u w:val="single"/>
        </w:rPr>
        <w:t>&lt;RET&gt;</w:t>
      </w:r>
    </w:p>
    <w:p w14:paraId="28F752FD" w14:textId="77777777" w:rsidR="00390AF9" w:rsidRPr="00866D0C" w:rsidRDefault="00390AF9">
      <w:pPr>
        <w:pStyle w:val="JOScreen"/>
      </w:pPr>
    </w:p>
    <w:p w14:paraId="34303748" w14:textId="77777777" w:rsidR="003E7827" w:rsidRPr="003E7827" w:rsidRDefault="003E7827" w:rsidP="003E7827"/>
    <w:p w14:paraId="33378B0E" w14:textId="016C561D" w:rsidR="00390AF9" w:rsidRPr="00866D0C" w:rsidRDefault="00390AF9">
      <w:pPr>
        <w:numPr>
          <w:ilvl w:val="12"/>
          <w:numId w:val="0"/>
        </w:numPr>
        <w:spacing w:line="216" w:lineRule="auto"/>
        <w:rPr>
          <w:b/>
        </w:rPr>
      </w:pPr>
      <w:r w:rsidRPr="00866D0C">
        <w:rPr>
          <w:b/>
        </w:rPr>
        <w:t>Example 2: Rx Inquiry Received and Released</w:t>
      </w:r>
    </w:p>
    <w:p w14:paraId="74DE5513" w14:textId="77777777" w:rsidR="00390AF9" w:rsidRPr="00866D0C" w:rsidRDefault="00390AF9">
      <w:pPr>
        <w:numPr>
          <w:ilvl w:val="12"/>
          <w:numId w:val="0"/>
        </w:numPr>
        <w:spacing w:line="216" w:lineRule="auto"/>
      </w:pPr>
    </w:p>
    <w:p w14:paraId="1072B490" w14:textId="77777777" w:rsidR="00390AF9" w:rsidRPr="00866D0C" w:rsidRDefault="00390AF9" w:rsidP="002F5596">
      <w:pPr>
        <w:pStyle w:val="JOScreen"/>
      </w:pPr>
      <w:r w:rsidRPr="00866D0C">
        <w:t xml:space="preserve">Select CMOP System Management Menu Option: </w:t>
      </w:r>
      <w:r w:rsidRPr="00866D0C">
        <w:rPr>
          <w:b/>
          <w:u w:val="single"/>
        </w:rPr>
        <w:t>RX</w:t>
      </w:r>
      <w:r w:rsidRPr="00866D0C">
        <w:t xml:space="preserve"> Inquiry</w:t>
      </w:r>
    </w:p>
    <w:p w14:paraId="1B85B921" w14:textId="77777777" w:rsidR="00B344C5" w:rsidRPr="00866D0C" w:rsidRDefault="00390AF9">
      <w:pPr>
        <w:pStyle w:val="JOScreen"/>
      </w:pPr>
      <w:r w:rsidRPr="00866D0C">
        <w:t>Select Facility Batch Reference # :</w:t>
      </w:r>
      <w:r w:rsidRPr="00866D0C">
        <w:rPr>
          <w:b/>
          <w:u w:val="single"/>
        </w:rPr>
        <w:t>521-336</w:t>
      </w:r>
      <w:r w:rsidRPr="00866D0C">
        <w:t xml:space="preserve">   </w:t>
      </w:r>
    </w:p>
    <w:p w14:paraId="741BDF08" w14:textId="77777777" w:rsidR="00390AF9" w:rsidRPr="00866D0C" w:rsidRDefault="00390AF9">
      <w:pPr>
        <w:pStyle w:val="JOScreen"/>
      </w:pPr>
    </w:p>
    <w:p w14:paraId="6C483103" w14:textId="77777777" w:rsidR="00390AF9" w:rsidRPr="00866D0C" w:rsidRDefault="00390AF9">
      <w:pPr>
        <w:pStyle w:val="JOScreen"/>
      </w:pPr>
      <w:r w:rsidRPr="00866D0C">
        <w:t xml:space="preserve">  TRANSMITTED :OCT 27,1996@15:29:13     RECEIVED   : OCT 27,1996@15:29:13</w:t>
      </w:r>
    </w:p>
    <w:p w14:paraId="288D2AB7" w14:textId="77777777" w:rsidR="00390AF9" w:rsidRPr="00866D0C" w:rsidRDefault="00390AF9">
      <w:pPr>
        <w:pStyle w:val="JOScreen"/>
      </w:pPr>
      <w:r w:rsidRPr="00866D0C">
        <w:lastRenderedPageBreak/>
        <w:t xml:space="preserve">                                        TO VENDOR  : NOV 17,1996@16:55:40</w:t>
      </w:r>
    </w:p>
    <w:p w14:paraId="4AAC743D" w14:textId="77777777" w:rsidR="00390AF9" w:rsidRPr="00866D0C" w:rsidRDefault="00390AF9">
      <w:pPr>
        <w:pStyle w:val="JOScreen"/>
      </w:pPr>
      <w:r w:rsidRPr="00866D0C">
        <w:t>RX # :</w:t>
      </w:r>
      <w:r w:rsidRPr="00866D0C">
        <w:rPr>
          <w:b/>
          <w:u w:val="single"/>
        </w:rPr>
        <w:t>11780B</w:t>
      </w:r>
      <w:r w:rsidRPr="00866D0C">
        <w:t xml:space="preserve">                    REC'D FROM VENDOR  : NOV 17,1996@16:55:39</w:t>
      </w:r>
    </w:p>
    <w:p w14:paraId="54F4261F" w14:textId="77777777" w:rsidR="00390AF9" w:rsidRPr="00866D0C" w:rsidRDefault="00390AF9">
      <w:pPr>
        <w:pStyle w:val="JOScreen"/>
      </w:pPr>
    </w:p>
    <w:p w14:paraId="3567448F" w14:textId="77777777" w:rsidR="00390AF9" w:rsidRPr="00866D0C" w:rsidRDefault="00390AF9">
      <w:pPr>
        <w:pStyle w:val="JOScreen"/>
      </w:pPr>
      <w:r w:rsidRPr="00866D0C">
        <w:t xml:space="preserve">  ORIGINAL        DRUG ID : V0006       QTY : 50       COST : 0.067</w:t>
      </w:r>
    </w:p>
    <w:p w14:paraId="55BDFEDC" w14:textId="77777777" w:rsidR="00390AF9" w:rsidRPr="00866D0C" w:rsidRDefault="00390AF9">
      <w:pPr>
        <w:pStyle w:val="JOScreen"/>
      </w:pPr>
    </w:p>
    <w:p w14:paraId="74E720C0" w14:textId="77777777" w:rsidR="00390AF9" w:rsidRPr="00866D0C" w:rsidRDefault="00390AF9">
      <w:pPr>
        <w:pStyle w:val="JOScreen"/>
      </w:pPr>
      <w:r w:rsidRPr="00866D0C">
        <w:t xml:space="preserve">  RX STATUS : PROCESSED       COMPLETED NOV 17,1996@16:55   AUTOMATED</w:t>
      </w:r>
    </w:p>
    <w:p w14:paraId="61E055FE" w14:textId="77777777" w:rsidR="00390AF9" w:rsidRPr="00866D0C" w:rsidRDefault="00390AF9">
      <w:pPr>
        <w:pStyle w:val="JOScreen"/>
      </w:pPr>
    </w:p>
    <w:p w14:paraId="764FCF01" w14:textId="77777777" w:rsidR="00390AF9" w:rsidRPr="00866D0C" w:rsidRDefault="00390AF9">
      <w:pPr>
        <w:pStyle w:val="JOScreen"/>
      </w:pPr>
      <w:r w:rsidRPr="00866D0C">
        <w:t xml:space="preserve">  NDC : 1234TEST5678          BY EMPLOYEE : CMOPPHARMACIST28,THREE</w:t>
      </w:r>
    </w:p>
    <w:p w14:paraId="6EC5627B" w14:textId="77777777" w:rsidR="00390AF9" w:rsidRPr="00866D0C" w:rsidRDefault="00390AF9">
      <w:pPr>
        <w:pStyle w:val="JOScreen"/>
      </w:pPr>
    </w:p>
    <w:p w14:paraId="255FF21C" w14:textId="77777777" w:rsidR="00390AF9" w:rsidRPr="00866D0C" w:rsidRDefault="00390AF9">
      <w:pPr>
        <w:pStyle w:val="JOScreen"/>
      </w:pPr>
      <w:r w:rsidRPr="00866D0C">
        <w:t xml:space="preserve">  PROCESSED DT/TM : NOV 17,1996@17:03:46          QUERY ID # 311</w:t>
      </w:r>
    </w:p>
    <w:p w14:paraId="6CD7E586" w14:textId="77777777" w:rsidR="00390AF9" w:rsidRPr="00866D0C" w:rsidRDefault="00390AF9">
      <w:pPr>
        <w:pStyle w:val="JOScreen"/>
      </w:pPr>
    </w:p>
    <w:p w14:paraId="318D3F37" w14:textId="77777777" w:rsidR="00390AF9" w:rsidRPr="00866D0C" w:rsidRDefault="00390AF9">
      <w:pPr>
        <w:pStyle w:val="JOScreen"/>
      </w:pPr>
      <w:r w:rsidRPr="00866D0C">
        <w:t xml:space="preserve">          LOT # : 1234TST     EXP DATE : JUL 7,1997</w:t>
      </w:r>
    </w:p>
    <w:p w14:paraId="12BEEC70" w14:textId="77777777" w:rsidR="00390AF9" w:rsidRPr="00866D0C" w:rsidRDefault="00390AF9">
      <w:pPr>
        <w:pStyle w:val="JOScreen"/>
      </w:pPr>
    </w:p>
    <w:p w14:paraId="418134CB" w14:textId="77777777" w:rsidR="00390AF9" w:rsidRPr="00866D0C" w:rsidRDefault="00390AF9">
      <w:pPr>
        <w:pStyle w:val="JOScreen"/>
      </w:pPr>
    </w:p>
    <w:p w14:paraId="14D31AC1" w14:textId="77777777" w:rsidR="00390AF9" w:rsidRPr="00866D0C" w:rsidRDefault="00390AF9">
      <w:pPr>
        <w:pStyle w:val="JOScreen"/>
      </w:pPr>
      <w:r w:rsidRPr="00866D0C">
        <w:t>Select Facility Batch Reference # :</w:t>
      </w:r>
      <w:r w:rsidRPr="00866D0C">
        <w:rPr>
          <w:b/>
          <w:u w:val="single"/>
        </w:rPr>
        <w:t>&lt;RET&gt;</w:t>
      </w:r>
    </w:p>
    <w:p w14:paraId="01B60AC6" w14:textId="77777777" w:rsidR="00390AF9" w:rsidRPr="00866D0C" w:rsidRDefault="00390AF9">
      <w:pPr>
        <w:pStyle w:val="JOScreen"/>
      </w:pPr>
    </w:p>
    <w:p w14:paraId="3FC80B4C" w14:textId="77777777" w:rsidR="00390AF9" w:rsidRPr="00866D0C" w:rsidRDefault="00390AF9">
      <w:pPr>
        <w:pStyle w:val="JOScreen"/>
      </w:pPr>
    </w:p>
    <w:p w14:paraId="78663362" w14:textId="77777777" w:rsidR="00390AF9" w:rsidRPr="00866D0C" w:rsidRDefault="00390AF9">
      <w:pPr>
        <w:pStyle w:val="JOScreen"/>
      </w:pPr>
      <w:r w:rsidRPr="00866D0C">
        <w:t xml:space="preserve">Select CMOP System Management Menu Option: </w:t>
      </w:r>
      <w:r w:rsidRPr="00866D0C">
        <w:rPr>
          <w:b/>
          <w:u w:val="single"/>
        </w:rPr>
        <w:t>&lt;RET&gt;</w:t>
      </w:r>
    </w:p>
    <w:p w14:paraId="3FB2240D" w14:textId="77777777" w:rsidR="00426499" w:rsidRPr="00426499" w:rsidRDefault="00426499" w:rsidP="00426499"/>
    <w:p w14:paraId="03CE201B" w14:textId="009FCF11" w:rsidR="00390AF9" w:rsidRPr="00866D0C" w:rsidRDefault="00390AF9">
      <w:pPr>
        <w:pStyle w:val="Heading2"/>
        <w:numPr>
          <w:ilvl w:val="12"/>
          <w:numId w:val="0"/>
        </w:numPr>
        <w:ind w:left="360"/>
      </w:pPr>
      <w:bookmarkStart w:id="128" w:name="_Toc81928416"/>
      <w:r w:rsidRPr="00866D0C">
        <w:t>Manual/Barcode Release Prescription</w:t>
      </w:r>
      <w:bookmarkEnd w:id="128"/>
    </w:p>
    <w:p w14:paraId="15B255B2" w14:textId="77777777" w:rsidR="00390AF9" w:rsidRPr="00866D0C" w:rsidRDefault="00390AF9">
      <w:pPr>
        <w:numPr>
          <w:ilvl w:val="12"/>
          <w:numId w:val="0"/>
        </w:numPr>
        <w:tabs>
          <w:tab w:val="left" w:pos="540"/>
        </w:tabs>
        <w:spacing w:line="216" w:lineRule="auto"/>
        <w:rPr>
          <w:b/>
        </w:rPr>
      </w:pPr>
    </w:p>
    <w:p w14:paraId="758E55BE" w14:textId="11AB9329" w:rsidR="00390AF9" w:rsidRPr="00866D0C" w:rsidRDefault="000B0EEB">
      <w:pPr>
        <w:numPr>
          <w:ilvl w:val="12"/>
          <w:numId w:val="0"/>
        </w:numPr>
        <w:tabs>
          <w:tab w:val="left" w:pos="1080"/>
        </w:tabs>
        <w:spacing w:line="216" w:lineRule="auto"/>
        <w:rPr>
          <w:b/>
        </w:rPr>
      </w:pPr>
      <w:r>
        <w:rPr>
          <w:noProof/>
          <w:sz w:val="20"/>
        </w:rPr>
        <w:drawing>
          <wp:inline distT="0" distB="0" distL="0" distR="0" wp14:anchorId="614C555E" wp14:editId="37237A9C">
            <wp:extent cx="398145" cy="226060"/>
            <wp:effectExtent l="0" t="0" r="0" b="0"/>
            <wp:docPr id="25" name="Picture 24"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707C502F" w14:textId="77777777" w:rsidR="00390AF9" w:rsidRPr="00866D0C" w:rsidRDefault="00390AF9">
      <w:pPr>
        <w:numPr>
          <w:ilvl w:val="12"/>
          <w:numId w:val="0"/>
        </w:numPr>
        <w:spacing w:line="216" w:lineRule="auto"/>
      </w:pPr>
    </w:p>
    <w:p w14:paraId="6C1D0625" w14:textId="77777777" w:rsidR="00390AF9" w:rsidRPr="00866D0C" w:rsidRDefault="00390AF9">
      <w:pPr>
        <w:numPr>
          <w:ilvl w:val="12"/>
          <w:numId w:val="0"/>
        </w:numPr>
        <w:spacing w:line="216" w:lineRule="auto"/>
        <w:ind w:left="720"/>
      </w:pPr>
      <w:r w:rsidRPr="00866D0C">
        <w:t xml:space="preserve">This option allows the user at the host facility to release a prescription for a label printed by the </w:t>
      </w:r>
      <w:r w:rsidR="001E5CA9" w:rsidRPr="00866D0C">
        <w:rPr>
          <w:sz w:val="28"/>
        </w:rPr>
        <w:t>VistA</w:t>
      </w:r>
      <w:r w:rsidRPr="00866D0C">
        <w:t xml:space="preserve"> system. In order to manually release an Rx, the user must hold the PSXCMOPMGR key. This option is </w:t>
      </w:r>
      <w:r w:rsidRPr="00866D0C">
        <w:rPr>
          <w:b/>
        </w:rPr>
        <w:t>not</w:t>
      </w:r>
      <w:r w:rsidRPr="00866D0C">
        <w:t xml:space="preserve"> used to release prescriptions dispensed by the automated non-</w:t>
      </w:r>
      <w:r w:rsidR="001E5CA9" w:rsidRPr="00866D0C">
        <w:rPr>
          <w:sz w:val="28"/>
        </w:rPr>
        <w:t>VistA</w:t>
      </w:r>
      <w:r w:rsidRPr="00866D0C">
        <w:t xml:space="preserve"> vendor system.</w:t>
      </w:r>
    </w:p>
    <w:p w14:paraId="3081A903" w14:textId="77777777" w:rsidR="00390AF9" w:rsidRPr="00866D0C" w:rsidRDefault="00390AF9">
      <w:pPr>
        <w:numPr>
          <w:ilvl w:val="12"/>
          <w:numId w:val="0"/>
        </w:numPr>
        <w:spacing w:line="216" w:lineRule="auto"/>
        <w:ind w:left="720"/>
      </w:pPr>
    </w:p>
    <w:p w14:paraId="793D9D65" w14:textId="77777777" w:rsidR="00B344C5" w:rsidRPr="00866D0C" w:rsidRDefault="00390AF9">
      <w:pPr>
        <w:numPr>
          <w:ilvl w:val="12"/>
          <w:numId w:val="0"/>
        </w:numPr>
        <w:spacing w:line="216" w:lineRule="auto"/>
        <w:ind w:left="720"/>
      </w:pPr>
      <w:r w:rsidRPr="00866D0C">
        <w:t>If an Rx is rejected by the vendor system it will remain on the CMOP system until it is printed and released. In some infrequent cases there is an Rx that should be cancelled instead of printed and released. This option has been created to handle the entry of the cancellation in the CMOP RELEASE file to allow the information to be returned to the VAMC and update the PRESCRIPTION file (#52).</w:t>
      </w:r>
    </w:p>
    <w:p w14:paraId="4BCC2C91" w14:textId="77777777" w:rsidR="00390AF9" w:rsidRPr="00866D0C" w:rsidRDefault="00390AF9">
      <w:pPr>
        <w:numPr>
          <w:ilvl w:val="12"/>
          <w:numId w:val="0"/>
        </w:numPr>
        <w:ind w:left="360"/>
      </w:pPr>
    </w:p>
    <w:p w14:paraId="72D6A0B2" w14:textId="60AE9C42" w:rsidR="00390AF9" w:rsidRPr="00866D0C" w:rsidRDefault="00F27959">
      <w:pPr>
        <w:numPr>
          <w:ilvl w:val="12"/>
          <w:numId w:val="0"/>
        </w:numPr>
        <w:spacing w:line="216" w:lineRule="auto"/>
      </w:pPr>
      <w:r>
        <w:rPr>
          <w:b/>
        </w:rPr>
        <w:t xml:space="preserve">Example: </w:t>
      </w:r>
      <w:r w:rsidR="00390AF9" w:rsidRPr="00866D0C">
        <w:rPr>
          <w:b/>
        </w:rPr>
        <w:t>Manual/Barcode Release Prescription</w:t>
      </w:r>
    </w:p>
    <w:p w14:paraId="2EDFCDB1" w14:textId="77777777" w:rsidR="00390AF9" w:rsidRPr="00866D0C" w:rsidRDefault="00390AF9" w:rsidP="002F5596">
      <w:pPr>
        <w:pStyle w:val="JOScreen"/>
      </w:pPr>
    </w:p>
    <w:p w14:paraId="5AE2D10C" w14:textId="77777777" w:rsidR="00390AF9" w:rsidRPr="00866D0C" w:rsidRDefault="00390AF9">
      <w:pPr>
        <w:pStyle w:val="JOScreen"/>
      </w:pPr>
      <w:r w:rsidRPr="00866D0C">
        <w:t xml:space="preserve">Select CMOP System Management Menu Option: </w:t>
      </w:r>
      <w:r w:rsidRPr="00866D0C">
        <w:rPr>
          <w:b/>
          <w:u w:val="single"/>
        </w:rPr>
        <w:t>M</w:t>
      </w:r>
      <w:r w:rsidRPr="00866D0C">
        <w:t>anual/Barcode Release Prescription</w:t>
      </w:r>
    </w:p>
    <w:p w14:paraId="4A7A99B8" w14:textId="77777777" w:rsidR="00390AF9" w:rsidRPr="00866D0C" w:rsidRDefault="00390AF9">
      <w:pPr>
        <w:pStyle w:val="JOScreen"/>
      </w:pPr>
    </w:p>
    <w:p w14:paraId="5C67F1F2" w14:textId="77777777" w:rsidR="00390AF9" w:rsidRPr="00866D0C" w:rsidRDefault="00390AF9">
      <w:pPr>
        <w:pStyle w:val="JOScreen"/>
      </w:pPr>
      <w:r w:rsidRPr="00866D0C">
        <w:t>This option will only release/complete Rx's which have labels printed manually</w:t>
      </w:r>
    </w:p>
    <w:p w14:paraId="1AB9C368" w14:textId="77777777" w:rsidR="00390AF9" w:rsidRPr="00866D0C" w:rsidRDefault="00390AF9">
      <w:pPr>
        <w:pStyle w:val="JOScreen"/>
      </w:pPr>
    </w:p>
    <w:p w14:paraId="638A353C" w14:textId="77777777" w:rsidR="00390AF9" w:rsidRPr="00866D0C" w:rsidRDefault="00390AF9">
      <w:pPr>
        <w:pStyle w:val="JOScreen"/>
      </w:pPr>
    </w:p>
    <w:p w14:paraId="48293170" w14:textId="77777777" w:rsidR="00390AF9" w:rsidRPr="00866D0C" w:rsidRDefault="00390AF9">
      <w:pPr>
        <w:pStyle w:val="JOScreen"/>
      </w:pPr>
      <w:r w:rsidRPr="00866D0C">
        <w:t xml:space="preserve">     Select one of the following:</w:t>
      </w:r>
    </w:p>
    <w:p w14:paraId="6F5A6C14" w14:textId="77777777" w:rsidR="00390AF9" w:rsidRPr="00866D0C" w:rsidRDefault="00390AF9">
      <w:pPr>
        <w:pStyle w:val="JOScreen"/>
      </w:pPr>
    </w:p>
    <w:p w14:paraId="7AF125A9" w14:textId="77777777" w:rsidR="00390AF9" w:rsidRPr="00866D0C" w:rsidRDefault="00390AF9">
      <w:pPr>
        <w:pStyle w:val="JOScreen"/>
      </w:pPr>
      <w:r w:rsidRPr="00866D0C">
        <w:t xml:space="preserve">          R         RELEASE</w:t>
      </w:r>
    </w:p>
    <w:p w14:paraId="103EC1E7" w14:textId="77777777" w:rsidR="00390AF9" w:rsidRPr="00866D0C" w:rsidRDefault="00390AF9">
      <w:pPr>
        <w:pStyle w:val="JOScreen"/>
      </w:pPr>
      <w:r w:rsidRPr="00866D0C">
        <w:t xml:space="preserve">          C         NOT DISPENSED</w:t>
      </w:r>
    </w:p>
    <w:p w14:paraId="52A177FC" w14:textId="77777777" w:rsidR="00390AF9" w:rsidRPr="00866D0C" w:rsidRDefault="00390AF9">
      <w:pPr>
        <w:pStyle w:val="JOScreen"/>
      </w:pPr>
    </w:p>
    <w:p w14:paraId="1784D9D0" w14:textId="77777777" w:rsidR="00390AF9" w:rsidRPr="00866D0C" w:rsidRDefault="00390AF9">
      <w:pPr>
        <w:pStyle w:val="JOScreen"/>
      </w:pPr>
      <w:r w:rsidRPr="00866D0C">
        <w:t xml:space="preserve">Enter response: </w:t>
      </w:r>
      <w:r w:rsidRPr="00866D0C">
        <w:rPr>
          <w:b/>
          <w:u w:val="single"/>
        </w:rPr>
        <w:t>C</w:t>
      </w:r>
      <w:r w:rsidRPr="00866D0C">
        <w:t xml:space="preserve">  NOT DISPENSED</w:t>
      </w:r>
    </w:p>
    <w:p w14:paraId="5EA4BD2E" w14:textId="77777777" w:rsidR="00390AF9" w:rsidRPr="00866D0C" w:rsidRDefault="00390AF9">
      <w:pPr>
        <w:pStyle w:val="JOScreen"/>
      </w:pPr>
    </w:p>
    <w:p w14:paraId="70FA6586" w14:textId="77777777" w:rsidR="00390AF9" w:rsidRPr="00866D0C" w:rsidRDefault="00390AF9">
      <w:pPr>
        <w:pStyle w:val="JOScreen"/>
      </w:pPr>
    </w:p>
    <w:p w14:paraId="5115C163" w14:textId="77777777" w:rsidR="00390AF9" w:rsidRPr="00866D0C" w:rsidRDefault="00390AF9">
      <w:pPr>
        <w:pStyle w:val="JOScreen"/>
      </w:pPr>
    </w:p>
    <w:p w14:paraId="4AA8C89C" w14:textId="77777777" w:rsidR="00390AF9" w:rsidRPr="00866D0C" w:rsidRDefault="00390AF9">
      <w:pPr>
        <w:pStyle w:val="JOScreen"/>
      </w:pPr>
    </w:p>
    <w:p w14:paraId="4824D3C0" w14:textId="77777777" w:rsidR="00390AF9" w:rsidRPr="00866D0C" w:rsidRDefault="00390AF9">
      <w:pPr>
        <w:pStyle w:val="JOScreen"/>
      </w:pPr>
      <w:r w:rsidRPr="00866D0C">
        <w:t>Enter Cancel Reason: QUANTITY OR DISPENSE PROBLEM.</w:t>
      </w:r>
    </w:p>
    <w:p w14:paraId="47DC46BD" w14:textId="77777777" w:rsidR="00390AF9" w:rsidRPr="00866D0C" w:rsidRDefault="00390AF9">
      <w:pPr>
        <w:pStyle w:val="JOScreen"/>
      </w:pPr>
      <w:r w:rsidRPr="00866D0C">
        <w:t xml:space="preserve">Enter PHARMACIST:    </w:t>
      </w:r>
      <w:r w:rsidRPr="00866D0C">
        <w:rPr>
          <w:b/>
          <w:bCs/>
          <w:u w:val="single"/>
        </w:rPr>
        <w:t>CMOPPHARMACIST30</w:t>
      </w:r>
      <w:r w:rsidRPr="00866D0C">
        <w:t>,THREE        CT</w:t>
      </w:r>
    </w:p>
    <w:p w14:paraId="6892A044" w14:textId="77777777" w:rsidR="00390AF9" w:rsidRPr="00866D0C" w:rsidRDefault="00390AF9">
      <w:pPr>
        <w:pStyle w:val="JOScreen"/>
      </w:pPr>
    </w:p>
    <w:p w14:paraId="5C1B4836" w14:textId="77777777" w:rsidR="00390AF9" w:rsidRPr="00866D0C" w:rsidRDefault="00390AF9">
      <w:pPr>
        <w:pStyle w:val="JOScreen"/>
      </w:pPr>
    </w:p>
    <w:p w14:paraId="1DAE34F5" w14:textId="77777777" w:rsidR="00390AF9" w:rsidRPr="00866D0C" w:rsidRDefault="00390AF9" w:rsidP="00426499">
      <w:pPr>
        <w:pStyle w:val="JOScreen"/>
        <w:keepNext/>
      </w:pPr>
      <w:r w:rsidRPr="00866D0C">
        <w:t xml:space="preserve">Enter/Wand PRESCRIPTION number: </w:t>
      </w:r>
      <w:r w:rsidRPr="00866D0C">
        <w:rPr>
          <w:b/>
          <w:u w:val="single"/>
        </w:rPr>
        <w:t>521-53319</w:t>
      </w:r>
    </w:p>
    <w:p w14:paraId="3F325FB7" w14:textId="77777777" w:rsidR="00390AF9" w:rsidRPr="00866D0C" w:rsidRDefault="00390AF9" w:rsidP="00426499">
      <w:pPr>
        <w:pStyle w:val="JOScreen"/>
        <w:keepNext/>
      </w:pPr>
    </w:p>
    <w:p w14:paraId="0A8EB89D" w14:textId="77777777" w:rsidR="00390AF9" w:rsidRPr="00866D0C" w:rsidRDefault="00390AF9" w:rsidP="00426499">
      <w:pPr>
        <w:pStyle w:val="JOScreen"/>
        <w:keepNext/>
      </w:pPr>
    </w:p>
    <w:p w14:paraId="204D1D4E" w14:textId="77777777" w:rsidR="00390AF9" w:rsidRPr="00866D0C" w:rsidRDefault="00390AF9" w:rsidP="00426499">
      <w:pPr>
        <w:pStyle w:val="JOScreen"/>
        <w:keepNext/>
      </w:pPr>
    </w:p>
    <w:p w14:paraId="4969EAA3" w14:textId="77777777" w:rsidR="00390AF9" w:rsidRPr="00866D0C" w:rsidRDefault="00390AF9" w:rsidP="00426499">
      <w:pPr>
        <w:pStyle w:val="JOScreen"/>
        <w:keepNext/>
      </w:pPr>
      <w:r w:rsidRPr="00866D0C">
        <w:t>RX# 521-53319 not dispensed.</w:t>
      </w:r>
    </w:p>
    <w:p w14:paraId="6FDDEEE2" w14:textId="77777777" w:rsidR="00390AF9" w:rsidRPr="00866D0C" w:rsidRDefault="00390AF9">
      <w:pPr>
        <w:pStyle w:val="JOScreen"/>
      </w:pPr>
    </w:p>
    <w:p w14:paraId="30223D27" w14:textId="0DD762FF" w:rsidR="00390AF9" w:rsidRPr="00866D0C" w:rsidRDefault="00390AF9" w:rsidP="00393809">
      <w:pPr>
        <w:pStyle w:val="Heading2"/>
        <w:numPr>
          <w:ilvl w:val="12"/>
          <w:numId w:val="0"/>
        </w:numPr>
        <w:spacing w:before="240"/>
        <w:ind w:left="360"/>
      </w:pPr>
      <w:bookmarkStart w:id="129" w:name="_Toc81928417"/>
      <w:r w:rsidRPr="00866D0C">
        <w:t>Unhold Transmission</w:t>
      </w:r>
      <w:bookmarkEnd w:id="129"/>
    </w:p>
    <w:p w14:paraId="2C90CE1F" w14:textId="77777777" w:rsidR="00390AF9" w:rsidRPr="00866D0C" w:rsidRDefault="00390AF9">
      <w:pPr>
        <w:numPr>
          <w:ilvl w:val="12"/>
          <w:numId w:val="0"/>
        </w:numPr>
        <w:spacing w:line="216" w:lineRule="auto"/>
      </w:pPr>
    </w:p>
    <w:p w14:paraId="4A4043A4" w14:textId="77777777" w:rsidR="00390AF9" w:rsidRPr="00866D0C" w:rsidRDefault="00390AF9">
      <w:pPr>
        <w:numPr>
          <w:ilvl w:val="12"/>
          <w:numId w:val="0"/>
        </w:numPr>
        <w:spacing w:line="216" w:lineRule="auto"/>
        <w:ind w:left="720"/>
      </w:pPr>
      <w:r w:rsidRPr="00866D0C">
        <w:t>This option allows a user holding the PSXCMOPMGR key to remove a transmission from a Hold status and allows the transmission to download to the automated vendor system.</w:t>
      </w:r>
    </w:p>
    <w:p w14:paraId="1E6FD641" w14:textId="77777777" w:rsidR="00390AF9" w:rsidRPr="00866D0C" w:rsidRDefault="00390AF9">
      <w:pPr>
        <w:numPr>
          <w:ilvl w:val="12"/>
          <w:numId w:val="0"/>
        </w:numPr>
        <w:spacing w:line="216" w:lineRule="auto"/>
      </w:pPr>
    </w:p>
    <w:p w14:paraId="437B2FC3" w14:textId="23B47C2B" w:rsidR="00390AF9" w:rsidRPr="00866D0C" w:rsidRDefault="00390AF9">
      <w:pPr>
        <w:numPr>
          <w:ilvl w:val="12"/>
          <w:numId w:val="0"/>
        </w:numPr>
        <w:spacing w:line="216" w:lineRule="auto"/>
        <w:rPr>
          <w:b/>
        </w:rPr>
      </w:pPr>
      <w:r w:rsidRPr="00866D0C">
        <w:rPr>
          <w:b/>
        </w:rPr>
        <w:lastRenderedPageBreak/>
        <w:t>Example: Unhold a Transmission</w:t>
      </w:r>
    </w:p>
    <w:p w14:paraId="67E435DC" w14:textId="77777777" w:rsidR="00390AF9" w:rsidRPr="00866D0C" w:rsidRDefault="00390AF9">
      <w:pPr>
        <w:numPr>
          <w:ilvl w:val="12"/>
          <w:numId w:val="0"/>
        </w:numPr>
        <w:spacing w:line="216" w:lineRule="auto"/>
      </w:pPr>
    </w:p>
    <w:p w14:paraId="38F339F3" w14:textId="77777777" w:rsidR="00390AF9" w:rsidRPr="00866D0C" w:rsidRDefault="00390AF9" w:rsidP="002F5596">
      <w:pPr>
        <w:pStyle w:val="JOScreen"/>
      </w:pPr>
      <w:r w:rsidRPr="00866D0C">
        <w:t xml:space="preserve">Select CMOP System Management Menu Option: </w:t>
      </w:r>
      <w:r w:rsidRPr="00866D0C">
        <w:rPr>
          <w:b/>
          <w:u w:val="single"/>
        </w:rPr>
        <w:t>Unhold Transmission</w:t>
      </w:r>
    </w:p>
    <w:p w14:paraId="6602F0DF" w14:textId="77777777" w:rsidR="00B344C5" w:rsidRPr="00866D0C" w:rsidRDefault="00390AF9">
      <w:pPr>
        <w:pStyle w:val="JOScreen"/>
      </w:pPr>
      <w:r w:rsidRPr="00866D0C">
        <w:t xml:space="preserve">Select CMOP REFERENCE FACILITY BATCH REFERENCE: </w:t>
      </w:r>
      <w:r w:rsidRPr="00866D0C">
        <w:rPr>
          <w:b/>
          <w:u w:val="single"/>
        </w:rPr>
        <w:t>521-409</w:t>
      </w:r>
      <w:r w:rsidRPr="00866D0C">
        <w:t xml:space="preserve"> </w:t>
      </w:r>
    </w:p>
    <w:p w14:paraId="19DF93CC" w14:textId="77777777" w:rsidR="00390AF9" w:rsidRPr="00866D0C" w:rsidRDefault="00390AF9">
      <w:pPr>
        <w:pStyle w:val="JOScreen"/>
      </w:pPr>
    </w:p>
    <w:p w14:paraId="3135CB75" w14:textId="77777777" w:rsidR="00390AF9" w:rsidRPr="00866D0C" w:rsidRDefault="00390AF9">
      <w:pPr>
        <w:pStyle w:val="JOScreen"/>
      </w:pPr>
      <w:r w:rsidRPr="00866D0C">
        <w:t>The original transmission, 521-408 has already been sent to the automated</w:t>
      </w:r>
    </w:p>
    <w:p w14:paraId="77CB12E1" w14:textId="77777777" w:rsidR="00390AF9" w:rsidRPr="00866D0C" w:rsidRDefault="00390AF9">
      <w:pPr>
        <w:pStyle w:val="JOScreen"/>
      </w:pPr>
      <w:r w:rsidRPr="00866D0C">
        <w:t>vendor system.</w:t>
      </w:r>
    </w:p>
    <w:p w14:paraId="44A0379A" w14:textId="77777777" w:rsidR="00390AF9" w:rsidRPr="00866D0C" w:rsidRDefault="00390AF9">
      <w:pPr>
        <w:pStyle w:val="JOScreen"/>
      </w:pPr>
      <w:r w:rsidRPr="00866D0C">
        <w:t>Transmission, 521-409 is a retransmission of 521-408 and can not be queued.</w:t>
      </w:r>
    </w:p>
    <w:p w14:paraId="5181DE25" w14:textId="77777777" w:rsidR="00390AF9" w:rsidRPr="00866D0C" w:rsidRDefault="00390AF9">
      <w:pPr>
        <w:pStyle w:val="JOScreen"/>
      </w:pPr>
    </w:p>
    <w:p w14:paraId="7E340B0D" w14:textId="77777777" w:rsidR="00390AF9" w:rsidRPr="00866D0C" w:rsidRDefault="00390AF9">
      <w:pPr>
        <w:pStyle w:val="JOScreen"/>
      </w:pPr>
    </w:p>
    <w:p w14:paraId="2D98FB38" w14:textId="77777777" w:rsidR="00390AF9" w:rsidRPr="00866D0C" w:rsidRDefault="00390AF9">
      <w:pPr>
        <w:pStyle w:val="JOScreen"/>
      </w:pPr>
      <w:r w:rsidRPr="00866D0C">
        <w:t xml:space="preserve">Select CMOP System Management Menu Option: </w:t>
      </w:r>
      <w:r w:rsidRPr="00866D0C">
        <w:rPr>
          <w:b/>
          <w:u w:val="single"/>
        </w:rPr>
        <w:t>&lt;RET&gt;</w:t>
      </w:r>
    </w:p>
    <w:p w14:paraId="60EA52CE" w14:textId="77777777" w:rsidR="00390AF9" w:rsidRPr="00866D0C" w:rsidRDefault="00390AF9">
      <w:pPr>
        <w:numPr>
          <w:ilvl w:val="12"/>
          <w:numId w:val="0"/>
        </w:numPr>
        <w:spacing w:line="216" w:lineRule="auto"/>
      </w:pPr>
    </w:p>
    <w:p w14:paraId="08DCCE26" w14:textId="1AFD7D5F" w:rsidR="00390AF9" w:rsidRPr="00866D0C" w:rsidRDefault="00390AF9">
      <w:pPr>
        <w:pStyle w:val="Heading2"/>
        <w:numPr>
          <w:ilvl w:val="12"/>
          <w:numId w:val="0"/>
        </w:numPr>
        <w:ind w:left="360"/>
      </w:pPr>
      <w:bookmarkStart w:id="130" w:name="_Toc81928418"/>
      <w:r w:rsidRPr="00866D0C">
        <w:t>View Transmission</w:t>
      </w:r>
      <w:bookmarkEnd w:id="130"/>
    </w:p>
    <w:p w14:paraId="19DD392F" w14:textId="77777777" w:rsidR="00390AF9" w:rsidRPr="00866D0C" w:rsidRDefault="00390AF9">
      <w:pPr>
        <w:numPr>
          <w:ilvl w:val="12"/>
          <w:numId w:val="0"/>
        </w:numPr>
        <w:spacing w:line="216" w:lineRule="auto"/>
      </w:pPr>
    </w:p>
    <w:p w14:paraId="56E78E73" w14:textId="77777777" w:rsidR="00390AF9" w:rsidRPr="00866D0C" w:rsidRDefault="00390AF9">
      <w:pPr>
        <w:numPr>
          <w:ilvl w:val="12"/>
          <w:numId w:val="0"/>
        </w:numPr>
        <w:spacing w:line="216" w:lineRule="auto"/>
        <w:ind w:left="720"/>
      </w:pPr>
      <w:r w:rsidRPr="00866D0C">
        <w:t>This option enables the user to display information for a specified transmission. The user must enter the facility number followed by the batch number to view the transmission.</w:t>
      </w:r>
    </w:p>
    <w:p w14:paraId="0DCEDE55" w14:textId="77777777" w:rsidR="00390AF9" w:rsidRPr="00866D0C" w:rsidRDefault="00390AF9">
      <w:pPr>
        <w:numPr>
          <w:ilvl w:val="12"/>
          <w:numId w:val="0"/>
        </w:numPr>
        <w:spacing w:line="216" w:lineRule="auto"/>
      </w:pPr>
    </w:p>
    <w:p w14:paraId="54341E25" w14:textId="0C843D47" w:rsidR="00390AF9" w:rsidRPr="00866D0C" w:rsidRDefault="00F27959">
      <w:pPr>
        <w:numPr>
          <w:ilvl w:val="12"/>
          <w:numId w:val="0"/>
        </w:numPr>
        <w:spacing w:line="216" w:lineRule="auto"/>
        <w:rPr>
          <w:b/>
        </w:rPr>
      </w:pPr>
      <w:r>
        <w:rPr>
          <w:b/>
        </w:rPr>
        <w:t xml:space="preserve">Example: </w:t>
      </w:r>
      <w:r w:rsidR="00390AF9" w:rsidRPr="00866D0C">
        <w:rPr>
          <w:b/>
        </w:rPr>
        <w:t>View Transmission</w:t>
      </w:r>
    </w:p>
    <w:p w14:paraId="6E756547" w14:textId="77777777" w:rsidR="00390AF9" w:rsidRPr="00866D0C" w:rsidRDefault="00390AF9">
      <w:pPr>
        <w:numPr>
          <w:ilvl w:val="12"/>
          <w:numId w:val="0"/>
        </w:numPr>
        <w:spacing w:line="216" w:lineRule="auto"/>
      </w:pPr>
    </w:p>
    <w:p w14:paraId="28BB4DF4" w14:textId="77777777" w:rsidR="00390AF9" w:rsidRPr="00866D0C" w:rsidRDefault="00390AF9" w:rsidP="002F5596">
      <w:pPr>
        <w:pStyle w:val="JOScreen"/>
      </w:pPr>
    </w:p>
    <w:p w14:paraId="34AA588B" w14:textId="77777777" w:rsidR="00390AF9" w:rsidRPr="00866D0C" w:rsidRDefault="00390AF9">
      <w:pPr>
        <w:pStyle w:val="JOScreen"/>
      </w:pPr>
      <w:r w:rsidRPr="00866D0C">
        <w:t xml:space="preserve">Select CMOP System Management Menu Option: </w:t>
      </w:r>
      <w:r w:rsidRPr="00866D0C">
        <w:rPr>
          <w:b/>
          <w:u w:val="single"/>
        </w:rPr>
        <w:t>View Transmission</w:t>
      </w:r>
    </w:p>
    <w:p w14:paraId="06138A3E" w14:textId="77777777" w:rsidR="00B344C5" w:rsidRPr="00866D0C" w:rsidRDefault="00390AF9">
      <w:pPr>
        <w:pStyle w:val="JOScreen"/>
      </w:pPr>
      <w:r w:rsidRPr="00866D0C">
        <w:t xml:space="preserve">Select CMOP REFERENCE FACILITY BATCH REFERENCE: </w:t>
      </w:r>
      <w:r w:rsidRPr="00866D0C">
        <w:rPr>
          <w:b/>
          <w:u w:val="single"/>
        </w:rPr>
        <w:t>597-8881</w:t>
      </w:r>
      <w:r w:rsidRPr="00866D0C">
        <w:t xml:space="preserve"> </w:t>
      </w:r>
    </w:p>
    <w:p w14:paraId="36AB136A" w14:textId="77777777" w:rsidR="00390AF9" w:rsidRPr="00866D0C" w:rsidRDefault="00390AF9">
      <w:pPr>
        <w:pStyle w:val="JOScreen"/>
      </w:pPr>
    </w:p>
    <w:p w14:paraId="5C148766" w14:textId="77777777" w:rsidR="00390AF9" w:rsidRPr="00866D0C" w:rsidRDefault="00390AF9">
      <w:pPr>
        <w:pStyle w:val="JOScreen"/>
      </w:pPr>
    </w:p>
    <w:p w14:paraId="1A9B2F3F" w14:textId="77777777" w:rsidR="00390AF9" w:rsidRPr="00866D0C" w:rsidRDefault="00390AF9">
      <w:pPr>
        <w:pStyle w:val="JOScreen"/>
      </w:pPr>
      <w:r w:rsidRPr="00866D0C">
        <w:t xml:space="preserve">                            VIEW TRANSMISSION</w:t>
      </w:r>
    </w:p>
    <w:p w14:paraId="4E703989" w14:textId="77777777" w:rsidR="00390AF9" w:rsidRPr="00866D0C" w:rsidRDefault="00390AF9">
      <w:pPr>
        <w:pStyle w:val="JOScreen"/>
      </w:pPr>
    </w:p>
    <w:p w14:paraId="425C18B5" w14:textId="77777777" w:rsidR="00390AF9" w:rsidRPr="00866D0C" w:rsidRDefault="00390AF9">
      <w:pPr>
        <w:pStyle w:val="JOScreen"/>
      </w:pPr>
      <w:r w:rsidRPr="00866D0C">
        <w:t>Transmission     : 597-8881            Transmitted  : Sep 14, 1996 10:13:08 am</w:t>
      </w:r>
    </w:p>
    <w:p w14:paraId="622CACB9" w14:textId="77777777" w:rsidR="00390AF9" w:rsidRPr="00866D0C" w:rsidRDefault="00390AF9">
      <w:pPr>
        <w:pStyle w:val="JOScreen"/>
      </w:pPr>
      <w:r w:rsidRPr="00866D0C">
        <w:t>Status           : Processed           Received     : Sep 14, 1996 10:28 am</w:t>
      </w:r>
    </w:p>
    <w:p w14:paraId="66EB0E4B" w14:textId="77777777" w:rsidR="00390AF9" w:rsidRPr="00866D0C" w:rsidRDefault="00390AF9">
      <w:pPr>
        <w:pStyle w:val="JOScreen"/>
      </w:pPr>
      <w:r w:rsidRPr="00866D0C">
        <w:t>Division         : LINCOLN             Processed    : Sep 14, 1996 10:46:01 am</w:t>
      </w:r>
    </w:p>
    <w:p w14:paraId="62905253" w14:textId="77777777" w:rsidR="00390AF9" w:rsidRPr="00866D0C" w:rsidRDefault="00390AF9">
      <w:pPr>
        <w:pStyle w:val="JOScreen"/>
      </w:pPr>
      <w:r w:rsidRPr="00866D0C">
        <w:t>Sender           : CMOPPHARMACIST30,THREE</w:t>
      </w:r>
    </w:p>
    <w:p w14:paraId="55B31663" w14:textId="77777777" w:rsidR="00390AF9" w:rsidRPr="00866D0C" w:rsidRDefault="00390AF9">
      <w:pPr>
        <w:pStyle w:val="JOScreen"/>
      </w:pPr>
      <w:r w:rsidRPr="00866D0C">
        <w:t>Beginning order #: 1                   Total orders : 126</w:t>
      </w:r>
    </w:p>
    <w:p w14:paraId="526EC4CE" w14:textId="77777777" w:rsidR="00390AF9" w:rsidRPr="00866D0C" w:rsidRDefault="00390AF9">
      <w:pPr>
        <w:pStyle w:val="JOScreen"/>
      </w:pPr>
      <w:r w:rsidRPr="00866D0C">
        <w:t>Ending order #   : 126                 Total Rx's   : 283</w:t>
      </w:r>
    </w:p>
    <w:p w14:paraId="7E8101CD" w14:textId="77777777" w:rsidR="00390AF9" w:rsidRPr="00866D0C" w:rsidRDefault="00390AF9">
      <w:pPr>
        <w:pStyle w:val="JOScreen"/>
      </w:pPr>
    </w:p>
    <w:p w14:paraId="362F160D" w14:textId="77777777" w:rsidR="00390AF9" w:rsidRPr="00866D0C" w:rsidRDefault="00390AF9">
      <w:pPr>
        <w:pStyle w:val="JOScreen"/>
      </w:pPr>
      <w:r w:rsidRPr="00866D0C">
        <w:t xml:space="preserve">Select CMOP System Management Menu Option: </w:t>
      </w:r>
      <w:r w:rsidRPr="00866D0C">
        <w:rPr>
          <w:b/>
          <w:u w:val="single"/>
        </w:rPr>
        <w:t>&lt;RET&gt;</w:t>
      </w:r>
    </w:p>
    <w:p w14:paraId="476DBEDF" w14:textId="77777777" w:rsidR="00390AF9" w:rsidRPr="00866D0C" w:rsidRDefault="00390AF9">
      <w:pPr>
        <w:numPr>
          <w:ilvl w:val="12"/>
          <w:numId w:val="0"/>
        </w:numPr>
        <w:spacing w:line="216" w:lineRule="auto"/>
      </w:pPr>
    </w:p>
    <w:p w14:paraId="381C60FE" w14:textId="09BF755A" w:rsidR="00390AF9" w:rsidRPr="00866D0C" w:rsidRDefault="00390AF9">
      <w:pPr>
        <w:pStyle w:val="Heading2"/>
        <w:numPr>
          <w:ilvl w:val="12"/>
          <w:numId w:val="0"/>
        </w:numPr>
        <w:ind w:left="360"/>
      </w:pPr>
      <w:bookmarkStart w:id="131" w:name="_Toc81928419"/>
      <w:r w:rsidRPr="00866D0C">
        <w:t>Enter/Edit Transmission Comments</w:t>
      </w:r>
      <w:bookmarkEnd w:id="131"/>
    </w:p>
    <w:p w14:paraId="33C1D0C8" w14:textId="77777777" w:rsidR="00390AF9" w:rsidRPr="00866D0C" w:rsidRDefault="00390AF9">
      <w:pPr>
        <w:numPr>
          <w:ilvl w:val="12"/>
          <w:numId w:val="0"/>
        </w:numPr>
        <w:spacing w:line="216" w:lineRule="auto"/>
      </w:pPr>
    </w:p>
    <w:p w14:paraId="2D7360B3" w14:textId="77777777" w:rsidR="00390AF9" w:rsidRPr="00866D0C" w:rsidRDefault="00390AF9">
      <w:pPr>
        <w:numPr>
          <w:ilvl w:val="12"/>
          <w:numId w:val="0"/>
        </w:numPr>
        <w:spacing w:line="216" w:lineRule="auto"/>
        <w:ind w:left="720"/>
      </w:pPr>
      <w:r w:rsidRPr="00866D0C">
        <w:t>This option allows the host CMOP users to enter or edit transmission comments. The user selects this option to make notes or comments regarding a specific transmission. The batch number is entered, the batch information is displayed, and the user is prompted for comments.</w:t>
      </w:r>
    </w:p>
    <w:p w14:paraId="3E5176EA" w14:textId="77777777" w:rsidR="00390AF9" w:rsidRPr="00866D0C" w:rsidRDefault="00390AF9">
      <w:pPr>
        <w:numPr>
          <w:ilvl w:val="12"/>
          <w:numId w:val="0"/>
        </w:numPr>
        <w:spacing w:line="216" w:lineRule="auto"/>
        <w:ind w:left="720"/>
      </w:pPr>
    </w:p>
    <w:p w14:paraId="564BB836" w14:textId="615B889B" w:rsidR="00390AF9" w:rsidRPr="00866D0C" w:rsidRDefault="00F27959">
      <w:pPr>
        <w:numPr>
          <w:ilvl w:val="12"/>
          <w:numId w:val="0"/>
        </w:numPr>
        <w:spacing w:line="216" w:lineRule="auto"/>
        <w:rPr>
          <w:b/>
        </w:rPr>
      </w:pPr>
      <w:r>
        <w:rPr>
          <w:b/>
        </w:rPr>
        <w:t xml:space="preserve">Example: </w:t>
      </w:r>
      <w:r w:rsidR="00390AF9" w:rsidRPr="00866D0C">
        <w:rPr>
          <w:b/>
        </w:rPr>
        <w:t>Enter/Edit Transmission Comments</w:t>
      </w:r>
    </w:p>
    <w:p w14:paraId="31E6DB37" w14:textId="77777777" w:rsidR="00390AF9" w:rsidRPr="00866D0C" w:rsidRDefault="00390AF9">
      <w:pPr>
        <w:numPr>
          <w:ilvl w:val="12"/>
          <w:numId w:val="0"/>
        </w:numPr>
        <w:spacing w:line="216" w:lineRule="auto"/>
      </w:pPr>
    </w:p>
    <w:p w14:paraId="0074A088" w14:textId="77777777" w:rsidR="00390AF9" w:rsidRPr="00866D0C" w:rsidRDefault="00390AF9" w:rsidP="002F5596">
      <w:pPr>
        <w:pStyle w:val="JOScreen"/>
      </w:pPr>
      <w:r w:rsidRPr="00866D0C">
        <w:t xml:space="preserve">Select CMOP System Management Menu Option: </w:t>
      </w:r>
      <w:r w:rsidRPr="00866D0C">
        <w:rPr>
          <w:b/>
          <w:u w:val="single"/>
        </w:rPr>
        <w:t>E</w:t>
      </w:r>
      <w:r w:rsidRPr="00866D0C">
        <w:t>nter/Edit transmission comments</w:t>
      </w:r>
    </w:p>
    <w:p w14:paraId="153F22D4" w14:textId="77777777" w:rsidR="00B344C5" w:rsidRPr="00866D0C" w:rsidRDefault="00390AF9">
      <w:pPr>
        <w:pStyle w:val="JOScreen"/>
      </w:pPr>
      <w:r w:rsidRPr="00866D0C">
        <w:t xml:space="preserve">Select CMOP REFERENCE FACILITY BATCH REFERENCE: </w:t>
      </w:r>
      <w:r w:rsidRPr="00866D0C">
        <w:rPr>
          <w:b/>
          <w:u w:val="single"/>
        </w:rPr>
        <w:t>521-409</w:t>
      </w:r>
      <w:r w:rsidRPr="00866D0C">
        <w:t xml:space="preserve"> </w:t>
      </w:r>
    </w:p>
    <w:p w14:paraId="3227D2F1" w14:textId="77777777" w:rsidR="00390AF9" w:rsidRPr="00866D0C" w:rsidRDefault="00390AF9">
      <w:pPr>
        <w:pStyle w:val="JOScreen"/>
      </w:pPr>
    </w:p>
    <w:p w14:paraId="3CD4482C" w14:textId="77777777" w:rsidR="00390AF9" w:rsidRPr="00866D0C" w:rsidRDefault="00390AF9">
      <w:pPr>
        <w:pStyle w:val="JOScreen"/>
      </w:pPr>
      <w:r w:rsidRPr="00866D0C">
        <w:t>Transmission     : 521-409             Transmitted  : Nov 29, 1996 2:33:25 pm</w:t>
      </w:r>
    </w:p>
    <w:p w14:paraId="36E18F4C" w14:textId="77777777" w:rsidR="00390AF9" w:rsidRPr="00866D0C" w:rsidRDefault="00390AF9">
      <w:pPr>
        <w:pStyle w:val="JOScreen"/>
      </w:pPr>
      <w:r w:rsidRPr="00866D0C">
        <w:t>Status           : Hold                Received     : Nov 29, 1996 2:33:57 pm</w:t>
      </w:r>
    </w:p>
    <w:p w14:paraId="06432789" w14:textId="77777777" w:rsidR="00390AF9" w:rsidRPr="00866D0C" w:rsidRDefault="00390AF9">
      <w:pPr>
        <w:pStyle w:val="JOScreen"/>
      </w:pPr>
      <w:r w:rsidRPr="00866D0C">
        <w:t>Division         : BIRMINGHAM (C)</w:t>
      </w:r>
    </w:p>
    <w:p w14:paraId="59506CD6" w14:textId="77777777" w:rsidR="00390AF9" w:rsidRPr="00866D0C" w:rsidRDefault="00390AF9">
      <w:pPr>
        <w:pStyle w:val="JOScreen"/>
      </w:pPr>
      <w:r w:rsidRPr="00866D0C">
        <w:t>Sender           : CMOPPHARMACIST30,THREE</w:t>
      </w:r>
    </w:p>
    <w:p w14:paraId="7D6C452D" w14:textId="77777777" w:rsidR="00390AF9" w:rsidRPr="00866D0C" w:rsidRDefault="00390AF9">
      <w:pPr>
        <w:pStyle w:val="JOScreen"/>
      </w:pPr>
      <w:r w:rsidRPr="00866D0C">
        <w:t>Beginning order #: 1                   Total orders : 2</w:t>
      </w:r>
    </w:p>
    <w:p w14:paraId="3DA6BDB8" w14:textId="77777777" w:rsidR="00390AF9" w:rsidRPr="00866D0C" w:rsidRDefault="00390AF9">
      <w:pPr>
        <w:pStyle w:val="JOScreen"/>
      </w:pPr>
      <w:r w:rsidRPr="00866D0C">
        <w:t>Ending order #   : 2                   Total Rx's   : 6</w:t>
      </w:r>
    </w:p>
    <w:p w14:paraId="40C904C0" w14:textId="77777777" w:rsidR="00390AF9" w:rsidRPr="00866D0C" w:rsidRDefault="00390AF9">
      <w:pPr>
        <w:pStyle w:val="JOScreen"/>
      </w:pPr>
      <w:r w:rsidRPr="00866D0C">
        <w:t>Retransmission of 521-408</w:t>
      </w:r>
    </w:p>
    <w:p w14:paraId="7AC80978" w14:textId="77777777" w:rsidR="00390AF9" w:rsidRPr="00866D0C" w:rsidRDefault="00390AF9">
      <w:pPr>
        <w:pStyle w:val="JOScreen"/>
      </w:pPr>
      <w:r w:rsidRPr="00866D0C">
        <w:t>COMMENTS:</w:t>
      </w:r>
    </w:p>
    <w:p w14:paraId="67204AFC" w14:textId="77777777" w:rsidR="00390AF9" w:rsidRPr="00866D0C" w:rsidRDefault="00390AF9">
      <w:pPr>
        <w:pStyle w:val="JOScreen"/>
      </w:pPr>
      <w:r w:rsidRPr="00866D0C">
        <w:t xml:space="preserve">  1&gt;THIS IS A RETRANSMISSION OF 521-408 BECAUSE FIRST TRANSMISSION FAILED.</w:t>
      </w:r>
    </w:p>
    <w:p w14:paraId="5CE99244" w14:textId="77777777" w:rsidR="00390AF9" w:rsidRPr="00866D0C" w:rsidRDefault="00390AF9">
      <w:pPr>
        <w:pStyle w:val="JOScreen"/>
      </w:pPr>
      <w:r w:rsidRPr="00866D0C">
        <w:t xml:space="preserve">  2&gt;</w:t>
      </w:r>
      <w:r w:rsidRPr="00866D0C">
        <w:rPr>
          <w:u w:val="single"/>
        </w:rPr>
        <w:t>&lt;RET&gt;</w:t>
      </w:r>
    </w:p>
    <w:p w14:paraId="079D2A0D" w14:textId="77777777" w:rsidR="00390AF9" w:rsidRPr="00866D0C" w:rsidRDefault="00390AF9" w:rsidP="00426499">
      <w:pPr>
        <w:pStyle w:val="JOScreen"/>
        <w:keepNext/>
      </w:pPr>
      <w:r w:rsidRPr="00866D0C">
        <w:t xml:space="preserve">EDIT Option: </w:t>
      </w:r>
      <w:r w:rsidRPr="00866D0C">
        <w:rPr>
          <w:b/>
          <w:u w:val="single"/>
        </w:rPr>
        <w:t>&lt;RET&gt;</w:t>
      </w:r>
    </w:p>
    <w:p w14:paraId="3362E50D" w14:textId="77777777" w:rsidR="00390AF9" w:rsidRPr="00866D0C" w:rsidRDefault="00390AF9" w:rsidP="00426499">
      <w:pPr>
        <w:pStyle w:val="JOScreen"/>
        <w:keepNext/>
      </w:pPr>
    </w:p>
    <w:p w14:paraId="73FA03A1" w14:textId="77777777" w:rsidR="00390AF9" w:rsidRPr="00866D0C" w:rsidRDefault="00390AF9" w:rsidP="00426499">
      <w:pPr>
        <w:pStyle w:val="JOScreen"/>
        <w:keepNext/>
      </w:pPr>
    </w:p>
    <w:p w14:paraId="596A2482" w14:textId="77777777" w:rsidR="00390AF9" w:rsidRPr="00866D0C" w:rsidRDefault="00390AF9" w:rsidP="00426499">
      <w:pPr>
        <w:pStyle w:val="JOScreen"/>
        <w:keepNext/>
      </w:pPr>
    </w:p>
    <w:p w14:paraId="58077427" w14:textId="77777777" w:rsidR="00390AF9" w:rsidRPr="00866D0C" w:rsidRDefault="00390AF9" w:rsidP="00426499">
      <w:pPr>
        <w:pStyle w:val="JOScreen"/>
        <w:keepNext/>
      </w:pPr>
    </w:p>
    <w:p w14:paraId="30FFEFB5" w14:textId="77777777" w:rsidR="00390AF9" w:rsidRPr="00866D0C" w:rsidRDefault="00390AF9">
      <w:pPr>
        <w:pStyle w:val="JOScreen"/>
      </w:pPr>
      <w:r w:rsidRPr="00866D0C">
        <w:t xml:space="preserve">Select CMOP System Management Menu Option: </w:t>
      </w:r>
      <w:r w:rsidRPr="00866D0C">
        <w:rPr>
          <w:b/>
          <w:u w:val="single"/>
        </w:rPr>
        <w:t>&lt;RET&gt;</w:t>
      </w:r>
    </w:p>
    <w:p w14:paraId="24132FF8" w14:textId="77777777" w:rsidR="00426499" w:rsidRPr="00426499" w:rsidRDefault="00426499" w:rsidP="00426499"/>
    <w:p w14:paraId="659BD00A" w14:textId="1105B2A3" w:rsidR="00390AF9" w:rsidRPr="00866D0C" w:rsidRDefault="00390AF9">
      <w:pPr>
        <w:pStyle w:val="Heading2"/>
        <w:numPr>
          <w:ilvl w:val="12"/>
          <w:numId w:val="0"/>
        </w:numPr>
        <w:ind w:left="360"/>
      </w:pPr>
      <w:bookmarkStart w:id="132" w:name="_Toc81928420"/>
      <w:r w:rsidRPr="00866D0C">
        <w:t>CMOP Drug/Item Management</w:t>
      </w:r>
      <w:bookmarkEnd w:id="132"/>
    </w:p>
    <w:p w14:paraId="2588EEF2" w14:textId="77777777" w:rsidR="00390AF9" w:rsidRPr="00866D0C" w:rsidRDefault="00390AF9">
      <w:pPr>
        <w:numPr>
          <w:ilvl w:val="12"/>
          <w:numId w:val="0"/>
        </w:numPr>
        <w:tabs>
          <w:tab w:val="left" w:pos="440"/>
          <w:tab w:val="left" w:pos="6300"/>
        </w:tabs>
        <w:spacing w:line="216" w:lineRule="auto"/>
      </w:pPr>
    </w:p>
    <w:p w14:paraId="11436F31" w14:textId="1AB779D5" w:rsidR="00390AF9" w:rsidRPr="00866D0C" w:rsidRDefault="000B0EEB">
      <w:pPr>
        <w:numPr>
          <w:ilvl w:val="12"/>
          <w:numId w:val="0"/>
        </w:numPr>
        <w:tabs>
          <w:tab w:val="left" w:pos="1080"/>
        </w:tabs>
        <w:spacing w:line="216" w:lineRule="auto"/>
        <w:rPr>
          <w:b/>
        </w:rPr>
      </w:pPr>
      <w:r>
        <w:rPr>
          <w:noProof/>
          <w:sz w:val="20"/>
        </w:rPr>
        <w:drawing>
          <wp:inline distT="0" distB="0" distL="0" distR="0" wp14:anchorId="4873E7C4" wp14:editId="5ABE04A8">
            <wp:extent cx="398145" cy="226060"/>
            <wp:effectExtent l="0" t="0" r="0" b="0"/>
            <wp:docPr id="26" name="Picture 25"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630D63E5" w14:textId="77777777" w:rsidR="00390AF9" w:rsidRPr="00866D0C" w:rsidRDefault="00390AF9">
      <w:pPr>
        <w:numPr>
          <w:ilvl w:val="12"/>
          <w:numId w:val="0"/>
        </w:numPr>
        <w:tabs>
          <w:tab w:val="left" w:pos="1080"/>
        </w:tabs>
        <w:spacing w:line="216" w:lineRule="auto"/>
      </w:pPr>
    </w:p>
    <w:p w14:paraId="13BE31C5" w14:textId="77777777" w:rsidR="00390AF9" w:rsidRPr="00866D0C" w:rsidRDefault="00390AF9">
      <w:pPr>
        <w:numPr>
          <w:ilvl w:val="12"/>
          <w:numId w:val="0"/>
        </w:numPr>
        <w:spacing w:line="216" w:lineRule="auto"/>
        <w:ind w:left="720"/>
      </w:pPr>
      <w:r w:rsidRPr="00866D0C">
        <w:lastRenderedPageBreak/>
        <w:t>This submenu is used by the CMOP Manager to perform operations required to transmit selected drug/items to the CMOP host facility.</w:t>
      </w:r>
    </w:p>
    <w:p w14:paraId="0288036C" w14:textId="77777777" w:rsidR="00390AF9" w:rsidRPr="00866D0C" w:rsidRDefault="00390AF9">
      <w:pPr>
        <w:numPr>
          <w:ilvl w:val="12"/>
          <w:numId w:val="0"/>
        </w:numPr>
        <w:spacing w:line="216" w:lineRule="auto"/>
      </w:pPr>
    </w:p>
    <w:p w14:paraId="36F80A32" w14:textId="77777777" w:rsidR="00390AF9" w:rsidRPr="00866D0C" w:rsidRDefault="00390AF9">
      <w:pPr>
        <w:numPr>
          <w:ilvl w:val="12"/>
          <w:numId w:val="0"/>
        </w:numPr>
        <w:spacing w:line="216" w:lineRule="auto"/>
        <w:ind w:left="2160"/>
        <w:rPr>
          <w:i/>
        </w:rPr>
      </w:pPr>
      <w:r w:rsidRPr="00866D0C">
        <w:rPr>
          <w:i/>
        </w:rPr>
        <w:t>Loop CMOP Match to Local Drug File</w:t>
      </w:r>
    </w:p>
    <w:p w14:paraId="64ABF056" w14:textId="77777777" w:rsidR="00390AF9" w:rsidRPr="00866D0C" w:rsidRDefault="00390AF9">
      <w:pPr>
        <w:numPr>
          <w:ilvl w:val="12"/>
          <w:numId w:val="0"/>
        </w:numPr>
        <w:spacing w:line="216" w:lineRule="auto"/>
        <w:ind w:left="2160"/>
        <w:rPr>
          <w:i/>
        </w:rPr>
      </w:pPr>
      <w:r w:rsidRPr="00866D0C">
        <w:rPr>
          <w:i/>
        </w:rPr>
        <w:t>CMOP Mark/Unmark (Single drug)</w:t>
      </w:r>
    </w:p>
    <w:p w14:paraId="333011B9" w14:textId="77777777" w:rsidR="00390AF9" w:rsidRPr="00866D0C" w:rsidRDefault="00390AF9">
      <w:pPr>
        <w:numPr>
          <w:ilvl w:val="12"/>
          <w:numId w:val="0"/>
        </w:numPr>
        <w:spacing w:line="216" w:lineRule="auto"/>
        <w:ind w:left="2160"/>
        <w:rPr>
          <w:i/>
        </w:rPr>
      </w:pPr>
      <w:r w:rsidRPr="00866D0C">
        <w:rPr>
          <w:i/>
        </w:rPr>
        <w:t>CMOP Data from Your Local Drug File</w:t>
      </w:r>
    </w:p>
    <w:p w14:paraId="5624B10F" w14:textId="77777777" w:rsidR="00390AF9" w:rsidRPr="00866D0C" w:rsidRDefault="00390AF9">
      <w:pPr>
        <w:numPr>
          <w:ilvl w:val="12"/>
          <w:numId w:val="0"/>
        </w:numPr>
        <w:spacing w:line="216" w:lineRule="auto"/>
        <w:ind w:left="2160"/>
        <w:rPr>
          <w:i/>
        </w:rPr>
      </w:pPr>
      <w:r w:rsidRPr="00866D0C">
        <w:rPr>
          <w:i/>
        </w:rPr>
        <w:t>Drug Enter/Edit</w:t>
      </w:r>
    </w:p>
    <w:p w14:paraId="58A977E5" w14:textId="77777777" w:rsidR="00390AF9" w:rsidRPr="00866D0C" w:rsidRDefault="00390AF9">
      <w:pPr>
        <w:numPr>
          <w:ilvl w:val="12"/>
          <w:numId w:val="0"/>
        </w:numPr>
        <w:spacing w:line="216" w:lineRule="auto"/>
        <w:ind w:left="2160"/>
        <w:rPr>
          <w:i/>
        </w:rPr>
      </w:pPr>
      <w:r w:rsidRPr="00866D0C">
        <w:rPr>
          <w:i/>
        </w:rPr>
        <w:t>Drugs not Flagged for CMOP Transmission</w:t>
      </w:r>
    </w:p>
    <w:p w14:paraId="0133B349" w14:textId="77777777" w:rsidR="00390AF9" w:rsidRPr="00866D0C" w:rsidRDefault="00390AF9">
      <w:pPr>
        <w:numPr>
          <w:ilvl w:val="12"/>
          <w:numId w:val="0"/>
        </w:numPr>
        <w:spacing w:line="216" w:lineRule="auto"/>
      </w:pPr>
    </w:p>
    <w:p w14:paraId="3771AAB2" w14:textId="22A2C423" w:rsidR="00390AF9" w:rsidRPr="00866D0C" w:rsidRDefault="00390AF9">
      <w:pPr>
        <w:pStyle w:val="Heading3"/>
        <w:numPr>
          <w:ilvl w:val="12"/>
          <w:numId w:val="0"/>
        </w:numPr>
        <w:ind w:left="720"/>
      </w:pPr>
      <w:bookmarkStart w:id="133" w:name="_Toc81928421"/>
      <w:r w:rsidRPr="00866D0C">
        <w:t>Loop CMOP Match to Local Drug File</w:t>
      </w:r>
      <w:bookmarkEnd w:id="133"/>
    </w:p>
    <w:p w14:paraId="1EAE4AD4" w14:textId="77777777" w:rsidR="00390AF9" w:rsidRPr="00866D0C" w:rsidRDefault="00390AF9">
      <w:pPr>
        <w:numPr>
          <w:ilvl w:val="12"/>
          <w:numId w:val="0"/>
        </w:numPr>
        <w:tabs>
          <w:tab w:val="left" w:pos="440"/>
          <w:tab w:val="left" w:pos="6300"/>
        </w:tabs>
        <w:spacing w:line="216" w:lineRule="auto"/>
      </w:pPr>
    </w:p>
    <w:p w14:paraId="1F7975FE" w14:textId="72D64998" w:rsidR="00390AF9" w:rsidRPr="00866D0C" w:rsidRDefault="000B0EEB">
      <w:pPr>
        <w:numPr>
          <w:ilvl w:val="12"/>
          <w:numId w:val="0"/>
        </w:numPr>
        <w:tabs>
          <w:tab w:val="left" w:pos="1080"/>
        </w:tabs>
        <w:spacing w:line="216" w:lineRule="auto"/>
        <w:rPr>
          <w:b/>
        </w:rPr>
      </w:pPr>
      <w:r>
        <w:rPr>
          <w:noProof/>
          <w:sz w:val="20"/>
        </w:rPr>
        <w:drawing>
          <wp:inline distT="0" distB="0" distL="0" distR="0" wp14:anchorId="218F2445" wp14:editId="221002CA">
            <wp:extent cx="398145" cy="226060"/>
            <wp:effectExtent l="0" t="0" r="0" b="0"/>
            <wp:docPr id="27" name="Picture 26"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11B055FC" w14:textId="77777777" w:rsidR="00390AF9" w:rsidRPr="00866D0C" w:rsidRDefault="00390AF9">
      <w:pPr>
        <w:numPr>
          <w:ilvl w:val="12"/>
          <w:numId w:val="0"/>
        </w:numPr>
        <w:tabs>
          <w:tab w:val="left" w:pos="1080"/>
        </w:tabs>
        <w:spacing w:line="216" w:lineRule="auto"/>
      </w:pPr>
    </w:p>
    <w:p w14:paraId="34DF6DAE" w14:textId="77777777" w:rsidR="00390AF9" w:rsidRPr="00866D0C" w:rsidRDefault="00390AF9">
      <w:pPr>
        <w:numPr>
          <w:ilvl w:val="12"/>
          <w:numId w:val="0"/>
        </w:numPr>
        <w:spacing w:line="216" w:lineRule="auto"/>
        <w:ind w:left="720"/>
      </w:pPr>
      <w:r w:rsidRPr="00866D0C">
        <w:t>This option allows users to select entries in the local DRUG file (#50), review NDF matches, and mark entries to transmit to the CMOP.</w:t>
      </w:r>
    </w:p>
    <w:p w14:paraId="7A7F6A79" w14:textId="77777777" w:rsidR="00390AF9" w:rsidRPr="00866D0C" w:rsidRDefault="00390AF9">
      <w:pPr>
        <w:numPr>
          <w:ilvl w:val="12"/>
          <w:numId w:val="0"/>
        </w:numPr>
        <w:spacing w:line="216" w:lineRule="auto"/>
      </w:pPr>
    </w:p>
    <w:p w14:paraId="0524A1FE" w14:textId="77777777" w:rsidR="00390AF9" w:rsidRPr="00866D0C" w:rsidRDefault="00390AF9">
      <w:pPr>
        <w:numPr>
          <w:ilvl w:val="12"/>
          <w:numId w:val="0"/>
        </w:numPr>
        <w:spacing w:line="216" w:lineRule="auto"/>
        <w:rPr>
          <w:b/>
        </w:rPr>
      </w:pPr>
      <w:r w:rsidRPr="00866D0C">
        <w:rPr>
          <w:b/>
        </w:rPr>
        <w:t>Example: Loop CMOP Match to Local Drug File</w:t>
      </w:r>
    </w:p>
    <w:p w14:paraId="69672E77" w14:textId="77777777" w:rsidR="00390AF9" w:rsidRPr="00866D0C" w:rsidRDefault="00390AF9">
      <w:pPr>
        <w:numPr>
          <w:ilvl w:val="12"/>
          <w:numId w:val="0"/>
        </w:numPr>
        <w:spacing w:line="216" w:lineRule="auto"/>
      </w:pPr>
    </w:p>
    <w:p w14:paraId="366E76FA"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46D7364D" w14:textId="77777777" w:rsidR="00390AF9" w:rsidRPr="00866D0C" w:rsidRDefault="00390AF9">
      <w:pPr>
        <w:pStyle w:val="JOScreen"/>
      </w:pPr>
    </w:p>
    <w:p w14:paraId="494B0DE0" w14:textId="77777777" w:rsidR="00390AF9" w:rsidRPr="00866D0C" w:rsidRDefault="00390AF9">
      <w:pPr>
        <w:pStyle w:val="JOScreen"/>
      </w:pPr>
    </w:p>
    <w:p w14:paraId="5F602569" w14:textId="77777777" w:rsidR="00390AF9" w:rsidRPr="00866D0C" w:rsidRDefault="00390AF9">
      <w:pPr>
        <w:pStyle w:val="JOScreen"/>
      </w:pPr>
      <w:r w:rsidRPr="00866D0C">
        <w:t xml:space="preserve">Select CMOP Drug/Item Management Option: </w:t>
      </w:r>
      <w:r w:rsidRPr="00866D0C">
        <w:rPr>
          <w:b/>
          <w:u w:val="single"/>
        </w:rPr>
        <w:t>L</w:t>
      </w:r>
      <w:r w:rsidRPr="00866D0C">
        <w:t>oop CMOP Match to Local Drug File</w:t>
      </w:r>
    </w:p>
    <w:p w14:paraId="06882196" w14:textId="77777777" w:rsidR="00390AF9" w:rsidRPr="00866D0C" w:rsidRDefault="00390AF9">
      <w:pPr>
        <w:pStyle w:val="JOScreen"/>
      </w:pPr>
    </w:p>
    <w:p w14:paraId="2F7D354F" w14:textId="77777777" w:rsidR="00390AF9" w:rsidRPr="00866D0C" w:rsidRDefault="00390AF9">
      <w:pPr>
        <w:pStyle w:val="JOScreen"/>
      </w:pPr>
      <w:r w:rsidRPr="00866D0C">
        <w:t>This option allows you to choose entries from your drug file and helps you</w:t>
      </w:r>
    </w:p>
    <w:p w14:paraId="7172EBEA" w14:textId="77777777" w:rsidR="00390AF9" w:rsidRPr="00866D0C" w:rsidRDefault="00390AF9">
      <w:pPr>
        <w:pStyle w:val="JOScreen"/>
      </w:pPr>
      <w:r w:rsidRPr="00866D0C">
        <w:t>review your NDF matches and mark individual entries to send to CMOP.</w:t>
      </w:r>
    </w:p>
    <w:p w14:paraId="60D17681" w14:textId="77777777" w:rsidR="00390AF9" w:rsidRPr="00866D0C" w:rsidRDefault="00390AF9">
      <w:pPr>
        <w:pStyle w:val="JOScreen"/>
      </w:pPr>
    </w:p>
    <w:p w14:paraId="5EBC0E80" w14:textId="77777777" w:rsidR="00390AF9" w:rsidRPr="00866D0C" w:rsidRDefault="00390AF9">
      <w:pPr>
        <w:pStyle w:val="JOScreen"/>
      </w:pPr>
      <w:r w:rsidRPr="00866D0C">
        <w:t>If you mark the entry to transmit to CMOP, it will replace your Dispense Unit</w:t>
      </w:r>
    </w:p>
    <w:p w14:paraId="6F8523F5" w14:textId="77777777" w:rsidR="00390AF9" w:rsidRPr="00866D0C" w:rsidRDefault="00390AF9">
      <w:pPr>
        <w:pStyle w:val="JOScreen"/>
      </w:pPr>
      <w:r w:rsidRPr="00866D0C">
        <w:t>with the VA Dispense Unit. In addition, you may overwrite the local drug name</w:t>
      </w:r>
    </w:p>
    <w:p w14:paraId="61C15793" w14:textId="77777777" w:rsidR="00390AF9" w:rsidRPr="00866D0C" w:rsidRDefault="00390AF9">
      <w:pPr>
        <w:pStyle w:val="JOScreen"/>
      </w:pPr>
      <w:r w:rsidRPr="00866D0C">
        <w:t>with the VA Print Name and the entry will remain uneditable.</w:t>
      </w:r>
    </w:p>
    <w:p w14:paraId="5149A00E" w14:textId="77777777" w:rsidR="00390AF9" w:rsidRPr="00866D0C" w:rsidRDefault="00390AF9">
      <w:pPr>
        <w:pStyle w:val="JOScreen"/>
      </w:pPr>
    </w:p>
    <w:p w14:paraId="108E2A61" w14:textId="77777777" w:rsidR="00390AF9" w:rsidRPr="00866D0C" w:rsidRDefault="00390AF9">
      <w:pPr>
        <w:pStyle w:val="JOScreen"/>
      </w:pPr>
      <w:r w:rsidRPr="00866D0C">
        <w:t>Do you wish to loop through the whole file?</w:t>
      </w:r>
    </w:p>
    <w:p w14:paraId="38FC974B" w14:textId="77777777" w:rsidR="00390AF9" w:rsidRPr="00866D0C" w:rsidRDefault="00390AF9">
      <w:pPr>
        <w:pStyle w:val="JOScreen"/>
      </w:pPr>
      <w:r w:rsidRPr="00866D0C">
        <w:t>(If you answer "NO", you will loop through ONLY the ones previously marked as</w:t>
      </w:r>
    </w:p>
    <w:p w14:paraId="4D44D9BC" w14:textId="77777777" w:rsidR="00B344C5" w:rsidRPr="00866D0C" w:rsidRDefault="00390AF9">
      <w:pPr>
        <w:pStyle w:val="JOScreen"/>
      </w:pPr>
      <w:r w:rsidRPr="00866D0C">
        <w:t>"Do not transmit to CMOP").</w:t>
      </w:r>
    </w:p>
    <w:p w14:paraId="6561D1B1" w14:textId="77777777" w:rsidR="00390AF9" w:rsidRPr="00866D0C" w:rsidRDefault="00390AF9">
      <w:pPr>
        <w:pStyle w:val="JOScreen"/>
      </w:pPr>
      <w:r w:rsidRPr="00866D0C">
        <w:t xml:space="preserve">Enter Yes or No: </w:t>
      </w:r>
      <w:r w:rsidRPr="00866D0C">
        <w:rPr>
          <w:b/>
          <w:u w:val="single"/>
        </w:rPr>
        <w:t>N</w:t>
      </w:r>
      <w:r w:rsidRPr="00866D0C">
        <w:t>O</w:t>
      </w:r>
    </w:p>
    <w:p w14:paraId="74B66FAE" w14:textId="77777777" w:rsidR="00390AF9" w:rsidRPr="00866D0C" w:rsidRDefault="00390AF9">
      <w:pPr>
        <w:pStyle w:val="JOScreen"/>
      </w:pPr>
    </w:p>
    <w:p w14:paraId="15E75422" w14:textId="77777777" w:rsidR="00390AF9" w:rsidRPr="00866D0C" w:rsidRDefault="00390AF9">
      <w:pPr>
        <w:pStyle w:val="JOScreen"/>
      </w:pPr>
      <w:r w:rsidRPr="00866D0C">
        <w:t>I have to build a table before you can begin "looping" so let me put you on</w:t>
      </w:r>
    </w:p>
    <w:p w14:paraId="669361CF" w14:textId="77777777" w:rsidR="00390AF9" w:rsidRPr="00866D0C" w:rsidRDefault="00390AF9">
      <w:pPr>
        <w:pStyle w:val="JOScreen"/>
      </w:pPr>
      <w:r w:rsidRPr="00866D0C">
        <w:t>"hold" for a moment.</w:t>
      </w:r>
    </w:p>
    <w:p w14:paraId="3F1C2AA6" w14:textId="77777777" w:rsidR="00390AF9" w:rsidRPr="00866D0C" w:rsidRDefault="00390AF9">
      <w:pPr>
        <w:pStyle w:val="JOScreen"/>
      </w:pPr>
      <w:r w:rsidRPr="00866D0C">
        <w:t>...............................................................</w:t>
      </w:r>
    </w:p>
    <w:p w14:paraId="369D0416" w14:textId="77777777" w:rsidR="00390AF9" w:rsidRPr="00866D0C" w:rsidRDefault="00390AF9">
      <w:pPr>
        <w:pStyle w:val="JOScreen"/>
      </w:pPr>
    </w:p>
    <w:p w14:paraId="40B29B68" w14:textId="77777777" w:rsidR="00390AF9" w:rsidRPr="00866D0C" w:rsidRDefault="00390AF9">
      <w:pPr>
        <w:pStyle w:val="JOScreen"/>
      </w:pPr>
      <w:r w:rsidRPr="00866D0C">
        <w:t xml:space="preserve">   VA Print Name: GUAIFENESIN 100MG/5ML SYRUP         VA Dispense Unit: ML</w:t>
      </w:r>
    </w:p>
    <w:p w14:paraId="1F00AF56" w14:textId="77777777" w:rsidR="00390AF9" w:rsidRPr="00866D0C" w:rsidRDefault="00390AF9">
      <w:pPr>
        <w:pStyle w:val="JOScreen"/>
      </w:pPr>
    </w:p>
    <w:p w14:paraId="785345D0" w14:textId="77777777" w:rsidR="00390AF9" w:rsidRPr="00866D0C" w:rsidRDefault="00390AF9">
      <w:pPr>
        <w:pStyle w:val="JOScreen"/>
      </w:pPr>
    </w:p>
    <w:p w14:paraId="2DAA3905" w14:textId="77777777" w:rsidR="00390AF9" w:rsidRPr="00866D0C" w:rsidRDefault="00390AF9">
      <w:pPr>
        <w:pStyle w:val="JOScreen"/>
      </w:pPr>
      <w:r w:rsidRPr="00866D0C">
        <w:t xml:space="preserve">     Local Drug Generic Name: GUAIFENESIN 100MG/5ML LIQUID</w:t>
      </w:r>
    </w:p>
    <w:p w14:paraId="765A436A" w14:textId="77777777" w:rsidR="00390AF9" w:rsidRPr="00866D0C" w:rsidRDefault="00390AF9">
      <w:pPr>
        <w:pStyle w:val="JOScreen"/>
      </w:pPr>
      <w:r w:rsidRPr="00866D0C">
        <w:t xml:space="preserve">               VA Drug Class: RE302</w:t>
      </w:r>
    </w:p>
    <w:p w14:paraId="7FD92819" w14:textId="77777777" w:rsidR="00390AF9" w:rsidRPr="00866D0C" w:rsidRDefault="00390AF9">
      <w:pPr>
        <w:pStyle w:val="JOScreen"/>
      </w:pPr>
    </w:p>
    <w:p w14:paraId="48E44B2E" w14:textId="77777777" w:rsidR="00390AF9" w:rsidRPr="00866D0C" w:rsidRDefault="00390AF9">
      <w:pPr>
        <w:pStyle w:val="JOScreen"/>
      </w:pPr>
      <w:r w:rsidRPr="00866D0C">
        <w:t xml:space="preserve">                  ORDER UNIT: 120ML</w:t>
      </w:r>
    </w:p>
    <w:p w14:paraId="7925068A" w14:textId="77777777" w:rsidR="00390AF9" w:rsidRPr="00866D0C" w:rsidRDefault="00390AF9">
      <w:pPr>
        <w:pStyle w:val="JOScreen"/>
      </w:pPr>
      <w:r w:rsidRPr="00866D0C">
        <w:t xml:space="preserve">  DISPENSE UNITS/ORDER UNITS: 120</w:t>
      </w:r>
    </w:p>
    <w:p w14:paraId="1C78CC61" w14:textId="77777777" w:rsidR="00390AF9" w:rsidRPr="00866D0C" w:rsidRDefault="00390AF9">
      <w:pPr>
        <w:pStyle w:val="JOScreen"/>
      </w:pPr>
      <w:r w:rsidRPr="00866D0C">
        <w:t xml:space="preserve">               DISPENSE UNIT: MG/ML</w:t>
      </w:r>
    </w:p>
    <w:p w14:paraId="61455C9C" w14:textId="77777777" w:rsidR="00390AF9" w:rsidRPr="00866D0C" w:rsidRDefault="00390AF9">
      <w:pPr>
        <w:pStyle w:val="JOScreen"/>
      </w:pPr>
      <w:r w:rsidRPr="00866D0C">
        <w:t xml:space="preserve">  PRICE PER DISPENSE UNIT: 0.01</w:t>
      </w:r>
    </w:p>
    <w:p w14:paraId="3CFEAF6E" w14:textId="77777777" w:rsidR="00390AF9" w:rsidRPr="00866D0C" w:rsidRDefault="00390AF9">
      <w:pPr>
        <w:pStyle w:val="JOScreen"/>
      </w:pPr>
    </w:p>
    <w:p w14:paraId="119CD1E0" w14:textId="77777777" w:rsidR="00390AF9" w:rsidRPr="00866D0C" w:rsidRDefault="00390AF9">
      <w:pPr>
        <w:pStyle w:val="JOScreen"/>
      </w:pPr>
      <w:r w:rsidRPr="00866D0C">
        <w:t>** This entry has been previously marked NOT to transmit to CMOP **</w:t>
      </w:r>
    </w:p>
    <w:p w14:paraId="482C39B8" w14:textId="77777777" w:rsidR="00390AF9" w:rsidRPr="00866D0C" w:rsidRDefault="00390AF9">
      <w:pPr>
        <w:pStyle w:val="JOScreen"/>
      </w:pPr>
    </w:p>
    <w:p w14:paraId="63AF1C49" w14:textId="77777777" w:rsidR="00B344C5" w:rsidRPr="00866D0C" w:rsidRDefault="00390AF9">
      <w:pPr>
        <w:pStyle w:val="JOScreen"/>
      </w:pPr>
      <w:r w:rsidRPr="00866D0C">
        <w:t>Do you wish to mark this drug to transmit to CMOP?</w:t>
      </w:r>
    </w:p>
    <w:p w14:paraId="4FDD118F" w14:textId="77777777" w:rsidR="00390AF9" w:rsidRPr="00866D0C" w:rsidRDefault="00390AF9">
      <w:pPr>
        <w:pStyle w:val="JOScreen"/>
      </w:pPr>
      <w:r w:rsidRPr="00866D0C">
        <w:t xml:space="preserve">Enter Yes or No: </w:t>
      </w:r>
      <w:r w:rsidRPr="00866D0C">
        <w:rPr>
          <w:b/>
          <w:u w:val="single"/>
        </w:rPr>
        <w:t>Y</w:t>
      </w:r>
      <w:r w:rsidRPr="00866D0C">
        <w:t>ES</w:t>
      </w:r>
    </w:p>
    <w:p w14:paraId="6EF76A25" w14:textId="77777777" w:rsidR="00390AF9" w:rsidRPr="00866D0C" w:rsidRDefault="00390AF9">
      <w:pPr>
        <w:pStyle w:val="JOScreen"/>
      </w:pPr>
    </w:p>
    <w:p w14:paraId="24B00D6C" w14:textId="77777777" w:rsidR="00390AF9" w:rsidRPr="00866D0C" w:rsidRDefault="00390AF9" w:rsidP="00426499">
      <w:pPr>
        <w:pStyle w:val="JOScreen"/>
        <w:keepNext/>
      </w:pPr>
      <w:r w:rsidRPr="00866D0C">
        <w:t>Your old Dispense Unit  MG/ML  does not match the new one  ML.</w:t>
      </w:r>
    </w:p>
    <w:p w14:paraId="10FFA501" w14:textId="77777777" w:rsidR="00B344C5" w:rsidRPr="00866D0C" w:rsidRDefault="00390AF9" w:rsidP="00426499">
      <w:pPr>
        <w:pStyle w:val="JOScreen"/>
        <w:keepNext/>
      </w:pPr>
      <w:r w:rsidRPr="00866D0C">
        <w:t>You may wish to edit the Price Per Order Unit and/or the Dispense</w:t>
      </w:r>
    </w:p>
    <w:p w14:paraId="3A69D6C1" w14:textId="77777777" w:rsidR="00390AF9" w:rsidRPr="00866D0C" w:rsidRDefault="00390AF9">
      <w:pPr>
        <w:pStyle w:val="JOScreen"/>
      </w:pPr>
      <w:r w:rsidRPr="00866D0C">
        <w:t>Units Per Order Unit.</w:t>
      </w:r>
    </w:p>
    <w:p w14:paraId="09607738" w14:textId="77777777" w:rsidR="00390AF9" w:rsidRPr="00866D0C" w:rsidRDefault="00390AF9">
      <w:pPr>
        <w:pStyle w:val="JOScreen"/>
      </w:pPr>
    </w:p>
    <w:p w14:paraId="54CA4F4C" w14:textId="77777777" w:rsidR="00390AF9" w:rsidRPr="00866D0C" w:rsidRDefault="00390AF9">
      <w:pPr>
        <w:pStyle w:val="JOScreen"/>
      </w:pPr>
      <w:r w:rsidRPr="00866D0C">
        <w:t xml:space="preserve">PRICE PER ORDER UNIT: 0.01// </w:t>
      </w:r>
      <w:r w:rsidRPr="00866D0C">
        <w:rPr>
          <w:b/>
          <w:u w:val="single"/>
        </w:rPr>
        <w:t>&lt;RET&gt;</w:t>
      </w:r>
    </w:p>
    <w:p w14:paraId="7050FA09" w14:textId="77777777" w:rsidR="00390AF9" w:rsidRPr="00866D0C" w:rsidRDefault="00390AF9">
      <w:pPr>
        <w:pStyle w:val="JOScreen"/>
      </w:pPr>
      <w:r w:rsidRPr="00866D0C">
        <w:t xml:space="preserve">DISPENSE UNITS PER ORDER: 120// </w:t>
      </w:r>
      <w:r w:rsidRPr="00866D0C">
        <w:rPr>
          <w:b/>
          <w:u w:val="single"/>
        </w:rPr>
        <w:t>&lt;RET&gt;</w:t>
      </w:r>
    </w:p>
    <w:p w14:paraId="6D952CE5" w14:textId="77777777" w:rsidR="00390AF9" w:rsidRPr="00866D0C" w:rsidRDefault="00390AF9">
      <w:pPr>
        <w:pStyle w:val="JOScreen"/>
      </w:pPr>
    </w:p>
    <w:p w14:paraId="0EE83053" w14:textId="77777777" w:rsidR="00B344C5" w:rsidRPr="00866D0C" w:rsidRDefault="00390AF9">
      <w:pPr>
        <w:pStyle w:val="JOScreen"/>
      </w:pPr>
      <w:r w:rsidRPr="00866D0C">
        <w:t>Do you wish to overwrite your local name?</w:t>
      </w:r>
    </w:p>
    <w:p w14:paraId="7C929F9D" w14:textId="77777777" w:rsidR="00390AF9" w:rsidRPr="00866D0C" w:rsidRDefault="00390AF9">
      <w:pPr>
        <w:pStyle w:val="JOScreen"/>
      </w:pPr>
      <w:r w:rsidRPr="00866D0C">
        <w:t xml:space="preserve">Enter Yes or No: </w:t>
      </w:r>
      <w:r w:rsidRPr="00866D0C">
        <w:rPr>
          <w:b/>
          <w:u w:val="single"/>
        </w:rPr>
        <w:t>Y</w:t>
      </w:r>
      <w:r w:rsidRPr="00866D0C">
        <w:t>ES</w:t>
      </w:r>
    </w:p>
    <w:p w14:paraId="20024478" w14:textId="77777777" w:rsidR="00390AF9" w:rsidRPr="00866D0C" w:rsidRDefault="00390AF9">
      <w:pPr>
        <w:pStyle w:val="JOScreen"/>
      </w:pPr>
    </w:p>
    <w:p w14:paraId="120981F1" w14:textId="2E9A70F0" w:rsidR="00390AF9" w:rsidRPr="00866D0C" w:rsidRDefault="00390AF9">
      <w:pPr>
        <w:pStyle w:val="JOScreen"/>
      </w:pPr>
      <w:r w:rsidRPr="00866D0C">
        <w:t xml:space="preserve">     VA Print Name: GUAIFENESIN 100MG/5ML SYRUP</w:t>
      </w:r>
    </w:p>
    <w:p w14:paraId="11CAC5EF" w14:textId="77777777" w:rsidR="00390AF9" w:rsidRPr="00866D0C" w:rsidRDefault="00390AF9">
      <w:pPr>
        <w:pStyle w:val="JOScreen"/>
      </w:pPr>
    </w:p>
    <w:p w14:paraId="2B180AF6" w14:textId="77777777" w:rsidR="00390AF9" w:rsidRPr="00866D0C" w:rsidRDefault="00390AF9">
      <w:pPr>
        <w:pStyle w:val="JOScreen"/>
      </w:pPr>
      <w:r w:rsidRPr="00866D0C">
        <w:t xml:space="preserve">   Local Drug Name                            CMOP?    VA D.U.        O.W.?</w:t>
      </w:r>
    </w:p>
    <w:p w14:paraId="54694E7E" w14:textId="77777777" w:rsidR="00390AF9" w:rsidRPr="00866D0C" w:rsidRDefault="00390AF9">
      <w:pPr>
        <w:pStyle w:val="JOScreen"/>
      </w:pPr>
      <w:r w:rsidRPr="00866D0C">
        <w:t>------------------------------------------------------------------------------</w:t>
      </w:r>
    </w:p>
    <w:p w14:paraId="66F50A6B" w14:textId="77777777" w:rsidR="00390AF9" w:rsidRPr="00866D0C" w:rsidRDefault="00390AF9">
      <w:pPr>
        <w:pStyle w:val="JOScreen"/>
      </w:pPr>
      <w:r w:rsidRPr="00866D0C">
        <w:t>1. GUAIFENESIN 100MG/5ML SYRUP                YES      ML             YES</w:t>
      </w:r>
    </w:p>
    <w:p w14:paraId="619D921F" w14:textId="77777777" w:rsidR="00390AF9" w:rsidRPr="00866D0C" w:rsidRDefault="00390AF9">
      <w:pPr>
        <w:pStyle w:val="JOScreen"/>
      </w:pPr>
      <w:r w:rsidRPr="00866D0C">
        <w:t xml:space="preserve">      Price Per Order Unit = 0.01</w:t>
      </w:r>
    </w:p>
    <w:p w14:paraId="74FB94A3" w14:textId="77777777" w:rsidR="00390AF9" w:rsidRPr="00866D0C" w:rsidRDefault="00390AF9">
      <w:pPr>
        <w:pStyle w:val="JOScreen"/>
      </w:pPr>
      <w:r w:rsidRPr="00866D0C">
        <w:lastRenderedPageBreak/>
        <w:t xml:space="preserve">      Dispense Units Per Order Unit = 120</w:t>
      </w:r>
    </w:p>
    <w:p w14:paraId="72822833" w14:textId="77777777" w:rsidR="00390AF9" w:rsidRPr="00866D0C" w:rsidRDefault="00390AF9">
      <w:pPr>
        <w:pStyle w:val="JOScreen"/>
      </w:pPr>
    </w:p>
    <w:p w14:paraId="064D1774" w14:textId="77777777" w:rsidR="00390AF9" w:rsidRPr="00866D0C" w:rsidRDefault="00390AF9">
      <w:pPr>
        <w:pStyle w:val="JOScreen"/>
      </w:pPr>
      <w:r w:rsidRPr="00866D0C">
        <w:t>If you answer "Yes" you will go to the next VA Print Name. If you answer "No"</w:t>
      </w:r>
    </w:p>
    <w:p w14:paraId="56897868" w14:textId="77777777" w:rsidR="00390AF9" w:rsidRPr="00866D0C" w:rsidRDefault="00390AF9">
      <w:pPr>
        <w:pStyle w:val="JOScreen"/>
      </w:pPr>
      <w:r w:rsidRPr="00866D0C">
        <w:t>you will go back through this particular VA Print Name group.</w:t>
      </w:r>
    </w:p>
    <w:p w14:paraId="72DD219E" w14:textId="77777777" w:rsidR="00390AF9" w:rsidRPr="00866D0C" w:rsidRDefault="00390AF9">
      <w:pPr>
        <w:pStyle w:val="JOScreen"/>
      </w:pPr>
    </w:p>
    <w:p w14:paraId="285FA38F" w14:textId="77777777" w:rsidR="00B344C5" w:rsidRPr="00866D0C" w:rsidRDefault="00390AF9">
      <w:pPr>
        <w:pStyle w:val="JOScreen"/>
      </w:pPr>
      <w:r w:rsidRPr="00866D0C">
        <w:t>Are you sure everything is correct?</w:t>
      </w:r>
    </w:p>
    <w:p w14:paraId="781273D8" w14:textId="77777777" w:rsidR="00390AF9" w:rsidRPr="00866D0C" w:rsidRDefault="00390AF9">
      <w:pPr>
        <w:pStyle w:val="JOScreen"/>
      </w:pPr>
      <w:r w:rsidRPr="00866D0C">
        <w:t xml:space="preserve">Enter Yes or No: </w:t>
      </w:r>
      <w:r w:rsidRPr="00866D0C">
        <w:rPr>
          <w:b/>
          <w:u w:val="single"/>
        </w:rPr>
        <w:t>Y</w:t>
      </w:r>
      <w:r w:rsidRPr="00866D0C">
        <w:t>ES</w:t>
      </w:r>
    </w:p>
    <w:p w14:paraId="76F32FEF" w14:textId="77777777" w:rsidR="00390AF9" w:rsidRPr="00866D0C" w:rsidRDefault="00390AF9">
      <w:pPr>
        <w:pStyle w:val="JOScreen"/>
      </w:pPr>
    </w:p>
    <w:p w14:paraId="6A82D770" w14:textId="77777777" w:rsidR="00390AF9" w:rsidRPr="00866D0C" w:rsidRDefault="00390AF9">
      <w:pPr>
        <w:pStyle w:val="JOScreen"/>
      </w:pPr>
      <w:r w:rsidRPr="00866D0C">
        <w:t>You've completed marking everything that is possible.</w:t>
      </w:r>
    </w:p>
    <w:p w14:paraId="388FC804" w14:textId="77777777" w:rsidR="00390AF9" w:rsidRPr="00866D0C" w:rsidRDefault="00390AF9">
      <w:pPr>
        <w:pStyle w:val="JOScreen"/>
      </w:pPr>
    </w:p>
    <w:p w14:paraId="7EF9239B" w14:textId="594B354A" w:rsidR="00390AF9" w:rsidRPr="00866D0C" w:rsidRDefault="00390AF9" w:rsidP="00393809">
      <w:pPr>
        <w:pStyle w:val="Heading3"/>
        <w:numPr>
          <w:ilvl w:val="12"/>
          <w:numId w:val="0"/>
        </w:numPr>
        <w:spacing w:before="240" w:line="240" w:lineRule="auto"/>
        <w:ind w:left="720"/>
      </w:pPr>
      <w:bookmarkStart w:id="134" w:name="_Toc81928422"/>
      <w:r w:rsidRPr="00866D0C">
        <w:t>CMOP Mark/Unmark (Single drug)</w:t>
      </w:r>
      <w:bookmarkEnd w:id="134"/>
    </w:p>
    <w:p w14:paraId="36D7EF90" w14:textId="77777777" w:rsidR="00390AF9" w:rsidRPr="00866D0C" w:rsidRDefault="00390AF9">
      <w:pPr>
        <w:numPr>
          <w:ilvl w:val="12"/>
          <w:numId w:val="0"/>
        </w:numPr>
        <w:spacing w:line="216" w:lineRule="auto"/>
      </w:pPr>
    </w:p>
    <w:p w14:paraId="150E43B4" w14:textId="2A0A5B74" w:rsidR="00390AF9" w:rsidRPr="00866D0C" w:rsidRDefault="000B0EEB">
      <w:pPr>
        <w:numPr>
          <w:ilvl w:val="12"/>
          <w:numId w:val="0"/>
        </w:numPr>
        <w:tabs>
          <w:tab w:val="left" w:pos="1080"/>
        </w:tabs>
        <w:spacing w:line="216" w:lineRule="auto"/>
        <w:rPr>
          <w:b/>
        </w:rPr>
      </w:pPr>
      <w:r>
        <w:rPr>
          <w:noProof/>
          <w:sz w:val="20"/>
        </w:rPr>
        <w:drawing>
          <wp:inline distT="0" distB="0" distL="0" distR="0" wp14:anchorId="0B6F2B49" wp14:editId="6940AC9C">
            <wp:extent cx="398145" cy="226060"/>
            <wp:effectExtent l="0" t="0" r="0" b="0"/>
            <wp:docPr id="28" name="Picture 27"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NMGR</w:t>
      </w:r>
    </w:p>
    <w:p w14:paraId="5F480271" w14:textId="77777777" w:rsidR="00390AF9" w:rsidRPr="00866D0C" w:rsidRDefault="00390AF9">
      <w:pPr>
        <w:numPr>
          <w:ilvl w:val="12"/>
          <w:numId w:val="0"/>
        </w:numPr>
        <w:tabs>
          <w:tab w:val="left" w:pos="1080"/>
        </w:tabs>
        <w:spacing w:line="216" w:lineRule="auto"/>
      </w:pPr>
    </w:p>
    <w:p w14:paraId="68928FC6" w14:textId="77777777" w:rsidR="00390AF9" w:rsidRPr="00866D0C" w:rsidRDefault="00390AF9">
      <w:pPr>
        <w:numPr>
          <w:ilvl w:val="12"/>
          <w:numId w:val="0"/>
        </w:numPr>
        <w:spacing w:line="216" w:lineRule="auto"/>
        <w:ind w:left="720"/>
      </w:pPr>
      <w:r w:rsidRPr="00866D0C">
        <w:t>With this option the user can mark or unmark a single drug for transmission to the CMOP.</w:t>
      </w:r>
    </w:p>
    <w:p w14:paraId="4EEACB15" w14:textId="77777777" w:rsidR="00390AF9" w:rsidRPr="00866D0C" w:rsidRDefault="00390AF9">
      <w:pPr>
        <w:numPr>
          <w:ilvl w:val="12"/>
          <w:numId w:val="0"/>
        </w:numPr>
        <w:spacing w:line="216" w:lineRule="auto"/>
        <w:ind w:left="720" w:hanging="710"/>
      </w:pPr>
      <w:r w:rsidRPr="00866D0C">
        <w:rPr>
          <w:sz w:val="48"/>
        </w:rPr>
        <w:sym w:font="Monotype Sorts" w:char="F02B"/>
      </w:r>
      <w:r w:rsidRPr="00866D0C">
        <w:rPr>
          <w:sz w:val="48"/>
        </w:rPr>
        <w:tab/>
      </w:r>
      <w:r w:rsidRPr="00866D0C">
        <w:t>If a drug marked for CMOP in the DRUG file (#50) needs to be edited, the entry must be unmarked for CMOP using the</w:t>
      </w:r>
      <w:r w:rsidRPr="00866D0C">
        <w:rPr>
          <w:i/>
        </w:rPr>
        <w:t xml:space="preserve"> CMOP Mark/Unmark (Single drug)</w:t>
      </w:r>
      <w:r w:rsidRPr="00866D0C">
        <w:t xml:space="preserve"> option. Once editing is completed, the drug must be re-marked for CMOP using the </w:t>
      </w:r>
      <w:r w:rsidRPr="00866D0C">
        <w:rPr>
          <w:i/>
        </w:rPr>
        <w:t>CMOP Mark/Unmark (Single drug)</w:t>
      </w:r>
      <w:r w:rsidRPr="00866D0C">
        <w:t xml:space="preserve"> option.</w:t>
      </w:r>
    </w:p>
    <w:p w14:paraId="207DCCEE" w14:textId="77777777" w:rsidR="00390AF9" w:rsidRPr="00426499" w:rsidRDefault="00390AF9" w:rsidP="00426499"/>
    <w:p w14:paraId="152B9A4F"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jc w:val="center"/>
        <w:rPr>
          <w:b/>
        </w:rPr>
      </w:pPr>
      <w:r w:rsidRPr="00866D0C">
        <w:rPr>
          <w:b/>
        </w:rPr>
        <w:t>***IMPORTANT***</w:t>
      </w:r>
    </w:p>
    <w:p w14:paraId="44CB85FE"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pPr>
    </w:p>
    <w:p w14:paraId="4EE02B14" w14:textId="77777777" w:rsidR="00390AF9" w:rsidRPr="00866D0C" w:rsidRDefault="00390AF9" w:rsidP="00642A31">
      <w:pPr>
        <w:numPr>
          <w:ilvl w:val="12"/>
          <w:numId w:val="0"/>
        </w:numPr>
        <w:pBdr>
          <w:top w:val="single" w:sz="6" w:space="5" w:color="auto" w:shadow="1"/>
          <w:left w:val="single" w:sz="6" w:space="5" w:color="auto" w:shadow="1"/>
          <w:bottom w:val="single" w:sz="6" w:space="5" w:color="auto" w:shadow="1"/>
          <w:right w:val="single" w:sz="6" w:space="5" w:color="auto" w:shadow="1"/>
        </w:pBdr>
        <w:tabs>
          <w:tab w:val="left" w:pos="2340"/>
        </w:tabs>
        <w:spacing w:line="216" w:lineRule="auto"/>
        <w:ind w:left="1440" w:right="1260"/>
      </w:pPr>
      <w:r w:rsidRPr="00866D0C">
        <w:t xml:space="preserve">When using the option </w:t>
      </w:r>
      <w:r w:rsidRPr="00866D0C">
        <w:rPr>
          <w:i/>
        </w:rPr>
        <w:t>CMOP Mark/Unmark (Single drug)</w:t>
      </w:r>
      <w:r w:rsidRPr="00866D0C">
        <w:t xml:space="preserve"> to mark a drug for CMOP the user </w:t>
      </w:r>
      <w:r w:rsidRPr="00866D0C">
        <w:rPr>
          <w:b/>
        </w:rPr>
        <w:t>must</w:t>
      </w:r>
      <w:r w:rsidRPr="00866D0C">
        <w:t xml:space="preserve"> update the cost information in the DRUG file (#50) to ensure the cost data for the refill will be correct.</w:t>
      </w:r>
    </w:p>
    <w:p w14:paraId="08E174E3" w14:textId="77777777" w:rsidR="00390AF9" w:rsidRPr="00866D0C" w:rsidRDefault="00390AF9">
      <w:pPr>
        <w:numPr>
          <w:ilvl w:val="12"/>
          <w:numId w:val="0"/>
        </w:numPr>
        <w:spacing w:line="216" w:lineRule="auto"/>
        <w:rPr>
          <w:sz w:val="20"/>
        </w:rPr>
      </w:pPr>
    </w:p>
    <w:p w14:paraId="4C4DDB0B" w14:textId="77777777" w:rsidR="00390AF9" w:rsidRPr="00866D0C" w:rsidRDefault="00390AF9">
      <w:pPr>
        <w:numPr>
          <w:ilvl w:val="12"/>
          <w:numId w:val="0"/>
        </w:numPr>
        <w:spacing w:line="216" w:lineRule="auto"/>
        <w:rPr>
          <w:b/>
        </w:rPr>
      </w:pPr>
      <w:r w:rsidRPr="00866D0C">
        <w:rPr>
          <w:b/>
        </w:rPr>
        <w:t>Example 1:  Marking a CMOP Drug (Single drug)</w:t>
      </w:r>
    </w:p>
    <w:p w14:paraId="61D8FFC6" w14:textId="77777777" w:rsidR="00390AF9" w:rsidRPr="00866D0C" w:rsidRDefault="00390AF9">
      <w:pPr>
        <w:numPr>
          <w:ilvl w:val="12"/>
          <w:numId w:val="0"/>
        </w:numPr>
        <w:spacing w:line="216" w:lineRule="auto"/>
        <w:rPr>
          <w:b/>
          <w:sz w:val="20"/>
        </w:rPr>
      </w:pPr>
    </w:p>
    <w:p w14:paraId="5CD93368"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13960CE1" w14:textId="77777777" w:rsidR="00390AF9" w:rsidRPr="00866D0C" w:rsidRDefault="00390AF9">
      <w:pPr>
        <w:pStyle w:val="JOScreen"/>
      </w:pPr>
    </w:p>
    <w:p w14:paraId="7E78BD05"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78F86C3D" w14:textId="77777777" w:rsidR="00390AF9" w:rsidRPr="00866D0C" w:rsidRDefault="00390AF9">
      <w:pPr>
        <w:pStyle w:val="JOScreen"/>
      </w:pPr>
    </w:p>
    <w:p w14:paraId="6D5D5113" w14:textId="77777777" w:rsidR="00390AF9" w:rsidRPr="00866D0C" w:rsidRDefault="00390AF9">
      <w:pPr>
        <w:pStyle w:val="JOScreen"/>
      </w:pPr>
      <w:r w:rsidRPr="00866D0C">
        <w:t>This option allows you to choose entries from your drug file and helps you</w:t>
      </w:r>
    </w:p>
    <w:p w14:paraId="2FFC3BEA" w14:textId="77777777" w:rsidR="00390AF9" w:rsidRPr="00866D0C" w:rsidRDefault="00390AF9">
      <w:pPr>
        <w:pStyle w:val="JOScreen"/>
      </w:pPr>
      <w:r w:rsidRPr="00866D0C">
        <w:t>review your NDF matches and mark individual entries to send to CMOP.</w:t>
      </w:r>
    </w:p>
    <w:p w14:paraId="7A935D24" w14:textId="77777777" w:rsidR="00390AF9" w:rsidRPr="00866D0C" w:rsidRDefault="00390AF9">
      <w:pPr>
        <w:pStyle w:val="JOScreen"/>
      </w:pPr>
    </w:p>
    <w:p w14:paraId="026925D1" w14:textId="77777777" w:rsidR="00390AF9" w:rsidRPr="00866D0C" w:rsidRDefault="00390AF9">
      <w:pPr>
        <w:pStyle w:val="JOScreen"/>
      </w:pPr>
      <w:r w:rsidRPr="00866D0C">
        <w:t>If you mark the entry to transmit to CMOP, it will replace your Dispense Unit</w:t>
      </w:r>
    </w:p>
    <w:p w14:paraId="16DC8098" w14:textId="77777777" w:rsidR="00390AF9" w:rsidRPr="00866D0C" w:rsidRDefault="00390AF9">
      <w:pPr>
        <w:pStyle w:val="JOScreen"/>
      </w:pPr>
      <w:r w:rsidRPr="00866D0C">
        <w:t>with the VA Dispense Unit. In addition, you may overwrite the local drug name</w:t>
      </w:r>
    </w:p>
    <w:p w14:paraId="243E0D81" w14:textId="77777777" w:rsidR="00390AF9" w:rsidRPr="00866D0C" w:rsidRDefault="00390AF9">
      <w:pPr>
        <w:pStyle w:val="JOScreen"/>
      </w:pPr>
      <w:r w:rsidRPr="00866D0C">
        <w:t>with the VA Print Name and the entry will remain uneditable.</w:t>
      </w:r>
    </w:p>
    <w:p w14:paraId="7B98E6E0" w14:textId="77777777" w:rsidR="00390AF9" w:rsidRPr="00866D0C" w:rsidRDefault="00390AF9">
      <w:pPr>
        <w:pStyle w:val="JOScreen"/>
      </w:pPr>
    </w:p>
    <w:p w14:paraId="33DE177C" w14:textId="75EB788F" w:rsidR="00B344C5" w:rsidRPr="00866D0C" w:rsidRDefault="00390AF9">
      <w:pPr>
        <w:pStyle w:val="JOScreen"/>
      </w:pPr>
      <w:r w:rsidRPr="00866D0C">
        <w:t xml:space="preserve">Select DRUG GENERIC NAME:    </w:t>
      </w:r>
      <w:r w:rsidRPr="00866D0C">
        <w:rPr>
          <w:b/>
          <w:u w:val="single"/>
        </w:rPr>
        <w:t>GUAIFENESIN 100MG/5ML LIQUID</w:t>
      </w:r>
      <w:r w:rsidRPr="00866D0C">
        <w:t xml:space="preserve">           RE302 </w:t>
      </w:r>
    </w:p>
    <w:p w14:paraId="6A37D07A" w14:textId="77777777" w:rsidR="00B344C5" w:rsidRPr="00866D0C" w:rsidRDefault="00390AF9">
      <w:pPr>
        <w:pStyle w:val="JOScreen"/>
      </w:pPr>
      <w:r w:rsidRPr="00866D0C">
        <w:t xml:space="preserve">     </w:t>
      </w:r>
    </w:p>
    <w:p w14:paraId="7A45CFC1" w14:textId="77777777" w:rsidR="00390AF9" w:rsidRPr="00866D0C" w:rsidRDefault="00390AF9">
      <w:pPr>
        <w:pStyle w:val="JOScreen"/>
      </w:pPr>
    </w:p>
    <w:p w14:paraId="63400D7B" w14:textId="77777777" w:rsidR="00390AF9" w:rsidRPr="00866D0C" w:rsidRDefault="00390AF9">
      <w:pPr>
        <w:pStyle w:val="JOScreen"/>
      </w:pPr>
    </w:p>
    <w:p w14:paraId="2B5216F4" w14:textId="77777777" w:rsidR="00390AF9" w:rsidRPr="00866D0C" w:rsidRDefault="00390AF9">
      <w:pPr>
        <w:pStyle w:val="JOScreen"/>
      </w:pPr>
      <w:r w:rsidRPr="00866D0C">
        <w:t xml:space="preserve">   Local Drug Generic Name: GUAIFENESIN 100MG/5ML LIQUID</w:t>
      </w:r>
    </w:p>
    <w:p w14:paraId="07475E5E" w14:textId="77777777" w:rsidR="00390AF9" w:rsidRPr="00866D0C" w:rsidRDefault="00390AF9">
      <w:pPr>
        <w:pStyle w:val="JOScreen"/>
      </w:pPr>
      <w:r w:rsidRPr="00866D0C">
        <w:t xml:space="preserve">                ORDER UNIT: 120ML</w:t>
      </w:r>
    </w:p>
    <w:p w14:paraId="57FBF9D0" w14:textId="77777777" w:rsidR="00390AF9" w:rsidRPr="00866D0C" w:rsidRDefault="00390AF9">
      <w:pPr>
        <w:pStyle w:val="JOScreen"/>
      </w:pPr>
      <w:r w:rsidRPr="00866D0C">
        <w:t>DISPENSE UNITS/ORDER UNITS: 120</w:t>
      </w:r>
    </w:p>
    <w:p w14:paraId="78AB8D35" w14:textId="77777777" w:rsidR="00390AF9" w:rsidRPr="00866D0C" w:rsidRDefault="00390AF9">
      <w:pPr>
        <w:pStyle w:val="JOScreen"/>
      </w:pPr>
      <w:r w:rsidRPr="00866D0C">
        <w:t xml:space="preserve">             DISPENSE UNIT: EA</w:t>
      </w:r>
    </w:p>
    <w:p w14:paraId="685512A0" w14:textId="77777777" w:rsidR="00390AF9" w:rsidRPr="00866D0C" w:rsidRDefault="00390AF9">
      <w:pPr>
        <w:pStyle w:val="JOScreen"/>
      </w:pPr>
      <w:r w:rsidRPr="00866D0C">
        <w:t xml:space="preserve">   PRICE PER DISPENSE UNIT: 0.01</w:t>
      </w:r>
    </w:p>
    <w:p w14:paraId="22B88561" w14:textId="77777777" w:rsidR="00390AF9" w:rsidRPr="00866D0C" w:rsidRDefault="00390AF9">
      <w:pPr>
        <w:pStyle w:val="JOScreen"/>
      </w:pPr>
    </w:p>
    <w:p w14:paraId="1BE19A61" w14:textId="77777777" w:rsidR="00390AF9" w:rsidRPr="00866D0C" w:rsidRDefault="00390AF9">
      <w:pPr>
        <w:pStyle w:val="JOScreen"/>
      </w:pPr>
      <w:r w:rsidRPr="00866D0C">
        <w:t>VA Print Name: GUAIFENESIN 100MG/5ML SYRUP       VA Dispense Unit: ML</w:t>
      </w:r>
    </w:p>
    <w:p w14:paraId="38EC414C" w14:textId="77777777" w:rsidR="00390AF9" w:rsidRPr="00866D0C" w:rsidRDefault="00390AF9">
      <w:pPr>
        <w:pStyle w:val="JOScreen"/>
      </w:pPr>
      <w:r w:rsidRPr="00866D0C">
        <w:t>VA Drug Class: CN103</w:t>
      </w:r>
    </w:p>
    <w:p w14:paraId="5A91D414" w14:textId="77777777" w:rsidR="00390AF9" w:rsidRPr="00866D0C" w:rsidRDefault="00390AF9">
      <w:pPr>
        <w:pStyle w:val="JOScreen"/>
      </w:pPr>
    </w:p>
    <w:p w14:paraId="2781EA72" w14:textId="77777777" w:rsidR="00B344C5" w:rsidRPr="00866D0C" w:rsidRDefault="00390AF9">
      <w:pPr>
        <w:pStyle w:val="JOScreen"/>
      </w:pPr>
      <w:r w:rsidRPr="00866D0C">
        <w:t>Do you wish to mark this drug to transmit to CMOP?</w:t>
      </w:r>
    </w:p>
    <w:p w14:paraId="3E0BCF76" w14:textId="77777777" w:rsidR="00390AF9" w:rsidRPr="00866D0C" w:rsidRDefault="00390AF9">
      <w:pPr>
        <w:pStyle w:val="JOScreen"/>
      </w:pPr>
      <w:r w:rsidRPr="00866D0C">
        <w:t xml:space="preserve">Enter Yes or No: </w:t>
      </w:r>
      <w:r w:rsidRPr="00866D0C">
        <w:rPr>
          <w:b/>
          <w:u w:val="single"/>
        </w:rPr>
        <w:t>Y</w:t>
      </w:r>
      <w:r w:rsidRPr="00866D0C">
        <w:t>ES</w:t>
      </w:r>
    </w:p>
    <w:p w14:paraId="6622B69C" w14:textId="77777777" w:rsidR="00390AF9" w:rsidRPr="00866D0C" w:rsidRDefault="00390AF9">
      <w:pPr>
        <w:pStyle w:val="JOScreen"/>
      </w:pPr>
      <w:r w:rsidRPr="00866D0C">
        <w:t xml:space="preserve">QUANTITY DISPENSE MESSAGE: </w:t>
      </w:r>
      <w:r w:rsidRPr="00866D0C">
        <w:rPr>
          <w:b/>
          <w:u w:val="single"/>
        </w:rPr>
        <w:t>ENTER IN MULTIPLES OF 120.</w:t>
      </w:r>
    </w:p>
    <w:p w14:paraId="5CC46938" w14:textId="77777777" w:rsidR="00390AF9" w:rsidRPr="00866D0C" w:rsidRDefault="00390AF9">
      <w:pPr>
        <w:pStyle w:val="JOScreen"/>
      </w:pPr>
    </w:p>
    <w:p w14:paraId="76056E6B" w14:textId="77777777" w:rsidR="00390AF9" w:rsidRPr="00866D0C" w:rsidRDefault="00390AF9">
      <w:pPr>
        <w:pStyle w:val="JOScreen"/>
      </w:pPr>
      <w:r w:rsidRPr="00866D0C">
        <w:t>Your old Dispense Unit  EA  does not match the new one  ML.</w:t>
      </w:r>
    </w:p>
    <w:p w14:paraId="496A0059" w14:textId="77777777" w:rsidR="00390AF9" w:rsidRPr="00866D0C" w:rsidRDefault="00390AF9">
      <w:pPr>
        <w:pStyle w:val="JOScreen"/>
      </w:pPr>
      <w:r w:rsidRPr="00866D0C">
        <w:t>You may wish to edit the Price Per Order Unit and/or The Dispense</w:t>
      </w:r>
    </w:p>
    <w:p w14:paraId="029C2B61" w14:textId="77777777" w:rsidR="00390AF9" w:rsidRPr="00866D0C" w:rsidRDefault="00390AF9">
      <w:pPr>
        <w:pStyle w:val="JOScreen"/>
      </w:pPr>
      <w:r w:rsidRPr="00866D0C">
        <w:t>Units Per Order Unit.</w:t>
      </w:r>
    </w:p>
    <w:p w14:paraId="3C38E1EF" w14:textId="77777777" w:rsidR="00390AF9" w:rsidRPr="00866D0C" w:rsidRDefault="00390AF9">
      <w:pPr>
        <w:pStyle w:val="JOScreen"/>
      </w:pPr>
    </w:p>
    <w:p w14:paraId="6D40626B" w14:textId="657CE9D4" w:rsidR="00390AF9" w:rsidRPr="00866D0C" w:rsidRDefault="00390AF9">
      <w:pPr>
        <w:pStyle w:val="JOScreen"/>
      </w:pPr>
      <w:r w:rsidRPr="00866D0C">
        <w:t xml:space="preserve">PRICE PER ORDER UNIT: 3.70// </w:t>
      </w:r>
      <w:r w:rsidRPr="00866D0C">
        <w:rPr>
          <w:b/>
          <w:u w:val="single"/>
        </w:rPr>
        <w:t>1.20</w:t>
      </w:r>
    </w:p>
    <w:p w14:paraId="5A0C967C" w14:textId="77777777" w:rsidR="00390AF9" w:rsidRPr="00866D0C" w:rsidRDefault="00390AF9">
      <w:pPr>
        <w:pStyle w:val="JOScreen"/>
      </w:pPr>
      <w:r w:rsidRPr="00866D0C">
        <w:t xml:space="preserve">DISPENSE UNITS PER ORDER UNIT: 1// </w:t>
      </w:r>
      <w:r w:rsidRPr="00866D0C">
        <w:rPr>
          <w:b/>
          <w:u w:val="single"/>
        </w:rPr>
        <w:t>120</w:t>
      </w:r>
    </w:p>
    <w:p w14:paraId="2FF5F761" w14:textId="77777777" w:rsidR="00390AF9" w:rsidRPr="00866D0C" w:rsidRDefault="00390AF9">
      <w:pPr>
        <w:pStyle w:val="JOScreen"/>
      </w:pPr>
    </w:p>
    <w:p w14:paraId="0A200009" w14:textId="77777777" w:rsidR="00B344C5" w:rsidRPr="00866D0C" w:rsidRDefault="00390AF9">
      <w:pPr>
        <w:pStyle w:val="JOScreen"/>
      </w:pPr>
      <w:r w:rsidRPr="00866D0C">
        <w:t>Do you wish to overwrite your local name?</w:t>
      </w:r>
    </w:p>
    <w:p w14:paraId="08AE0ACD" w14:textId="77777777" w:rsidR="00390AF9" w:rsidRPr="00866D0C" w:rsidRDefault="00390AF9">
      <w:pPr>
        <w:pStyle w:val="JOScreen"/>
      </w:pPr>
      <w:r w:rsidRPr="00866D0C">
        <w:t xml:space="preserve">Enter Yes or No: </w:t>
      </w:r>
      <w:r w:rsidRPr="00866D0C">
        <w:rPr>
          <w:b/>
          <w:u w:val="single"/>
        </w:rPr>
        <w:t>Y</w:t>
      </w:r>
      <w:r w:rsidRPr="00866D0C">
        <w:t>ES</w:t>
      </w:r>
    </w:p>
    <w:p w14:paraId="17E1106C" w14:textId="77777777" w:rsidR="00390AF9" w:rsidRPr="00866D0C" w:rsidRDefault="00390AF9">
      <w:pPr>
        <w:pStyle w:val="JOScreen"/>
      </w:pPr>
      <w:r w:rsidRPr="00866D0C">
        <w:t xml:space="preserve">Select DRUG GENERIC NAME: </w:t>
      </w:r>
      <w:r w:rsidRPr="00866D0C">
        <w:rPr>
          <w:b/>
          <w:u w:val="single"/>
        </w:rPr>
        <w:t>&lt;RET&gt;</w:t>
      </w:r>
    </w:p>
    <w:p w14:paraId="7097B009" w14:textId="77777777" w:rsidR="00390AF9" w:rsidRPr="00866D0C" w:rsidRDefault="00390AF9">
      <w:pPr>
        <w:numPr>
          <w:ilvl w:val="12"/>
          <w:numId w:val="0"/>
        </w:numPr>
        <w:spacing w:line="216" w:lineRule="auto"/>
      </w:pPr>
    </w:p>
    <w:p w14:paraId="06493A44" w14:textId="77777777" w:rsidR="00390AF9" w:rsidRPr="00866D0C" w:rsidRDefault="00390AF9">
      <w:pPr>
        <w:numPr>
          <w:ilvl w:val="12"/>
          <w:numId w:val="0"/>
        </w:numPr>
        <w:spacing w:line="216" w:lineRule="auto"/>
        <w:rPr>
          <w:b/>
        </w:rPr>
      </w:pPr>
      <w:r w:rsidRPr="00866D0C">
        <w:rPr>
          <w:b/>
        </w:rPr>
        <w:t>Example 2:  Unmarking a CMOP Drug (Single drug)</w:t>
      </w:r>
    </w:p>
    <w:p w14:paraId="424CF2E2" w14:textId="77777777" w:rsidR="00390AF9" w:rsidRPr="00866D0C" w:rsidRDefault="00390AF9">
      <w:pPr>
        <w:numPr>
          <w:ilvl w:val="12"/>
          <w:numId w:val="0"/>
        </w:numPr>
        <w:spacing w:line="216" w:lineRule="auto"/>
      </w:pPr>
    </w:p>
    <w:p w14:paraId="1D0E9A13" w14:textId="77777777" w:rsidR="00390AF9" w:rsidRPr="00866D0C" w:rsidRDefault="00390AF9" w:rsidP="002F5596">
      <w:pPr>
        <w:pStyle w:val="JOScreen"/>
      </w:pPr>
      <w:r w:rsidRPr="00866D0C">
        <w:t xml:space="preserve">Select CMOP Site Manager Menu Option: </w:t>
      </w:r>
      <w:r w:rsidRPr="00866D0C">
        <w:rPr>
          <w:b/>
          <w:u w:val="single"/>
        </w:rPr>
        <w:t>CMOP D</w:t>
      </w:r>
      <w:r w:rsidRPr="00866D0C">
        <w:t>rug/Item Management</w:t>
      </w:r>
    </w:p>
    <w:p w14:paraId="543999CD" w14:textId="77777777" w:rsidR="00390AF9" w:rsidRPr="00866D0C" w:rsidRDefault="00390AF9">
      <w:pPr>
        <w:pStyle w:val="JOScreen"/>
      </w:pPr>
    </w:p>
    <w:p w14:paraId="40CE3194" w14:textId="77777777" w:rsidR="00390AF9" w:rsidRPr="00866D0C" w:rsidRDefault="00390AF9">
      <w:pPr>
        <w:pStyle w:val="JOScreen"/>
      </w:pPr>
      <w:r w:rsidRPr="00866D0C">
        <w:t xml:space="preserve">Select CMOP Drug/Item Management Option: </w:t>
      </w:r>
      <w:r w:rsidRPr="00866D0C">
        <w:rPr>
          <w:b/>
          <w:u w:val="single"/>
        </w:rPr>
        <w:t>CMOP M</w:t>
      </w:r>
      <w:r w:rsidRPr="00866D0C">
        <w:t>ark/Unmark (Single drug)</w:t>
      </w:r>
    </w:p>
    <w:p w14:paraId="4150C804" w14:textId="77777777" w:rsidR="00390AF9" w:rsidRPr="00866D0C" w:rsidRDefault="00390AF9">
      <w:pPr>
        <w:pStyle w:val="JOScreen"/>
      </w:pPr>
      <w:r w:rsidRPr="00866D0C">
        <w:t>This option allows you to choose entries from your drug file and helps you</w:t>
      </w:r>
    </w:p>
    <w:p w14:paraId="531625B5" w14:textId="77777777" w:rsidR="00390AF9" w:rsidRPr="00866D0C" w:rsidRDefault="00390AF9">
      <w:pPr>
        <w:pStyle w:val="JOScreen"/>
      </w:pPr>
      <w:r w:rsidRPr="00866D0C">
        <w:t>review your NDF matches and mark individual entries to send to CMOP.</w:t>
      </w:r>
    </w:p>
    <w:p w14:paraId="13B16BF2" w14:textId="77777777" w:rsidR="00390AF9" w:rsidRPr="00866D0C" w:rsidRDefault="00390AF9">
      <w:pPr>
        <w:pStyle w:val="JOScreen"/>
      </w:pPr>
    </w:p>
    <w:p w14:paraId="1886D891" w14:textId="77777777" w:rsidR="00390AF9" w:rsidRPr="00866D0C" w:rsidRDefault="00390AF9">
      <w:pPr>
        <w:pStyle w:val="JOScreen"/>
      </w:pPr>
      <w:r w:rsidRPr="00866D0C">
        <w:t>If you mark the entry to transmit to CMOP, it will replace your Dispense Unit</w:t>
      </w:r>
    </w:p>
    <w:p w14:paraId="082EE841" w14:textId="77777777" w:rsidR="00390AF9" w:rsidRPr="00866D0C" w:rsidRDefault="00390AF9">
      <w:pPr>
        <w:pStyle w:val="JOScreen"/>
      </w:pPr>
      <w:r w:rsidRPr="00866D0C">
        <w:t>with the VA Dispense Unit. In addition, you may overwrite the local drug name</w:t>
      </w:r>
    </w:p>
    <w:p w14:paraId="0A90B439" w14:textId="77777777" w:rsidR="00390AF9" w:rsidRPr="00866D0C" w:rsidRDefault="00390AF9">
      <w:pPr>
        <w:pStyle w:val="JOScreen"/>
      </w:pPr>
      <w:r w:rsidRPr="00866D0C">
        <w:t>with the VA Print Name and the entry will remain uneditable.</w:t>
      </w:r>
    </w:p>
    <w:p w14:paraId="6C5EA16E" w14:textId="77777777" w:rsidR="00390AF9" w:rsidRPr="00866D0C" w:rsidRDefault="00390AF9">
      <w:pPr>
        <w:pStyle w:val="JOScreen"/>
      </w:pPr>
    </w:p>
    <w:p w14:paraId="0563F80B" w14:textId="042348CE" w:rsidR="00B344C5" w:rsidRPr="00866D0C" w:rsidRDefault="00390AF9">
      <w:pPr>
        <w:pStyle w:val="JOScreen"/>
      </w:pPr>
      <w:r w:rsidRPr="00866D0C">
        <w:t xml:space="preserve">Select DRUG GENERIC NAME:    </w:t>
      </w:r>
      <w:r w:rsidRPr="00866D0C">
        <w:rPr>
          <w:b/>
          <w:u w:val="single"/>
        </w:rPr>
        <w:t>GUAIFENESIN 100MG/5ML SYRUP</w:t>
      </w:r>
      <w:r w:rsidRPr="00866D0C">
        <w:t xml:space="preserve">          RE302 </w:t>
      </w:r>
    </w:p>
    <w:p w14:paraId="672F73DE" w14:textId="77777777" w:rsidR="00390AF9" w:rsidRPr="00866D0C" w:rsidRDefault="00390AF9">
      <w:pPr>
        <w:pStyle w:val="JOScreen"/>
      </w:pPr>
    </w:p>
    <w:p w14:paraId="227CFC7E" w14:textId="77777777" w:rsidR="00390AF9" w:rsidRPr="00866D0C" w:rsidRDefault="00390AF9">
      <w:pPr>
        <w:pStyle w:val="JOScreen"/>
      </w:pPr>
      <w:r w:rsidRPr="00866D0C">
        <w:t xml:space="preserve">   Local Drug Generic Name: GUAIFENESIN 100MG/5ML SYRUP</w:t>
      </w:r>
    </w:p>
    <w:p w14:paraId="2FEF3661" w14:textId="77777777" w:rsidR="00390AF9" w:rsidRPr="00866D0C" w:rsidRDefault="00390AF9">
      <w:pPr>
        <w:pStyle w:val="JOScreen"/>
      </w:pPr>
      <w:r w:rsidRPr="00866D0C">
        <w:t xml:space="preserve">                ORDER UNIT: 120ML</w:t>
      </w:r>
    </w:p>
    <w:p w14:paraId="07060175" w14:textId="77777777" w:rsidR="00390AF9" w:rsidRPr="00866D0C" w:rsidRDefault="00390AF9">
      <w:pPr>
        <w:pStyle w:val="JOScreen"/>
      </w:pPr>
      <w:r w:rsidRPr="00866D0C">
        <w:t>DISPENSE UNITS/ORDER UNITS: 120</w:t>
      </w:r>
    </w:p>
    <w:p w14:paraId="0C728D4B" w14:textId="77777777" w:rsidR="00390AF9" w:rsidRPr="00866D0C" w:rsidRDefault="00390AF9">
      <w:pPr>
        <w:pStyle w:val="JOScreen"/>
      </w:pPr>
      <w:r w:rsidRPr="00866D0C">
        <w:t xml:space="preserve">             DISPENSE UNIT: ML</w:t>
      </w:r>
    </w:p>
    <w:p w14:paraId="21A33B08" w14:textId="77777777" w:rsidR="00390AF9" w:rsidRPr="00866D0C" w:rsidRDefault="00390AF9">
      <w:pPr>
        <w:pStyle w:val="JOScreen"/>
      </w:pPr>
      <w:r w:rsidRPr="00866D0C">
        <w:t xml:space="preserve">   PRICE PER DISPENSE UNIT: 0.01</w:t>
      </w:r>
    </w:p>
    <w:p w14:paraId="0E1C7202" w14:textId="77777777" w:rsidR="00390AF9" w:rsidRPr="00866D0C" w:rsidRDefault="00390AF9">
      <w:pPr>
        <w:pStyle w:val="JOScreen"/>
      </w:pPr>
    </w:p>
    <w:p w14:paraId="744E70DE" w14:textId="77777777" w:rsidR="00390AF9" w:rsidRPr="00866D0C" w:rsidRDefault="00390AF9">
      <w:pPr>
        <w:pStyle w:val="JOScreen"/>
      </w:pPr>
      <w:r w:rsidRPr="00866D0C">
        <w:t>VA Print Name: GUAIFENESIN 100MG/5ML SYRUP            VA Dispense Unit: ML</w:t>
      </w:r>
    </w:p>
    <w:p w14:paraId="004CF30F" w14:textId="77777777" w:rsidR="00390AF9" w:rsidRPr="00866D0C" w:rsidRDefault="00390AF9">
      <w:pPr>
        <w:pStyle w:val="JOScreen"/>
      </w:pPr>
      <w:r w:rsidRPr="00866D0C">
        <w:t>VA Drug Class: CN103</w:t>
      </w:r>
    </w:p>
    <w:p w14:paraId="2315240C" w14:textId="77777777" w:rsidR="00390AF9" w:rsidRPr="00866D0C" w:rsidRDefault="00390AF9">
      <w:pPr>
        <w:pStyle w:val="JOScreen"/>
      </w:pPr>
    </w:p>
    <w:p w14:paraId="7D14B088" w14:textId="77777777" w:rsidR="00B344C5" w:rsidRPr="00866D0C" w:rsidRDefault="00390AF9">
      <w:pPr>
        <w:pStyle w:val="JOScreen"/>
      </w:pPr>
      <w:r w:rsidRPr="00866D0C">
        <w:t>Do you wish to UNmark this drug to transmit to CMOP?</w:t>
      </w:r>
    </w:p>
    <w:p w14:paraId="1DC54745" w14:textId="77777777" w:rsidR="00390AF9" w:rsidRPr="00866D0C" w:rsidRDefault="00390AF9">
      <w:pPr>
        <w:pStyle w:val="JOScreen"/>
      </w:pPr>
      <w:r w:rsidRPr="00866D0C">
        <w:t xml:space="preserve">Enter Yes or No: </w:t>
      </w:r>
      <w:r w:rsidRPr="00866D0C">
        <w:rPr>
          <w:b/>
          <w:u w:val="single"/>
        </w:rPr>
        <w:t>Y</w:t>
      </w:r>
      <w:r w:rsidRPr="00866D0C">
        <w:t>ES</w:t>
      </w:r>
    </w:p>
    <w:p w14:paraId="344BF144" w14:textId="77777777" w:rsidR="00390AF9" w:rsidRPr="00866D0C" w:rsidRDefault="00390AF9">
      <w:pPr>
        <w:pStyle w:val="JOScreen"/>
      </w:pPr>
    </w:p>
    <w:p w14:paraId="60739751" w14:textId="77777777" w:rsidR="00390AF9" w:rsidRPr="00866D0C" w:rsidRDefault="00390AF9">
      <w:pPr>
        <w:pStyle w:val="JOScreen"/>
      </w:pPr>
      <w:r w:rsidRPr="00866D0C">
        <w:t xml:space="preserve">Select DRUG GENERIC NAME: </w:t>
      </w:r>
      <w:r w:rsidRPr="00866D0C">
        <w:rPr>
          <w:b/>
          <w:u w:val="single"/>
        </w:rPr>
        <w:t>&lt;RET&gt;</w:t>
      </w:r>
    </w:p>
    <w:p w14:paraId="4D80E18E" w14:textId="77777777" w:rsidR="00390AF9" w:rsidRPr="00866D0C" w:rsidRDefault="00390AF9">
      <w:pPr>
        <w:pStyle w:val="JOScreen"/>
      </w:pPr>
    </w:p>
    <w:p w14:paraId="6459EA56" w14:textId="77777777" w:rsidR="00390AF9" w:rsidRPr="00866D0C" w:rsidRDefault="00390AF9">
      <w:pPr>
        <w:numPr>
          <w:ilvl w:val="12"/>
          <w:numId w:val="0"/>
        </w:numPr>
        <w:spacing w:line="216" w:lineRule="auto"/>
      </w:pPr>
    </w:p>
    <w:p w14:paraId="687FD8B4" w14:textId="35482D6A" w:rsidR="00390AF9" w:rsidRPr="00866D0C" w:rsidRDefault="00390AF9">
      <w:pPr>
        <w:pStyle w:val="Heading3"/>
        <w:numPr>
          <w:ilvl w:val="12"/>
          <w:numId w:val="0"/>
        </w:numPr>
        <w:ind w:left="720"/>
      </w:pPr>
      <w:bookmarkStart w:id="135" w:name="_Toc81928423"/>
      <w:r w:rsidRPr="00866D0C">
        <w:t>CMOP Data from Your Local Drug File</w:t>
      </w:r>
      <w:bookmarkEnd w:id="135"/>
    </w:p>
    <w:p w14:paraId="0BA96E13" w14:textId="77777777" w:rsidR="00390AF9" w:rsidRPr="00866D0C" w:rsidRDefault="00390AF9">
      <w:pPr>
        <w:numPr>
          <w:ilvl w:val="12"/>
          <w:numId w:val="0"/>
        </w:numPr>
        <w:spacing w:line="216" w:lineRule="auto"/>
      </w:pPr>
    </w:p>
    <w:p w14:paraId="7DF08BF7" w14:textId="77777777" w:rsidR="00390AF9" w:rsidRPr="00866D0C" w:rsidRDefault="00390AF9">
      <w:pPr>
        <w:numPr>
          <w:ilvl w:val="12"/>
          <w:numId w:val="0"/>
        </w:numPr>
        <w:spacing w:line="216" w:lineRule="auto"/>
        <w:ind w:left="720"/>
      </w:pPr>
      <w:r w:rsidRPr="00866D0C">
        <w:t>This option is used to print a report of data in your local DRUG file (#50) marked to transmit to the CMOP. This report must be sent to a printer.</w:t>
      </w:r>
    </w:p>
    <w:p w14:paraId="1036845C" w14:textId="77777777" w:rsidR="00390AF9" w:rsidRPr="00866D0C" w:rsidRDefault="00390AF9">
      <w:pPr>
        <w:numPr>
          <w:ilvl w:val="12"/>
          <w:numId w:val="0"/>
        </w:numPr>
        <w:spacing w:line="216" w:lineRule="auto"/>
      </w:pPr>
    </w:p>
    <w:p w14:paraId="16807A31" w14:textId="537BF526" w:rsidR="00390AF9" w:rsidRPr="00866D0C" w:rsidRDefault="00F27959">
      <w:pPr>
        <w:numPr>
          <w:ilvl w:val="12"/>
          <w:numId w:val="0"/>
        </w:numPr>
        <w:spacing w:line="216" w:lineRule="auto"/>
        <w:rPr>
          <w:b/>
        </w:rPr>
      </w:pPr>
      <w:r>
        <w:rPr>
          <w:b/>
        </w:rPr>
        <w:t xml:space="preserve">Example: </w:t>
      </w:r>
      <w:r w:rsidR="00390AF9" w:rsidRPr="00866D0C">
        <w:rPr>
          <w:b/>
        </w:rPr>
        <w:t>CMOP Data from Your Local Drug File</w:t>
      </w:r>
    </w:p>
    <w:p w14:paraId="59DC6930" w14:textId="77777777" w:rsidR="00390AF9" w:rsidRPr="00866D0C" w:rsidRDefault="00390AF9">
      <w:pPr>
        <w:numPr>
          <w:ilvl w:val="12"/>
          <w:numId w:val="0"/>
        </w:numPr>
        <w:spacing w:line="216" w:lineRule="auto"/>
      </w:pPr>
    </w:p>
    <w:p w14:paraId="77BC49E6"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0D6BF93D" w14:textId="77777777" w:rsidR="00390AF9" w:rsidRPr="00866D0C" w:rsidRDefault="00390AF9">
      <w:pPr>
        <w:pStyle w:val="JOScreen"/>
      </w:pPr>
    </w:p>
    <w:p w14:paraId="0245563B" w14:textId="77777777" w:rsidR="00390AF9" w:rsidRPr="00866D0C" w:rsidRDefault="00390AF9">
      <w:pPr>
        <w:pStyle w:val="JOScreen"/>
      </w:pPr>
    </w:p>
    <w:p w14:paraId="3909CA55" w14:textId="77777777" w:rsidR="00390AF9" w:rsidRPr="00866D0C" w:rsidRDefault="00390AF9">
      <w:pPr>
        <w:pStyle w:val="JOScreen"/>
      </w:pPr>
      <w:r w:rsidRPr="00866D0C">
        <w:t xml:space="preserve">Select CMOP Drug/Item Management Option: </w:t>
      </w:r>
      <w:r w:rsidRPr="00866D0C">
        <w:rPr>
          <w:b/>
          <w:u w:val="single"/>
        </w:rPr>
        <w:t>CMOP D</w:t>
      </w:r>
      <w:r w:rsidRPr="00866D0C">
        <w:t>ata from Your Local Drug File</w:t>
      </w:r>
    </w:p>
    <w:p w14:paraId="47A401DD" w14:textId="77777777" w:rsidR="00390AF9" w:rsidRPr="00866D0C" w:rsidRDefault="00390AF9">
      <w:pPr>
        <w:pStyle w:val="JOScreen"/>
      </w:pPr>
    </w:p>
    <w:p w14:paraId="79E843BD" w14:textId="77777777" w:rsidR="00390AF9" w:rsidRPr="00866D0C" w:rsidRDefault="00390AF9">
      <w:pPr>
        <w:pStyle w:val="JOScreen"/>
      </w:pPr>
      <w:r w:rsidRPr="00866D0C">
        <w:t>This option will produce a report to help you review your NDF matches.</w:t>
      </w:r>
    </w:p>
    <w:p w14:paraId="5E7B9C4D" w14:textId="77777777" w:rsidR="00390AF9" w:rsidRPr="00866D0C" w:rsidRDefault="00390AF9">
      <w:pPr>
        <w:pStyle w:val="JOScreen"/>
      </w:pPr>
      <w:r w:rsidRPr="00866D0C">
        <w:t>The report will group drugs together that are matched to the same VA Print</w:t>
      </w:r>
    </w:p>
    <w:p w14:paraId="47280C84" w14:textId="77777777" w:rsidR="00390AF9" w:rsidRPr="00866D0C" w:rsidRDefault="00390AF9">
      <w:pPr>
        <w:pStyle w:val="JOScreen"/>
      </w:pPr>
      <w:r w:rsidRPr="00866D0C">
        <w:t>Name along with the VA Dispense Unit. These will be used for CMOP purposes.</w:t>
      </w:r>
    </w:p>
    <w:p w14:paraId="6674F5EC" w14:textId="77777777" w:rsidR="00390AF9" w:rsidRPr="00866D0C" w:rsidRDefault="00390AF9">
      <w:pPr>
        <w:pStyle w:val="JOScreen"/>
      </w:pPr>
      <w:r w:rsidRPr="00866D0C">
        <w:t>You may queue the report to print, if you wish.</w:t>
      </w:r>
    </w:p>
    <w:p w14:paraId="300B5400" w14:textId="77777777" w:rsidR="00390AF9" w:rsidRPr="00866D0C" w:rsidRDefault="00390AF9">
      <w:pPr>
        <w:pStyle w:val="JOScreen"/>
      </w:pPr>
    </w:p>
    <w:p w14:paraId="3DA241BE" w14:textId="77777777" w:rsidR="00390AF9" w:rsidRPr="00866D0C" w:rsidRDefault="00390AF9">
      <w:pPr>
        <w:pStyle w:val="JOScreen"/>
      </w:pPr>
    </w:p>
    <w:p w14:paraId="14C0E347" w14:textId="77777777" w:rsidR="00390AF9" w:rsidRPr="00866D0C" w:rsidRDefault="00390AF9">
      <w:pPr>
        <w:pStyle w:val="JOScreen"/>
      </w:pPr>
      <w:r w:rsidRPr="00866D0C">
        <w:rPr>
          <w:sz w:val="18"/>
        </w:rPr>
        <w:t xml:space="preserve">DEVICE: </w:t>
      </w:r>
      <w:r w:rsidRPr="00866D0C">
        <w:t>[Select print device.] [This report must be sent to a printer.]</w:t>
      </w:r>
    </w:p>
    <w:p w14:paraId="46DBD8AF" w14:textId="77777777" w:rsidR="00390AF9" w:rsidRPr="00866D0C" w:rsidRDefault="00390AF9">
      <w:pPr>
        <w:pStyle w:val="PrintoutFollows"/>
        <w:numPr>
          <w:ilvl w:val="12"/>
          <w:numId w:val="0"/>
        </w:numPr>
        <w:spacing w:line="216" w:lineRule="auto"/>
      </w:pPr>
      <w:r w:rsidRPr="00866D0C">
        <w:tab/>
        <w:t>report follows</w:t>
      </w:r>
      <w:r w:rsidRPr="00866D0C">
        <w:tab/>
      </w:r>
    </w:p>
    <w:p w14:paraId="7B148CC2" w14:textId="77777777" w:rsidR="00390AF9" w:rsidRPr="00866D0C" w:rsidRDefault="00390AF9" w:rsidP="002F5596">
      <w:pPr>
        <w:pStyle w:val="JOScreen"/>
      </w:pPr>
      <w:r w:rsidRPr="00866D0C">
        <w:t xml:space="preserve">          LOCAL DRUGS MATCHED TO THE SAME VA PRINT NAME</w:t>
      </w:r>
    </w:p>
    <w:p w14:paraId="5E68F0DA" w14:textId="77777777" w:rsidR="00390AF9" w:rsidRPr="00866D0C" w:rsidRDefault="00390AF9">
      <w:pPr>
        <w:pStyle w:val="JOScreen"/>
      </w:pPr>
      <w:r w:rsidRPr="00866D0C">
        <w:t xml:space="preserve">                                                     Date printed: FEB 15,1997</w:t>
      </w:r>
    </w:p>
    <w:p w14:paraId="7AECB721" w14:textId="77777777" w:rsidR="00390AF9" w:rsidRPr="00866D0C" w:rsidRDefault="00390AF9">
      <w:pPr>
        <w:pStyle w:val="JOScreen"/>
      </w:pPr>
      <w:r w:rsidRPr="00866D0C">
        <w:t xml:space="preserve">                                                       Page: 1</w:t>
      </w:r>
    </w:p>
    <w:p w14:paraId="663A6851" w14:textId="77777777" w:rsidR="00390AF9" w:rsidRPr="00866D0C" w:rsidRDefault="00390AF9">
      <w:pPr>
        <w:pStyle w:val="JOScreen"/>
      </w:pPr>
    </w:p>
    <w:p w14:paraId="69C0EB07" w14:textId="77777777" w:rsidR="00390AF9" w:rsidRPr="00866D0C" w:rsidRDefault="00390AF9">
      <w:pPr>
        <w:pStyle w:val="JOScreen"/>
      </w:pPr>
      <w:r w:rsidRPr="00866D0C">
        <w:t>VA PRINT NAME                                          VA DISPENSE UNIT</w:t>
      </w:r>
    </w:p>
    <w:p w14:paraId="29055232" w14:textId="77777777" w:rsidR="00390AF9" w:rsidRPr="00866D0C" w:rsidRDefault="00390AF9">
      <w:pPr>
        <w:pStyle w:val="JOScreen"/>
      </w:pPr>
      <w:r w:rsidRPr="00866D0C">
        <w:t xml:space="preserve">     Local GENERIC NAME                                    Local DISPENSE UNIT</w:t>
      </w:r>
    </w:p>
    <w:p w14:paraId="4C2F1C29" w14:textId="77777777" w:rsidR="00390AF9" w:rsidRPr="00866D0C" w:rsidRDefault="00390AF9">
      <w:pPr>
        <w:pStyle w:val="JOScreen"/>
      </w:pPr>
      <w:r w:rsidRPr="00866D0C">
        <w:t>------------------------------------------------------------------------------</w:t>
      </w:r>
    </w:p>
    <w:p w14:paraId="46581C1F" w14:textId="77777777" w:rsidR="00390AF9" w:rsidRPr="00866D0C" w:rsidRDefault="00390AF9">
      <w:pPr>
        <w:pStyle w:val="JOScreen"/>
      </w:pPr>
      <w:r w:rsidRPr="00866D0C">
        <w:t>ACETAMINOPHEN 650MG RTL SUPP                           EA</w:t>
      </w:r>
    </w:p>
    <w:p w14:paraId="3D3BB930" w14:textId="77777777" w:rsidR="00390AF9" w:rsidRPr="00866D0C" w:rsidRDefault="00390AF9">
      <w:pPr>
        <w:pStyle w:val="JOScreen"/>
      </w:pPr>
      <w:r w:rsidRPr="00866D0C">
        <w:t xml:space="preserve">     ACETAMINOPHEN 650MG RTL SUPP                          EA</w:t>
      </w:r>
    </w:p>
    <w:p w14:paraId="373C3DCE" w14:textId="77777777" w:rsidR="00390AF9" w:rsidRPr="00866D0C" w:rsidRDefault="00390AF9">
      <w:pPr>
        <w:pStyle w:val="JOScreen"/>
      </w:pPr>
    </w:p>
    <w:p w14:paraId="1D1BD9BC" w14:textId="77777777" w:rsidR="00390AF9" w:rsidRPr="00866D0C" w:rsidRDefault="00390AF9">
      <w:pPr>
        <w:pStyle w:val="JOScreen"/>
      </w:pPr>
      <w:r w:rsidRPr="00866D0C">
        <w:t>ACETAZOLAMIDE 125MG TAB                                TAB</w:t>
      </w:r>
    </w:p>
    <w:p w14:paraId="507CC93A" w14:textId="77777777" w:rsidR="00390AF9" w:rsidRPr="00866D0C" w:rsidRDefault="00390AF9">
      <w:pPr>
        <w:pStyle w:val="JOScreen"/>
      </w:pPr>
      <w:r w:rsidRPr="00866D0C">
        <w:t xml:space="preserve">     ACETAZOLAMIDE 125MG TAB                               TAB</w:t>
      </w:r>
    </w:p>
    <w:p w14:paraId="5E409E4B" w14:textId="77777777" w:rsidR="00390AF9" w:rsidRPr="00866D0C" w:rsidRDefault="00390AF9">
      <w:pPr>
        <w:pStyle w:val="JOScreen"/>
      </w:pPr>
    </w:p>
    <w:p w14:paraId="7005967C" w14:textId="77777777" w:rsidR="00390AF9" w:rsidRPr="00866D0C" w:rsidRDefault="00390AF9">
      <w:pPr>
        <w:pStyle w:val="JOScreen"/>
      </w:pPr>
      <w:r w:rsidRPr="00866D0C">
        <w:t>ACETAZOLAMIDE 250MG TAB                                TAB</w:t>
      </w:r>
    </w:p>
    <w:p w14:paraId="216AFAD3" w14:textId="77777777" w:rsidR="00390AF9" w:rsidRPr="00866D0C" w:rsidRDefault="00390AF9">
      <w:pPr>
        <w:pStyle w:val="JOScreen"/>
      </w:pPr>
      <w:r w:rsidRPr="00866D0C">
        <w:t xml:space="preserve">     ACETAZOLAMIDE 250MG TAB                               TAB</w:t>
      </w:r>
    </w:p>
    <w:p w14:paraId="20253A29" w14:textId="77777777" w:rsidR="00390AF9" w:rsidRPr="00866D0C" w:rsidRDefault="00390AF9">
      <w:pPr>
        <w:pStyle w:val="JOScreen"/>
      </w:pPr>
    </w:p>
    <w:p w14:paraId="4F34F1A3" w14:textId="77777777" w:rsidR="00390AF9" w:rsidRPr="00866D0C" w:rsidRDefault="00390AF9">
      <w:pPr>
        <w:pStyle w:val="JOScreen"/>
      </w:pPr>
      <w:r w:rsidRPr="00866D0C">
        <w:t>ACETAZOLAMIDE 500MG SA CAP                             CAP</w:t>
      </w:r>
    </w:p>
    <w:p w14:paraId="3D26E3A4" w14:textId="77777777" w:rsidR="00390AF9" w:rsidRPr="00866D0C" w:rsidRDefault="00390AF9">
      <w:pPr>
        <w:pStyle w:val="JOScreen"/>
      </w:pPr>
      <w:r w:rsidRPr="00866D0C">
        <w:t xml:space="preserve">     ACETAZOLAMIDE 500MG SA CAP                            CAP</w:t>
      </w:r>
    </w:p>
    <w:p w14:paraId="17F7D3DC" w14:textId="77777777" w:rsidR="00390AF9" w:rsidRPr="00866D0C" w:rsidRDefault="00390AF9">
      <w:pPr>
        <w:pStyle w:val="JOScreen"/>
      </w:pPr>
    </w:p>
    <w:p w14:paraId="19876B20" w14:textId="77777777" w:rsidR="00390AF9" w:rsidRPr="00866D0C" w:rsidRDefault="00390AF9">
      <w:pPr>
        <w:pStyle w:val="JOScreen"/>
      </w:pPr>
      <w:r w:rsidRPr="00866D0C">
        <w:t>ACETIC ACID 0.25% IRRG SOLN                            ML</w:t>
      </w:r>
    </w:p>
    <w:p w14:paraId="7B257A0C" w14:textId="77777777" w:rsidR="00390AF9" w:rsidRPr="00866D0C" w:rsidRDefault="00390AF9">
      <w:pPr>
        <w:pStyle w:val="JOScreen"/>
      </w:pPr>
      <w:r w:rsidRPr="00866D0C">
        <w:t xml:space="preserve">     ACETIC ACID 0.25% IRRG SOLN                           ML</w:t>
      </w:r>
    </w:p>
    <w:p w14:paraId="67C80CE0" w14:textId="77777777" w:rsidR="00390AF9" w:rsidRPr="00866D0C" w:rsidRDefault="00390AF9">
      <w:pPr>
        <w:pStyle w:val="JOScreen"/>
      </w:pPr>
    </w:p>
    <w:p w14:paraId="00A2EA96" w14:textId="77777777" w:rsidR="00390AF9" w:rsidRPr="00866D0C" w:rsidRDefault="00390AF9">
      <w:pPr>
        <w:pStyle w:val="JOScreen"/>
      </w:pPr>
      <w:r w:rsidRPr="00866D0C">
        <w:lastRenderedPageBreak/>
        <w:t>ACETIC ACID 2% OTIC SOLN                               ML</w:t>
      </w:r>
    </w:p>
    <w:p w14:paraId="050E1D9D" w14:textId="77777777" w:rsidR="00390AF9" w:rsidRPr="00866D0C" w:rsidRDefault="00390AF9">
      <w:pPr>
        <w:pStyle w:val="JOScreen"/>
      </w:pPr>
      <w:r w:rsidRPr="00866D0C">
        <w:t xml:space="preserve">     ACETIC ACID 2% OTIC SOLN                              ML</w:t>
      </w:r>
    </w:p>
    <w:p w14:paraId="0992CE75" w14:textId="77777777" w:rsidR="00390AF9" w:rsidRPr="00866D0C" w:rsidRDefault="00390AF9">
      <w:pPr>
        <w:pStyle w:val="JOScreen"/>
      </w:pPr>
    </w:p>
    <w:p w14:paraId="600702E0" w14:textId="77777777" w:rsidR="00390AF9" w:rsidRPr="00866D0C" w:rsidRDefault="00390AF9">
      <w:pPr>
        <w:pStyle w:val="JOScreen"/>
      </w:pPr>
      <w:r w:rsidRPr="00866D0C">
        <w:t>ACETIC ACID 2/ALUM ACET 10.79% OTIC SOLN               ML</w:t>
      </w:r>
    </w:p>
    <w:p w14:paraId="080637EE" w14:textId="77777777" w:rsidR="00390AF9" w:rsidRPr="00866D0C" w:rsidRDefault="00390AF9">
      <w:pPr>
        <w:pStyle w:val="JOScreen"/>
      </w:pPr>
      <w:r w:rsidRPr="00866D0C">
        <w:t xml:space="preserve">     ACETIC ACID 2/ALUM ACET 10.79% OTIC SOLN              ML</w:t>
      </w:r>
    </w:p>
    <w:p w14:paraId="719C685F" w14:textId="77777777" w:rsidR="00390AF9" w:rsidRPr="00866D0C" w:rsidRDefault="00390AF9">
      <w:pPr>
        <w:pStyle w:val="JOScreen"/>
      </w:pPr>
    </w:p>
    <w:p w14:paraId="01D461EC" w14:textId="77777777" w:rsidR="00390AF9" w:rsidRPr="00866D0C" w:rsidRDefault="00390AF9">
      <w:pPr>
        <w:numPr>
          <w:ilvl w:val="12"/>
          <w:numId w:val="0"/>
        </w:numPr>
        <w:spacing w:line="216" w:lineRule="auto"/>
        <w:jc w:val="center"/>
        <w:rPr>
          <w:i/>
          <w:sz w:val="20"/>
        </w:rPr>
      </w:pPr>
      <w:r w:rsidRPr="00866D0C">
        <w:rPr>
          <w:i/>
          <w:sz w:val="20"/>
        </w:rPr>
        <w:t>[This report has been abbreviated to save space.]</w:t>
      </w:r>
    </w:p>
    <w:p w14:paraId="7429CF9B" w14:textId="77777777" w:rsidR="00426499" w:rsidRPr="00426499" w:rsidRDefault="00426499" w:rsidP="00426499"/>
    <w:p w14:paraId="4BBD5780" w14:textId="2D030F47" w:rsidR="00390AF9" w:rsidRPr="00866D0C" w:rsidRDefault="00390AF9">
      <w:pPr>
        <w:pStyle w:val="Heading3"/>
        <w:numPr>
          <w:ilvl w:val="12"/>
          <w:numId w:val="0"/>
        </w:numPr>
        <w:ind w:left="720"/>
      </w:pPr>
      <w:bookmarkStart w:id="136" w:name="_Toc81928424"/>
      <w:r w:rsidRPr="00866D0C">
        <w:t>Drug Enter/Edit</w:t>
      </w:r>
      <w:bookmarkEnd w:id="136"/>
    </w:p>
    <w:p w14:paraId="39D2AF41" w14:textId="77777777" w:rsidR="00390AF9" w:rsidRPr="00866D0C" w:rsidRDefault="00390AF9">
      <w:pPr>
        <w:numPr>
          <w:ilvl w:val="12"/>
          <w:numId w:val="0"/>
        </w:numPr>
        <w:tabs>
          <w:tab w:val="left" w:pos="6120"/>
        </w:tabs>
        <w:spacing w:line="216" w:lineRule="auto"/>
        <w:rPr>
          <w:b/>
        </w:rPr>
      </w:pPr>
    </w:p>
    <w:p w14:paraId="629A34B7" w14:textId="3A8DCC59" w:rsidR="00390AF9" w:rsidRPr="00866D0C" w:rsidRDefault="000B0EEB">
      <w:pPr>
        <w:numPr>
          <w:ilvl w:val="12"/>
          <w:numId w:val="0"/>
        </w:numPr>
        <w:tabs>
          <w:tab w:val="left" w:pos="1080"/>
        </w:tabs>
        <w:spacing w:line="216" w:lineRule="auto"/>
        <w:rPr>
          <w:b/>
        </w:rPr>
      </w:pPr>
      <w:r>
        <w:rPr>
          <w:noProof/>
          <w:sz w:val="20"/>
        </w:rPr>
        <w:drawing>
          <wp:inline distT="0" distB="0" distL="0" distR="0" wp14:anchorId="42DC362F" wp14:editId="0FBC84DA">
            <wp:extent cx="398145" cy="226060"/>
            <wp:effectExtent l="0" t="0" r="0" b="0"/>
            <wp:docPr id="29" name="Picture 28"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MOPMGR</w:t>
      </w:r>
    </w:p>
    <w:p w14:paraId="50E54418" w14:textId="77777777" w:rsidR="00390AF9" w:rsidRPr="00866D0C" w:rsidRDefault="00390AF9">
      <w:pPr>
        <w:numPr>
          <w:ilvl w:val="12"/>
          <w:numId w:val="0"/>
        </w:numPr>
        <w:spacing w:line="216" w:lineRule="auto"/>
        <w:ind w:left="720"/>
      </w:pPr>
    </w:p>
    <w:p w14:paraId="067230FA" w14:textId="77777777" w:rsidR="00390AF9" w:rsidRPr="00866D0C" w:rsidRDefault="00390AF9">
      <w:pPr>
        <w:numPr>
          <w:ilvl w:val="12"/>
          <w:numId w:val="0"/>
        </w:numPr>
        <w:spacing w:line="216" w:lineRule="auto"/>
        <w:ind w:left="720"/>
      </w:pPr>
      <w:r w:rsidRPr="00866D0C">
        <w:t>With this option the user can add new drugs to the file, edit existing drugs, and inactivate drugs.</w:t>
      </w:r>
    </w:p>
    <w:p w14:paraId="65CD9BA5" w14:textId="77777777" w:rsidR="00390AF9" w:rsidRPr="00866D0C" w:rsidRDefault="00390AF9">
      <w:pPr>
        <w:numPr>
          <w:ilvl w:val="12"/>
          <w:numId w:val="0"/>
        </w:numPr>
        <w:spacing w:line="216" w:lineRule="auto"/>
        <w:ind w:left="720"/>
      </w:pPr>
    </w:p>
    <w:p w14:paraId="1BD8E4F5" w14:textId="77777777" w:rsidR="00390AF9" w:rsidRPr="00866D0C" w:rsidRDefault="00390AF9">
      <w:pPr>
        <w:numPr>
          <w:ilvl w:val="12"/>
          <w:numId w:val="0"/>
        </w:numPr>
        <w:spacing w:line="216" w:lineRule="auto"/>
        <w:rPr>
          <w:b/>
          <w:i/>
        </w:rPr>
      </w:pPr>
      <w:r w:rsidRPr="00866D0C">
        <w:rPr>
          <w:b/>
          <w:i/>
        </w:rPr>
        <w:t>CMOP Functionality for Drug Enter/Edit</w:t>
      </w:r>
    </w:p>
    <w:p w14:paraId="6AD44093" w14:textId="77777777" w:rsidR="00390AF9" w:rsidRPr="00866D0C" w:rsidRDefault="00390AF9">
      <w:pPr>
        <w:numPr>
          <w:ilvl w:val="12"/>
          <w:numId w:val="0"/>
        </w:numPr>
        <w:spacing w:line="216" w:lineRule="auto"/>
      </w:pPr>
    </w:p>
    <w:p w14:paraId="6BBE42BB" w14:textId="77777777" w:rsidR="00390AF9" w:rsidRPr="00866D0C" w:rsidRDefault="00390AF9">
      <w:pPr>
        <w:numPr>
          <w:ilvl w:val="12"/>
          <w:numId w:val="0"/>
        </w:numPr>
        <w:spacing w:line="216" w:lineRule="auto"/>
        <w:ind w:left="720"/>
      </w:pPr>
      <w:r w:rsidRPr="00866D0C">
        <w:t xml:space="preserve">When an entry in DRUG file (#50) has been marked for CMOP, the GENERIC NAME, and DISPENSE UNIT fields </w:t>
      </w:r>
      <w:r w:rsidRPr="00866D0C">
        <w:rPr>
          <w:b/>
        </w:rPr>
        <w:t>cannot</w:t>
      </w:r>
      <w:r w:rsidRPr="00866D0C">
        <w:t xml:space="preserve"> be edited. If editing of these fields is necessary, the entry must be unmarked for CMOP using the </w:t>
      </w:r>
      <w:r w:rsidRPr="00866D0C">
        <w:rPr>
          <w:i/>
        </w:rPr>
        <w:t>CMOP Mark/Unmark</w:t>
      </w:r>
      <w:r w:rsidRPr="00866D0C">
        <w:t xml:space="preserve"> </w:t>
      </w:r>
      <w:r w:rsidRPr="00866D0C">
        <w:rPr>
          <w:i/>
        </w:rPr>
        <w:t>(Single drug)</w:t>
      </w:r>
      <w:r w:rsidRPr="00866D0C">
        <w:t xml:space="preserve"> option. Once editing is completed, the drug must be re-marked for CMOP using the </w:t>
      </w:r>
      <w:r w:rsidRPr="00866D0C">
        <w:rPr>
          <w:i/>
        </w:rPr>
        <w:t>CMOP Mark/Unmark</w:t>
      </w:r>
      <w:r w:rsidRPr="00866D0C">
        <w:t xml:space="preserve"> </w:t>
      </w:r>
      <w:r w:rsidRPr="00866D0C">
        <w:rPr>
          <w:i/>
        </w:rPr>
        <w:t>(Single drug)</w:t>
      </w:r>
      <w:r w:rsidRPr="00866D0C">
        <w:t xml:space="preserve"> option.</w:t>
      </w:r>
    </w:p>
    <w:p w14:paraId="7D12FF88" w14:textId="77777777" w:rsidR="00390AF9" w:rsidRPr="00866D0C" w:rsidRDefault="00390AF9">
      <w:pPr>
        <w:numPr>
          <w:ilvl w:val="12"/>
          <w:numId w:val="0"/>
        </w:numPr>
        <w:spacing w:line="216" w:lineRule="auto"/>
      </w:pPr>
    </w:p>
    <w:p w14:paraId="5CE2117F" w14:textId="0FD4A3CB" w:rsidR="00390AF9" w:rsidRPr="00866D0C" w:rsidRDefault="00F27959">
      <w:pPr>
        <w:numPr>
          <w:ilvl w:val="12"/>
          <w:numId w:val="0"/>
        </w:numPr>
        <w:spacing w:line="216" w:lineRule="auto"/>
        <w:rPr>
          <w:b/>
        </w:rPr>
      </w:pPr>
      <w:r>
        <w:rPr>
          <w:b/>
        </w:rPr>
        <w:t xml:space="preserve">Example: </w:t>
      </w:r>
      <w:r w:rsidR="00390AF9" w:rsidRPr="00866D0C">
        <w:rPr>
          <w:b/>
        </w:rPr>
        <w:t>Drug Enter/Edit</w:t>
      </w:r>
    </w:p>
    <w:p w14:paraId="67C6102C" w14:textId="77777777" w:rsidR="00390AF9" w:rsidRPr="00866D0C" w:rsidRDefault="00390AF9">
      <w:pPr>
        <w:numPr>
          <w:ilvl w:val="12"/>
          <w:numId w:val="0"/>
        </w:numPr>
        <w:spacing w:line="216" w:lineRule="auto"/>
      </w:pPr>
    </w:p>
    <w:p w14:paraId="34675C6D"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7C517F69" w14:textId="77777777" w:rsidR="00390AF9" w:rsidRPr="00866D0C" w:rsidRDefault="00390AF9">
      <w:pPr>
        <w:pStyle w:val="JOScreen"/>
      </w:pPr>
    </w:p>
    <w:p w14:paraId="5D91D9BA" w14:textId="77777777" w:rsidR="00390AF9" w:rsidRPr="00866D0C" w:rsidRDefault="00390AF9">
      <w:pPr>
        <w:pStyle w:val="JOScreen"/>
      </w:pPr>
    </w:p>
    <w:p w14:paraId="3F5A94B4" w14:textId="77777777" w:rsidR="00390AF9" w:rsidRPr="00866D0C" w:rsidRDefault="00390AF9">
      <w:pPr>
        <w:pStyle w:val="JOScreen"/>
      </w:pPr>
      <w:r w:rsidRPr="00866D0C">
        <w:t xml:space="preserve">Select CMOP Drug/Item Management Option: </w:t>
      </w:r>
      <w:r w:rsidRPr="00866D0C">
        <w:rPr>
          <w:b/>
          <w:u w:val="single"/>
        </w:rPr>
        <w:t>DRUG E</w:t>
      </w:r>
      <w:r w:rsidRPr="00866D0C">
        <w:t>nter/Edit</w:t>
      </w:r>
    </w:p>
    <w:p w14:paraId="110798F5" w14:textId="77777777" w:rsidR="00390AF9" w:rsidRPr="00866D0C" w:rsidRDefault="00390AF9">
      <w:pPr>
        <w:pStyle w:val="JOScreen"/>
      </w:pPr>
    </w:p>
    <w:p w14:paraId="6B83A121" w14:textId="77777777" w:rsidR="00390AF9" w:rsidRPr="00866D0C" w:rsidRDefault="00390AF9">
      <w:pPr>
        <w:pStyle w:val="JOScreen"/>
      </w:pPr>
    </w:p>
    <w:p w14:paraId="33C95CAF" w14:textId="77777777" w:rsidR="00390AF9" w:rsidRPr="00866D0C" w:rsidRDefault="00390AF9">
      <w:pPr>
        <w:pStyle w:val="JOScreen"/>
      </w:pPr>
      <w:r w:rsidRPr="00866D0C">
        <w:t xml:space="preserve">Select DRUG GENERIC NAME: </w:t>
      </w:r>
      <w:r w:rsidRPr="00866D0C">
        <w:rPr>
          <w:b/>
          <w:u w:val="single"/>
        </w:rPr>
        <w:t>AMOXA</w:t>
      </w:r>
    </w:p>
    <w:p w14:paraId="4EF57C6A" w14:textId="57C357FE" w:rsidR="00B344C5" w:rsidRPr="00866D0C" w:rsidRDefault="00390AF9">
      <w:pPr>
        <w:pStyle w:val="JOScreen"/>
      </w:pPr>
      <w:r w:rsidRPr="00866D0C">
        <w:t xml:space="preserve">     1   AMOXAPIN 100 MG TAB </w:t>
      </w:r>
    </w:p>
    <w:p w14:paraId="3AB2DC5A" w14:textId="7C139A51" w:rsidR="00B344C5" w:rsidRPr="00866D0C" w:rsidRDefault="00390AF9">
      <w:pPr>
        <w:pStyle w:val="JOScreen"/>
      </w:pPr>
      <w:r w:rsidRPr="00866D0C">
        <w:t xml:space="preserve">     2   AMOXAPINE 100MG TAB             CN601     N/F </w:t>
      </w:r>
    </w:p>
    <w:p w14:paraId="7ABC4D78" w14:textId="17140D9D" w:rsidR="00B344C5" w:rsidRPr="00866D0C" w:rsidRDefault="00390AF9">
      <w:pPr>
        <w:pStyle w:val="JOScreen"/>
      </w:pPr>
      <w:r w:rsidRPr="00866D0C">
        <w:t xml:space="preserve">     3   AMOXAPINE 150MG TAB                  N/F     12-10-84 </w:t>
      </w:r>
    </w:p>
    <w:p w14:paraId="24F50090" w14:textId="77777777" w:rsidR="00B344C5" w:rsidRPr="00866D0C" w:rsidRDefault="00390AF9">
      <w:pPr>
        <w:pStyle w:val="JOScreen"/>
      </w:pPr>
      <w:r w:rsidRPr="00866D0C">
        <w:t xml:space="preserve">CHOOSE 1-3: </w:t>
      </w:r>
      <w:r w:rsidRPr="00866D0C">
        <w:rPr>
          <w:b/>
          <w:u w:val="single"/>
        </w:rPr>
        <w:t>2</w:t>
      </w:r>
      <w:r w:rsidRPr="00866D0C">
        <w:t xml:space="preserve"> </w:t>
      </w:r>
    </w:p>
    <w:p w14:paraId="6623537A" w14:textId="77777777" w:rsidR="00390AF9" w:rsidRPr="00866D0C" w:rsidRDefault="00390AF9">
      <w:pPr>
        <w:pStyle w:val="JOScreen"/>
      </w:pPr>
    </w:p>
    <w:p w14:paraId="74464DE0" w14:textId="77777777" w:rsidR="00390AF9" w:rsidRPr="00866D0C" w:rsidRDefault="00390AF9">
      <w:pPr>
        <w:pStyle w:val="JOScreen"/>
      </w:pPr>
      <w:r w:rsidRPr="00866D0C">
        <w:t xml:space="preserve">DO YOU WANT TO MARK THIS DRUG AS AN Outpatient Pharmacy ITEM? YES// </w:t>
      </w:r>
      <w:r w:rsidRPr="00866D0C">
        <w:rPr>
          <w:b/>
          <w:u w:val="single"/>
        </w:rPr>
        <w:t>N</w:t>
      </w:r>
      <w:r w:rsidRPr="00866D0C">
        <w:t xml:space="preserve">  (NO)</w:t>
      </w:r>
    </w:p>
    <w:p w14:paraId="4826936B" w14:textId="77777777" w:rsidR="00390AF9" w:rsidRPr="00866D0C" w:rsidRDefault="00390AF9">
      <w:pPr>
        <w:pStyle w:val="JOScreen"/>
      </w:pPr>
    </w:p>
    <w:p w14:paraId="0AF25241" w14:textId="77777777" w:rsidR="00390AF9" w:rsidRPr="00866D0C" w:rsidRDefault="00390AF9">
      <w:pPr>
        <w:pStyle w:val="JOScreen"/>
      </w:pPr>
      <w:r w:rsidRPr="00866D0C">
        <w:t xml:space="preserve">GENERIC NAME: AMOXAPINE 100MG TAB// </w:t>
      </w:r>
      <w:r w:rsidRPr="00866D0C">
        <w:rPr>
          <w:b/>
          <w:u w:val="single"/>
        </w:rPr>
        <w:t>AMOXAPIN 100MG</w:t>
      </w:r>
    </w:p>
    <w:p w14:paraId="0D4A4E0D" w14:textId="77777777" w:rsidR="00390AF9" w:rsidRPr="00866D0C" w:rsidRDefault="00390AF9">
      <w:pPr>
        <w:pStyle w:val="JOScreen"/>
      </w:pPr>
      <w:r w:rsidRPr="00866D0C">
        <w:t>CMOP drug names may not be edited.??</w:t>
      </w:r>
    </w:p>
    <w:p w14:paraId="76A0F24E" w14:textId="77777777" w:rsidR="00390AF9" w:rsidRPr="00866D0C" w:rsidRDefault="00390AF9">
      <w:pPr>
        <w:pStyle w:val="JOScreen"/>
      </w:pPr>
      <w:r w:rsidRPr="00866D0C">
        <w:t xml:space="preserve">     Answer must be 1-40 characters in length</w:t>
      </w:r>
    </w:p>
    <w:p w14:paraId="177C9346" w14:textId="77777777" w:rsidR="00390AF9" w:rsidRPr="00866D0C" w:rsidRDefault="00390AF9">
      <w:pPr>
        <w:pStyle w:val="JOScreen"/>
      </w:pPr>
      <w:r w:rsidRPr="00866D0C">
        <w:t xml:space="preserve">GENERIC NAME: AMOXAPINE 100MG TAB// </w:t>
      </w:r>
      <w:r w:rsidRPr="00866D0C">
        <w:rPr>
          <w:b/>
          <w:u w:val="single"/>
        </w:rPr>
        <w:t>&lt;RET&gt;</w:t>
      </w:r>
    </w:p>
    <w:p w14:paraId="212A9E80" w14:textId="77777777" w:rsidR="00390AF9" w:rsidRPr="00866D0C" w:rsidRDefault="00390AF9">
      <w:pPr>
        <w:pStyle w:val="JOScreen"/>
      </w:pPr>
      <w:r w:rsidRPr="00866D0C">
        <w:t xml:space="preserve">MESSAGE: </w:t>
      </w:r>
      <w:r w:rsidRPr="00866D0C">
        <w:rPr>
          <w:b/>
          <w:u w:val="single"/>
        </w:rPr>
        <w:t>&lt;RET&gt;</w:t>
      </w:r>
    </w:p>
    <w:p w14:paraId="7B0F6592" w14:textId="77777777" w:rsidR="00390AF9" w:rsidRPr="00866D0C" w:rsidRDefault="00390AF9">
      <w:pPr>
        <w:pStyle w:val="JOScreen"/>
      </w:pPr>
      <w:r w:rsidRPr="00866D0C">
        <w:t xml:space="preserve">QUANTITY DISPENSE MESSAGE: 5ml 10 ml only // </w:t>
      </w:r>
      <w:r w:rsidRPr="00866D0C">
        <w:rPr>
          <w:b/>
          <w:u w:val="single"/>
        </w:rPr>
        <w:t>?</w:t>
      </w:r>
    </w:p>
    <w:p w14:paraId="18B88069" w14:textId="77777777" w:rsidR="00B344C5" w:rsidRPr="00866D0C" w:rsidRDefault="00390AF9">
      <w:pPr>
        <w:pStyle w:val="JOScreen"/>
      </w:pPr>
      <w:r w:rsidRPr="00866D0C">
        <w:t xml:space="preserve">    Answer must be 1-68 characters in length.  Do not enter special characters</w:t>
      </w:r>
    </w:p>
    <w:p w14:paraId="7923050C" w14:textId="77777777" w:rsidR="00390AF9" w:rsidRPr="00866D0C" w:rsidRDefault="00390AF9">
      <w:pPr>
        <w:pStyle w:val="JOScreen"/>
      </w:pPr>
      <w:r w:rsidRPr="00866D0C">
        <w:t xml:space="preserve">    such as quotes, semicolons, colons.</w:t>
      </w:r>
    </w:p>
    <w:p w14:paraId="4F859372" w14:textId="77777777" w:rsidR="00390AF9" w:rsidRPr="00866D0C" w:rsidRDefault="00390AF9">
      <w:pPr>
        <w:pStyle w:val="JOScreen"/>
      </w:pPr>
      <w:r w:rsidRPr="00866D0C">
        <w:rPr>
          <w:sz w:val="18"/>
        </w:rPr>
        <w:t xml:space="preserve">QUANTITY DISPENSE MESSAGE: 5ml 10 ml only // </w:t>
      </w:r>
      <w:r w:rsidRPr="00866D0C">
        <w:rPr>
          <w:b/>
          <w:sz w:val="18"/>
          <w:u w:val="single"/>
        </w:rPr>
        <w:t>&lt;RET&gt;</w:t>
      </w:r>
      <w:r w:rsidRPr="00866D0C">
        <w:rPr>
          <w:sz w:val="18"/>
        </w:rPr>
        <w:t xml:space="preserve"> </w:t>
      </w:r>
      <w:r w:rsidRPr="00866D0C">
        <w:t>[Do not enter special characters, e.g., semi-colon (;), caret (^), grave (`), forward slash (/), or colon (:).]</w:t>
      </w:r>
    </w:p>
    <w:p w14:paraId="52766071" w14:textId="77777777" w:rsidR="00390AF9" w:rsidRPr="00866D0C" w:rsidRDefault="00390AF9">
      <w:pPr>
        <w:pStyle w:val="JOScreen"/>
      </w:pPr>
      <w:r w:rsidRPr="00866D0C">
        <w:t xml:space="preserve">VA CLASSIFICATION: CN601// </w:t>
      </w:r>
      <w:r w:rsidRPr="00866D0C">
        <w:rPr>
          <w:b/>
          <w:u w:val="single"/>
        </w:rPr>
        <w:t>&lt;RET&gt;</w:t>
      </w:r>
    </w:p>
    <w:p w14:paraId="225EBBB3" w14:textId="77777777" w:rsidR="00390AF9" w:rsidRPr="00866D0C" w:rsidRDefault="00390AF9">
      <w:pPr>
        <w:pStyle w:val="JOScreen"/>
      </w:pPr>
      <w:r w:rsidRPr="00866D0C">
        <w:t xml:space="preserve">DEA, SPECIAL HDLG: 6// </w:t>
      </w:r>
      <w:r w:rsidRPr="00866D0C">
        <w:rPr>
          <w:b/>
          <w:u w:val="single"/>
        </w:rPr>
        <w:t>&lt;RET&gt;</w:t>
      </w:r>
    </w:p>
    <w:p w14:paraId="2753840A" w14:textId="77777777" w:rsidR="00390AF9" w:rsidRPr="00866D0C" w:rsidRDefault="00390AF9">
      <w:pPr>
        <w:pStyle w:val="JOScreen"/>
      </w:pPr>
      <w:r w:rsidRPr="00866D0C">
        <w:t xml:space="preserve">MAXIMUM DOSE PER DAY: </w:t>
      </w:r>
      <w:r w:rsidRPr="00866D0C">
        <w:rPr>
          <w:b/>
          <w:u w:val="single"/>
        </w:rPr>
        <w:t>&lt;RET&gt;</w:t>
      </w:r>
    </w:p>
    <w:p w14:paraId="49FD4E72" w14:textId="77777777" w:rsidR="00390AF9" w:rsidRPr="00866D0C" w:rsidRDefault="00390AF9">
      <w:pPr>
        <w:pStyle w:val="JOScreen"/>
      </w:pPr>
      <w:r w:rsidRPr="00866D0C">
        <w:t xml:space="preserve">STANDARD SIG: </w:t>
      </w:r>
      <w:r w:rsidRPr="00866D0C">
        <w:rPr>
          <w:b/>
          <w:u w:val="single"/>
        </w:rPr>
        <w:t>&lt;RET&gt;</w:t>
      </w:r>
    </w:p>
    <w:p w14:paraId="15B74AF3" w14:textId="77777777" w:rsidR="00390AF9" w:rsidRPr="00866D0C" w:rsidRDefault="00390AF9">
      <w:pPr>
        <w:pStyle w:val="JOScreen"/>
      </w:pPr>
      <w:r w:rsidRPr="00866D0C">
        <w:t xml:space="preserve">FSN: </w:t>
      </w:r>
      <w:r w:rsidRPr="00866D0C">
        <w:rPr>
          <w:b/>
          <w:u w:val="single"/>
        </w:rPr>
        <w:t>&lt;RET&gt;</w:t>
      </w:r>
    </w:p>
    <w:p w14:paraId="33C31675" w14:textId="77777777" w:rsidR="00390AF9" w:rsidRPr="00866D0C" w:rsidRDefault="00390AF9">
      <w:pPr>
        <w:pStyle w:val="JOScreen"/>
      </w:pPr>
      <w:r w:rsidRPr="00866D0C">
        <w:t xml:space="preserve">NDC: 0005-5391-23// </w:t>
      </w:r>
      <w:r w:rsidRPr="00866D0C">
        <w:rPr>
          <w:b/>
          <w:u w:val="single"/>
        </w:rPr>
        <w:t>&lt;RET&gt;</w:t>
      </w:r>
    </w:p>
    <w:p w14:paraId="5E415999" w14:textId="77777777" w:rsidR="00390AF9" w:rsidRPr="00866D0C" w:rsidRDefault="00390AF9">
      <w:pPr>
        <w:pStyle w:val="JOScreen"/>
      </w:pPr>
      <w:r w:rsidRPr="00866D0C">
        <w:t xml:space="preserve">WARNING LABEL: </w:t>
      </w:r>
      <w:r w:rsidRPr="00866D0C">
        <w:rPr>
          <w:b/>
          <w:u w:val="single"/>
        </w:rPr>
        <w:t>&lt;RET&gt;</w:t>
      </w:r>
    </w:p>
    <w:p w14:paraId="0C172D49" w14:textId="77777777" w:rsidR="00390AF9" w:rsidRPr="00866D0C" w:rsidRDefault="00390AF9">
      <w:pPr>
        <w:pStyle w:val="JOScreen"/>
      </w:pPr>
      <w:r w:rsidRPr="00866D0C">
        <w:t xml:space="preserve">Select SYNONYM: ASENDIN 100MG TAB// </w:t>
      </w:r>
      <w:r w:rsidRPr="00866D0C">
        <w:rPr>
          <w:b/>
          <w:u w:val="single"/>
        </w:rPr>
        <w:t>&lt;RET&gt;</w:t>
      </w:r>
    </w:p>
    <w:p w14:paraId="7030EFCE" w14:textId="77777777" w:rsidR="00390AF9" w:rsidRPr="00866D0C" w:rsidRDefault="00390AF9">
      <w:pPr>
        <w:pStyle w:val="JOScreen"/>
      </w:pPr>
      <w:r w:rsidRPr="00866D0C">
        <w:t xml:space="preserve">  SYNONYM: ASENDIN 100MG TAB// </w:t>
      </w:r>
      <w:r w:rsidRPr="00866D0C">
        <w:rPr>
          <w:b/>
          <w:u w:val="single"/>
        </w:rPr>
        <w:t>&lt;RET&gt;</w:t>
      </w:r>
    </w:p>
    <w:p w14:paraId="206CAB12" w14:textId="77777777" w:rsidR="00390AF9" w:rsidRPr="00866D0C" w:rsidRDefault="00390AF9">
      <w:pPr>
        <w:pStyle w:val="JOScreen"/>
      </w:pPr>
      <w:r w:rsidRPr="00866D0C">
        <w:t xml:space="preserve">  INTENDED USE: </w:t>
      </w:r>
      <w:r w:rsidRPr="00866D0C">
        <w:rPr>
          <w:b/>
          <w:u w:val="single"/>
        </w:rPr>
        <w:t>&lt;RET&gt;</w:t>
      </w:r>
    </w:p>
    <w:p w14:paraId="03EBA77C" w14:textId="77777777" w:rsidR="00390AF9" w:rsidRPr="00866D0C" w:rsidRDefault="00390AF9">
      <w:pPr>
        <w:pStyle w:val="JOScreen"/>
      </w:pPr>
      <w:r w:rsidRPr="00866D0C">
        <w:t xml:space="preserve">  NDC CODE: </w:t>
      </w:r>
      <w:r w:rsidRPr="00866D0C">
        <w:rPr>
          <w:b/>
          <w:u w:val="single"/>
        </w:rPr>
        <w:t>&lt;RET&gt;</w:t>
      </w:r>
    </w:p>
    <w:p w14:paraId="028500A4" w14:textId="77777777" w:rsidR="00390AF9" w:rsidRPr="00866D0C" w:rsidRDefault="00390AF9">
      <w:pPr>
        <w:pStyle w:val="JOScreen"/>
      </w:pPr>
      <w:r w:rsidRPr="00866D0C">
        <w:t xml:space="preserve">Select SYNONYM: </w:t>
      </w:r>
      <w:r w:rsidRPr="00866D0C">
        <w:rPr>
          <w:b/>
          <w:u w:val="single"/>
        </w:rPr>
        <w:t>&lt;RET&gt;</w:t>
      </w:r>
    </w:p>
    <w:p w14:paraId="437636B8" w14:textId="77777777" w:rsidR="00390AF9" w:rsidRPr="00866D0C" w:rsidRDefault="00390AF9">
      <w:pPr>
        <w:pStyle w:val="JOScreen"/>
      </w:pPr>
      <w:r w:rsidRPr="00866D0C">
        <w:t xml:space="preserve">REORDER LEVEL: </w:t>
      </w:r>
      <w:r w:rsidRPr="00866D0C">
        <w:rPr>
          <w:b/>
          <w:u w:val="single"/>
        </w:rPr>
        <w:t>&lt;RET&gt;</w:t>
      </w:r>
    </w:p>
    <w:p w14:paraId="291E11F4" w14:textId="77777777" w:rsidR="00390AF9" w:rsidRPr="00866D0C" w:rsidRDefault="00390AF9">
      <w:pPr>
        <w:pStyle w:val="JOScreen"/>
      </w:pPr>
      <w:r w:rsidRPr="00866D0C">
        <w:t xml:space="preserve">ORDER UNIT: BT// </w:t>
      </w:r>
      <w:r w:rsidRPr="00866D0C">
        <w:rPr>
          <w:b/>
          <w:u w:val="single"/>
        </w:rPr>
        <w:t>&lt;RET&gt;</w:t>
      </w:r>
    </w:p>
    <w:p w14:paraId="01A397B5" w14:textId="77777777" w:rsidR="00390AF9" w:rsidRPr="00866D0C" w:rsidRDefault="00390AF9">
      <w:pPr>
        <w:pStyle w:val="JOScreen"/>
      </w:pPr>
      <w:r w:rsidRPr="00866D0C">
        <w:t xml:space="preserve">PRICE PER ORDER UNIT: 27.23// </w:t>
      </w:r>
      <w:r w:rsidRPr="00866D0C">
        <w:rPr>
          <w:b/>
          <w:u w:val="single"/>
        </w:rPr>
        <w:t>&lt;RET&gt;</w:t>
      </w:r>
    </w:p>
    <w:p w14:paraId="7BFFBAF7" w14:textId="77777777" w:rsidR="00390AF9" w:rsidRPr="00866D0C" w:rsidRDefault="00390AF9">
      <w:pPr>
        <w:pStyle w:val="JOScreen"/>
      </w:pPr>
      <w:r w:rsidRPr="00866D0C">
        <w:t xml:space="preserve">NORMAL AMOUNT TO ORDER: </w:t>
      </w:r>
      <w:r w:rsidRPr="00866D0C">
        <w:rPr>
          <w:b/>
          <w:u w:val="single"/>
        </w:rPr>
        <w:t>&lt;RET&gt;</w:t>
      </w:r>
    </w:p>
    <w:p w14:paraId="1CB48920" w14:textId="77777777" w:rsidR="00390AF9" w:rsidRPr="00866D0C" w:rsidRDefault="00390AF9">
      <w:pPr>
        <w:pStyle w:val="JOScreen"/>
      </w:pPr>
      <w:r w:rsidRPr="00866D0C">
        <w:t xml:space="preserve">DISPENSE UNIT: TAB// </w:t>
      </w:r>
      <w:r w:rsidRPr="00866D0C">
        <w:rPr>
          <w:b/>
          <w:u w:val="single"/>
        </w:rPr>
        <w:t>CAP</w:t>
      </w:r>
    </w:p>
    <w:p w14:paraId="54FD4526" w14:textId="77777777" w:rsidR="00390AF9" w:rsidRPr="00866D0C" w:rsidRDefault="00390AF9">
      <w:pPr>
        <w:pStyle w:val="JOScreen"/>
      </w:pPr>
      <w:r w:rsidRPr="00866D0C">
        <w:t>Dispense unit of CMOP drug cannot be edited!??</w:t>
      </w:r>
    </w:p>
    <w:p w14:paraId="1352A94F" w14:textId="77777777" w:rsidR="00390AF9" w:rsidRPr="00866D0C" w:rsidRDefault="00390AF9">
      <w:pPr>
        <w:pStyle w:val="JOScreen"/>
      </w:pPr>
      <w:r w:rsidRPr="00866D0C">
        <w:t xml:space="preserve">     Answer must be 1-10 characters in length.</w:t>
      </w:r>
    </w:p>
    <w:p w14:paraId="653601C1" w14:textId="77777777" w:rsidR="00390AF9" w:rsidRPr="00866D0C" w:rsidRDefault="00390AF9">
      <w:pPr>
        <w:pStyle w:val="JOScreen"/>
      </w:pPr>
      <w:r w:rsidRPr="00866D0C">
        <w:t xml:space="preserve">DISPENSE UNIT: TAB// </w:t>
      </w:r>
      <w:r w:rsidRPr="00866D0C">
        <w:rPr>
          <w:b/>
          <w:u w:val="single"/>
        </w:rPr>
        <w:t>&lt;RET&gt;</w:t>
      </w:r>
    </w:p>
    <w:p w14:paraId="63EE42F2" w14:textId="77777777" w:rsidR="00390AF9" w:rsidRPr="00866D0C" w:rsidRDefault="00390AF9">
      <w:pPr>
        <w:pStyle w:val="JOScreen"/>
      </w:pPr>
      <w:r w:rsidRPr="00866D0C">
        <w:t xml:space="preserve">DISPENSE UNITS PER ORDER UNIT: 100// </w:t>
      </w:r>
      <w:r w:rsidRPr="00866D0C">
        <w:rPr>
          <w:b/>
          <w:u w:val="single"/>
        </w:rPr>
        <w:t>&lt;RET&gt;</w:t>
      </w:r>
    </w:p>
    <w:p w14:paraId="468B2517" w14:textId="77777777" w:rsidR="00390AF9" w:rsidRPr="00866D0C" w:rsidRDefault="00390AF9">
      <w:pPr>
        <w:pStyle w:val="JOScreen"/>
      </w:pPr>
      <w:r w:rsidRPr="00866D0C">
        <w:t>PRICE PER DISPENSE UNIT is 0.272</w:t>
      </w:r>
    </w:p>
    <w:p w14:paraId="631AC1C3" w14:textId="77777777" w:rsidR="00390AF9" w:rsidRPr="00866D0C" w:rsidRDefault="00390AF9">
      <w:pPr>
        <w:pStyle w:val="JOScreen"/>
      </w:pPr>
      <w:r w:rsidRPr="00866D0C">
        <w:lastRenderedPageBreak/>
        <w:t xml:space="preserve">SOURCE OF SUPPLY: </w:t>
      </w:r>
      <w:r w:rsidRPr="00866D0C">
        <w:rPr>
          <w:b/>
          <w:u w:val="single"/>
        </w:rPr>
        <w:t>&lt;RET&gt;</w:t>
      </w:r>
    </w:p>
    <w:p w14:paraId="148850F3" w14:textId="77777777" w:rsidR="00390AF9" w:rsidRPr="00866D0C" w:rsidRDefault="00390AF9">
      <w:pPr>
        <w:pStyle w:val="JOScreen"/>
      </w:pPr>
      <w:r w:rsidRPr="00866D0C">
        <w:t xml:space="preserve">NON-FORMULARY: N/F// </w:t>
      </w:r>
      <w:r w:rsidRPr="00866D0C">
        <w:rPr>
          <w:b/>
          <w:u w:val="single"/>
        </w:rPr>
        <w:t>&lt;RET&gt;</w:t>
      </w:r>
    </w:p>
    <w:p w14:paraId="4C963E76" w14:textId="77777777" w:rsidR="00390AF9" w:rsidRPr="00866D0C" w:rsidRDefault="00390AF9">
      <w:pPr>
        <w:pStyle w:val="JOScreen"/>
      </w:pPr>
      <w:r w:rsidRPr="00866D0C">
        <w:t xml:space="preserve">INACTIVE DATE: </w:t>
      </w:r>
      <w:r w:rsidRPr="00866D0C">
        <w:rPr>
          <w:b/>
          <w:u w:val="single"/>
        </w:rPr>
        <w:t>&lt;RET&gt;</w:t>
      </w:r>
    </w:p>
    <w:p w14:paraId="3AE719F2" w14:textId="77777777" w:rsidR="00390AF9" w:rsidRPr="00866D0C" w:rsidRDefault="00390AF9">
      <w:pPr>
        <w:pStyle w:val="JOScreen"/>
      </w:pPr>
      <w:r w:rsidRPr="00866D0C">
        <w:t xml:space="preserve">CURRENT INVENTORY: 89970// </w:t>
      </w:r>
      <w:r w:rsidRPr="00866D0C">
        <w:rPr>
          <w:b/>
          <w:u w:val="single"/>
        </w:rPr>
        <w:t>&lt;RET&gt;</w:t>
      </w:r>
    </w:p>
    <w:p w14:paraId="4EDB3407" w14:textId="77777777" w:rsidR="00390AF9" w:rsidRPr="00866D0C" w:rsidRDefault="00390AF9">
      <w:pPr>
        <w:pStyle w:val="JOScreen"/>
      </w:pPr>
    </w:p>
    <w:p w14:paraId="4A67C596" w14:textId="77777777" w:rsidR="00390AF9" w:rsidRPr="00866D0C" w:rsidRDefault="00390AF9">
      <w:pPr>
        <w:pStyle w:val="JOScreen"/>
      </w:pPr>
      <w:r w:rsidRPr="00866D0C">
        <w:t xml:space="preserve">Select DRUG GENERIC NAME: </w:t>
      </w:r>
      <w:r w:rsidRPr="00866D0C">
        <w:rPr>
          <w:b/>
          <w:u w:val="single"/>
        </w:rPr>
        <w:t>&lt;RET&gt;</w:t>
      </w:r>
    </w:p>
    <w:p w14:paraId="0A13EB8E" w14:textId="77777777" w:rsidR="00390AF9" w:rsidRPr="00866D0C" w:rsidRDefault="00390AF9">
      <w:pPr>
        <w:numPr>
          <w:ilvl w:val="12"/>
          <w:numId w:val="0"/>
        </w:numPr>
        <w:spacing w:line="216" w:lineRule="auto"/>
      </w:pPr>
    </w:p>
    <w:p w14:paraId="394054D1" w14:textId="696DF37A" w:rsidR="00390AF9" w:rsidRPr="00866D0C" w:rsidRDefault="00390AF9">
      <w:pPr>
        <w:pStyle w:val="Heading3"/>
        <w:numPr>
          <w:ilvl w:val="12"/>
          <w:numId w:val="0"/>
        </w:numPr>
        <w:ind w:left="720"/>
      </w:pPr>
      <w:bookmarkStart w:id="137" w:name="_Toc81928425"/>
      <w:r w:rsidRPr="00866D0C">
        <w:t>Drugs not Flagged for CMOP Transmission</w:t>
      </w:r>
      <w:bookmarkEnd w:id="137"/>
    </w:p>
    <w:p w14:paraId="7402B289" w14:textId="77777777" w:rsidR="00390AF9" w:rsidRPr="00866D0C" w:rsidRDefault="00390AF9">
      <w:pPr>
        <w:numPr>
          <w:ilvl w:val="12"/>
          <w:numId w:val="0"/>
        </w:numPr>
        <w:spacing w:line="216" w:lineRule="auto"/>
        <w:ind w:left="1440"/>
      </w:pPr>
    </w:p>
    <w:p w14:paraId="26881F17" w14:textId="77777777" w:rsidR="00390AF9" w:rsidRPr="00866D0C" w:rsidRDefault="00390AF9">
      <w:pPr>
        <w:numPr>
          <w:ilvl w:val="12"/>
          <w:numId w:val="0"/>
        </w:numPr>
        <w:spacing w:line="216" w:lineRule="auto"/>
        <w:ind w:left="720"/>
      </w:pPr>
      <w:r w:rsidRPr="00866D0C">
        <w:t>This report lists items in the local DRUG file (#50) which are available at the CMOP, but have not been marked for transmission.</w:t>
      </w:r>
    </w:p>
    <w:p w14:paraId="4F1D8FCB" w14:textId="77777777" w:rsidR="00390AF9" w:rsidRPr="00866D0C" w:rsidRDefault="00390AF9">
      <w:pPr>
        <w:numPr>
          <w:ilvl w:val="12"/>
          <w:numId w:val="0"/>
        </w:numPr>
        <w:spacing w:line="216" w:lineRule="auto"/>
      </w:pPr>
    </w:p>
    <w:p w14:paraId="3C2241CD" w14:textId="77777777" w:rsidR="00390AF9" w:rsidRPr="00866D0C" w:rsidRDefault="00390AF9">
      <w:pPr>
        <w:numPr>
          <w:ilvl w:val="12"/>
          <w:numId w:val="0"/>
        </w:numPr>
        <w:spacing w:line="216" w:lineRule="auto"/>
        <w:rPr>
          <w:b/>
        </w:rPr>
      </w:pPr>
      <w:r w:rsidRPr="00866D0C">
        <w:rPr>
          <w:b/>
        </w:rPr>
        <w:t>Example: Drugs not Flagged for CMOP Transmission</w:t>
      </w:r>
    </w:p>
    <w:p w14:paraId="09433443" w14:textId="77777777" w:rsidR="00390AF9" w:rsidRPr="00866D0C" w:rsidRDefault="00390AF9">
      <w:pPr>
        <w:numPr>
          <w:ilvl w:val="12"/>
          <w:numId w:val="0"/>
        </w:numPr>
        <w:spacing w:line="216" w:lineRule="auto"/>
      </w:pPr>
    </w:p>
    <w:p w14:paraId="72389932" w14:textId="77777777" w:rsidR="00390AF9" w:rsidRPr="00866D0C" w:rsidRDefault="00390AF9" w:rsidP="002F5596">
      <w:pPr>
        <w:pStyle w:val="JOScreen"/>
      </w:pPr>
      <w:r w:rsidRPr="00866D0C">
        <w:t xml:space="preserve">Select CMOP System Management Menu Option: </w:t>
      </w:r>
      <w:r w:rsidRPr="00866D0C">
        <w:rPr>
          <w:b/>
          <w:u w:val="single"/>
        </w:rPr>
        <w:t>CMOP D</w:t>
      </w:r>
      <w:r w:rsidRPr="00866D0C">
        <w:t>rug/Item Management</w:t>
      </w:r>
    </w:p>
    <w:p w14:paraId="005A0F79" w14:textId="77777777" w:rsidR="00390AF9" w:rsidRPr="00866D0C" w:rsidRDefault="00390AF9">
      <w:pPr>
        <w:pStyle w:val="JOScreen"/>
      </w:pPr>
    </w:p>
    <w:p w14:paraId="1A10559F" w14:textId="77777777" w:rsidR="00390AF9" w:rsidRPr="00866D0C" w:rsidRDefault="00390AF9">
      <w:pPr>
        <w:pStyle w:val="JOScreen"/>
      </w:pPr>
      <w:r w:rsidRPr="00866D0C">
        <w:t>Select CMOP Drug/Item Management Option:</w:t>
      </w:r>
      <w:r w:rsidRPr="00866D0C">
        <w:rPr>
          <w:spacing w:val="-30"/>
        </w:rPr>
        <w:t xml:space="preserve"> </w:t>
      </w:r>
      <w:r w:rsidRPr="00866D0C">
        <w:rPr>
          <w:b/>
          <w:spacing w:val="-30"/>
          <w:u w:val="single"/>
        </w:rPr>
        <w:t>DRUGS NOT</w:t>
      </w:r>
      <w:r w:rsidRPr="00866D0C">
        <w:rPr>
          <w:spacing w:val="-30"/>
        </w:rPr>
        <w:t xml:space="preserve"> Flagged for CMOP Transmission</w:t>
      </w:r>
    </w:p>
    <w:p w14:paraId="7FB1853C" w14:textId="77777777" w:rsidR="00390AF9" w:rsidRPr="00866D0C" w:rsidRDefault="00390AF9">
      <w:pPr>
        <w:pStyle w:val="JOScreen"/>
      </w:pPr>
    </w:p>
    <w:p w14:paraId="58513A26" w14:textId="77777777" w:rsidR="00390AF9" w:rsidRPr="00866D0C" w:rsidRDefault="00390AF9">
      <w:pPr>
        <w:pStyle w:val="JOScreen"/>
      </w:pPr>
      <w:r w:rsidRPr="00866D0C">
        <w:t>This report will print all drugs marked for Outpatient use which are non-</w:t>
      </w:r>
    </w:p>
    <w:p w14:paraId="3F30B0AD" w14:textId="77777777" w:rsidR="00390AF9" w:rsidRPr="00866D0C" w:rsidRDefault="00390AF9">
      <w:pPr>
        <w:pStyle w:val="JOScreen"/>
      </w:pPr>
      <w:r w:rsidRPr="00866D0C">
        <w:t>controlled substances and are not marked to transmit to CMOP.</w:t>
      </w:r>
    </w:p>
    <w:p w14:paraId="49F6B3C4" w14:textId="77777777" w:rsidR="00390AF9" w:rsidRPr="00866D0C" w:rsidRDefault="00390AF9">
      <w:pPr>
        <w:pStyle w:val="JOScreen"/>
      </w:pPr>
      <w:r w:rsidRPr="00866D0C">
        <w:t>This report requires 132 columns.</w:t>
      </w:r>
    </w:p>
    <w:p w14:paraId="185B34A8" w14:textId="77777777" w:rsidR="00390AF9" w:rsidRPr="00866D0C" w:rsidRDefault="00390AF9">
      <w:pPr>
        <w:pStyle w:val="JOScreen"/>
      </w:pPr>
      <w:r w:rsidRPr="00866D0C">
        <w:t>You may queue the report to print, if you wish.</w:t>
      </w:r>
    </w:p>
    <w:p w14:paraId="7DFFCB52" w14:textId="77777777" w:rsidR="00390AF9" w:rsidRPr="00866D0C" w:rsidRDefault="00390AF9">
      <w:pPr>
        <w:pStyle w:val="JOScreen"/>
      </w:pPr>
    </w:p>
    <w:p w14:paraId="59281521" w14:textId="77777777" w:rsidR="00390AF9" w:rsidRPr="00866D0C" w:rsidRDefault="00390AF9">
      <w:pPr>
        <w:pStyle w:val="JOScreen"/>
      </w:pPr>
    </w:p>
    <w:p w14:paraId="71BF7511" w14:textId="77777777" w:rsidR="00390AF9" w:rsidRPr="00866D0C" w:rsidRDefault="00390AF9">
      <w:pPr>
        <w:pStyle w:val="JOScreen"/>
      </w:pPr>
      <w:r w:rsidRPr="00866D0C">
        <w:rPr>
          <w:sz w:val="18"/>
        </w:rPr>
        <w:t xml:space="preserve">DEVICE: </w:t>
      </w:r>
      <w:r w:rsidRPr="00866D0C">
        <w:t>[Select print device.] [This report must be sent to a printer.]</w:t>
      </w:r>
    </w:p>
    <w:p w14:paraId="58FB0476" w14:textId="77777777" w:rsidR="00390AF9" w:rsidRPr="00866D0C" w:rsidRDefault="00390AF9">
      <w:pPr>
        <w:pStyle w:val="JOScreen"/>
      </w:pPr>
    </w:p>
    <w:p w14:paraId="30E7034D" w14:textId="77777777" w:rsidR="00390AF9" w:rsidRPr="00866D0C" w:rsidRDefault="00390AF9">
      <w:pPr>
        <w:pStyle w:val="PrintoutFollows"/>
        <w:numPr>
          <w:ilvl w:val="12"/>
          <w:numId w:val="0"/>
        </w:numPr>
        <w:spacing w:line="216" w:lineRule="auto"/>
      </w:pPr>
      <w:r w:rsidRPr="00866D0C">
        <w:tab/>
        <w:t>report follows</w:t>
      </w:r>
      <w:r w:rsidRPr="00866D0C">
        <w:tab/>
      </w:r>
    </w:p>
    <w:p w14:paraId="2976720C" w14:textId="77777777" w:rsidR="00390AF9" w:rsidRPr="00866D0C" w:rsidRDefault="00390AF9" w:rsidP="002F5596">
      <w:pPr>
        <w:pStyle w:val="JOScreen"/>
      </w:pPr>
    </w:p>
    <w:p w14:paraId="4001FE5E" w14:textId="77777777" w:rsidR="00390AF9" w:rsidRPr="00866D0C" w:rsidRDefault="00390AF9">
      <w:pPr>
        <w:pStyle w:val="JOScreen"/>
      </w:pPr>
      <w:r w:rsidRPr="00866D0C">
        <w:t xml:space="preserve">                                 OUTPATIENT DRUGS NOT MARKED TO SEND TO CMOP</w:t>
      </w:r>
    </w:p>
    <w:p w14:paraId="278824FB" w14:textId="77777777" w:rsidR="00390AF9" w:rsidRPr="00866D0C" w:rsidRDefault="00390AF9">
      <w:pPr>
        <w:pStyle w:val="JOScreen"/>
      </w:pPr>
      <w:r w:rsidRPr="00866D0C">
        <w:t xml:space="preserve">                                                                    Date printed: FEB 15,1997</w:t>
      </w:r>
    </w:p>
    <w:p w14:paraId="2CFF79F1" w14:textId="77777777" w:rsidR="00390AF9" w:rsidRPr="00866D0C" w:rsidRDefault="00390AF9">
      <w:pPr>
        <w:pStyle w:val="JOScreen"/>
      </w:pPr>
      <w:r w:rsidRPr="00866D0C">
        <w:t xml:space="preserve">                                                                    Page: 1</w:t>
      </w:r>
    </w:p>
    <w:p w14:paraId="5FF5D456" w14:textId="77777777" w:rsidR="00390AF9" w:rsidRPr="00866D0C" w:rsidRDefault="00390AF9">
      <w:pPr>
        <w:pStyle w:val="JOScreen"/>
      </w:pPr>
      <w:r w:rsidRPr="00866D0C">
        <w:t>LOCAL DRUG NAME                         STATUS        VA PRINT NAME</w:t>
      </w:r>
    </w:p>
    <w:p w14:paraId="74DFD383" w14:textId="77777777" w:rsidR="00390AF9" w:rsidRPr="00866D0C" w:rsidRDefault="00390AF9">
      <w:pPr>
        <w:pStyle w:val="JOScreen"/>
      </w:pPr>
      <w:r w:rsidRPr="00866D0C">
        <w:t>---------------------------------------------------------------------------------------------</w:t>
      </w:r>
    </w:p>
    <w:p w14:paraId="49C2347C" w14:textId="77777777" w:rsidR="00390AF9" w:rsidRPr="00866D0C" w:rsidRDefault="00390AF9">
      <w:pPr>
        <w:pStyle w:val="JOScreen"/>
      </w:pPr>
      <w:r w:rsidRPr="00866D0C">
        <w:t>ALDOCLOR-150 TAB                        NOT MARKED    CHLOROTHIAZIDE 150/METHYLDOPA 250MG TAB</w:t>
      </w:r>
    </w:p>
    <w:p w14:paraId="3A646877" w14:textId="77777777" w:rsidR="00390AF9" w:rsidRPr="00866D0C" w:rsidRDefault="00390AF9">
      <w:pPr>
        <w:pStyle w:val="JOScreen"/>
      </w:pPr>
    </w:p>
    <w:p w14:paraId="39087AE4" w14:textId="77777777" w:rsidR="00390AF9" w:rsidRPr="00866D0C" w:rsidRDefault="00390AF9">
      <w:pPr>
        <w:pStyle w:val="JOScreen"/>
      </w:pPr>
      <w:r w:rsidRPr="00866D0C">
        <w:t>ALDOCLOR-250 TAB                        NOT MARKED    CHLOROTHIAZIDE 250/METHYLDOPA 250MG TAB</w:t>
      </w:r>
    </w:p>
    <w:p w14:paraId="155F589E" w14:textId="77777777" w:rsidR="00390AF9" w:rsidRPr="00866D0C" w:rsidRDefault="00390AF9">
      <w:pPr>
        <w:pStyle w:val="JOScreen"/>
      </w:pPr>
    </w:p>
    <w:p w14:paraId="05D76C6F" w14:textId="77777777" w:rsidR="00390AF9" w:rsidRPr="00866D0C" w:rsidRDefault="00390AF9">
      <w:pPr>
        <w:pStyle w:val="JOScreen"/>
      </w:pPr>
      <w:r w:rsidRPr="00866D0C">
        <w:t>ANAMINE SYRUP                           NOT MARKED    CTM 2/PSEUDOEPHEDRINE 30MG/5ML LIQUID</w:t>
      </w:r>
    </w:p>
    <w:p w14:paraId="3467994B" w14:textId="77777777" w:rsidR="00390AF9" w:rsidRPr="00866D0C" w:rsidRDefault="00390AF9">
      <w:pPr>
        <w:pStyle w:val="JOScreen"/>
      </w:pPr>
    </w:p>
    <w:p w14:paraId="0570AA37" w14:textId="77777777" w:rsidR="00390AF9" w:rsidRPr="00866D0C" w:rsidRDefault="00390AF9">
      <w:pPr>
        <w:pStyle w:val="JOScreen"/>
      </w:pPr>
      <w:r w:rsidRPr="00866D0C">
        <w:t>ANTHRA-DERM OINT 0.25% 1.5OZ            NOT MARKED    ANTHRALIN 0.25% OINT</w:t>
      </w:r>
    </w:p>
    <w:p w14:paraId="4E3EBCE6" w14:textId="77777777" w:rsidR="00390AF9" w:rsidRPr="00866D0C" w:rsidRDefault="00390AF9">
      <w:pPr>
        <w:pStyle w:val="JOScreen"/>
      </w:pPr>
    </w:p>
    <w:p w14:paraId="57E190E1" w14:textId="77777777" w:rsidR="00390AF9" w:rsidRPr="00866D0C" w:rsidRDefault="00390AF9">
      <w:pPr>
        <w:pStyle w:val="JOScreen"/>
      </w:pPr>
      <w:r w:rsidRPr="00866D0C">
        <w:t>ANTHRALIN 1.0% CR 50GM                  NOT MARKED    ANTHRALIN 1% CREAM</w:t>
      </w:r>
    </w:p>
    <w:p w14:paraId="037FF2F7" w14:textId="77777777" w:rsidR="00390AF9" w:rsidRPr="00866D0C" w:rsidRDefault="00390AF9">
      <w:pPr>
        <w:pStyle w:val="JOScreen"/>
      </w:pPr>
    </w:p>
    <w:p w14:paraId="5E989E6F" w14:textId="77777777" w:rsidR="00390AF9" w:rsidRPr="00866D0C" w:rsidRDefault="00390AF9">
      <w:pPr>
        <w:pStyle w:val="JOScreen"/>
      </w:pPr>
      <w:r w:rsidRPr="00866D0C">
        <w:t>APRESAZIDE 100/50 CAP                   NOT MARKED    HYDRALAZINE 100/HCTZ 50MG CAP</w:t>
      </w:r>
    </w:p>
    <w:p w14:paraId="2002E4B7" w14:textId="77777777" w:rsidR="00390AF9" w:rsidRPr="00866D0C" w:rsidRDefault="00390AF9">
      <w:pPr>
        <w:pStyle w:val="JOScreen"/>
      </w:pPr>
    </w:p>
    <w:p w14:paraId="2A0CF289" w14:textId="77777777" w:rsidR="00390AF9" w:rsidRPr="00866D0C" w:rsidRDefault="00390AF9">
      <w:pPr>
        <w:pStyle w:val="JOScreen"/>
      </w:pPr>
      <w:r w:rsidRPr="00866D0C">
        <w:t>APRESAZIDE 50/50 CAP                    NOT MARKED    HYDRALAZINE 50/HCTZ 50MG CAP</w:t>
      </w:r>
    </w:p>
    <w:p w14:paraId="4DC13222" w14:textId="77777777" w:rsidR="00390AF9" w:rsidRPr="00866D0C" w:rsidRDefault="00390AF9">
      <w:pPr>
        <w:pStyle w:val="JOScreen"/>
      </w:pPr>
    </w:p>
    <w:p w14:paraId="07AD1D51" w14:textId="77777777" w:rsidR="00390AF9" w:rsidRPr="00866D0C" w:rsidRDefault="00390AF9">
      <w:pPr>
        <w:pStyle w:val="JOScreen"/>
      </w:pPr>
      <w:r w:rsidRPr="00866D0C">
        <w:t>APRESOLINE-ESIDRIX TAB                  NOT MARKED    HYDRALAZINE 25/HCTZ 15MG TAB</w:t>
      </w:r>
    </w:p>
    <w:p w14:paraId="174A7389" w14:textId="77777777" w:rsidR="00390AF9" w:rsidRPr="00866D0C" w:rsidRDefault="00390AF9">
      <w:pPr>
        <w:pStyle w:val="JOScreen"/>
      </w:pPr>
    </w:p>
    <w:p w14:paraId="1E3F10B5" w14:textId="77777777" w:rsidR="00390AF9" w:rsidRPr="00866D0C" w:rsidRDefault="00390AF9">
      <w:pPr>
        <w:pStyle w:val="JOScreen"/>
      </w:pPr>
      <w:r w:rsidRPr="00866D0C">
        <w:t>ARISTO-PAK 4MG TAB                      DO NOT SEND   TRIAMCINOLONE 4MG TAB</w:t>
      </w:r>
    </w:p>
    <w:p w14:paraId="7470C399" w14:textId="77777777" w:rsidR="00390AF9" w:rsidRPr="00866D0C" w:rsidRDefault="00390AF9">
      <w:pPr>
        <w:pStyle w:val="JOScreen"/>
      </w:pPr>
    </w:p>
    <w:p w14:paraId="250CA83D" w14:textId="77777777" w:rsidR="00390AF9" w:rsidRPr="00866D0C" w:rsidRDefault="00390AF9">
      <w:pPr>
        <w:pStyle w:val="JOScreen"/>
      </w:pPr>
      <w:r w:rsidRPr="00866D0C">
        <w:t>ARISTOCORT A 0.1% OINT 60GM             NOT MARKED    TRIAMCINOLONE ACETONIDE 0.1% OINT</w:t>
      </w:r>
    </w:p>
    <w:p w14:paraId="1ACE9235" w14:textId="794222FB" w:rsidR="00390AF9" w:rsidRPr="00866D0C" w:rsidRDefault="00390AF9">
      <w:pPr>
        <w:pStyle w:val="JOScreen"/>
      </w:pPr>
    </w:p>
    <w:p w14:paraId="01CBAE6F" w14:textId="77777777" w:rsidR="00390AF9" w:rsidRPr="00866D0C" w:rsidRDefault="00390AF9">
      <w:pPr>
        <w:numPr>
          <w:ilvl w:val="12"/>
          <w:numId w:val="0"/>
        </w:numPr>
        <w:spacing w:line="216" w:lineRule="auto"/>
        <w:jc w:val="center"/>
        <w:rPr>
          <w:i/>
          <w:sz w:val="20"/>
        </w:rPr>
      </w:pPr>
      <w:r w:rsidRPr="00866D0C">
        <w:rPr>
          <w:i/>
          <w:sz w:val="20"/>
        </w:rPr>
        <w:t>[This report has been abbreviated to save space.]</w:t>
      </w:r>
    </w:p>
    <w:p w14:paraId="7DEF8E1F" w14:textId="77777777" w:rsidR="00390AF9" w:rsidRPr="00426499" w:rsidRDefault="00390AF9" w:rsidP="00426499"/>
    <w:p w14:paraId="6A2C2523" w14:textId="3A22839C" w:rsidR="00390AF9" w:rsidRPr="00866D0C" w:rsidRDefault="00390AF9">
      <w:pPr>
        <w:pStyle w:val="Heading2"/>
        <w:numPr>
          <w:ilvl w:val="12"/>
          <w:numId w:val="0"/>
        </w:numPr>
        <w:ind w:left="360"/>
      </w:pPr>
      <w:bookmarkStart w:id="138" w:name="_Toc81928426"/>
      <w:r w:rsidRPr="00866D0C">
        <w:t>Facility Cost Management</w:t>
      </w:r>
      <w:bookmarkEnd w:id="138"/>
    </w:p>
    <w:p w14:paraId="3A999372" w14:textId="77777777" w:rsidR="00390AF9" w:rsidRPr="00866D0C" w:rsidRDefault="00390AF9">
      <w:pPr>
        <w:numPr>
          <w:ilvl w:val="12"/>
          <w:numId w:val="0"/>
        </w:numPr>
        <w:spacing w:line="216" w:lineRule="auto"/>
      </w:pPr>
    </w:p>
    <w:p w14:paraId="30BA4D30" w14:textId="77777777" w:rsidR="00390AF9" w:rsidRPr="00866D0C" w:rsidRDefault="00390AF9">
      <w:pPr>
        <w:numPr>
          <w:ilvl w:val="12"/>
          <w:numId w:val="0"/>
        </w:numPr>
        <w:spacing w:line="216" w:lineRule="auto"/>
        <w:ind w:left="720"/>
      </w:pPr>
      <w:r w:rsidRPr="00866D0C">
        <w:t>This menu contains options that enable the user to manage the cost compilation and print the cost reports for the Consolidated Mail Outpatient Pharmacy system.</w:t>
      </w:r>
    </w:p>
    <w:p w14:paraId="762FFCEE" w14:textId="77777777" w:rsidR="00390AF9" w:rsidRPr="00866D0C" w:rsidRDefault="00390AF9">
      <w:pPr>
        <w:numPr>
          <w:ilvl w:val="12"/>
          <w:numId w:val="0"/>
        </w:numPr>
        <w:spacing w:line="216" w:lineRule="auto"/>
      </w:pPr>
    </w:p>
    <w:p w14:paraId="2A073624" w14:textId="77777777" w:rsidR="00390AF9" w:rsidRPr="00866D0C" w:rsidRDefault="00390AF9" w:rsidP="004B163E">
      <w:pPr>
        <w:keepNext/>
        <w:numPr>
          <w:ilvl w:val="12"/>
          <w:numId w:val="0"/>
        </w:numPr>
        <w:spacing w:line="216" w:lineRule="auto"/>
        <w:ind w:left="1440"/>
        <w:rPr>
          <w:i/>
        </w:rPr>
      </w:pPr>
      <w:r w:rsidRPr="00866D0C">
        <w:rPr>
          <w:i/>
        </w:rPr>
        <w:t>Date Range Compile/Recompile Cost Data</w:t>
      </w:r>
    </w:p>
    <w:p w14:paraId="71B4CA55" w14:textId="77777777" w:rsidR="00390AF9" w:rsidRPr="00866D0C" w:rsidRDefault="00390AF9">
      <w:pPr>
        <w:numPr>
          <w:ilvl w:val="12"/>
          <w:numId w:val="0"/>
        </w:numPr>
        <w:spacing w:line="216" w:lineRule="auto"/>
        <w:ind w:left="1440"/>
        <w:rPr>
          <w:i/>
        </w:rPr>
      </w:pPr>
      <w:r w:rsidRPr="00866D0C">
        <w:rPr>
          <w:i/>
        </w:rPr>
        <w:t>Drug Cost by Drug Report</w:t>
      </w:r>
    </w:p>
    <w:p w14:paraId="3FC3151E" w14:textId="77777777" w:rsidR="00390AF9" w:rsidRPr="00866D0C" w:rsidRDefault="00390AF9">
      <w:pPr>
        <w:numPr>
          <w:ilvl w:val="12"/>
          <w:numId w:val="0"/>
        </w:numPr>
        <w:spacing w:line="216" w:lineRule="auto"/>
        <w:ind w:left="1440"/>
        <w:rPr>
          <w:i/>
        </w:rPr>
      </w:pPr>
      <w:r w:rsidRPr="00866D0C">
        <w:rPr>
          <w:i/>
        </w:rPr>
        <w:lastRenderedPageBreak/>
        <w:t>Drug Cost by Drug Report for One Month</w:t>
      </w:r>
    </w:p>
    <w:p w14:paraId="3A0DEBA7" w14:textId="77777777" w:rsidR="00390AF9" w:rsidRPr="00866D0C" w:rsidRDefault="00390AF9">
      <w:pPr>
        <w:numPr>
          <w:ilvl w:val="12"/>
          <w:numId w:val="0"/>
        </w:numPr>
        <w:spacing w:line="216" w:lineRule="auto"/>
        <w:ind w:left="1440"/>
        <w:rPr>
          <w:i/>
        </w:rPr>
      </w:pPr>
      <w:r w:rsidRPr="00866D0C">
        <w:rPr>
          <w:i/>
        </w:rPr>
        <w:t>Drug Cost by Facility Report</w:t>
      </w:r>
    </w:p>
    <w:p w14:paraId="431631A5" w14:textId="77777777" w:rsidR="00390AF9" w:rsidRPr="00866D0C" w:rsidRDefault="00390AF9">
      <w:pPr>
        <w:numPr>
          <w:ilvl w:val="12"/>
          <w:numId w:val="0"/>
        </w:numPr>
        <w:spacing w:line="216" w:lineRule="auto"/>
        <w:ind w:left="1440"/>
        <w:rPr>
          <w:i/>
        </w:rPr>
      </w:pPr>
      <w:r w:rsidRPr="00866D0C">
        <w:rPr>
          <w:i/>
        </w:rPr>
        <w:t>High Cost Rx Report</w:t>
      </w:r>
    </w:p>
    <w:p w14:paraId="457B67D3" w14:textId="77777777" w:rsidR="00390AF9" w:rsidRPr="00866D0C" w:rsidRDefault="00390AF9">
      <w:pPr>
        <w:numPr>
          <w:ilvl w:val="12"/>
          <w:numId w:val="0"/>
        </w:numPr>
        <w:spacing w:line="216" w:lineRule="auto"/>
        <w:ind w:left="1440"/>
        <w:rPr>
          <w:i/>
        </w:rPr>
      </w:pPr>
      <w:r w:rsidRPr="00866D0C">
        <w:rPr>
          <w:i/>
        </w:rPr>
        <w:t>Initialize the Nightly Compile Job</w:t>
      </w:r>
    </w:p>
    <w:p w14:paraId="2A4ADE2C" w14:textId="77777777" w:rsidR="00390AF9" w:rsidRPr="00866D0C" w:rsidRDefault="00390AF9">
      <w:pPr>
        <w:numPr>
          <w:ilvl w:val="12"/>
          <w:numId w:val="0"/>
        </w:numPr>
        <w:spacing w:line="216" w:lineRule="auto"/>
        <w:ind w:left="1440"/>
        <w:rPr>
          <w:i/>
        </w:rPr>
      </w:pPr>
      <w:r w:rsidRPr="00866D0C">
        <w:rPr>
          <w:i/>
        </w:rPr>
        <w:t>One Day Compile/Recompile Cost Data</w:t>
      </w:r>
    </w:p>
    <w:p w14:paraId="153A13A1" w14:textId="77777777" w:rsidR="00390AF9" w:rsidRPr="00866D0C" w:rsidRDefault="00390AF9">
      <w:pPr>
        <w:numPr>
          <w:ilvl w:val="12"/>
          <w:numId w:val="0"/>
        </w:numPr>
        <w:spacing w:line="216" w:lineRule="auto"/>
        <w:ind w:left="1440"/>
        <w:rPr>
          <w:i/>
        </w:rPr>
      </w:pPr>
      <w:r w:rsidRPr="00866D0C">
        <w:rPr>
          <w:i/>
        </w:rPr>
        <w:t>Purge Cost Data</w:t>
      </w:r>
    </w:p>
    <w:p w14:paraId="700FD290" w14:textId="77777777" w:rsidR="00390AF9" w:rsidRPr="00866D0C" w:rsidRDefault="00390AF9">
      <w:pPr>
        <w:numPr>
          <w:ilvl w:val="12"/>
          <w:numId w:val="0"/>
        </w:numPr>
        <w:spacing w:line="216" w:lineRule="auto"/>
        <w:ind w:left="1440"/>
        <w:rPr>
          <w:i/>
        </w:rPr>
      </w:pPr>
      <w:r w:rsidRPr="00866D0C">
        <w:rPr>
          <w:i/>
        </w:rPr>
        <w:t>Update Rx COST in Master Database</w:t>
      </w:r>
    </w:p>
    <w:p w14:paraId="7123FF70" w14:textId="77777777" w:rsidR="00390AF9" w:rsidRPr="00866D0C" w:rsidRDefault="00390AF9">
      <w:pPr>
        <w:numPr>
          <w:ilvl w:val="12"/>
          <w:numId w:val="0"/>
        </w:numPr>
        <w:spacing w:line="216" w:lineRule="auto"/>
      </w:pPr>
    </w:p>
    <w:p w14:paraId="0D0B6A2B" w14:textId="591FCDEA" w:rsidR="00390AF9" w:rsidRPr="00866D0C" w:rsidRDefault="00390AF9">
      <w:pPr>
        <w:pStyle w:val="Heading3"/>
        <w:numPr>
          <w:ilvl w:val="12"/>
          <w:numId w:val="0"/>
        </w:numPr>
        <w:ind w:left="720"/>
      </w:pPr>
      <w:bookmarkStart w:id="139" w:name="_Toc81928427"/>
      <w:r w:rsidRPr="00866D0C">
        <w:t>Date Range Compile/Recompile Cost Data</w:t>
      </w:r>
      <w:bookmarkEnd w:id="139"/>
    </w:p>
    <w:p w14:paraId="09F4BE7A" w14:textId="77777777" w:rsidR="00390AF9" w:rsidRPr="00866D0C" w:rsidRDefault="00390AF9">
      <w:pPr>
        <w:numPr>
          <w:ilvl w:val="12"/>
          <w:numId w:val="0"/>
        </w:numPr>
        <w:rPr>
          <w:b/>
        </w:rPr>
      </w:pPr>
    </w:p>
    <w:p w14:paraId="0D3C1368" w14:textId="013F19E9" w:rsidR="00390AF9" w:rsidRPr="00866D0C" w:rsidRDefault="000B0EEB">
      <w:pPr>
        <w:numPr>
          <w:ilvl w:val="12"/>
          <w:numId w:val="0"/>
        </w:numPr>
        <w:tabs>
          <w:tab w:val="left" w:pos="1080"/>
        </w:tabs>
        <w:rPr>
          <w:b/>
        </w:rPr>
      </w:pPr>
      <w:r>
        <w:rPr>
          <w:noProof/>
          <w:sz w:val="20"/>
        </w:rPr>
        <w:drawing>
          <wp:inline distT="0" distB="0" distL="0" distR="0" wp14:anchorId="1517786D" wp14:editId="3935F75E">
            <wp:extent cx="398145" cy="226060"/>
            <wp:effectExtent l="0" t="0" r="0" b="0"/>
            <wp:docPr id="30" name="Picture 29"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54C14264" w14:textId="77777777" w:rsidR="00390AF9" w:rsidRPr="00866D0C" w:rsidRDefault="00390AF9">
      <w:pPr>
        <w:numPr>
          <w:ilvl w:val="12"/>
          <w:numId w:val="0"/>
        </w:numPr>
        <w:spacing w:line="216" w:lineRule="auto"/>
      </w:pPr>
    </w:p>
    <w:p w14:paraId="151CC65B" w14:textId="77777777" w:rsidR="00390AF9" w:rsidRPr="00866D0C" w:rsidRDefault="00390AF9">
      <w:pPr>
        <w:numPr>
          <w:ilvl w:val="12"/>
          <w:numId w:val="0"/>
        </w:numPr>
        <w:spacing w:line="216" w:lineRule="auto"/>
        <w:ind w:left="720"/>
      </w:pPr>
      <w:r w:rsidRPr="00866D0C">
        <w:t>This option compiles or recompiles cost data for a date range specified by the user. Before the data for the specified date range is compiled, the data for the date range is deleted from the CMOP COST STATS file (#552.5).</w:t>
      </w:r>
    </w:p>
    <w:p w14:paraId="0BF2443D" w14:textId="77777777" w:rsidR="00390AF9" w:rsidRPr="00866D0C" w:rsidRDefault="00390AF9">
      <w:pPr>
        <w:numPr>
          <w:ilvl w:val="12"/>
          <w:numId w:val="0"/>
        </w:numPr>
        <w:spacing w:line="216" w:lineRule="auto"/>
        <w:ind w:left="720"/>
      </w:pPr>
    </w:p>
    <w:p w14:paraId="68308DF5" w14:textId="77777777" w:rsidR="00390AF9" w:rsidRPr="00866D0C" w:rsidRDefault="00390AF9">
      <w:pPr>
        <w:numPr>
          <w:ilvl w:val="12"/>
          <w:numId w:val="0"/>
        </w:numPr>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compile/recompile job. (See Example 2.)</w:t>
      </w:r>
    </w:p>
    <w:p w14:paraId="29C2D9E1" w14:textId="77777777" w:rsidR="00390AF9" w:rsidRPr="00866D0C" w:rsidRDefault="00390AF9">
      <w:pPr>
        <w:numPr>
          <w:ilvl w:val="12"/>
          <w:numId w:val="0"/>
        </w:numPr>
        <w:spacing w:line="216" w:lineRule="auto"/>
        <w:ind w:left="720"/>
      </w:pPr>
    </w:p>
    <w:p w14:paraId="332D5977" w14:textId="77777777" w:rsidR="00390AF9" w:rsidRPr="00866D0C" w:rsidRDefault="00390AF9">
      <w:pPr>
        <w:numPr>
          <w:ilvl w:val="12"/>
          <w:numId w:val="0"/>
        </w:numPr>
        <w:spacing w:line="216" w:lineRule="auto"/>
        <w:ind w:left="720"/>
      </w:pPr>
      <w:r w:rsidRPr="00866D0C">
        <w:t>The average number of prescriptions filled in a day is 10,000 per site. To recompile an average month takes several hours.</w:t>
      </w:r>
    </w:p>
    <w:p w14:paraId="6DCE0411" w14:textId="77777777" w:rsidR="00390AF9" w:rsidRPr="00866D0C" w:rsidRDefault="00390AF9">
      <w:pPr>
        <w:numPr>
          <w:ilvl w:val="12"/>
          <w:numId w:val="0"/>
        </w:numPr>
        <w:spacing w:line="216" w:lineRule="auto"/>
        <w:ind w:left="720"/>
      </w:pPr>
    </w:p>
    <w:p w14:paraId="137EF837" w14:textId="77777777" w:rsidR="00390AF9" w:rsidRPr="00866D0C" w:rsidRDefault="00390AF9">
      <w:pPr>
        <w:numPr>
          <w:ilvl w:val="12"/>
          <w:numId w:val="0"/>
        </w:numPr>
        <w:tabs>
          <w:tab w:val="right" w:pos="9360"/>
        </w:tabs>
        <w:spacing w:line="216" w:lineRule="auto"/>
        <w:ind w:left="720" w:hanging="720"/>
      </w:pPr>
      <w:r w:rsidRPr="00866D0C">
        <w:rPr>
          <w:sz w:val="48"/>
        </w:rPr>
        <w:sym w:font="Monotype Sorts" w:char="F02B"/>
      </w:r>
      <w:r w:rsidRPr="00866D0C">
        <w:rPr>
          <w:sz w:val="48"/>
        </w:rPr>
        <w:tab/>
      </w:r>
      <w:r w:rsidRPr="00866D0C">
        <w:t>The cost data for the specified date range is compiled using the data in the CMOP MASTER DATBASE file (#552.4) not by totaling the daily entries in the CMOP COST STATS file (#552.5).</w:t>
      </w:r>
    </w:p>
    <w:p w14:paraId="40F5B32D" w14:textId="77777777" w:rsidR="00390AF9" w:rsidRPr="00866D0C" w:rsidRDefault="00390AF9">
      <w:pPr>
        <w:numPr>
          <w:ilvl w:val="12"/>
          <w:numId w:val="0"/>
        </w:numPr>
        <w:spacing w:line="216" w:lineRule="auto"/>
      </w:pPr>
    </w:p>
    <w:p w14:paraId="2CE79213" w14:textId="77777777" w:rsidR="00390AF9" w:rsidRPr="00866D0C" w:rsidRDefault="00390AF9">
      <w:pPr>
        <w:numPr>
          <w:ilvl w:val="12"/>
          <w:numId w:val="0"/>
        </w:numPr>
        <w:spacing w:line="216" w:lineRule="auto"/>
        <w:rPr>
          <w:b/>
        </w:rPr>
      </w:pPr>
      <w:r w:rsidRPr="00866D0C">
        <w:rPr>
          <w:b/>
        </w:rPr>
        <w:t>Example 1:  Date Range Compile/Recompile Cost Data</w:t>
      </w:r>
    </w:p>
    <w:p w14:paraId="4ADBBCBE" w14:textId="77777777" w:rsidR="00390AF9" w:rsidRPr="00866D0C" w:rsidRDefault="00390AF9">
      <w:pPr>
        <w:numPr>
          <w:ilvl w:val="12"/>
          <w:numId w:val="0"/>
        </w:numPr>
        <w:spacing w:line="216" w:lineRule="auto"/>
      </w:pPr>
    </w:p>
    <w:p w14:paraId="6AE496B1"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5E76040D" w14:textId="77777777" w:rsidR="00390AF9" w:rsidRPr="00866D0C" w:rsidRDefault="00390AF9">
      <w:pPr>
        <w:pStyle w:val="JOScreen"/>
      </w:pPr>
    </w:p>
    <w:p w14:paraId="70865B62" w14:textId="77777777" w:rsidR="00390AF9" w:rsidRPr="00866D0C" w:rsidRDefault="00390AF9">
      <w:pPr>
        <w:pStyle w:val="JOScreen"/>
      </w:pPr>
      <w:r w:rsidRPr="00866D0C">
        <w:t xml:space="preserve">Select Facility Cost Management Option: </w:t>
      </w:r>
      <w:r w:rsidRPr="00866D0C">
        <w:rPr>
          <w:b/>
          <w:u w:val="single"/>
        </w:rPr>
        <w:t>DA</w:t>
      </w:r>
      <w:r w:rsidRPr="00866D0C">
        <w:t>te Range Compile/Recompile Cost Data</w:t>
      </w:r>
    </w:p>
    <w:p w14:paraId="6D6CB7AF" w14:textId="77777777" w:rsidR="00390AF9" w:rsidRPr="00866D0C" w:rsidRDefault="00390AF9">
      <w:pPr>
        <w:pStyle w:val="JOScreen"/>
      </w:pPr>
    </w:p>
    <w:p w14:paraId="7ECFA2CA" w14:textId="77777777" w:rsidR="00390AF9" w:rsidRPr="00866D0C" w:rsidRDefault="00390AF9">
      <w:pPr>
        <w:pStyle w:val="JOScreen"/>
      </w:pPr>
      <w:r w:rsidRPr="00866D0C">
        <w:t xml:space="preserve">Beginning date: </w:t>
      </w:r>
      <w:r w:rsidRPr="00866D0C">
        <w:rPr>
          <w:b/>
          <w:u w:val="single"/>
        </w:rPr>
        <w:t>T-180</w:t>
      </w:r>
      <w:r w:rsidRPr="00866D0C">
        <w:t xml:space="preserve">  (SEP 01, 1996)</w:t>
      </w:r>
    </w:p>
    <w:p w14:paraId="7EA52713" w14:textId="77777777" w:rsidR="00390AF9" w:rsidRPr="00866D0C" w:rsidRDefault="00390AF9">
      <w:pPr>
        <w:pStyle w:val="JOScreen"/>
      </w:pPr>
    </w:p>
    <w:p w14:paraId="20D9024F" w14:textId="77777777" w:rsidR="00390AF9" w:rsidRPr="00866D0C" w:rsidRDefault="00390AF9">
      <w:pPr>
        <w:pStyle w:val="JOScreen"/>
      </w:pPr>
      <w:r w:rsidRPr="00866D0C">
        <w:t xml:space="preserve">   Ending date: </w:t>
      </w:r>
      <w:r w:rsidRPr="00866D0C">
        <w:rPr>
          <w:b/>
          <w:u w:val="single"/>
        </w:rPr>
        <w:t>T-1</w:t>
      </w:r>
      <w:r w:rsidRPr="00866D0C">
        <w:t xml:space="preserve">  (FEB 27, 1997)</w:t>
      </w:r>
    </w:p>
    <w:p w14:paraId="403A54A9" w14:textId="77777777" w:rsidR="00390AF9" w:rsidRPr="00866D0C" w:rsidRDefault="00390AF9">
      <w:pPr>
        <w:pStyle w:val="JOScreen"/>
      </w:pPr>
    </w:p>
    <w:p w14:paraId="18CEA792" w14:textId="77777777" w:rsidR="00390AF9" w:rsidRPr="00866D0C" w:rsidRDefault="00390AF9">
      <w:pPr>
        <w:pStyle w:val="JOScreen"/>
      </w:pPr>
      <w:r w:rsidRPr="00866D0C">
        <w:t xml:space="preserve">Are you sure? N// </w:t>
      </w:r>
      <w:r w:rsidRPr="00866D0C">
        <w:rPr>
          <w:b/>
          <w:u w:val="single"/>
        </w:rPr>
        <w:t>Y</w:t>
      </w:r>
      <w:r w:rsidRPr="00866D0C">
        <w:t xml:space="preserve">  YES</w:t>
      </w:r>
    </w:p>
    <w:p w14:paraId="4AFF4D27" w14:textId="77777777" w:rsidR="00390AF9" w:rsidRPr="00866D0C" w:rsidRDefault="00390AF9">
      <w:pPr>
        <w:pStyle w:val="JOScreen"/>
      </w:pPr>
    </w:p>
    <w:p w14:paraId="3F3FA517" w14:textId="77777777" w:rsidR="00390AF9" w:rsidRPr="00866D0C" w:rsidRDefault="00390AF9">
      <w:pPr>
        <w:pStyle w:val="JOScreen"/>
      </w:pPr>
      <w:r w:rsidRPr="00866D0C">
        <w:t>Monthly data compilation queued from Sep 01, 1996 to Nov 1996.</w:t>
      </w:r>
    </w:p>
    <w:p w14:paraId="07AD279E"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28, 1997@12:21:41)</w:t>
      </w:r>
    </w:p>
    <w:p w14:paraId="18D59E16" w14:textId="77777777" w:rsidR="00390AF9" w:rsidRPr="00866D0C" w:rsidRDefault="00390AF9">
      <w:pPr>
        <w:pStyle w:val="JOScreen"/>
      </w:pPr>
    </w:p>
    <w:p w14:paraId="561E629F" w14:textId="77777777" w:rsidR="00390AF9" w:rsidRPr="00866D0C" w:rsidRDefault="00390AF9">
      <w:pPr>
        <w:pStyle w:val="JOScreen"/>
      </w:pPr>
      <w:r w:rsidRPr="00866D0C">
        <w:t>Task Queued!</w:t>
      </w:r>
    </w:p>
    <w:p w14:paraId="66BA432E" w14:textId="77777777" w:rsidR="00390AF9" w:rsidRPr="00866D0C" w:rsidRDefault="00390AF9">
      <w:pPr>
        <w:pStyle w:val="JOScreen"/>
      </w:pPr>
    </w:p>
    <w:p w14:paraId="12B01840" w14:textId="77777777" w:rsidR="00390AF9" w:rsidRPr="00866D0C" w:rsidRDefault="00390AF9">
      <w:pPr>
        <w:pStyle w:val="JOScreen"/>
      </w:pPr>
    </w:p>
    <w:p w14:paraId="089F0F3E" w14:textId="77777777" w:rsidR="00390AF9" w:rsidRPr="00866D0C" w:rsidRDefault="00390AF9" w:rsidP="00426499">
      <w:pPr>
        <w:pStyle w:val="JOScreen"/>
        <w:keepNext/>
      </w:pPr>
      <w:r w:rsidRPr="00866D0C">
        <w:t>Daily data compilation queued from Dec 01, 1996 to Feb 27, 1997.</w:t>
      </w:r>
    </w:p>
    <w:p w14:paraId="591875A5" w14:textId="77777777" w:rsidR="00390AF9" w:rsidRPr="00866D0C" w:rsidRDefault="00390AF9" w:rsidP="00426499">
      <w:pPr>
        <w:pStyle w:val="JOScreen"/>
        <w:keepNext/>
      </w:pPr>
      <w:r w:rsidRPr="00866D0C">
        <w:t xml:space="preserve">Requested Start Time: NOW// </w:t>
      </w:r>
      <w:r w:rsidRPr="00866D0C">
        <w:rPr>
          <w:b/>
          <w:u w:val="single"/>
        </w:rPr>
        <w:t>&lt;RET&gt;</w:t>
      </w:r>
      <w:r w:rsidRPr="00866D0C">
        <w:t xml:space="preserve"> (FEB 28, 1997@12:21:46)</w:t>
      </w:r>
    </w:p>
    <w:p w14:paraId="1A6616A8" w14:textId="77777777" w:rsidR="00390AF9" w:rsidRPr="00866D0C" w:rsidRDefault="00390AF9" w:rsidP="00426499">
      <w:pPr>
        <w:pStyle w:val="JOScreen"/>
        <w:keepNext/>
      </w:pPr>
    </w:p>
    <w:p w14:paraId="597FEB18" w14:textId="77777777" w:rsidR="00390AF9" w:rsidRPr="00866D0C" w:rsidRDefault="00390AF9" w:rsidP="00426499">
      <w:pPr>
        <w:pStyle w:val="JOScreen"/>
        <w:keepNext/>
      </w:pPr>
      <w:r w:rsidRPr="00866D0C">
        <w:t>Task Queued!</w:t>
      </w:r>
    </w:p>
    <w:p w14:paraId="1B6ADD2D" w14:textId="77777777" w:rsidR="00390AF9" w:rsidRPr="00866D0C" w:rsidRDefault="00390AF9" w:rsidP="00426499">
      <w:pPr>
        <w:pStyle w:val="JOScreen"/>
        <w:keepNext/>
      </w:pPr>
    </w:p>
    <w:p w14:paraId="6DB3B893" w14:textId="77777777" w:rsidR="00390AF9" w:rsidRPr="00866D0C" w:rsidRDefault="00390AF9" w:rsidP="00426499">
      <w:pPr>
        <w:pStyle w:val="JOScreen"/>
        <w:keepNext/>
      </w:pPr>
    </w:p>
    <w:p w14:paraId="22BCC635" w14:textId="77777777" w:rsidR="00390AF9" w:rsidRPr="00866D0C" w:rsidRDefault="00390AF9">
      <w:pPr>
        <w:pStyle w:val="JOScreen"/>
      </w:pPr>
      <w:r w:rsidRPr="00866D0C">
        <w:t xml:space="preserve">Select Facility Cost Management Option: </w:t>
      </w:r>
      <w:r w:rsidRPr="00866D0C">
        <w:rPr>
          <w:b/>
          <w:u w:val="single"/>
        </w:rPr>
        <w:t>&lt;RET&gt;</w:t>
      </w:r>
    </w:p>
    <w:p w14:paraId="2915F3CB" w14:textId="77777777" w:rsidR="00426499" w:rsidRDefault="00426499">
      <w:pPr>
        <w:numPr>
          <w:ilvl w:val="12"/>
          <w:numId w:val="0"/>
        </w:numPr>
        <w:spacing w:line="216" w:lineRule="auto"/>
        <w:rPr>
          <w:b/>
        </w:rPr>
      </w:pPr>
    </w:p>
    <w:p w14:paraId="3F0C9AD3" w14:textId="4A368E9C" w:rsidR="00390AF9" w:rsidRPr="00866D0C" w:rsidRDefault="00390AF9">
      <w:pPr>
        <w:numPr>
          <w:ilvl w:val="12"/>
          <w:numId w:val="0"/>
        </w:numPr>
        <w:spacing w:line="216" w:lineRule="auto"/>
      </w:pPr>
      <w:r w:rsidRPr="00866D0C">
        <w:rPr>
          <w:b/>
        </w:rPr>
        <w:t>Example 2:  Date Range Compile/Recompile Cost Data</w:t>
      </w:r>
    </w:p>
    <w:p w14:paraId="619C53A3" w14:textId="77777777" w:rsidR="00390AF9" w:rsidRPr="00866D0C" w:rsidRDefault="00390AF9">
      <w:pPr>
        <w:numPr>
          <w:ilvl w:val="12"/>
          <w:numId w:val="0"/>
        </w:numPr>
        <w:spacing w:line="216" w:lineRule="auto"/>
      </w:pPr>
    </w:p>
    <w:p w14:paraId="45417CE4"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7C610726" w14:textId="77777777" w:rsidR="00390AF9" w:rsidRPr="00866D0C" w:rsidRDefault="00390AF9">
      <w:pPr>
        <w:pStyle w:val="JOScreen"/>
      </w:pPr>
    </w:p>
    <w:p w14:paraId="315C3238" w14:textId="77777777" w:rsidR="00390AF9" w:rsidRPr="00866D0C" w:rsidRDefault="00390AF9">
      <w:pPr>
        <w:pStyle w:val="JOScreen"/>
      </w:pPr>
      <w:r w:rsidRPr="00866D0C">
        <w:t xml:space="preserve">Select Facility Cost Management Option: </w:t>
      </w:r>
      <w:r w:rsidRPr="00866D0C">
        <w:rPr>
          <w:b/>
          <w:u w:val="single"/>
        </w:rPr>
        <w:t>DA</w:t>
      </w:r>
      <w:r w:rsidRPr="00866D0C">
        <w:t>te Range Compile/Recompile Cost Data</w:t>
      </w:r>
    </w:p>
    <w:p w14:paraId="38FF5A19" w14:textId="77777777" w:rsidR="00390AF9" w:rsidRPr="00866D0C" w:rsidRDefault="00390AF9">
      <w:pPr>
        <w:pStyle w:val="JOScreen"/>
      </w:pPr>
    </w:p>
    <w:p w14:paraId="37303D0F" w14:textId="77777777" w:rsidR="00390AF9" w:rsidRPr="00866D0C" w:rsidRDefault="00390AF9">
      <w:pPr>
        <w:pStyle w:val="JOScreen"/>
      </w:pPr>
      <w:r w:rsidRPr="00866D0C">
        <w:t xml:space="preserve">Beginning date: </w:t>
      </w:r>
      <w:r w:rsidRPr="00866D0C">
        <w:rPr>
          <w:b/>
          <w:u w:val="single"/>
        </w:rPr>
        <w:t>T-30</w:t>
      </w:r>
      <w:r w:rsidRPr="00866D0C">
        <w:t xml:space="preserve">  (JAN 29, 1997)</w:t>
      </w:r>
    </w:p>
    <w:p w14:paraId="50A34955" w14:textId="77777777" w:rsidR="00390AF9" w:rsidRPr="00866D0C" w:rsidRDefault="00390AF9">
      <w:pPr>
        <w:pStyle w:val="JOScreen"/>
      </w:pPr>
    </w:p>
    <w:p w14:paraId="23411666" w14:textId="77777777" w:rsidR="00390AF9" w:rsidRPr="00866D0C" w:rsidRDefault="00390AF9">
      <w:pPr>
        <w:pStyle w:val="JOScreen"/>
      </w:pPr>
      <w:r w:rsidRPr="00866D0C">
        <w:t xml:space="preserve">   Ending date: </w:t>
      </w:r>
      <w:r w:rsidRPr="00866D0C">
        <w:rPr>
          <w:b/>
          <w:u w:val="single"/>
        </w:rPr>
        <w:t>T</w:t>
      </w:r>
      <w:r w:rsidRPr="00866D0C">
        <w:t xml:space="preserve">  (FEB 28, 1997)</w:t>
      </w:r>
    </w:p>
    <w:p w14:paraId="13051CB3" w14:textId="77777777" w:rsidR="00390AF9" w:rsidRPr="00866D0C" w:rsidRDefault="00390AF9">
      <w:pPr>
        <w:pStyle w:val="JOScreen"/>
      </w:pPr>
    </w:p>
    <w:p w14:paraId="462ACA1B" w14:textId="77777777" w:rsidR="00390AF9" w:rsidRPr="00866D0C" w:rsidRDefault="00390AF9">
      <w:pPr>
        <w:pStyle w:val="JOScreen"/>
      </w:pPr>
      <w:r w:rsidRPr="00866D0C">
        <w:lastRenderedPageBreak/>
        <w:t xml:space="preserve">Are you sure? N// </w:t>
      </w:r>
      <w:r w:rsidRPr="00866D0C">
        <w:rPr>
          <w:b/>
          <w:u w:val="single"/>
        </w:rPr>
        <w:t>Y</w:t>
      </w:r>
      <w:r w:rsidRPr="00866D0C">
        <w:t>ES</w:t>
      </w:r>
    </w:p>
    <w:p w14:paraId="729847CB" w14:textId="77777777" w:rsidR="00390AF9" w:rsidRPr="00866D0C" w:rsidRDefault="00390AF9">
      <w:pPr>
        <w:pStyle w:val="JOScreen"/>
      </w:pPr>
    </w:p>
    <w:p w14:paraId="57073CB7" w14:textId="77777777" w:rsidR="00390AF9" w:rsidRPr="00866D0C" w:rsidRDefault="00390AF9">
      <w:pPr>
        <w:pStyle w:val="JOScreen"/>
      </w:pPr>
      <w:r w:rsidRPr="00866D0C">
        <w:t>Your task cannot be queued. The following active task(s) is for the same</w:t>
      </w:r>
    </w:p>
    <w:p w14:paraId="4BB12FFE" w14:textId="77777777" w:rsidR="00390AF9" w:rsidRPr="00866D0C" w:rsidRDefault="00390AF9">
      <w:pPr>
        <w:pStyle w:val="JOScreen"/>
      </w:pPr>
      <w:r w:rsidRPr="00866D0C">
        <w:t>date range you have selected or for dates that overlap your date range.</w:t>
      </w:r>
    </w:p>
    <w:p w14:paraId="678AF23F" w14:textId="77777777" w:rsidR="00390AF9" w:rsidRPr="00866D0C" w:rsidRDefault="00390AF9">
      <w:pPr>
        <w:pStyle w:val="JOScreen"/>
      </w:pPr>
    </w:p>
    <w:p w14:paraId="587C45F5" w14:textId="77777777" w:rsidR="00390AF9" w:rsidRPr="00866D0C" w:rsidRDefault="00390AF9">
      <w:pPr>
        <w:pStyle w:val="JOScreen"/>
      </w:pPr>
      <w:r w:rsidRPr="00866D0C">
        <w:t>Status   Activity  Data Date Range   Task#  Task Started</w:t>
      </w:r>
    </w:p>
    <w:p w14:paraId="3294B780" w14:textId="77777777" w:rsidR="00390AF9" w:rsidRPr="00866D0C" w:rsidRDefault="00390AF9">
      <w:pPr>
        <w:pStyle w:val="JOScreen"/>
      </w:pPr>
      <w:r w:rsidRPr="00866D0C">
        <w:t>------------------------------------------------------------------------------</w:t>
      </w:r>
    </w:p>
    <w:p w14:paraId="0E5067C5" w14:textId="77777777" w:rsidR="00390AF9" w:rsidRPr="00866D0C" w:rsidRDefault="00390AF9">
      <w:pPr>
        <w:pStyle w:val="JOScreen"/>
      </w:pPr>
      <w:r w:rsidRPr="00866D0C">
        <w:t>Running   Compile 12/01/96-02/27/97 69870  02/28/97@1221</w:t>
      </w:r>
    </w:p>
    <w:p w14:paraId="3DA9A1DF" w14:textId="77777777" w:rsidR="00390AF9" w:rsidRPr="00866D0C" w:rsidRDefault="00390AF9">
      <w:pPr>
        <w:pStyle w:val="JOScreen"/>
      </w:pPr>
      <w:r w:rsidRPr="00866D0C">
        <w:t xml:space="preserve">                  Queued by: CMOPPHARMACIST30,THREE</w:t>
      </w:r>
    </w:p>
    <w:p w14:paraId="2FB3AF6B" w14:textId="77777777" w:rsidR="00390AF9" w:rsidRPr="00866D0C" w:rsidRDefault="00390AF9">
      <w:pPr>
        <w:pStyle w:val="JOScreen"/>
      </w:pPr>
    </w:p>
    <w:p w14:paraId="1B5D79AF" w14:textId="77777777" w:rsidR="00390AF9" w:rsidRPr="00866D0C" w:rsidRDefault="00390AF9">
      <w:pPr>
        <w:pStyle w:val="JOScreen"/>
      </w:pPr>
      <w:r w:rsidRPr="00866D0C">
        <w:t>Queued    Compile 02/28/97-02/28/97 69828  02/28/97@0100</w:t>
      </w:r>
    </w:p>
    <w:p w14:paraId="6C11F1EF" w14:textId="77777777" w:rsidR="00B344C5" w:rsidRPr="00866D0C" w:rsidRDefault="00390AF9">
      <w:pPr>
        <w:pStyle w:val="JOScreen"/>
      </w:pPr>
      <w:r w:rsidRPr="00866D0C">
        <w:t xml:space="preserve">                  Queued by: CMOPPHARMACIST2,THREE</w:t>
      </w:r>
    </w:p>
    <w:p w14:paraId="077B42FB" w14:textId="77777777" w:rsidR="00390AF9" w:rsidRPr="00866D0C" w:rsidRDefault="00390AF9">
      <w:pPr>
        <w:pStyle w:val="JOScreen"/>
      </w:pPr>
    </w:p>
    <w:p w14:paraId="1EC5530E" w14:textId="77777777" w:rsidR="00390AF9" w:rsidRPr="00866D0C" w:rsidRDefault="00390AF9">
      <w:pPr>
        <w:pStyle w:val="JOScreen"/>
      </w:pPr>
      <w:r w:rsidRPr="00866D0C">
        <w:t>Queued    Compile 02/28/97-02/28/97 69827  02/28/97@0100</w:t>
      </w:r>
    </w:p>
    <w:p w14:paraId="130FF896" w14:textId="77777777" w:rsidR="00390AF9" w:rsidRPr="00866D0C" w:rsidRDefault="00390AF9">
      <w:pPr>
        <w:pStyle w:val="JOScreen"/>
      </w:pPr>
      <w:r w:rsidRPr="00866D0C">
        <w:t xml:space="preserve">                  Queued by: CMOPPHARMACIST27,THREE</w:t>
      </w:r>
    </w:p>
    <w:p w14:paraId="66C04451" w14:textId="77777777" w:rsidR="00390AF9" w:rsidRPr="00866D0C" w:rsidRDefault="00390AF9">
      <w:pPr>
        <w:pStyle w:val="JOScreen"/>
      </w:pPr>
    </w:p>
    <w:p w14:paraId="7909CF9C" w14:textId="77777777" w:rsidR="00390AF9" w:rsidRPr="00866D0C" w:rsidRDefault="00390AF9">
      <w:pPr>
        <w:pStyle w:val="JOScreen"/>
      </w:pPr>
    </w:p>
    <w:p w14:paraId="086E7B00" w14:textId="77777777" w:rsidR="00390AF9" w:rsidRPr="00866D0C" w:rsidRDefault="00390AF9">
      <w:pPr>
        <w:pStyle w:val="JOScreen"/>
      </w:pPr>
      <w:r w:rsidRPr="00866D0C">
        <w:t xml:space="preserve">Beginning date: </w:t>
      </w:r>
      <w:r w:rsidRPr="00866D0C">
        <w:rPr>
          <w:b/>
          <w:u w:val="single"/>
        </w:rPr>
        <w:t>&lt;RET&gt;</w:t>
      </w:r>
    </w:p>
    <w:p w14:paraId="11717510" w14:textId="77777777" w:rsidR="00390AF9" w:rsidRPr="00866D0C" w:rsidRDefault="00390AF9">
      <w:pPr>
        <w:pStyle w:val="JOScreen"/>
      </w:pPr>
    </w:p>
    <w:p w14:paraId="48A493EB" w14:textId="77777777" w:rsidR="00390AF9" w:rsidRPr="00866D0C" w:rsidRDefault="00390AF9">
      <w:pPr>
        <w:pStyle w:val="JOScreen"/>
      </w:pPr>
    </w:p>
    <w:p w14:paraId="6CCB858C" w14:textId="77777777" w:rsidR="00390AF9" w:rsidRPr="00866D0C" w:rsidRDefault="00390AF9">
      <w:pPr>
        <w:pStyle w:val="JOScreen"/>
      </w:pPr>
      <w:r w:rsidRPr="00866D0C">
        <w:t xml:space="preserve">Select Facility Cost Management Option: </w:t>
      </w:r>
      <w:r w:rsidRPr="00866D0C">
        <w:rPr>
          <w:b/>
          <w:u w:val="single"/>
        </w:rPr>
        <w:t>&lt;RET&gt;</w:t>
      </w:r>
    </w:p>
    <w:p w14:paraId="56CF2A45" w14:textId="77777777" w:rsidR="00390AF9" w:rsidRPr="00866D0C" w:rsidRDefault="00390AF9">
      <w:pPr>
        <w:numPr>
          <w:ilvl w:val="12"/>
          <w:numId w:val="0"/>
        </w:numPr>
        <w:spacing w:line="216" w:lineRule="auto"/>
      </w:pPr>
    </w:p>
    <w:p w14:paraId="64956DCF" w14:textId="342B6678" w:rsidR="00390AF9" w:rsidRPr="00866D0C" w:rsidRDefault="00390AF9">
      <w:pPr>
        <w:pStyle w:val="Heading3"/>
        <w:numPr>
          <w:ilvl w:val="12"/>
          <w:numId w:val="0"/>
        </w:numPr>
        <w:ind w:left="720"/>
      </w:pPr>
      <w:bookmarkStart w:id="140" w:name="_Toc81928428"/>
      <w:r w:rsidRPr="00866D0C">
        <w:t>Drug Cost by Drug Report</w:t>
      </w:r>
      <w:bookmarkEnd w:id="140"/>
    </w:p>
    <w:p w14:paraId="53A288BF" w14:textId="77777777" w:rsidR="00390AF9" w:rsidRPr="00866D0C" w:rsidRDefault="00390AF9">
      <w:pPr>
        <w:numPr>
          <w:ilvl w:val="12"/>
          <w:numId w:val="0"/>
        </w:numPr>
        <w:spacing w:line="216" w:lineRule="auto"/>
      </w:pPr>
    </w:p>
    <w:p w14:paraId="1D64EC78" w14:textId="77777777" w:rsidR="00390AF9" w:rsidRPr="00866D0C" w:rsidRDefault="00390AF9">
      <w:pPr>
        <w:numPr>
          <w:ilvl w:val="12"/>
          <w:numId w:val="0"/>
        </w:numPr>
        <w:spacing w:line="216" w:lineRule="auto"/>
        <w:ind w:left="720"/>
      </w:pPr>
      <w:r w:rsidRPr="00866D0C">
        <w:t>This option prints a report of drug cost by drug. The report lists the drug name, number of original fills, number of refills, total fills, total cost, average cost per dispense unit, and average cost per fill. The report can be printed for a specific facility or all facilities, and a specific division or all divisions. If the facility has more than one division and all divisions are selected, a summary sheet prints. The summary report contains a total for each division and a grand total for the facility.</w:t>
      </w:r>
    </w:p>
    <w:p w14:paraId="43D06C58" w14:textId="77777777" w:rsidR="00390AF9" w:rsidRPr="00866D0C" w:rsidRDefault="00390AF9">
      <w:pPr>
        <w:numPr>
          <w:ilvl w:val="12"/>
          <w:numId w:val="0"/>
        </w:numPr>
        <w:spacing w:line="216" w:lineRule="auto"/>
        <w:ind w:left="720"/>
      </w:pPr>
    </w:p>
    <w:p w14:paraId="2DD94104" w14:textId="68FAAAFD" w:rsidR="00390AF9" w:rsidRPr="00866D0C" w:rsidRDefault="00F27959">
      <w:pPr>
        <w:numPr>
          <w:ilvl w:val="12"/>
          <w:numId w:val="0"/>
        </w:numPr>
        <w:spacing w:line="216" w:lineRule="auto"/>
      </w:pPr>
      <w:r>
        <w:rPr>
          <w:b/>
        </w:rPr>
        <w:t xml:space="preserve">Example: </w:t>
      </w:r>
      <w:r w:rsidR="00390AF9" w:rsidRPr="00866D0C">
        <w:rPr>
          <w:b/>
        </w:rPr>
        <w:t>Drug Cost by Drug Report</w:t>
      </w:r>
    </w:p>
    <w:p w14:paraId="029FF027" w14:textId="77777777" w:rsidR="00390AF9" w:rsidRPr="00866D0C" w:rsidRDefault="00390AF9">
      <w:pPr>
        <w:numPr>
          <w:ilvl w:val="12"/>
          <w:numId w:val="0"/>
        </w:numPr>
        <w:spacing w:line="216" w:lineRule="auto"/>
      </w:pPr>
    </w:p>
    <w:p w14:paraId="4CCCB666"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647E43AB" w14:textId="77777777" w:rsidR="00390AF9" w:rsidRPr="00866D0C" w:rsidRDefault="00390AF9">
      <w:pPr>
        <w:pStyle w:val="JOScreen"/>
      </w:pPr>
    </w:p>
    <w:p w14:paraId="5AF6D514" w14:textId="77777777" w:rsidR="00390AF9" w:rsidRPr="00866D0C" w:rsidRDefault="00390AF9">
      <w:pPr>
        <w:pStyle w:val="JOScreen"/>
      </w:pPr>
      <w:r w:rsidRPr="00866D0C">
        <w:t xml:space="preserve">Select Facility Cost Management Option: </w:t>
      </w:r>
      <w:r w:rsidRPr="00866D0C">
        <w:rPr>
          <w:b/>
          <w:u w:val="single"/>
        </w:rPr>
        <w:t>DR</w:t>
      </w:r>
    </w:p>
    <w:p w14:paraId="4A5957ED" w14:textId="77777777" w:rsidR="00B344C5" w:rsidRPr="00866D0C" w:rsidRDefault="00390AF9">
      <w:pPr>
        <w:pStyle w:val="JOScreen"/>
      </w:pPr>
      <w:r w:rsidRPr="00866D0C">
        <w:t xml:space="preserve">    1    Drug Cost by Drug Report         </w:t>
      </w:r>
    </w:p>
    <w:p w14:paraId="608EFC02" w14:textId="77777777" w:rsidR="00390AF9" w:rsidRPr="00866D0C" w:rsidRDefault="00390AF9">
      <w:pPr>
        <w:pStyle w:val="JOScreen"/>
      </w:pPr>
      <w:r w:rsidRPr="00866D0C">
        <w:t xml:space="preserve">    2    Drug Cost by Drug Report for One Month</w:t>
      </w:r>
    </w:p>
    <w:p w14:paraId="6866BB8E" w14:textId="77777777" w:rsidR="00B344C5" w:rsidRPr="00866D0C" w:rsidRDefault="00390AF9">
      <w:pPr>
        <w:pStyle w:val="JOScreen"/>
      </w:pPr>
      <w:r w:rsidRPr="00866D0C">
        <w:t xml:space="preserve">    3    Drug Cost by Facility Report     </w:t>
      </w:r>
    </w:p>
    <w:p w14:paraId="483626D4" w14:textId="77777777" w:rsidR="00390AF9" w:rsidRPr="00866D0C" w:rsidRDefault="00390AF9">
      <w:pPr>
        <w:pStyle w:val="JOScreen"/>
      </w:pPr>
      <w:r w:rsidRPr="00866D0C">
        <w:t xml:space="preserve">CHOOSE 1-3: </w:t>
      </w:r>
      <w:r w:rsidRPr="00866D0C">
        <w:rPr>
          <w:b/>
          <w:u w:val="single"/>
        </w:rPr>
        <w:t>1</w:t>
      </w:r>
      <w:r w:rsidRPr="00866D0C">
        <w:t xml:space="preserve">  Drug Cost by Drug Report</w:t>
      </w:r>
    </w:p>
    <w:p w14:paraId="607C7099" w14:textId="77777777" w:rsidR="00390AF9" w:rsidRPr="00866D0C" w:rsidRDefault="00390AF9">
      <w:pPr>
        <w:pStyle w:val="JOScreen"/>
      </w:pPr>
    </w:p>
    <w:p w14:paraId="20F898C4" w14:textId="77777777" w:rsidR="00390AF9" w:rsidRPr="00866D0C" w:rsidRDefault="00390AF9">
      <w:pPr>
        <w:pStyle w:val="JOScreen"/>
      </w:pPr>
      <w:r w:rsidRPr="00866D0C">
        <w:t xml:space="preserve">Do you want to look at data concerning a specific drug? Y// </w:t>
      </w:r>
      <w:r w:rsidRPr="00866D0C">
        <w:rPr>
          <w:b/>
          <w:u w:val="single"/>
        </w:rPr>
        <w:t>N</w:t>
      </w:r>
      <w:r w:rsidRPr="00866D0C">
        <w:t>O</w:t>
      </w:r>
    </w:p>
    <w:p w14:paraId="7C09625A" w14:textId="77777777" w:rsidR="00390AF9" w:rsidRPr="00866D0C" w:rsidRDefault="00390AF9">
      <w:pPr>
        <w:pStyle w:val="JOScreen"/>
      </w:pPr>
    </w:p>
    <w:p w14:paraId="0F0F1E05" w14:textId="77777777" w:rsidR="00390AF9" w:rsidRPr="00866D0C" w:rsidRDefault="00390AF9">
      <w:pPr>
        <w:pStyle w:val="JOScreen"/>
      </w:pPr>
      <w:r w:rsidRPr="00866D0C">
        <w:t xml:space="preserve">Beginning Date: </w:t>
      </w:r>
      <w:r w:rsidRPr="00866D0C">
        <w:rPr>
          <w:b/>
          <w:u w:val="single"/>
        </w:rPr>
        <w:t>T-60</w:t>
      </w:r>
      <w:r w:rsidRPr="00866D0C">
        <w:t xml:space="preserve">  (DEC 25, 1996)</w:t>
      </w:r>
    </w:p>
    <w:p w14:paraId="51FF5B17" w14:textId="77777777" w:rsidR="00390AF9" w:rsidRPr="00866D0C" w:rsidRDefault="00390AF9">
      <w:pPr>
        <w:pStyle w:val="JOScreen"/>
      </w:pPr>
    </w:p>
    <w:p w14:paraId="4C5660D0" w14:textId="77777777" w:rsidR="00390AF9" w:rsidRPr="00866D0C" w:rsidRDefault="00390AF9">
      <w:pPr>
        <w:pStyle w:val="JOScreen"/>
      </w:pPr>
      <w:r w:rsidRPr="00866D0C">
        <w:t xml:space="preserve">Ending Date: </w:t>
      </w:r>
      <w:r w:rsidRPr="00866D0C">
        <w:rPr>
          <w:b/>
          <w:u w:val="single"/>
        </w:rPr>
        <w:t>T</w:t>
      </w:r>
      <w:r w:rsidRPr="00866D0C">
        <w:t xml:space="preserve">  (FEB 23, 1997)</w:t>
      </w:r>
    </w:p>
    <w:p w14:paraId="28CCF523" w14:textId="77777777" w:rsidR="00390AF9" w:rsidRPr="00866D0C" w:rsidRDefault="00390AF9">
      <w:pPr>
        <w:pStyle w:val="JOScreen"/>
      </w:pPr>
    </w:p>
    <w:p w14:paraId="59E516EE" w14:textId="77777777" w:rsidR="00390AF9" w:rsidRPr="00866D0C" w:rsidRDefault="00390AF9">
      <w:pPr>
        <w:pStyle w:val="JOScreen"/>
      </w:pPr>
      <w:r w:rsidRPr="00866D0C">
        <w:t xml:space="preserve">Print data for a specific facility? Y// </w:t>
      </w:r>
      <w:r w:rsidRPr="00866D0C">
        <w:rPr>
          <w:b/>
          <w:u w:val="single"/>
        </w:rPr>
        <w:t>N</w:t>
      </w:r>
      <w:r w:rsidRPr="00866D0C">
        <w:t>O</w:t>
      </w:r>
    </w:p>
    <w:p w14:paraId="44AD92C9" w14:textId="77777777" w:rsidR="00390AF9" w:rsidRPr="00866D0C" w:rsidRDefault="00390AF9">
      <w:pPr>
        <w:pStyle w:val="JOScreen"/>
      </w:pPr>
    </w:p>
    <w:p w14:paraId="51E4F931"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5838B447" w14:textId="77777777" w:rsidR="00390AF9" w:rsidRPr="00866D0C" w:rsidRDefault="00390AF9">
      <w:pPr>
        <w:numPr>
          <w:ilvl w:val="12"/>
          <w:numId w:val="0"/>
        </w:numPr>
        <w:spacing w:line="216" w:lineRule="auto"/>
      </w:pPr>
    </w:p>
    <w:p w14:paraId="5BC1BFBD" w14:textId="19091623" w:rsidR="00390AF9" w:rsidRPr="00866D0C" w:rsidRDefault="00390AF9" w:rsidP="00426499">
      <w:pPr>
        <w:pStyle w:val="JOScreen"/>
        <w:keepNext/>
      </w:pPr>
      <w:r w:rsidRPr="00866D0C">
        <w:t>PRINTED: FEB 23,1997@11:23:59                                                          PAGE 1</w:t>
      </w:r>
    </w:p>
    <w:p w14:paraId="32E5A1B5" w14:textId="77777777" w:rsidR="00390AF9" w:rsidRPr="00866D0C" w:rsidRDefault="00390AF9" w:rsidP="00426499">
      <w:pPr>
        <w:pStyle w:val="JOScreen"/>
        <w:keepNext/>
      </w:pPr>
    </w:p>
    <w:p w14:paraId="2E7973BF" w14:textId="77777777" w:rsidR="00390AF9" w:rsidRPr="00866D0C" w:rsidRDefault="00390AF9" w:rsidP="00426499">
      <w:pPr>
        <w:pStyle w:val="JOScreen"/>
        <w:keepNext/>
      </w:pPr>
      <w:r w:rsidRPr="00866D0C">
        <w:t xml:space="preserve">                                         DRUG COST BY DRUG FOR BIRMINGHAM, AL.</w:t>
      </w:r>
    </w:p>
    <w:p w14:paraId="045A3BCF" w14:textId="77777777" w:rsidR="00390AF9" w:rsidRPr="00866D0C" w:rsidRDefault="00390AF9" w:rsidP="00426499">
      <w:pPr>
        <w:pStyle w:val="JOScreen"/>
        <w:keepNext/>
      </w:pPr>
      <w:r w:rsidRPr="00866D0C">
        <w:t xml:space="preserve">                                            DEC 25,1996 TO FEB 23,1997</w:t>
      </w:r>
    </w:p>
    <w:p w14:paraId="14B52A60" w14:textId="77777777" w:rsidR="00390AF9" w:rsidRPr="00866D0C" w:rsidRDefault="00390AF9">
      <w:pPr>
        <w:pStyle w:val="JOScreen"/>
      </w:pPr>
      <w:r w:rsidRPr="00866D0C">
        <w:t>DIVISION: BIRMINGHAM</w:t>
      </w:r>
    </w:p>
    <w:p w14:paraId="052764DE" w14:textId="77777777" w:rsidR="00390AF9" w:rsidRPr="00866D0C" w:rsidRDefault="00390AF9">
      <w:pPr>
        <w:pStyle w:val="JOScreen"/>
      </w:pPr>
    </w:p>
    <w:p w14:paraId="535550C5" w14:textId="77777777" w:rsidR="00390AF9" w:rsidRPr="00866D0C" w:rsidRDefault="00390AF9">
      <w:pPr>
        <w:pStyle w:val="JOScreen"/>
      </w:pPr>
      <w:r w:rsidRPr="00866D0C">
        <w:t xml:space="preserve">                                   ORIGN                    TOTAL             TOTAL    AVG COST   AVG COST per</w:t>
      </w:r>
    </w:p>
    <w:p w14:paraId="0B087148" w14:textId="77777777" w:rsidR="00390AF9" w:rsidRPr="00866D0C" w:rsidRDefault="00390AF9">
      <w:pPr>
        <w:pStyle w:val="JOScreen"/>
      </w:pPr>
      <w:r w:rsidRPr="00866D0C">
        <w:t>DRUG                               FILLS       REFILLS      FILLS              COST    per FILL   DISPENSE UNIT</w:t>
      </w:r>
    </w:p>
    <w:p w14:paraId="5DEE9738" w14:textId="77777777" w:rsidR="00390AF9" w:rsidRPr="00866D0C" w:rsidRDefault="00390AF9">
      <w:pPr>
        <w:pStyle w:val="JOScreen"/>
      </w:pPr>
      <w:r w:rsidRPr="00866D0C">
        <w:t>===============================================================================================================</w:t>
      </w:r>
    </w:p>
    <w:p w14:paraId="252C24CC" w14:textId="77777777" w:rsidR="00390AF9" w:rsidRPr="00866D0C" w:rsidRDefault="00390AF9">
      <w:pPr>
        <w:pStyle w:val="JOScreen"/>
      </w:pPr>
      <w:r w:rsidRPr="00866D0C">
        <w:t>ACETAMINOPHEN 325MG TAB                4             4          8              1.94        0.24        0.003</w:t>
      </w:r>
    </w:p>
    <w:p w14:paraId="298C7DB4" w14:textId="77777777" w:rsidR="00390AF9" w:rsidRPr="00866D0C" w:rsidRDefault="00390AF9">
      <w:pPr>
        <w:pStyle w:val="JOScreen"/>
      </w:pPr>
      <w:r w:rsidRPr="00866D0C">
        <w:t>ACETAMINOPHEN 500MG CAP                1             2          3              0.00        0.00        0.000</w:t>
      </w:r>
    </w:p>
    <w:p w14:paraId="0DBF22D5" w14:textId="77777777" w:rsidR="00390AF9" w:rsidRPr="00866D0C" w:rsidRDefault="00390AF9">
      <w:pPr>
        <w:pStyle w:val="JOScreen"/>
      </w:pPr>
      <w:r w:rsidRPr="00866D0C">
        <w:t>ACETAZOLAMIDE 500MG SA CAP             1             0          1              5.73        5.73        0.229</w:t>
      </w:r>
    </w:p>
    <w:p w14:paraId="78A800F2" w14:textId="77777777" w:rsidR="00390AF9" w:rsidRPr="00866D0C" w:rsidRDefault="00390AF9">
      <w:pPr>
        <w:pStyle w:val="JOScreen"/>
      </w:pPr>
      <w:r w:rsidRPr="00866D0C">
        <w:t>ACETIC ACID 0.25% IRRG SOLN            2             0          2            284.35      142.18        2.585</w:t>
      </w:r>
    </w:p>
    <w:p w14:paraId="60392D43" w14:textId="77777777" w:rsidR="00390AF9" w:rsidRPr="00866D0C" w:rsidRDefault="00390AF9">
      <w:pPr>
        <w:pStyle w:val="JOScreen"/>
      </w:pPr>
      <w:r w:rsidRPr="00866D0C">
        <w:lastRenderedPageBreak/>
        <w:t>ACYCLOVIR 200MG CAP                    1             0          1             47.80       47.80        0.478</w:t>
      </w:r>
    </w:p>
    <w:p w14:paraId="0C8A4C2B" w14:textId="77777777" w:rsidR="00390AF9" w:rsidRPr="00866D0C" w:rsidRDefault="00390AF9">
      <w:pPr>
        <w:pStyle w:val="JOScreen"/>
      </w:pPr>
      <w:r w:rsidRPr="00866D0C">
        <w:t>ALBUTEROL 90MCG 200D ORAL INHL         0             2          2            429.25      214.63        4.250</w:t>
      </w:r>
    </w:p>
    <w:p w14:paraId="3098C585" w14:textId="77777777" w:rsidR="00390AF9" w:rsidRPr="00866D0C" w:rsidRDefault="00390AF9">
      <w:pPr>
        <w:pStyle w:val="JOScreen"/>
      </w:pPr>
      <w:r w:rsidRPr="00866D0C">
        <w:t>ALBUTEROL SULFATE 2MG TAB              0             1          1              0.08        0.08        0.090</w:t>
      </w:r>
    </w:p>
    <w:p w14:paraId="6FDE461F" w14:textId="77777777" w:rsidR="00390AF9" w:rsidRPr="00866D0C" w:rsidRDefault="00390AF9">
      <w:pPr>
        <w:pStyle w:val="JOScreen"/>
      </w:pPr>
      <w:r w:rsidRPr="00866D0C">
        <w:t>ALBUTEROL SULFATE 4MG TAB              0             1          1              5.16        5.16        0.172</w:t>
      </w:r>
    </w:p>
    <w:p w14:paraId="3D35060D" w14:textId="77777777" w:rsidR="00390AF9" w:rsidRPr="00866D0C" w:rsidRDefault="00390AF9">
      <w:pPr>
        <w:pStyle w:val="JOScreen"/>
      </w:pPr>
      <w:r w:rsidRPr="00866D0C">
        <w:t>ALLOPURINOL 100MG TAB                  1             2          3              3.84        1.28        0.024</w:t>
      </w:r>
    </w:p>
    <w:p w14:paraId="3636050D" w14:textId="77777777" w:rsidR="00390AF9" w:rsidRPr="00866D0C" w:rsidRDefault="00390AF9">
      <w:pPr>
        <w:pStyle w:val="JOScreen"/>
      </w:pPr>
      <w:r w:rsidRPr="00866D0C">
        <w:t>ALUMINUM CL HEXAHYDRATE 20% TOP SOLN   1             0          1            636.25      636.25        5.090</w:t>
      </w:r>
    </w:p>
    <w:p w14:paraId="516CA5E1" w14:textId="77777777" w:rsidR="00390AF9" w:rsidRPr="00866D0C" w:rsidRDefault="00390AF9">
      <w:pPr>
        <w:pStyle w:val="JOScreen"/>
      </w:pPr>
      <w:r w:rsidRPr="00866D0C">
        <w:t>AMANTADINE HCL 100MG CAP               1             3          4             91.16       22.79        0.214</w:t>
      </w:r>
    </w:p>
    <w:p w14:paraId="502480A1" w14:textId="77777777" w:rsidR="00390AF9" w:rsidRPr="00866D0C" w:rsidRDefault="00390AF9">
      <w:pPr>
        <w:pStyle w:val="JOScreen"/>
      </w:pPr>
      <w:r w:rsidRPr="00866D0C">
        <w:t>AMIKACIN SULFATE 250MG/ML INJ          2             1          3           5190.00     1730.00       17.300</w:t>
      </w:r>
    </w:p>
    <w:p w14:paraId="23677CCD" w14:textId="77777777" w:rsidR="00390AF9" w:rsidRPr="00866D0C" w:rsidRDefault="00390AF9">
      <w:pPr>
        <w:pStyle w:val="JOScreen"/>
      </w:pPr>
      <w:r w:rsidRPr="00866D0C">
        <w:t>AMILORIDE HCL 5/HCTZ 50MG TAB          2             0          2             32.70       16.35        0.218</w:t>
      </w:r>
    </w:p>
    <w:p w14:paraId="0ED695EF" w14:textId="775A9AC1" w:rsidR="00390AF9" w:rsidRPr="00866D0C" w:rsidRDefault="00390AF9">
      <w:pPr>
        <w:pStyle w:val="JOScreen"/>
      </w:pPr>
    </w:p>
    <w:p w14:paraId="5942BC74" w14:textId="77777777" w:rsidR="00390AF9" w:rsidRPr="00866D0C" w:rsidRDefault="00390AF9" w:rsidP="00426499">
      <w:pPr>
        <w:numPr>
          <w:ilvl w:val="12"/>
          <w:numId w:val="0"/>
        </w:numPr>
        <w:spacing w:before="120" w:after="120"/>
        <w:jc w:val="center"/>
        <w:rPr>
          <w:sz w:val="14"/>
        </w:rPr>
      </w:pPr>
      <w:r w:rsidRPr="00866D0C">
        <w:rPr>
          <w:i/>
          <w:sz w:val="14"/>
        </w:rPr>
        <w:t>[Portions of this report have been abbreviated to save space.]</w:t>
      </w:r>
    </w:p>
    <w:p w14:paraId="704484AE" w14:textId="77777777" w:rsidR="00390AF9" w:rsidRPr="00866D0C" w:rsidRDefault="00390AF9" w:rsidP="002F5596">
      <w:pPr>
        <w:pStyle w:val="JOScreen"/>
      </w:pPr>
      <w:r w:rsidRPr="00866D0C">
        <w:t>PRINTED: FEB 23,1997@11:23:59                                                                       PAGE 2</w:t>
      </w:r>
    </w:p>
    <w:p w14:paraId="0FA2FF8D" w14:textId="77777777" w:rsidR="00390AF9" w:rsidRPr="00866D0C" w:rsidRDefault="00390AF9">
      <w:pPr>
        <w:pStyle w:val="JOScreen"/>
      </w:pPr>
    </w:p>
    <w:p w14:paraId="7B326CE8" w14:textId="77777777" w:rsidR="00390AF9" w:rsidRPr="00866D0C" w:rsidRDefault="00390AF9">
      <w:pPr>
        <w:pStyle w:val="JOScreen"/>
      </w:pPr>
      <w:r w:rsidRPr="00866D0C">
        <w:t xml:space="preserve">                                         DRUG COST BY DRUG FOR BIRMINGHAM, AL.</w:t>
      </w:r>
    </w:p>
    <w:p w14:paraId="5888F252" w14:textId="77777777" w:rsidR="00390AF9" w:rsidRPr="00866D0C" w:rsidRDefault="00390AF9">
      <w:pPr>
        <w:pStyle w:val="JOScreen"/>
      </w:pPr>
      <w:r w:rsidRPr="00866D0C">
        <w:t xml:space="preserve">                                            DEC 25,1996 TO FEB 23,1997</w:t>
      </w:r>
    </w:p>
    <w:p w14:paraId="18C51F50" w14:textId="77777777" w:rsidR="00390AF9" w:rsidRPr="00866D0C" w:rsidRDefault="00390AF9">
      <w:pPr>
        <w:pStyle w:val="JOScreen"/>
      </w:pPr>
      <w:r w:rsidRPr="00866D0C">
        <w:t>DIVISION: BIRMINGHAM</w:t>
      </w:r>
    </w:p>
    <w:p w14:paraId="5D4F0CA3" w14:textId="77777777" w:rsidR="00390AF9" w:rsidRPr="00866D0C" w:rsidRDefault="00390AF9">
      <w:pPr>
        <w:pStyle w:val="JOScreen"/>
      </w:pPr>
    </w:p>
    <w:p w14:paraId="3CA4BB7B" w14:textId="77777777" w:rsidR="00390AF9" w:rsidRPr="00866D0C" w:rsidRDefault="00390AF9">
      <w:pPr>
        <w:pStyle w:val="JOScreen"/>
      </w:pPr>
      <w:r w:rsidRPr="00866D0C">
        <w:t xml:space="preserve">                                   ORIGN                    TOTAL             TOTAL    AVG COST   AVG COST per</w:t>
      </w:r>
    </w:p>
    <w:p w14:paraId="16B9379A" w14:textId="77777777" w:rsidR="00390AF9" w:rsidRPr="00866D0C" w:rsidRDefault="00390AF9">
      <w:pPr>
        <w:pStyle w:val="JOScreen"/>
      </w:pPr>
      <w:r w:rsidRPr="00866D0C">
        <w:t>DRUG                               FILLS       REFILLS      FILLS              COST    per FILL   DISPENSE UNIT</w:t>
      </w:r>
    </w:p>
    <w:p w14:paraId="5A96C139" w14:textId="77777777" w:rsidR="00390AF9" w:rsidRPr="00866D0C" w:rsidRDefault="00390AF9">
      <w:pPr>
        <w:pStyle w:val="JOScreen"/>
      </w:pPr>
      <w:r w:rsidRPr="00866D0C">
        <w:t>===============================================================================================================</w:t>
      </w:r>
    </w:p>
    <w:p w14:paraId="647F7CF9" w14:textId="77777777" w:rsidR="00390AF9" w:rsidRPr="00866D0C" w:rsidRDefault="00390AF9">
      <w:pPr>
        <w:pStyle w:val="JOScreen"/>
      </w:pPr>
      <w:r w:rsidRPr="00866D0C">
        <w:t>METHOCARBAMOL 500MG TAB                0             1          1              2.88        2.88        0.024</w:t>
      </w:r>
    </w:p>
    <w:p w14:paraId="09EA516C" w14:textId="77777777" w:rsidR="00390AF9" w:rsidRPr="00866D0C" w:rsidRDefault="00390AF9">
      <w:pPr>
        <w:pStyle w:val="JOScreen"/>
      </w:pPr>
      <w:r w:rsidRPr="00866D0C">
        <w:t>NADOLOL 40MG TAB                       0             1          1             30.50       30.50        0.305</w:t>
      </w:r>
    </w:p>
    <w:p w14:paraId="7D426476" w14:textId="77777777" w:rsidR="00390AF9" w:rsidRPr="00866D0C" w:rsidRDefault="00390AF9">
      <w:pPr>
        <w:pStyle w:val="JOScreen"/>
      </w:pPr>
      <w:r w:rsidRPr="00866D0C">
        <w:t>NAPROXEN 375MG TAB                     2             0          2             53.12       26.56        0.332</w:t>
      </w:r>
    </w:p>
    <w:p w14:paraId="771506F6" w14:textId="77777777" w:rsidR="00390AF9" w:rsidRPr="00866D0C" w:rsidRDefault="00390AF9">
      <w:pPr>
        <w:pStyle w:val="JOScreen"/>
      </w:pPr>
      <w:r w:rsidRPr="00866D0C">
        <w:t>NIACIN 500MG TAB                       1             0          1             23.85       23.85        0.265</w:t>
      </w:r>
    </w:p>
    <w:p w14:paraId="7CB9148F" w14:textId="77777777" w:rsidR="00390AF9" w:rsidRPr="00866D0C" w:rsidRDefault="00390AF9">
      <w:pPr>
        <w:pStyle w:val="JOScreen"/>
      </w:pPr>
      <w:r w:rsidRPr="00866D0C">
        <w:t>RANITIDINE HCL 150MG TAB               0             1          1             35.52       35.52        0.592</w:t>
      </w:r>
    </w:p>
    <w:p w14:paraId="6356A244" w14:textId="77777777" w:rsidR="00390AF9" w:rsidRPr="00866D0C" w:rsidRDefault="00390AF9">
      <w:pPr>
        <w:pStyle w:val="JOScreen"/>
      </w:pPr>
      <w:r w:rsidRPr="00866D0C">
        <w:t>UNKNOWN                                3             1          4              0.00        0.00        0.000</w:t>
      </w:r>
    </w:p>
    <w:p w14:paraId="0D9BEF56" w14:textId="77777777" w:rsidR="00390AF9" w:rsidRPr="00866D0C" w:rsidRDefault="00390AF9">
      <w:pPr>
        <w:pStyle w:val="JOScreen"/>
      </w:pPr>
      <w:r w:rsidRPr="00866D0C">
        <w:t>VERAPAMIL HCL 120MG TAB                7             2          9             85.70        9.52        0.095</w:t>
      </w:r>
    </w:p>
    <w:p w14:paraId="3239678C" w14:textId="77777777" w:rsidR="00390AF9" w:rsidRPr="00866D0C" w:rsidRDefault="00390AF9">
      <w:pPr>
        <w:pStyle w:val="JOScreen"/>
      </w:pPr>
      <w:r w:rsidRPr="00866D0C">
        <w:t>---------------------------------------------------------------------------------------------------------------</w:t>
      </w:r>
    </w:p>
    <w:p w14:paraId="5F462D44" w14:textId="77777777" w:rsidR="00390AF9" w:rsidRPr="00866D0C" w:rsidRDefault="00390AF9">
      <w:pPr>
        <w:pStyle w:val="JOScreen"/>
      </w:pPr>
      <w:r w:rsidRPr="00866D0C">
        <w:t>DIVISION TOTAL                        99            96        195          15643.26       80.22        0.877</w:t>
      </w:r>
    </w:p>
    <w:p w14:paraId="22436784" w14:textId="77777777" w:rsidR="00390AF9" w:rsidRPr="00866D0C" w:rsidRDefault="00390AF9">
      <w:pPr>
        <w:pStyle w:val="JOScreen"/>
      </w:pPr>
    </w:p>
    <w:p w14:paraId="0EE6F651" w14:textId="77777777" w:rsidR="00390AF9" w:rsidRPr="00866D0C" w:rsidRDefault="00390AF9" w:rsidP="00426499">
      <w:pPr>
        <w:pStyle w:val="JOScreen"/>
        <w:keepNext/>
      </w:pPr>
      <w:r w:rsidRPr="00866D0C">
        <w:t>PRINTED: FEB 23,1997@11:23:59                                                                       PAGE 3</w:t>
      </w:r>
    </w:p>
    <w:p w14:paraId="4D844037" w14:textId="77777777" w:rsidR="00390AF9" w:rsidRPr="00866D0C" w:rsidRDefault="00390AF9" w:rsidP="00426499">
      <w:pPr>
        <w:pStyle w:val="JOScreen"/>
        <w:keepNext/>
      </w:pPr>
    </w:p>
    <w:p w14:paraId="65A0600F" w14:textId="77777777" w:rsidR="00390AF9" w:rsidRPr="00866D0C" w:rsidRDefault="00390AF9" w:rsidP="00426499">
      <w:pPr>
        <w:pStyle w:val="JOScreen"/>
        <w:keepNext/>
      </w:pPr>
      <w:r w:rsidRPr="00866D0C">
        <w:t xml:space="preserve">                                         DRUG COST BY DRUG FOR BIRMINGHAM, AL.</w:t>
      </w:r>
    </w:p>
    <w:p w14:paraId="549216BC" w14:textId="77777777" w:rsidR="00390AF9" w:rsidRPr="00866D0C" w:rsidRDefault="00390AF9" w:rsidP="00426499">
      <w:pPr>
        <w:pStyle w:val="JOScreen"/>
        <w:keepNext/>
      </w:pPr>
      <w:r w:rsidRPr="00866D0C">
        <w:t xml:space="preserve">                                            DEC 25,1996 TO FEB 23,1997</w:t>
      </w:r>
    </w:p>
    <w:p w14:paraId="037F0ABC" w14:textId="77777777" w:rsidR="00390AF9" w:rsidRPr="00866D0C" w:rsidRDefault="00390AF9">
      <w:pPr>
        <w:pStyle w:val="JOScreen"/>
      </w:pPr>
      <w:r w:rsidRPr="00866D0C">
        <w:t>DIVISION: BIRMINGHAM (C)</w:t>
      </w:r>
    </w:p>
    <w:p w14:paraId="3BCB7902" w14:textId="77777777" w:rsidR="00390AF9" w:rsidRPr="00866D0C" w:rsidRDefault="00390AF9">
      <w:pPr>
        <w:pStyle w:val="JOScreen"/>
      </w:pPr>
    </w:p>
    <w:p w14:paraId="07EE09BD" w14:textId="77777777" w:rsidR="00390AF9" w:rsidRPr="00866D0C" w:rsidRDefault="00390AF9">
      <w:pPr>
        <w:pStyle w:val="JOScreen"/>
      </w:pPr>
      <w:r w:rsidRPr="00866D0C">
        <w:t xml:space="preserve">                                   ORIGN                    TOTAL             TOTAL    AVG COST   AVG COST per</w:t>
      </w:r>
    </w:p>
    <w:p w14:paraId="51F83A20" w14:textId="77777777" w:rsidR="00390AF9" w:rsidRPr="00866D0C" w:rsidRDefault="00390AF9">
      <w:pPr>
        <w:pStyle w:val="JOScreen"/>
      </w:pPr>
      <w:r w:rsidRPr="00866D0C">
        <w:t>DRUG                               FILLS       REFILLS      FILLS              COST    per FILL   DISPENSE UNIT</w:t>
      </w:r>
    </w:p>
    <w:p w14:paraId="3ADACCBF" w14:textId="77777777" w:rsidR="00390AF9" w:rsidRPr="00866D0C" w:rsidRDefault="00390AF9">
      <w:pPr>
        <w:pStyle w:val="JOScreen"/>
      </w:pPr>
      <w:r w:rsidRPr="00866D0C">
        <w:t>===============================================================================================================</w:t>
      </w:r>
    </w:p>
    <w:p w14:paraId="76ED7D2C" w14:textId="77777777" w:rsidR="00390AF9" w:rsidRPr="00866D0C" w:rsidRDefault="00390AF9">
      <w:pPr>
        <w:pStyle w:val="JOScreen"/>
      </w:pPr>
      <w:r w:rsidRPr="00866D0C">
        <w:t>AMINOPHYLLINE 100MG TAB                0             1          1              0.50        0.50        0.005</w:t>
      </w:r>
    </w:p>
    <w:p w14:paraId="0FE7ED42" w14:textId="77777777" w:rsidR="00390AF9" w:rsidRPr="00866D0C" w:rsidRDefault="00390AF9">
      <w:pPr>
        <w:pStyle w:val="JOScreen"/>
      </w:pPr>
      <w:r w:rsidRPr="00866D0C">
        <w:t>AMOXAPINE 25MG TAB                     0             1          1             15.70       15.70        0.157</w:t>
      </w:r>
    </w:p>
    <w:p w14:paraId="4F85C296" w14:textId="77777777" w:rsidR="00390AF9" w:rsidRPr="00866D0C" w:rsidRDefault="00390AF9">
      <w:pPr>
        <w:pStyle w:val="JOScreen"/>
      </w:pPr>
      <w:r w:rsidRPr="00866D0C">
        <w:t>---------------------------------------------------------------------------------------------------------------</w:t>
      </w:r>
    </w:p>
    <w:p w14:paraId="5986C484" w14:textId="77777777" w:rsidR="00390AF9" w:rsidRPr="00866D0C" w:rsidRDefault="00390AF9">
      <w:pPr>
        <w:pStyle w:val="JOScreen"/>
      </w:pPr>
      <w:r w:rsidRPr="00866D0C">
        <w:t>DIVISION TOTAL                         0             2          2             16.20        8.10        0.081</w:t>
      </w:r>
    </w:p>
    <w:p w14:paraId="222DD57F" w14:textId="77777777" w:rsidR="00390AF9" w:rsidRPr="00866D0C" w:rsidRDefault="00390AF9">
      <w:pPr>
        <w:pStyle w:val="JOScreen"/>
      </w:pPr>
    </w:p>
    <w:p w14:paraId="53641EEF" w14:textId="77777777" w:rsidR="00390AF9" w:rsidRPr="00866D0C" w:rsidRDefault="00390AF9">
      <w:pPr>
        <w:pStyle w:val="JOScreen"/>
      </w:pPr>
      <w:r w:rsidRPr="00866D0C">
        <w:t>PRINTED: FEB 23,1997@11:23:59                                                                       PAGE 4</w:t>
      </w:r>
    </w:p>
    <w:p w14:paraId="4303A0B3" w14:textId="77777777" w:rsidR="00390AF9" w:rsidRPr="00866D0C" w:rsidRDefault="00390AF9">
      <w:pPr>
        <w:pStyle w:val="JOScreen"/>
      </w:pPr>
    </w:p>
    <w:p w14:paraId="7D38BFC0" w14:textId="77777777" w:rsidR="00390AF9" w:rsidRPr="00866D0C" w:rsidRDefault="00390AF9">
      <w:pPr>
        <w:pStyle w:val="JOScreen"/>
      </w:pPr>
      <w:r w:rsidRPr="00866D0C">
        <w:lastRenderedPageBreak/>
        <w:t xml:space="preserve">                                         DRUG COST BY DRUG FOR BIRMINGHAM, AL.</w:t>
      </w:r>
    </w:p>
    <w:p w14:paraId="052128F5" w14:textId="77777777" w:rsidR="00390AF9" w:rsidRPr="00866D0C" w:rsidRDefault="00390AF9">
      <w:pPr>
        <w:pStyle w:val="JOScreen"/>
      </w:pPr>
      <w:r w:rsidRPr="00866D0C">
        <w:t xml:space="preserve">                                            DEC 25,1996 TO FEB 23,1997</w:t>
      </w:r>
    </w:p>
    <w:p w14:paraId="642CEA63" w14:textId="77777777" w:rsidR="00390AF9" w:rsidRPr="00866D0C" w:rsidRDefault="00390AF9">
      <w:pPr>
        <w:pStyle w:val="JOScreen"/>
      </w:pPr>
      <w:r w:rsidRPr="00866D0C">
        <w:t>DIVISION: PHARMACY</w:t>
      </w:r>
    </w:p>
    <w:p w14:paraId="2A28B853" w14:textId="77777777" w:rsidR="00390AF9" w:rsidRPr="00866D0C" w:rsidRDefault="00390AF9">
      <w:pPr>
        <w:pStyle w:val="JOScreen"/>
      </w:pPr>
    </w:p>
    <w:p w14:paraId="77341241" w14:textId="77777777" w:rsidR="00390AF9" w:rsidRPr="00866D0C" w:rsidRDefault="00390AF9">
      <w:pPr>
        <w:pStyle w:val="JOScreen"/>
      </w:pPr>
      <w:r w:rsidRPr="00866D0C">
        <w:t xml:space="preserve">                                   ORIGN                    TOTAL             TOTAL    AVG COST   AVG COST per</w:t>
      </w:r>
    </w:p>
    <w:p w14:paraId="23AD3A1B" w14:textId="77777777" w:rsidR="00390AF9" w:rsidRPr="00866D0C" w:rsidRDefault="00390AF9">
      <w:pPr>
        <w:pStyle w:val="JOScreen"/>
      </w:pPr>
      <w:r w:rsidRPr="00866D0C">
        <w:t>DRUG                               FILLS       REFILLS      FILLS              COST    per FILL   DISPENSE UNIT</w:t>
      </w:r>
    </w:p>
    <w:p w14:paraId="479AE644" w14:textId="77777777" w:rsidR="00390AF9" w:rsidRPr="00866D0C" w:rsidRDefault="00390AF9">
      <w:pPr>
        <w:pStyle w:val="JOScreen"/>
      </w:pPr>
      <w:r w:rsidRPr="00866D0C">
        <w:t>===============================================================================================================</w:t>
      </w:r>
    </w:p>
    <w:p w14:paraId="1C808AFC" w14:textId="77777777" w:rsidR="00390AF9" w:rsidRPr="00866D0C" w:rsidRDefault="00390AF9">
      <w:pPr>
        <w:pStyle w:val="JOScreen"/>
      </w:pPr>
      <w:r w:rsidRPr="00866D0C">
        <w:t>AMIKACIN SULFATE 250MG/ML INJ          1             0          1           1730.00     1730.00       17.300</w:t>
      </w:r>
    </w:p>
    <w:p w14:paraId="0A609594" w14:textId="77777777" w:rsidR="00390AF9" w:rsidRPr="00866D0C" w:rsidRDefault="00390AF9">
      <w:pPr>
        <w:pStyle w:val="JOScreen"/>
      </w:pPr>
      <w:r w:rsidRPr="00866D0C">
        <w:t>AMIODARONE HCL 200MG TAB               1             0          1             37.38       37.38        1.246</w:t>
      </w:r>
    </w:p>
    <w:p w14:paraId="365712CD" w14:textId="77777777" w:rsidR="00390AF9" w:rsidRPr="00866D0C" w:rsidRDefault="00390AF9">
      <w:pPr>
        <w:pStyle w:val="JOScreen"/>
      </w:pPr>
      <w:r w:rsidRPr="00866D0C">
        <w:t>AMITRIPTYLINE 50/PERPHENAZINE 4MG TAB  1             0          1             35.30       35.30        0.353</w:t>
      </w:r>
    </w:p>
    <w:p w14:paraId="4579199D" w14:textId="77777777" w:rsidR="00390AF9" w:rsidRPr="00866D0C" w:rsidRDefault="00390AF9">
      <w:pPr>
        <w:pStyle w:val="JOScreen"/>
      </w:pPr>
      <w:r w:rsidRPr="00866D0C">
        <w:t>CIMETIDINE 200MG TAB                   1             0          1             12.65       12.65        0.253</w:t>
      </w:r>
    </w:p>
    <w:p w14:paraId="51D87F64" w14:textId="77777777" w:rsidR="00390AF9" w:rsidRPr="00866D0C" w:rsidRDefault="00390AF9">
      <w:pPr>
        <w:pStyle w:val="JOScreen"/>
      </w:pPr>
      <w:r w:rsidRPr="00866D0C">
        <w:t>VERAPAMIL HCL 120MG TAB                1             0          1              6.70        6.70        0.067</w:t>
      </w:r>
    </w:p>
    <w:p w14:paraId="799BF39F" w14:textId="77777777" w:rsidR="00390AF9" w:rsidRPr="00866D0C" w:rsidRDefault="00390AF9">
      <w:pPr>
        <w:pStyle w:val="JOScreen"/>
      </w:pPr>
      <w:r w:rsidRPr="00866D0C">
        <w:t>---------------------------------------------------------------------------------------------------------------</w:t>
      </w:r>
    </w:p>
    <w:p w14:paraId="6EDE01DC" w14:textId="77777777" w:rsidR="00390AF9" w:rsidRPr="00866D0C" w:rsidRDefault="00390AF9">
      <w:pPr>
        <w:pStyle w:val="JOScreen"/>
      </w:pPr>
      <w:r w:rsidRPr="00866D0C">
        <w:t>DIVISION TOTAL                         5             0          5           1822.03      364.41        4.795</w:t>
      </w:r>
    </w:p>
    <w:p w14:paraId="55FA52BA" w14:textId="77777777" w:rsidR="00390AF9" w:rsidRPr="00866D0C" w:rsidRDefault="00390AF9">
      <w:pPr>
        <w:pStyle w:val="JOScreen"/>
      </w:pPr>
    </w:p>
    <w:p w14:paraId="7F448282" w14:textId="10B0AE88" w:rsidR="00390AF9" w:rsidRPr="00866D0C" w:rsidRDefault="00390AF9">
      <w:pPr>
        <w:pStyle w:val="JOScreen"/>
      </w:pPr>
      <w:r w:rsidRPr="00866D0C">
        <w:t>PRINTED: FEB 23,1997@11:23:59                                                   PAGE 5</w:t>
      </w:r>
    </w:p>
    <w:p w14:paraId="024FA65F" w14:textId="77777777" w:rsidR="00390AF9" w:rsidRPr="00866D0C" w:rsidRDefault="00390AF9">
      <w:pPr>
        <w:pStyle w:val="JOScreen"/>
      </w:pPr>
    </w:p>
    <w:p w14:paraId="44AE48C7" w14:textId="0CA30600" w:rsidR="00390AF9" w:rsidRPr="00866D0C" w:rsidRDefault="00390AF9">
      <w:pPr>
        <w:pStyle w:val="JOScreen"/>
      </w:pPr>
      <w:r w:rsidRPr="00866D0C">
        <w:t xml:space="preserve">                                         DRUG COST BY DRUG FOR BIRMINGHAM, AL.</w:t>
      </w:r>
    </w:p>
    <w:p w14:paraId="6D2AD1F5" w14:textId="77777777" w:rsidR="00390AF9" w:rsidRPr="00866D0C" w:rsidRDefault="00390AF9">
      <w:pPr>
        <w:pStyle w:val="JOScreen"/>
      </w:pPr>
      <w:r w:rsidRPr="00866D0C">
        <w:t xml:space="preserve">                                            DEC 25,1996 TO FEB 23,1997</w:t>
      </w:r>
    </w:p>
    <w:p w14:paraId="1EC5A8C7" w14:textId="77777777" w:rsidR="00390AF9" w:rsidRPr="00866D0C" w:rsidRDefault="00390AF9">
      <w:pPr>
        <w:pStyle w:val="JOScreen"/>
      </w:pPr>
      <w:r w:rsidRPr="00866D0C">
        <w:t>DIVISION: ALL DIVISIONS</w:t>
      </w:r>
    </w:p>
    <w:p w14:paraId="1FE8AF0A" w14:textId="77777777" w:rsidR="00390AF9" w:rsidRPr="00866D0C" w:rsidRDefault="00390AF9">
      <w:pPr>
        <w:pStyle w:val="JOScreen"/>
      </w:pPr>
    </w:p>
    <w:p w14:paraId="3C8FD6D1" w14:textId="77777777" w:rsidR="00390AF9" w:rsidRPr="00866D0C" w:rsidRDefault="00390AF9">
      <w:pPr>
        <w:pStyle w:val="JOScreen"/>
      </w:pPr>
      <w:r w:rsidRPr="00866D0C">
        <w:t xml:space="preserve">                                   ORIGN                    TOTAL             TOTAL    AVG COST   AVG COST per</w:t>
      </w:r>
    </w:p>
    <w:p w14:paraId="7530F500" w14:textId="77777777" w:rsidR="00390AF9" w:rsidRPr="00866D0C" w:rsidRDefault="00390AF9">
      <w:pPr>
        <w:pStyle w:val="JOScreen"/>
      </w:pPr>
      <w:r w:rsidRPr="00866D0C">
        <w:t>DIVISION                           FILLS       REFILLS      FILLS              COST    per FILL   DISPENSE UNIT</w:t>
      </w:r>
    </w:p>
    <w:p w14:paraId="72340279" w14:textId="77777777" w:rsidR="00390AF9" w:rsidRPr="00866D0C" w:rsidRDefault="00390AF9">
      <w:pPr>
        <w:pStyle w:val="JOScreen"/>
      </w:pPr>
      <w:r w:rsidRPr="00866D0C">
        <w:t>===============================================================================================================</w:t>
      </w:r>
    </w:p>
    <w:p w14:paraId="504FD75D" w14:textId="77777777" w:rsidR="00390AF9" w:rsidRPr="00866D0C" w:rsidRDefault="00390AF9">
      <w:pPr>
        <w:pStyle w:val="JOScreen"/>
      </w:pPr>
      <w:r w:rsidRPr="00866D0C">
        <w:t>BIRMINGHAM                            99            96        195          15643.26       80.22        0.877</w:t>
      </w:r>
    </w:p>
    <w:p w14:paraId="2205EAEC" w14:textId="77777777" w:rsidR="00390AF9" w:rsidRPr="00866D0C" w:rsidRDefault="00390AF9">
      <w:pPr>
        <w:pStyle w:val="JOScreen"/>
      </w:pPr>
      <w:r w:rsidRPr="00866D0C">
        <w:t>BIRMINGHAM (C)                         0             2          2             16.20        8.10        0.081</w:t>
      </w:r>
    </w:p>
    <w:p w14:paraId="581214EF" w14:textId="77777777" w:rsidR="00390AF9" w:rsidRPr="00866D0C" w:rsidRDefault="00390AF9">
      <w:pPr>
        <w:pStyle w:val="JOScreen"/>
      </w:pPr>
      <w:r w:rsidRPr="00866D0C">
        <w:t>PHARMACY                               5             0          5           1822.03      364.41        4.795</w:t>
      </w:r>
    </w:p>
    <w:p w14:paraId="48B9ED50" w14:textId="77777777" w:rsidR="00390AF9" w:rsidRPr="00866D0C" w:rsidRDefault="00390AF9">
      <w:pPr>
        <w:pStyle w:val="JOScreen"/>
      </w:pPr>
      <w:r w:rsidRPr="00866D0C">
        <w:t>---------------------------------------------------------------------------------------------------------------</w:t>
      </w:r>
    </w:p>
    <w:p w14:paraId="1FD203C3" w14:textId="77777777" w:rsidR="00390AF9" w:rsidRPr="00866D0C" w:rsidRDefault="00390AF9">
      <w:pPr>
        <w:pStyle w:val="JOScreen"/>
      </w:pPr>
      <w:r w:rsidRPr="00866D0C">
        <w:t>FACILITY TOTAL                       104            98        202          17481.49       86.54        0.949</w:t>
      </w:r>
    </w:p>
    <w:p w14:paraId="56E70051" w14:textId="0006E8FB" w:rsidR="00390AF9" w:rsidRPr="00866D0C" w:rsidRDefault="00390AF9" w:rsidP="00426499">
      <w:pPr>
        <w:pStyle w:val="Heading3"/>
        <w:numPr>
          <w:ilvl w:val="12"/>
          <w:numId w:val="0"/>
        </w:numPr>
        <w:spacing w:before="240" w:line="240" w:lineRule="auto"/>
        <w:ind w:left="720"/>
      </w:pPr>
      <w:bookmarkStart w:id="141" w:name="_Toc81928429"/>
      <w:r w:rsidRPr="00866D0C">
        <w:t>Drug Cost by Drug Report for One Month</w:t>
      </w:r>
      <w:bookmarkEnd w:id="141"/>
    </w:p>
    <w:p w14:paraId="77041145" w14:textId="77777777" w:rsidR="00390AF9" w:rsidRPr="00866D0C" w:rsidRDefault="00390AF9" w:rsidP="00426499">
      <w:pPr>
        <w:keepNext/>
        <w:numPr>
          <w:ilvl w:val="12"/>
          <w:numId w:val="0"/>
        </w:numPr>
        <w:spacing w:line="216" w:lineRule="auto"/>
      </w:pPr>
    </w:p>
    <w:p w14:paraId="721768D8" w14:textId="77777777" w:rsidR="00390AF9" w:rsidRPr="00866D0C" w:rsidRDefault="00390AF9">
      <w:pPr>
        <w:numPr>
          <w:ilvl w:val="12"/>
          <w:numId w:val="0"/>
        </w:numPr>
        <w:spacing w:line="216" w:lineRule="auto"/>
        <w:ind w:left="720"/>
      </w:pPr>
      <w:r w:rsidRPr="00866D0C">
        <w:t>This option prints a monthly drug cost report for a month specified by the user. The report lists the total fills, total quantity, total cost, average cost per dispense unit, and formulary/non-formulary. It can be printed for a specified drug or all drugs, a specified facility or all facilities, and a specific division or all divisions. A total for all divisions is included at the end of the report. The minimum total number of refills and minimum total cost are assigned by the user to further refine this report.</w:t>
      </w:r>
    </w:p>
    <w:p w14:paraId="071E0C26" w14:textId="77777777" w:rsidR="00390AF9" w:rsidRPr="00866D0C" w:rsidRDefault="00390AF9">
      <w:pPr>
        <w:numPr>
          <w:ilvl w:val="12"/>
          <w:numId w:val="0"/>
        </w:numPr>
        <w:spacing w:line="216" w:lineRule="auto"/>
      </w:pPr>
    </w:p>
    <w:p w14:paraId="26C4D404" w14:textId="590E9AB6" w:rsidR="00390AF9" w:rsidRPr="00866D0C" w:rsidRDefault="00F27959">
      <w:pPr>
        <w:numPr>
          <w:ilvl w:val="12"/>
          <w:numId w:val="0"/>
        </w:numPr>
        <w:spacing w:line="216" w:lineRule="auto"/>
        <w:rPr>
          <w:b/>
        </w:rPr>
      </w:pPr>
      <w:r>
        <w:rPr>
          <w:b/>
        </w:rPr>
        <w:t xml:space="preserve">Example: </w:t>
      </w:r>
      <w:r w:rsidR="00390AF9" w:rsidRPr="00866D0C">
        <w:rPr>
          <w:b/>
        </w:rPr>
        <w:t>Drug Cost by Drug Report for One Month</w:t>
      </w:r>
    </w:p>
    <w:p w14:paraId="6806587F" w14:textId="77777777" w:rsidR="00390AF9" w:rsidRPr="00866D0C" w:rsidRDefault="00390AF9">
      <w:pPr>
        <w:numPr>
          <w:ilvl w:val="12"/>
          <w:numId w:val="0"/>
        </w:numPr>
        <w:spacing w:line="216" w:lineRule="auto"/>
      </w:pPr>
    </w:p>
    <w:p w14:paraId="567DDF12"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35E394B3" w14:textId="77777777" w:rsidR="00390AF9" w:rsidRPr="00866D0C" w:rsidRDefault="00390AF9">
      <w:pPr>
        <w:pStyle w:val="JOScreen"/>
      </w:pPr>
    </w:p>
    <w:p w14:paraId="76CC64BA" w14:textId="77777777" w:rsidR="00390AF9" w:rsidRPr="00866D0C" w:rsidRDefault="00390AF9">
      <w:pPr>
        <w:pStyle w:val="JOScreen"/>
      </w:pPr>
      <w:r w:rsidRPr="00866D0C">
        <w:t xml:space="preserve">Select Facility Cost Management Option: </w:t>
      </w:r>
      <w:r w:rsidRPr="00866D0C">
        <w:rPr>
          <w:b/>
          <w:u w:val="single"/>
        </w:rPr>
        <w:t>DR</w:t>
      </w:r>
    </w:p>
    <w:p w14:paraId="1A411B46" w14:textId="77777777" w:rsidR="00B344C5" w:rsidRPr="00866D0C" w:rsidRDefault="00390AF9">
      <w:pPr>
        <w:pStyle w:val="JOScreen"/>
      </w:pPr>
      <w:r w:rsidRPr="00866D0C">
        <w:t xml:space="preserve">    1    Drug Cost by Drug Report         </w:t>
      </w:r>
    </w:p>
    <w:p w14:paraId="4EC00EE4" w14:textId="77777777" w:rsidR="00390AF9" w:rsidRPr="00866D0C" w:rsidRDefault="00390AF9">
      <w:pPr>
        <w:pStyle w:val="JOScreen"/>
      </w:pPr>
      <w:r w:rsidRPr="00866D0C">
        <w:t xml:space="preserve">    2    Drug Cost by Drug Report for One Month</w:t>
      </w:r>
    </w:p>
    <w:p w14:paraId="39081F17" w14:textId="77777777" w:rsidR="00B344C5" w:rsidRPr="00866D0C" w:rsidRDefault="00390AF9">
      <w:pPr>
        <w:pStyle w:val="JOScreen"/>
      </w:pPr>
      <w:r w:rsidRPr="00866D0C">
        <w:t xml:space="preserve">    3    Drug Cost by Facility Report     </w:t>
      </w:r>
    </w:p>
    <w:p w14:paraId="079D7C2B" w14:textId="77777777" w:rsidR="00390AF9" w:rsidRPr="00866D0C" w:rsidRDefault="00390AF9">
      <w:pPr>
        <w:pStyle w:val="JOScreen"/>
      </w:pPr>
      <w:r w:rsidRPr="00866D0C">
        <w:t xml:space="preserve">CHOOSE 1-3: </w:t>
      </w:r>
      <w:r w:rsidRPr="00866D0C">
        <w:rPr>
          <w:b/>
          <w:u w:val="single"/>
        </w:rPr>
        <w:t>2</w:t>
      </w:r>
      <w:r w:rsidRPr="00866D0C">
        <w:t xml:space="preserve">  Drug Cost by Drug Report for One Month</w:t>
      </w:r>
    </w:p>
    <w:p w14:paraId="3FB123AF" w14:textId="77777777" w:rsidR="00390AF9" w:rsidRPr="00866D0C" w:rsidRDefault="00390AF9">
      <w:pPr>
        <w:pStyle w:val="JOScreen"/>
      </w:pPr>
    </w:p>
    <w:p w14:paraId="09B2D4E8" w14:textId="77777777" w:rsidR="00390AF9" w:rsidRPr="00866D0C" w:rsidRDefault="00390AF9">
      <w:pPr>
        <w:pStyle w:val="JOScreen"/>
      </w:pPr>
      <w:r w:rsidRPr="00866D0C">
        <w:t xml:space="preserve">Enter Month/Year: </w:t>
      </w:r>
      <w:r w:rsidRPr="00866D0C">
        <w:rPr>
          <w:b/>
          <w:u w:val="single"/>
        </w:rPr>
        <w:t>11/97</w:t>
      </w:r>
      <w:r w:rsidRPr="00866D0C">
        <w:t xml:space="preserve">  (NOV 1996)</w:t>
      </w:r>
    </w:p>
    <w:p w14:paraId="2C9E8413" w14:textId="77777777" w:rsidR="00390AF9" w:rsidRPr="00866D0C" w:rsidRDefault="00390AF9">
      <w:pPr>
        <w:pStyle w:val="JOScreen"/>
      </w:pPr>
    </w:p>
    <w:p w14:paraId="583DA4CB" w14:textId="77777777" w:rsidR="00390AF9" w:rsidRPr="00866D0C" w:rsidRDefault="00390AF9">
      <w:pPr>
        <w:pStyle w:val="JOScreen"/>
      </w:pPr>
      <w:r w:rsidRPr="00866D0C">
        <w:t xml:space="preserve">Do you want to look at data concerning a specific drug? Y// </w:t>
      </w:r>
      <w:r w:rsidRPr="00866D0C">
        <w:rPr>
          <w:b/>
          <w:u w:val="single"/>
        </w:rPr>
        <w:t>N</w:t>
      </w:r>
      <w:r w:rsidRPr="00866D0C">
        <w:t>O</w:t>
      </w:r>
    </w:p>
    <w:p w14:paraId="4FE7DC0F" w14:textId="77777777" w:rsidR="00390AF9" w:rsidRPr="00866D0C" w:rsidRDefault="00390AF9">
      <w:pPr>
        <w:pStyle w:val="JOScreen"/>
      </w:pPr>
    </w:p>
    <w:p w14:paraId="0CF1FCE6" w14:textId="77777777" w:rsidR="00390AF9" w:rsidRPr="00866D0C" w:rsidRDefault="00390AF9">
      <w:pPr>
        <w:pStyle w:val="JOScreen"/>
      </w:pPr>
      <w:r w:rsidRPr="00866D0C">
        <w:t xml:space="preserve">Print data for a specific facility? Y// </w:t>
      </w:r>
      <w:r w:rsidRPr="00866D0C">
        <w:rPr>
          <w:b/>
          <w:u w:val="single"/>
        </w:rPr>
        <w:t>&lt;RET&gt;</w:t>
      </w:r>
      <w:r w:rsidRPr="00866D0C">
        <w:t xml:space="preserve"> ES</w:t>
      </w:r>
    </w:p>
    <w:p w14:paraId="3A7FC80A" w14:textId="77777777" w:rsidR="00390AF9" w:rsidRPr="00866D0C" w:rsidRDefault="00390AF9">
      <w:pPr>
        <w:pStyle w:val="JOScreen"/>
      </w:pPr>
      <w:r w:rsidRPr="00866D0C">
        <w:t xml:space="preserve">Select FACILITY: </w:t>
      </w:r>
      <w:r w:rsidRPr="00866D0C">
        <w:rPr>
          <w:b/>
          <w:u w:val="single"/>
        </w:rPr>
        <w:t>BIRM</w:t>
      </w:r>
      <w:r w:rsidRPr="00866D0C">
        <w:t>INGHAM, AL.                                   521</w:t>
      </w:r>
    </w:p>
    <w:p w14:paraId="532A0238" w14:textId="77777777" w:rsidR="00390AF9" w:rsidRPr="00866D0C" w:rsidRDefault="00390AF9">
      <w:pPr>
        <w:pStyle w:val="JOScreen"/>
      </w:pPr>
    </w:p>
    <w:p w14:paraId="0DA40F57" w14:textId="77777777" w:rsidR="00390AF9" w:rsidRPr="00866D0C" w:rsidRDefault="00390AF9">
      <w:pPr>
        <w:pStyle w:val="JOScreen"/>
      </w:pPr>
      <w:r w:rsidRPr="00866D0C">
        <w:t xml:space="preserve">Print data for a specific division? Y// </w:t>
      </w:r>
      <w:r w:rsidRPr="00866D0C">
        <w:rPr>
          <w:b/>
          <w:u w:val="single"/>
        </w:rPr>
        <w:t>&lt;RET&gt;</w:t>
      </w:r>
      <w:r w:rsidRPr="00866D0C">
        <w:t xml:space="preserve"> ES</w:t>
      </w:r>
    </w:p>
    <w:p w14:paraId="69ED2CC8" w14:textId="77777777" w:rsidR="00B344C5" w:rsidRPr="00866D0C" w:rsidRDefault="00390AF9">
      <w:pPr>
        <w:pStyle w:val="JOScreen"/>
      </w:pPr>
      <w:r w:rsidRPr="00866D0C">
        <w:t xml:space="preserve">Select DIVISION: </w:t>
      </w:r>
      <w:r w:rsidRPr="00866D0C">
        <w:rPr>
          <w:b/>
          <w:u w:val="single"/>
        </w:rPr>
        <w:t>BIRM</w:t>
      </w:r>
      <w:r w:rsidRPr="00866D0C">
        <w:t xml:space="preserve">INGHAM (C) </w:t>
      </w:r>
    </w:p>
    <w:p w14:paraId="4ADBECFE" w14:textId="77777777" w:rsidR="00390AF9" w:rsidRPr="00866D0C" w:rsidRDefault="00390AF9">
      <w:pPr>
        <w:pStyle w:val="JOScreen"/>
      </w:pPr>
    </w:p>
    <w:p w14:paraId="721F9B2C" w14:textId="77777777" w:rsidR="00390AF9" w:rsidRPr="00866D0C" w:rsidRDefault="00390AF9">
      <w:pPr>
        <w:pStyle w:val="JOScreen"/>
      </w:pPr>
      <w:r w:rsidRPr="00866D0C">
        <w:t xml:space="preserve">Select Minimum Total number of Refills: :  (0-50): 0// </w:t>
      </w:r>
      <w:r w:rsidRPr="00866D0C">
        <w:rPr>
          <w:b/>
          <w:u w:val="single"/>
        </w:rPr>
        <w:t>&lt;RET&gt;</w:t>
      </w:r>
    </w:p>
    <w:p w14:paraId="4190CB17" w14:textId="77777777" w:rsidR="00390AF9" w:rsidRPr="00866D0C" w:rsidRDefault="00390AF9">
      <w:pPr>
        <w:pStyle w:val="JOScreen"/>
      </w:pPr>
    </w:p>
    <w:p w14:paraId="6ACBFE9B" w14:textId="77777777" w:rsidR="00390AF9" w:rsidRPr="00866D0C" w:rsidRDefault="00390AF9">
      <w:pPr>
        <w:pStyle w:val="JOScreen"/>
      </w:pPr>
      <w:r w:rsidRPr="00866D0C">
        <w:t xml:space="preserve">Select Minimum Total Cost: :  (0-9999): 0// </w:t>
      </w:r>
      <w:r w:rsidRPr="00866D0C">
        <w:rPr>
          <w:b/>
          <w:u w:val="single"/>
        </w:rPr>
        <w:t>&lt;RET&gt;</w:t>
      </w:r>
    </w:p>
    <w:p w14:paraId="2EF36490" w14:textId="77777777" w:rsidR="00390AF9" w:rsidRPr="00866D0C" w:rsidRDefault="00390AF9">
      <w:pPr>
        <w:pStyle w:val="JOScreen"/>
      </w:pPr>
    </w:p>
    <w:p w14:paraId="4A65C3A6"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3D0FA141" w14:textId="77777777" w:rsidR="00390AF9" w:rsidRPr="00866D0C" w:rsidRDefault="00390AF9">
      <w:pPr>
        <w:pStyle w:val="JOScreen"/>
      </w:pPr>
    </w:p>
    <w:p w14:paraId="537654EB" w14:textId="6529D3D6" w:rsidR="00390AF9" w:rsidRPr="00866D0C" w:rsidRDefault="00390AF9" w:rsidP="002F5596">
      <w:pPr>
        <w:pStyle w:val="JOScreen"/>
      </w:pPr>
      <w:r w:rsidRPr="00866D0C">
        <w:t>PRINTED: DEC 23,1996@12:17:57                                                     PAGE: 1</w:t>
      </w:r>
    </w:p>
    <w:p w14:paraId="7DA4913C" w14:textId="77777777" w:rsidR="00390AF9" w:rsidRPr="00866D0C" w:rsidRDefault="00390AF9">
      <w:pPr>
        <w:pStyle w:val="JOScreen"/>
      </w:pPr>
      <w:r w:rsidRPr="00866D0C">
        <w:t xml:space="preserve">                                               MONTHLY DRUG COST REPORT FOR BIRMINGHAM, AL.</w:t>
      </w:r>
    </w:p>
    <w:p w14:paraId="2D64B125" w14:textId="77777777" w:rsidR="00390AF9" w:rsidRPr="00866D0C" w:rsidRDefault="00390AF9">
      <w:pPr>
        <w:pStyle w:val="JOScreen"/>
      </w:pPr>
      <w:r w:rsidRPr="00866D0C">
        <w:t xml:space="preserve">                                                              NOV 1996</w:t>
      </w:r>
    </w:p>
    <w:p w14:paraId="0AECA625" w14:textId="77777777" w:rsidR="00390AF9" w:rsidRPr="00866D0C" w:rsidRDefault="00390AF9">
      <w:pPr>
        <w:pStyle w:val="JOScreen"/>
      </w:pPr>
      <w:r w:rsidRPr="00866D0C">
        <w:t xml:space="preserve">                                            MINIMUM REFILLS OF 0 AT A MINIMUM COST OF $0</w:t>
      </w:r>
    </w:p>
    <w:p w14:paraId="33AE9AC8" w14:textId="77777777" w:rsidR="00390AF9" w:rsidRPr="00866D0C" w:rsidRDefault="00390AF9">
      <w:pPr>
        <w:pStyle w:val="JOScreen"/>
      </w:pPr>
      <w:r w:rsidRPr="00866D0C">
        <w:t>DIVISION: BIRMINGHAM (C)</w:t>
      </w:r>
    </w:p>
    <w:p w14:paraId="4C74AD1E" w14:textId="77777777" w:rsidR="00390AF9" w:rsidRPr="00866D0C" w:rsidRDefault="00390AF9">
      <w:pPr>
        <w:pStyle w:val="JOScreen"/>
      </w:pPr>
    </w:p>
    <w:p w14:paraId="33223629" w14:textId="77777777" w:rsidR="00390AF9" w:rsidRPr="00866D0C" w:rsidRDefault="00390AF9">
      <w:pPr>
        <w:pStyle w:val="JOScreen"/>
      </w:pPr>
      <w:r w:rsidRPr="00866D0C">
        <w:t xml:space="preserve">                                                   TOTAL         TOTAL          TOTAL      AVG COST per</w:t>
      </w:r>
    </w:p>
    <w:p w14:paraId="428489B4" w14:textId="77777777" w:rsidR="00390AF9" w:rsidRPr="00866D0C" w:rsidRDefault="00390AF9">
      <w:pPr>
        <w:pStyle w:val="JOScreen"/>
      </w:pPr>
      <w:r w:rsidRPr="00866D0C">
        <w:t>DRUG                                              FILLED        QUANTITY         COST      DISPENSE UNIT                     N/F</w:t>
      </w:r>
    </w:p>
    <w:p w14:paraId="71A38AD1" w14:textId="77777777" w:rsidR="00390AF9" w:rsidRPr="00866D0C" w:rsidRDefault="00390AF9">
      <w:pPr>
        <w:pStyle w:val="JOScreen"/>
      </w:pPr>
      <w:r w:rsidRPr="00866D0C">
        <w:t>==================================================================================================================================</w:t>
      </w:r>
    </w:p>
    <w:p w14:paraId="2A115842" w14:textId="77777777" w:rsidR="00B344C5" w:rsidRPr="00866D0C" w:rsidRDefault="00390AF9">
      <w:pPr>
        <w:pStyle w:val="JOScreen"/>
      </w:pPr>
      <w:r w:rsidRPr="00866D0C">
        <w:t xml:space="preserve">ACETAMINOPHEN 325MG TAB                                2            400          1.20             0.003                </w:t>
      </w:r>
    </w:p>
    <w:p w14:paraId="767397D7" w14:textId="77777777" w:rsidR="00390AF9" w:rsidRPr="00866D0C" w:rsidRDefault="00390AF9">
      <w:pPr>
        <w:pStyle w:val="JOScreen"/>
      </w:pPr>
      <w:r w:rsidRPr="00866D0C">
        <w:t>ACETAMINOPHEN 500MG CAP                                2            120          1.08             0.009                *** N/F ***</w:t>
      </w:r>
    </w:p>
    <w:p w14:paraId="4B951854" w14:textId="77777777" w:rsidR="00390AF9" w:rsidRPr="00866D0C" w:rsidRDefault="00390AF9">
      <w:pPr>
        <w:pStyle w:val="JOScreen"/>
      </w:pPr>
      <w:r w:rsidRPr="00866D0C">
        <w:t>ACETAZOLAMIDE 500MG SA CAP                             2            200         45.80             0.229                *** N/F ***</w:t>
      </w:r>
    </w:p>
    <w:p w14:paraId="31D326DB" w14:textId="77777777" w:rsidR="00B344C5" w:rsidRPr="00866D0C" w:rsidRDefault="00390AF9">
      <w:pPr>
        <w:pStyle w:val="JOScreen"/>
      </w:pPr>
      <w:r w:rsidRPr="00866D0C">
        <w:t xml:space="preserve">ACETIC ACID 0.25% IRRG SOLN                            1             30         77.55             2.585                </w:t>
      </w:r>
    </w:p>
    <w:p w14:paraId="0C867F52" w14:textId="77777777" w:rsidR="00390AF9" w:rsidRPr="00866D0C" w:rsidRDefault="00390AF9">
      <w:pPr>
        <w:pStyle w:val="JOScreen"/>
      </w:pPr>
      <w:r w:rsidRPr="00866D0C">
        <w:t>ACETOHEXAMIDE 500MG TAB                                3            145         22.77             0.157                *** N/F ***</w:t>
      </w:r>
    </w:p>
    <w:p w14:paraId="1ECF2583" w14:textId="77777777" w:rsidR="00390AF9" w:rsidRPr="00866D0C" w:rsidRDefault="00390AF9">
      <w:pPr>
        <w:pStyle w:val="JOScreen"/>
      </w:pPr>
      <w:r w:rsidRPr="00866D0C">
        <w:t>ACETOPHENAZINE MALEATE 20MG TAB                        1            100         21.20             0.212                *** N/F ***</w:t>
      </w:r>
    </w:p>
    <w:p w14:paraId="0BDED953" w14:textId="77777777" w:rsidR="00390AF9" w:rsidRPr="00866D0C" w:rsidRDefault="00390AF9">
      <w:pPr>
        <w:pStyle w:val="JOScreen"/>
      </w:pPr>
      <w:r w:rsidRPr="00866D0C">
        <w:t>ACETYLCYSTEINE 10% INH SOLN 30ML                       1              3        103.05            34.350                *** N/F ***</w:t>
      </w:r>
    </w:p>
    <w:p w14:paraId="7F440A9B" w14:textId="77777777" w:rsidR="00B344C5" w:rsidRPr="00866D0C" w:rsidRDefault="00390AF9">
      <w:pPr>
        <w:pStyle w:val="JOScreen"/>
      </w:pPr>
      <w:r w:rsidRPr="00866D0C">
        <w:t xml:space="preserve">ACYCLOVIR 200MG CAP                                    1             50         23.90             0.478                </w:t>
      </w:r>
    </w:p>
    <w:p w14:paraId="7057EB1F" w14:textId="77777777" w:rsidR="00B344C5" w:rsidRPr="00866D0C" w:rsidRDefault="00390AF9">
      <w:pPr>
        <w:pStyle w:val="JOScreen"/>
      </w:pPr>
      <w:r w:rsidRPr="00866D0C">
        <w:t xml:space="preserve">ACYCLOVIR NA 500MG/VI INJ                              2            100       1546.50            15.465                </w:t>
      </w:r>
    </w:p>
    <w:p w14:paraId="77E3E631" w14:textId="77777777" w:rsidR="00B344C5" w:rsidRPr="00866D0C" w:rsidRDefault="00390AF9">
      <w:pPr>
        <w:pStyle w:val="JOScreen"/>
      </w:pPr>
      <w:r w:rsidRPr="00866D0C">
        <w:t xml:space="preserve">ALBUTEROL 90MCG 200D ORAL INHL                         6             15         34.85             2.293                </w:t>
      </w:r>
    </w:p>
    <w:p w14:paraId="7D02CF39" w14:textId="77777777" w:rsidR="00B344C5" w:rsidRPr="00866D0C" w:rsidRDefault="00390AF9">
      <w:pPr>
        <w:pStyle w:val="JOScreen"/>
      </w:pPr>
      <w:r w:rsidRPr="00866D0C">
        <w:t xml:space="preserve">ALBUTEROL SULFATE 4MG TAB                              5            110         13.76             0.125                </w:t>
      </w:r>
    </w:p>
    <w:p w14:paraId="6FD4AD6C" w14:textId="77777777" w:rsidR="00B344C5" w:rsidRPr="00866D0C" w:rsidRDefault="00390AF9">
      <w:pPr>
        <w:pStyle w:val="JOScreen"/>
      </w:pPr>
      <w:r w:rsidRPr="00866D0C">
        <w:t xml:space="preserve">ALLOPURINOL 100MG TAB                                  2            130          2.40             0.018                </w:t>
      </w:r>
    </w:p>
    <w:p w14:paraId="4D0E01D8" w14:textId="77777777" w:rsidR="00390AF9" w:rsidRPr="00866D0C" w:rsidRDefault="00390AF9">
      <w:pPr>
        <w:pStyle w:val="JOScreen"/>
      </w:pPr>
      <w:r w:rsidRPr="00866D0C">
        <w:t>ALUMINUM CL HEXAHYDRATE 20% TOP SOLN                   3            135        661.70             4.901                *** N/F ***</w:t>
      </w:r>
    </w:p>
    <w:p w14:paraId="2D698DD1" w14:textId="77777777" w:rsidR="00B344C5" w:rsidRPr="00866D0C" w:rsidRDefault="00390AF9">
      <w:pPr>
        <w:pStyle w:val="JOScreen"/>
      </w:pPr>
      <w:r w:rsidRPr="00866D0C">
        <w:t xml:space="preserve">AMANTADINE HCL 100MG CAP                               4            275         10.70             0.039                </w:t>
      </w:r>
    </w:p>
    <w:p w14:paraId="4572564E" w14:textId="77777777" w:rsidR="00390AF9" w:rsidRPr="00866D0C" w:rsidRDefault="00390AF9">
      <w:pPr>
        <w:pStyle w:val="JOScreen"/>
      </w:pPr>
      <w:r w:rsidRPr="00866D0C">
        <w:t>AMCINONIDE 0.1% OINT                                   1              3         14.85             4.950                *** N/F ***</w:t>
      </w:r>
    </w:p>
    <w:p w14:paraId="4E65BDD6" w14:textId="77777777" w:rsidR="00B344C5" w:rsidRPr="00866D0C" w:rsidRDefault="00390AF9">
      <w:pPr>
        <w:pStyle w:val="JOScreen"/>
      </w:pPr>
      <w:r w:rsidRPr="00866D0C">
        <w:t xml:space="preserve">AMIKACIN SULFATE 250MG/ML INJ                          2              7        121.10            17.300                </w:t>
      </w:r>
    </w:p>
    <w:p w14:paraId="303089DE" w14:textId="77777777" w:rsidR="00B344C5" w:rsidRPr="00866D0C" w:rsidRDefault="00390AF9">
      <w:pPr>
        <w:pStyle w:val="JOScreen"/>
      </w:pPr>
      <w:r w:rsidRPr="00866D0C">
        <w:t xml:space="preserve">AMILORIDE HCL 5MG TAB                                  3            300         33.00             0.110                </w:t>
      </w:r>
    </w:p>
    <w:p w14:paraId="5125DC4B" w14:textId="77777777" w:rsidR="00390AF9" w:rsidRPr="00866D0C" w:rsidRDefault="00390AF9">
      <w:pPr>
        <w:pStyle w:val="JOScreen"/>
      </w:pPr>
      <w:r w:rsidRPr="00866D0C">
        <w:t>AMINOPHYLLINE 100MG TAB                                2            200          0.50             0.003                *** N/F ***</w:t>
      </w:r>
    </w:p>
    <w:p w14:paraId="34811080" w14:textId="77777777" w:rsidR="00390AF9" w:rsidRPr="00866D0C" w:rsidRDefault="00390AF9">
      <w:pPr>
        <w:pStyle w:val="JOScreen"/>
      </w:pPr>
      <w:r w:rsidRPr="00866D0C">
        <w:t>AMINOPHYLLINE 500MG RTL SUPP                           1            100        312.00             3.120                *** N/F ***</w:t>
      </w:r>
    </w:p>
    <w:p w14:paraId="5662BD83" w14:textId="77777777" w:rsidR="00390AF9" w:rsidRPr="00866D0C" w:rsidRDefault="00390AF9">
      <w:pPr>
        <w:pStyle w:val="JOScreen"/>
      </w:pPr>
      <w:r w:rsidRPr="00866D0C">
        <w:t>AMITRIPTYLINE 10/PERPHENAZINE 2MG TAB                  3            300         43.50             0.145                *** N/F ***</w:t>
      </w:r>
    </w:p>
    <w:p w14:paraId="250D4194" w14:textId="77777777" w:rsidR="00B344C5" w:rsidRPr="00866D0C" w:rsidRDefault="00390AF9">
      <w:pPr>
        <w:pStyle w:val="JOScreen"/>
      </w:pPr>
      <w:r w:rsidRPr="00866D0C">
        <w:t xml:space="preserve">AMITRIPTYLINE HCL 10MG TAB                             2            200          1.10             0.006                </w:t>
      </w:r>
    </w:p>
    <w:p w14:paraId="08998F54" w14:textId="77777777" w:rsidR="00390AF9" w:rsidRPr="00866D0C" w:rsidRDefault="00390AF9">
      <w:pPr>
        <w:pStyle w:val="JOScreen"/>
      </w:pPr>
      <w:r w:rsidRPr="00866D0C">
        <w:t>AMOXAPINE 100MG TAB                                    1             60         16.32             0.272                *** N/F ***</w:t>
      </w:r>
    </w:p>
    <w:p w14:paraId="061C44B6" w14:textId="77777777" w:rsidR="00390AF9" w:rsidRPr="00866D0C" w:rsidRDefault="00390AF9">
      <w:pPr>
        <w:pStyle w:val="JOScreen"/>
      </w:pPr>
      <w:r w:rsidRPr="00866D0C">
        <w:t>AMOXAPINE 25MG TAB                                     1             10          0.00             0.000                *** N/F ***</w:t>
      </w:r>
    </w:p>
    <w:p w14:paraId="0584C0A1" w14:textId="77777777" w:rsidR="00B344C5" w:rsidRPr="00866D0C" w:rsidRDefault="00390AF9">
      <w:pPr>
        <w:pStyle w:val="JOScreen"/>
      </w:pPr>
      <w:r w:rsidRPr="00866D0C">
        <w:t xml:space="preserve">AMOXAPINE 50MG TAB                                     1            100          0.00             0.000                </w:t>
      </w:r>
    </w:p>
    <w:p w14:paraId="50DE910B" w14:textId="77777777" w:rsidR="00390AF9" w:rsidRPr="00866D0C" w:rsidRDefault="00390AF9">
      <w:pPr>
        <w:pStyle w:val="JOScreen"/>
      </w:pPr>
      <w:r w:rsidRPr="00866D0C">
        <w:t>AMPICILLIN 250MG/5ML SUSP                              2              0          0.03             1.545                *** N/F ***</w:t>
      </w:r>
    </w:p>
    <w:p w14:paraId="056F2173" w14:textId="77777777" w:rsidR="00390AF9" w:rsidRPr="00866D0C" w:rsidRDefault="00390AF9">
      <w:pPr>
        <w:pStyle w:val="JOScreen"/>
      </w:pPr>
      <w:r w:rsidRPr="00866D0C">
        <w:t>ASCORBIC ACID 250MG TAB                                2            200          0.50             0.003                *** N/F ***</w:t>
      </w:r>
    </w:p>
    <w:p w14:paraId="1362F313" w14:textId="77777777" w:rsidR="00B344C5" w:rsidRPr="00866D0C" w:rsidRDefault="00390AF9">
      <w:pPr>
        <w:pStyle w:val="JOScreen"/>
      </w:pPr>
      <w:r w:rsidRPr="00866D0C">
        <w:lastRenderedPageBreak/>
        <w:t xml:space="preserve">ASPIRIN 325MG TAB                                      2            200          0.50             0.003                </w:t>
      </w:r>
    </w:p>
    <w:p w14:paraId="5613DF84" w14:textId="77777777" w:rsidR="00B344C5" w:rsidRPr="00866D0C" w:rsidRDefault="00390AF9">
      <w:pPr>
        <w:pStyle w:val="JOScreen"/>
      </w:pPr>
      <w:r w:rsidRPr="00866D0C">
        <w:t xml:space="preserve">BETAXOLOL 0.5% OPHT SOLN 5ML                           2              6         46.50             7.750                </w:t>
      </w:r>
    </w:p>
    <w:p w14:paraId="5372ACF5" w14:textId="77777777" w:rsidR="00390AF9" w:rsidRPr="00866D0C" w:rsidRDefault="00390AF9">
      <w:pPr>
        <w:pStyle w:val="JOScreen"/>
      </w:pPr>
      <w:r w:rsidRPr="00866D0C">
        <w:t>CAPTOPRIL 100MG TAB                                    1             75         60.38             0.805                *** N/F ***</w:t>
      </w:r>
    </w:p>
    <w:p w14:paraId="71622352" w14:textId="77777777" w:rsidR="00B344C5" w:rsidRPr="00866D0C" w:rsidRDefault="00390AF9">
      <w:pPr>
        <w:pStyle w:val="JOScreen"/>
      </w:pPr>
      <w:r w:rsidRPr="00866D0C">
        <w:t xml:space="preserve">CIMETIDINE 200MG TAB                                   2            200         25.30             0.127                </w:t>
      </w:r>
    </w:p>
    <w:p w14:paraId="5CF1E557" w14:textId="77777777" w:rsidR="00390AF9" w:rsidRPr="00866D0C" w:rsidRDefault="00390AF9">
      <w:pPr>
        <w:pStyle w:val="JOScreen"/>
      </w:pPr>
      <w:r w:rsidRPr="00866D0C">
        <w:t>DIAZOXIDE 50MG CAP                                     2             62         23.99             0.390                *** N/F ***</w:t>
      </w:r>
    </w:p>
    <w:p w14:paraId="46F831D1" w14:textId="77777777" w:rsidR="00B344C5" w:rsidRPr="00866D0C" w:rsidRDefault="00390AF9">
      <w:pPr>
        <w:pStyle w:val="JOScreen"/>
      </w:pPr>
      <w:r w:rsidRPr="00866D0C">
        <w:t xml:space="preserve">FOLIC ACID 1MG TAB                                    13            680          2.94             0.004                </w:t>
      </w:r>
    </w:p>
    <w:p w14:paraId="3A9BF864" w14:textId="77777777" w:rsidR="00B344C5" w:rsidRPr="00866D0C" w:rsidRDefault="00390AF9">
      <w:pPr>
        <w:pStyle w:val="JOScreen"/>
      </w:pPr>
      <w:r w:rsidRPr="00866D0C">
        <w:t xml:space="preserve">FUROSEMIDE 40MG TAB                                    2            100          0.60             0.006                </w:t>
      </w:r>
    </w:p>
    <w:p w14:paraId="0C94E986" w14:textId="77777777" w:rsidR="00390AF9" w:rsidRPr="00866D0C" w:rsidRDefault="00390AF9">
      <w:pPr>
        <w:pStyle w:val="JOScreen"/>
      </w:pPr>
      <w:r w:rsidRPr="00866D0C">
        <w:t>HALOPERIDOL 20MG TAB                                  22           4420       6235.28             1.411                *** N/F ***</w:t>
      </w:r>
    </w:p>
    <w:p w14:paraId="47CF8150" w14:textId="77777777" w:rsidR="00B344C5" w:rsidRPr="00866D0C" w:rsidRDefault="00390AF9">
      <w:pPr>
        <w:pStyle w:val="JOScreen"/>
      </w:pPr>
      <w:r w:rsidRPr="00866D0C">
        <w:t xml:space="preserve">IBUPROFEN 600MG TAB                                   22           2360         61.71             0.026                </w:t>
      </w:r>
    </w:p>
    <w:p w14:paraId="7EA0A669" w14:textId="77777777" w:rsidR="00390AF9" w:rsidRPr="00866D0C" w:rsidRDefault="00390AF9">
      <w:pPr>
        <w:pStyle w:val="JOScreen"/>
      </w:pPr>
      <w:r w:rsidRPr="00866D0C">
        <w:t>ISOCARBOXAZID 10MG TAB                                 2             60          0.00             0.000                *** N/F ***</w:t>
      </w:r>
    </w:p>
    <w:p w14:paraId="741D0DDE" w14:textId="77777777" w:rsidR="00B344C5" w:rsidRPr="00866D0C" w:rsidRDefault="00390AF9">
      <w:pPr>
        <w:pStyle w:val="JOScreen"/>
      </w:pPr>
      <w:r w:rsidRPr="00866D0C">
        <w:t xml:space="preserve">ISONIAZID 100MG TAB                                   13           1390         54.60             0.039                </w:t>
      </w:r>
    </w:p>
    <w:p w14:paraId="19A9E414" w14:textId="77777777" w:rsidR="00390AF9" w:rsidRPr="00866D0C" w:rsidRDefault="00390AF9">
      <w:pPr>
        <w:pStyle w:val="JOScreen"/>
      </w:pPr>
      <w:r w:rsidRPr="00866D0C">
        <w:t>LEVODOPA 250MG TAB                                     2            100          8.40             0.084                *** N/F ***</w:t>
      </w:r>
    </w:p>
    <w:p w14:paraId="259F926F" w14:textId="77777777" w:rsidR="00390AF9" w:rsidRPr="00866D0C" w:rsidRDefault="00390AF9">
      <w:pPr>
        <w:pStyle w:val="JOScreen"/>
      </w:pPr>
      <w:r w:rsidRPr="00866D0C">
        <w:t>NADOLOL 40MG TAB                                       3            120         36.60             0.305                *** N/F ***</w:t>
      </w:r>
    </w:p>
    <w:p w14:paraId="75C16484" w14:textId="77777777" w:rsidR="00390AF9" w:rsidRPr="00866D0C" w:rsidRDefault="00390AF9">
      <w:pPr>
        <w:pStyle w:val="JOScreen"/>
      </w:pPr>
      <w:r w:rsidRPr="00866D0C">
        <w:t>NAPROXEN 375MG TAB                                     2            200         33.20             0.166                *** N/F ***</w:t>
      </w:r>
    </w:p>
    <w:p w14:paraId="173A2500" w14:textId="77777777" w:rsidR="00B344C5" w:rsidRPr="00866D0C" w:rsidRDefault="00390AF9">
      <w:pPr>
        <w:pStyle w:val="JOScreen"/>
      </w:pPr>
      <w:r w:rsidRPr="00866D0C">
        <w:t xml:space="preserve">NEOMYCIN SULFATE 500MG TAB                             2            130         12.61             0.097                </w:t>
      </w:r>
    </w:p>
    <w:p w14:paraId="2CAA2D05" w14:textId="77777777" w:rsidR="00390AF9" w:rsidRPr="00866D0C" w:rsidRDefault="00390AF9">
      <w:pPr>
        <w:pStyle w:val="JOScreen"/>
      </w:pPr>
      <w:r w:rsidRPr="00866D0C">
        <w:t>NIACIN 500MG TAB                                       4            370         98.05             0.265                *** N/F ***</w:t>
      </w:r>
    </w:p>
    <w:p w14:paraId="178DDF40" w14:textId="77777777" w:rsidR="00B344C5" w:rsidRPr="00866D0C" w:rsidRDefault="00390AF9">
      <w:pPr>
        <w:pStyle w:val="JOScreen"/>
      </w:pPr>
      <w:r w:rsidRPr="00866D0C">
        <w:t xml:space="preserve">QUINIDINE SULFATE 200MG TAB                            1            120          3.72             0.031                </w:t>
      </w:r>
    </w:p>
    <w:p w14:paraId="38BA6A33" w14:textId="77777777" w:rsidR="00390AF9" w:rsidRPr="00866D0C" w:rsidRDefault="00390AF9">
      <w:pPr>
        <w:pStyle w:val="JOScreen"/>
      </w:pPr>
    </w:p>
    <w:p w14:paraId="6288F919" w14:textId="77777777" w:rsidR="00390AF9" w:rsidRPr="00866D0C" w:rsidRDefault="00390AF9">
      <w:pPr>
        <w:pStyle w:val="JOScreen"/>
      </w:pPr>
      <w:r w:rsidRPr="00866D0C">
        <w:t>PRINTED: DEC 23,1996@12:17:57                                                                                            PAGE: 2</w:t>
      </w:r>
    </w:p>
    <w:p w14:paraId="3BC9145E" w14:textId="77777777" w:rsidR="00390AF9" w:rsidRPr="00866D0C" w:rsidRDefault="00390AF9">
      <w:pPr>
        <w:pStyle w:val="JOScreen"/>
      </w:pPr>
      <w:r w:rsidRPr="00866D0C">
        <w:t xml:space="preserve">                                               MONTHLY DRUG COST REPORT FOR BIRMINGHAM, AL.</w:t>
      </w:r>
    </w:p>
    <w:p w14:paraId="2C1F1D49" w14:textId="77777777" w:rsidR="00390AF9" w:rsidRPr="00866D0C" w:rsidRDefault="00390AF9">
      <w:pPr>
        <w:pStyle w:val="JOScreen"/>
      </w:pPr>
      <w:r w:rsidRPr="00866D0C">
        <w:t xml:space="preserve">                                                              NOV 1996</w:t>
      </w:r>
    </w:p>
    <w:p w14:paraId="40B349C5" w14:textId="77777777" w:rsidR="00390AF9" w:rsidRPr="00866D0C" w:rsidRDefault="00390AF9">
      <w:pPr>
        <w:pStyle w:val="JOScreen"/>
      </w:pPr>
      <w:r w:rsidRPr="00866D0C">
        <w:t xml:space="preserve">                                            MINIMUM REFILLS OF 0 AT A MINIMUM COST OF $0</w:t>
      </w:r>
    </w:p>
    <w:p w14:paraId="3921D2A6" w14:textId="77777777" w:rsidR="00390AF9" w:rsidRPr="00866D0C" w:rsidRDefault="00390AF9">
      <w:pPr>
        <w:pStyle w:val="JOScreen"/>
      </w:pPr>
      <w:r w:rsidRPr="00866D0C">
        <w:t>DIVISION: BIRMINGHAM (C)</w:t>
      </w:r>
    </w:p>
    <w:p w14:paraId="619AFA1A" w14:textId="77777777" w:rsidR="00390AF9" w:rsidRPr="00866D0C" w:rsidRDefault="00390AF9">
      <w:pPr>
        <w:pStyle w:val="JOScreen"/>
      </w:pPr>
    </w:p>
    <w:p w14:paraId="1179A272" w14:textId="77777777" w:rsidR="00390AF9" w:rsidRPr="00866D0C" w:rsidRDefault="00390AF9">
      <w:pPr>
        <w:pStyle w:val="JOScreen"/>
      </w:pPr>
      <w:r w:rsidRPr="00866D0C">
        <w:t xml:space="preserve">                                                   TOTAL         TOTAL          TOTAL      AVG COST per</w:t>
      </w:r>
    </w:p>
    <w:p w14:paraId="0259B194" w14:textId="77777777" w:rsidR="00390AF9" w:rsidRPr="00866D0C" w:rsidRDefault="00390AF9">
      <w:pPr>
        <w:pStyle w:val="JOScreen"/>
      </w:pPr>
      <w:r w:rsidRPr="00866D0C">
        <w:t>DRUG                                              FILLED        QUANTITY         COST      DISPENSE UNIT                     N/F</w:t>
      </w:r>
    </w:p>
    <w:p w14:paraId="45FE3D27" w14:textId="77777777" w:rsidR="00390AF9" w:rsidRPr="00866D0C" w:rsidRDefault="00390AF9">
      <w:pPr>
        <w:pStyle w:val="JOScreen"/>
      </w:pPr>
      <w:r w:rsidRPr="00866D0C">
        <w:t>==================================================================================================================================</w:t>
      </w:r>
    </w:p>
    <w:p w14:paraId="457CD876" w14:textId="77777777" w:rsidR="00B344C5" w:rsidRPr="00866D0C" w:rsidRDefault="00390AF9">
      <w:pPr>
        <w:pStyle w:val="JOScreen"/>
      </w:pPr>
      <w:r w:rsidRPr="00866D0C">
        <w:t xml:space="preserve">RANITIDINE HCL 150MG TAB                               4            400        236.82             0.592                </w:t>
      </w:r>
    </w:p>
    <w:p w14:paraId="618908CC" w14:textId="77777777" w:rsidR="00B344C5" w:rsidRPr="00866D0C" w:rsidRDefault="00390AF9">
      <w:pPr>
        <w:pStyle w:val="JOScreen"/>
      </w:pPr>
      <w:r w:rsidRPr="00866D0C">
        <w:t xml:space="preserve">UNKNOWN                                                2              3         57.94            19.313                </w:t>
      </w:r>
    </w:p>
    <w:p w14:paraId="61236375" w14:textId="77777777" w:rsidR="00B344C5" w:rsidRPr="00866D0C" w:rsidRDefault="00390AF9">
      <w:pPr>
        <w:pStyle w:val="JOScreen"/>
      </w:pPr>
      <w:r w:rsidRPr="00866D0C">
        <w:t xml:space="preserve">VERAPAMIL HCL 120MG TAB                                4            190         12.73             0.067                </w:t>
      </w:r>
    </w:p>
    <w:p w14:paraId="25AB682E" w14:textId="77777777" w:rsidR="00B344C5" w:rsidRPr="00866D0C" w:rsidRDefault="00390AF9">
      <w:pPr>
        <w:pStyle w:val="JOScreen"/>
      </w:pPr>
      <w:r w:rsidRPr="00866D0C">
        <w:t xml:space="preserve">ZINC SULFATE 220MG CAP                                 3            180          2.16             0.012                </w:t>
      </w:r>
    </w:p>
    <w:p w14:paraId="3BC87D09" w14:textId="77777777" w:rsidR="00390AF9" w:rsidRPr="00866D0C" w:rsidRDefault="00390AF9">
      <w:pPr>
        <w:pStyle w:val="JOScreen"/>
      </w:pPr>
      <w:r w:rsidRPr="00866D0C">
        <w:t xml:space="preserve">                                               ----------     ----------    ----------</w:t>
      </w:r>
    </w:p>
    <w:p w14:paraId="15719152" w14:textId="77777777" w:rsidR="00390AF9" w:rsidRPr="00866D0C" w:rsidRDefault="00390AF9">
      <w:pPr>
        <w:pStyle w:val="JOScreen"/>
      </w:pPr>
      <w:r w:rsidRPr="00866D0C">
        <w:t>DIVISION TOTAL                                       166          14658      10123.38</w:t>
      </w:r>
    </w:p>
    <w:p w14:paraId="40E0C278" w14:textId="77777777" w:rsidR="00390AF9" w:rsidRPr="00866D0C" w:rsidRDefault="00390AF9">
      <w:pPr>
        <w:pStyle w:val="JOScreen"/>
      </w:pPr>
    </w:p>
    <w:p w14:paraId="09913A9B" w14:textId="77777777" w:rsidR="00390AF9" w:rsidRPr="00866D0C" w:rsidRDefault="00390AF9">
      <w:pPr>
        <w:pStyle w:val="JOScreen"/>
      </w:pPr>
    </w:p>
    <w:p w14:paraId="23820AF3" w14:textId="77777777" w:rsidR="00390AF9" w:rsidRPr="00866D0C" w:rsidRDefault="00390AF9">
      <w:pPr>
        <w:pStyle w:val="JOScreen"/>
      </w:pPr>
      <w:r w:rsidRPr="00866D0C">
        <w:t>PRINTED: DEC 23,1996@12:17:57                                                                                            PAGE: 3</w:t>
      </w:r>
    </w:p>
    <w:p w14:paraId="4EEAE06C" w14:textId="77777777" w:rsidR="00390AF9" w:rsidRPr="00866D0C" w:rsidRDefault="00390AF9">
      <w:pPr>
        <w:pStyle w:val="JOScreen"/>
      </w:pPr>
      <w:r w:rsidRPr="00866D0C">
        <w:t xml:space="preserve">                                               MONTHLY DRUG COST REPORT FOR BIRMINGHAM, AL.</w:t>
      </w:r>
    </w:p>
    <w:p w14:paraId="23B06867" w14:textId="77777777" w:rsidR="00390AF9" w:rsidRPr="00866D0C" w:rsidRDefault="00390AF9">
      <w:pPr>
        <w:pStyle w:val="JOScreen"/>
      </w:pPr>
      <w:r w:rsidRPr="00866D0C">
        <w:t xml:space="preserve">                                                              NOV 1996</w:t>
      </w:r>
    </w:p>
    <w:p w14:paraId="41A1F0BD" w14:textId="77777777" w:rsidR="00390AF9" w:rsidRPr="00866D0C" w:rsidRDefault="00390AF9">
      <w:pPr>
        <w:pStyle w:val="JOScreen"/>
      </w:pPr>
      <w:r w:rsidRPr="00866D0C">
        <w:t xml:space="preserve">                                            MINIMUM REFILLS OF 0 AT A MINIMUM COST OF $0</w:t>
      </w:r>
    </w:p>
    <w:p w14:paraId="7C9D5AC6" w14:textId="77777777" w:rsidR="00390AF9" w:rsidRPr="00866D0C" w:rsidRDefault="00390AF9">
      <w:pPr>
        <w:pStyle w:val="JOScreen"/>
      </w:pPr>
      <w:r w:rsidRPr="00866D0C">
        <w:t>DIVISION: ALL</w:t>
      </w:r>
    </w:p>
    <w:p w14:paraId="3BB04F26" w14:textId="77777777" w:rsidR="00390AF9" w:rsidRPr="00866D0C" w:rsidRDefault="00390AF9">
      <w:pPr>
        <w:pStyle w:val="JOScreen"/>
      </w:pPr>
    </w:p>
    <w:p w14:paraId="75D929F6" w14:textId="77777777" w:rsidR="00390AF9" w:rsidRPr="00866D0C" w:rsidRDefault="00390AF9">
      <w:pPr>
        <w:pStyle w:val="JOScreen"/>
      </w:pPr>
      <w:r w:rsidRPr="00866D0C">
        <w:t xml:space="preserve">                                                   TOTAL         TOTAL          TOTAL</w:t>
      </w:r>
    </w:p>
    <w:p w14:paraId="272BB54F" w14:textId="77777777" w:rsidR="00390AF9" w:rsidRPr="00866D0C" w:rsidRDefault="00390AF9">
      <w:pPr>
        <w:pStyle w:val="JOScreen"/>
      </w:pPr>
      <w:r w:rsidRPr="00866D0C">
        <w:t>DIVISION                                          FILLED        QUANTITY         COST                                        N/F</w:t>
      </w:r>
    </w:p>
    <w:p w14:paraId="52D763C0" w14:textId="77777777" w:rsidR="00390AF9" w:rsidRPr="00866D0C" w:rsidRDefault="00390AF9">
      <w:pPr>
        <w:pStyle w:val="JOScreen"/>
      </w:pPr>
      <w:r w:rsidRPr="00866D0C">
        <w:t>==================================================================================================================================</w:t>
      </w:r>
    </w:p>
    <w:p w14:paraId="2C1AA49A" w14:textId="77777777" w:rsidR="00390AF9" w:rsidRPr="00866D0C" w:rsidRDefault="00390AF9">
      <w:pPr>
        <w:pStyle w:val="JOScreen"/>
      </w:pPr>
      <w:r w:rsidRPr="00866D0C">
        <w:lastRenderedPageBreak/>
        <w:t>BIRMINGHAM (C)                                       166         14658       10123.38</w:t>
      </w:r>
    </w:p>
    <w:p w14:paraId="15297859" w14:textId="77777777" w:rsidR="00390AF9" w:rsidRPr="00866D0C" w:rsidRDefault="00390AF9">
      <w:pPr>
        <w:pStyle w:val="JOScreen"/>
      </w:pPr>
      <w:r w:rsidRPr="00866D0C">
        <w:t xml:space="preserve">                                               ----------    ----------    ----------</w:t>
      </w:r>
    </w:p>
    <w:p w14:paraId="72FA9DFC" w14:textId="77777777" w:rsidR="00390AF9" w:rsidRPr="00866D0C" w:rsidRDefault="00390AF9">
      <w:pPr>
        <w:pStyle w:val="JOScreen"/>
      </w:pPr>
      <w:bookmarkStart w:id="142" w:name="_Toc363271415"/>
      <w:bookmarkStart w:id="143" w:name="_Toc363364211"/>
      <w:r w:rsidRPr="00866D0C">
        <w:t>FACILITY TOTAL                                       166         14658       10123.38</w:t>
      </w:r>
      <w:bookmarkEnd w:id="142"/>
      <w:bookmarkEnd w:id="143"/>
    </w:p>
    <w:p w14:paraId="792AA76F" w14:textId="77777777" w:rsidR="00426499" w:rsidRPr="00426499" w:rsidRDefault="00426499" w:rsidP="00426499"/>
    <w:p w14:paraId="138BBA78" w14:textId="2424A16E" w:rsidR="00390AF9" w:rsidRPr="00866D0C" w:rsidRDefault="00390AF9">
      <w:pPr>
        <w:pStyle w:val="Heading3"/>
        <w:numPr>
          <w:ilvl w:val="12"/>
          <w:numId w:val="0"/>
        </w:numPr>
        <w:ind w:left="720"/>
      </w:pPr>
      <w:bookmarkStart w:id="144" w:name="_Toc81928430"/>
      <w:r w:rsidRPr="00866D0C">
        <w:t>Drug Cost by Facility Report</w:t>
      </w:r>
      <w:bookmarkEnd w:id="144"/>
    </w:p>
    <w:p w14:paraId="727D530D" w14:textId="77777777" w:rsidR="00390AF9" w:rsidRPr="00866D0C" w:rsidRDefault="00390AF9">
      <w:pPr>
        <w:numPr>
          <w:ilvl w:val="12"/>
          <w:numId w:val="0"/>
        </w:numPr>
        <w:spacing w:line="216" w:lineRule="auto"/>
      </w:pPr>
    </w:p>
    <w:p w14:paraId="4CE8022C" w14:textId="400F2C8C" w:rsidR="00390AF9" w:rsidRPr="00866D0C" w:rsidRDefault="00390AF9">
      <w:pPr>
        <w:numPr>
          <w:ilvl w:val="12"/>
          <w:numId w:val="0"/>
        </w:numPr>
        <w:spacing w:line="216" w:lineRule="auto"/>
        <w:ind w:left="720"/>
      </w:pPr>
      <w:r w:rsidRPr="00866D0C">
        <w:t>This option prints a summary report of drug cost by facility and division. The report lists the division, total original fills, total refills, total fills, total cost, and average cost per fill. It prints all drug for all facilities or a specific facility, all divisions</w:t>
      </w:r>
      <w:r w:rsidR="00026B6D">
        <w:t>,</w:t>
      </w:r>
      <w:r w:rsidRPr="00866D0C">
        <w:t xml:space="preserve"> or a specific division.</w:t>
      </w:r>
    </w:p>
    <w:p w14:paraId="7BA833EA" w14:textId="77777777" w:rsidR="00390AF9" w:rsidRPr="00866D0C" w:rsidRDefault="00390AF9">
      <w:pPr>
        <w:numPr>
          <w:ilvl w:val="12"/>
          <w:numId w:val="0"/>
        </w:numPr>
        <w:spacing w:line="216" w:lineRule="auto"/>
        <w:ind w:left="720"/>
      </w:pPr>
    </w:p>
    <w:p w14:paraId="7EDC815A" w14:textId="0AFD0DD9" w:rsidR="00390AF9" w:rsidRPr="00866D0C" w:rsidRDefault="00F27959">
      <w:pPr>
        <w:numPr>
          <w:ilvl w:val="12"/>
          <w:numId w:val="0"/>
        </w:numPr>
        <w:spacing w:line="216" w:lineRule="auto"/>
        <w:rPr>
          <w:b/>
        </w:rPr>
      </w:pPr>
      <w:r>
        <w:rPr>
          <w:b/>
        </w:rPr>
        <w:t xml:space="preserve">Example: </w:t>
      </w:r>
      <w:r w:rsidR="00390AF9" w:rsidRPr="00866D0C">
        <w:rPr>
          <w:b/>
        </w:rPr>
        <w:t>Drug Cost by Facility Report</w:t>
      </w:r>
    </w:p>
    <w:p w14:paraId="6C5B68E2" w14:textId="77777777" w:rsidR="00390AF9" w:rsidRPr="00866D0C" w:rsidRDefault="00390AF9">
      <w:pPr>
        <w:numPr>
          <w:ilvl w:val="12"/>
          <w:numId w:val="0"/>
        </w:numPr>
        <w:spacing w:line="216" w:lineRule="auto"/>
      </w:pPr>
    </w:p>
    <w:p w14:paraId="09D38471"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128C8A8B" w14:textId="77777777" w:rsidR="00390AF9" w:rsidRPr="00866D0C" w:rsidRDefault="00390AF9">
      <w:pPr>
        <w:pStyle w:val="JOScreen"/>
      </w:pPr>
    </w:p>
    <w:p w14:paraId="34AB9F68" w14:textId="77777777" w:rsidR="00390AF9" w:rsidRPr="00866D0C" w:rsidRDefault="00390AF9">
      <w:pPr>
        <w:pStyle w:val="JOScreen"/>
      </w:pPr>
      <w:r w:rsidRPr="00866D0C">
        <w:t xml:space="preserve">Select Facility Cost Management Option: </w:t>
      </w:r>
      <w:r w:rsidRPr="00866D0C">
        <w:rPr>
          <w:b/>
          <w:u w:val="single"/>
        </w:rPr>
        <w:t>DR</w:t>
      </w:r>
    </w:p>
    <w:p w14:paraId="370F395D" w14:textId="77777777" w:rsidR="00B344C5" w:rsidRPr="00866D0C" w:rsidRDefault="00390AF9">
      <w:pPr>
        <w:pStyle w:val="JOScreen"/>
      </w:pPr>
      <w:r w:rsidRPr="00866D0C">
        <w:t xml:space="preserve">    1    Drug Cost by Drug Report         </w:t>
      </w:r>
    </w:p>
    <w:p w14:paraId="5E1883CB" w14:textId="77777777" w:rsidR="00390AF9" w:rsidRPr="00866D0C" w:rsidRDefault="00390AF9">
      <w:pPr>
        <w:pStyle w:val="JOScreen"/>
      </w:pPr>
      <w:r w:rsidRPr="00866D0C">
        <w:t xml:space="preserve">    2    Drug Cost by Drug Report for One Month</w:t>
      </w:r>
    </w:p>
    <w:p w14:paraId="6D84E8DF" w14:textId="14CCF961" w:rsidR="00B344C5" w:rsidRPr="00866D0C" w:rsidRDefault="00390AF9">
      <w:pPr>
        <w:pStyle w:val="JOScreen"/>
      </w:pPr>
      <w:r w:rsidRPr="00866D0C">
        <w:t xml:space="preserve">    3    Drug Cost by Facility Report </w:t>
      </w:r>
    </w:p>
    <w:p w14:paraId="1EE6A2F5" w14:textId="77777777" w:rsidR="00390AF9" w:rsidRPr="00866D0C" w:rsidRDefault="00390AF9">
      <w:pPr>
        <w:pStyle w:val="JOScreen"/>
      </w:pPr>
      <w:r w:rsidRPr="00866D0C">
        <w:t xml:space="preserve">CHOOSE 1-3: </w:t>
      </w:r>
      <w:r w:rsidRPr="00866D0C">
        <w:rPr>
          <w:b/>
          <w:u w:val="single"/>
        </w:rPr>
        <w:t>3</w:t>
      </w:r>
      <w:r w:rsidRPr="00866D0C">
        <w:t xml:space="preserve">  Drug Cost by Facility Report</w:t>
      </w:r>
    </w:p>
    <w:p w14:paraId="110652DE" w14:textId="77777777" w:rsidR="00390AF9" w:rsidRPr="00866D0C" w:rsidRDefault="00390AF9">
      <w:pPr>
        <w:pStyle w:val="JOScreen"/>
      </w:pPr>
    </w:p>
    <w:p w14:paraId="3AA5DB87" w14:textId="77777777" w:rsidR="00390AF9" w:rsidRPr="00866D0C" w:rsidRDefault="00390AF9">
      <w:pPr>
        <w:pStyle w:val="JOScreen"/>
      </w:pPr>
      <w:r w:rsidRPr="00866D0C">
        <w:t xml:space="preserve">Beginning Date: </w:t>
      </w:r>
      <w:r w:rsidRPr="00866D0C">
        <w:rPr>
          <w:b/>
          <w:u w:val="single"/>
        </w:rPr>
        <w:t>T-60</w:t>
      </w:r>
      <w:r w:rsidRPr="00866D0C">
        <w:t xml:space="preserve">  (JAN 07, 1997)</w:t>
      </w:r>
    </w:p>
    <w:p w14:paraId="07E38B76" w14:textId="77777777" w:rsidR="00390AF9" w:rsidRPr="00866D0C" w:rsidRDefault="00390AF9">
      <w:pPr>
        <w:pStyle w:val="JOScreen"/>
      </w:pPr>
    </w:p>
    <w:p w14:paraId="3F69D0EF" w14:textId="77777777" w:rsidR="00390AF9" w:rsidRPr="00866D0C" w:rsidRDefault="00390AF9">
      <w:pPr>
        <w:pStyle w:val="JOScreen"/>
      </w:pPr>
      <w:r w:rsidRPr="00866D0C">
        <w:t xml:space="preserve">Ending Date: </w:t>
      </w:r>
      <w:r w:rsidRPr="00866D0C">
        <w:rPr>
          <w:b/>
          <w:u w:val="single"/>
        </w:rPr>
        <w:t>T</w:t>
      </w:r>
      <w:r w:rsidRPr="00866D0C">
        <w:t xml:space="preserve">  (MAR 06, 1997)</w:t>
      </w:r>
    </w:p>
    <w:p w14:paraId="59813AF6" w14:textId="77777777" w:rsidR="00390AF9" w:rsidRPr="00866D0C" w:rsidRDefault="00390AF9">
      <w:pPr>
        <w:pStyle w:val="JOScreen"/>
      </w:pPr>
    </w:p>
    <w:p w14:paraId="4DBFDCE9" w14:textId="77777777" w:rsidR="00390AF9" w:rsidRPr="00866D0C" w:rsidRDefault="00390AF9">
      <w:pPr>
        <w:pStyle w:val="JOScreen"/>
      </w:pPr>
      <w:r w:rsidRPr="00866D0C">
        <w:t xml:space="preserve">Print data for a specific facility? Y// </w:t>
      </w:r>
      <w:r w:rsidRPr="00866D0C">
        <w:rPr>
          <w:b/>
          <w:u w:val="single"/>
        </w:rPr>
        <w:t>N</w:t>
      </w:r>
      <w:r w:rsidRPr="00866D0C">
        <w:t>O</w:t>
      </w:r>
    </w:p>
    <w:p w14:paraId="548AC5EA" w14:textId="77777777" w:rsidR="00390AF9" w:rsidRPr="00866D0C" w:rsidRDefault="00390AF9">
      <w:pPr>
        <w:pStyle w:val="JOScreen"/>
      </w:pPr>
    </w:p>
    <w:p w14:paraId="6AD771BB" w14:textId="77777777" w:rsidR="00390AF9" w:rsidRPr="00866D0C" w:rsidRDefault="00390AF9">
      <w:pPr>
        <w:pStyle w:val="JOScreen"/>
      </w:pPr>
      <w:r w:rsidRPr="00866D0C">
        <w:rPr>
          <w:sz w:val="18"/>
        </w:rPr>
        <w:t xml:space="preserve">DEVICE: </w:t>
      </w:r>
      <w:r w:rsidRPr="00866D0C">
        <w:t>[Select print device.] [This report must be sent to a 132-column printer.]</w:t>
      </w:r>
    </w:p>
    <w:p w14:paraId="6632F6F6" w14:textId="77777777" w:rsidR="00390AF9" w:rsidRPr="00866D0C" w:rsidRDefault="00390AF9">
      <w:pPr>
        <w:numPr>
          <w:ilvl w:val="12"/>
          <w:numId w:val="0"/>
        </w:numPr>
        <w:spacing w:line="216" w:lineRule="auto"/>
      </w:pPr>
    </w:p>
    <w:p w14:paraId="4C392816" w14:textId="77777777" w:rsidR="00390AF9" w:rsidRPr="00866D0C" w:rsidRDefault="00390AF9">
      <w:pPr>
        <w:pStyle w:val="PrintoutFollows"/>
        <w:numPr>
          <w:ilvl w:val="12"/>
          <w:numId w:val="0"/>
        </w:numPr>
        <w:spacing w:line="216" w:lineRule="auto"/>
      </w:pPr>
      <w:r w:rsidRPr="00866D0C">
        <w:tab/>
        <w:t>report follows</w:t>
      </w:r>
      <w:r w:rsidRPr="00866D0C">
        <w:tab/>
      </w:r>
    </w:p>
    <w:p w14:paraId="47C3C356" w14:textId="77777777" w:rsidR="00390AF9" w:rsidRPr="00866D0C" w:rsidRDefault="00390AF9" w:rsidP="002F5596">
      <w:pPr>
        <w:pStyle w:val="JOScreen"/>
      </w:pPr>
      <w:r w:rsidRPr="00866D0C">
        <w:t>PRINTED: MAR 6,1997@15:21:18                                                       PAGE 1</w:t>
      </w:r>
    </w:p>
    <w:p w14:paraId="3C2990EF" w14:textId="77777777" w:rsidR="00390AF9" w:rsidRPr="00866D0C" w:rsidRDefault="00390AF9">
      <w:pPr>
        <w:pStyle w:val="JOScreen"/>
      </w:pPr>
    </w:p>
    <w:p w14:paraId="21AA00BC" w14:textId="77777777" w:rsidR="00390AF9" w:rsidRPr="00866D0C" w:rsidRDefault="00390AF9">
      <w:pPr>
        <w:pStyle w:val="JOScreen"/>
      </w:pPr>
      <w:r w:rsidRPr="00866D0C">
        <w:t xml:space="preserve">                       DRUG COSTS BY FACILITY FOR BIRMINGHAM, AL.</w:t>
      </w:r>
    </w:p>
    <w:p w14:paraId="11EAF2F5" w14:textId="77777777" w:rsidR="00390AF9" w:rsidRPr="00866D0C" w:rsidRDefault="00390AF9">
      <w:pPr>
        <w:pStyle w:val="JOScreen"/>
      </w:pPr>
      <w:r w:rsidRPr="00866D0C">
        <w:t xml:space="preserve">                                JAN 7,1997 TO MAR 6,1997</w:t>
      </w:r>
    </w:p>
    <w:p w14:paraId="7D775F7E" w14:textId="77777777" w:rsidR="00390AF9" w:rsidRPr="00866D0C" w:rsidRDefault="00390AF9">
      <w:pPr>
        <w:pStyle w:val="JOScreen"/>
      </w:pPr>
    </w:p>
    <w:p w14:paraId="67975158" w14:textId="77777777" w:rsidR="00390AF9" w:rsidRPr="00866D0C" w:rsidRDefault="00390AF9" w:rsidP="00426499">
      <w:pPr>
        <w:pStyle w:val="JOScreen"/>
        <w:keepNext/>
      </w:pPr>
      <w:r w:rsidRPr="00866D0C">
        <w:t xml:space="preserve">                              ORIGN                 TOTAL          TOTAL        AVG COST</w:t>
      </w:r>
    </w:p>
    <w:p w14:paraId="33187E74" w14:textId="77777777" w:rsidR="00390AF9" w:rsidRPr="00866D0C" w:rsidRDefault="00390AF9" w:rsidP="00426499">
      <w:pPr>
        <w:pStyle w:val="JOScreen"/>
        <w:keepNext/>
      </w:pPr>
      <w:r w:rsidRPr="00866D0C">
        <w:t>DIVISION                      FILLS     REFILLS     FILLS           COST        per FILL</w:t>
      </w:r>
    </w:p>
    <w:p w14:paraId="4DB7E7AE" w14:textId="77777777" w:rsidR="00390AF9" w:rsidRPr="00866D0C" w:rsidRDefault="00390AF9">
      <w:pPr>
        <w:pStyle w:val="JOScreen"/>
      </w:pPr>
      <w:r w:rsidRPr="00866D0C">
        <w:t>========================================================================================</w:t>
      </w:r>
    </w:p>
    <w:p w14:paraId="233FD940" w14:textId="77777777" w:rsidR="00390AF9" w:rsidRPr="00866D0C" w:rsidRDefault="00390AF9">
      <w:pPr>
        <w:pStyle w:val="JOScreen"/>
      </w:pPr>
      <w:r w:rsidRPr="00866D0C">
        <w:t>BIRMINGHAM (C)                    1           1         2           9.36            4.68</w:t>
      </w:r>
    </w:p>
    <w:p w14:paraId="637E3A53" w14:textId="77777777" w:rsidR="00390AF9" w:rsidRPr="00866D0C" w:rsidRDefault="00390AF9">
      <w:pPr>
        <w:pStyle w:val="JOScreen"/>
      </w:pPr>
    </w:p>
    <w:p w14:paraId="7C906654" w14:textId="77777777" w:rsidR="00390AF9" w:rsidRPr="00866D0C" w:rsidRDefault="00390AF9">
      <w:pPr>
        <w:pStyle w:val="JOScreen"/>
      </w:pPr>
      <w:r w:rsidRPr="00866D0C">
        <w:t>PRINTED: MAR 6,1997@15:21:18                                                       PAGE 2</w:t>
      </w:r>
    </w:p>
    <w:p w14:paraId="4AB29F19" w14:textId="77777777" w:rsidR="00390AF9" w:rsidRPr="00866D0C" w:rsidRDefault="00390AF9">
      <w:pPr>
        <w:pStyle w:val="JOScreen"/>
      </w:pPr>
    </w:p>
    <w:p w14:paraId="418E6237" w14:textId="77777777" w:rsidR="00390AF9" w:rsidRPr="00866D0C" w:rsidRDefault="00390AF9">
      <w:pPr>
        <w:pStyle w:val="JOScreen"/>
      </w:pPr>
      <w:r w:rsidRPr="00866D0C">
        <w:t xml:space="preserve">                       DRUG COSTS BY FACILITY FOR LOUISVILLE, KY.</w:t>
      </w:r>
    </w:p>
    <w:p w14:paraId="0E5AB38C" w14:textId="77777777" w:rsidR="00390AF9" w:rsidRPr="00866D0C" w:rsidRDefault="00390AF9">
      <w:pPr>
        <w:pStyle w:val="JOScreen"/>
      </w:pPr>
      <w:r w:rsidRPr="00866D0C">
        <w:t xml:space="preserve">                                JAN 7,1997 TO MAR 6,1997</w:t>
      </w:r>
    </w:p>
    <w:p w14:paraId="48A6B3FC" w14:textId="77777777" w:rsidR="00390AF9" w:rsidRPr="00866D0C" w:rsidRDefault="00390AF9">
      <w:pPr>
        <w:pStyle w:val="JOScreen"/>
      </w:pPr>
    </w:p>
    <w:p w14:paraId="3E53B83E" w14:textId="77777777" w:rsidR="00390AF9" w:rsidRPr="00866D0C" w:rsidRDefault="00390AF9">
      <w:pPr>
        <w:pStyle w:val="JOScreen"/>
      </w:pPr>
      <w:r w:rsidRPr="00866D0C">
        <w:t xml:space="preserve">                              ORIGN                 TOTAL          TOTAL        AVG COST</w:t>
      </w:r>
    </w:p>
    <w:p w14:paraId="2CCFF95E" w14:textId="77777777" w:rsidR="00390AF9" w:rsidRPr="00866D0C" w:rsidRDefault="00390AF9">
      <w:pPr>
        <w:pStyle w:val="JOScreen"/>
      </w:pPr>
      <w:r w:rsidRPr="00866D0C">
        <w:t>DIVISION                      FILLS     REFILLS     FILLS           COST        per FILL</w:t>
      </w:r>
    </w:p>
    <w:p w14:paraId="419E52A1" w14:textId="77777777" w:rsidR="00390AF9" w:rsidRPr="00866D0C" w:rsidRDefault="00390AF9">
      <w:pPr>
        <w:pStyle w:val="JOScreen"/>
      </w:pPr>
      <w:r w:rsidRPr="00866D0C">
        <w:t>========================================================================================</w:t>
      </w:r>
    </w:p>
    <w:p w14:paraId="71D4CF44" w14:textId="77777777" w:rsidR="00390AF9" w:rsidRPr="00866D0C" w:rsidRDefault="00390AF9">
      <w:pPr>
        <w:pStyle w:val="JOScreen"/>
      </w:pPr>
      <w:r w:rsidRPr="00866D0C">
        <w:t>LOUISVILLE                        1           0         1          20.00           20.00</w:t>
      </w:r>
    </w:p>
    <w:p w14:paraId="0C20494F" w14:textId="77777777" w:rsidR="00390AF9" w:rsidRPr="00866D0C" w:rsidRDefault="00390AF9">
      <w:pPr>
        <w:pStyle w:val="JOScreen"/>
      </w:pPr>
      <w:r w:rsidRPr="00866D0C">
        <w:t>LOUISVILLE OUTPATIENT             0           1         1          15.00           15.00</w:t>
      </w:r>
    </w:p>
    <w:p w14:paraId="4DA91ADD" w14:textId="77777777" w:rsidR="00390AF9" w:rsidRPr="00866D0C" w:rsidRDefault="00390AF9">
      <w:pPr>
        <w:pStyle w:val="JOScreen"/>
      </w:pPr>
    </w:p>
    <w:p w14:paraId="6B786ED8" w14:textId="77777777" w:rsidR="00390AF9" w:rsidRPr="00866D0C" w:rsidRDefault="00390AF9">
      <w:pPr>
        <w:pStyle w:val="JOScreen"/>
      </w:pPr>
      <w:r w:rsidRPr="00866D0C">
        <w:t>----------------------------------------------------------------------------------------</w:t>
      </w:r>
    </w:p>
    <w:p w14:paraId="06413727" w14:textId="77777777" w:rsidR="00390AF9" w:rsidRPr="00866D0C" w:rsidRDefault="00390AF9">
      <w:pPr>
        <w:pStyle w:val="JOScreen"/>
      </w:pPr>
      <w:r w:rsidRPr="00866D0C">
        <w:t>TOTAL                             1           1         2          35.00           17.50</w:t>
      </w:r>
    </w:p>
    <w:p w14:paraId="0EED8F30" w14:textId="77777777" w:rsidR="00390AF9" w:rsidRPr="00866D0C" w:rsidRDefault="00390AF9">
      <w:pPr>
        <w:numPr>
          <w:ilvl w:val="12"/>
          <w:numId w:val="0"/>
        </w:numPr>
        <w:spacing w:line="216" w:lineRule="auto"/>
      </w:pPr>
    </w:p>
    <w:p w14:paraId="4A9AEADF" w14:textId="2C51ADF0" w:rsidR="00390AF9" w:rsidRPr="00866D0C" w:rsidRDefault="00390AF9">
      <w:pPr>
        <w:pStyle w:val="Heading3"/>
        <w:numPr>
          <w:ilvl w:val="12"/>
          <w:numId w:val="0"/>
        </w:numPr>
        <w:ind w:left="720"/>
      </w:pPr>
      <w:bookmarkStart w:id="145" w:name="_Toc81928431"/>
      <w:r w:rsidRPr="00866D0C">
        <w:lastRenderedPageBreak/>
        <w:t>High Cost Rx Report</w:t>
      </w:r>
      <w:bookmarkEnd w:id="145"/>
    </w:p>
    <w:p w14:paraId="34313CF6" w14:textId="77777777" w:rsidR="00390AF9" w:rsidRPr="00866D0C" w:rsidRDefault="00390AF9" w:rsidP="00F27959">
      <w:pPr>
        <w:keepNext/>
        <w:numPr>
          <w:ilvl w:val="12"/>
          <w:numId w:val="0"/>
        </w:numPr>
        <w:spacing w:line="216" w:lineRule="auto"/>
      </w:pPr>
    </w:p>
    <w:p w14:paraId="5FFC7BF0" w14:textId="77777777" w:rsidR="00390AF9" w:rsidRPr="00866D0C" w:rsidRDefault="00390AF9">
      <w:pPr>
        <w:numPr>
          <w:ilvl w:val="12"/>
          <w:numId w:val="0"/>
        </w:numPr>
        <w:spacing w:line="216" w:lineRule="auto"/>
        <w:ind w:left="720"/>
      </w:pPr>
      <w:r w:rsidRPr="00866D0C">
        <w:t>This option prints the High Cost Rx report for a specific facility or all facilities. The report contains the prescription number, drug name, quantity dispensed, drug cost, and total drug cost for each prescription. The CMOP MASTER DATABASE file (#552.4) is searched for prescriptions with the total cost greater than or equal to an amount specified by the user.</w:t>
      </w:r>
    </w:p>
    <w:p w14:paraId="742B8678" w14:textId="77777777" w:rsidR="00390AF9" w:rsidRPr="00866D0C" w:rsidRDefault="00390AF9">
      <w:pPr>
        <w:numPr>
          <w:ilvl w:val="12"/>
          <w:numId w:val="0"/>
        </w:numPr>
        <w:spacing w:line="216" w:lineRule="auto"/>
      </w:pPr>
    </w:p>
    <w:p w14:paraId="44D29318" w14:textId="568E7BD6" w:rsidR="00390AF9" w:rsidRPr="00866D0C" w:rsidRDefault="00F27959">
      <w:pPr>
        <w:numPr>
          <w:ilvl w:val="12"/>
          <w:numId w:val="0"/>
        </w:numPr>
        <w:spacing w:line="216" w:lineRule="auto"/>
        <w:rPr>
          <w:b/>
        </w:rPr>
      </w:pPr>
      <w:r>
        <w:rPr>
          <w:b/>
        </w:rPr>
        <w:t xml:space="preserve">Example: </w:t>
      </w:r>
      <w:r w:rsidR="00390AF9" w:rsidRPr="00866D0C">
        <w:rPr>
          <w:b/>
        </w:rPr>
        <w:t>High Cost Rx Report</w:t>
      </w:r>
    </w:p>
    <w:p w14:paraId="5D61CFF7" w14:textId="77777777" w:rsidR="00390AF9" w:rsidRPr="00866D0C" w:rsidRDefault="00390AF9">
      <w:pPr>
        <w:numPr>
          <w:ilvl w:val="12"/>
          <w:numId w:val="0"/>
        </w:numPr>
        <w:spacing w:line="216" w:lineRule="auto"/>
      </w:pPr>
    </w:p>
    <w:p w14:paraId="0C74252E"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5EC2FF25" w14:textId="77777777" w:rsidR="00390AF9" w:rsidRPr="00866D0C" w:rsidRDefault="00390AF9">
      <w:pPr>
        <w:pStyle w:val="JOScreen"/>
      </w:pPr>
    </w:p>
    <w:p w14:paraId="79C31970" w14:textId="77777777" w:rsidR="00390AF9" w:rsidRPr="00866D0C" w:rsidRDefault="00390AF9">
      <w:pPr>
        <w:pStyle w:val="JOScreen"/>
      </w:pPr>
      <w:r w:rsidRPr="00866D0C">
        <w:t xml:space="preserve">Select Facility Cost Management Option: </w:t>
      </w:r>
      <w:r w:rsidRPr="00866D0C">
        <w:rPr>
          <w:b/>
          <w:u w:val="single"/>
        </w:rPr>
        <w:t>H</w:t>
      </w:r>
      <w:r w:rsidRPr="00866D0C">
        <w:t>igh Cost Rx Report</w:t>
      </w:r>
    </w:p>
    <w:p w14:paraId="4CB3C636" w14:textId="77777777" w:rsidR="00390AF9" w:rsidRPr="00866D0C" w:rsidRDefault="00390AF9">
      <w:pPr>
        <w:pStyle w:val="JOScreen"/>
      </w:pPr>
    </w:p>
    <w:p w14:paraId="27C7EE72" w14:textId="77777777" w:rsidR="00390AF9" w:rsidRPr="00866D0C" w:rsidRDefault="00390AF9">
      <w:pPr>
        <w:pStyle w:val="JOScreen"/>
      </w:pPr>
      <w:r w:rsidRPr="00866D0C">
        <w:t xml:space="preserve">Beginning Date: </w:t>
      </w:r>
      <w:r w:rsidRPr="00866D0C">
        <w:rPr>
          <w:b/>
          <w:u w:val="single"/>
        </w:rPr>
        <w:t>T-1</w:t>
      </w:r>
      <w:r w:rsidRPr="00866D0C">
        <w:t xml:space="preserve">  (MAR 12, 1997)</w:t>
      </w:r>
    </w:p>
    <w:p w14:paraId="3C134350" w14:textId="77777777" w:rsidR="00390AF9" w:rsidRPr="00866D0C" w:rsidRDefault="00390AF9">
      <w:pPr>
        <w:pStyle w:val="JOScreen"/>
      </w:pPr>
    </w:p>
    <w:p w14:paraId="4A0A1ADF" w14:textId="77777777" w:rsidR="00390AF9" w:rsidRPr="00866D0C" w:rsidRDefault="00390AF9">
      <w:pPr>
        <w:pStyle w:val="JOScreen"/>
      </w:pPr>
      <w:r w:rsidRPr="00866D0C">
        <w:t xml:space="preserve">Ending Date: </w:t>
      </w:r>
      <w:r w:rsidRPr="00866D0C">
        <w:rPr>
          <w:b/>
          <w:u w:val="single"/>
        </w:rPr>
        <w:t>T</w:t>
      </w:r>
      <w:r w:rsidRPr="00866D0C">
        <w:t xml:space="preserve">  (MAR 13, 1997)</w:t>
      </w:r>
    </w:p>
    <w:p w14:paraId="00B5A971" w14:textId="77777777" w:rsidR="00390AF9" w:rsidRPr="00866D0C" w:rsidRDefault="00390AF9">
      <w:pPr>
        <w:pStyle w:val="JOScreen"/>
      </w:pPr>
    </w:p>
    <w:p w14:paraId="54321204" w14:textId="77777777" w:rsidR="00390AF9" w:rsidRPr="00866D0C" w:rsidRDefault="00390AF9">
      <w:pPr>
        <w:pStyle w:val="JOScreen"/>
      </w:pPr>
      <w:r w:rsidRPr="00866D0C">
        <w:t xml:space="preserve">Print data for a specific facility? Y// </w:t>
      </w:r>
      <w:r w:rsidRPr="00866D0C">
        <w:rPr>
          <w:b/>
          <w:u w:val="single"/>
        </w:rPr>
        <w:t>&lt;RET&gt;</w:t>
      </w:r>
      <w:r w:rsidRPr="00866D0C">
        <w:t xml:space="preserve"> ES</w:t>
      </w:r>
    </w:p>
    <w:p w14:paraId="1FEA059D" w14:textId="77777777" w:rsidR="00390AF9" w:rsidRPr="00866D0C" w:rsidRDefault="00390AF9">
      <w:pPr>
        <w:pStyle w:val="JOScreen"/>
      </w:pPr>
      <w:r w:rsidRPr="00866D0C">
        <w:t xml:space="preserve">Select FACILITY: </w:t>
      </w:r>
      <w:r w:rsidRPr="00866D0C">
        <w:rPr>
          <w:b/>
          <w:u w:val="single"/>
        </w:rPr>
        <w:t>BIRM</w:t>
      </w:r>
      <w:r w:rsidRPr="00866D0C">
        <w:t>INGHAM, AL.                                   521</w:t>
      </w:r>
    </w:p>
    <w:p w14:paraId="6FE61506" w14:textId="77777777" w:rsidR="00390AF9" w:rsidRPr="00866D0C" w:rsidRDefault="00390AF9">
      <w:pPr>
        <w:pStyle w:val="JOScreen"/>
      </w:pPr>
    </w:p>
    <w:p w14:paraId="68C181D6" w14:textId="77777777" w:rsidR="00390AF9" w:rsidRPr="00866D0C" w:rsidRDefault="00390AF9">
      <w:pPr>
        <w:pStyle w:val="JOScreen"/>
      </w:pPr>
      <w:r w:rsidRPr="00866D0C">
        <w:t xml:space="preserve">Dollar Limit (Minimum Total Cost):  (0-9999): 30// </w:t>
      </w:r>
      <w:r w:rsidRPr="00866D0C">
        <w:rPr>
          <w:b/>
          <w:u w:val="single"/>
        </w:rPr>
        <w:t>&lt;RET&gt;</w:t>
      </w:r>
    </w:p>
    <w:p w14:paraId="629ED5EB" w14:textId="77777777" w:rsidR="00390AF9" w:rsidRPr="00866D0C" w:rsidRDefault="00390AF9">
      <w:pPr>
        <w:pStyle w:val="JOScreen"/>
      </w:pPr>
    </w:p>
    <w:p w14:paraId="028176C9" w14:textId="77777777" w:rsidR="00390AF9" w:rsidRPr="00866D0C" w:rsidRDefault="00390AF9">
      <w:pPr>
        <w:pStyle w:val="JOScreen"/>
      </w:pPr>
      <w:r w:rsidRPr="00866D0C">
        <w:rPr>
          <w:sz w:val="18"/>
        </w:rPr>
        <w:t xml:space="preserve">DEVICE: </w:t>
      </w:r>
      <w:r w:rsidRPr="00866D0C">
        <w:t>[Select print device.]</w:t>
      </w:r>
    </w:p>
    <w:p w14:paraId="3BB6AB67" w14:textId="77777777" w:rsidR="00390AF9" w:rsidRPr="00866D0C" w:rsidRDefault="00390AF9">
      <w:pPr>
        <w:pStyle w:val="PrintoutFollows"/>
        <w:numPr>
          <w:ilvl w:val="12"/>
          <w:numId w:val="0"/>
        </w:numPr>
        <w:spacing w:line="216" w:lineRule="auto"/>
      </w:pPr>
      <w:r w:rsidRPr="00866D0C">
        <w:tab/>
        <w:t>report follows</w:t>
      </w:r>
      <w:r w:rsidRPr="00866D0C">
        <w:tab/>
      </w:r>
    </w:p>
    <w:p w14:paraId="69DA529A" w14:textId="77777777" w:rsidR="00390AF9" w:rsidRPr="00866D0C" w:rsidRDefault="00390AF9" w:rsidP="002F5596">
      <w:pPr>
        <w:pStyle w:val="JOScreen"/>
      </w:pPr>
    </w:p>
    <w:p w14:paraId="779FDA06" w14:textId="77777777" w:rsidR="00390AF9" w:rsidRPr="00866D0C" w:rsidRDefault="00390AF9">
      <w:pPr>
        <w:pStyle w:val="JOScreen"/>
      </w:pPr>
      <w:r w:rsidRPr="00866D0C">
        <w:t>PRINTED: MAR 13, 1997@07:38:08                                         PAGE 1</w:t>
      </w:r>
    </w:p>
    <w:p w14:paraId="4A7C1097" w14:textId="77777777" w:rsidR="00390AF9" w:rsidRPr="00866D0C" w:rsidRDefault="00390AF9">
      <w:pPr>
        <w:pStyle w:val="JOScreen"/>
      </w:pPr>
    </w:p>
    <w:p w14:paraId="149546CD" w14:textId="77777777" w:rsidR="00390AF9" w:rsidRPr="00866D0C" w:rsidRDefault="00390AF9">
      <w:pPr>
        <w:pStyle w:val="JOScreen"/>
      </w:pPr>
      <w:r w:rsidRPr="00866D0C">
        <w:t xml:space="preserve">                      HIGH COST REPORT FOR BIRMINGHAM, AL.</w:t>
      </w:r>
    </w:p>
    <w:p w14:paraId="3DC9E710" w14:textId="77777777" w:rsidR="00390AF9" w:rsidRPr="00866D0C" w:rsidRDefault="00390AF9">
      <w:pPr>
        <w:pStyle w:val="JOScreen"/>
      </w:pPr>
      <w:r w:rsidRPr="00866D0C">
        <w:t xml:space="preserve">        FILLS THAT COST AT LEAST $30 -- FROM MAR 12,1997 TO MAR 13,1997</w:t>
      </w:r>
    </w:p>
    <w:p w14:paraId="05B21A52" w14:textId="77777777" w:rsidR="00390AF9" w:rsidRPr="00866D0C" w:rsidRDefault="00390AF9">
      <w:pPr>
        <w:pStyle w:val="JOScreen"/>
      </w:pPr>
    </w:p>
    <w:p w14:paraId="1CA87689" w14:textId="77777777" w:rsidR="00390AF9" w:rsidRPr="00866D0C" w:rsidRDefault="00390AF9">
      <w:pPr>
        <w:pStyle w:val="JOScreen"/>
      </w:pPr>
      <w:r w:rsidRPr="00866D0C">
        <w:t xml:space="preserve">  RX #         DRUG                                QTY     COST    TOTAL COST</w:t>
      </w:r>
    </w:p>
    <w:p w14:paraId="05D828D6" w14:textId="77777777" w:rsidR="00390AF9" w:rsidRPr="00866D0C" w:rsidRDefault="00390AF9">
      <w:pPr>
        <w:pStyle w:val="JOScreen"/>
      </w:pPr>
      <w:r w:rsidRPr="00866D0C">
        <w:t>------------------------------------------------------------------------------</w:t>
      </w:r>
    </w:p>
    <w:p w14:paraId="50A33CA8" w14:textId="77777777" w:rsidR="00390AF9" w:rsidRPr="00866D0C" w:rsidRDefault="00390AF9">
      <w:pPr>
        <w:pStyle w:val="JOScreen"/>
      </w:pPr>
      <w:r w:rsidRPr="00866D0C">
        <w:t xml:space="preserve">  200012       FOLIC ACID 1MG TAB                   30 x  4.250  = 127.50</w:t>
      </w:r>
    </w:p>
    <w:p w14:paraId="215AEB99" w14:textId="77777777" w:rsidR="00390AF9" w:rsidRPr="00866D0C" w:rsidRDefault="00390AF9">
      <w:pPr>
        <w:pStyle w:val="JOScreen"/>
      </w:pPr>
      <w:r w:rsidRPr="00866D0C">
        <w:t xml:space="preserve">  11601B       RANITIDINE HCL 150MG TAB           100.01x 0.592  =  59.21</w:t>
      </w:r>
    </w:p>
    <w:p w14:paraId="380D1C02" w14:textId="77777777" w:rsidR="00390AF9" w:rsidRPr="00866D0C" w:rsidRDefault="00390AF9">
      <w:pPr>
        <w:pStyle w:val="JOScreen"/>
      </w:pPr>
      <w:r w:rsidRPr="00866D0C">
        <w:t xml:space="preserve">  10981B       NITROGLYCERIN 0.15MG SL TAB         100 x  1.820  = 182.00</w:t>
      </w:r>
    </w:p>
    <w:p w14:paraId="69F840E1" w14:textId="77777777" w:rsidR="00390AF9" w:rsidRPr="00866D0C" w:rsidRDefault="00390AF9">
      <w:pPr>
        <w:pStyle w:val="JOScreen"/>
      </w:pPr>
      <w:r w:rsidRPr="00866D0C">
        <w:t xml:space="preserve">  11760        ACETIC ACID 0.25% IRRG SOLN          30 x  2.585  =  77.55</w:t>
      </w:r>
    </w:p>
    <w:p w14:paraId="73DDF4DE" w14:textId="77777777" w:rsidR="00390AF9" w:rsidRPr="00866D0C" w:rsidRDefault="00390AF9">
      <w:pPr>
        <w:pStyle w:val="JOScreen"/>
      </w:pPr>
      <w:r w:rsidRPr="00866D0C">
        <w:t>* 11728        AMCINONIDE 0.1% CREAM               100 x  4.950  = 495.00</w:t>
      </w:r>
    </w:p>
    <w:p w14:paraId="2507CF87" w14:textId="77777777" w:rsidR="00390AF9" w:rsidRPr="00866D0C" w:rsidRDefault="00390AF9">
      <w:pPr>
        <w:pStyle w:val="JOScreen"/>
      </w:pPr>
      <w:r w:rsidRPr="00866D0C">
        <w:t xml:space="preserve">  11554A       AMIKACIN SULFATE 250MG/ML INJ         5 x 17.300  =  86.50</w:t>
      </w:r>
    </w:p>
    <w:p w14:paraId="37B130A8" w14:textId="77777777" w:rsidR="00390AF9" w:rsidRPr="00866D0C" w:rsidRDefault="00390AF9">
      <w:pPr>
        <w:pStyle w:val="JOScreen"/>
      </w:pPr>
      <w:r w:rsidRPr="00866D0C">
        <w:t xml:space="preserve">  11553A       HALOPERIDOL 20MG TAB                100 x  1.901  = 190.10</w:t>
      </w:r>
    </w:p>
    <w:p w14:paraId="23A462DE" w14:textId="77777777" w:rsidR="00390AF9" w:rsidRPr="00866D0C" w:rsidRDefault="00390AF9">
      <w:pPr>
        <w:pStyle w:val="JOScreen"/>
      </w:pPr>
      <w:r w:rsidRPr="00866D0C">
        <w:t xml:space="preserve">  11427B       ACETYLCYSTEINE 10% INH SOLN 30ML      3 x 34.350  = 103.05</w:t>
      </w:r>
    </w:p>
    <w:p w14:paraId="74719D36" w14:textId="77777777" w:rsidR="00390AF9" w:rsidRPr="00866D0C" w:rsidRDefault="00390AF9">
      <w:pPr>
        <w:pStyle w:val="JOScreen"/>
      </w:pPr>
      <w:r w:rsidRPr="00866D0C">
        <w:t>* 11193C       ZIDOVUDINE 100MG CAP                 40 x  1.970  =  78.80</w:t>
      </w:r>
    </w:p>
    <w:p w14:paraId="45A91428" w14:textId="77777777" w:rsidR="00390AF9" w:rsidRPr="00866D0C" w:rsidRDefault="00390AF9">
      <w:pPr>
        <w:pStyle w:val="JOScreen"/>
      </w:pPr>
      <w:r w:rsidRPr="00866D0C">
        <w:t>* 11561B       CAPTOPRIL 100MG TAB                  75 x  0.805  =  60.38</w:t>
      </w:r>
    </w:p>
    <w:p w14:paraId="02771FF9" w14:textId="77777777" w:rsidR="00390AF9" w:rsidRPr="00866D0C" w:rsidRDefault="00390AF9">
      <w:pPr>
        <w:pStyle w:val="JOScreen"/>
      </w:pPr>
      <w:r w:rsidRPr="00866D0C">
        <w:t xml:space="preserve">  10581D       XEROFORM PETROLATUM DRESSING 5X9IN    5 x  6.100  =  30.50</w:t>
      </w:r>
    </w:p>
    <w:p w14:paraId="2F1233FA" w14:textId="77777777" w:rsidR="00390AF9" w:rsidRPr="00866D0C" w:rsidRDefault="00390AF9">
      <w:pPr>
        <w:pStyle w:val="JOScreen"/>
      </w:pPr>
      <w:r w:rsidRPr="00866D0C">
        <w:t>* 11355A       RANITIDINE HCL 150MG TAB            100 x  0.592  =  59.20</w:t>
      </w:r>
    </w:p>
    <w:p w14:paraId="6860D137" w14:textId="77777777" w:rsidR="00390AF9" w:rsidRPr="00866D0C" w:rsidRDefault="00390AF9">
      <w:pPr>
        <w:pStyle w:val="JOScreen"/>
      </w:pPr>
      <w:r w:rsidRPr="00866D0C">
        <w:t>* 11595A       ZIDOVUDINE 100MG CAP                100 x  1.970  = 197.00</w:t>
      </w:r>
    </w:p>
    <w:p w14:paraId="65472230" w14:textId="77777777" w:rsidR="00390AF9" w:rsidRPr="00866D0C" w:rsidRDefault="00390AF9">
      <w:pPr>
        <w:pStyle w:val="JOScreen"/>
      </w:pPr>
      <w:r w:rsidRPr="00866D0C">
        <w:t xml:space="preserve">  11513D       HALOPERIDOL 20MG TAB                300 x  1.901  = 570.30</w:t>
      </w:r>
    </w:p>
    <w:p w14:paraId="74F78B43" w14:textId="77777777" w:rsidR="00390AF9" w:rsidRPr="00866D0C" w:rsidRDefault="00390AF9">
      <w:pPr>
        <w:pStyle w:val="JOScreen"/>
      </w:pPr>
      <w:r w:rsidRPr="00866D0C">
        <w:t xml:space="preserve">  11769        HALOPERIDOL 20MG TAB                 50 x  1.901  =  95.05</w:t>
      </w:r>
    </w:p>
    <w:p w14:paraId="57A684E5" w14:textId="77777777" w:rsidR="00390AF9" w:rsidRPr="00866D0C" w:rsidRDefault="00390AF9">
      <w:pPr>
        <w:pStyle w:val="JOScreen"/>
      </w:pPr>
    </w:p>
    <w:p w14:paraId="2A453343" w14:textId="77777777" w:rsidR="00390AF9" w:rsidRPr="00866D0C" w:rsidRDefault="00390AF9">
      <w:pPr>
        <w:pStyle w:val="JOScreen"/>
      </w:pPr>
      <w:r w:rsidRPr="00866D0C">
        <w:t>No. of Fills=15      '*' indicates a refill</w:t>
      </w:r>
    </w:p>
    <w:p w14:paraId="3BCC64A9" w14:textId="77777777" w:rsidR="00390AF9" w:rsidRPr="00866D0C" w:rsidRDefault="00390AF9">
      <w:pPr>
        <w:pStyle w:val="JOScreen"/>
      </w:pPr>
    </w:p>
    <w:p w14:paraId="2D015846" w14:textId="77777777" w:rsidR="00426499" w:rsidRPr="00426499" w:rsidRDefault="00426499" w:rsidP="00426499"/>
    <w:p w14:paraId="2B3E80A3" w14:textId="62112FFA" w:rsidR="00390AF9" w:rsidRPr="00866D0C" w:rsidRDefault="00390AF9">
      <w:pPr>
        <w:pStyle w:val="Heading3"/>
        <w:numPr>
          <w:ilvl w:val="12"/>
          <w:numId w:val="0"/>
        </w:numPr>
        <w:ind w:left="720"/>
      </w:pPr>
      <w:bookmarkStart w:id="146" w:name="_Toc81928432"/>
      <w:r w:rsidRPr="00866D0C">
        <w:t>Initialize the Nightly Compile Job</w:t>
      </w:r>
      <w:bookmarkEnd w:id="146"/>
    </w:p>
    <w:p w14:paraId="17D9AD82" w14:textId="77777777" w:rsidR="00390AF9" w:rsidRPr="00866D0C" w:rsidRDefault="00390AF9">
      <w:pPr>
        <w:numPr>
          <w:ilvl w:val="12"/>
          <w:numId w:val="0"/>
        </w:numPr>
        <w:tabs>
          <w:tab w:val="left" w:pos="5840"/>
        </w:tabs>
        <w:spacing w:line="216" w:lineRule="auto"/>
        <w:rPr>
          <w:b/>
        </w:rPr>
      </w:pPr>
    </w:p>
    <w:p w14:paraId="14E201DC" w14:textId="3792468C" w:rsidR="00390AF9" w:rsidRPr="00866D0C" w:rsidRDefault="000B0EEB">
      <w:pPr>
        <w:numPr>
          <w:ilvl w:val="12"/>
          <w:numId w:val="0"/>
        </w:numPr>
        <w:tabs>
          <w:tab w:val="left" w:pos="1080"/>
        </w:tabs>
        <w:spacing w:line="216" w:lineRule="auto"/>
        <w:rPr>
          <w:b/>
        </w:rPr>
      </w:pPr>
      <w:r>
        <w:rPr>
          <w:noProof/>
          <w:sz w:val="20"/>
        </w:rPr>
        <w:drawing>
          <wp:inline distT="0" distB="0" distL="0" distR="0" wp14:anchorId="4073AEC9" wp14:editId="7CEAD7B4">
            <wp:extent cx="398145" cy="226060"/>
            <wp:effectExtent l="0" t="0" r="0" b="0"/>
            <wp:docPr id="31" name="Picture 30"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3D6E2026" w14:textId="77777777" w:rsidR="00390AF9" w:rsidRPr="00866D0C" w:rsidRDefault="00390AF9">
      <w:pPr>
        <w:numPr>
          <w:ilvl w:val="12"/>
          <w:numId w:val="0"/>
        </w:numPr>
        <w:spacing w:line="216" w:lineRule="auto"/>
      </w:pPr>
    </w:p>
    <w:p w14:paraId="44D439BB" w14:textId="77777777" w:rsidR="00390AF9" w:rsidRPr="00866D0C" w:rsidRDefault="00390AF9">
      <w:pPr>
        <w:numPr>
          <w:ilvl w:val="12"/>
          <w:numId w:val="0"/>
        </w:numPr>
        <w:spacing w:line="216" w:lineRule="auto"/>
        <w:ind w:left="720"/>
      </w:pPr>
      <w:r w:rsidRPr="00866D0C">
        <w:t>This option queues a nightly job that compiles yesterday’s cost data and adds the data to the CMOP COST STATS file (#552.5). The user can specify the time the job is tasked to run or accept the default of one o’clock in the morning. The nightly job also queues the next nightly job. It is recommended this job be tasked to run at night at a time convenient to the site.</w:t>
      </w:r>
    </w:p>
    <w:p w14:paraId="1CB7924D" w14:textId="77777777" w:rsidR="00390AF9" w:rsidRPr="00866D0C" w:rsidRDefault="00390AF9">
      <w:pPr>
        <w:numPr>
          <w:ilvl w:val="12"/>
          <w:numId w:val="0"/>
        </w:numPr>
        <w:spacing w:line="216" w:lineRule="auto"/>
        <w:ind w:left="720"/>
      </w:pPr>
    </w:p>
    <w:p w14:paraId="497465DE" w14:textId="77777777" w:rsidR="00B344C5" w:rsidRPr="00866D0C" w:rsidRDefault="00390AF9">
      <w:pPr>
        <w:numPr>
          <w:ilvl w:val="12"/>
          <w:numId w:val="0"/>
        </w:numPr>
        <w:spacing w:line="216" w:lineRule="auto"/>
        <w:ind w:left="720"/>
      </w:pPr>
      <w:r w:rsidRPr="00866D0C">
        <w:t>Two months of daily data are retained in the CMOP COST STATS file (#552.5). On the first of each month, the daily cost data is purged for the third month back and replaced with one entry for the month.</w:t>
      </w:r>
    </w:p>
    <w:p w14:paraId="1174E3F2" w14:textId="77777777" w:rsidR="00390AF9" w:rsidRPr="00866D0C" w:rsidRDefault="00390AF9">
      <w:pPr>
        <w:numPr>
          <w:ilvl w:val="12"/>
          <w:numId w:val="0"/>
        </w:numPr>
        <w:spacing w:line="216" w:lineRule="auto"/>
        <w:ind w:left="720"/>
      </w:pPr>
    </w:p>
    <w:p w14:paraId="4C597CC7" w14:textId="77777777" w:rsidR="00390AF9" w:rsidRPr="00866D0C" w:rsidRDefault="00390AF9">
      <w:pPr>
        <w:numPr>
          <w:ilvl w:val="12"/>
          <w:numId w:val="0"/>
        </w:numPr>
        <w:spacing w:line="216" w:lineRule="auto"/>
        <w:ind w:left="1980" w:hanging="1260"/>
      </w:pPr>
      <w:r w:rsidRPr="00866D0C">
        <w:rPr>
          <w:b/>
        </w:rPr>
        <w:lastRenderedPageBreak/>
        <w:t>Example:</w:t>
      </w:r>
      <w:r w:rsidRPr="00866D0C">
        <w:t xml:space="preserve"> Today is 12/1/96. Daily cost data entries for 10/96 through 11/96 are retained in the CMOP COST STATS file (#552.5). The daily entries for 9/96 are replaced with a monthly entry.</w:t>
      </w:r>
    </w:p>
    <w:p w14:paraId="57D2AA7C" w14:textId="77777777" w:rsidR="00390AF9" w:rsidRPr="00866D0C" w:rsidRDefault="00390AF9">
      <w:pPr>
        <w:numPr>
          <w:ilvl w:val="12"/>
          <w:numId w:val="0"/>
        </w:numPr>
        <w:tabs>
          <w:tab w:val="right" w:pos="9360"/>
        </w:tabs>
        <w:spacing w:line="216" w:lineRule="auto"/>
        <w:ind w:left="720" w:hanging="720"/>
      </w:pPr>
      <w:r w:rsidRPr="00866D0C">
        <w:rPr>
          <w:sz w:val="48"/>
        </w:rPr>
        <w:sym w:font="Monotype Sorts" w:char="F02B"/>
      </w:r>
      <w:r w:rsidRPr="00866D0C">
        <w:rPr>
          <w:sz w:val="48"/>
        </w:rPr>
        <w:tab/>
      </w:r>
      <w:r w:rsidRPr="00866D0C">
        <w:t>The entry for the month is compiled using the data in the CMOP MASTER DATABASE file (#552.4), not by totaling the daily entries in the CMOP COST STATS file (#552.5).</w:t>
      </w:r>
    </w:p>
    <w:p w14:paraId="47E3312F" w14:textId="77777777" w:rsidR="00390AF9" w:rsidRPr="00866D0C" w:rsidRDefault="00390AF9">
      <w:pPr>
        <w:numPr>
          <w:ilvl w:val="12"/>
          <w:numId w:val="0"/>
        </w:numPr>
        <w:spacing w:line="216" w:lineRule="auto"/>
      </w:pPr>
    </w:p>
    <w:p w14:paraId="71E2C59E" w14:textId="77777777" w:rsidR="00390AF9" w:rsidRPr="00866D0C" w:rsidRDefault="00390AF9">
      <w:pPr>
        <w:numPr>
          <w:ilvl w:val="12"/>
          <w:numId w:val="0"/>
        </w:numPr>
        <w:spacing w:line="216" w:lineRule="auto"/>
        <w:ind w:left="720"/>
      </w:pPr>
      <w:r w:rsidRPr="00866D0C">
        <w:t>If the entries are not the 30 most recent entries, the nightly compile job will delete cost job tasking entries in the CMOP OPERATIONS file (#554).</w:t>
      </w:r>
    </w:p>
    <w:p w14:paraId="23C42DAB" w14:textId="77777777" w:rsidR="00390AF9" w:rsidRPr="00866D0C" w:rsidRDefault="00390AF9">
      <w:pPr>
        <w:numPr>
          <w:ilvl w:val="12"/>
          <w:numId w:val="0"/>
        </w:numPr>
        <w:spacing w:line="216" w:lineRule="auto"/>
      </w:pPr>
    </w:p>
    <w:p w14:paraId="3818C8EC" w14:textId="13150002" w:rsidR="00390AF9" w:rsidRPr="00866D0C" w:rsidRDefault="00F27959">
      <w:pPr>
        <w:numPr>
          <w:ilvl w:val="12"/>
          <w:numId w:val="0"/>
        </w:numPr>
        <w:spacing w:line="216" w:lineRule="auto"/>
        <w:rPr>
          <w:b/>
        </w:rPr>
      </w:pPr>
      <w:r>
        <w:rPr>
          <w:b/>
        </w:rPr>
        <w:t xml:space="preserve">Example: </w:t>
      </w:r>
      <w:r w:rsidR="00390AF9" w:rsidRPr="00866D0C">
        <w:rPr>
          <w:b/>
        </w:rPr>
        <w:t>Initialize the Nightly Compile Job</w:t>
      </w:r>
    </w:p>
    <w:p w14:paraId="29E0CA5F" w14:textId="77777777" w:rsidR="00390AF9" w:rsidRPr="00866D0C" w:rsidRDefault="00390AF9">
      <w:pPr>
        <w:numPr>
          <w:ilvl w:val="12"/>
          <w:numId w:val="0"/>
        </w:numPr>
        <w:spacing w:line="216" w:lineRule="auto"/>
      </w:pPr>
    </w:p>
    <w:p w14:paraId="2FC060AD"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02498F3D" w14:textId="77777777" w:rsidR="00390AF9" w:rsidRPr="00866D0C" w:rsidRDefault="00390AF9">
      <w:pPr>
        <w:pStyle w:val="JOScreen"/>
      </w:pPr>
    </w:p>
    <w:p w14:paraId="5B08C816" w14:textId="77777777" w:rsidR="00390AF9" w:rsidRPr="00866D0C" w:rsidRDefault="00390AF9">
      <w:pPr>
        <w:pStyle w:val="JOScreen"/>
      </w:pPr>
      <w:r w:rsidRPr="00866D0C">
        <w:t xml:space="preserve">Select Facility Cost Management Option: </w:t>
      </w:r>
      <w:r w:rsidRPr="00866D0C">
        <w:rPr>
          <w:b/>
          <w:u w:val="single"/>
        </w:rPr>
        <w:t>I</w:t>
      </w:r>
      <w:r w:rsidRPr="00866D0C">
        <w:t>nitialize the Nightly Compile Job</w:t>
      </w:r>
    </w:p>
    <w:p w14:paraId="7AF0E548" w14:textId="77777777" w:rsidR="00390AF9" w:rsidRPr="00866D0C" w:rsidRDefault="00390AF9">
      <w:pPr>
        <w:pStyle w:val="JOScreen"/>
      </w:pPr>
    </w:p>
    <w:p w14:paraId="06990494" w14:textId="77777777" w:rsidR="00390AF9" w:rsidRPr="00866D0C" w:rsidRDefault="00390AF9">
      <w:pPr>
        <w:pStyle w:val="JOScreen"/>
      </w:pPr>
      <w:r w:rsidRPr="00866D0C">
        <w:t xml:space="preserve">   A job will be tasked every night which compiles yesterday’s cost</w:t>
      </w:r>
    </w:p>
    <w:p w14:paraId="37515A56" w14:textId="77777777" w:rsidR="00390AF9" w:rsidRPr="00866D0C" w:rsidRDefault="00390AF9">
      <w:pPr>
        <w:pStyle w:val="JOScreen"/>
      </w:pPr>
      <w:r w:rsidRPr="00866D0C">
        <w:t xml:space="preserve">   statistics. This job should be run during off hours. The suggested</w:t>
      </w:r>
    </w:p>
    <w:p w14:paraId="47037467" w14:textId="77777777" w:rsidR="00390AF9" w:rsidRPr="00866D0C" w:rsidRDefault="00390AF9">
      <w:pPr>
        <w:pStyle w:val="JOScreen"/>
      </w:pPr>
      <w:r w:rsidRPr="00866D0C">
        <w:t xml:space="preserve">   time is 1 o'clock in the morning.</w:t>
      </w:r>
    </w:p>
    <w:p w14:paraId="6A95611E" w14:textId="77777777" w:rsidR="00390AF9" w:rsidRPr="00866D0C" w:rsidRDefault="00390AF9">
      <w:pPr>
        <w:pStyle w:val="JOScreen"/>
      </w:pPr>
    </w:p>
    <w:p w14:paraId="7FBBA398" w14:textId="77777777" w:rsidR="00B344C5" w:rsidRPr="00866D0C" w:rsidRDefault="00390AF9">
      <w:pPr>
        <w:pStyle w:val="JOScreen"/>
      </w:pPr>
      <w:r w:rsidRPr="00866D0C">
        <w:t xml:space="preserve">   ** CAUTION: Check with IRM to make sure the</w:t>
      </w:r>
    </w:p>
    <w:p w14:paraId="5C800D68" w14:textId="77777777" w:rsidR="00390AF9" w:rsidRPr="00866D0C" w:rsidRDefault="00390AF9">
      <w:pPr>
        <w:pStyle w:val="JOScreen"/>
      </w:pPr>
      <w:r w:rsidRPr="00866D0C">
        <w:t xml:space="preserve">               job has not already been queued.</w:t>
      </w:r>
    </w:p>
    <w:p w14:paraId="378F2D1E" w14:textId="77777777" w:rsidR="00390AF9" w:rsidRPr="00866D0C" w:rsidRDefault="00390AF9">
      <w:pPr>
        <w:pStyle w:val="JOScreen"/>
      </w:pPr>
    </w:p>
    <w:p w14:paraId="0AC2A5AD" w14:textId="77777777" w:rsidR="00390AF9" w:rsidRPr="00866D0C" w:rsidRDefault="00390AF9">
      <w:pPr>
        <w:pStyle w:val="JOScreen"/>
      </w:pPr>
    </w:p>
    <w:p w14:paraId="685AA627" w14:textId="77777777" w:rsidR="00390AF9" w:rsidRPr="00866D0C" w:rsidRDefault="00390AF9">
      <w:pPr>
        <w:pStyle w:val="JOScreen"/>
      </w:pPr>
      <w:r w:rsidRPr="00866D0C">
        <w:t xml:space="preserve">Continue? N// </w:t>
      </w:r>
      <w:r w:rsidRPr="00866D0C">
        <w:rPr>
          <w:b/>
          <w:u w:val="single"/>
        </w:rPr>
        <w:t>Y</w:t>
      </w:r>
      <w:r w:rsidRPr="00866D0C">
        <w:t>ES</w:t>
      </w:r>
    </w:p>
    <w:p w14:paraId="78A50ADE" w14:textId="77777777" w:rsidR="00390AF9" w:rsidRPr="00866D0C" w:rsidRDefault="00390AF9">
      <w:pPr>
        <w:pStyle w:val="JOScreen"/>
      </w:pPr>
    </w:p>
    <w:p w14:paraId="6E9EEBA5" w14:textId="77777777" w:rsidR="00390AF9" w:rsidRPr="00866D0C" w:rsidRDefault="00390AF9">
      <w:pPr>
        <w:pStyle w:val="JOScreen"/>
      </w:pPr>
      <w:r w:rsidRPr="00866D0C">
        <w:t xml:space="preserve">Enter date/time: MAR 7,1997@01:00// </w:t>
      </w:r>
      <w:r w:rsidRPr="00866D0C">
        <w:rPr>
          <w:b/>
          <w:u w:val="single"/>
        </w:rPr>
        <w:t>&lt;RET&gt;</w:t>
      </w:r>
      <w:r w:rsidRPr="00866D0C">
        <w:t xml:space="preserve"> (MAR 07, 1997@01:00)</w:t>
      </w:r>
    </w:p>
    <w:p w14:paraId="61C302AA" w14:textId="77777777" w:rsidR="00390AF9" w:rsidRPr="00866D0C" w:rsidRDefault="00390AF9">
      <w:pPr>
        <w:pStyle w:val="JOScreen"/>
      </w:pPr>
    </w:p>
    <w:p w14:paraId="114A18FD" w14:textId="77777777" w:rsidR="00390AF9" w:rsidRPr="00866D0C" w:rsidRDefault="00390AF9">
      <w:pPr>
        <w:pStyle w:val="JOScreen"/>
      </w:pPr>
      <w:r w:rsidRPr="00866D0C">
        <w:t>Task Queued !</w:t>
      </w:r>
    </w:p>
    <w:p w14:paraId="62AD6498" w14:textId="77777777" w:rsidR="00390AF9" w:rsidRPr="00866D0C" w:rsidRDefault="00390AF9">
      <w:pPr>
        <w:pStyle w:val="JOScreen"/>
      </w:pPr>
    </w:p>
    <w:p w14:paraId="30F90E63" w14:textId="77777777" w:rsidR="00390AF9" w:rsidRPr="00866D0C" w:rsidRDefault="00390AF9">
      <w:pPr>
        <w:pStyle w:val="JOScreen"/>
      </w:pPr>
    </w:p>
    <w:p w14:paraId="5DA9A668" w14:textId="77777777" w:rsidR="00390AF9" w:rsidRPr="00866D0C" w:rsidRDefault="00390AF9">
      <w:pPr>
        <w:pStyle w:val="JOScreen"/>
      </w:pPr>
      <w:r w:rsidRPr="00866D0C">
        <w:t xml:space="preserve">Select Facility Cost Management Option: </w:t>
      </w:r>
      <w:r w:rsidRPr="00866D0C">
        <w:rPr>
          <w:b/>
          <w:u w:val="single"/>
        </w:rPr>
        <w:t>&lt;RET&gt;</w:t>
      </w:r>
    </w:p>
    <w:p w14:paraId="5061D7B2" w14:textId="77777777" w:rsidR="00390AF9" w:rsidRPr="00866D0C" w:rsidRDefault="00390AF9">
      <w:pPr>
        <w:numPr>
          <w:ilvl w:val="12"/>
          <w:numId w:val="0"/>
        </w:numPr>
        <w:spacing w:line="216" w:lineRule="auto"/>
      </w:pPr>
    </w:p>
    <w:p w14:paraId="549CA16D" w14:textId="486A733F" w:rsidR="00390AF9" w:rsidRPr="00866D0C" w:rsidRDefault="00390AF9">
      <w:pPr>
        <w:pStyle w:val="Heading3"/>
        <w:numPr>
          <w:ilvl w:val="12"/>
          <w:numId w:val="0"/>
        </w:numPr>
        <w:ind w:left="720"/>
      </w:pPr>
      <w:bookmarkStart w:id="147" w:name="_Toc81928433"/>
      <w:r w:rsidRPr="00866D0C">
        <w:t>One Day Compile/Recompile Cost Data</w:t>
      </w:r>
      <w:bookmarkEnd w:id="147"/>
    </w:p>
    <w:p w14:paraId="17E9C3AB" w14:textId="77777777" w:rsidR="00390AF9" w:rsidRPr="00866D0C" w:rsidRDefault="00390AF9">
      <w:pPr>
        <w:numPr>
          <w:ilvl w:val="12"/>
          <w:numId w:val="0"/>
        </w:numPr>
        <w:spacing w:line="216" w:lineRule="auto"/>
        <w:rPr>
          <w:b/>
        </w:rPr>
      </w:pPr>
    </w:p>
    <w:p w14:paraId="7E042E44" w14:textId="5EA06012" w:rsidR="00390AF9" w:rsidRPr="00866D0C" w:rsidRDefault="000B0EEB">
      <w:pPr>
        <w:numPr>
          <w:ilvl w:val="12"/>
          <w:numId w:val="0"/>
        </w:numPr>
        <w:tabs>
          <w:tab w:val="left" w:pos="1080"/>
        </w:tabs>
        <w:spacing w:line="216" w:lineRule="auto"/>
        <w:rPr>
          <w:b/>
        </w:rPr>
      </w:pPr>
      <w:r>
        <w:rPr>
          <w:noProof/>
          <w:sz w:val="20"/>
        </w:rPr>
        <w:drawing>
          <wp:inline distT="0" distB="0" distL="0" distR="0" wp14:anchorId="31052FE9" wp14:editId="43F0F1A8">
            <wp:extent cx="398145" cy="226060"/>
            <wp:effectExtent l="0" t="0" r="0" b="0"/>
            <wp:docPr id="32" name="Picture 31"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016FDAEC" w14:textId="77777777" w:rsidR="00390AF9" w:rsidRPr="00866D0C" w:rsidRDefault="00390AF9">
      <w:pPr>
        <w:numPr>
          <w:ilvl w:val="12"/>
          <w:numId w:val="0"/>
        </w:numPr>
        <w:spacing w:line="216" w:lineRule="auto"/>
      </w:pPr>
    </w:p>
    <w:p w14:paraId="3B2E38B9" w14:textId="77777777" w:rsidR="00390AF9" w:rsidRPr="00866D0C" w:rsidRDefault="00390AF9">
      <w:pPr>
        <w:numPr>
          <w:ilvl w:val="12"/>
          <w:numId w:val="0"/>
        </w:numPr>
        <w:spacing w:line="216" w:lineRule="auto"/>
        <w:ind w:left="720"/>
      </w:pPr>
      <w:r w:rsidRPr="00866D0C">
        <w:t>This option compiles or recompiles cost data for a day specified by the user.</w:t>
      </w:r>
    </w:p>
    <w:p w14:paraId="7742D265" w14:textId="77777777" w:rsidR="00390AF9" w:rsidRPr="00866D0C" w:rsidRDefault="00390AF9">
      <w:pPr>
        <w:numPr>
          <w:ilvl w:val="12"/>
          <w:numId w:val="0"/>
        </w:numPr>
        <w:spacing w:line="216" w:lineRule="auto"/>
        <w:ind w:left="720"/>
      </w:pPr>
    </w:p>
    <w:p w14:paraId="598E530B" w14:textId="77777777" w:rsidR="00B344C5" w:rsidRPr="00866D0C" w:rsidRDefault="00390AF9">
      <w:pPr>
        <w:numPr>
          <w:ilvl w:val="12"/>
          <w:numId w:val="0"/>
        </w:numPr>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compile/recompile job.</w:t>
      </w:r>
    </w:p>
    <w:p w14:paraId="4414ABA1" w14:textId="77777777" w:rsidR="00390AF9" w:rsidRPr="00866D0C" w:rsidRDefault="00390AF9">
      <w:pPr>
        <w:numPr>
          <w:ilvl w:val="12"/>
          <w:numId w:val="0"/>
        </w:numPr>
        <w:spacing w:line="216" w:lineRule="auto"/>
        <w:ind w:left="720"/>
      </w:pPr>
    </w:p>
    <w:p w14:paraId="68092923" w14:textId="77777777" w:rsidR="00390AF9" w:rsidRPr="00866D0C" w:rsidRDefault="00390AF9">
      <w:pPr>
        <w:numPr>
          <w:ilvl w:val="12"/>
          <w:numId w:val="0"/>
        </w:numPr>
        <w:spacing w:line="216" w:lineRule="auto"/>
      </w:pPr>
    </w:p>
    <w:p w14:paraId="427C01E6" w14:textId="53915128" w:rsidR="00390AF9" w:rsidRPr="00866D0C" w:rsidRDefault="00390AF9">
      <w:pPr>
        <w:numPr>
          <w:ilvl w:val="12"/>
          <w:numId w:val="0"/>
        </w:numPr>
        <w:spacing w:line="216" w:lineRule="auto"/>
        <w:rPr>
          <w:b/>
        </w:rPr>
      </w:pPr>
      <w:r w:rsidRPr="00866D0C">
        <w:rPr>
          <w:b/>
        </w:rPr>
        <w:t>Example: One Day Compile/Recompile Cost Data</w:t>
      </w:r>
    </w:p>
    <w:p w14:paraId="2A61BAC2" w14:textId="77777777" w:rsidR="00390AF9" w:rsidRPr="00866D0C" w:rsidRDefault="00390AF9">
      <w:pPr>
        <w:numPr>
          <w:ilvl w:val="12"/>
          <w:numId w:val="0"/>
        </w:numPr>
        <w:spacing w:line="216" w:lineRule="auto"/>
      </w:pPr>
    </w:p>
    <w:p w14:paraId="02467507"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64044B22" w14:textId="77777777" w:rsidR="00390AF9" w:rsidRPr="00866D0C" w:rsidRDefault="00390AF9">
      <w:pPr>
        <w:pStyle w:val="JOScreen"/>
      </w:pPr>
    </w:p>
    <w:p w14:paraId="13C33D09" w14:textId="77777777" w:rsidR="00390AF9" w:rsidRPr="00866D0C" w:rsidRDefault="00390AF9">
      <w:pPr>
        <w:pStyle w:val="JOScreen"/>
      </w:pPr>
      <w:r w:rsidRPr="00866D0C">
        <w:t xml:space="preserve">Select Facility Cost Management Option: </w:t>
      </w:r>
      <w:r w:rsidRPr="00866D0C">
        <w:rPr>
          <w:b/>
          <w:u w:val="single"/>
        </w:rPr>
        <w:t>O</w:t>
      </w:r>
      <w:r w:rsidRPr="00866D0C">
        <w:t>ne Day Compile/Recompile Cost Data</w:t>
      </w:r>
    </w:p>
    <w:p w14:paraId="4409390B" w14:textId="77777777" w:rsidR="00390AF9" w:rsidRPr="00866D0C" w:rsidRDefault="00390AF9">
      <w:pPr>
        <w:pStyle w:val="JOScreen"/>
      </w:pPr>
    </w:p>
    <w:p w14:paraId="30DE2C5F" w14:textId="77777777" w:rsidR="00390AF9" w:rsidRPr="00866D0C" w:rsidRDefault="00390AF9">
      <w:pPr>
        <w:pStyle w:val="JOScreen"/>
      </w:pPr>
      <w:r w:rsidRPr="00866D0C">
        <w:t xml:space="preserve">Date: </w:t>
      </w:r>
      <w:r w:rsidRPr="00866D0C">
        <w:rPr>
          <w:b/>
          <w:u w:val="single"/>
        </w:rPr>
        <w:t>T-1</w:t>
      </w:r>
      <w:r w:rsidRPr="00866D0C">
        <w:t xml:space="preserve">  (FEB 15, 1997)</w:t>
      </w:r>
    </w:p>
    <w:p w14:paraId="5658F607" w14:textId="77777777" w:rsidR="00390AF9" w:rsidRPr="00866D0C" w:rsidRDefault="00390AF9">
      <w:pPr>
        <w:pStyle w:val="JOScreen"/>
      </w:pPr>
    </w:p>
    <w:p w14:paraId="2DE34941" w14:textId="77777777" w:rsidR="00390AF9" w:rsidRPr="00866D0C" w:rsidRDefault="00390AF9">
      <w:pPr>
        <w:pStyle w:val="JOScreen"/>
      </w:pPr>
      <w:r w:rsidRPr="00866D0C">
        <w:t xml:space="preserve">Are you sure? N// </w:t>
      </w:r>
      <w:r w:rsidRPr="00866D0C">
        <w:rPr>
          <w:b/>
          <w:u w:val="single"/>
        </w:rPr>
        <w:t>Y</w:t>
      </w:r>
      <w:r w:rsidRPr="00866D0C">
        <w:t>ES</w:t>
      </w:r>
    </w:p>
    <w:p w14:paraId="037E0CDF" w14:textId="77777777" w:rsidR="00390AF9" w:rsidRPr="00866D0C" w:rsidRDefault="00390AF9">
      <w:pPr>
        <w:pStyle w:val="JOScreen"/>
      </w:pPr>
    </w:p>
    <w:p w14:paraId="15C07AB7" w14:textId="77777777" w:rsidR="00390AF9" w:rsidRPr="00866D0C" w:rsidRDefault="00390AF9">
      <w:pPr>
        <w:pStyle w:val="JOScreen"/>
      </w:pPr>
    </w:p>
    <w:p w14:paraId="14307EB2" w14:textId="77777777" w:rsidR="00390AF9" w:rsidRPr="00866D0C" w:rsidRDefault="00390AF9">
      <w:pPr>
        <w:pStyle w:val="JOScreen"/>
      </w:pPr>
      <w:r w:rsidRPr="00866D0C">
        <w:t>One Day data compilation queued from Feb 15,1997 to Feb 15, 1997.</w:t>
      </w:r>
    </w:p>
    <w:p w14:paraId="23793FB1" w14:textId="77777777" w:rsidR="00390AF9" w:rsidRPr="00866D0C" w:rsidRDefault="00390AF9">
      <w:pPr>
        <w:pStyle w:val="JOScreen"/>
      </w:pPr>
      <w:r w:rsidRPr="00866D0C">
        <w:t xml:space="preserve">Requested Start Time: NOW// </w:t>
      </w:r>
      <w:r w:rsidRPr="00866D0C">
        <w:rPr>
          <w:b/>
          <w:u w:val="single"/>
        </w:rPr>
        <w:t>&lt;RET&gt;</w:t>
      </w:r>
      <w:r w:rsidRPr="00866D0C">
        <w:t xml:space="preserve"> (FEB 15, 1997@08:20:39)</w:t>
      </w:r>
    </w:p>
    <w:p w14:paraId="7D8D38A5" w14:textId="77777777" w:rsidR="00390AF9" w:rsidRPr="00866D0C" w:rsidRDefault="00390AF9">
      <w:pPr>
        <w:pStyle w:val="JOScreen"/>
      </w:pPr>
    </w:p>
    <w:p w14:paraId="2DC31FDB" w14:textId="77777777" w:rsidR="00390AF9" w:rsidRPr="00866D0C" w:rsidRDefault="00390AF9">
      <w:pPr>
        <w:pStyle w:val="JOScreen"/>
      </w:pPr>
      <w:r w:rsidRPr="00866D0C">
        <w:t>Task Queued !</w:t>
      </w:r>
    </w:p>
    <w:p w14:paraId="31A9EF99" w14:textId="77777777" w:rsidR="00390AF9" w:rsidRPr="00866D0C" w:rsidRDefault="00390AF9">
      <w:pPr>
        <w:pStyle w:val="JOScreen"/>
      </w:pPr>
    </w:p>
    <w:p w14:paraId="5F598EA8" w14:textId="77777777" w:rsidR="00390AF9" w:rsidRPr="00866D0C" w:rsidRDefault="00390AF9">
      <w:pPr>
        <w:pStyle w:val="JOScreen"/>
      </w:pPr>
    </w:p>
    <w:p w14:paraId="09C2A737" w14:textId="77777777" w:rsidR="00390AF9" w:rsidRPr="00866D0C" w:rsidRDefault="00390AF9">
      <w:pPr>
        <w:pStyle w:val="JOScreen"/>
      </w:pPr>
      <w:r w:rsidRPr="00866D0C">
        <w:t xml:space="preserve">Select Facility Cost Management Option: </w:t>
      </w:r>
      <w:r w:rsidRPr="00866D0C">
        <w:rPr>
          <w:b/>
          <w:u w:val="single"/>
        </w:rPr>
        <w:t>&lt;RET&gt;</w:t>
      </w:r>
    </w:p>
    <w:p w14:paraId="0B9596D7" w14:textId="77777777" w:rsidR="00390AF9" w:rsidRPr="00866D0C" w:rsidRDefault="00390AF9">
      <w:pPr>
        <w:numPr>
          <w:ilvl w:val="12"/>
          <w:numId w:val="0"/>
        </w:numPr>
        <w:spacing w:line="216" w:lineRule="auto"/>
      </w:pPr>
    </w:p>
    <w:p w14:paraId="04C86FE1" w14:textId="36D4012B" w:rsidR="00390AF9" w:rsidRPr="00866D0C" w:rsidRDefault="00390AF9" w:rsidP="00F27959">
      <w:pPr>
        <w:pStyle w:val="Heading3"/>
        <w:numPr>
          <w:ilvl w:val="12"/>
          <w:numId w:val="0"/>
        </w:numPr>
        <w:ind w:left="720"/>
      </w:pPr>
      <w:bookmarkStart w:id="148" w:name="_Toc81928434"/>
      <w:r w:rsidRPr="00866D0C">
        <w:lastRenderedPageBreak/>
        <w:t>Purge Cost Data</w:t>
      </w:r>
      <w:bookmarkEnd w:id="148"/>
    </w:p>
    <w:p w14:paraId="1878BFF1" w14:textId="77777777" w:rsidR="00390AF9" w:rsidRPr="00866D0C" w:rsidRDefault="00390AF9" w:rsidP="00F27959">
      <w:pPr>
        <w:keepNext/>
        <w:numPr>
          <w:ilvl w:val="12"/>
          <w:numId w:val="0"/>
        </w:numPr>
        <w:spacing w:line="216" w:lineRule="auto"/>
        <w:rPr>
          <w:b/>
        </w:rPr>
      </w:pPr>
    </w:p>
    <w:p w14:paraId="6B6832AD" w14:textId="665BCFFF" w:rsidR="00390AF9" w:rsidRPr="00866D0C" w:rsidRDefault="000B0EEB">
      <w:pPr>
        <w:numPr>
          <w:ilvl w:val="12"/>
          <w:numId w:val="0"/>
        </w:numPr>
        <w:tabs>
          <w:tab w:val="left" w:pos="1080"/>
        </w:tabs>
        <w:spacing w:line="216" w:lineRule="auto"/>
        <w:rPr>
          <w:b/>
        </w:rPr>
      </w:pPr>
      <w:r>
        <w:rPr>
          <w:noProof/>
          <w:sz w:val="20"/>
        </w:rPr>
        <w:drawing>
          <wp:inline distT="0" distB="0" distL="0" distR="0" wp14:anchorId="2F0BBDC9" wp14:editId="280AAC05">
            <wp:extent cx="398145" cy="226060"/>
            <wp:effectExtent l="0" t="0" r="0" b="0"/>
            <wp:docPr id="33" name="Picture 32"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176D048C" w14:textId="77777777" w:rsidR="00390AF9" w:rsidRPr="00866D0C" w:rsidRDefault="00390AF9">
      <w:pPr>
        <w:numPr>
          <w:ilvl w:val="12"/>
          <w:numId w:val="0"/>
        </w:numPr>
        <w:spacing w:line="216" w:lineRule="auto"/>
      </w:pPr>
    </w:p>
    <w:p w14:paraId="4C541F56" w14:textId="77777777" w:rsidR="00B344C5" w:rsidRPr="00866D0C" w:rsidRDefault="00390AF9">
      <w:pPr>
        <w:numPr>
          <w:ilvl w:val="12"/>
          <w:numId w:val="0"/>
        </w:numPr>
        <w:spacing w:line="216" w:lineRule="auto"/>
        <w:ind w:left="720"/>
      </w:pPr>
      <w:r w:rsidRPr="00866D0C">
        <w:t>This option deletes data from the CMOP COST STATS file (#552.5). The data for the oldest date is deleted through a date specified by the user.</w:t>
      </w:r>
    </w:p>
    <w:p w14:paraId="52431416" w14:textId="77777777" w:rsidR="00390AF9" w:rsidRPr="00866D0C" w:rsidRDefault="00390AF9">
      <w:pPr>
        <w:numPr>
          <w:ilvl w:val="12"/>
          <w:numId w:val="0"/>
        </w:numPr>
        <w:tabs>
          <w:tab w:val="left" w:leader="underscore" w:pos="9180"/>
        </w:tabs>
        <w:spacing w:line="216" w:lineRule="auto"/>
        <w:ind w:left="720"/>
      </w:pPr>
    </w:p>
    <w:p w14:paraId="726674C5" w14:textId="77777777" w:rsidR="00B344C5" w:rsidRPr="00866D0C" w:rsidRDefault="00390AF9">
      <w:pPr>
        <w:numPr>
          <w:ilvl w:val="12"/>
          <w:numId w:val="0"/>
        </w:numPr>
        <w:tabs>
          <w:tab w:val="left" w:leader="underscore" w:pos="9180"/>
        </w:tabs>
        <w:spacing w:line="216" w:lineRule="auto"/>
        <w:ind w:left="720"/>
      </w:pPr>
      <w:r w:rsidRPr="00866D0C">
        <w:t xml:space="preserve">If a background job is queued to run or is running that compiles or purges cost data for the same date range you have selected or for dates that overlap your date range, you </w:t>
      </w:r>
      <w:r w:rsidRPr="00866D0C">
        <w:rPr>
          <w:b/>
        </w:rPr>
        <w:t>cannot</w:t>
      </w:r>
      <w:r w:rsidRPr="00866D0C">
        <w:t xml:space="preserve"> queue your purge job until the background job has completed.</w:t>
      </w:r>
    </w:p>
    <w:p w14:paraId="47734A26" w14:textId="77777777" w:rsidR="00390AF9" w:rsidRPr="00866D0C" w:rsidRDefault="00390AF9">
      <w:pPr>
        <w:numPr>
          <w:ilvl w:val="12"/>
          <w:numId w:val="0"/>
        </w:numPr>
        <w:tabs>
          <w:tab w:val="left" w:pos="1440"/>
          <w:tab w:val="left" w:leader="underscore" w:pos="9180"/>
        </w:tabs>
        <w:spacing w:line="216" w:lineRule="auto"/>
        <w:ind w:left="720" w:hanging="720"/>
      </w:pPr>
      <w:r w:rsidRPr="00866D0C">
        <w:rPr>
          <w:sz w:val="48"/>
        </w:rPr>
        <w:sym w:font="Monotype Sorts" w:char="F02B"/>
      </w:r>
      <w:r w:rsidRPr="00866D0C">
        <w:rPr>
          <w:sz w:val="48"/>
        </w:rPr>
        <w:tab/>
      </w:r>
      <w:r w:rsidRPr="00866D0C">
        <w:t xml:space="preserve">Data for three </w:t>
      </w:r>
      <w:r w:rsidRPr="00866D0C">
        <w:rPr>
          <w:b/>
        </w:rPr>
        <w:t>complete</w:t>
      </w:r>
      <w:r w:rsidRPr="00866D0C">
        <w:t xml:space="preserve"> months will remain in the file.</w:t>
      </w:r>
    </w:p>
    <w:p w14:paraId="2CF0725E" w14:textId="77777777" w:rsidR="00390AF9" w:rsidRPr="00866D0C" w:rsidRDefault="00390AF9">
      <w:pPr>
        <w:numPr>
          <w:ilvl w:val="12"/>
          <w:numId w:val="0"/>
        </w:numPr>
        <w:tabs>
          <w:tab w:val="left" w:pos="1440"/>
          <w:tab w:val="left" w:leader="underscore" w:pos="9180"/>
        </w:tabs>
        <w:spacing w:line="216" w:lineRule="auto"/>
        <w:ind w:left="720" w:hanging="720"/>
      </w:pPr>
    </w:p>
    <w:p w14:paraId="1F603C78" w14:textId="77777777" w:rsidR="00390AF9" w:rsidRPr="00866D0C" w:rsidRDefault="00390AF9">
      <w:pPr>
        <w:numPr>
          <w:ilvl w:val="12"/>
          <w:numId w:val="0"/>
        </w:numPr>
        <w:spacing w:line="216" w:lineRule="auto"/>
      </w:pPr>
      <w:r w:rsidRPr="00866D0C">
        <w:rPr>
          <w:b/>
        </w:rPr>
        <w:t>Example 1:  Purge Cost Data</w:t>
      </w:r>
    </w:p>
    <w:p w14:paraId="49FC8389" w14:textId="77777777" w:rsidR="00390AF9" w:rsidRPr="00866D0C" w:rsidRDefault="00390AF9">
      <w:pPr>
        <w:numPr>
          <w:ilvl w:val="12"/>
          <w:numId w:val="0"/>
        </w:numPr>
        <w:spacing w:line="216" w:lineRule="auto"/>
        <w:rPr>
          <w:b/>
        </w:rPr>
      </w:pPr>
    </w:p>
    <w:p w14:paraId="774F0498"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2D7035A7" w14:textId="77777777" w:rsidR="00390AF9" w:rsidRPr="00866D0C" w:rsidRDefault="00390AF9">
      <w:pPr>
        <w:pStyle w:val="JOScreen"/>
      </w:pPr>
    </w:p>
    <w:p w14:paraId="44C71A04" w14:textId="77777777" w:rsidR="00390AF9" w:rsidRPr="00866D0C" w:rsidRDefault="00390AF9">
      <w:pPr>
        <w:pStyle w:val="JOScreen"/>
      </w:pPr>
    </w:p>
    <w:p w14:paraId="253DD6D5" w14:textId="77777777" w:rsidR="00390AF9" w:rsidRPr="00866D0C" w:rsidRDefault="00390AF9">
      <w:pPr>
        <w:pStyle w:val="JOScreen"/>
      </w:pPr>
      <w:r w:rsidRPr="00866D0C">
        <w:t xml:space="preserve">Select Facility Cost Management Option: </w:t>
      </w:r>
      <w:r w:rsidRPr="00866D0C">
        <w:rPr>
          <w:b/>
          <w:u w:val="single"/>
        </w:rPr>
        <w:t>P</w:t>
      </w:r>
      <w:r w:rsidRPr="00866D0C">
        <w:t>urge Cost Data</w:t>
      </w:r>
    </w:p>
    <w:p w14:paraId="506778E1" w14:textId="77777777" w:rsidR="00390AF9" w:rsidRPr="00866D0C" w:rsidRDefault="00390AF9">
      <w:pPr>
        <w:pStyle w:val="JOScreen"/>
      </w:pPr>
    </w:p>
    <w:p w14:paraId="2C951EDD" w14:textId="77777777" w:rsidR="00390AF9" w:rsidRPr="00866D0C" w:rsidRDefault="00390AF9">
      <w:pPr>
        <w:pStyle w:val="JOScreen"/>
      </w:pPr>
      <w:r w:rsidRPr="00866D0C">
        <w:t>Data for three complete months must remain in the cost file.</w:t>
      </w:r>
    </w:p>
    <w:p w14:paraId="6FCDD6EE" w14:textId="77777777" w:rsidR="00390AF9" w:rsidRPr="00866D0C" w:rsidRDefault="00390AF9">
      <w:pPr>
        <w:pStyle w:val="JOScreen"/>
      </w:pPr>
      <w:r w:rsidRPr="00866D0C">
        <w:t>JAN 1996 through JUN 1996 can be purged.</w:t>
      </w:r>
    </w:p>
    <w:p w14:paraId="46BB4FB6" w14:textId="77777777" w:rsidR="00390AF9" w:rsidRPr="00866D0C" w:rsidRDefault="00390AF9">
      <w:pPr>
        <w:pStyle w:val="JOScreen"/>
      </w:pPr>
    </w:p>
    <w:p w14:paraId="1AEDDEA6" w14:textId="77777777" w:rsidR="00390AF9" w:rsidRPr="00866D0C" w:rsidRDefault="00390AF9">
      <w:pPr>
        <w:pStyle w:val="JOScreen"/>
      </w:pPr>
      <w:r w:rsidRPr="00866D0C">
        <w:t xml:space="preserve">Purge data from JAN 1996 through: </w:t>
      </w:r>
      <w:r w:rsidRPr="00866D0C">
        <w:rPr>
          <w:b/>
          <w:u w:val="single"/>
        </w:rPr>
        <w:t>6 96</w:t>
      </w:r>
      <w:r w:rsidRPr="00866D0C">
        <w:t xml:space="preserve">  (JUN 1996)</w:t>
      </w:r>
    </w:p>
    <w:p w14:paraId="32833E81" w14:textId="77777777" w:rsidR="00390AF9" w:rsidRPr="00866D0C" w:rsidRDefault="00390AF9">
      <w:pPr>
        <w:pStyle w:val="JOScreen"/>
      </w:pPr>
    </w:p>
    <w:p w14:paraId="7001972E" w14:textId="77777777" w:rsidR="00390AF9" w:rsidRPr="00866D0C" w:rsidRDefault="00390AF9">
      <w:pPr>
        <w:pStyle w:val="JOScreen"/>
      </w:pPr>
      <w:r w:rsidRPr="00866D0C">
        <w:t>Purge from JAN 1996 to JUN 1996</w:t>
      </w:r>
    </w:p>
    <w:p w14:paraId="0811A205" w14:textId="77777777" w:rsidR="00390AF9" w:rsidRPr="00866D0C" w:rsidRDefault="00390AF9">
      <w:pPr>
        <w:pStyle w:val="JOScreen"/>
      </w:pPr>
    </w:p>
    <w:p w14:paraId="27815948" w14:textId="77777777" w:rsidR="00390AF9" w:rsidRPr="00866D0C" w:rsidRDefault="00390AF9">
      <w:pPr>
        <w:pStyle w:val="JOScreen"/>
      </w:pPr>
      <w:r w:rsidRPr="00866D0C">
        <w:t xml:space="preserve">Are you sure? N// </w:t>
      </w:r>
      <w:r w:rsidRPr="00866D0C">
        <w:rPr>
          <w:b/>
          <w:u w:val="single"/>
        </w:rPr>
        <w:t>Y</w:t>
      </w:r>
      <w:r w:rsidRPr="00866D0C">
        <w:t>ES</w:t>
      </w:r>
    </w:p>
    <w:p w14:paraId="284AF33A" w14:textId="77777777" w:rsidR="00390AF9" w:rsidRPr="00866D0C" w:rsidRDefault="00390AF9">
      <w:pPr>
        <w:pStyle w:val="JOScreen"/>
      </w:pPr>
    </w:p>
    <w:p w14:paraId="5E61CA44" w14:textId="77777777" w:rsidR="00390AF9" w:rsidRPr="00866D0C" w:rsidRDefault="00390AF9">
      <w:pPr>
        <w:pStyle w:val="JOScreen"/>
      </w:pPr>
      <w:r w:rsidRPr="00866D0C">
        <w:t xml:space="preserve">Requested Start Time: NOW// </w:t>
      </w:r>
      <w:r w:rsidRPr="00866D0C">
        <w:rPr>
          <w:b/>
          <w:u w:val="single"/>
        </w:rPr>
        <w:t>&lt;RET&gt;</w:t>
      </w:r>
      <w:r w:rsidRPr="00866D0C">
        <w:t xml:space="preserve"> (OCT 12, 1996@14:26:53)</w:t>
      </w:r>
    </w:p>
    <w:p w14:paraId="68997681" w14:textId="77777777" w:rsidR="00390AF9" w:rsidRPr="00866D0C" w:rsidRDefault="00390AF9">
      <w:pPr>
        <w:pStyle w:val="JOScreen"/>
      </w:pPr>
    </w:p>
    <w:p w14:paraId="626430F7" w14:textId="77777777" w:rsidR="00390AF9" w:rsidRPr="00866D0C" w:rsidRDefault="00390AF9">
      <w:pPr>
        <w:pStyle w:val="JOScreen"/>
      </w:pPr>
      <w:r w:rsidRPr="00866D0C">
        <w:t>Task Queued !</w:t>
      </w:r>
    </w:p>
    <w:p w14:paraId="38B76878" w14:textId="77777777" w:rsidR="00390AF9" w:rsidRPr="00866D0C" w:rsidRDefault="00390AF9">
      <w:pPr>
        <w:pStyle w:val="JOScreen"/>
      </w:pPr>
    </w:p>
    <w:p w14:paraId="6F2F9D48" w14:textId="77777777" w:rsidR="00390AF9" w:rsidRPr="00866D0C" w:rsidRDefault="00390AF9">
      <w:pPr>
        <w:pStyle w:val="JOScreen"/>
      </w:pPr>
    </w:p>
    <w:p w14:paraId="10B1BD42" w14:textId="77777777" w:rsidR="00390AF9" w:rsidRPr="00866D0C" w:rsidRDefault="00390AF9">
      <w:pPr>
        <w:pStyle w:val="JOScreen"/>
      </w:pPr>
    </w:p>
    <w:p w14:paraId="0DB64840" w14:textId="77777777" w:rsidR="00390AF9" w:rsidRPr="00866D0C" w:rsidRDefault="00390AF9">
      <w:pPr>
        <w:pStyle w:val="JOScreen"/>
      </w:pPr>
      <w:r w:rsidRPr="00866D0C">
        <w:t xml:space="preserve">Select Facility Cost Management Option: </w:t>
      </w:r>
      <w:r w:rsidRPr="00866D0C">
        <w:rPr>
          <w:b/>
          <w:u w:val="single"/>
        </w:rPr>
        <w:t>&lt;RET&gt;</w:t>
      </w:r>
    </w:p>
    <w:p w14:paraId="24FE665D" w14:textId="77777777" w:rsidR="00390AF9" w:rsidRPr="00866D0C" w:rsidRDefault="00390AF9">
      <w:pPr>
        <w:numPr>
          <w:ilvl w:val="12"/>
          <w:numId w:val="0"/>
        </w:numPr>
        <w:spacing w:line="216" w:lineRule="auto"/>
        <w:rPr>
          <w:b/>
        </w:rPr>
      </w:pPr>
    </w:p>
    <w:p w14:paraId="63B3B2F4" w14:textId="77777777" w:rsidR="00390AF9" w:rsidRPr="00866D0C" w:rsidRDefault="00390AF9">
      <w:pPr>
        <w:numPr>
          <w:ilvl w:val="12"/>
          <w:numId w:val="0"/>
        </w:numPr>
        <w:spacing w:line="216" w:lineRule="auto"/>
      </w:pPr>
      <w:r w:rsidRPr="00866D0C">
        <w:rPr>
          <w:b/>
        </w:rPr>
        <w:t>Example 2:  Purge Cost Data</w:t>
      </w:r>
    </w:p>
    <w:p w14:paraId="7FE517C6" w14:textId="77777777" w:rsidR="00390AF9" w:rsidRPr="00866D0C" w:rsidRDefault="00390AF9">
      <w:pPr>
        <w:numPr>
          <w:ilvl w:val="12"/>
          <w:numId w:val="0"/>
        </w:numPr>
        <w:spacing w:line="216" w:lineRule="auto"/>
      </w:pPr>
    </w:p>
    <w:p w14:paraId="12CDFEAB" w14:textId="77777777" w:rsidR="00390AF9" w:rsidRPr="00866D0C" w:rsidRDefault="00390AF9" w:rsidP="002F5596">
      <w:pPr>
        <w:pStyle w:val="JOScreen"/>
      </w:pPr>
      <w:r w:rsidRPr="00866D0C">
        <w:t xml:space="preserve">Select CMOP System Management Menu Option: </w:t>
      </w:r>
      <w:r w:rsidRPr="00866D0C">
        <w:rPr>
          <w:b/>
          <w:u w:val="single"/>
        </w:rPr>
        <w:t>F</w:t>
      </w:r>
      <w:r w:rsidRPr="00866D0C">
        <w:t>acility Cost Management</w:t>
      </w:r>
    </w:p>
    <w:p w14:paraId="03AFA3CB" w14:textId="77777777" w:rsidR="00390AF9" w:rsidRPr="00866D0C" w:rsidRDefault="00390AF9">
      <w:pPr>
        <w:pStyle w:val="JOScreen"/>
      </w:pPr>
    </w:p>
    <w:p w14:paraId="042B42AB" w14:textId="77777777" w:rsidR="00390AF9" w:rsidRPr="00866D0C" w:rsidRDefault="00390AF9">
      <w:pPr>
        <w:pStyle w:val="JOScreen"/>
      </w:pPr>
      <w:r w:rsidRPr="00866D0C">
        <w:t xml:space="preserve">Select Facility Cost Management Option: </w:t>
      </w:r>
      <w:r w:rsidRPr="00866D0C">
        <w:rPr>
          <w:b/>
          <w:u w:val="single"/>
        </w:rPr>
        <w:t>P</w:t>
      </w:r>
      <w:r w:rsidRPr="00866D0C">
        <w:t>urge Cost Data</w:t>
      </w:r>
    </w:p>
    <w:p w14:paraId="0AA95C23" w14:textId="77777777" w:rsidR="00390AF9" w:rsidRPr="00866D0C" w:rsidRDefault="00390AF9">
      <w:pPr>
        <w:pStyle w:val="JOScreen"/>
      </w:pPr>
    </w:p>
    <w:p w14:paraId="1E405F2B" w14:textId="77777777" w:rsidR="00B344C5" w:rsidRPr="00866D0C" w:rsidRDefault="00390AF9">
      <w:pPr>
        <w:pStyle w:val="JOScreen"/>
      </w:pPr>
      <w:r w:rsidRPr="00866D0C">
        <w:t>The cost file contains data beginning with JUL 1996.</w:t>
      </w:r>
    </w:p>
    <w:p w14:paraId="268FADCB" w14:textId="77777777" w:rsidR="00390AF9" w:rsidRPr="00866D0C" w:rsidRDefault="00390AF9">
      <w:pPr>
        <w:pStyle w:val="JOScreen"/>
      </w:pPr>
    </w:p>
    <w:p w14:paraId="710B0EEC" w14:textId="77777777" w:rsidR="00390AF9" w:rsidRPr="00866D0C" w:rsidRDefault="00390AF9">
      <w:pPr>
        <w:pStyle w:val="JOScreen"/>
      </w:pPr>
      <w:r w:rsidRPr="00866D0C">
        <w:t>Data for three complete months must remain</w:t>
      </w:r>
    </w:p>
    <w:p w14:paraId="50486D31" w14:textId="77777777" w:rsidR="00390AF9" w:rsidRPr="00866D0C" w:rsidRDefault="00390AF9">
      <w:pPr>
        <w:pStyle w:val="JOScreen"/>
      </w:pPr>
      <w:r w:rsidRPr="00866D0C">
        <w:t>in the cost file. No data can be purged.</w:t>
      </w:r>
    </w:p>
    <w:p w14:paraId="0591DB94" w14:textId="77777777" w:rsidR="00390AF9" w:rsidRPr="00866D0C" w:rsidRDefault="00390AF9">
      <w:pPr>
        <w:pStyle w:val="JOScreen"/>
      </w:pPr>
    </w:p>
    <w:p w14:paraId="47A16A06" w14:textId="77777777" w:rsidR="00390AF9" w:rsidRPr="00866D0C" w:rsidRDefault="00390AF9">
      <w:pPr>
        <w:pStyle w:val="JOScreen"/>
      </w:pPr>
      <w:r w:rsidRPr="00866D0C">
        <w:t xml:space="preserve">Select Facility Cost Management Option: </w:t>
      </w:r>
      <w:r w:rsidRPr="00866D0C">
        <w:rPr>
          <w:b/>
          <w:u w:val="single"/>
        </w:rPr>
        <w:t>&lt;RET&gt;</w:t>
      </w:r>
    </w:p>
    <w:p w14:paraId="166D36EF" w14:textId="77777777" w:rsidR="00390AF9" w:rsidRPr="00866D0C" w:rsidRDefault="00390AF9">
      <w:pPr>
        <w:numPr>
          <w:ilvl w:val="12"/>
          <w:numId w:val="0"/>
        </w:numPr>
        <w:spacing w:line="216" w:lineRule="auto"/>
      </w:pPr>
    </w:p>
    <w:p w14:paraId="76E11EA0" w14:textId="22D933E1" w:rsidR="00390AF9" w:rsidRPr="00866D0C" w:rsidRDefault="00390AF9">
      <w:pPr>
        <w:pStyle w:val="Heading3"/>
        <w:numPr>
          <w:ilvl w:val="12"/>
          <w:numId w:val="0"/>
        </w:numPr>
        <w:ind w:left="720"/>
      </w:pPr>
      <w:bookmarkStart w:id="149" w:name="_Toc81928435"/>
      <w:r w:rsidRPr="00866D0C">
        <w:t>Update Rx COST in Master Database</w:t>
      </w:r>
      <w:bookmarkEnd w:id="149"/>
    </w:p>
    <w:p w14:paraId="3560DBFC" w14:textId="77777777" w:rsidR="00390AF9" w:rsidRPr="00866D0C" w:rsidRDefault="00390AF9">
      <w:pPr>
        <w:numPr>
          <w:ilvl w:val="12"/>
          <w:numId w:val="0"/>
        </w:numPr>
        <w:tabs>
          <w:tab w:val="left" w:pos="540"/>
          <w:tab w:val="left" w:pos="6480"/>
        </w:tabs>
        <w:spacing w:line="216" w:lineRule="auto"/>
        <w:ind w:left="80"/>
        <w:rPr>
          <w:b/>
        </w:rPr>
      </w:pPr>
    </w:p>
    <w:p w14:paraId="5FE40FC3" w14:textId="1504E2F6" w:rsidR="00390AF9" w:rsidRPr="00866D0C" w:rsidRDefault="000B0EEB">
      <w:pPr>
        <w:numPr>
          <w:ilvl w:val="12"/>
          <w:numId w:val="0"/>
        </w:numPr>
        <w:tabs>
          <w:tab w:val="left" w:pos="1080"/>
        </w:tabs>
        <w:spacing w:line="216" w:lineRule="auto"/>
        <w:ind w:left="80"/>
        <w:rPr>
          <w:b/>
        </w:rPr>
      </w:pPr>
      <w:r>
        <w:rPr>
          <w:noProof/>
          <w:sz w:val="20"/>
        </w:rPr>
        <w:drawing>
          <wp:inline distT="0" distB="0" distL="0" distR="0" wp14:anchorId="707C8E13" wp14:editId="154FAC11">
            <wp:extent cx="398145" cy="226060"/>
            <wp:effectExtent l="0" t="0" r="0" b="0"/>
            <wp:docPr id="34" name="Picture 33" descr="ke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key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145" cy="226060"/>
                    </a:xfrm>
                    <a:prstGeom prst="rect">
                      <a:avLst/>
                    </a:prstGeom>
                    <a:noFill/>
                    <a:ln>
                      <a:noFill/>
                    </a:ln>
                  </pic:spPr>
                </pic:pic>
              </a:graphicData>
            </a:graphic>
          </wp:inline>
        </w:drawing>
      </w:r>
      <w:r w:rsidR="00390AF9" w:rsidRPr="00866D0C">
        <w:tab/>
      </w:r>
      <w:r w:rsidR="00390AF9" w:rsidRPr="00866D0C">
        <w:rPr>
          <w:b/>
        </w:rPr>
        <w:t>PSXCOST</w:t>
      </w:r>
    </w:p>
    <w:p w14:paraId="4B3D950A" w14:textId="77777777" w:rsidR="00390AF9" w:rsidRPr="00866D0C" w:rsidRDefault="00390AF9">
      <w:pPr>
        <w:numPr>
          <w:ilvl w:val="12"/>
          <w:numId w:val="0"/>
        </w:numPr>
        <w:spacing w:line="216" w:lineRule="auto"/>
      </w:pPr>
    </w:p>
    <w:p w14:paraId="148B7B60" w14:textId="77777777" w:rsidR="00390AF9" w:rsidRPr="00866D0C" w:rsidRDefault="00390AF9">
      <w:pPr>
        <w:numPr>
          <w:ilvl w:val="12"/>
          <w:numId w:val="0"/>
        </w:numPr>
        <w:spacing w:line="216" w:lineRule="auto"/>
      </w:pPr>
      <w:r w:rsidRPr="00866D0C">
        <w:t>This option is a background job and is used to update the drug costs in the CMOP MASTER DATABASE file (#552.4).</w:t>
      </w:r>
    </w:p>
    <w:p w14:paraId="4608C414" w14:textId="77777777" w:rsidR="00390AF9" w:rsidRPr="00866D0C" w:rsidRDefault="00390AF9">
      <w:pPr>
        <w:numPr>
          <w:ilvl w:val="12"/>
          <w:numId w:val="0"/>
        </w:numPr>
        <w:spacing w:line="216" w:lineRule="auto"/>
      </w:pPr>
    </w:p>
    <w:p w14:paraId="59570191" w14:textId="5A924DD1" w:rsidR="00390AF9" w:rsidRPr="00866D0C" w:rsidRDefault="00F27959">
      <w:pPr>
        <w:numPr>
          <w:ilvl w:val="12"/>
          <w:numId w:val="0"/>
        </w:numPr>
        <w:spacing w:line="216" w:lineRule="auto"/>
        <w:rPr>
          <w:b/>
        </w:rPr>
      </w:pPr>
      <w:r>
        <w:rPr>
          <w:b/>
        </w:rPr>
        <w:t xml:space="preserve">Example: </w:t>
      </w:r>
      <w:r w:rsidR="00390AF9" w:rsidRPr="00866D0C">
        <w:rPr>
          <w:b/>
        </w:rPr>
        <w:t>Update Rx COST in Master Database</w:t>
      </w:r>
    </w:p>
    <w:p w14:paraId="79E3EA65" w14:textId="77777777" w:rsidR="00390AF9" w:rsidRPr="00866D0C" w:rsidRDefault="00390AF9">
      <w:pPr>
        <w:numPr>
          <w:ilvl w:val="12"/>
          <w:numId w:val="0"/>
        </w:numPr>
        <w:spacing w:line="216" w:lineRule="auto"/>
      </w:pPr>
    </w:p>
    <w:p w14:paraId="37A412E9" w14:textId="77777777" w:rsidR="00390AF9" w:rsidRPr="00866D0C" w:rsidRDefault="00390AF9" w:rsidP="002F5596">
      <w:pPr>
        <w:pStyle w:val="JOScreen"/>
      </w:pPr>
      <w:r w:rsidRPr="00866D0C">
        <w:t xml:space="preserve">Select Facility Cost Management Option: </w:t>
      </w:r>
      <w:r w:rsidRPr="00866D0C">
        <w:rPr>
          <w:b/>
          <w:u w:val="single"/>
        </w:rPr>
        <w:t>U</w:t>
      </w:r>
      <w:r w:rsidRPr="00866D0C">
        <w:t>pdate Rx COST in Master Database</w:t>
      </w:r>
    </w:p>
    <w:p w14:paraId="2C7655FA" w14:textId="77777777" w:rsidR="00390AF9" w:rsidRPr="00866D0C" w:rsidRDefault="00390AF9">
      <w:pPr>
        <w:pStyle w:val="JOScreen"/>
      </w:pPr>
    </w:p>
    <w:p w14:paraId="52CD2FC9" w14:textId="77777777" w:rsidR="00390AF9" w:rsidRPr="00866D0C" w:rsidRDefault="00390AF9">
      <w:pPr>
        <w:pStyle w:val="JOScreen"/>
      </w:pPr>
    </w:p>
    <w:p w14:paraId="24AF154D" w14:textId="77777777" w:rsidR="00390AF9" w:rsidRPr="00866D0C" w:rsidRDefault="00390AF9">
      <w:pPr>
        <w:pStyle w:val="JOScreen"/>
      </w:pPr>
      <w:r w:rsidRPr="00866D0C">
        <w:t xml:space="preserve">Enter Begin Date :  </w:t>
      </w:r>
      <w:r w:rsidRPr="00866D0C">
        <w:rPr>
          <w:b/>
          <w:u w:val="single"/>
        </w:rPr>
        <w:t>T-10</w:t>
      </w:r>
      <w:r w:rsidRPr="00866D0C">
        <w:t xml:space="preserve">  (FEB 27, 1997)</w:t>
      </w:r>
    </w:p>
    <w:p w14:paraId="6BD0F84C" w14:textId="77777777" w:rsidR="00390AF9" w:rsidRPr="00866D0C" w:rsidRDefault="00390AF9">
      <w:pPr>
        <w:pStyle w:val="JOScreen"/>
      </w:pPr>
    </w:p>
    <w:p w14:paraId="4AD266D5" w14:textId="77777777" w:rsidR="00390AF9" w:rsidRPr="00866D0C" w:rsidRDefault="00390AF9">
      <w:pPr>
        <w:pStyle w:val="JOScreen"/>
      </w:pPr>
    </w:p>
    <w:p w14:paraId="04BFD086" w14:textId="77777777" w:rsidR="00390AF9" w:rsidRPr="00866D0C" w:rsidRDefault="00390AF9">
      <w:pPr>
        <w:pStyle w:val="JOScreen"/>
      </w:pPr>
      <w:r w:rsidRPr="00866D0C">
        <w:t xml:space="preserve">Enter End Date :  </w:t>
      </w:r>
      <w:r w:rsidRPr="00866D0C">
        <w:rPr>
          <w:b/>
          <w:u w:val="single"/>
        </w:rPr>
        <w:t>T</w:t>
      </w:r>
      <w:r w:rsidRPr="00866D0C">
        <w:t xml:space="preserve">  (MAR 08, 1996)</w:t>
      </w:r>
    </w:p>
    <w:p w14:paraId="4DAF61AC" w14:textId="77777777" w:rsidR="00390AF9" w:rsidRPr="00866D0C" w:rsidRDefault="00390AF9">
      <w:pPr>
        <w:pStyle w:val="JOScreen"/>
      </w:pPr>
      <w:r w:rsidRPr="00866D0C">
        <w:lastRenderedPageBreak/>
        <w:t xml:space="preserve">Requested Start Time: NOW// </w:t>
      </w:r>
      <w:r w:rsidRPr="00866D0C">
        <w:rPr>
          <w:b/>
          <w:u w:val="single"/>
        </w:rPr>
        <w:t>&lt;RET&gt;</w:t>
      </w:r>
      <w:r w:rsidRPr="00866D0C">
        <w:t xml:space="preserve"> (MAR 08, 1997@10:33:30)</w:t>
      </w:r>
    </w:p>
    <w:p w14:paraId="5C42D7C7" w14:textId="77777777" w:rsidR="00390AF9" w:rsidRPr="00866D0C" w:rsidRDefault="00390AF9">
      <w:pPr>
        <w:pStyle w:val="JOScreen"/>
      </w:pPr>
    </w:p>
    <w:p w14:paraId="0B5CD466" w14:textId="77777777" w:rsidR="00390AF9" w:rsidRPr="00866D0C" w:rsidRDefault="00390AF9">
      <w:pPr>
        <w:pStyle w:val="JOScreen"/>
      </w:pPr>
      <w:r w:rsidRPr="00866D0C">
        <w:t>Job Queued</w:t>
      </w:r>
    </w:p>
    <w:p w14:paraId="034CFE23" w14:textId="77777777" w:rsidR="00390AF9" w:rsidRPr="00866D0C" w:rsidRDefault="00390AF9">
      <w:pPr>
        <w:pStyle w:val="JOScreen"/>
      </w:pPr>
    </w:p>
    <w:p w14:paraId="3BBE3738" w14:textId="77777777" w:rsidR="00390AF9" w:rsidRPr="00866D0C" w:rsidRDefault="00390AF9">
      <w:pPr>
        <w:pStyle w:val="JOScreen"/>
      </w:pPr>
    </w:p>
    <w:p w14:paraId="0B592329" w14:textId="77777777" w:rsidR="00390AF9" w:rsidRPr="00866D0C" w:rsidRDefault="00390AF9">
      <w:pPr>
        <w:pStyle w:val="JOScreen"/>
      </w:pPr>
    </w:p>
    <w:p w14:paraId="75A68EC5" w14:textId="77777777" w:rsidR="00390AF9" w:rsidRPr="00866D0C" w:rsidRDefault="00390AF9">
      <w:pPr>
        <w:pStyle w:val="JOScreen"/>
      </w:pPr>
      <w:r w:rsidRPr="00866D0C">
        <w:t xml:space="preserve">Select Facility Cost Management Option: </w:t>
      </w:r>
      <w:r w:rsidRPr="00866D0C">
        <w:rPr>
          <w:b/>
          <w:u w:val="single"/>
        </w:rPr>
        <w:t>&lt;RET&gt;</w:t>
      </w:r>
    </w:p>
    <w:p w14:paraId="11C00239" w14:textId="77777777" w:rsidR="00390AF9" w:rsidRPr="00866D0C" w:rsidRDefault="00390AF9">
      <w:pPr>
        <w:numPr>
          <w:ilvl w:val="12"/>
          <w:numId w:val="0"/>
        </w:numPr>
        <w:spacing w:line="216" w:lineRule="auto"/>
      </w:pPr>
    </w:p>
    <w:p w14:paraId="47607E93" w14:textId="01A80148" w:rsidR="00390AF9" w:rsidRPr="00866D0C" w:rsidRDefault="00390AF9">
      <w:pPr>
        <w:pStyle w:val="Heading2"/>
        <w:numPr>
          <w:ilvl w:val="12"/>
          <w:numId w:val="0"/>
        </w:numPr>
        <w:ind w:left="360"/>
      </w:pPr>
      <w:bookmarkStart w:id="150" w:name="_Toc81928436"/>
      <w:r w:rsidRPr="00866D0C">
        <w:t>Archive CMOP Data</w:t>
      </w:r>
      <w:bookmarkEnd w:id="150"/>
    </w:p>
    <w:p w14:paraId="5BE4AD16" w14:textId="77777777" w:rsidR="00390AF9" w:rsidRPr="00866D0C" w:rsidRDefault="00390AF9">
      <w:pPr>
        <w:numPr>
          <w:ilvl w:val="12"/>
          <w:numId w:val="0"/>
        </w:numPr>
      </w:pPr>
    </w:p>
    <w:p w14:paraId="6ED0FD1B" w14:textId="77777777" w:rsidR="00390AF9" w:rsidRPr="00866D0C" w:rsidRDefault="00390AF9">
      <w:pPr>
        <w:numPr>
          <w:ilvl w:val="12"/>
          <w:numId w:val="0"/>
        </w:numPr>
        <w:ind w:left="720"/>
      </w:pPr>
      <w:r w:rsidRPr="00866D0C">
        <w:t>This is the master archive menu for CMOP MASTER DATABASE file (#552.4) and CMOP REFERENCE file (#552.1).</w:t>
      </w:r>
    </w:p>
    <w:p w14:paraId="05A75FB5" w14:textId="77777777" w:rsidR="00390AF9" w:rsidRPr="00866D0C" w:rsidRDefault="00390AF9">
      <w:pPr>
        <w:numPr>
          <w:ilvl w:val="12"/>
          <w:numId w:val="0"/>
        </w:numPr>
        <w:ind w:left="720"/>
      </w:pPr>
    </w:p>
    <w:p w14:paraId="010F48F9" w14:textId="77777777" w:rsidR="00390AF9" w:rsidRPr="00866D0C" w:rsidRDefault="00390AF9">
      <w:pPr>
        <w:numPr>
          <w:ilvl w:val="12"/>
          <w:numId w:val="0"/>
        </w:numPr>
        <w:ind w:left="1440"/>
        <w:rPr>
          <w:i/>
        </w:rPr>
      </w:pPr>
      <w:r w:rsidRPr="00866D0C">
        <w:rPr>
          <w:i/>
        </w:rPr>
        <w:t>Archive Monthly CMOP Data</w:t>
      </w:r>
    </w:p>
    <w:p w14:paraId="426F1DFF" w14:textId="77777777" w:rsidR="00390AF9" w:rsidRPr="00866D0C" w:rsidRDefault="00390AF9">
      <w:pPr>
        <w:numPr>
          <w:ilvl w:val="12"/>
          <w:numId w:val="0"/>
        </w:numPr>
        <w:ind w:left="1440"/>
        <w:rPr>
          <w:i/>
        </w:rPr>
      </w:pPr>
      <w:r w:rsidRPr="00866D0C">
        <w:rPr>
          <w:i/>
        </w:rPr>
        <w:t>Purge Archived CMOP Data</w:t>
      </w:r>
    </w:p>
    <w:p w14:paraId="3BDE998D" w14:textId="77777777" w:rsidR="00390AF9" w:rsidRPr="00866D0C" w:rsidRDefault="00390AF9">
      <w:pPr>
        <w:numPr>
          <w:ilvl w:val="12"/>
          <w:numId w:val="0"/>
        </w:numPr>
        <w:ind w:left="1440"/>
        <w:rPr>
          <w:i/>
        </w:rPr>
      </w:pPr>
      <w:r w:rsidRPr="00866D0C">
        <w:rPr>
          <w:i/>
        </w:rPr>
        <w:t>Retrieve Archived CMOP Data</w:t>
      </w:r>
    </w:p>
    <w:p w14:paraId="65B59A53" w14:textId="77777777" w:rsidR="00390AF9" w:rsidRPr="00866D0C" w:rsidRDefault="00390AF9">
      <w:pPr>
        <w:numPr>
          <w:ilvl w:val="12"/>
          <w:numId w:val="0"/>
        </w:numPr>
      </w:pPr>
    </w:p>
    <w:p w14:paraId="0C5D2476" w14:textId="2545D6AA" w:rsidR="00390AF9" w:rsidRPr="00866D0C" w:rsidRDefault="00390AF9">
      <w:pPr>
        <w:pStyle w:val="Heading3"/>
        <w:numPr>
          <w:ilvl w:val="12"/>
          <w:numId w:val="0"/>
        </w:numPr>
        <w:ind w:left="720"/>
      </w:pPr>
      <w:bookmarkStart w:id="151" w:name="_Toc81928437"/>
      <w:r w:rsidRPr="00866D0C">
        <w:t>Archive Monthly CMOP Data</w:t>
      </w:r>
      <w:bookmarkEnd w:id="151"/>
    </w:p>
    <w:p w14:paraId="6C4C77B1" w14:textId="77777777" w:rsidR="00390AF9" w:rsidRPr="00866D0C" w:rsidRDefault="00390AF9">
      <w:pPr>
        <w:numPr>
          <w:ilvl w:val="12"/>
          <w:numId w:val="0"/>
        </w:numPr>
      </w:pPr>
    </w:p>
    <w:p w14:paraId="4C98B44E" w14:textId="77777777" w:rsidR="00B344C5" w:rsidRPr="00866D0C" w:rsidRDefault="00390AF9">
      <w:pPr>
        <w:numPr>
          <w:ilvl w:val="0"/>
          <w:numId w:val="5"/>
        </w:numPr>
      </w:pPr>
      <w:r w:rsidRPr="00866D0C">
        <w:t>Be sure to record the tape number on the tape label. The tape index number consists of two parts:</w:t>
      </w:r>
    </w:p>
    <w:p w14:paraId="1949FE5D" w14:textId="77777777" w:rsidR="00390AF9" w:rsidRPr="00866D0C" w:rsidRDefault="00390AF9">
      <w:pPr>
        <w:numPr>
          <w:ilvl w:val="0"/>
          <w:numId w:val="5"/>
        </w:numPr>
      </w:pPr>
    </w:p>
    <w:p w14:paraId="46AFEA16" w14:textId="77777777" w:rsidR="00390AF9" w:rsidRPr="00866D0C" w:rsidRDefault="00390AF9">
      <w:pPr>
        <w:numPr>
          <w:ilvl w:val="12"/>
          <w:numId w:val="0"/>
        </w:numPr>
        <w:ind w:left="1440" w:hanging="180"/>
      </w:pPr>
      <w:r w:rsidRPr="00866D0C">
        <w:t>1)  29705</w:t>
      </w:r>
      <w:r w:rsidR="00C17D0D" w:rsidRPr="00866D0C">
        <w:t xml:space="preserve"> – </w:t>
      </w:r>
      <w:r w:rsidRPr="00866D0C">
        <w:t>The year/month being archived in FileMan format.</w:t>
      </w:r>
    </w:p>
    <w:p w14:paraId="65B41F96" w14:textId="77777777" w:rsidR="00390AF9" w:rsidRPr="00866D0C" w:rsidRDefault="00390AF9">
      <w:pPr>
        <w:numPr>
          <w:ilvl w:val="12"/>
          <w:numId w:val="0"/>
        </w:numPr>
        <w:rPr>
          <w:sz w:val="16"/>
        </w:rPr>
      </w:pPr>
    </w:p>
    <w:p w14:paraId="4A2CB647" w14:textId="3B0B15D4" w:rsidR="00B344C5" w:rsidRPr="00866D0C" w:rsidRDefault="00390AF9">
      <w:pPr>
        <w:numPr>
          <w:ilvl w:val="12"/>
          <w:numId w:val="0"/>
        </w:numPr>
        <w:ind w:left="2250" w:hanging="990"/>
      </w:pPr>
      <w:r w:rsidRPr="00866D0C">
        <w:t>2)  1</w:t>
      </w:r>
      <w:r w:rsidR="00C17D0D" w:rsidRPr="00866D0C">
        <w:t xml:space="preserve"> – </w:t>
      </w:r>
      <w:r w:rsidRPr="00866D0C">
        <w:t>The sequence number of the tape being used. If more than one tape is required for a month then 297051 is incremented to 297052.</w:t>
      </w:r>
    </w:p>
    <w:p w14:paraId="30599424" w14:textId="77777777" w:rsidR="00390AF9" w:rsidRPr="00866D0C" w:rsidRDefault="00390AF9">
      <w:pPr>
        <w:numPr>
          <w:ilvl w:val="12"/>
          <w:numId w:val="0"/>
        </w:numPr>
        <w:rPr>
          <w:sz w:val="16"/>
        </w:rPr>
      </w:pPr>
    </w:p>
    <w:p w14:paraId="7794F474" w14:textId="77777777" w:rsidR="00B344C5" w:rsidRPr="00866D0C" w:rsidRDefault="00390AF9">
      <w:pPr>
        <w:numPr>
          <w:ilvl w:val="0"/>
          <w:numId w:val="5"/>
        </w:numPr>
      </w:pPr>
      <w:r w:rsidRPr="00866D0C">
        <w:t>Start and end times are provided so that you can compute how much time it will take to complete subsequent archives.</w:t>
      </w:r>
    </w:p>
    <w:p w14:paraId="2872FC01" w14:textId="77777777" w:rsidR="00390AF9" w:rsidRPr="00866D0C" w:rsidRDefault="00390AF9">
      <w:pPr>
        <w:numPr>
          <w:ilvl w:val="12"/>
          <w:numId w:val="0"/>
        </w:numPr>
        <w:rPr>
          <w:sz w:val="16"/>
        </w:rPr>
      </w:pPr>
    </w:p>
    <w:p w14:paraId="5E3A8190" w14:textId="77777777" w:rsidR="00B344C5" w:rsidRPr="00866D0C" w:rsidRDefault="00390AF9">
      <w:pPr>
        <w:numPr>
          <w:ilvl w:val="0"/>
          <w:numId w:val="5"/>
        </w:numPr>
      </w:pPr>
      <w:r w:rsidRPr="00866D0C">
        <w:t>When the data is archived, the original files are marked “uneditable</w:t>
      </w:r>
      <w:r w:rsidR="00A25749" w:rsidRPr="00866D0C">
        <w:t>”,</w:t>
      </w:r>
      <w:r w:rsidRPr="00866D0C">
        <w:t xml:space="preserve"> so be sure you want to archive the data you have selected before you commit. You can archive the same data twice, though. In this instance the tape number will be the same except for the last digit which will be incremented by one.</w:t>
      </w:r>
    </w:p>
    <w:p w14:paraId="05894AEE" w14:textId="77777777" w:rsidR="00390AF9" w:rsidRPr="00866D0C" w:rsidRDefault="00390AF9">
      <w:pPr>
        <w:rPr>
          <w:sz w:val="16"/>
        </w:rPr>
      </w:pPr>
    </w:p>
    <w:p w14:paraId="7F0C4939" w14:textId="77777777" w:rsidR="00390AF9" w:rsidRPr="00866D0C" w:rsidRDefault="00390AF9" w:rsidP="00426499">
      <w:pPr>
        <w:keepNext/>
        <w:rPr>
          <w:b/>
        </w:rPr>
      </w:pPr>
      <w:r w:rsidRPr="00866D0C">
        <w:rPr>
          <w:b/>
        </w:rPr>
        <w:t>Example: Archive Monthly CMOP Data</w:t>
      </w:r>
    </w:p>
    <w:p w14:paraId="15621BD3" w14:textId="77777777" w:rsidR="00390AF9" w:rsidRPr="00866D0C" w:rsidRDefault="00390AF9" w:rsidP="00426499">
      <w:pPr>
        <w:keepNext/>
        <w:rPr>
          <w:sz w:val="16"/>
        </w:rPr>
      </w:pPr>
    </w:p>
    <w:p w14:paraId="6FD23AE7" w14:textId="77777777" w:rsidR="00390AF9" w:rsidRPr="00866D0C" w:rsidRDefault="00390AF9" w:rsidP="00426499">
      <w:pPr>
        <w:pStyle w:val="JOScreen"/>
        <w:keepNext/>
      </w:pPr>
    </w:p>
    <w:p w14:paraId="6F2A942B" w14:textId="77777777" w:rsidR="00390AF9" w:rsidRPr="00866D0C" w:rsidRDefault="00390AF9">
      <w:pPr>
        <w:pStyle w:val="JOScreen"/>
      </w:pPr>
      <w:r w:rsidRPr="00866D0C">
        <w:t xml:space="preserve">Select Archive CMOP Data Option: </w:t>
      </w:r>
      <w:r w:rsidRPr="00866D0C">
        <w:rPr>
          <w:b/>
          <w:u w:val="single"/>
        </w:rPr>
        <w:t>A</w:t>
      </w:r>
      <w:r w:rsidRPr="00866D0C">
        <w:t>rchive Monthly CMOP Data</w:t>
      </w:r>
    </w:p>
    <w:p w14:paraId="4F833752" w14:textId="77777777" w:rsidR="00390AF9" w:rsidRPr="00866D0C" w:rsidRDefault="00390AF9">
      <w:pPr>
        <w:pStyle w:val="JOScreen"/>
      </w:pPr>
      <w:r w:rsidRPr="00866D0C">
        <w:t xml:space="preserve">ENTER MONTH/YEAR TO ARCHIVE :  02/97// </w:t>
      </w:r>
      <w:r w:rsidRPr="00866D0C">
        <w:rPr>
          <w:b/>
          <w:u w:val="single"/>
        </w:rPr>
        <w:t>&lt;RET&gt;</w:t>
      </w:r>
    </w:p>
    <w:p w14:paraId="77EE2ECF" w14:textId="77777777" w:rsidR="00390AF9" w:rsidRPr="00866D0C" w:rsidRDefault="00390AF9">
      <w:pPr>
        <w:pStyle w:val="JOScreen"/>
      </w:pPr>
      <w:r w:rsidRPr="00866D0C">
        <w:t xml:space="preserve">               CMOP MASTER DATABASE ARCHIVE</w:t>
      </w:r>
    </w:p>
    <w:p w14:paraId="0786BC3B" w14:textId="77777777" w:rsidR="00390AF9" w:rsidRPr="00866D0C" w:rsidRDefault="00390AF9">
      <w:pPr>
        <w:pStyle w:val="JOScreen"/>
      </w:pPr>
    </w:p>
    <w:p w14:paraId="56EFCED1" w14:textId="77777777" w:rsidR="00390AF9" w:rsidRPr="00866D0C" w:rsidRDefault="00390AF9">
      <w:pPr>
        <w:pStyle w:val="JOScreen"/>
      </w:pPr>
    </w:p>
    <w:p w14:paraId="48DE0849"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08F0A2A1" w14:textId="77777777" w:rsidR="00390AF9" w:rsidRPr="00866D0C" w:rsidRDefault="00390AF9">
      <w:pPr>
        <w:pStyle w:val="JOScreen"/>
      </w:pPr>
    </w:p>
    <w:p w14:paraId="129BA041" w14:textId="77777777" w:rsidR="00390AF9" w:rsidRPr="00866D0C" w:rsidRDefault="00390AF9">
      <w:pPr>
        <w:pStyle w:val="JOScreen"/>
      </w:pPr>
    </w:p>
    <w:p w14:paraId="775FA611" w14:textId="77777777" w:rsidR="00390AF9" w:rsidRPr="00866D0C" w:rsidRDefault="00390AF9">
      <w:pPr>
        <w:pStyle w:val="JOScreen"/>
      </w:pPr>
      <w:r w:rsidRPr="00866D0C">
        <w:t xml:space="preserve">Select Tape Drive: </w:t>
      </w:r>
      <w:r w:rsidRPr="00866D0C">
        <w:rPr>
          <w:i/>
          <w:sz w:val="20"/>
        </w:rPr>
        <w:t>[Select Tape Drive]</w:t>
      </w:r>
    </w:p>
    <w:p w14:paraId="2B72CCD1" w14:textId="77777777" w:rsidR="00390AF9" w:rsidRPr="00866D0C" w:rsidRDefault="00390AF9">
      <w:pPr>
        <w:pStyle w:val="JOScreen"/>
      </w:pPr>
      <w:r w:rsidRPr="00866D0C">
        <w:t xml:space="preserve">//   REWIND? NO// </w:t>
      </w:r>
      <w:r w:rsidRPr="00866D0C">
        <w:rPr>
          <w:b/>
          <w:u w:val="single"/>
        </w:rPr>
        <w:t>Y</w:t>
      </w:r>
      <w:r w:rsidRPr="00866D0C">
        <w:t xml:space="preserve">  (YES)</w:t>
      </w:r>
    </w:p>
    <w:p w14:paraId="6E284477" w14:textId="77777777" w:rsidR="00390AF9" w:rsidRPr="00866D0C" w:rsidRDefault="00390AF9">
      <w:pPr>
        <w:pStyle w:val="JOScreen"/>
      </w:pPr>
    </w:p>
    <w:p w14:paraId="19D78191" w14:textId="77777777" w:rsidR="00390AF9" w:rsidRPr="00866D0C" w:rsidRDefault="00390AF9">
      <w:pPr>
        <w:pStyle w:val="JOScreen"/>
      </w:pPr>
      <w:r w:rsidRPr="00866D0C">
        <w:t xml:space="preserve">     CMOP MASTER DATABASE ARCHIVE       MAR 20,1997@08:45:56</w:t>
      </w:r>
    </w:p>
    <w:p w14:paraId="7B9266B9" w14:textId="77777777" w:rsidR="00390AF9" w:rsidRPr="00866D0C" w:rsidRDefault="00390AF9">
      <w:pPr>
        <w:pStyle w:val="JOScreen"/>
      </w:pPr>
    </w:p>
    <w:p w14:paraId="3A7BB940" w14:textId="77777777" w:rsidR="00390AF9" w:rsidRPr="00866D0C" w:rsidRDefault="00390AF9">
      <w:pPr>
        <w:pStyle w:val="JOScreen"/>
      </w:pPr>
      <w:r w:rsidRPr="00866D0C">
        <w:t>Recording data on tape # 297021. Write this number on the tape label!!</w:t>
      </w:r>
    </w:p>
    <w:p w14:paraId="377E9169" w14:textId="77777777" w:rsidR="00390AF9" w:rsidRPr="00866D0C" w:rsidRDefault="00390AF9">
      <w:pPr>
        <w:pStyle w:val="JOScreen"/>
      </w:pPr>
    </w:p>
    <w:p w14:paraId="0D9D35BA" w14:textId="77777777" w:rsidR="00390AF9" w:rsidRPr="00866D0C" w:rsidRDefault="00390AF9">
      <w:pPr>
        <w:pStyle w:val="JOScreen"/>
      </w:pPr>
    </w:p>
    <w:p w14:paraId="6322C61C" w14:textId="77777777" w:rsidR="00390AF9" w:rsidRPr="00866D0C" w:rsidRDefault="00390AF9">
      <w:pPr>
        <w:pStyle w:val="JOScreen"/>
      </w:pPr>
      <w:r w:rsidRPr="00866D0C">
        <w:t>TRANSMISSION #      TOT ORDERS      TOT Rx's</w:t>
      </w:r>
    </w:p>
    <w:p w14:paraId="4816FA16" w14:textId="77777777" w:rsidR="00390AF9" w:rsidRPr="00866D0C" w:rsidRDefault="00390AF9">
      <w:pPr>
        <w:pStyle w:val="JOScreen"/>
      </w:pPr>
      <w:r w:rsidRPr="00866D0C">
        <w:t>521-1                        1             2</w:t>
      </w:r>
    </w:p>
    <w:p w14:paraId="3484F6A2" w14:textId="77777777" w:rsidR="00390AF9" w:rsidRPr="00866D0C" w:rsidRDefault="00390AF9">
      <w:pPr>
        <w:pStyle w:val="JOScreen"/>
      </w:pPr>
      <w:r w:rsidRPr="00866D0C">
        <w:t>521-2                        7            15</w:t>
      </w:r>
    </w:p>
    <w:p w14:paraId="6BF67A1E" w14:textId="77777777" w:rsidR="00390AF9" w:rsidRPr="00866D0C" w:rsidRDefault="00390AF9">
      <w:pPr>
        <w:pStyle w:val="JOScreen"/>
      </w:pPr>
      <w:r w:rsidRPr="00866D0C">
        <w:t>521-3                        4             7</w:t>
      </w:r>
    </w:p>
    <w:p w14:paraId="69B7C5DC" w14:textId="77777777" w:rsidR="00390AF9" w:rsidRPr="00866D0C" w:rsidRDefault="00390AF9">
      <w:pPr>
        <w:pStyle w:val="JOScreen"/>
      </w:pPr>
    </w:p>
    <w:p w14:paraId="4A2E7797" w14:textId="77777777" w:rsidR="00390AF9" w:rsidRPr="00866D0C" w:rsidRDefault="00390AF9" w:rsidP="00F27959">
      <w:pPr>
        <w:pStyle w:val="JOScreen"/>
        <w:keepNext/>
      </w:pPr>
      <w:r w:rsidRPr="00866D0C">
        <w:lastRenderedPageBreak/>
        <w:t>Total # of Transmissions Archived: 3</w:t>
      </w:r>
    </w:p>
    <w:p w14:paraId="73AEC08E" w14:textId="77777777" w:rsidR="00390AF9" w:rsidRPr="00866D0C" w:rsidRDefault="00390AF9" w:rsidP="00F27959">
      <w:pPr>
        <w:pStyle w:val="JOScreen"/>
        <w:keepNext/>
      </w:pPr>
      <w:r w:rsidRPr="00866D0C">
        <w:t>Total # of Rx's Archived         : 24</w:t>
      </w:r>
    </w:p>
    <w:p w14:paraId="121E0C96" w14:textId="77777777" w:rsidR="00390AF9" w:rsidRPr="00866D0C" w:rsidRDefault="00390AF9" w:rsidP="00F27959">
      <w:pPr>
        <w:pStyle w:val="JOScreen"/>
        <w:keepNext/>
      </w:pPr>
      <w:r w:rsidRPr="00866D0C">
        <w:t>Total Bytes Archived             : 6054</w:t>
      </w:r>
    </w:p>
    <w:p w14:paraId="25D599DB" w14:textId="77777777" w:rsidR="00390AF9" w:rsidRPr="00866D0C" w:rsidRDefault="00390AF9" w:rsidP="00F27959">
      <w:pPr>
        <w:pStyle w:val="JOScreen"/>
        <w:keepNext/>
      </w:pPr>
      <w:r w:rsidRPr="00866D0C">
        <w:t>Completed: MAR 20,1997@08:46   Closing Tape Device...</w:t>
      </w:r>
    </w:p>
    <w:p w14:paraId="0E7C255A" w14:textId="77777777" w:rsidR="00390AF9" w:rsidRPr="00866D0C" w:rsidRDefault="00390AF9" w:rsidP="00F27959">
      <w:pPr>
        <w:pStyle w:val="JOScreen"/>
        <w:keepNext/>
      </w:pPr>
    </w:p>
    <w:p w14:paraId="4BB1A96A" w14:textId="77777777" w:rsidR="00390AF9" w:rsidRPr="00866D0C" w:rsidRDefault="00390AF9" w:rsidP="00F27959">
      <w:pPr>
        <w:pStyle w:val="JOScreen"/>
        <w:keepNext/>
      </w:pPr>
    </w:p>
    <w:p w14:paraId="79BD186D" w14:textId="77777777" w:rsidR="00390AF9" w:rsidRPr="00866D0C" w:rsidRDefault="00390AF9">
      <w:pPr>
        <w:pStyle w:val="JOScreen"/>
      </w:pPr>
      <w:r w:rsidRPr="00866D0C">
        <w:t xml:space="preserve">Select Archive CMOP Data Option: </w:t>
      </w:r>
      <w:r w:rsidRPr="00866D0C">
        <w:rPr>
          <w:b/>
          <w:u w:val="single"/>
        </w:rPr>
        <w:t>&lt;RET&gt;</w:t>
      </w:r>
    </w:p>
    <w:p w14:paraId="665F1464" w14:textId="0348F162" w:rsidR="00390AF9" w:rsidRPr="00866D0C" w:rsidRDefault="00390AF9" w:rsidP="00393809">
      <w:pPr>
        <w:pStyle w:val="Heading3"/>
        <w:spacing w:before="240" w:line="240" w:lineRule="auto"/>
        <w:ind w:left="720"/>
      </w:pPr>
      <w:bookmarkStart w:id="152" w:name="_Toc81928438"/>
      <w:r w:rsidRPr="00866D0C">
        <w:t>Purge Archived CMOP Data</w:t>
      </w:r>
      <w:bookmarkEnd w:id="152"/>
    </w:p>
    <w:p w14:paraId="689E37D6" w14:textId="77777777" w:rsidR="00390AF9" w:rsidRPr="00866D0C" w:rsidRDefault="00390AF9">
      <w:pPr>
        <w:spacing w:line="216" w:lineRule="auto"/>
      </w:pPr>
    </w:p>
    <w:p w14:paraId="18D10215" w14:textId="77777777" w:rsidR="00390AF9" w:rsidRPr="00866D0C" w:rsidRDefault="00390AF9">
      <w:pPr>
        <w:spacing w:line="216" w:lineRule="auto"/>
        <w:ind w:left="720"/>
      </w:pPr>
      <w:r w:rsidRPr="00866D0C">
        <w:t>This option is used to purge data that has already been archived from the CMOP MASTER DATABASE file and the CMOP REFERENCE file.</w:t>
      </w:r>
    </w:p>
    <w:p w14:paraId="153266BD" w14:textId="77777777" w:rsidR="00390AF9" w:rsidRPr="00866D0C" w:rsidRDefault="00390AF9">
      <w:pPr>
        <w:spacing w:line="216" w:lineRule="auto"/>
      </w:pPr>
    </w:p>
    <w:p w14:paraId="499C1EED" w14:textId="77777777" w:rsidR="00390AF9" w:rsidRPr="00866D0C" w:rsidRDefault="00390AF9">
      <w:pPr>
        <w:spacing w:line="216" w:lineRule="auto"/>
        <w:rPr>
          <w:b/>
        </w:rPr>
      </w:pPr>
      <w:r w:rsidRPr="00866D0C">
        <w:rPr>
          <w:b/>
        </w:rPr>
        <w:t>Example: Purge Archived CMOP Data</w:t>
      </w:r>
    </w:p>
    <w:p w14:paraId="055B41C5" w14:textId="77777777" w:rsidR="00390AF9" w:rsidRPr="00866D0C" w:rsidRDefault="00390AF9" w:rsidP="002F5596">
      <w:pPr>
        <w:pStyle w:val="JOScreen"/>
      </w:pPr>
    </w:p>
    <w:p w14:paraId="18F6C39D" w14:textId="77777777" w:rsidR="00390AF9" w:rsidRPr="00866D0C" w:rsidRDefault="00390AF9">
      <w:pPr>
        <w:pStyle w:val="JOScreen"/>
      </w:pPr>
      <w:r w:rsidRPr="00866D0C">
        <w:t xml:space="preserve">Select Archive CMOP Data Option: </w:t>
      </w:r>
      <w:r w:rsidRPr="00866D0C">
        <w:rPr>
          <w:b/>
          <w:u w:val="single"/>
        </w:rPr>
        <w:t>P</w:t>
      </w:r>
      <w:r w:rsidRPr="00866D0C">
        <w:t>urge Archived CMOP Data</w:t>
      </w:r>
    </w:p>
    <w:p w14:paraId="4DBB157B" w14:textId="77777777" w:rsidR="00390AF9" w:rsidRPr="00866D0C" w:rsidRDefault="00390AF9">
      <w:pPr>
        <w:pStyle w:val="JOScreen"/>
      </w:pPr>
    </w:p>
    <w:p w14:paraId="1D33F969" w14:textId="77777777" w:rsidR="00390AF9" w:rsidRPr="00866D0C" w:rsidRDefault="00390AF9">
      <w:pPr>
        <w:pStyle w:val="JOScreen"/>
      </w:pPr>
      <w:r w:rsidRPr="00866D0C">
        <w:t xml:space="preserve">ENTER MONTH/YEAR TO PURGE :  11/97// </w:t>
      </w:r>
      <w:r w:rsidRPr="00866D0C">
        <w:rPr>
          <w:b/>
          <w:u w:val="single"/>
        </w:rPr>
        <w:t>&lt;RET&gt;</w:t>
      </w:r>
    </w:p>
    <w:p w14:paraId="6DF3EFEF" w14:textId="77777777" w:rsidR="00390AF9" w:rsidRPr="00866D0C" w:rsidRDefault="00390AF9">
      <w:pPr>
        <w:pStyle w:val="JOScreen"/>
      </w:pPr>
    </w:p>
    <w:p w14:paraId="424885E8" w14:textId="77777777" w:rsidR="00B344C5" w:rsidRPr="00866D0C" w:rsidRDefault="00390AF9">
      <w:pPr>
        <w:pStyle w:val="JOScreen"/>
      </w:pPr>
      <w:r w:rsidRPr="00866D0C">
        <w:t xml:space="preserve">               CMOP MASTER DATABASE PURGE</w:t>
      </w:r>
    </w:p>
    <w:p w14:paraId="7345E647" w14:textId="77777777" w:rsidR="00390AF9" w:rsidRPr="00866D0C" w:rsidRDefault="00390AF9">
      <w:pPr>
        <w:pStyle w:val="JOScreen"/>
      </w:pPr>
    </w:p>
    <w:p w14:paraId="5BA01931" w14:textId="77777777" w:rsidR="00390AF9" w:rsidRPr="00866D0C" w:rsidRDefault="00390AF9">
      <w:pPr>
        <w:pStyle w:val="JOScreen"/>
      </w:pPr>
    </w:p>
    <w:p w14:paraId="27F3601E" w14:textId="77777777" w:rsidR="00390AF9" w:rsidRPr="00866D0C" w:rsidRDefault="00390AF9">
      <w:pPr>
        <w:pStyle w:val="JOScreen"/>
      </w:pPr>
      <w:r w:rsidRPr="00866D0C">
        <w:t>Total transmissions to be purged  : 2</w:t>
      </w:r>
    </w:p>
    <w:p w14:paraId="3EBB2748" w14:textId="77777777" w:rsidR="00390AF9" w:rsidRPr="00866D0C" w:rsidRDefault="00390AF9">
      <w:pPr>
        <w:pStyle w:val="JOScreen"/>
      </w:pPr>
      <w:r w:rsidRPr="00866D0C">
        <w:t>Total orders to be purged         : 3</w:t>
      </w:r>
    </w:p>
    <w:p w14:paraId="2CDEBA77" w14:textId="77777777" w:rsidR="00390AF9" w:rsidRPr="00866D0C" w:rsidRDefault="00390AF9">
      <w:pPr>
        <w:pStyle w:val="JOScreen"/>
      </w:pPr>
      <w:r w:rsidRPr="00866D0C">
        <w:t>Total Rx's to be purged           : 6</w:t>
      </w:r>
    </w:p>
    <w:p w14:paraId="77A441BE" w14:textId="77777777" w:rsidR="00390AF9" w:rsidRPr="00866D0C" w:rsidRDefault="00390AF9">
      <w:pPr>
        <w:pStyle w:val="JOScreen"/>
      </w:pPr>
    </w:p>
    <w:p w14:paraId="737B000B" w14:textId="77777777" w:rsidR="00390AF9" w:rsidRPr="00866D0C" w:rsidRDefault="00390AF9">
      <w:pPr>
        <w:pStyle w:val="JOScreen"/>
      </w:pPr>
    </w:p>
    <w:p w14:paraId="50BDA719" w14:textId="77777777" w:rsidR="00390AF9" w:rsidRPr="00866D0C" w:rsidRDefault="00390AF9">
      <w:pPr>
        <w:pStyle w:val="JOScreen"/>
      </w:pPr>
      <w:r w:rsidRPr="00866D0C">
        <w:t xml:space="preserve">Do you want to continue? :  (Y/N): NO// </w:t>
      </w:r>
      <w:r w:rsidRPr="00866D0C">
        <w:rPr>
          <w:b/>
          <w:u w:val="single"/>
        </w:rPr>
        <w:t>Y</w:t>
      </w:r>
      <w:r w:rsidRPr="00866D0C">
        <w:t>ES</w:t>
      </w:r>
    </w:p>
    <w:p w14:paraId="16C042BA" w14:textId="77777777" w:rsidR="00390AF9" w:rsidRPr="00866D0C" w:rsidRDefault="00390AF9">
      <w:pPr>
        <w:pStyle w:val="JOScreen"/>
      </w:pPr>
    </w:p>
    <w:p w14:paraId="68CC8879" w14:textId="77777777" w:rsidR="00390AF9" w:rsidRPr="00866D0C" w:rsidRDefault="00390AF9">
      <w:pPr>
        <w:pStyle w:val="JOScreen"/>
      </w:pPr>
      <w:r w:rsidRPr="00866D0C">
        <w:t>Transmission# 521-306 has been purged.</w:t>
      </w:r>
    </w:p>
    <w:p w14:paraId="099C7EEC" w14:textId="77777777" w:rsidR="00390AF9" w:rsidRPr="00866D0C" w:rsidRDefault="00390AF9">
      <w:pPr>
        <w:pStyle w:val="JOScreen"/>
      </w:pPr>
    </w:p>
    <w:p w14:paraId="53BDEBF7" w14:textId="77777777" w:rsidR="00390AF9" w:rsidRPr="00866D0C" w:rsidRDefault="00390AF9">
      <w:pPr>
        <w:pStyle w:val="JOScreen"/>
      </w:pPr>
      <w:r w:rsidRPr="00866D0C">
        <w:t>Transmission# 521-307 has not been archived yet and may not be purged.</w:t>
      </w:r>
    </w:p>
    <w:p w14:paraId="38124077" w14:textId="77777777" w:rsidR="00390AF9" w:rsidRPr="00866D0C" w:rsidRDefault="00390AF9">
      <w:pPr>
        <w:pStyle w:val="JOScreen"/>
      </w:pPr>
    </w:p>
    <w:p w14:paraId="2F3FF7FD" w14:textId="77777777" w:rsidR="00390AF9" w:rsidRPr="00866D0C" w:rsidRDefault="00390AF9">
      <w:pPr>
        <w:pStyle w:val="JOScreen"/>
      </w:pPr>
      <w:r w:rsidRPr="00866D0C">
        <w:t xml:space="preserve">Select Archive CMOP Data Option: </w:t>
      </w:r>
      <w:r w:rsidRPr="00866D0C">
        <w:rPr>
          <w:b/>
          <w:u w:val="single"/>
        </w:rPr>
        <w:t>&lt;RET&gt;</w:t>
      </w:r>
    </w:p>
    <w:p w14:paraId="441967D2" w14:textId="77777777" w:rsidR="00390AF9" w:rsidRPr="00866D0C" w:rsidRDefault="00390AF9">
      <w:pPr>
        <w:spacing w:line="216" w:lineRule="auto"/>
      </w:pPr>
    </w:p>
    <w:p w14:paraId="1DB0C4FF" w14:textId="7C0AC963" w:rsidR="00390AF9" w:rsidRPr="00866D0C" w:rsidRDefault="00390AF9">
      <w:pPr>
        <w:pStyle w:val="Heading3"/>
        <w:ind w:left="720"/>
      </w:pPr>
      <w:bookmarkStart w:id="153" w:name="_Toc81928439"/>
      <w:r w:rsidRPr="00866D0C">
        <w:t>Retrieve Archived CMOP Data</w:t>
      </w:r>
      <w:bookmarkEnd w:id="153"/>
    </w:p>
    <w:p w14:paraId="21823F15" w14:textId="77777777" w:rsidR="00390AF9" w:rsidRPr="00866D0C" w:rsidRDefault="00390AF9">
      <w:pPr>
        <w:ind w:left="720" w:hanging="360"/>
      </w:pPr>
    </w:p>
    <w:p w14:paraId="1CBAD74E" w14:textId="77777777" w:rsidR="00390AF9" w:rsidRPr="00866D0C" w:rsidRDefault="00390AF9">
      <w:pPr>
        <w:ind w:left="720"/>
      </w:pPr>
      <w:r w:rsidRPr="00866D0C">
        <w:t>This option enables you to retrieve archived Rx’s from tape.</w:t>
      </w:r>
    </w:p>
    <w:p w14:paraId="46E29A89" w14:textId="77777777" w:rsidR="00390AF9" w:rsidRPr="00866D0C" w:rsidRDefault="00390AF9">
      <w:pPr>
        <w:ind w:left="720" w:hanging="360"/>
      </w:pPr>
    </w:p>
    <w:p w14:paraId="7E4F5361" w14:textId="77777777" w:rsidR="00390AF9" w:rsidRPr="00866D0C" w:rsidRDefault="00390AF9">
      <w:pPr>
        <w:rPr>
          <w:b/>
        </w:rPr>
      </w:pPr>
      <w:r w:rsidRPr="00866D0C">
        <w:rPr>
          <w:b/>
        </w:rPr>
        <w:t>Example: Retrieve Archived CMOP Data</w:t>
      </w:r>
    </w:p>
    <w:p w14:paraId="443EB9BB" w14:textId="77777777" w:rsidR="00390AF9" w:rsidRPr="00866D0C" w:rsidRDefault="00390AF9" w:rsidP="002F5596">
      <w:pPr>
        <w:pStyle w:val="JOScreen"/>
      </w:pPr>
    </w:p>
    <w:p w14:paraId="356820C3" w14:textId="77777777" w:rsidR="00390AF9" w:rsidRPr="00866D0C" w:rsidRDefault="00390AF9">
      <w:pPr>
        <w:pStyle w:val="JOScreen"/>
      </w:pPr>
      <w:r w:rsidRPr="00866D0C">
        <w:t xml:space="preserve">Select Archive CMOP Data Option: </w:t>
      </w:r>
      <w:r w:rsidRPr="00866D0C">
        <w:rPr>
          <w:b/>
          <w:u w:val="single"/>
        </w:rPr>
        <w:t>R</w:t>
      </w:r>
      <w:r w:rsidRPr="00866D0C">
        <w:t>etrieve Archived CMOP Data</w:t>
      </w:r>
    </w:p>
    <w:p w14:paraId="76BDACE8" w14:textId="77777777" w:rsidR="00390AF9" w:rsidRPr="00866D0C" w:rsidRDefault="00390AF9">
      <w:pPr>
        <w:pStyle w:val="JOScreen"/>
      </w:pPr>
    </w:p>
    <w:p w14:paraId="659F38D7" w14:textId="77777777" w:rsidR="00B344C5" w:rsidRPr="00866D0C" w:rsidRDefault="00390AF9">
      <w:pPr>
        <w:pStyle w:val="JOScreen"/>
      </w:pPr>
      <w:r w:rsidRPr="00866D0C">
        <w:t xml:space="preserve">Enter Archived CMOP Transmission Number:  </w:t>
      </w:r>
      <w:r w:rsidRPr="00866D0C">
        <w:rPr>
          <w:b/>
          <w:u w:val="single"/>
        </w:rPr>
        <w:t>521-662</w:t>
      </w:r>
      <w:r w:rsidRPr="00866D0C">
        <w:t xml:space="preserve"> </w:t>
      </w:r>
    </w:p>
    <w:p w14:paraId="285473FD" w14:textId="77777777" w:rsidR="00390AF9" w:rsidRPr="00866D0C" w:rsidRDefault="00390AF9">
      <w:pPr>
        <w:pStyle w:val="JOScreen"/>
      </w:pPr>
      <w:r w:rsidRPr="00866D0C">
        <w:t xml:space="preserve">Enter Rx # to report or return for all: ALL// </w:t>
      </w:r>
      <w:r w:rsidRPr="00866D0C">
        <w:rPr>
          <w:b/>
          <w:u w:val="single"/>
        </w:rPr>
        <w:t>&lt;RET&gt;</w:t>
      </w:r>
    </w:p>
    <w:p w14:paraId="4AF26942" w14:textId="77777777" w:rsidR="00390AF9" w:rsidRPr="00866D0C" w:rsidRDefault="00390AF9">
      <w:pPr>
        <w:pStyle w:val="JOScreen"/>
      </w:pPr>
    </w:p>
    <w:p w14:paraId="50BCD33B" w14:textId="77777777" w:rsidR="00390AF9" w:rsidRPr="00866D0C" w:rsidRDefault="00390AF9">
      <w:pPr>
        <w:pStyle w:val="JOScreen"/>
      </w:pPr>
    </w:p>
    <w:p w14:paraId="7700587F" w14:textId="77777777" w:rsidR="00390AF9" w:rsidRPr="00866D0C" w:rsidRDefault="00390AF9">
      <w:pPr>
        <w:pStyle w:val="JOScreen"/>
      </w:pPr>
      <w:r w:rsidRPr="00866D0C">
        <w:rPr>
          <w:sz w:val="18"/>
        </w:rPr>
        <w:t xml:space="preserve">Select Printer:   </w:t>
      </w:r>
      <w:r w:rsidRPr="00866D0C">
        <w:t>[Select Print Device]</w:t>
      </w:r>
    </w:p>
    <w:p w14:paraId="634FE6B6" w14:textId="77777777" w:rsidR="00390AF9" w:rsidRPr="00866D0C" w:rsidRDefault="00390AF9">
      <w:pPr>
        <w:pStyle w:val="JOScreen"/>
      </w:pPr>
    </w:p>
    <w:p w14:paraId="0B52C796" w14:textId="77777777" w:rsidR="00390AF9" w:rsidRPr="00866D0C" w:rsidRDefault="00390AF9">
      <w:pPr>
        <w:pStyle w:val="JOScreen"/>
      </w:pPr>
    </w:p>
    <w:p w14:paraId="01BF7573" w14:textId="77777777" w:rsidR="00390AF9" w:rsidRPr="00866D0C" w:rsidRDefault="00390AF9">
      <w:pPr>
        <w:pStyle w:val="JOScreen"/>
      </w:pPr>
      <w:r w:rsidRPr="00866D0C">
        <w:t>Please mount tape #: 296031</w:t>
      </w:r>
    </w:p>
    <w:p w14:paraId="290979D8" w14:textId="77777777" w:rsidR="00390AF9" w:rsidRPr="00866D0C" w:rsidRDefault="00390AF9">
      <w:pPr>
        <w:pStyle w:val="JOScreen"/>
      </w:pPr>
      <w:r w:rsidRPr="00866D0C">
        <w:t>Press Return when ready...</w:t>
      </w:r>
      <w:r w:rsidRPr="00866D0C">
        <w:rPr>
          <w:b/>
          <w:u w:val="single"/>
        </w:rPr>
        <w:t>&lt;RET&gt;</w:t>
      </w:r>
    </w:p>
    <w:p w14:paraId="6B942EBB" w14:textId="77777777" w:rsidR="00390AF9" w:rsidRPr="00866D0C" w:rsidRDefault="00390AF9">
      <w:pPr>
        <w:pStyle w:val="JOScreen"/>
      </w:pPr>
    </w:p>
    <w:p w14:paraId="2ED1B5EB" w14:textId="77777777" w:rsidR="00390AF9" w:rsidRPr="00866D0C" w:rsidRDefault="00390AF9">
      <w:pPr>
        <w:pStyle w:val="JOScreen"/>
      </w:pPr>
    </w:p>
    <w:p w14:paraId="3E3CC71F" w14:textId="77777777" w:rsidR="00390AF9" w:rsidRPr="00866D0C" w:rsidRDefault="00390AF9">
      <w:pPr>
        <w:pStyle w:val="JOScreen"/>
      </w:pPr>
      <w:r w:rsidRPr="00866D0C">
        <w:t xml:space="preserve">Select Tape Drive: </w:t>
      </w:r>
      <w:r w:rsidRPr="00866D0C">
        <w:rPr>
          <w:i/>
          <w:sz w:val="20"/>
        </w:rPr>
        <w:t>[Select Tape Drive]</w:t>
      </w:r>
      <w:r w:rsidRPr="00866D0C">
        <w:t xml:space="preserve">//   REWIND? NO// </w:t>
      </w:r>
      <w:r w:rsidRPr="00866D0C">
        <w:rPr>
          <w:b/>
          <w:u w:val="single"/>
        </w:rPr>
        <w:t>Y</w:t>
      </w:r>
      <w:r w:rsidRPr="00866D0C">
        <w:t xml:space="preserve">  (YES)</w:t>
      </w:r>
    </w:p>
    <w:p w14:paraId="3CAFC66E" w14:textId="77777777" w:rsidR="00390AF9" w:rsidRPr="00866D0C" w:rsidRDefault="00390AF9">
      <w:pPr>
        <w:pStyle w:val="JOScreen"/>
      </w:pPr>
    </w:p>
    <w:p w14:paraId="3E5C3F74" w14:textId="77777777" w:rsidR="00390AF9" w:rsidRPr="00866D0C" w:rsidRDefault="00390AF9">
      <w:pPr>
        <w:pStyle w:val="JOScreen"/>
      </w:pPr>
      <w:r w:rsidRPr="00866D0C">
        <w:t xml:space="preserve">     CMOP MASTER DATABASE ARCHIVE       MAR 21,1997@09:38:02</w:t>
      </w:r>
    </w:p>
    <w:p w14:paraId="73FB28A4" w14:textId="77777777" w:rsidR="00390AF9" w:rsidRPr="00866D0C" w:rsidRDefault="00390AF9">
      <w:pPr>
        <w:pStyle w:val="JOScreen"/>
      </w:pPr>
      <w:r w:rsidRPr="00866D0C">
        <w:t>ARCHIVE REPORT FOR TRANSMISSION # 521-662</w:t>
      </w:r>
    </w:p>
    <w:p w14:paraId="0553242D" w14:textId="77777777" w:rsidR="00390AF9" w:rsidRPr="00866D0C" w:rsidRDefault="00390AF9">
      <w:pPr>
        <w:pStyle w:val="JOScreen"/>
      </w:pPr>
      <w:r w:rsidRPr="00866D0C">
        <w:t xml:space="preserve">         by CMOPPHARMACIST30,THREE  on MAR 21,1997</w:t>
      </w:r>
    </w:p>
    <w:p w14:paraId="619F8AEB" w14:textId="77777777" w:rsidR="00390AF9" w:rsidRPr="00866D0C" w:rsidRDefault="00390AF9">
      <w:pPr>
        <w:pStyle w:val="JOScreen"/>
      </w:pPr>
    </w:p>
    <w:p w14:paraId="40A13888" w14:textId="77777777" w:rsidR="00390AF9" w:rsidRPr="00866D0C" w:rsidRDefault="00390AF9">
      <w:pPr>
        <w:pStyle w:val="JOScreen"/>
      </w:pPr>
    </w:p>
    <w:p w14:paraId="0402871C" w14:textId="77777777" w:rsidR="00390AF9" w:rsidRPr="00866D0C" w:rsidRDefault="00390AF9">
      <w:pPr>
        <w:pStyle w:val="JOScreen"/>
      </w:pPr>
      <w:r w:rsidRPr="00866D0C">
        <w:t xml:space="preserve">       Status: CLOSED                       Trans D/T: MAR 22, 1996@09:18:49</w:t>
      </w:r>
    </w:p>
    <w:p w14:paraId="7005FE82" w14:textId="77777777" w:rsidR="00390AF9" w:rsidRPr="00866D0C" w:rsidRDefault="00390AF9">
      <w:pPr>
        <w:pStyle w:val="JOScreen"/>
      </w:pPr>
      <w:r w:rsidRPr="00866D0C">
        <w:t xml:space="preserve"> Received D/T: MAR 22, 1996@09:19:11       Closed D/T: MAR 25, 1996@12:28:41</w:t>
      </w:r>
    </w:p>
    <w:p w14:paraId="3101AA0D" w14:textId="77777777" w:rsidR="00390AF9" w:rsidRPr="00866D0C" w:rsidRDefault="00390AF9">
      <w:pPr>
        <w:pStyle w:val="JOScreen"/>
      </w:pPr>
      <w:r w:rsidRPr="00866D0C">
        <w:t>Processed D/T: MAR 25, 1996@11:21:54      Start Seq #: 7</w:t>
      </w:r>
    </w:p>
    <w:p w14:paraId="27E5930F" w14:textId="77777777" w:rsidR="00390AF9" w:rsidRPr="00866D0C" w:rsidRDefault="00390AF9">
      <w:pPr>
        <w:pStyle w:val="JOScreen"/>
      </w:pPr>
      <w:r w:rsidRPr="00866D0C">
        <w:t xml:space="preserve">    End Seq #: 9                         Total Orders: 3</w:t>
      </w:r>
    </w:p>
    <w:p w14:paraId="2D47743A" w14:textId="77777777" w:rsidR="00390AF9" w:rsidRPr="00866D0C" w:rsidRDefault="00390AF9">
      <w:pPr>
        <w:pStyle w:val="JOScreen"/>
      </w:pPr>
      <w:r w:rsidRPr="00866D0C">
        <w:t xml:space="preserve">   Total Rx's: 12                        Purge Status: PURGE COMPLETE</w:t>
      </w:r>
    </w:p>
    <w:p w14:paraId="29429D61" w14:textId="77777777" w:rsidR="00B344C5" w:rsidRPr="00866D0C" w:rsidRDefault="00390AF9">
      <w:pPr>
        <w:pStyle w:val="JOScreen"/>
      </w:pPr>
      <w:r w:rsidRPr="00866D0C">
        <w:t xml:space="preserve">      Retrans:                           Orig Trans #:</w:t>
      </w:r>
    </w:p>
    <w:p w14:paraId="7B9C5093" w14:textId="77777777" w:rsidR="00390AF9" w:rsidRPr="00866D0C" w:rsidRDefault="00390AF9">
      <w:pPr>
        <w:pStyle w:val="JOScreen"/>
      </w:pPr>
      <w:r w:rsidRPr="00866D0C">
        <w:t xml:space="preserve">     Division: BIRMINGHAM                   Site Name: BIRMINGHAM, AL.</w:t>
      </w:r>
    </w:p>
    <w:p w14:paraId="36CC1C67" w14:textId="77777777" w:rsidR="00390AF9" w:rsidRPr="00866D0C" w:rsidRDefault="00390AF9">
      <w:pPr>
        <w:pStyle w:val="JOScreen"/>
      </w:pPr>
      <w:r w:rsidRPr="00866D0C">
        <w:t xml:space="preserve">       Sender: CMOPPHARMACIST30,THREE</w:t>
      </w:r>
    </w:p>
    <w:p w14:paraId="4F6A5EC7" w14:textId="77777777" w:rsidR="00390AF9" w:rsidRPr="00866D0C" w:rsidRDefault="00390AF9">
      <w:pPr>
        <w:pStyle w:val="JOScreen"/>
      </w:pPr>
    </w:p>
    <w:p w14:paraId="3EC2DD72" w14:textId="77777777" w:rsidR="00B344C5" w:rsidRPr="00866D0C" w:rsidRDefault="00390AF9">
      <w:pPr>
        <w:pStyle w:val="JOScreen"/>
      </w:pPr>
      <w:r w:rsidRPr="00866D0C">
        <w:t>LABEL LOG:</w:t>
      </w:r>
    </w:p>
    <w:p w14:paraId="54B6407F" w14:textId="77777777" w:rsidR="00390AF9" w:rsidRPr="00866D0C" w:rsidRDefault="00390AF9">
      <w:pPr>
        <w:pStyle w:val="JOScreen"/>
      </w:pPr>
      <w:r w:rsidRPr="00866D0C">
        <w:t>DATE PRINTED                  PRINTED BY</w:t>
      </w:r>
    </w:p>
    <w:p w14:paraId="6ED5190F" w14:textId="77777777" w:rsidR="00390AF9" w:rsidRPr="00866D0C" w:rsidRDefault="00390AF9">
      <w:pPr>
        <w:pStyle w:val="JOScreen"/>
      </w:pPr>
      <w:r w:rsidRPr="00866D0C">
        <w:t>-------------------------------------------------</w:t>
      </w:r>
    </w:p>
    <w:p w14:paraId="002F34E3" w14:textId="77777777" w:rsidR="00390AF9" w:rsidRPr="00866D0C" w:rsidRDefault="00390AF9">
      <w:pPr>
        <w:pStyle w:val="JOScreen"/>
      </w:pPr>
      <w:r w:rsidRPr="00866D0C">
        <w:lastRenderedPageBreak/>
        <w:t>MAR 25,1996@11:21:54          CMOPPHARMACIST28,THREE</w:t>
      </w:r>
    </w:p>
    <w:p w14:paraId="2E0C9340" w14:textId="77777777" w:rsidR="00390AF9" w:rsidRPr="00866D0C" w:rsidRDefault="00390AF9">
      <w:pPr>
        <w:pStyle w:val="JOScreen"/>
      </w:pPr>
    </w:p>
    <w:p w14:paraId="3379CD3A" w14:textId="77777777" w:rsidR="00390AF9" w:rsidRPr="00866D0C" w:rsidRDefault="00390AF9">
      <w:pPr>
        <w:pStyle w:val="JOScreen"/>
      </w:pPr>
      <w:r w:rsidRPr="00866D0C">
        <w:t>Rx #             : 15355E          Fill #       : 0         Qty: 77472219.54</w:t>
      </w:r>
    </w:p>
    <w:p w14:paraId="62C2FD2A" w14:textId="77777777" w:rsidR="00390AF9" w:rsidRPr="00866D0C" w:rsidRDefault="00390AF9">
      <w:pPr>
        <w:pStyle w:val="JOScreen"/>
      </w:pPr>
      <w:r w:rsidRPr="00866D0C">
        <w:t>Employee Name    : CMOPPHARMACIST28,THREE</w:t>
      </w:r>
    </w:p>
    <w:p w14:paraId="6D771EF4" w14:textId="77777777" w:rsidR="00390AF9" w:rsidRPr="00866D0C" w:rsidRDefault="00390AF9">
      <w:pPr>
        <w:pStyle w:val="JOScreen"/>
      </w:pPr>
      <w:r w:rsidRPr="00866D0C">
        <w:t>Price/Disp Unit  : 0.003           Drug ID #    : A0022</w:t>
      </w:r>
    </w:p>
    <w:p w14:paraId="0DEB69A9" w14:textId="77777777" w:rsidR="00390AF9" w:rsidRPr="00866D0C" w:rsidRDefault="00390AF9">
      <w:pPr>
        <w:pStyle w:val="JOScreen"/>
      </w:pPr>
      <w:r w:rsidRPr="00866D0C">
        <w:t>Release Status   : COMPLETED       Release Type : MANUAL</w:t>
      </w:r>
    </w:p>
    <w:p w14:paraId="1B4124FB" w14:textId="77777777" w:rsidR="00B344C5" w:rsidRPr="00866D0C" w:rsidRDefault="00390AF9">
      <w:pPr>
        <w:pStyle w:val="JOScreen"/>
      </w:pPr>
      <w:r w:rsidRPr="00866D0C">
        <w:t>Rx Status        : PROCESSED       NDC          :</w:t>
      </w:r>
    </w:p>
    <w:p w14:paraId="2D346795" w14:textId="77777777" w:rsidR="00B344C5" w:rsidRPr="00866D0C" w:rsidRDefault="00390AF9">
      <w:pPr>
        <w:pStyle w:val="JOScreen"/>
      </w:pPr>
      <w:r w:rsidRPr="00866D0C">
        <w:t>Carrier          :                 Package ID # :</w:t>
      </w:r>
    </w:p>
    <w:p w14:paraId="4E769406" w14:textId="77777777" w:rsidR="00B344C5" w:rsidRPr="00866D0C" w:rsidRDefault="00390AF9">
      <w:pPr>
        <w:pStyle w:val="JOScreen"/>
      </w:pPr>
      <w:r w:rsidRPr="00866D0C">
        <w:t>Date Shipped     :</w:t>
      </w:r>
    </w:p>
    <w:p w14:paraId="36197C4D" w14:textId="77777777" w:rsidR="00390AF9" w:rsidRPr="00866D0C" w:rsidRDefault="00390AF9">
      <w:pPr>
        <w:pStyle w:val="JOScreen"/>
      </w:pPr>
      <w:r w:rsidRPr="00866D0C">
        <w:t>Processed D/T    : MAR 25, 1996@12:28:25  Completed D/T: MAR 25, 1996@12:23:25</w:t>
      </w:r>
    </w:p>
    <w:p w14:paraId="0AC272D0" w14:textId="77777777" w:rsidR="00B344C5" w:rsidRPr="00866D0C" w:rsidRDefault="00390AF9">
      <w:pPr>
        <w:pStyle w:val="JOScreen"/>
      </w:pPr>
      <w:r w:rsidRPr="00866D0C">
        <w:t>Remote Error Cond:</w:t>
      </w:r>
    </w:p>
    <w:p w14:paraId="60BB4B0F" w14:textId="77777777" w:rsidR="00B344C5" w:rsidRPr="00866D0C" w:rsidRDefault="00390AF9">
      <w:pPr>
        <w:pStyle w:val="JOScreen"/>
      </w:pPr>
      <w:r w:rsidRPr="00866D0C">
        <w:t>Cancel Reason    :</w:t>
      </w:r>
    </w:p>
    <w:p w14:paraId="0C3B72D1" w14:textId="77777777" w:rsidR="00390AF9" w:rsidRPr="00866D0C" w:rsidRDefault="00390AF9">
      <w:pPr>
        <w:pStyle w:val="JOScreen"/>
      </w:pPr>
      <w:r w:rsidRPr="00866D0C">
        <w:t>==========================================================================</w:t>
      </w:r>
    </w:p>
    <w:p w14:paraId="5FB072C6" w14:textId="77777777" w:rsidR="00390AF9" w:rsidRPr="00866D0C" w:rsidRDefault="00390AF9">
      <w:pPr>
        <w:pStyle w:val="JOScreen"/>
      </w:pPr>
    </w:p>
    <w:p w14:paraId="0F2FEE46" w14:textId="77777777" w:rsidR="00390AF9" w:rsidRPr="00866D0C" w:rsidRDefault="00390AF9">
      <w:pPr>
        <w:pStyle w:val="JOScreen"/>
      </w:pPr>
    </w:p>
    <w:p w14:paraId="3CD4ACD3" w14:textId="77777777" w:rsidR="00390AF9" w:rsidRPr="00866D0C" w:rsidRDefault="00390AF9">
      <w:pPr>
        <w:pStyle w:val="JOScreen"/>
      </w:pPr>
      <w:r w:rsidRPr="00866D0C">
        <w:t>Rx #             : 15356D          Fill #       : 0         Qty: 100</w:t>
      </w:r>
    </w:p>
    <w:p w14:paraId="45F6F9BC" w14:textId="77777777" w:rsidR="00390AF9" w:rsidRPr="00866D0C" w:rsidRDefault="00390AF9">
      <w:pPr>
        <w:pStyle w:val="JOScreen"/>
      </w:pPr>
      <w:r w:rsidRPr="00866D0C">
        <w:t>Employee Name    : CMOPPHARMACIST28,THREE</w:t>
      </w:r>
    </w:p>
    <w:p w14:paraId="2ED78E65" w14:textId="77777777" w:rsidR="00390AF9" w:rsidRPr="00866D0C" w:rsidRDefault="00390AF9">
      <w:pPr>
        <w:pStyle w:val="JOScreen"/>
      </w:pPr>
      <w:r w:rsidRPr="00866D0C">
        <w:t>Price/Disp Unit  : 17.300          Drug ID #    : A0505</w:t>
      </w:r>
    </w:p>
    <w:p w14:paraId="1E7E7E27" w14:textId="77777777" w:rsidR="00390AF9" w:rsidRPr="00866D0C" w:rsidRDefault="00390AF9">
      <w:pPr>
        <w:pStyle w:val="JOScreen"/>
      </w:pPr>
      <w:r w:rsidRPr="00866D0C">
        <w:t>Release Status   : COMPLETED       Release Type : MANUAL</w:t>
      </w:r>
    </w:p>
    <w:p w14:paraId="75BA6040" w14:textId="77777777" w:rsidR="00B344C5" w:rsidRPr="00866D0C" w:rsidRDefault="00390AF9">
      <w:pPr>
        <w:pStyle w:val="JOScreen"/>
      </w:pPr>
      <w:r w:rsidRPr="00866D0C">
        <w:t>Rx Status        : PROCESSED       NDC          :</w:t>
      </w:r>
    </w:p>
    <w:p w14:paraId="0A0B7F66" w14:textId="77777777" w:rsidR="00B344C5" w:rsidRPr="00866D0C" w:rsidRDefault="00390AF9">
      <w:pPr>
        <w:pStyle w:val="JOScreen"/>
      </w:pPr>
      <w:r w:rsidRPr="00866D0C">
        <w:t>Carrier          :                 Package ID # :</w:t>
      </w:r>
    </w:p>
    <w:p w14:paraId="7623212D" w14:textId="77777777" w:rsidR="00B344C5" w:rsidRPr="00866D0C" w:rsidRDefault="00390AF9">
      <w:pPr>
        <w:pStyle w:val="JOScreen"/>
      </w:pPr>
      <w:r w:rsidRPr="00866D0C">
        <w:t>Date Shipped     :</w:t>
      </w:r>
    </w:p>
    <w:p w14:paraId="3CBCB33C" w14:textId="77777777" w:rsidR="00390AF9" w:rsidRPr="00866D0C" w:rsidRDefault="00390AF9">
      <w:pPr>
        <w:pStyle w:val="JOScreen"/>
      </w:pPr>
      <w:r w:rsidRPr="00866D0C">
        <w:t>Processed D/T    : MAR 25, 1996@12:28:25  Completed D/T: MAR 25, 1996@12:23:48</w:t>
      </w:r>
    </w:p>
    <w:p w14:paraId="2E34D040" w14:textId="77777777" w:rsidR="00B344C5" w:rsidRPr="00866D0C" w:rsidRDefault="00390AF9">
      <w:pPr>
        <w:pStyle w:val="JOScreen"/>
      </w:pPr>
      <w:r w:rsidRPr="00866D0C">
        <w:t>Remote Error Cond:</w:t>
      </w:r>
    </w:p>
    <w:p w14:paraId="3B25FDB8" w14:textId="77777777" w:rsidR="00B344C5" w:rsidRPr="00866D0C" w:rsidRDefault="00390AF9">
      <w:pPr>
        <w:pStyle w:val="JOScreen"/>
      </w:pPr>
      <w:r w:rsidRPr="00866D0C">
        <w:t>Cancel Reason    :</w:t>
      </w:r>
    </w:p>
    <w:p w14:paraId="3B8346D9" w14:textId="77777777" w:rsidR="00390AF9" w:rsidRPr="00866D0C" w:rsidRDefault="00390AF9">
      <w:pPr>
        <w:pStyle w:val="JOScreen"/>
      </w:pPr>
      <w:r w:rsidRPr="00866D0C">
        <w:t>==========================================================================</w:t>
      </w:r>
    </w:p>
    <w:p w14:paraId="3641C5DA" w14:textId="77777777" w:rsidR="00390AF9" w:rsidRPr="00866D0C" w:rsidRDefault="00390AF9">
      <w:pPr>
        <w:pStyle w:val="JOScreen"/>
      </w:pPr>
    </w:p>
    <w:p w14:paraId="14501FEE" w14:textId="77777777" w:rsidR="00390AF9" w:rsidRPr="00866D0C" w:rsidRDefault="00390AF9">
      <w:pPr>
        <w:pStyle w:val="JOScreen"/>
      </w:pPr>
    </w:p>
    <w:p w14:paraId="60E597DE" w14:textId="77777777" w:rsidR="00390AF9" w:rsidRPr="00866D0C" w:rsidRDefault="00390AF9">
      <w:pPr>
        <w:pStyle w:val="JOScreen"/>
      </w:pPr>
      <w:r w:rsidRPr="00866D0C">
        <w:t>Rx #             : 15368C          Fill #       : 0         Qty: 100</w:t>
      </w:r>
    </w:p>
    <w:p w14:paraId="63001882" w14:textId="77777777" w:rsidR="00390AF9" w:rsidRPr="00866D0C" w:rsidRDefault="00390AF9">
      <w:pPr>
        <w:pStyle w:val="JOScreen"/>
      </w:pPr>
      <w:r w:rsidRPr="00866D0C">
        <w:t>Employee Name    : CMOPPHARMACIST28,THREE</w:t>
      </w:r>
    </w:p>
    <w:p w14:paraId="15B90C8B" w14:textId="77777777" w:rsidR="00390AF9" w:rsidRPr="00866D0C" w:rsidRDefault="00390AF9">
      <w:pPr>
        <w:pStyle w:val="JOScreen"/>
      </w:pPr>
      <w:r w:rsidRPr="00866D0C">
        <w:t>Price/Disp Unit  :                 Drug ID #    : V0006</w:t>
      </w:r>
    </w:p>
    <w:p w14:paraId="7722F7C0" w14:textId="77777777" w:rsidR="00390AF9" w:rsidRPr="00866D0C" w:rsidRDefault="00390AF9">
      <w:pPr>
        <w:pStyle w:val="JOScreen"/>
      </w:pPr>
      <w:r w:rsidRPr="00866D0C">
        <w:t>Release Status   : COMPLETED       Release Type : MANUAL</w:t>
      </w:r>
    </w:p>
    <w:p w14:paraId="138776FD" w14:textId="77777777" w:rsidR="00B344C5" w:rsidRPr="00866D0C" w:rsidRDefault="00390AF9">
      <w:pPr>
        <w:pStyle w:val="JOScreen"/>
      </w:pPr>
      <w:r w:rsidRPr="00866D0C">
        <w:t>Rx Status        : PROCESSED       NDC          :</w:t>
      </w:r>
    </w:p>
    <w:p w14:paraId="4EEC93A9" w14:textId="77777777" w:rsidR="00B344C5" w:rsidRPr="00866D0C" w:rsidRDefault="00390AF9">
      <w:pPr>
        <w:pStyle w:val="JOScreen"/>
      </w:pPr>
      <w:r w:rsidRPr="00866D0C">
        <w:t>Carrier          :                 Package ID # :</w:t>
      </w:r>
    </w:p>
    <w:p w14:paraId="64E9ACBC" w14:textId="77777777" w:rsidR="00B344C5" w:rsidRPr="00866D0C" w:rsidRDefault="00390AF9">
      <w:pPr>
        <w:pStyle w:val="JOScreen"/>
      </w:pPr>
      <w:r w:rsidRPr="00866D0C">
        <w:t>Date Shipped     :</w:t>
      </w:r>
    </w:p>
    <w:p w14:paraId="7394892D" w14:textId="77777777" w:rsidR="00390AF9" w:rsidRPr="00866D0C" w:rsidRDefault="00390AF9">
      <w:pPr>
        <w:pStyle w:val="JOScreen"/>
      </w:pPr>
      <w:r w:rsidRPr="00866D0C">
        <w:t>Processed D/T    : MAR 25, 1996@12:28:25  Completed D/T: MAR 25, 1996@12:24:03</w:t>
      </w:r>
    </w:p>
    <w:p w14:paraId="245F7E3B" w14:textId="77777777" w:rsidR="00B344C5" w:rsidRPr="00866D0C" w:rsidRDefault="00390AF9">
      <w:pPr>
        <w:pStyle w:val="JOScreen"/>
      </w:pPr>
      <w:r w:rsidRPr="00866D0C">
        <w:t>Remote Error Cond:</w:t>
      </w:r>
    </w:p>
    <w:p w14:paraId="7E7A7313" w14:textId="77777777" w:rsidR="00B344C5" w:rsidRPr="00866D0C" w:rsidRDefault="00390AF9">
      <w:pPr>
        <w:pStyle w:val="JOScreen"/>
      </w:pPr>
      <w:r w:rsidRPr="00866D0C">
        <w:t>Cancel Reason    :</w:t>
      </w:r>
    </w:p>
    <w:p w14:paraId="3A9D9158" w14:textId="77777777" w:rsidR="00390AF9" w:rsidRPr="00866D0C" w:rsidRDefault="00390AF9">
      <w:pPr>
        <w:pStyle w:val="JOScreen"/>
      </w:pPr>
      <w:r w:rsidRPr="00866D0C">
        <w:t>==========================================================================</w:t>
      </w:r>
    </w:p>
    <w:p w14:paraId="49DDB71B" w14:textId="77777777" w:rsidR="00390AF9" w:rsidRPr="00866D0C" w:rsidRDefault="00390AF9">
      <w:pPr>
        <w:pStyle w:val="JOScreen"/>
      </w:pPr>
    </w:p>
    <w:p w14:paraId="59C6745A" w14:textId="77777777" w:rsidR="00390AF9" w:rsidRPr="00866D0C" w:rsidRDefault="00390AF9">
      <w:pPr>
        <w:pStyle w:val="JOScreen"/>
      </w:pPr>
    </w:p>
    <w:p w14:paraId="2D6A8FF7" w14:textId="77777777" w:rsidR="00390AF9" w:rsidRPr="00866D0C" w:rsidRDefault="00390AF9">
      <w:pPr>
        <w:pStyle w:val="JOScreen"/>
      </w:pPr>
      <w:r w:rsidRPr="00866D0C">
        <w:t>Rx #             : 15103G          Fill #       : 0         Qty: 120</w:t>
      </w:r>
    </w:p>
    <w:p w14:paraId="6C21C674" w14:textId="77777777" w:rsidR="00390AF9" w:rsidRPr="00866D0C" w:rsidRDefault="00390AF9">
      <w:pPr>
        <w:pStyle w:val="JOScreen"/>
      </w:pPr>
      <w:r w:rsidRPr="00866D0C">
        <w:t>Employee Name    : CMOPPHARMACIST28,THREE</w:t>
      </w:r>
    </w:p>
    <w:p w14:paraId="66C7342B" w14:textId="77777777" w:rsidR="00390AF9" w:rsidRPr="00866D0C" w:rsidRDefault="00390AF9">
      <w:pPr>
        <w:pStyle w:val="JOScreen"/>
      </w:pPr>
      <w:r w:rsidRPr="00866D0C">
        <w:t>Price/Disp Unit  : 0.033           Drug ID #    : I0005</w:t>
      </w:r>
    </w:p>
    <w:p w14:paraId="03294259" w14:textId="77777777" w:rsidR="00390AF9" w:rsidRPr="00866D0C" w:rsidRDefault="00390AF9">
      <w:pPr>
        <w:pStyle w:val="JOScreen"/>
      </w:pPr>
      <w:r w:rsidRPr="00866D0C">
        <w:t>Release Status   : COMPLETED       Release Type : MANUAL</w:t>
      </w:r>
    </w:p>
    <w:p w14:paraId="60E2F2F2" w14:textId="77777777" w:rsidR="00B344C5" w:rsidRPr="00866D0C" w:rsidRDefault="00390AF9">
      <w:pPr>
        <w:pStyle w:val="JOScreen"/>
      </w:pPr>
      <w:r w:rsidRPr="00866D0C">
        <w:t>Rx Status        : PROCESSED       NDC          :</w:t>
      </w:r>
    </w:p>
    <w:p w14:paraId="7D8F2AF8" w14:textId="77777777" w:rsidR="00B344C5" w:rsidRPr="00866D0C" w:rsidRDefault="00390AF9">
      <w:pPr>
        <w:pStyle w:val="JOScreen"/>
      </w:pPr>
      <w:r w:rsidRPr="00866D0C">
        <w:t>Carrier          :                 Package ID # :</w:t>
      </w:r>
    </w:p>
    <w:p w14:paraId="78706300" w14:textId="77777777" w:rsidR="00B344C5" w:rsidRPr="00866D0C" w:rsidRDefault="00390AF9">
      <w:pPr>
        <w:pStyle w:val="JOScreen"/>
      </w:pPr>
      <w:r w:rsidRPr="00866D0C">
        <w:t>Date Shipped     :</w:t>
      </w:r>
    </w:p>
    <w:p w14:paraId="0A930165" w14:textId="77777777" w:rsidR="00390AF9" w:rsidRPr="00866D0C" w:rsidRDefault="00390AF9">
      <w:pPr>
        <w:pStyle w:val="JOScreen"/>
      </w:pPr>
      <w:r w:rsidRPr="00866D0C">
        <w:t>Processed D/T    : MAR 25, 1996@12:28:25  Completed D/T: MAR 25, 1996@12:24:13</w:t>
      </w:r>
    </w:p>
    <w:p w14:paraId="44A9460D" w14:textId="77777777" w:rsidR="00B344C5" w:rsidRPr="00866D0C" w:rsidRDefault="00390AF9">
      <w:pPr>
        <w:pStyle w:val="JOScreen"/>
      </w:pPr>
      <w:r w:rsidRPr="00866D0C">
        <w:t>Remote Error Cond:</w:t>
      </w:r>
    </w:p>
    <w:p w14:paraId="2CF129B4" w14:textId="77777777" w:rsidR="00B344C5" w:rsidRPr="00866D0C" w:rsidRDefault="00390AF9">
      <w:pPr>
        <w:pStyle w:val="JOScreen"/>
      </w:pPr>
      <w:r w:rsidRPr="00866D0C">
        <w:t>Cancel Reason    :</w:t>
      </w:r>
    </w:p>
    <w:p w14:paraId="3AD9B515" w14:textId="77777777" w:rsidR="00390AF9" w:rsidRPr="00866D0C" w:rsidRDefault="00390AF9">
      <w:pPr>
        <w:pStyle w:val="JOScreen"/>
      </w:pPr>
      <w:r w:rsidRPr="00866D0C">
        <w:t>==========================================================================</w:t>
      </w:r>
    </w:p>
    <w:p w14:paraId="4D04C689" w14:textId="77777777" w:rsidR="00390AF9" w:rsidRPr="00866D0C" w:rsidRDefault="00390AF9">
      <w:pPr>
        <w:pStyle w:val="JOScreen"/>
      </w:pPr>
    </w:p>
    <w:p w14:paraId="4B4162CA" w14:textId="77777777" w:rsidR="00390AF9" w:rsidRPr="00866D0C" w:rsidRDefault="00390AF9">
      <w:pPr>
        <w:pStyle w:val="JOScreen"/>
      </w:pPr>
    </w:p>
    <w:p w14:paraId="2677C43D" w14:textId="77777777" w:rsidR="00390AF9" w:rsidRPr="00866D0C" w:rsidRDefault="00390AF9">
      <w:pPr>
        <w:pStyle w:val="JOScreen"/>
      </w:pPr>
      <w:r w:rsidRPr="00866D0C">
        <w:t>Rx #             : 11597G          Fill #       : 0         Qty: 2</w:t>
      </w:r>
    </w:p>
    <w:p w14:paraId="5BB01E5E" w14:textId="77777777" w:rsidR="00390AF9" w:rsidRPr="00866D0C" w:rsidRDefault="00390AF9">
      <w:pPr>
        <w:pStyle w:val="JOScreen"/>
      </w:pPr>
      <w:r w:rsidRPr="00866D0C">
        <w:t>Employee Name    : CMOPPHARMACIST28,THREE</w:t>
      </w:r>
    </w:p>
    <w:p w14:paraId="0E89DD8F" w14:textId="77777777" w:rsidR="00390AF9" w:rsidRPr="00866D0C" w:rsidRDefault="00390AF9">
      <w:pPr>
        <w:pStyle w:val="JOScreen"/>
      </w:pPr>
      <w:r w:rsidRPr="00866D0C">
        <w:t>Price/Disp Unit  : 4.250           Drug ID #    : A0105</w:t>
      </w:r>
    </w:p>
    <w:p w14:paraId="5A056F85" w14:textId="77777777" w:rsidR="00390AF9" w:rsidRPr="00866D0C" w:rsidRDefault="00390AF9">
      <w:pPr>
        <w:pStyle w:val="JOScreen"/>
      </w:pPr>
      <w:r w:rsidRPr="00866D0C">
        <w:t>Release Status   : COMPLETED       Release Type : MANUAL</w:t>
      </w:r>
    </w:p>
    <w:p w14:paraId="1D94207A" w14:textId="77777777" w:rsidR="00B344C5" w:rsidRPr="00866D0C" w:rsidRDefault="00390AF9">
      <w:pPr>
        <w:pStyle w:val="JOScreen"/>
      </w:pPr>
      <w:r w:rsidRPr="00866D0C">
        <w:t>Rx Status        : PROCESSED       NDC          :</w:t>
      </w:r>
    </w:p>
    <w:p w14:paraId="56AEB605" w14:textId="77777777" w:rsidR="00B344C5" w:rsidRPr="00866D0C" w:rsidRDefault="00390AF9">
      <w:pPr>
        <w:pStyle w:val="JOScreen"/>
      </w:pPr>
      <w:r w:rsidRPr="00866D0C">
        <w:t>Carrier          :                 Package ID # :</w:t>
      </w:r>
    </w:p>
    <w:p w14:paraId="0789C585" w14:textId="77777777" w:rsidR="00B344C5" w:rsidRPr="00866D0C" w:rsidRDefault="00390AF9">
      <w:pPr>
        <w:pStyle w:val="JOScreen"/>
      </w:pPr>
      <w:r w:rsidRPr="00866D0C">
        <w:t>Date Shipped     :</w:t>
      </w:r>
    </w:p>
    <w:p w14:paraId="4B6B41C7" w14:textId="77777777" w:rsidR="00390AF9" w:rsidRPr="00866D0C" w:rsidRDefault="00390AF9">
      <w:pPr>
        <w:pStyle w:val="JOScreen"/>
      </w:pPr>
      <w:r w:rsidRPr="00866D0C">
        <w:t>Processed D/T    : MAR 25, 1996@12:28:29  Completed D/T: MAR 25, 1996@12:24:27</w:t>
      </w:r>
    </w:p>
    <w:p w14:paraId="6CC74D8D" w14:textId="77777777" w:rsidR="00B344C5" w:rsidRPr="00866D0C" w:rsidRDefault="00390AF9">
      <w:pPr>
        <w:pStyle w:val="JOScreen"/>
      </w:pPr>
      <w:r w:rsidRPr="00866D0C">
        <w:t>Remote Error Cond:</w:t>
      </w:r>
    </w:p>
    <w:p w14:paraId="34F70765" w14:textId="77777777" w:rsidR="00B344C5" w:rsidRPr="00866D0C" w:rsidRDefault="00390AF9">
      <w:pPr>
        <w:pStyle w:val="JOScreen"/>
      </w:pPr>
      <w:r w:rsidRPr="00866D0C">
        <w:t>Cancel Reason    :</w:t>
      </w:r>
    </w:p>
    <w:p w14:paraId="03E37A32" w14:textId="77777777" w:rsidR="00390AF9" w:rsidRPr="00866D0C" w:rsidRDefault="00390AF9">
      <w:pPr>
        <w:pStyle w:val="JOScreen"/>
      </w:pPr>
      <w:r w:rsidRPr="00866D0C">
        <w:t>==========================================================================</w:t>
      </w:r>
    </w:p>
    <w:p w14:paraId="48D39519" w14:textId="77777777" w:rsidR="00390AF9" w:rsidRPr="00866D0C" w:rsidRDefault="00390AF9">
      <w:pPr>
        <w:spacing w:line="216" w:lineRule="auto"/>
        <w:jc w:val="center"/>
        <w:rPr>
          <w:sz w:val="20"/>
        </w:rPr>
      </w:pPr>
      <w:r w:rsidRPr="00866D0C">
        <w:rPr>
          <w:i/>
          <w:sz w:val="20"/>
        </w:rPr>
        <w:t>[This example has been abbreviated to save space.]</w:t>
      </w:r>
    </w:p>
    <w:p w14:paraId="780BBE1D" w14:textId="77777777" w:rsidR="00390AF9" w:rsidRPr="00866D0C" w:rsidRDefault="00390AF9" w:rsidP="002F5596">
      <w:pPr>
        <w:pStyle w:val="JOScreen"/>
      </w:pPr>
    </w:p>
    <w:p w14:paraId="75895D29" w14:textId="77777777" w:rsidR="00390AF9" w:rsidRPr="00866D0C" w:rsidRDefault="00390AF9">
      <w:pPr>
        <w:pStyle w:val="JOScreen"/>
      </w:pPr>
      <w:r w:rsidRPr="00866D0C">
        <w:t xml:space="preserve">Select Archive CMOP Data Option: </w:t>
      </w:r>
      <w:r w:rsidRPr="00866D0C">
        <w:rPr>
          <w:b/>
          <w:u w:val="single"/>
        </w:rPr>
        <w:t>&lt;RET&gt;</w:t>
      </w:r>
    </w:p>
    <w:p w14:paraId="10BBF7F6" w14:textId="536E5F87" w:rsidR="00390AF9" w:rsidRPr="00E81CD6" w:rsidRDefault="004472A4" w:rsidP="00E81CD6">
      <w:pPr>
        <w:pStyle w:val="Heading1"/>
      </w:pPr>
      <w:r w:rsidRPr="00866D0C">
        <w:br w:type="page"/>
      </w:r>
      <w:bookmarkStart w:id="154" w:name="_Toc81928440"/>
      <w:r w:rsidR="00390AF9" w:rsidRPr="00E81CD6">
        <w:lastRenderedPageBreak/>
        <w:t>Glossary</w:t>
      </w:r>
      <w:bookmarkEnd w:id="154"/>
    </w:p>
    <w:p w14:paraId="16245284" w14:textId="77777777" w:rsidR="00390AF9" w:rsidRPr="00866D0C" w:rsidRDefault="00390AF9">
      <w:pPr>
        <w:spacing w:line="216" w:lineRule="auto"/>
      </w:pPr>
    </w:p>
    <w:p w14:paraId="0A7E43A2" w14:textId="77777777" w:rsidR="00390AF9" w:rsidRPr="00866D0C" w:rsidRDefault="00390AF9">
      <w:pPr>
        <w:ind w:left="4320" w:hanging="3600"/>
      </w:pPr>
      <w:r w:rsidRPr="00866D0C">
        <w:rPr>
          <w:b/>
        </w:rPr>
        <w:t>Action Profile</w:t>
      </w:r>
      <w:r w:rsidRPr="00866D0C">
        <w:rPr>
          <w:b/>
        </w:rPr>
        <w:tab/>
      </w:r>
      <w:r w:rsidRPr="00866D0C">
        <w:t>A list of all active and recently cancelled or expired prescriptions for a patient sorted by classification. This profile also includes a signature line for each prescription to allow the physician to cancel or renew it.</w:t>
      </w:r>
    </w:p>
    <w:p w14:paraId="28F561BD" w14:textId="77777777" w:rsidR="00390AF9" w:rsidRPr="00866D0C" w:rsidRDefault="00390AF9">
      <w:pPr>
        <w:tabs>
          <w:tab w:val="left" w:pos="1080"/>
        </w:tabs>
        <w:ind w:left="4320" w:hanging="3600"/>
      </w:pPr>
    </w:p>
    <w:p w14:paraId="68B358DD" w14:textId="77777777" w:rsidR="00390AF9" w:rsidRPr="00866D0C" w:rsidRDefault="00390AF9">
      <w:pPr>
        <w:ind w:left="4320" w:hanging="3600"/>
      </w:pPr>
      <w:r w:rsidRPr="00866D0C">
        <w:rPr>
          <w:b/>
        </w:rPr>
        <w:t>Activity Log</w:t>
      </w:r>
      <w:r w:rsidRPr="00866D0C">
        <w:tab/>
        <w:t>A log, by date, of changes made to or actions taken on a prescription. An entry is made in this log each time the prescription is edited, cancelled, reinstated after being cancelled, or renewed. An entry will be made into this log when the Rx is suspended for CMOP and when the Rx is transmitted to CMOP.</w:t>
      </w:r>
    </w:p>
    <w:p w14:paraId="436501E2" w14:textId="77777777" w:rsidR="00390AF9" w:rsidRPr="00866D0C" w:rsidRDefault="00390AF9">
      <w:pPr>
        <w:ind w:left="4320" w:hanging="3600"/>
      </w:pPr>
    </w:p>
    <w:p w14:paraId="246CBE17" w14:textId="77777777" w:rsidR="00390AF9" w:rsidRPr="00866D0C" w:rsidRDefault="00390AF9">
      <w:pPr>
        <w:ind w:left="4320" w:hanging="3600"/>
      </w:pPr>
      <w:r w:rsidRPr="00866D0C">
        <w:rPr>
          <w:b/>
        </w:rPr>
        <w:t>CMOP</w:t>
      </w:r>
      <w:r w:rsidRPr="00866D0C">
        <w:tab/>
        <w:t xml:space="preserve">Acronym for </w:t>
      </w:r>
      <w:r w:rsidRPr="00866D0C">
        <w:rPr>
          <w:b/>
        </w:rPr>
        <w:t>C</w:t>
      </w:r>
      <w:r w:rsidRPr="00866D0C">
        <w:t xml:space="preserve">onsolidated </w:t>
      </w:r>
      <w:r w:rsidRPr="00866D0C">
        <w:rPr>
          <w:b/>
        </w:rPr>
        <w:t>M</w:t>
      </w:r>
      <w:r w:rsidRPr="00866D0C">
        <w:t xml:space="preserve">ail </w:t>
      </w:r>
      <w:r w:rsidRPr="00866D0C">
        <w:rPr>
          <w:b/>
        </w:rPr>
        <w:t>O</w:t>
      </w:r>
      <w:r w:rsidRPr="00866D0C">
        <w:t xml:space="preserve">utpatient </w:t>
      </w:r>
      <w:r w:rsidRPr="00866D0C">
        <w:rPr>
          <w:b/>
        </w:rPr>
        <w:t>P</w:t>
      </w:r>
      <w:r w:rsidRPr="00866D0C">
        <w:t>harmacy.</w:t>
      </w:r>
    </w:p>
    <w:p w14:paraId="7AC52C47" w14:textId="77777777" w:rsidR="00390AF9" w:rsidRPr="00866D0C" w:rsidRDefault="00390AF9">
      <w:pPr>
        <w:tabs>
          <w:tab w:val="left" w:pos="1080"/>
        </w:tabs>
        <w:ind w:left="4320" w:hanging="3600"/>
      </w:pPr>
    </w:p>
    <w:p w14:paraId="79409B46" w14:textId="77777777" w:rsidR="00390AF9" w:rsidRPr="00866D0C" w:rsidRDefault="00390AF9">
      <w:pPr>
        <w:ind w:left="4320" w:hanging="3600"/>
      </w:pPr>
      <w:r w:rsidRPr="00866D0C">
        <w:rPr>
          <w:b/>
        </w:rPr>
        <w:t>CMOP Event Statuses</w:t>
      </w:r>
      <w:r w:rsidRPr="00866D0C">
        <w:tab/>
        <w:t>A CMOP Rx can have the following statuses:</w:t>
      </w:r>
    </w:p>
    <w:p w14:paraId="3E91B375" w14:textId="77777777" w:rsidR="00390AF9" w:rsidRPr="00866D0C" w:rsidRDefault="00390AF9">
      <w:pPr>
        <w:tabs>
          <w:tab w:val="left" w:pos="1080"/>
        </w:tabs>
        <w:ind w:left="4320" w:hanging="4320"/>
      </w:pPr>
    </w:p>
    <w:p w14:paraId="769E600C" w14:textId="77777777" w:rsidR="00390AF9" w:rsidRPr="00866D0C" w:rsidRDefault="00390AF9">
      <w:pPr>
        <w:ind w:left="4320" w:hanging="2520"/>
      </w:pPr>
      <w:r w:rsidRPr="00866D0C">
        <w:rPr>
          <w:b/>
        </w:rPr>
        <w:t>Dispensed</w:t>
      </w:r>
      <w:r w:rsidRPr="00866D0C">
        <w:tab/>
        <w:t>The Rx was filled and mailed by the CMOP facility.</w:t>
      </w:r>
    </w:p>
    <w:p w14:paraId="34D7B6AE" w14:textId="77777777" w:rsidR="00390AF9" w:rsidRPr="00866D0C" w:rsidRDefault="00390AF9">
      <w:pPr>
        <w:ind w:left="4320" w:hanging="2520"/>
      </w:pPr>
    </w:p>
    <w:p w14:paraId="5287F0AD" w14:textId="77777777" w:rsidR="00390AF9" w:rsidRPr="00866D0C" w:rsidRDefault="00390AF9">
      <w:pPr>
        <w:ind w:left="4320" w:hanging="2520"/>
      </w:pPr>
      <w:r w:rsidRPr="00866D0C">
        <w:rPr>
          <w:b/>
        </w:rPr>
        <w:t>Not Dispensed</w:t>
      </w:r>
      <w:r w:rsidRPr="00866D0C">
        <w:tab/>
        <w:t>The Rx was not filled by the CMOP facility.</w:t>
      </w:r>
    </w:p>
    <w:p w14:paraId="4428F0EB" w14:textId="77777777" w:rsidR="00390AF9" w:rsidRPr="00866D0C" w:rsidRDefault="00390AF9">
      <w:pPr>
        <w:ind w:left="4320" w:hanging="2520"/>
      </w:pPr>
    </w:p>
    <w:p w14:paraId="71AF3991" w14:textId="77777777" w:rsidR="00390AF9" w:rsidRPr="00866D0C" w:rsidRDefault="00390AF9">
      <w:pPr>
        <w:ind w:left="4320" w:hanging="2520"/>
      </w:pPr>
      <w:r w:rsidRPr="00866D0C">
        <w:rPr>
          <w:b/>
        </w:rPr>
        <w:t>ReSubmitted</w:t>
      </w:r>
      <w:r w:rsidRPr="00866D0C">
        <w:tab/>
        <w:t>The Rx was resubmitted to the CMOP facility.</w:t>
      </w:r>
    </w:p>
    <w:p w14:paraId="6A40537A" w14:textId="77777777" w:rsidR="00390AF9" w:rsidRPr="00866D0C" w:rsidRDefault="00390AF9">
      <w:pPr>
        <w:ind w:left="4320" w:hanging="2520"/>
      </w:pPr>
    </w:p>
    <w:p w14:paraId="40CF6D6D" w14:textId="77777777" w:rsidR="00390AF9" w:rsidRPr="00866D0C" w:rsidRDefault="00390AF9">
      <w:pPr>
        <w:ind w:left="4320" w:hanging="2520"/>
      </w:pPr>
      <w:r w:rsidRPr="00866D0C">
        <w:rPr>
          <w:b/>
        </w:rPr>
        <w:t>ReTransmitted</w:t>
      </w:r>
      <w:r w:rsidRPr="00866D0C">
        <w:tab/>
        <w:t>The Rx was retransmitted to the CMOP facility because of a problem with the original transfer.</w:t>
      </w:r>
    </w:p>
    <w:p w14:paraId="70A5BCF8" w14:textId="77777777" w:rsidR="00390AF9" w:rsidRPr="00866D0C" w:rsidRDefault="00390AF9">
      <w:pPr>
        <w:ind w:left="4320" w:hanging="2520"/>
      </w:pPr>
    </w:p>
    <w:p w14:paraId="214F7626" w14:textId="77777777" w:rsidR="00390AF9" w:rsidRPr="00866D0C" w:rsidRDefault="00390AF9">
      <w:pPr>
        <w:ind w:left="4320" w:hanging="2520"/>
      </w:pPr>
      <w:r w:rsidRPr="00866D0C">
        <w:rPr>
          <w:b/>
        </w:rPr>
        <w:t>Transmitted</w:t>
      </w:r>
      <w:r w:rsidRPr="00866D0C">
        <w:rPr>
          <w:b/>
        </w:rPr>
        <w:tab/>
      </w:r>
      <w:r w:rsidRPr="00866D0C">
        <w:t>The Rx has been sent to the CMOP facility for processing</w:t>
      </w:r>
    </w:p>
    <w:p w14:paraId="0074539E" w14:textId="77777777" w:rsidR="00390AF9" w:rsidRPr="00866D0C" w:rsidRDefault="00390AF9">
      <w:pPr>
        <w:ind w:left="4320" w:hanging="3600"/>
      </w:pPr>
    </w:p>
    <w:p w14:paraId="09B896A4" w14:textId="77777777" w:rsidR="00390AF9" w:rsidRPr="00866D0C" w:rsidRDefault="00390AF9">
      <w:pPr>
        <w:ind w:left="4320" w:hanging="3600"/>
      </w:pPr>
      <w:r w:rsidRPr="00866D0C">
        <w:rPr>
          <w:b/>
        </w:rPr>
        <w:t>CMOP Indicator</w:t>
      </w:r>
      <w:r w:rsidRPr="00866D0C">
        <w:tab/>
        <w:t>The CMOP indicator is the status of the CMOP Rx in suspense.</w:t>
      </w:r>
    </w:p>
    <w:p w14:paraId="0977B493" w14:textId="77777777" w:rsidR="00390AF9" w:rsidRPr="00866D0C" w:rsidRDefault="00390AF9">
      <w:pPr>
        <w:ind w:left="4320" w:hanging="3600"/>
      </w:pPr>
    </w:p>
    <w:p w14:paraId="505723B6" w14:textId="77777777" w:rsidR="00390AF9" w:rsidRPr="00866D0C" w:rsidRDefault="00390AF9">
      <w:pPr>
        <w:ind w:left="4320" w:hanging="3600"/>
      </w:pPr>
      <w:r w:rsidRPr="00866D0C">
        <w:rPr>
          <w:b/>
        </w:rPr>
        <w:t>DEA</w:t>
      </w:r>
      <w:r w:rsidRPr="00866D0C">
        <w:tab/>
        <w:t xml:space="preserve">Acronym for </w:t>
      </w:r>
      <w:r w:rsidRPr="00866D0C">
        <w:rPr>
          <w:b/>
        </w:rPr>
        <w:t>D</w:t>
      </w:r>
      <w:r w:rsidRPr="00866D0C">
        <w:t xml:space="preserve">rug </w:t>
      </w:r>
      <w:r w:rsidRPr="00866D0C">
        <w:rPr>
          <w:b/>
        </w:rPr>
        <w:t>E</w:t>
      </w:r>
      <w:r w:rsidRPr="00866D0C">
        <w:t xml:space="preserve">nforcement </w:t>
      </w:r>
      <w:r w:rsidRPr="00866D0C">
        <w:rPr>
          <w:b/>
        </w:rPr>
        <w:t>A</w:t>
      </w:r>
      <w:r w:rsidRPr="00866D0C">
        <w:t>gency.</w:t>
      </w:r>
    </w:p>
    <w:p w14:paraId="3A01D712" w14:textId="77777777" w:rsidR="00390AF9" w:rsidRPr="00866D0C" w:rsidRDefault="00390AF9">
      <w:pPr>
        <w:ind w:left="4320" w:hanging="3600"/>
      </w:pPr>
    </w:p>
    <w:p w14:paraId="73A49684" w14:textId="0B224A66" w:rsidR="00B344C5" w:rsidRPr="00866D0C" w:rsidRDefault="00390AF9">
      <w:pPr>
        <w:ind w:left="4320" w:hanging="3600"/>
      </w:pPr>
      <w:r w:rsidRPr="00866D0C">
        <w:rPr>
          <w:b/>
        </w:rPr>
        <w:t>DEA Special</w:t>
      </w:r>
      <w:r w:rsidRPr="00866D0C">
        <w:rPr>
          <w:b/>
        </w:rPr>
        <w:tab/>
      </w:r>
      <w:r w:rsidRPr="00866D0C">
        <w:t>The Drug Enforcement Agency  special</w:t>
      </w:r>
      <w:r w:rsidR="00026CF5" w:rsidRPr="00026CF5">
        <w:t xml:space="preserve"> </w:t>
      </w:r>
      <w:r w:rsidR="00026CF5" w:rsidRPr="00866D0C">
        <w:t>handling</w:t>
      </w:r>
      <w:r w:rsidR="00026CF5" w:rsidRPr="00026CF5">
        <w:t xml:space="preserve"> </w:t>
      </w:r>
      <w:r w:rsidR="00026CF5" w:rsidRPr="00866D0C">
        <w:t>code</w:t>
      </w:r>
    </w:p>
    <w:p w14:paraId="0C2F4303" w14:textId="02B0F6C5" w:rsidR="00390AF9" w:rsidRPr="00866D0C" w:rsidRDefault="00390AF9">
      <w:pPr>
        <w:ind w:left="4320" w:hanging="3600"/>
      </w:pPr>
      <w:r w:rsidRPr="00866D0C">
        <w:rPr>
          <w:b/>
        </w:rPr>
        <w:t>Handling</w:t>
      </w:r>
      <w:r w:rsidRPr="00866D0C">
        <w:rPr>
          <w:b/>
        </w:rPr>
        <w:tab/>
      </w:r>
      <w:r w:rsidRPr="00866D0C">
        <w:t>used for drugs to designate if they are over-the counter, narcotics, bulk compounds, supply items, etc.</w:t>
      </w:r>
    </w:p>
    <w:p w14:paraId="0C2A83B7" w14:textId="77777777" w:rsidR="00390AF9" w:rsidRPr="00866D0C" w:rsidRDefault="00390AF9">
      <w:pPr>
        <w:ind w:left="4320" w:hanging="3600"/>
        <w:rPr>
          <w:b/>
        </w:rPr>
      </w:pPr>
    </w:p>
    <w:p w14:paraId="560BAABE" w14:textId="65E3F9EE" w:rsidR="00B344C5" w:rsidRPr="00866D0C" w:rsidRDefault="00390AF9">
      <w:pPr>
        <w:ind w:left="4320" w:hanging="3600"/>
      </w:pPr>
      <w:r w:rsidRPr="00866D0C">
        <w:rPr>
          <w:b/>
        </w:rPr>
        <w:t xml:space="preserve">Drug/Drug </w:t>
      </w:r>
      <w:r w:rsidRPr="00866D0C">
        <w:rPr>
          <w:b/>
        </w:rPr>
        <w:tab/>
      </w:r>
      <w:r w:rsidRPr="00866D0C">
        <w:t>The pharmacological or clinical response to</w:t>
      </w:r>
      <w:r w:rsidR="00026CF5" w:rsidRPr="00026CF5">
        <w:t xml:space="preserve"> </w:t>
      </w:r>
      <w:r w:rsidR="00026CF5" w:rsidRPr="00866D0C">
        <w:t>the</w:t>
      </w:r>
    </w:p>
    <w:p w14:paraId="18A21BC2" w14:textId="675A8925" w:rsidR="00390AF9" w:rsidRPr="00866D0C" w:rsidRDefault="00390AF9">
      <w:pPr>
        <w:ind w:left="4320" w:hanging="3600"/>
      </w:pPr>
      <w:r w:rsidRPr="00866D0C">
        <w:rPr>
          <w:b/>
        </w:rPr>
        <w:t>Interaction</w:t>
      </w:r>
      <w:r w:rsidRPr="00866D0C">
        <w:tab/>
        <w:t>administration of a drug combination different from that anticipated from the known effects of the two agents when given alone.</w:t>
      </w:r>
    </w:p>
    <w:p w14:paraId="1E0FA810" w14:textId="77777777" w:rsidR="00390AF9" w:rsidRPr="00866D0C" w:rsidRDefault="00390AF9">
      <w:pPr>
        <w:ind w:left="4320" w:hanging="3600"/>
      </w:pPr>
    </w:p>
    <w:p w14:paraId="59AF2555" w14:textId="77777777" w:rsidR="00B344C5" w:rsidRPr="00866D0C" w:rsidRDefault="00390AF9">
      <w:pPr>
        <w:ind w:left="4320" w:hanging="3600"/>
      </w:pPr>
      <w:r w:rsidRPr="00866D0C">
        <w:rPr>
          <w:b/>
        </w:rPr>
        <w:t>Expiration</w:t>
      </w:r>
      <w:r w:rsidRPr="00866D0C">
        <w:rPr>
          <w:b/>
        </w:rPr>
        <w:tab/>
      </w:r>
      <w:r w:rsidRPr="00866D0C">
        <w:t>The date on which a prescription is no longer active.</w:t>
      </w:r>
    </w:p>
    <w:p w14:paraId="2F381E93" w14:textId="77777777" w:rsidR="00390AF9" w:rsidRPr="00866D0C" w:rsidRDefault="00390AF9">
      <w:pPr>
        <w:ind w:left="4320" w:hanging="3600"/>
      </w:pPr>
    </w:p>
    <w:p w14:paraId="16F9A813" w14:textId="77777777" w:rsidR="00390AF9" w:rsidRPr="00866D0C" w:rsidRDefault="00390AF9">
      <w:pPr>
        <w:ind w:left="4320" w:hanging="3600"/>
      </w:pPr>
      <w:r w:rsidRPr="00866D0C">
        <w:rPr>
          <w:b/>
        </w:rPr>
        <w:t>Host</w:t>
      </w:r>
      <w:r w:rsidRPr="00866D0C">
        <w:tab/>
        <w:t>A host is a CMOP facility that receives prescription data and actually fills and mails the prescriptions to the veteran.</w:t>
      </w:r>
    </w:p>
    <w:p w14:paraId="02B19D00" w14:textId="77777777" w:rsidR="00390AF9" w:rsidRPr="00866D0C" w:rsidRDefault="00390AF9">
      <w:pPr>
        <w:ind w:left="4320" w:hanging="3600"/>
      </w:pPr>
    </w:p>
    <w:p w14:paraId="72E0B009" w14:textId="77777777" w:rsidR="00390AF9" w:rsidRPr="00866D0C" w:rsidRDefault="00390AF9">
      <w:pPr>
        <w:ind w:left="4320" w:hanging="3600"/>
      </w:pPr>
      <w:r w:rsidRPr="00866D0C">
        <w:rPr>
          <w:b/>
        </w:rPr>
        <w:lastRenderedPageBreak/>
        <w:t>Issue Date</w:t>
      </w:r>
      <w:r w:rsidRPr="00866D0C">
        <w:tab/>
        <w:t>The date on which the prescription was written. This date is usually, but not always, the same as the first fill date. This date cannot be later than the first fill date.</w:t>
      </w:r>
    </w:p>
    <w:p w14:paraId="30CE3B77" w14:textId="77777777" w:rsidR="00390AF9" w:rsidRPr="00866D0C" w:rsidRDefault="00390AF9">
      <w:pPr>
        <w:ind w:left="4320" w:hanging="3600"/>
      </w:pPr>
    </w:p>
    <w:p w14:paraId="72CC07E3" w14:textId="77777777" w:rsidR="00390AF9" w:rsidRPr="00866D0C" w:rsidRDefault="00390AF9">
      <w:pPr>
        <w:ind w:left="4320" w:hanging="3600"/>
      </w:pPr>
      <w:r w:rsidRPr="00866D0C">
        <w:rPr>
          <w:b/>
        </w:rPr>
        <w:t>Intranet</w:t>
      </w:r>
      <w:r w:rsidRPr="00866D0C">
        <w:tab/>
        <w:t>A company-wide computer network available via modem that connects users.</w:t>
      </w:r>
    </w:p>
    <w:p w14:paraId="1857907E" w14:textId="77777777" w:rsidR="00390AF9" w:rsidRPr="00866D0C" w:rsidRDefault="00390AF9">
      <w:pPr>
        <w:ind w:left="4320" w:hanging="3600"/>
      </w:pPr>
    </w:p>
    <w:p w14:paraId="724F0384" w14:textId="1971C952" w:rsidR="00B344C5" w:rsidRPr="00866D0C" w:rsidRDefault="00390AF9">
      <w:pPr>
        <w:ind w:left="4320" w:hanging="3600"/>
      </w:pPr>
      <w:r w:rsidRPr="00866D0C">
        <w:rPr>
          <w:b/>
        </w:rPr>
        <w:t xml:space="preserve">Label/Profile </w:t>
      </w:r>
      <w:r w:rsidRPr="00866D0C">
        <w:tab/>
        <w:t>A file for each printer which records, in the</w:t>
      </w:r>
      <w:r w:rsidR="00026CF5" w:rsidRPr="00026CF5">
        <w:t xml:space="preserve"> </w:t>
      </w:r>
      <w:r w:rsidR="00026CF5" w:rsidRPr="00866D0C">
        <w:t>order in</w:t>
      </w:r>
    </w:p>
    <w:p w14:paraId="5C46E5AC" w14:textId="2FD7E114" w:rsidR="00390AF9" w:rsidRPr="00866D0C" w:rsidRDefault="00390AF9">
      <w:pPr>
        <w:ind w:left="4320" w:hanging="3600"/>
      </w:pPr>
      <w:r w:rsidRPr="00866D0C">
        <w:rPr>
          <w:b/>
        </w:rPr>
        <w:t>Monitor</w:t>
      </w:r>
      <w:r w:rsidRPr="00866D0C">
        <w:tab/>
        <w:t>which they were printed, the last 1000 labels or profiles printed on that printer. This allows a rapid reprint of a series of labels or profiles which were damaged by a printer malfunction or other event.</w:t>
      </w:r>
    </w:p>
    <w:p w14:paraId="26E5E81A" w14:textId="77777777" w:rsidR="00390AF9" w:rsidRPr="00866D0C" w:rsidRDefault="00390AF9">
      <w:pPr>
        <w:ind w:left="4320" w:hanging="3600"/>
      </w:pPr>
    </w:p>
    <w:p w14:paraId="5D060782" w14:textId="77777777" w:rsidR="00390AF9" w:rsidRPr="00866D0C" w:rsidRDefault="00390AF9">
      <w:pPr>
        <w:ind w:left="4320" w:hanging="3600"/>
      </w:pPr>
      <w:r w:rsidRPr="00866D0C">
        <w:rPr>
          <w:b/>
        </w:rPr>
        <w:t>Medication Profile</w:t>
      </w:r>
      <w:r w:rsidRPr="00866D0C">
        <w:tab/>
        <w:t>A list of all active or recently cancelled or expired prescriptions for a patient sorted either by date, drug, or classification. Unlike the action profile, this profile is for information only and does not provide a signature line for a physician to indicate action to be taken on the prescription.</w:t>
      </w:r>
    </w:p>
    <w:p w14:paraId="4B5AECCE" w14:textId="77777777" w:rsidR="00390AF9" w:rsidRPr="00866D0C" w:rsidRDefault="00390AF9">
      <w:pPr>
        <w:ind w:left="4320" w:hanging="3600"/>
      </w:pPr>
    </w:p>
    <w:p w14:paraId="7A3B67DC" w14:textId="4F1BC94A" w:rsidR="00B344C5" w:rsidRPr="00866D0C" w:rsidRDefault="00390AF9">
      <w:pPr>
        <w:ind w:left="4320" w:hanging="3600"/>
      </w:pPr>
      <w:r w:rsidRPr="00866D0C">
        <w:rPr>
          <w:b/>
        </w:rPr>
        <w:t>Partial Prescription</w:t>
      </w:r>
      <w:r w:rsidRPr="00866D0C">
        <w:tab/>
        <w:t>A prescription which has been filled for a quantity smaller than requested. A possible reason for a partial fill is that a patient is to return to the clinic in ten days but the prescription calls for a thirty day supply. Partials do count as workload but do not count against the total number of refills for a prescription.</w:t>
      </w:r>
    </w:p>
    <w:p w14:paraId="540C58A2" w14:textId="77777777" w:rsidR="00390AF9" w:rsidRPr="00866D0C" w:rsidRDefault="00390AF9">
      <w:pPr>
        <w:ind w:left="4320" w:hanging="3600"/>
        <w:rPr>
          <w:b/>
        </w:rPr>
      </w:pPr>
    </w:p>
    <w:p w14:paraId="78B12679" w14:textId="45424159" w:rsidR="00390AF9" w:rsidRPr="00866D0C" w:rsidRDefault="00390AF9">
      <w:pPr>
        <w:ind w:left="4320" w:hanging="3600"/>
      </w:pPr>
      <w:r w:rsidRPr="00866D0C">
        <w:rPr>
          <w:b/>
        </w:rPr>
        <w:t>PRESCRIPTION INDEX</w:t>
      </w:r>
      <w:r w:rsidRPr="00866D0C">
        <w:tab/>
        <w:t>The PRESCRIPTION INDEX field of the</w:t>
      </w:r>
      <w:r w:rsidR="00026CF5" w:rsidRPr="00026CF5">
        <w:t xml:space="preserve"> </w:t>
      </w:r>
      <w:r w:rsidR="00026CF5" w:rsidRPr="00866D0C">
        <w:t>RX1</w:t>
      </w:r>
    </w:p>
    <w:p w14:paraId="3F1DF82D" w14:textId="4602A53E" w:rsidR="00390AF9" w:rsidRPr="00866D0C" w:rsidRDefault="00390AF9">
      <w:pPr>
        <w:ind w:left="4320" w:hanging="3600"/>
      </w:pPr>
      <w:r w:rsidRPr="00866D0C">
        <w:rPr>
          <w:b/>
        </w:rPr>
        <w:t>field</w:t>
      </w:r>
      <w:r w:rsidRPr="00866D0C">
        <w:tab/>
        <w:t>segment is the unique key used to identify an individual prescription. It contains the Facility ID, Rx Number, and the Fill Number of a previously received prescription.</w:t>
      </w:r>
    </w:p>
    <w:p w14:paraId="7BC6B8E0" w14:textId="77777777" w:rsidR="00390AF9" w:rsidRPr="00866D0C" w:rsidRDefault="00390AF9">
      <w:pPr>
        <w:ind w:left="4320" w:hanging="3600"/>
      </w:pPr>
    </w:p>
    <w:p w14:paraId="11AF641C" w14:textId="77777777" w:rsidR="00390AF9" w:rsidRPr="00866D0C" w:rsidRDefault="00390AF9">
      <w:pPr>
        <w:ind w:left="4320" w:hanging="3600"/>
      </w:pPr>
      <w:r w:rsidRPr="00866D0C">
        <w:rPr>
          <w:b/>
        </w:rPr>
        <w:t>Prescription Status</w:t>
      </w:r>
      <w:r w:rsidRPr="00866D0C">
        <w:tab/>
        <w:t>A prescription can have one of nine of the following statuses.</w:t>
      </w:r>
    </w:p>
    <w:p w14:paraId="10A04E08" w14:textId="77777777" w:rsidR="00390AF9" w:rsidRPr="00866D0C" w:rsidRDefault="00390AF9">
      <w:pPr>
        <w:tabs>
          <w:tab w:val="left" w:pos="1080"/>
        </w:tabs>
        <w:ind w:left="4320" w:hanging="4320"/>
      </w:pPr>
    </w:p>
    <w:p w14:paraId="70DE43CC" w14:textId="77777777" w:rsidR="00390AF9" w:rsidRPr="00866D0C" w:rsidRDefault="00390AF9">
      <w:pPr>
        <w:ind w:left="4320" w:hanging="2520"/>
      </w:pPr>
      <w:r w:rsidRPr="00866D0C">
        <w:rPr>
          <w:b/>
        </w:rPr>
        <w:t>Active</w:t>
      </w:r>
      <w:r w:rsidRPr="00866D0C">
        <w:tab/>
        <w:t>A prescription with this status can be filled or refilled.</w:t>
      </w:r>
    </w:p>
    <w:p w14:paraId="19DBE079" w14:textId="77777777" w:rsidR="00390AF9" w:rsidRPr="00866D0C" w:rsidRDefault="00390AF9">
      <w:pPr>
        <w:ind w:left="4320" w:hanging="2520"/>
      </w:pPr>
    </w:p>
    <w:p w14:paraId="233F4312" w14:textId="77777777" w:rsidR="00390AF9" w:rsidRPr="00866D0C" w:rsidRDefault="00390AF9">
      <w:pPr>
        <w:ind w:left="4320" w:hanging="2520"/>
      </w:pPr>
      <w:r w:rsidRPr="00866D0C">
        <w:rPr>
          <w:b/>
        </w:rPr>
        <w:t>Cancelled</w:t>
      </w:r>
      <w:r w:rsidRPr="00866D0C">
        <w:tab/>
        <w:t>This status is used when a prescription was made inactive either by a new prescription or by the request of a physician.</w:t>
      </w:r>
    </w:p>
    <w:p w14:paraId="4CFCDD75" w14:textId="77777777" w:rsidR="00390AF9" w:rsidRPr="00866D0C" w:rsidRDefault="00390AF9">
      <w:pPr>
        <w:ind w:left="4320" w:hanging="2520"/>
      </w:pPr>
    </w:p>
    <w:p w14:paraId="1BC8BC21" w14:textId="77777777" w:rsidR="00390AF9" w:rsidRPr="00866D0C" w:rsidRDefault="00390AF9">
      <w:pPr>
        <w:ind w:left="4320" w:hanging="2520"/>
      </w:pPr>
      <w:r w:rsidRPr="00866D0C">
        <w:rPr>
          <w:b/>
        </w:rPr>
        <w:t>Deleted</w:t>
      </w:r>
      <w:r w:rsidRPr="00866D0C">
        <w:tab/>
        <w:t>This status is used when a prescription is deleted. Prescriptions are no longer physically deleted from the system, but marked as deleted. Once a prescription is marked deleted no access is allowed other than view.</w:t>
      </w:r>
    </w:p>
    <w:p w14:paraId="7EE603AB" w14:textId="77777777" w:rsidR="00390AF9" w:rsidRPr="00866D0C" w:rsidRDefault="00390AF9">
      <w:pPr>
        <w:ind w:left="4320" w:hanging="2520"/>
      </w:pPr>
    </w:p>
    <w:p w14:paraId="5927B47A" w14:textId="77777777" w:rsidR="00390AF9" w:rsidRPr="00866D0C" w:rsidRDefault="00390AF9">
      <w:pPr>
        <w:ind w:left="4320" w:hanging="2520"/>
      </w:pPr>
      <w:r w:rsidRPr="00866D0C">
        <w:rPr>
          <w:b/>
        </w:rPr>
        <w:t>Expired</w:t>
      </w:r>
      <w:r w:rsidRPr="00866D0C">
        <w:tab/>
        <w:t>This status indicates the expiration date has passed.</w:t>
      </w:r>
    </w:p>
    <w:p w14:paraId="2FD7EC12" w14:textId="77777777" w:rsidR="00390AF9" w:rsidRPr="00866D0C" w:rsidRDefault="00390AF9">
      <w:pPr>
        <w:pBdr>
          <w:top w:val="single" w:sz="6" w:space="0" w:color="auto"/>
          <w:bottom w:val="single" w:sz="6" w:space="0" w:color="auto"/>
        </w:pBdr>
        <w:ind w:left="5220" w:hanging="900"/>
      </w:pPr>
      <w:r w:rsidRPr="00866D0C">
        <w:rPr>
          <w:b/>
        </w:rPr>
        <w:t>Note:</w:t>
      </w:r>
      <w:r w:rsidRPr="00866D0C">
        <w:t xml:space="preserve"> </w:t>
      </w:r>
      <w:r w:rsidRPr="00866D0C">
        <w:tab/>
        <w:t>A prescription which was cancelled or has expired more recently than the date specified by the cutoff date, typically 45 days in the past, can still be acted upon.</w:t>
      </w:r>
    </w:p>
    <w:p w14:paraId="09882A69" w14:textId="77777777" w:rsidR="00390AF9" w:rsidRPr="00866D0C" w:rsidRDefault="00390AF9">
      <w:pPr>
        <w:tabs>
          <w:tab w:val="left" w:pos="1080"/>
          <w:tab w:val="left" w:pos="2160"/>
        </w:tabs>
        <w:ind w:left="4320" w:hanging="2520"/>
      </w:pPr>
    </w:p>
    <w:p w14:paraId="47CFB6A4" w14:textId="7E2A7DE7" w:rsidR="00390AF9" w:rsidRPr="00866D0C" w:rsidRDefault="00390AF9">
      <w:pPr>
        <w:ind w:left="4320" w:hanging="2520"/>
      </w:pPr>
      <w:r w:rsidRPr="00866D0C">
        <w:rPr>
          <w:b/>
        </w:rPr>
        <w:t>Hold</w:t>
      </w:r>
      <w:r w:rsidRPr="00866D0C">
        <w:rPr>
          <w:b/>
        </w:rPr>
        <w:tab/>
      </w:r>
      <w:r w:rsidRPr="00866D0C">
        <w:t>A prescription that was placed on hold due to reasons determined by the pharmacist.</w:t>
      </w:r>
    </w:p>
    <w:p w14:paraId="069E89C6" w14:textId="77777777" w:rsidR="00390AF9" w:rsidRPr="00866D0C" w:rsidRDefault="00390AF9">
      <w:pPr>
        <w:ind w:left="4320" w:hanging="2520"/>
      </w:pPr>
    </w:p>
    <w:p w14:paraId="0B181C64" w14:textId="212CCBAE" w:rsidR="00390AF9" w:rsidRPr="00866D0C" w:rsidRDefault="00390AF9">
      <w:pPr>
        <w:ind w:left="4320" w:hanging="2520"/>
      </w:pPr>
      <w:r w:rsidRPr="00866D0C">
        <w:rPr>
          <w:b/>
        </w:rPr>
        <w:t>Non-verified</w:t>
      </w:r>
      <w:r w:rsidRPr="00866D0C">
        <w:tab/>
        <w:t>Depending on a site parameter, prescriptions entered by a technician do not become active until they are reviewed by a pharmacist. Until such review, they remain non-verified and cannot be printed, cancelled</w:t>
      </w:r>
      <w:r w:rsidR="00026B6D">
        <w:t>,</w:t>
      </w:r>
      <w:r w:rsidRPr="00866D0C">
        <w:t xml:space="preserve"> or edited except through the </w:t>
      </w:r>
      <w:r w:rsidRPr="00866D0C">
        <w:rPr>
          <w:i/>
        </w:rPr>
        <w:t>Verification</w:t>
      </w:r>
      <w:r w:rsidRPr="00866D0C">
        <w:t xml:space="preserve"> menu.</w:t>
      </w:r>
    </w:p>
    <w:p w14:paraId="3705E94B" w14:textId="77777777" w:rsidR="00390AF9" w:rsidRPr="00866D0C" w:rsidRDefault="00390AF9">
      <w:pPr>
        <w:ind w:left="4320" w:hanging="2520"/>
      </w:pPr>
    </w:p>
    <w:p w14:paraId="78D3A83A" w14:textId="46590D44" w:rsidR="00390AF9" w:rsidRPr="00866D0C" w:rsidRDefault="00390AF9">
      <w:pPr>
        <w:tabs>
          <w:tab w:val="left" w:pos="4320"/>
        </w:tabs>
        <w:ind w:left="4320" w:hanging="2520"/>
      </w:pPr>
      <w:r w:rsidRPr="00866D0C">
        <w:rPr>
          <w:b/>
        </w:rPr>
        <w:t xml:space="preserve">Pending Due </w:t>
      </w:r>
      <w:r w:rsidRPr="00866D0C">
        <w:rPr>
          <w:b/>
        </w:rPr>
        <w:tab/>
      </w:r>
      <w:r w:rsidRPr="00866D0C">
        <w:t>This status is given to prescriptions when a</w:t>
      </w:r>
      <w:r w:rsidR="00026CF5" w:rsidRPr="00026CF5">
        <w:t xml:space="preserve"> </w:t>
      </w:r>
      <w:r w:rsidR="00026CF5" w:rsidRPr="00866D0C">
        <w:t>drug/drug</w:t>
      </w:r>
    </w:p>
    <w:p w14:paraId="6AE9ABEF" w14:textId="6DB85C9F" w:rsidR="00390AF9" w:rsidRPr="00866D0C" w:rsidRDefault="00390AF9">
      <w:pPr>
        <w:tabs>
          <w:tab w:val="left" w:pos="4320"/>
        </w:tabs>
        <w:ind w:left="4320" w:hanging="2520"/>
      </w:pPr>
      <w:r w:rsidRPr="00866D0C">
        <w:rPr>
          <w:b/>
        </w:rPr>
        <w:t>to Drug</w:t>
      </w:r>
      <w:r w:rsidRPr="00866D0C">
        <w:tab/>
        <w:t>interaction is encountered</w:t>
      </w:r>
      <w:r w:rsidR="00026CF5" w:rsidRPr="00026CF5">
        <w:t xml:space="preserve"> </w:t>
      </w:r>
      <w:r w:rsidR="00026CF5" w:rsidRPr="00866D0C">
        <w:t>during the new</w:t>
      </w:r>
      <w:r w:rsidR="00026CF5" w:rsidRPr="00026CF5">
        <w:t xml:space="preserve"> </w:t>
      </w:r>
      <w:r w:rsidR="00026CF5" w:rsidRPr="00866D0C">
        <w:t>order entry</w:t>
      </w:r>
    </w:p>
    <w:p w14:paraId="2175DB33" w14:textId="10DDDC90" w:rsidR="00B344C5" w:rsidRPr="00866D0C" w:rsidRDefault="00390AF9">
      <w:pPr>
        <w:tabs>
          <w:tab w:val="left" w:pos="4320"/>
        </w:tabs>
        <w:ind w:left="4320" w:hanging="2520"/>
      </w:pPr>
      <w:r w:rsidRPr="00866D0C">
        <w:rPr>
          <w:b/>
        </w:rPr>
        <w:t>Interactions</w:t>
      </w:r>
      <w:r w:rsidRPr="00866D0C">
        <w:tab/>
        <w:t>or editing of a</w:t>
      </w:r>
      <w:r w:rsidR="00026CF5" w:rsidRPr="00026CF5">
        <w:t xml:space="preserve"> </w:t>
      </w:r>
      <w:r w:rsidR="00026CF5" w:rsidRPr="00866D0C">
        <w:t>prescription.</w:t>
      </w:r>
    </w:p>
    <w:p w14:paraId="4166F23E" w14:textId="2A633BCF" w:rsidR="00390AF9" w:rsidRPr="00866D0C" w:rsidRDefault="00390AF9">
      <w:pPr>
        <w:tabs>
          <w:tab w:val="left" w:pos="4320"/>
        </w:tabs>
        <w:ind w:hanging="2520"/>
      </w:pPr>
      <w:r w:rsidRPr="00866D0C">
        <w:tab/>
      </w:r>
    </w:p>
    <w:p w14:paraId="25680FA3" w14:textId="77777777" w:rsidR="00390AF9" w:rsidRPr="00866D0C" w:rsidRDefault="00390AF9">
      <w:pPr>
        <w:ind w:left="4320" w:hanging="2520"/>
        <w:rPr>
          <w:b/>
        </w:rPr>
      </w:pPr>
    </w:p>
    <w:p w14:paraId="242CB543" w14:textId="77777777" w:rsidR="00390AF9" w:rsidRPr="00866D0C" w:rsidRDefault="00390AF9">
      <w:pPr>
        <w:ind w:left="4320" w:hanging="2520"/>
      </w:pPr>
      <w:r w:rsidRPr="00866D0C">
        <w:rPr>
          <w:b/>
        </w:rPr>
        <w:t>Refill</w:t>
      </w:r>
      <w:r w:rsidRPr="00866D0C">
        <w:rPr>
          <w:b/>
        </w:rPr>
        <w:tab/>
      </w:r>
      <w:r w:rsidRPr="00866D0C">
        <w:t>A second or subsequent filling authorized by the provider.</w:t>
      </w:r>
    </w:p>
    <w:p w14:paraId="62328508" w14:textId="77777777" w:rsidR="00390AF9" w:rsidRPr="00866D0C" w:rsidRDefault="00390AF9">
      <w:pPr>
        <w:ind w:left="4320" w:hanging="2520"/>
      </w:pPr>
    </w:p>
    <w:p w14:paraId="47267EDD" w14:textId="77777777" w:rsidR="00390AF9" w:rsidRPr="00866D0C" w:rsidRDefault="00390AF9">
      <w:pPr>
        <w:ind w:left="4320" w:hanging="2520"/>
      </w:pPr>
      <w:r w:rsidRPr="00866D0C">
        <w:rPr>
          <w:b/>
        </w:rPr>
        <w:t>Suspended</w:t>
      </w:r>
      <w:r w:rsidRPr="00866D0C">
        <w:tab/>
        <w:t>A prescription which will be filled at some future date.</w:t>
      </w:r>
    </w:p>
    <w:p w14:paraId="2ADDC0E6" w14:textId="77777777" w:rsidR="00390AF9" w:rsidRPr="00866D0C" w:rsidRDefault="00390AF9">
      <w:pPr>
        <w:ind w:left="4320" w:hanging="2160"/>
      </w:pPr>
    </w:p>
    <w:p w14:paraId="183DFE84" w14:textId="5AE6D82C" w:rsidR="00B344C5" w:rsidRPr="00866D0C" w:rsidRDefault="00390AF9">
      <w:pPr>
        <w:ind w:left="4320" w:hanging="3600"/>
      </w:pPr>
      <w:r w:rsidRPr="00866D0C">
        <w:rPr>
          <w:b/>
        </w:rPr>
        <w:t xml:space="preserve">Remote Medical </w:t>
      </w:r>
      <w:r w:rsidRPr="00866D0C">
        <w:tab/>
        <w:t>A remote medical center is a VAMC</w:t>
      </w:r>
      <w:r w:rsidR="00026CF5" w:rsidRPr="00026CF5">
        <w:t xml:space="preserve"> </w:t>
      </w:r>
      <w:r w:rsidR="00026CF5" w:rsidRPr="00866D0C">
        <w:t>outpatient</w:t>
      </w:r>
    </w:p>
    <w:p w14:paraId="1D59C1F5" w14:textId="187F4A5E" w:rsidR="00390AF9" w:rsidRPr="00866D0C" w:rsidRDefault="00390AF9">
      <w:pPr>
        <w:ind w:left="4320" w:hanging="3600"/>
      </w:pPr>
      <w:r w:rsidRPr="00866D0C">
        <w:rPr>
          <w:b/>
        </w:rPr>
        <w:t>Center</w:t>
      </w:r>
      <w:r w:rsidRPr="00866D0C">
        <w:rPr>
          <w:b/>
        </w:rPr>
        <w:tab/>
      </w:r>
      <w:r w:rsidRPr="00866D0C">
        <w:t>pharmacy that transmits prescription data to the host CMOP for filling and mailing.</w:t>
      </w:r>
    </w:p>
    <w:p w14:paraId="177289BB" w14:textId="77777777" w:rsidR="00390AF9" w:rsidRPr="00866D0C" w:rsidRDefault="00390AF9">
      <w:pPr>
        <w:ind w:left="4320" w:hanging="3600"/>
      </w:pPr>
    </w:p>
    <w:p w14:paraId="201A877A" w14:textId="77777777" w:rsidR="00390AF9" w:rsidRPr="00866D0C" w:rsidRDefault="00390AF9">
      <w:pPr>
        <w:ind w:left="4320" w:hanging="3600"/>
      </w:pPr>
      <w:r w:rsidRPr="00866D0C">
        <w:rPr>
          <w:b/>
        </w:rPr>
        <w:t>Reprinted Label</w:t>
      </w:r>
      <w:r w:rsidRPr="00866D0C">
        <w:tab/>
        <w:t>Unlike a partial prescription, a reprint does not count as workload.</w:t>
      </w:r>
    </w:p>
    <w:p w14:paraId="34CC242B" w14:textId="77777777" w:rsidR="00390AF9" w:rsidRPr="00866D0C" w:rsidRDefault="00390AF9">
      <w:pPr>
        <w:ind w:left="4320" w:hanging="3600"/>
      </w:pPr>
    </w:p>
    <w:p w14:paraId="16945F17" w14:textId="77777777" w:rsidR="00390AF9" w:rsidRPr="00866D0C" w:rsidRDefault="00390AF9">
      <w:pPr>
        <w:ind w:left="4320" w:hanging="3600"/>
      </w:pPr>
      <w:r w:rsidRPr="00866D0C">
        <w:rPr>
          <w:b/>
        </w:rPr>
        <w:t>Sig</w:t>
      </w:r>
      <w:r w:rsidRPr="00866D0C">
        <w:tab/>
        <w:t>The instructions printed on the label.</w:t>
      </w:r>
    </w:p>
    <w:p w14:paraId="5510A42F" w14:textId="77777777" w:rsidR="00390AF9" w:rsidRPr="00866D0C" w:rsidRDefault="00390AF9">
      <w:pPr>
        <w:ind w:left="4320" w:hanging="3600"/>
        <w:rPr>
          <w:sz w:val="20"/>
        </w:rPr>
      </w:pPr>
    </w:p>
    <w:p w14:paraId="7A778D11" w14:textId="77777777" w:rsidR="00390AF9" w:rsidRPr="00866D0C" w:rsidRDefault="00390AF9">
      <w:pPr>
        <w:ind w:left="4320" w:hanging="3600"/>
      </w:pPr>
      <w:r w:rsidRPr="00866D0C">
        <w:rPr>
          <w:b/>
        </w:rPr>
        <w:t>Significant</w:t>
      </w:r>
      <w:r w:rsidRPr="00866D0C">
        <w:tab/>
        <w:t>The potential for harm is either rare or generally known so that it is reasonable to expect that all prescribers have taken this information into account.</w:t>
      </w:r>
    </w:p>
    <w:p w14:paraId="576BB7E4" w14:textId="77777777" w:rsidR="00390AF9" w:rsidRPr="00866D0C" w:rsidRDefault="00390AF9">
      <w:pPr>
        <w:ind w:left="4320" w:hanging="3600"/>
        <w:rPr>
          <w:sz w:val="20"/>
        </w:rPr>
      </w:pPr>
    </w:p>
    <w:p w14:paraId="5A7A8343" w14:textId="77777777" w:rsidR="00390AF9" w:rsidRPr="00866D0C" w:rsidRDefault="00390AF9">
      <w:pPr>
        <w:ind w:left="4320" w:hanging="3600"/>
      </w:pPr>
      <w:r w:rsidRPr="00866D0C">
        <w:rPr>
          <w:b/>
        </w:rPr>
        <w:t>Suspense</w:t>
      </w:r>
      <w:r w:rsidRPr="00866D0C">
        <w:tab/>
        <w:t>A prescription may not be able to be filled on the day it was requested. When the prescription is entered, a label is not printed. Rather, the prescription is put in the RX SUSPENSE file (#52.5) to be printed at a later date.</w:t>
      </w:r>
    </w:p>
    <w:p w14:paraId="290A8E96" w14:textId="77777777" w:rsidR="00390AF9" w:rsidRPr="00866D0C" w:rsidRDefault="00390AF9">
      <w:pPr>
        <w:ind w:left="4320" w:hanging="3600"/>
        <w:rPr>
          <w:sz w:val="20"/>
        </w:rPr>
      </w:pPr>
    </w:p>
    <w:p w14:paraId="150CE3E4" w14:textId="77777777" w:rsidR="00390AF9" w:rsidRPr="00866D0C" w:rsidRDefault="001E5CA9">
      <w:pPr>
        <w:ind w:left="4320" w:hanging="3600"/>
      </w:pPr>
      <w:r w:rsidRPr="00213737">
        <w:rPr>
          <w:b/>
        </w:rPr>
        <w:t>VistA</w:t>
      </w:r>
      <w:r w:rsidR="00390AF9" w:rsidRPr="00866D0C">
        <w:tab/>
        <w:t xml:space="preserve">Acronym for </w:t>
      </w:r>
      <w:r w:rsidR="00390AF9" w:rsidRPr="00866D0C">
        <w:rPr>
          <w:b/>
        </w:rPr>
        <w:t>V</w:t>
      </w:r>
      <w:r w:rsidR="00390AF9" w:rsidRPr="00866D0C">
        <w:t xml:space="preserve">eterans Health </w:t>
      </w:r>
      <w:r w:rsidR="00390AF9" w:rsidRPr="00866D0C">
        <w:rPr>
          <w:b/>
        </w:rPr>
        <w:t>I</w:t>
      </w:r>
      <w:r w:rsidR="00390AF9" w:rsidRPr="00866D0C">
        <w:t xml:space="preserve">nformation </w:t>
      </w:r>
      <w:r w:rsidR="00390AF9" w:rsidRPr="00866D0C">
        <w:rPr>
          <w:b/>
        </w:rPr>
        <w:t>S</w:t>
      </w:r>
      <w:r w:rsidR="00390AF9" w:rsidRPr="00866D0C">
        <w:t xml:space="preserve">ystems and </w:t>
      </w:r>
      <w:r w:rsidR="00390AF9" w:rsidRPr="00866D0C">
        <w:rPr>
          <w:b/>
        </w:rPr>
        <w:t>T</w:t>
      </w:r>
      <w:r w:rsidR="00390AF9" w:rsidRPr="00866D0C">
        <w:t xml:space="preserve">echnology </w:t>
      </w:r>
      <w:r w:rsidR="00390AF9" w:rsidRPr="00866D0C">
        <w:rPr>
          <w:b/>
        </w:rPr>
        <w:t>A</w:t>
      </w:r>
      <w:r w:rsidR="00390AF9" w:rsidRPr="00866D0C">
        <w:t>rchitecture.</w:t>
      </w:r>
    </w:p>
    <w:p w14:paraId="4BB6B2EC" w14:textId="77777777" w:rsidR="00390AF9" w:rsidRDefault="00390AF9">
      <w:pPr>
        <w:spacing w:line="216" w:lineRule="auto"/>
      </w:pPr>
    </w:p>
    <w:p w14:paraId="2A8F5BAD" w14:textId="3AFAF175" w:rsidR="00026CF5" w:rsidRDefault="00026CF5">
      <w:pPr>
        <w:overflowPunct/>
        <w:autoSpaceDE/>
        <w:autoSpaceDN/>
        <w:adjustRightInd/>
        <w:textAlignment w:val="auto"/>
      </w:pPr>
      <w:r>
        <w:br w:type="page"/>
      </w:r>
    </w:p>
    <w:p w14:paraId="5ED2D7BE" w14:textId="77777777" w:rsidR="00390AF9" w:rsidRPr="00866D0C" w:rsidRDefault="00390AF9">
      <w:pPr>
        <w:pStyle w:val="Heading1"/>
        <w:rPr>
          <w:sz w:val="48"/>
        </w:rPr>
      </w:pPr>
      <w:bookmarkStart w:id="155" w:name="_Toc81928441"/>
      <w:r w:rsidRPr="00866D0C">
        <w:rPr>
          <w:sz w:val="48"/>
        </w:rPr>
        <w:lastRenderedPageBreak/>
        <w:t>APPENDICES</w:t>
      </w:r>
      <w:bookmarkEnd w:id="155"/>
    </w:p>
    <w:p w14:paraId="16EFBBE5" w14:textId="4EE02642" w:rsidR="00390AF9" w:rsidRPr="00213737" w:rsidRDefault="00390AF9" w:rsidP="00213737">
      <w:pPr>
        <w:pStyle w:val="Heading2"/>
        <w:rPr>
          <w:rFonts w:ascii="Arial" w:hAnsi="Arial" w:cs="Arial"/>
          <w:sz w:val="32"/>
          <w:szCs w:val="32"/>
        </w:rPr>
      </w:pPr>
      <w:r w:rsidRPr="00866D0C">
        <w:rPr>
          <w:smallCaps/>
        </w:rPr>
        <w:br w:type="page"/>
      </w:r>
      <w:bookmarkStart w:id="156" w:name="_Toc81928442"/>
      <w:r w:rsidRPr="00213737">
        <w:rPr>
          <w:rFonts w:ascii="Arial" w:hAnsi="Arial" w:cs="Arial"/>
          <w:sz w:val="32"/>
          <w:szCs w:val="32"/>
        </w:rPr>
        <w:lastRenderedPageBreak/>
        <w:t>Appendix A: Interface Message Examples</w:t>
      </w:r>
      <w:bookmarkEnd w:id="156"/>
    </w:p>
    <w:p w14:paraId="0607F9D1" w14:textId="77777777" w:rsidR="00390AF9" w:rsidRPr="00866D0C" w:rsidRDefault="00390AF9">
      <w:pPr>
        <w:spacing w:line="216" w:lineRule="auto"/>
        <w:rPr>
          <w:b/>
          <w:sz w:val="20"/>
        </w:rPr>
      </w:pPr>
    </w:p>
    <w:p w14:paraId="7B076E2F" w14:textId="0828A080" w:rsidR="00390AF9" w:rsidRPr="00866D0C" w:rsidRDefault="00390AF9">
      <w:pPr>
        <w:rPr>
          <w:b/>
        </w:rPr>
      </w:pPr>
      <w:r w:rsidRPr="00866D0C">
        <w:rPr>
          <w:b/>
        </w:rPr>
        <w:t>Interface Log Messages</w:t>
      </w:r>
    </w:p>
    <w:p w14:paraId="671B082B" w14:textId="77777777" w:rsidR="00390AF9" w:rsidRPr="00866D0C" w:rsidRDefault="00390AF9">
      <w:pPr>
        <w:spacing w:line="216" w:lineRule="auto"/>
        <w:rPr>
          <w:b/>
          <w:sz w:val="20"/>
        </w:rPr>
      </w:pPr>
    </w:p>
    <w:p w14:paraId="131546A5" w14:textId="77777777" w:rsidR="00390AF9" w:rsidRPr="00866D0C" w:rsidRDefault="00390AF9" w:rsidP="002F5596">
      <w:pPr>
        <w:pStyle w:val="JOScreen"/>
      </w:pPr>
      <w:r w:rsidRPr="00866D0C">
        <w:rPr>
          <w:b/>
          <w:sz w:val="48"/>
        </w:rPr>
        <w:sym w:font="Monotype Sorts" w:char="F02B"/>
      </w:r>
      <w:r w:rsidRPr="00866D0C">
        <w:rPr>
          <w:b/>
        </w:rPr>
        <w:tab/>
      </w:r>
      <w:r w:rsidRPr="00866D0C">
        <w:t>XXX-XXX = Transmission #</w:t>
      </w:r>
    </w:p>
    <w:p w14:paraId="3243E66F" w14:textId="77777777" w:rsidR="00390AF9" w:rsidRPr="00866D0C" w:rsidRDefault="00390AF9">
      <w:pPr>
        <w:pStyle w:val="JOScreen"/>
      </w:pPr>
      <w:r w:rsidRPr="00866D0C">
        <w:tab/>
        <w:t>XXX-XXX-XXX = Order #</w:t>
      </w:r>
    </w:p>
    <w:p w14:paraId="71EBF688" w14:textId="77777777" w:rsidR="00390AF9" w:rsidRPr="00866D0C" w:rsidRDefault="00390AF9">
      <w:pPr>
        <w:pStyle w:val="JOScreen"/>
      </w:pPr>
      <w:r w:rsidRPr="00866D0C">
        <w:tab/>
        <w:t>xx = Query #</w:t>
      </w:r>
    </w:p>
    <w:p w14:paraId="045DA0D1" w14:textId="77777777" w:rsidR="00390AF9" w:rsidRPr="00866D0C" w:rsidRDefault="00390AF9">
      <w:pPr>
        <w:spacing w:line="216" w:lineRule="auto"/>
        <w:rPr>
          <w:b/>
          <w:sz w:val="20"/>
        </w:rPr>
      </w:pPr>
    </w:p>
    <w:p w14:paraId="16EF2A80" w14:textId="19A1FEE8" w:rsidR="00390AF9" w:rsidRPr="00866D0C" w:rsidRDefault="00390AF9">
      <w:pPr>
        <w:spacing w:line="216" w:lineRule="auto"/>
        <w:rPr>
          <w:b/>
        </w:rPr>
      </w:pPr>
      <w:r w:rsidRPr="00866D0C">
        <w:rPr>
          <w:b/>
        </w:rPr>
        <w:t>ACK</w:t>
      </w:r>
    </w:p>
    <w:p w14:paraId="703E294B" w14:textId="77777777" w:rsidR="00390AF9" w:rsidRPr="00866D0C" w:rsidRDefault="00390AF9">
      <w:pPr>
        <w:spacing w:line="216" w:lineRule="auto"/>
        <w:rPr>
          <w:b/>
          <w:sz w:val="20"/>
        </w:rPr>
      </w:pPr>
    </w:p>
    <w:p w14:paraId="1BC31650" w14:textId="77777777" w:rsidR="00390AF9" w:rsidRPr="00866D0C" w:rsidRDefault="00390AF9" w:rsidP="002F5596">
      <w:pPr>
        <w:pStyle w:val="JOScreen"/>
      </w:pPr>
      <w:r w:rsidRPr="00866D0C">
        <w:t>ACK1 ACK message never received for order #XXX-XXX-XXX</w:t>
      </w:r>
    </w:p>
    <w:p w14:paraId="263BBC7A" w14:textId="77777777" w:rsidR="00390AF9" w:rsidRPr="00866D0C" w:rsidRDefault="00390AF9">
      <w:pPr>
        <w:pStyle w:val="JOScreen"/>
      </w:pPr>
    </w:p>
    <w:p w14:paraId="5CBA5DC0" w14:textId="77777777" w:rsidR="00390AF9" w:rsidRPr="00866D0C" w:rsidRDefault="00390AF9">
      <w:pPr>
        <w:pStyle w:val="JOScreen"/>
      </w:pPr>
      <w:r w:rsidRPr="00866D0C">
        <w:t>ACK2 EOT received with no terminator while waiting for ACK message</w:t>
      </w:r>
    </w:p>
    <w:p w14:paraId="74AB68E3" w14:textId="77777777" w:rsidR="00390AF9" w:rsidRPr="00866D0C" w:rsidRDefault="00390AF9">
      <w:pPr>
        <w:pStyle w:val="JOScreen"/>
      </w:pPr>
    </w:p>
    <w:p w14:paraId="6EE3BA02" w14:textId="77777777" w:rsidR="00390AF9" w:rsidRPr="00866D0C" w:rsidRDefault="00390AF9">
      <w:pPr>
        <w:pStyle w:val="JOScreen"/>
      </w:pPr>
      <w:r w:rsidRPr="00866D0C">
        <w:t>ACK3 EOT received while waiting for ACK message</w:t>
      </w:r>
    </w:p>
    <w:p w14:paraId="3163CE25" w14:textId="77777777" w:rsidR="00390AF9" w:rsidRPr="00866D0C" w:rsidRDefault="00390AF9">
      <w:pPr>
        <w:pStyle w:val="JOScreen"/>
      </w:pPr>
    </w:p>
    <w:p w14:paraId="5CE83F2D" w14:textId="77777777" w:rsidR="00390AF9" w:rsidRPr="00866D0C" w:rsidRDefault="00390AF9">
      <w:pPr>
        <w:pStyle w:val="JOScreen"/>
      </w:pPr>
      <w:r w:rsidRPr="00866D0C">
        <w:t>ACK4 ENQ received with no terminator while waiting for ACK message</w:t>
      </w:r>
    </w:p>
    <w:p w14:paraId="54CC841A" w14:textId="77777777" w:rsidR="00390AF9" w:rsidRPr="00866D0C" w:rsidRDefault="00390AF9">
      <w:pPr>
        <w:pStyle w:val="JOScreen"/>
      </w:pPr>
    </w:p>
    <w:p w14:paraId="44F4C2B8" w14:textId="77777777" w:rsidR="00390AF9" w:rsidRPr="00866D0C" w:rsidRDefault="00390AF9">
      <w:pPr>
        <w:pStyle w:val="JOScreen"/>
      </w:pPr>
      <w:r w:rsidRPr="00866D0C">
        <w:t>ACK5 Unexpected character received: _$S(X&gt;31:$C(X),1:)_ (_X_) while waiting for ACK message</w:t>
      </w:r>
    </w:p>
    <w:p w14:paraId="7CDEEE8C" w14:textId="77777777" w:rsidR="00390AF9" w:rsidRPr="00866D0C" w:rsidRDefault="00390AF9">
      <w:pPr>
        <w:pStyle w:val="JOScreen"/>
      </w:pPr>
    </w:p>
    <w:p w14:paraId="0F726BAC" w14:textId="77777777" w:rsidR="00390AF9" w:rsidRPr="00866D0C" w:rsidRDefault="00390AF9">
      <w:pPr>
        <w:pStyle w:val="JOScreen"/>
      </w:pPr>
      <w:r w:rsidRPr="00866D0C">
        <w:t>ACK6 Timeout Timer D reading ACK message</w:t>
      </w:r>
    </w:p>
    <w:p w14:paraId="33994DDF" w14:textId="77777777" w:rsidR="00390AF9" w:rsidRPr="00866D0C" w:rsidRDefault="00390AF9">
      <w:pPr>
        <w:pStyle w:val="JOScreen"/>
      </w:pPr>
    </w:p>
    <w:p w14:paraId="1B4D3A2F" w14:textId="77777777" w:rsidR="00390AF9" w:rsidRPr="00866D0C" w:rsidRDefault="00390AF9">
      <w:pPr>
        <w:pStyle w:val="JOScreen"/>
      </w:pPr>
      <w:r w:rsidRPr="00866D0C">
        <w:t>ACK7 ACK message longer than 240 characters</w:t>
      </w:r>
    </w:p>
    <w:p w14:paraId="7CBDCC33" w14:textId="77777777" w:rsidR="00390AF9" w:rsidRPr="00866D0C" w:rsidRDefault="00390AF9">
      <w:pPr>
        <w:pStyle w:val="JOScreen"/>
      </w:pPr>
    </w:p>
    <w:p w14:paraId="184FCA66" w14:textId="77777777" w:rsidR="00390AF9" w:rsidRPr="00866D0C" w:rsidRDefault="00390AF9">
      <w:pPr>
        <w:pStyle w:val="JOScreen"/>
      </w:pPr>
      <w:r w:rsidRPr="00866D0C">
        <w:t>ACK8 ACK message did not end with ETX</w:t>
      </w:r>
    </w:p>
    <w:p w14:paraId="481466EC" w14:textId="77777777" w:rsidR="00390AF9" w:rsidRPr="00866D0C" w:rsidRDefault="00390AF9">
      <w:pPr>
        <w:pStyle w:val="JOScreen"/>
      </w:pPr>
    </w:p>
    <w:p w14:paraId="51BD4A98" w14:textId="77777777" w:rsidR="00390AF9" w:rsidRPr="00866D0C" w:rsidRDefault="00390AF9">
      <w:pPr>
        <w:pStyle w:val="JOScreen"/>
      </w:pPr>
      <w:r w:rsidRPr="00866D0C">
        <w:t>ACK9 ACK was null</w:t>
      </w:r>
    </w:p>
    <w:p w14:paraId="65E38168" w14:textId="77777777" w:rsidR="00390AF9" w:rsidRPr="00866D0C" w:rsidRDefault="00390AF9">
      <w:pPr>
        <w:pStyle w:val="JOScreen"/>
      </w:pPr>
    </w:p>
    <w:p w14:paraId="63E86AF7" w14:textId="77777777" w:rsidR="00390AF9" w:rsidRPr="00866D0C" w:rsidRDefault="00390AF9">
      <w:pPr>
        <w:pStyle w:val="JOScreen"/>
      </w:pPr>
      <w:r w:rsidRPr="00866D0C">
        <w:t>ACK10 Timeout reading ACK checksum</w:t>
      </w:r>
    </w:p>
    <w:p w14:paraId="665C6D0E" w14:textId="77777777" w:rsidR="00390AF9" w:rsidRPr="00866D0C" w:rsidRDefault="00390AF9">
      <w:pPr>
        <w:pStyle w:val="JOScreen"/>
      </w:pPr>
    </w:p>
    <w:p w14:paraId="02D09E70" w14:textId="77777777" w:rsidR="00390AF9" w:rsidRPr="00866D0C" w:rsidRDefault="00390AF9">
      <w:pPr>
        <w:pStyle w:val="JOScreen"/>
      </w:pPr>
      <w:r w:rsidRPr="00866D0C">
        <w:t>ACK11 ACK checksum contained an invalid hex digit (_X_)</w:t>
      </w:r>
    </w:p>
    <w:p w14:paraId="185AD4D4" w14:textId="77777777" w:rsidR="00390AF9" w:rsidRPr="00866D0C" w:rsidRDefault="00390AF9">
      <w:pPr>
        <w:pStyle w:val="JOScreen"/>
      </w:pPr>
    </w:p>
    <w:p w14:paraId="6FA38DF3" w14:textId="77777777" w:rsidR="00390AF9" w:rsidRPr="00866D0C" w:rsidRDefault="00390AF9">
      <w:pPr>
        <w:pStyle w:val="JOScreen"/>
      </w:pPr>
      <w:r w:rsidRPr="00866D0C">
        <w:t>ACK12 ACK checksum does not match</w:t>
      </w:r>
    </w:p>
    <w:p w14:paraId="70899850" w14:textId="77777777" w:rsidR="00390AF9" w:rsidRPr="00866D0C" w:rsidRDefault="00390AF9">
      <w:pPr>
        <w:pStyle w:val="JOScreen"/>
      </w:pPr>
    </w:p>
    <w:p w14:paraId="69A52AC6" w14:textId="77777777" w:rsidR="00390AF9" w:rsidRPr="00866D0C" w:rsidRDefault="00390AF9">
      <w:pPr>
        <w:pStyle w:val="JOScreen"/>
      </w:pPr>
      <w:r w:rsidRPr="00866D0C">
        <w:t>ACK13 Order #XXX-XXX-XXX was rejected by CMOP</w:t>
      </w:r>
    </w:p>
    <w:p w14:paraId="0066D58F" w14:textId="77777777" w:rsidR="00390AF9" w:rsidRPr="00866D0C" w:rsidRDefault="00390AF9">
      <w:pPr>
        <w:pStyle w:val="JOScreen"/>
      </w:pPr>
    </w:p>
    <w:p w14:paraId="041B8A72" w14:textId="77777777" w:rsidR="00390AF9" w:rsidRPr="00866D0C" w:rsidRDefault="00390AF9">
      <w:pPr>
        <w:pStyle w:val="JOScreen"/>
      </w:pPr>
      <w:r w:rsidRPr="00866D0C">
        <w:t>ACK14 ENQ received with no terminator</w:t>
      </w:r>
    </w:p>
    <w:p w14:paraId="2F9AF36F" w14:textId="77777777" w:rsidR="00390AF9" w:rsidRPr="00866D0C" w:rsidRDefault="00390AF9">
      <w:pPr>
        <w:pStyle w:val="JOScreen"/>
      </w:pPr>
    </w:p>
    <w:p w14:paraId="6679BE21" w14:textId="77777777" w:rsidR="00390AF9" w:rsidRPr="00866D0C" w:rsidRDefault="00390AF9">
      <w:pPr>
        <w:pStyle w:val="JOScreen"/>
      </w:pPr>
      <w:r w:rsidRPr="00866D0C">
        <w:t>ACK15 MSA order # did not match XXX-XXX-XXX # expected</w:t>
      </w:r>
    </w:p>
    <w:p w14:paraId="677FD29D" w14:textId="77777777" w:rsidR="00390AF9" w:rsidRPr="00866D0C" w:rsidRDefault="00390AF9">
      <w:pPr>
        <w:spacing w:line="216" w:lineRule="auto"/>
        <w:rPr>
          <w:b/>
          <w:sz w:val="20"/>
        </w:rPr>
      </w:pPr>
    </w:p>
    <w:p w14:paraId="2DBFB24B" w14:textId="76BCCACB" w:rsidR="00390AF9" w:rsidRPr="00866D0C" w:rsidRDefault="00390AF9">
      <w:pPr>
        <w:spacing w:line="216" w:lineRule="auto"/>
        <w:rPr>
          <w:b/>
        </w:rPr>
      </w:pPr>
      <w:r w:rsidRPr="00866D0C">
        <w:rPr>
          <w:b/>
        </w:rPr>
        <w:t>Send Messages</w:t>
      </w:r>
    </w:p>
    <w:p w14:paraId="2E27B83F" w14:textId="77777777" w:rsidR="00390AF9" w:rsidRPr="00866D0C" w:rsidRDefault="00390AF9">
      <w:pPr>
        <w:spacing w:line="216" w:lineRule="auto"/>
        <w:rPr>
          <w:b/>
          <w:sz w:val="20"/>
        </w:rPr>
      </w:pPr>
    </w:p>
    <w:p w14:paraId="44D409ED" w14:textId="77777777" w:rsidR="00390AF9" w:rsidRPr="00866D0C" w:rsidRDefault="00390AF9" w:rsidP="002F5596">
      <w:pPr>
        <w:pStyle w:val="JOScreen"/>
      </w:pPr>
      <w:r w:rsidRPr="00866D0C">
        <w:t>Transmission # XXX-XXX finished downloading.</w:t>
      </w:r>
    </w:p>
    <w:p w14:paraId="158D960D" w14:textId="77777777" w:rsidR="00390AF9" w:rsidRPr="00866D0C" w:rsidRDefault="00390AF9">
      <w:pPr>
        <w:pStyle w:val="JOScreen"/>
      </w:pPr>
    </w:p>
    <w:p w14:paraId="73C2391A" w14:textId="77777777" w:rsidR="00390AF9" w:rsidRPr="00866D0C" w:rsidRDefault="00390AF9">
      <w:pPr>
        <w:pStyle w:val="JOScreen"/>
      </w:pPr>
      <w:r w:rsidRPr="00866D0C">
        <w:t>Downloading Transmission # XXX-XXX</w:t>
      </w:r>
    </w:p>
    <w:p w14:paraId="7D15861D" w14:textId="77777777" w:rsidR="00390AF9" w:rsidRPr="00866D0C" w:rsidRDefault="00390AF9">
      <w:pPr>
        <w:pStyle w:val="JOScreen"/>
      </w:pPr>
    </w:p>
    <w:p w14:paraId="3DC7077D" w14:textId="77777777" w:rsidR="00390AF9" w:rsidRPr="00866D0C" w:rsidRDefault="00390AF9">
      <w:pPr>
        <w:pStyle w:val="JOScreen"/>
      </w:pPr>
      <w:r w:rsidRPr="00866D0C">
        <w:t>Batch Header Rejected by Vendor for Transmission XXX-XXX</w:t>
      </w:r>
    </w:p>
    <w:p w14:paraId="1777111E" w14:textId="77777777" w:rsidR="00390AF9" w:rsidRPr="00866D0C" w:rsidRDefault="00390AF9">
      <w:pPr>
        <w:pStyle w:val="JOScreen"/>
      </w:pPr>
    </w:p>
    <w:p w14:paraId="4DD8630C" w14:textId="77777777" w:rsidR="00B344C5" w:rsidRPr="00866D0C" w:rsidRDefault="00390AF9">
      <w:pPr>
        <w:pStyle w:val="JOScreen"/>
      </w:pPr>
      <w:r w:rsidRPr="00866D0C">
        <w:t>Batch Header for transmission XXX-XXX rejected max times. DHCP Stopping interface.</w:t>
      </w:r>
    </w:p>
    <w:p w14:paraId="015C9137" w14:textId="77777777" w:rsidR="00390AF9" w:rsidRPr="00866D0C" w:rsidRDefault="00390AF9">
      <w:pPr>
        <w:pStyle w:val="JOScreen"/>
      </w:pPr>
    </w:p>
    <w:p w14:paraId="573B93E4" w14:textId="77777777" w:rsidR="00390AF9" w:rsidRPr="00866D0C" w:rsidRDefault="00390AF9">
      <w:pPr>
        <w:pStyle w:val="JOScreen"/>
      </w:pPr>
      <w:r w:rsidRPr="00866D0C">
        <w:t>SND1 Timer A timeout after sending a line of text.</w:t>
      </w:r>
    </w:p>
    <w:p w14:paraId="39B7BD2C" w14:textId="77777777" w:rsidR="00026CF5" w:rsidRDefault="00026CF5">
      <w:pPr>
        <w:pStyle w:val="JOScreen"/>
      </w:pPr>
    </w:p>
    <w:p w14:paraId="23A5726A" w14:textId="58E103AB" w:rsidR="00390AF9" w:rsidRPr="00866D0C" w:rsidRDefault="00390AF9">
      <w:pPr>
        <w:pStyle w:val="JOScreen"/>
      </w:pPr>
      <w:r w:rsidRPr="00866D0C">
        <w:t>SND2 ACK Received with bad block number after sending line of text, ASCII (_$G(X)_)  _X</w:t>
      </w:r>
    </w:p>
    <w:p w14:paraId="1D23109F" w14:textId="77777777" w:rsidR="00390AF9" w:rsidRPr="00866D0C" w:rsidRDefault="00390AF9">
      <w:pPr>
        <w:pStyle w:val="JOScreen"/>
      </w:pPr>
      <w:r w:rsidRPr="00866D0C">
        <w:t>Expected ASCII (_$G(PSXBLK)_).</w:t>
      </w:r>
    </w:p>
    <w:p w14:paraId="65415B82" w14:textId="77777777" w:rsidR="00390AF9" w:rsidRPr="00866D0C" w:rsidRDefault="00390AF9">
      <w:pPr>
        <w:pStyle w:val="JOScreen"/>
      </w:pPr>
    </w:p>
    <w:p w14:paraId="17606977" w14:textId="77777777" w:rsidR="00390AF9" w:rsidRPr="00866D0C" w:rsidRDefault="00390AF9">
      <w:pPr>
        <w:pStyle w:val="JOScreen"/>
      </w:pPr>
      <w:r w:rsidRPr="00866D0C">
        <w:t>SND3 NAK Received with no terminator after sending a line of text.</w:t>
      </w:r>
    </w:p>
    <w:p w14:paraId="68BAA889" w14:textId="77777777" w:rsidR="00390AF9" w:rsidRPr="00866D0C" w:rsidRDefault="00390AF9">
      <w:pPr>
        <w:pStyle w:val="JOScreen"/>
      </w:pPr>
    </w:p>
    <w:p w14:paraId="5BE07359" w14:textId="77777777" w:rsidR="00390AF9" w:rsidRPr="00866D0C" w:rsidRDefault="00390AF9">
      <w:pPr>
        <w:pStyle w:val="JOScreen"/>
      </w:pPr>
      <w:r w:rsidRPr="00866D0C">
        <w:t>SND4 NAK Received after sending a line of text.</w:t>
      </w:r>
    </w:p>
    <w:p w14:paraId="4CB60688" w14:textId="77777777" w:rsidR="00390AF9" w:rsidRPr="00866D0C" w:rsidRDefault="00390AF9">
      <w:pPr>
        <w:pStyle w:val="JOScreen"/>
      </w:pPr>
    </w:p>
    <w:p w14:paraId="7E256A24" w14:textId="77777777" w:rsidR="00390AF9" w:rsidRPr="00866D0C" w:rsidRDefault="00390AF9">
      <w:pPr>
        <w:pStyle w:val="JOScreen"/>
      </w:pPr>
      <w:r w:rsidRPr="00866D0C">
        <w:t>SND5 EOT Received with no terminator after sending a line of text.</w:t>
      </w:r>
    </w:p>
    <w:p w14:paraId="7C65E601" w14:textId="77777777" w:rsidR="00390AF9" w:rsidRPr="00866D0C" w:rsidRDefault="00390AF9">
      <w:pPr>
        <w:pStyle w:val="JOScreen"/>
      </w:pPr>
    </w:p>
    <w:p w14:paraId="6C35A92D" w14:textId="77777777" w:rsidR="00390AF9" w:rsidRPr="00866D0C" w:rsidRDefault="00390AF9">
      <w:pPr>
        <w:pStyle w:val="JOScreen"/>
      </w:pPr>
      <w:r w:rsidRPr="00866D0C">
        <w:t>SND6 Garbage received after sending a line of text. (_X_)</w:t>
      </w:r>
    </w:p>
    <w:p w14:paraId="61A80414" w14:textId="77777777" w:rsidR="00390AF9" w:rsidRPr="00866D0C" w:rsidRDefault="00390AF9">
      <w:pPr>
        <w:pStyle w:val="JOScreen"/>
      </w:pPr>
    </w:p>
    <w:p w14:paraId="05B1604A" w14:textId="77777777" w:rsidR="00390AF9" w:rsidRPr="00866D0C" w:rsidRDefault="00390AF9">
      <w:pPr>
        <w:pStyle w:val="JOScreen"/>
      </w:pPr>
      <w:r w:rsidRPr="00866D0C">
        <w:t>SND7 EOT Received, aborting send.</w:t>
      </w:r>
    </w:p>
    <w:p w14:paraId="00C7B561" w14:textId="77777777" w:rsidR="00390AF9" w:rsidRPr="00866D0C" w:rsidRDefault="00390AF9">
      <w:pPr>
        <w:pStyle w:val="JOScreen"/>
      </w:pPr>
    </w:p>
    <w:p w14:paraId="0885EA16" w14:textId="77777777" w:rsidR="00B344C5" w:rsidRPr="00866D0C" w:rsidRDefault="00390AF9">
      <w:pPr>
        <w:pStyle w:val="JOScreen"/>
      </w:pPr>
      <w:r w:rsidRPr="00866D0C">
        <w:t>SND8 Aborting Send.  Error processing order</w:t>
      </w:r>
    </w:p>
    <w:p w14:paraId="1472090A" w14:textId="77777777" w:rsidR="00390AF9" w:rsidRPr="00866D0C" w:rsidRDefault="00390AF9">
      <w:pPr>
        <w:pStyle w:val="JOScreen"/>
      </w:pPr>
      <w:r w:rsidRPr="00866D0C">
        <w:t># XXX-XXX-XXX.  Text: _PSXTXT</w:t>
      </w:r>
    </w:p>
    <w:p w14:paraId="75D188B4" w14:textId="77777777" w:rsidR="00390AF9" w:rsidRPr="00866D0C" w:rsidRDefault="00390AF9">
      <w:pPr>
        <w:pStyle w:val="JOScreen"/>
      </w:pPr>
    </w:p>
    <w:p w14:paraId="02764F34" w14:textId="77777777" w:rsidR="00B344C5" w:rsidRPr="00866D0C" w:rsidRDefault="00390AF9" w:rsidP="00026CF5">
      <w:pPr>
        <w:pStyle w:val="JOScreen"/>
        <w:keepNext/>
      </w:pPr>
      <w:r w:rsidRPr="00866D0C">
        <w:lastRenderedPageBreak/>
        <w:t>SND9 ACK,_$G(PSXBLK)_ received with no terminator after sending a line of text.</w:t>
      </w:r>
    </w:p>
    <w:p w14:paraId="0FC925AE" w14:textId="77777777" w:rsidR="00390AF9" w:rsidRPr="00866D0C" w:rsidRDefault="00390AF9" w:rsidP="00026CF5">
      <w:pPr>
        <w:pStyle w:val="JOScreen"/>
        <w:keepNext/>
      </w:pPr>
    </w:p>
    <w:p w14:paraId="32B74900" w14:textId="77777777" w:rsidR="00390AF9" w:rsidRPr="00866D0C" w:rsidRDefault="00390AF9">
      <w:pPr>
        <w:pStyle w:val="JOScreen"/>
      </w:pPr>
      <w:r w:rsidRPr="00866D0C">
        <w:t>STP Stopping the interface now</w:t>
      </w:r>
    </w:p>
    <w:p w14:paraId="56CF9353" w14:textId="77777777" w:rsidR="00026CF5" w:rsidRDefault="00026CF5">
      <w:pPr>
        <w:spacing w:line="216" w:lineRule="auto"/>
        <w:rPr>
          <w:b/>
        </w:rPr>
      </w:pPr>
    </w:p>
    <w:p w14:paraId="6D183B19" w14:textId="44DCCF1B" w:rsidR="00390AF9" w:rsidRPr="00866D0C" w:rsidRDefault="00390AF9">
      <w:pPr>
        <w:spacing w:line="216" w:lineRule="auto"/>
        <w:rPr>
          <w:b/>
        </w:rPr>
      </w:pPr>
      <w:r w:rsidRPr="00866D0C">
        <w:rPr>
          <w:b/>
        </w:rPr>
        <w:t>Master Messages</w:t>
      </w:r>
    </w:p>
    <w:p w14:paraId="55A02D4F" w14:textId="77777777" w:rsidR="00390AF9" w:rsidRPr="00026CF5" w:rsidRDefault="00390AF9" w:rsidP="00026CF5"/>
    <w:p w14:paraId="7CF71A05" w14:textId="77777777" w:rsidR="00390AF9" w:rsidRPr="00866D0C" w:rsidRDefault="00390AF9">
      <w:pPr>
        <w:pStyle w:val="JOScreen"/>
      </w:pPr>
      <w:r w:rsidRPr="00866D0C">
        <w:t>MST1 ENQ received with no terminator while Bidding for Master status.</w:t>
      </w:r>
    </w:p>
    <w:p w14:paraId="2EAE285B" w14:textId="77777777" w:rsidR="00390AF9" w:rsidRPr="00866D0C" w:rsidRDefault="00390AF9">
      <w:pPr>
        <w:pStyle w:val="JOScreen"/>
      </w:pPr>
    </w:p>
    <w:p w14:paraId="6A4EEC52" w14:textId="77777777" w:rsidR="00390AF9" w:rsidRPr="00866D0C" w:rsidRDefault="00390AF9">
      <w:pPr>
        <w:pStyle w:val="JOScreen"/>
      </w:pPr>
      <w:r w:rsidRPr="00866D0C">
        <w:t>MST2 NAK received with no terminator while Bidding for Master status.</w:t>
      </w:r>
    </w:p>
    <w:p w14:paraId="70CCE7A5" w14:textId="77777777" w:rsidR="00390AF9" w:rsidRPr="00866D0C" w:rsidRDefault="00390AF9">
      <w:pPr>
        <w:pStyle w:val="JOScreen"/>
      </w:pPr>
    </w:p>
    <w:p w14:paraId="7FDF8752" w14:textId="77777777" w:rsidR="00390AF9" w:rsidRPr="00866D0C" w:rsidRDefault="00390AF9">
      <w:pPr>
        <w:pStyle w:val="JOScreen"/>
      </w:pPr>
      <w:r w:rsidRPr="00866D0C">
        <w:t>MST3 ACK without 0 received while Bidding for Master status.</w:t>
      </w:r>
    </w:p>
    <w:p w14:paraId="3D5741A9" w14:textId="77777777" w:rsidR="00390AF9" w:rsidRPr="00866D0C" w:rsidRDefault="00390AF9">
      <w:pPr>
        <w:pStyle w:val="JOScreen"/>
      </w:pPr>
    </w:p>
    <w:p w14:paraId="577EC763" w14:textId="77777777" w:rsidR="00390AF9" w:rsidRPr="00866D0C" w:rsidRDefault="00390AF9">
      <w:pPr>
        <w:pStyle w:val="JOScreen"/>
      </w:pPr>
      <w:r w:rsidRPr="00866D0C">
        <w:t>MST4 Garbage received while Bidding for Master status.</w:t>
      </w:r>
    </w:p>
    <w:p w14:paraId="35B3F662" w14:textId="77777777" w:rsidR="00390AF9" w:rsidRPr="00866D0C" w:rsidRDefault="00390AF9">
      <w:pPr>
        <w:pStyle w:val="JOScreen"/>
      </w:pPr>
    </w:p>
    <w:p w14:paraId="53FFEA23" w14:textId="77777777" w:rsidR="00390AF9" w:rsidRPr="00866D0C" w:rsidRDefault="00390AF9">
      <w:pPr>
        <w:pStyle w:val="JOScreen"/>
      </w:pPr>
      <w:r w:rsidRPr="00866D0C">
        <w:t>MST5 NAK received while Bidding for Master status.</w:t>
      </w:r>
    </w:p>
    <w:p w14:paraId="1BC62712" w14:textId="77777777" w:rsidR="00390AF9" w:rsidRPr="00866D0C" w:rsidRDefault="00390AF9">
      <w:pPr>
        <w:pStyle w:val="JOScreen"/>
      </w:pPr>
    </w:p>
    <w:p w14:paraId="1BD595AA" w14:textId="77777777" w:rsidR="00390AF9" w:rsidRPr="00866D0C" w:rsidRDefault="00390AF9">
      <w:pPr>
        <w:pStyle w:val="JOScreen"/>
      </w:pPr>
      <w:r w:rsidRPr="00866D0C">
        <w:t>MST6 No response from CMOP while Bidding for Master Status</w:t>
      </w:r>
    </w:p>
    <w:p w14:paraId="6BDB501B" w14:textId="77777777" w:rsidR="00390AF9" w:rsidRPr="00866D0C" w:rsidRDefault="00390AF9">
      <w:pPr>
        <w:pStyle w:val="JOScreen"/>
      </w:pPr>
    </w:p>
    <w:p w14:paraId="579D023C" w14:textId="77777777" w:rsidR="00390AF9" w:rsidRPr="00866D0C" w:rsidRDefault="00390AF9">
      <w:pPr>
        <w:pStyle w:val="JOScreen"/>
      </w:pPr>
      <w:r w:rsidRPr="00866D0C">
        <w:t>MST7 Simultaneous bid for Master status by CMOP and DHCP.</w:t>
      </w:r>
    </w:p>
    <w:p w14:paraId="3D6B9D53" w14:textId="77777777" w:rsidR="00390AF9" w:rsidRPr="00866D0C" w:rsidRDefault="00390AF9">
      <w:pPr>
        <w:pStyle w:val="JOScreen"/>
      </w:pPr>
    </w:p>
    <w:p w14:paraId="647F57B6" w14:textId="77777777" w:rsidR="00390AF9" w:rsidRPr="00866D0C" w:rsidRDefault="00390AF9">
      <w:pPr>
        <w:pStyle w:val="JOScreen"/>
      </w:pPr>
      <w:r w:rsidRPr="00866D0C">
        <w:t>MST8 ACK received with no terminator while Bidding for Master status.</w:t>
      </w:r>
    </w:p>
    <w:p w14:paraId="0454C3CD" w14:textId="77777777" w:rsidR="00390AF9" w:rsidRPr="00866D0C" w:rsidRDefault="00390AF9">
      <w:pPr>
        <w:pStyle w:val="JOScreen"/>
      </w:pPr>
    </w:p>
    <w:p w14:paraId="42E84B6A" w14:textId="77777777" w:rsidR="00390AF9" w:rsidRPr="00866D0C" w:rsidRDefault="00390AF9">
      <w:pPr>
        <w:pStyle w:val="JOScreen"/>
      </w:pPr>
      <w:r w:rsidRPr="00866D0C">
        <w:t>MST9 CMOP won't respond, waiting 45 seconds to try again</w:t>
      </w:r>
    </w:p>
    <w:p w14:paraId="64A20755" w14:textId="77777777" w:rsidR="00390AF9" w:rsidRPr="00F27959" w:rsidRDefault="00390AF9" w:rsidP="00F27959"/>
    <w:p w14:paraId="37004250" w14:textId="66020743" w:rsidR="00390AF9" w:rsidRPr="00866D0C" w:rsidRDefault="00390AF9">
      <w:pPr>
        <w:spacing w:line="216" w:lineRule="auto"/>
        <w:rPr>
          <w:b/>
        </w:rPr>
      </w:pPr>
      <w:r w:rsidRPr="00866D0C">
        <w:rPr>
          <w:b/>
        </w:rPr>
        <w:t>Query Messages</w:t>
      </w:r>
    </w:p>
    <w:p w14:paraId="1FFCC943" w14:textId="77777777" w:rsidR="00390AF9" w:rsidRPr="00F27959" w:rsidRDefault="00390AF9" w:rsidP="00F27959"/>
    <w:p w14:paraId="3FC1CCC8" w14:textId="77777777" w:rsidR="00B344C5" w:rsidRPr="00866D0C" w:rsidRDefault="00390AF9">
      <w:pPr>
        <w:pStyle w:val="JOScreen"/>
      </w:pPr>
      <w:r w:rsidRPr="00866D0C">
        <w:t>QUERY # XX initiated._$G(PSXQRYA)</w:t>
      </w:r>
    </w:p>
    <w:p w14:paraId="08D9EC67" w14:textId="77777777" w:rsidR="00390AF9" w:rsidRPr="00866D0C" w:rsidRDefault="00390AF9">
      <w:pPr>
        <w:pStyle w:val="JOScreen"/>
      </w:pPr>
    </w:p>
    <w:p w14:paraId="2B4ED36E" w14:textId="77777777" w:rsidR="00B344C5" w:rsidRPr="00866D0C" w:rsidRDefault="00390AF9">
      <w:pPr>
        <w:pStyle w:val="JOScreen"/>
      </w:pPr>
      <w:r w:rsidRPr="00866D0C">
        <w:t>QUERY # XX completed._$G(PSXQRYA)</w:t>
      </w:r>
    </w:p>
    <w:p w14:paraId="0A11FCA7" w14:textId="77777777" w:rsidR="00390AF9" w:rsidRPr="00866D0C" w:rsidRDefault="00390AF9">
      <w:pPr>
        <w:pStyle w:val="JOScreen"/>
      </w:pPr>
    </w:p>
    <w:p w14:paraId="6F165667" w14:textId="77777777" w:rsidR="00390AF9" w:rsidRPr="00866D0C" w:rsidRDefault="00390AF9">
      <w:pPr>
        <w:pStyle w:val="JOScreen"/>
      </w:pPr>
      <w:r w:rsidRPr="00866D0C">
        <w:t>QRY1</w:t>
      </w:r>
      <w:r w:rsidRPr="00866D0C">
        <w:tab/>
        <w:t>QRY message never received for Query # XX</w:t>
      </w:r>
    </w:p>
    <w:p w14:paraId="46FD8F0D" w14:textId="77777777" w:rsidR="00390AF9" w:rsidRPr="00866D0C" w:rsidRDefault="00390AF9">
      <w:pPr>
        <w:pStyle w:val="JOScreen"/>
      </w:pPr>
    </w:p>
    <w:p w14:paraId="0865B347" w14:textId="77777777" w:rsidR="00390AF9" w:rsidRPr="00866D0C" w:rsidRDefault="00390AF9">
      <w:pPr>
        <w:pStyle w:val="JOScreen"/>
      </w:pPr>
      <w:r w:rsidRPr="00866D0C">
        <w:t>QRY2 EOT received with no terminator while waiting for QRY message</w:t>
      </w:r>
    </w:p>
    <w:p w14:paraId="409B5E32" w14:textId="77777777" w:rsidR="00390AF9" w:rsidRPr="00866D0C" w:rsidRDefault="00390AF9">
      <w:pPr>
        <w:pStyle w:val="JOScreen"/>
      </w:pPr>
    </w:p>
    <w:p w14:paraId="23796EDF" w14:textId="77777777" w:rsidR="00390AF9" w:rsidRPr="00866D0C" w:rsidRDefault="00390AF9">
      <w:pPr>
        <w:pStyle w:val="JOScreen"/>
      </w:pPr>
      <w:r w:rsidRPr="00866D0C">
        <w:t>QRY3 EOT received while waiting for QRY message</w:t>
      </w:r>
    </w:p>
    <w:p w14:paraId="049F182A" w14:textId="77777777" w:rsidR="00390AF9" w:rsidRPr="00866D0C" w:rsidRDefault="00390AF9">
      <w:pPr>
        <w:pStyle w:val="JOScreen"/>
      </w:pPr>
    </w:p>
    <w:p w14:paraId="666EAABE" w14:textId="12C3461F" w:rsidR="00390AF9" w:rsidRPr="00866D0C" w:rsidRDefault="00390AF9">
      <w:pPr>
        <w:pStyle w:val="JOScreen"/>
      </w:pPr>
      <w:r w:rsidRPr="00866D0C">
        <w:t>QRY5 Unexpected character received: _$S(X&gt;31:</w:t>
      </w:r>
    </w:p>
    <w:p w14:paraId="3E9930A9" w14:textId="77777777" w:rsidR="00390AF9" w:rsidRPr="00866D0C" w:rsidRDefault="00390AF9">
      <w:pPr>
        <w:pStyle w:val="JOScreen"/>
      </w:pPr>
      <w:r w:rsidRPr="00866D0C">
        <w:t>$C(X),1:)_ (_X_) while waiting for RY message</w:t>
      </w:r>
    </w:p>
    <w:p w14:paraId="15ECA3FB" w14:textId="77777777" w:rsidR="00390AF9" w:rsidRPr="00866D0C" w:rsidRDefault="00390AF9">
      <w:pPr>
        <w:pStyle w:val="JOScreen"/>
      </w:pPr>
    </w:p>
    <w:p w14:paraId="325B8CD5" w14:textId="77777777" w:rsidR="00B344C5" w:rsidRPr="00866D0C" w:rsidRDefault="00390AF9">
      <w:pPr>
        <w:pStyle w:val="JOScreen"/>
      </w:pPr>
      <w:r w:rsidRPr="00866D0C">
        <w:t>QRY5 Unexpected character received: _X_</w:t>
      </w:r>
    </w:p>
    <w:p w14:paraId="7D368724" w14:textId="77777777" w:rsidR="00390AF9" w:rsidRPr="00866D0C" w:rsidRDefault="00390AF9">
      <w:pPr>
        <w:pStyle w:val="JOScreen"/>
      </w:pPr>
    </w:p>
    <w:p w14:paraId="2FEB6006" w14:textId="77777777" w:rsidR="00390AF9" w:rsidRPr="00866D0C" w:rsidRDefault="00390AF9">
      <w:pPr>
        <w:pStyle w:val="JOScreen"/>
      </w:pPr>
      <w:r w:rsidRPr="00866D0C">
        <w:t>QRY6 Timeout Timer D reading RY message</w:t>
      </w:r>
    </w:p>
    <w:p w14:paraId="73CF880A" w14:textId="77777777" w:rsidR="00390AF9" w:rsidRPr="00866D0C" w:rsidRDefault="00390AF9">
      <w:pPr>
        <w:pStyle w:val="JOScreen"/>
      </w:pPr>
    </w:p>
    <w:p w14:paraId="7BA2DADF" w14:textId="77777777" w:rsidR="00390AF9" w:rsidRPr="00866D0C" w:rsidRDefault="00390AF9">
      <w:pPr>
        <w:pStyle w:val="JOScreen"/>
      </w:pPr>
      <w:r w:rsidRPr="00866D0C">
        <w:t>QRY7</w:t>
      </w:r>
      <w:r w:rsidRPr="00866D0C">
        <w:tab/>
        <w:t>QRY message longer than 240 characters</w:t>
      </w:r>
    </w:p>
    <w:p w14:paraId="31B384F0" w14:textId="77777777" w:rsidR="00390AF9" w:rsidRPr="00866D0C" w:rsidRDefault="00390AF9">
      <w:pPr>
        <w:pStyle w:val="JOScreen"/>
      </w:pPr>
    </w:p>
    <w:p w14:paraId="4EFFC2A1" w14:textId="77777777" w:rsidR="00390AF9" w:rsidRPr="00866D0C" w:rsidRDefault="00390AF9">
      <w:pPr>
        <w:pStyle w:val="JOScreen"/>
      </w:pPr>
      <w:r w:rsidRPr="00866D0C">
        <w:t>QRY8</w:t>
      </w:r>
      <w:r w:rsidRPr="00866D0C">
        <w:tab/>
        <w:t>QRY message did not end with ETX</w:t>
      </w:r>
    </w:p>
    <w:p w14:paraId="44DA735A" w14:textId="77777777" w:rsidR="00390AF9" w:rsidRPr="00866D0C" w:rsidRDefault="00390AF9">
      <w:pPr>
        <w:pStyle w:val="JOScreen"/>
      </w:pPr>
    </w:p>
    <w:p w14:paraId="0B882DDF" w14:textId="77777777" w:rsidR="00390AF9" w:rsidRPr="00866D0C" w:rsidRDefault="00390AF9">
      <w:pPr>
        <w:pStyle w:val="JOScreen"/>
      </w:pPr>
      <w:r w:rsidRPr="00866D0C">
        <w:t>QRY9</w:t>
      </w:r>
      <w:r w:rsidRPr="00866D0C">
        <w:tab/>
        <w:t>QRY was null</w:t>
      </w:r>
    </w:p>
    <w:p w14:paraId="02548641" w14:textId="77777777" w:rsidR="00390AF9" w:rsidRPr="00866D0C" w:rsidRDefault="00390AF9">
      <w:pPr>
        <w:pStyle w:val="JOScreen"/>
      </w:pPr>
    </w:p>
    <w:p w14:paraId="7FAF0E9A" w14:textId="77777777" w:rsidR="00390AF9" w:rsidRPr="00866D0C" w:rsidRDefault="00390AF9">
      <w:pPr>
        <w:pStyle w:val="JOScreen"/>
      </w:pPr>
      <w:r w:rsidRPr="00866D0C">
        <w:t>QRY10 Timeout reading QRY checksum</w:t>
      </w:r>
    </w:p>
    <w:p w14:paraId="79D0237A" w14:textId="77777777" w:rsidR="00390AF9" w:rsidRPr="00866D0C" w:rsidRDefault="00390AF9">
      <w:pPr>
        <w:pStyle w:val="JOScreen"/>
      </w:pPr>
    </w:p>
    <w:p w14:paraId="40EE0811" w14:textId="77777777" w:rsidR="00390AF9" w:rsidRPr="00866D0C" w:rsidRDefault="00390AF9">
      <w:pPr>
        <w:pStyle w:val="JOScreen"/>
      </w:pPr>
      <w:r w:rsidRPr="00866D0C">
        <w:t>QRY11 QRY checksum contained an invalid hex digit (_X_)</w:t>
      </w:r>
    </w:p>
    <w:p w14:paraId="06B83AB0" w14:textId="77777777" w:rsidR="00390AF9" w:rsidRPr="00866D0C" w:rsidRDefault="00390AF9">
      <w:pPr>
        <w:pStyle w:val="JOScreen"/>
      </w:pPr>
    </w:p>
    <w:p w14:paraId="64B0227D" w14:textId="77777777" w:rsidR="00390AF9" w:rsidRPr="00866D0C" w:rsidRDefault="00390AF9">
      <w:pPr>
        <w:pStyle w:val="JOScreen"/>
      </w:pPr>
      <w:r w:rsidRPr="00866D0C">
        <w:t>QRY12 QRY checksum does not match</w:t>
      </w:r>
    </w:p>
    <w:p w14:paraId="54280A39" w14:textId="77777777" w:rsidR="00390AF9" w:rsidRPr="00866D0C" w:rsidRDefault="00390AF9">
      <w:pPr>
        <w:pStyle w:val="JOScreen"/>
      </w:pPr>
    </w:p>
    <w:p w14:paraId="1F1D0D5E" w14:textId="77777777" w:rsidR="00390AF9" w:rsidRPr="00866D0C" w:rsidRDefault="00390AF9">
      <w:pPr>
        <w:pStyle w:val="JOScreen"/>
      </w:pPr>
      <w:r w:rsidRPr="00866D0C">
        <w:t>QRY13 Message # XX was rejected by OM CS</w:t>
      </w:r>
    </w:p>
    <w:p w14:paraId="38968EC3" w14:textId="77777777" w:rsidR="00390AF9" w:rsidRPr="00866D0C" w:rsidRDefault="00390AF9">
      <w:pPr>
        <w:pStyle w:val="JOScreen"/>
      </w:pPr>
    </w:p>
    <w:p w14:paraId="02EFB0DA" w14:textId="77777777" w:rsidR="00390AF9" w:rsidRPr="00866D0C" w:rsidRDefault="00390AF9">
      <w:pPr>
        <w:pStyle w:val="JOScreen"/>
      </w:pPr>
      <w:r w:rsidRPr="00866D0C">
        <w:t>QRY14 ENQ received with no terminator</w:t>
      </w:r>
    </w:p>
    <w:p w14:paraId="40603EC9" w14:textId="77777777" w:rsidR="00390AF9" w:rsidRPr="00866D0C" w:rsidRDefault="00390AF9">
      <w:pPr>
        <w:pStyle w:val="JOScreen"/>
      </w:pPr>
    </w:p>
    <w:p w14:paraId="47558993" w14:textId="77777777" w:rsidR="00390AF9" w:rsidRPr="00866D0C" w:rsidRDefault="00390AF9">
      <w:pPr>
        <w:pStyle w:val="JOScreen"/>
      </w:pPr>
      <w:r w:rsidRPr="00866D0C">
        <w:t>QRY15 MSA message ID did not match PSXQRYID #  expected</w:t>
      </w:r>
    </w:p>
    <w:p w14:paraId="378BB41B" w14:textId="77777777" w:rsidR="00390AF9" w:rsidRPr="00866D0C" w:rsidRDefault="00390AF9">
      <w:pPr>
        <w:pStyle w:val="JOScreen"/>
      </w:pPr>
    </w:p>
    <w:p w14:paraId="05893246" w14:textId="77777777" w:rsidR="00390AF9" w:rsidRPr="00866D0C" w:rsidRDefault="00390AF9">
      <w:pPr>
        <w:pStyle w:val="JOScreen"/>
      </w:pPr>
      <w:r w:rsidRPr="00866D0C">
        <w:t>QRY16 Block count greater than 7.</w:t>
      </w:r>
    </w:p>
    <w:p w14:paraId="7B5A5F53" w14:textId="77777777" w:rsidR="00390AF9" w:rsidRPr="00866D0C" w:rsidRDefault="00390AF9">
      <w:pPr>
        <w:pStyle w:val="JOScreen"/>
      </w:pPr>
    </w:p>
    <w:p w14:paraId="5507E052" w14:textId="77777777" w:rsidR="00390AF9" w:rsidRPr="00866D0C" w:rsidRDefault="00390AF9">
      <w:pPr>
        <w:pStyle w:val="JOScreen"/>
      </w:pPr>
      <w:r w:rsidRPr="00866D0C">
        <w:t>QRY17 Wrong Block count received.</w:t>
      </w:r>
    </w:p>
    <w:p w14:paraId="2A359CA8" w14:textId="77777777" w:rsidR="00390AF9" w:rsidRPr="00866D0C" w:rsidRDefault="00390AF9">
      <w:pPr>
        <w:pStyle w:val="JOScreen"/>
      </w:pPr>
    </w:p>
    <w:p w14:paraId="65C79DF7" w14:textId="77777777" w:rsidR="00390AF9" w:rsidRPr="00866D0C" w:rsidRDefault="00390AF9">
      <w:pPr>
        <w:pStyle w:val="JOScreen"/>
      </w:pPr>
      <w:r w:rsidRPr="00866D0C">
        <w:t>QRY18 Maximum retries reached for receiving  message.</w:t>
      </w:r>
    </w:p>
    <w:p w14:paraId="3603EAC4" w14:textId="77777777" w:rsidR="00390AF9" w:rsidRPr="00866D0C" w:rsidRDefault="00390AF9">
      <w:pPr>
        <w:pStyle w:val="JOScreen"/>
      </w:pPr>
    </w:p>
    <w:p w14:paraId="4F523978" w14:textId="77777777" w:rsidR="00390AF9" w:rsidRPr="00866D0C" w:rsidRDefault="00390AF9">
      <w:pPr>
        <w:pStyle w:val="JOScreen"/>
      </w:pPr>
      <w:r w:rsidRPr="00866D0C">
        <w:t>QRY19 Maximum Rxs received, Query terminated.</w:t>
      </w:r>
    </w:p>
    <w:p w14:paraId="20738963" w14:textId="77777777" w:rsidR="00390AF9" w:rsidRPr="00866D0C" w:rsidRDefault="00390AF9">
      <w:pPr>
        <w:pStyle w:val="JOScreen"/>
      </w:pPr>
    </w:p>
    <w:p w14:paraId="0B6A57CF" w14:textId="77777777" w:rsidR="00390AF9" w:rsidRPr="00866D0C" w:rsidRDefault="00390AF9">
      <w:pPr>
        <w:pStyle w:val="JOScreen"/>
      </w:pPr>
      <w:r w:rsidRPr="00866D0C">
        <w:t>QRY20 No activity on line continuing to  monitor.</w:t>
      </w:r>
    </w:p>
    <w:p w14:paraId="2BEF3528" w14:textId="77777777" w:rsidR="00390AF9" w:rsidRPr="00026CF5" w:rsidRDefault="00390AF9" w:rsidP="00026CF5"/>
    <w:p w14:paraId="12D6F914" w14:textId="6865E010" w:rsidR="00026CF5" w:rsidRPr="00026CF5" w:rsidRDefault="00026CF5" w:rsidP="00026CF5">
      <w:r w:rsidRPr="00026CF5">
        <w:br w:type="page"/>
      </w:r>
    </w:p>
    <w:p w14:paraId="5C1E3AEC" w14:textId="7FAD5412" w:rsidR="00390AF9" w:rsidRDefault="00390AF9">
      <w:pPr>
        <w:pStyle w:val="Heading2"/>
        <w:rPr>
          <w:rFonts w:ascii="Arial" w:hAnsi="Arial"/>
          <w:sz w:val="32"/>
        </w:rPr>
      </w:pPr>
      <w:bookmarkStart w:id="157" w:name="_Toc81928443"/>
      <w:r w:rsidRPr="00866D0C">
        <w:rPr>
          <w:rFonts w:ascii="Arial" w:hAnsi="Arial"/>
          <w:sz w:val="32"/>
        </w:rPr>
        <w:lastRenderedPageBreak/>
        <w:t>Appendix B: Label Examples</w:t>
      </w:r>
      <w:bookmarkEnd w:id="157"/>
    </w:p>
    <w:p w14:paraId="377F27AF" w14:textId="77777777" w:rsidR="00642A31" w:rsidRPr="00642A31" w:rsidRDefault="00642A31" w:rsidP="00642A31"/>
    <w:p w14:paraId="2DA9ECE3" w14:textId="0BE95D94" w:rsidR="00642A31" w:rsidRDefault="00642A31" w:rsidP="00642A31">
      <w:pPr>
        <w:pStyle w:val="Caption"/>
        <w:jc w:val="center"/>
      </w:pPr>
      <w:r>
        <w:t xml:space="preserve">Figure </w:t>
      </w:r>
      <w:fldSimple w:instr=" SEQ Figure \* ARABIC ">
        <w:r w:rsidR="00EF7C5B">
          <w:rPr>
            <w:noProof/>
          </w:rPr>
          <w:t>1</w:t>
        </w:r>
      </w:fldSimple>
      <w:r>
        <w:t>: Example of a CMOP Rx Label (Part 1)</w:t>
      </w:r>
    </w:p>
    <w:p w14:paraId="3E879147" w14:textId="302FA6EB" w:rsidR="00BE01F0" w:rsidRPr="00866D0C" w:rsidRDefault="000B0EEB" w:rsidP="00642A31">
      <w:pPr>
        <w:pStyle w:val="FigureCentered"/>
      </w:pPr>
      <w:r>
        <w:rPr>
          <w:noProof/>
        </w:rPr>
        <w:drawing>
          <wp:inline distT="0" distB="0" distL="0" distR="0" wp14:anchorId="756368BC" wp14:editId="0593569A">
            <wp:extent cx="4086225" cy="5405120"/>
            <wp:effectExtent l="7303" t="0" r="0" b="0"/>
            <wp:docPr id="35" name="Picture 34" descr="CMOP Page 1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MOP Page 1 Diagram"/>
                    <pic:cNvPicPr>
                      <a:picLocks noChangeAspect="1" noChangeArrowheads="1"/>
                    </pic:cNvPicPr>
                  </pic:nvPicPr>
                  <pic:blipFill rotWithShape="1">
                    <a:blip r:embed="rId16">
                      <a:extLst>
                        <a:ext uri="{28A0092B-C50C-407E-A947-70E740481C1C}">
                          <a14:useLocalDpi xmlns:a14="http://schemas.microsoft.com/office/drawing/2010/main" val="0"/>
                        </a:ext>
                      </a:extLst>
                    </a:blip>
                    <a:srcRect r="25521"/>
                    <a:stretch/>
                  </pic:blipFill>
                  <pic:spPr bwMode="auto">
                    <a:xfrm rot="5400000">
                      <a:off x="0" y="0"/>
                      <a:ext cx="4086225" cy="5405120"/>
                    </a:xfrm>
                    <a:prstGeom prst="rect">
                      <a:avLst/>
                    </a:prstGeom>
                    <a:noFill/>
                    <a:ln>
                      <a:noFill/>
                    </a:ln>
                    <a:extLst>
                      <a:ext uri="{53640926-AAD7-44D8-BBD7-CCE9431645EC}">
                        <a14:shadowObscured xmlns:a14="http://schemas.microsoft.com/office/drawing/2010/main"/>
                      </a:ext>
                    </a:extLst>
                  </pic:spPr>
                </pic:pic>
              </a:graphicData>
            </a:graphic>
          </wp:inline>
        </w:drawing>
      </w:r>
    </w:p>
    <w:p w14:paraId="71DD2FF3" w14:textId="77777777" w:rsidR="00BE01F0" w:rsidRPr="00866D0C" w:rsidRDefault="00BE01F0">
      <w:pPr>
        <w:spacing w:line="216" w:lineRule="auto"/>
      </w:pPr>
    </w:p>
    <w:p w14:paraId="4D857157" w14:textId="77777777" w:rsidR="00390AF9" w:rsidRPr="00866D0C" w:rsidRDefault="00390AF9">
      <w:pPr>
        <w:spacing w:line="216" w:lineRule="auto"/>
      </w:pPr>
      <w:r w:rsidRPr="00866D0C">
        <w:br w:type="page"/>
      </w:r>
    </w:p>
    <w:p w14:paraId="046C12F6" w14:textId="19EB0960" w:rsidR="00642A31" w:rsidRDefault="00642A31" w:rsidP="00642A31">
      <w:pPr>
        <w:pStyle w:val="Caption"/>
        <w:jc w:val="center"/>
      </w:pPr>
      <w:bookmarkStart w:id="158" w:name="OLE_LINK1"/>
      <w:r>
        <w:lastRenderedPageBreak/>
        <w:t xml:space="preserve">Figure </w:t>
      </w:r>
      <w:fldSimple w:instr=" SEQ Figure \* ARABIC ">
        <w:r w:rsidR="00EF7C5B">
          <w:rPr>
            <w:noProof/>
          </w:rPr>
          <w:t>2</w:t>
        </w:r>
      </w:fldSimple>
      <w:r w:rsidRPr="00565E71">
        <w:t xml:space="preserve">: Example of a CMOP Rx Label (Part </w:t>
      </w:r>
      <w:r>
        <w:t>2</w:t>
      </w:r>
      <w:r w:rsidRPr="00565E71">
        <w:t>)</w:t>
      </w:r>
    </w:p>
    <w:p w14:paraId="1359FE62" w14:textId="3F49EE0F" w:rsidR="00BE01F0" w:rsidRPr="00866D0C" w:rsidRDefault="000B0EEB" w:rsidP="00642A31">
      <w:pPr>
        <w:pStyle w:val="FigureCentered"/>
      </w:pPr>
      <w:r>
        <w:rPr>
          <w:noProof/>
        </w:rPr>
        <w:drawing>
          <wp:inline distT="0" distB="0" distL="0" distR="0" wp14:anchorId="01B5DBA1" wp14:editId="47877BD6">
            <wp:extent cx="4446270" cy="5030253"/>
            <wp:effectExtent l="0" t="6033" r="5398" b="5397"/>
            <wp:docPr id="36" name="Picture 35" descr="CMOP Page 2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MOP Page 2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l="1365" t="8916" r="17301" b="8133"/>
                    <a:stretch/>
                  </pic:blipFill>
                  <pic:spPr bwMode="auto">
                    <a:xfrm rot="5400000">
                      <a:off x="0" y="0"/>
                      <a:ext cx="4447349" cy="5031474"/>
                    </a:xfrm>
                    <a:prstGeom prst="rect">
                      <a:avLst/>
                    </a:prstGeom>
                    <a:noFill/>
                    <a:ln>
                      <a:noFill/>
                    </a:ln>
                    <a:extLst>
                      <a:ext uri="{53640926-AAD7-44D8-BBD7-CCE9431645EC}">
                        <a14:shadowObscured xmlns:a14="http://schemas.microsoft.com/office/drawing/2010/main"/>
                      </a:ext>
                    </a:extLst>
                  </pic:spPr>
                </pic:pic>
              </a:graphicData>
            </a:graphic>
          </wp:inline>
        </w:drawing>
      </w:r>
    </w:p>
    <w:p w14:paraId="7E80BF07" w14:textId="77777777" w:rsidR="00BE01F0" w:rsidRPr="00866D0C" w:rsidRDefault="00BE01F0">
      <w:pPr>
        <w:spacing w:line="216" w:lineRule="auto"/>
      </w:pPr>
    </w:p>
    <w:p w14:paraId="0A1739F9" w14:textId="77777777" w:rsidR="00642A31" w:rsidRDefault="00390AF9" w:rsidP="00642A31">
      <w:pPr>
        <w:pStyle w:val="FigureCentered"/>
      </w:pPr>
      <w:r w:rsidRPr="00866D0C">
        <w:br w:type="page"/>
      </w:r>
    </w:p>
    <w:p w14:paraId="3817BC61" w14:textId="068FC36C" w:rsidR="00642A31" w:rsidRDefault="00642A31" w:rsidP="00642A31">
      <w:pPr>
        <w:pStyle w:val="Caption"/>
        <w:jc w:val="center"/>
      </w:pPr>
      <w:r>
        <w:lastRenderedPageBreak/>
        <w:t xml:space="preserve">Figure </w:t>
      </w:r>
      <w:fldSimple w:instr=" SEQ Figure \* ARABIC ">
        <w:r w:rsidR="00EF7C5B">
          <w:rPr>
            <w:noProof/>
          </w:rPr>
          <w:t>3</w:t>
        </w:r>
      </w:fldSimple>
      <w:r w:rsidRPr="00A6182B">
        <w:t xml:space="preserve">: Example of a CMOP Rx Label (Part </w:t>
      </w:r>
      <w:r>
        <w:t>3</w:t>
      </w:r>
      <w:r w:rsidRPr="00A6182B">
        <w:t>)</w:t>
      </w:r>
    </w:p>
    <w:p w14:paraId="2C2D700C" w14:textId="34505D47" w:rsidR="00390AF9" w:rsidRPr="00866D0C" w:rsidRDefault="000B0EEB" w:rsidP="00642A31">
      <w:pPr>
        <w:pStyle w:val="FigureCentered"/>
        <w:ind w:left="-360"/>
      </w:pPr>
      <w:r>
        <w:rPr>
          <w:noProof/>
        </w:rPr>
        <w:drawing>
          <wp:inline distT="0" distB="0" distL="0" distR="0" wp14:anchorId="38B74F2F" wp14:editId="256CB4F8">
            <wp:extent cx="4510266" cy="6391411"/>
            <wp:effectExtent l="0" t="0" r="0" b="0"/>
            <wp:docPr id="37" name="Picture 36" descr="CMOP Page 3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MOP Page 3 Diagram"/>
                    <pic:cNvPicPr>
                      <a:picLocks noChangeAspect="1" noChangeArrowheads="1"/>
                    </pic:cNvPicPr>
                  </pic:nvPicPr>
                  <pic:blipFill rotWithShape="1">
                    <a:blip r:embed="rId18">
                      <a:extLst>
                        <a:ext uri="{28A0092B-C50C-407E-A947-70E740481C1C}">
                          <a14:useLocalDpi xmlns:a14="http://schemas.microsoft.com/office/drawing/2010/main" val="0"/>
                        </a:ext>
                      </a:extLst>
                    </a:blip>
                    <a:srcRect t="3765" r="14276"/>
                    <a:stretch/>
                  </pic:blipFill>
                  <pic:spPr bwMode="auto">
                    <a:xfrm rot="5400000">
                      <a:off x="0" y="0"/>
                      <a:ext cx="4520075" cy="6405311"/>
                    </a:xfrm>
                    <a:prstGeom prst="rect">
                      <a:avLst/>
                    </a:prstGeom>
                    <a:noFill/>
                    <a:ln>
                      <a:noFill/>
                    </a:ln>
                    <a:extLst>
                      <a:ext uri="{53640926-AAD7-44D8-BBD7-CCE9431645EC}">
                        <a14:shadowObscured xmlns:a14="http://schemas.microsoft.com/office/drawing/2010/main"/>
                      </a:ext>
                    </a:extLst>
                  </pic:spPr>
                </pic:pic>
              </a:graphicData>
            </a:graphic>
          </wp:inline>
        </w:drawing>
      </w:r>
    </w:p>
    <w:p w14:paraId="4C5CF552" w14:textId="77777777" w:rsidR="00642A31" w:rsidRDefault="00390AF9" w:rsidP="00642A31">
      <w:pPr>
        <w:pStyle w:val="FigureCentered"/>
        <w:ind w:left="-630"/>
      </w:pPr>
      <w:r w:rsidRPr="00866D0C">
        <w:br w:type="page"/>
      </w:r>
    </w:p>
    <w:p w14:paraId="253C3304" w14:textId="738284DF" w:rsidR="00642A31" w:rsidRDefault="00642A31" w:rsidP="00642A31">
      <w:pPr>
        <w:pStyle w:val="Caption"/>
        <w:jc w:val="center"/>
      </w:pPr>
      <w:r>
        <w:lastRenderedPageBreak/>
        <w:t xml:space="preserve">Figure </w:t>
      </w:r>
      <w:fldSimple w:instr=" SEQ Figure \* ARABIC ">
        <w:r w:rsidR="00EF7C5B">
          <w:rPr>
            <w:noProof/>
          </w:rPr>
          <w:t>4</w:t>
        </w:r>
      </w:fldSimple>
      <w:r w:rsidRPr="00716346">
        <w:t xml:space="preserve">: Example of a CMOP Rx Label (Part </w:t>
      </w:r>
      <w:r>
        <w:t>4</w:t>
      </w:r>
      <w:r w:rsidRPr="00716346">
        <w:t>)</w:t>
      </w:r>
    </w:p>
    <w:p w14:paraId="3C424D08" w14:textId="39CEC4B4" w:rsidR="002C7E84" w:rsidRPr="00866D0C" w:rsidRDefault="000B0EEB" w:rsidP="00642A31">
      <w:pPr>
        <w:pStyle w:val="FigureCentered"/>
        <w:ind w:left="-630"/>
      </w:pPr>
      <w:r>
        <w:rPr>
          <w:noProof/>
        </w:rPr>
        <w:drawing>
          <wp:inline distT="0" distB="0" distL="0" distR="0" wp14:anchorId="6B65918B" wp14:editId="37C87D34">
            <wp:extent cx="3400755" cy="6764217"/>
            <wp:effectExtent l="0" t="0" r="0" b="0"/>
            <wp:docPr id="38" name="Picture 37" descr="CMOP Page 4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MOP Page 4 Diagram"/>
                    <pic:cNvPicPr>
                      <a:picLocks noChangeAspect="1" noChangeArrowheads="1"/>
                    </pic:cNvPicPr>
                  </pic:nvPicPr>
                  <pic:blipFill rotWithShape="1">
                    <a:blip r:embed="rId19">
                      <a:extLst>
                        <a:ext uri="{28A0092B-C50C-407E-A947-70E740481C1C}">
                          <a14:useLocalDpi xmlns:a14="http://schemas.microsoft.com/office/drawing/2010/main" val="0"/>
                        </a:ext>
                      </a:extLst>
                    </a:blip>
                    <a:srcRect l="1216" r="30380"/>
                    <a:stretch/>
                  </pic:blipFill>
                  <pic:spPr bwMode="auto">
                    <a:xfrm rot="5400000">
                      <a:off x="0" y="0"/>
                      <a:ext cx="3407054" cy="6776745"/>
                    </a:xfrm>
                    <a:prstGeom prst="rect">
                      <a:avLst/>
                    </a:prstGeom>
                    <a:noFill/>
                    <a:ln>
                      <a:noFill/>
                    </a:ln>
                    <a:extLst>
                      <a:ext uri="{53640926-AAD7-44D8-BBD7-CCE9431645EC}">
                        <a14:shadowObscured xmlns:a14="http://schemas.microsoft.com/office/drawing/2010/main"/>
                      </a:ext>
                    </a:extLst>
                  </pic:spPr>
                </pic:pic>
              </a:graphicData>
            </a:graphic>
          </wp:inline>
        </w:drawing>
      </w:r>
    </w:p>
    <w:p w14:paraId="3C888FD3" w14:textId="0271EF51" w:rsidR="00390AF9" w:rsidRPr="00866D0C" w:rsidRDefault="00F43C10" w:rsidP="00213737">
      <w:pPr>
        <w:rPr>
          <w:rFonts w:ascii="Arial" w:hAnsi="Arial"/>
          <w:sz w:val="32"/>
        </w:rPr>
      </w:pPr>
      <w:r w:rsidRPr="00866D0C">
        <w:br w:type="page"/>
      </w:r>
      <w:bookmarkStart w:id="159" w:name="_Toc363271456"/>
      <w:bookmarkStart w:id="160" w:name="_Toc363365011"/>
      <w:bookmarkStart w:id="161" w:name="_Toc363459366"/>
      <w:bookmarkEnd w:id="158"/>
      <w:r w:rsidR="00390AF9" w:rsidRPr="00213737">
        <w:rPr>
          <w:rFonts w:ascii="Arial" w:hAnsi="Arial"/>
          <w:b/>
          <w:sz w:val="32"/>
        </w:rPr>
        <w:lastRenderedPageBreak/>
        <w:t>Appendix C</w:t>
      </w:r>
      <w:bookmarkEnd w:id="159"/>
      <w:bookmarkEnd w:id="160"/>
      <w:bookmarkEnd w:id="161"/>
      <w:r w:rsidR="00390AF9" w:rsidRPr="00213737">
        <w:rPr>
          <w:rFonts w:ascii="Arial" w:hAnsi="Arial"/>
          <w:b/>
          <w:sz w:val="32"/>
        </w:rPr>
        <w:t>: Marking CMOP Drugs When a New Dispense Unit Is Required</w:t>
      </w:r>
    </w:p>
    <w:p w14:paraId="5E02656C" w14:textId="77777777" w:rsidR="00390AF9" w:rsidRPr="00866D0C" w:rsidRDefault="00390AF9"/>
    <w:p w14:paraId="1CF9BCEC" w14:textId="77777777" w:rsidR="00390AF9" w:rsidRPr="00866D0C" w:rsidRDefault="00390AF9">
      <w:pPr>
        <w:tabs>
          <w:tab w:val="left" w:pos="440"/>
        </w:tabs>
        <w:spacing w:line="216" w:lineRule="auto"/>
      </w:pPr>
      <w:r w:rsidRPr="00866D0C">
        <w:t>The following method is used by several facilities to ease the process of marking CMOP drugs when a new dispense unit is required. There are several ways to complete this process and this is an example of just one method several sites have found helpful.</w:t>
      </w:r>
    </w:p>
    <w:p w14:paraId="516AD05C" w14:textId="6FB3A290" w:rsidR="001D6DB8" w:rsidRDefault="001D6DB8" w:rsidP="001D6DB8">
      <w:pPr>
        <w:pStyle w:val="Caption"/>
      </w:pPr>
      <w:r>
        <w:t xml:space="preserve">Table </w:t>
      </w:r>
      <w:fldSimple w:instr=" SEQ Table \* ARABIC ">
        <w:r w:rsidR="00EF7C5B">
          <w:rPr>
            <w:noProof/>
          </w:rPr>
          <w:t>1</w:t>
        </w:r>
      </w:fldSimple>
      <w:r>
        <w:t xml:space="preserve">: </w:t>
      </w:r>
      <w:r w:rsidRPr="001E048D">
        <w:t xml:space="preserve">Marking CMOP Drugs </w:t>
      </w:r>
      <w:r>
        <w:t>- Actions</w:t>
      </w:r>
    </w:p>
    <w:tbl>
      <w:tblPr>
        <w:tblW w:w="9360" w:type="dxa"/>
        <w:tblLayout w:type="fixed"/>
        <w:tblCellMar>
          <w:left w:w="80" w:type="dxa"/>
          <w:right w:w="80" w:type="dxa"/>
        </w:tblCellMar>
        <w:tblLook w:val="0000" w:firstRow="0" w:lastRow="0" w:firstColumn="0" w:lastColumn="0" w:noHBand="0" w:noVBand="0"/>
      </w:tblPr>
      <w:tblGrid>
        <w:gridCol w:w="4680"/>
        <w:gridCol w:w="4680"/>
      </w:tblGrid>
      <w:tr w:rsidR="00390AF9" w:rsidRPr="00026CF5" w14:paraId="03ABF90C" w14:textId="77777777" w:rsidTr="00026CF5">
        <w:trPr>
          <w:cantSplit/>
          <w:tblHeader/>
        </w:trPr>
        <w:tc>
          <w:tcPr>
            <w:tcW w:w="46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1D2D53B" w14:textId="4A5FB360" w:rsidR="00390AF9" w:rsidRPr="00026CF5" w:rsidRDefault="00390AF9" w:rsidP="00026CF5">
            <w:pPr>
              <w:tabs>
                <w:tab w:val="left" w:pos="440"/>
              </w:tabs>
              <w:spacing w:before="60" w:after="60"/>
              <w:ind w:right="360"/>
              <w:jc w:val="center"/>
            </w:pPr>
            <w:r w:rsidRPr="00026CF5">
              <w:rPr>
                <w:b/>
              </w:rPr>
              <w:t>Action to be Taken</w:t>
            </w:r>
          </w:p>
        </w:tc>
        <w:tc>
          <w:tcPr>
            <w:tcW w:w="46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5929F8" w14:textId="77777777" w:rsidR="00390AF9" w:rsidRPr="00026CF5" w:rsidRDefault="00390AF9" w:rsidP="00026CF5">
            <w:pPr>
              <w:spacing w:before="60" w:after="60"/>
              <w:ind w:left="360"/>
              <w:jc w:val="center"/>
            </w:pPr>
            <w:r w:rsidRPr="00026CF5">
              <w:rPr>
                <w:b/>
              </w:rPr>
              <w:t>Example</w:t>
            </w:r>
          </w:p>
        </w:tc>
      </w:tr>
      <w:tr w:rsidR="00390AF9" w:rsidRPr="00866D0C" w14:paraId="0001738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924AFCC" w14:textId="07C8CA66" w:rsidR="00390AF9" w:rsidRPr="00866D0C" w:rsidRDefault="00390AF9" w:rsidP="00026CF5">
            <w:pPr>
              <w:tabs>
                <w:tab w:val="left" w:pos="440"/>
              </w:tabs>
              <w:spacing w:before="60" w:after="60"/>
              <w:ind w:left="360" w:right="360" w:hanging="360"/>
            </w:pPr>
            <w:r w:rsidRPr="00866D0C">
              <w:t>1.</w:t>
            </w:r>
            <w:r w:rsidRPr="00866D0C">
              <w:tab/>
              <w:t xml:space="preserve">Select the </w:t>
            </w:r>
            <w:r w:rsidRPr="00866D0C">
              <w:rPr>
                <w:i/>
              </w:rPr>
              <w:t>CMOP Drug/Item Managemen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22DC7F04" w14:textId="3D0965CD"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tc>
      </w:tr>
      <w:tr w:rsidR="00390AF9" w:rsidRPr="00866D0C" w14:paraId="3DC4DD81"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D1F72D7" w14:textId="25204D0D" w:rsidR="00390AF9" w:rsidRPr="00866D0C" w:rsidRDefault="00390AF9" w:rsidP="00026CF5">
            <w:pPr>
              <w:tabs>
                <w:tab w:val="left" w:pos="440"/>
              </w:tabs>
              <w:spacing w:before="60" w:after="60"/>
              <w:ind w:left="360" w:right="360" w:hanging="360"/>
            </w:pPr>
            <w:r w:rsidRPr="00866D0C">
              <w:t>2.</w:t>
            </w:r>
            <w:r w:rsidRPr="00866D0C">
              <w:tab/>
              <w:t xml:space="preserve">Next select the </w:t>
            </w:r>
            <w:r w:rsidRPr="00866D0C">
              <w:rPr>
                <w:i/>
              </w:rPr>
              <w:t xml:space="preserve">Drug Enter/Edi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1B98536B" w14:textId="2C932C89"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390AF9" w:rsidRPr="00866D0C" w14:paraId="42913B1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9BDC485" w14:textId="6338B7EC" w:rsidR="00390AF9" w:rsidRPr="00866D0C" w:rsidRDefault="00390AF9" w:rsidP="00026CF5">
            <w:pPr>
              <w:tabs>
                <w:tab w:val="left" w:pos="440"/>
              </w:tabs>
              <w:spacing w:before="60" w:after="60"/>
              <w:ind w:left="360" w:right="360" w:hanging="360"/>
            </w:pPr>
            <w:r w:rsidRPr="00866D0C">
              <w:t>3.</w:t>
            </w:r>
            <w:r w:rsidRPr="00866D0C">
              <w:tab/>
              <w:t xml:space="preserve">Enter the old generic drug name. </w:t>
            </w:r>
            <w:r w:rsidRPr="00866D0C">
              <w:rPr>
                <w:i/>
                <w:sz w:val="20"/>
              </w:rPr>
              <w:t>[The dispense unit is one box.]</w:t>
            </w:r>
          </w:p>
        </w:tc>
        <w:tc>
          <w:tcPr>
            <w:tcW w:w="4680" w:type="dxa"/>
            <w:tcBorders>
              <w:top w:val="single" w:sz="6" w:space="0" w:color="auto"/>
              <w:left w:val="single" w:sz="6" w:space="0" w:color="auto"/>
              <w:bottom w:val="single" w:sz="6" w:space="0" w:color="auto"/>
              <w:right w:val="single" w:sz="6" w:space="0" w:color="auto"/>
            </w:tcBorders>
          </w:tcPr>
          <w:p w14:paraId="123CD3AC" w14:textId="11F4CE86"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DRUG GENERIC NAME: </w:t>
            </w:r>
            <w:r w:rsidRPr="00866D0C">
              <w:rPr>
                <w:b/>
                <w:u w:val="single"/>
              </w:rPr>
              <w:t>H3616 HOLLISTER #3616 5'S</w:t>
            </w:r>
            <w:r w:rsidRPr="00866D0C">
              <w:t xml:space="preserve">    XA402    DRAINABLE POUCH/CONVEX BARRIER 1 1/2"</w:t>
            </w:r>
          </w:p>
        </w:tc>
      </w:tr>
      <w:tr w:rsidR="00390AF9" w:rsidRPr="00866D0C" w14:paraId="51AED9F3"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68E672C" w14:textId="5E109282" w:rsidR="00390AF9" w:rsidRPr="00866D0C" w:rsidRDefault="00390AF9" w:rsidP="00026CF5">
            <w:pPr>
              <w:tabs>
                <w:tab w:val="left" w:pos="440"/>
              </w:tabs>
              <w:spacing w:before="60" w:after="60"/>
              <w:ind w:left="360" w:right="360" w:hanging="360"/>
            </w:pPr>
            <w:r w:rsidRPr="00866D0C">
              <w:t>4.</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78258010" w14:textId="77A3B2D5"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YES// </w:t>
            </w:r>
            <w:r w:rsidRPr="00866D0C">
              <w:rPr>
                <w:b/>
                <w:u w:val="single"/>
              </w:rPr>
              <w:t>Y</w:t>
            </w:r>
            <w:r w:rsidRPr="00866D0C">
              <w:t xml:space="preserve">  (YES)</w:t>
            </w:r>
          </w:p>
        </w:tc>
      </w:tr>
      <w:tr w:rsidR="00390AF9" w:rsidRPr="00866D0C" w14:paraId="1CD478B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1253CD1" w14:textId="3CD16C41" w:rsidR="00390AF9" w:rsidRPr="00866D0C" w:rsidRDefault="00390AF9" w:rsidP="00026CF5">
            <w:pPr>
              <w:tabs>
                <w:tab w:val="left" w:pos="440"/>
              </w:tabs>
              <w:spacing w:before="60" w:after="60"/>
              <w:ind w:left="360" w:right="360" w:hanging="360"/>
            </w:pPr>
            <w:r w:rsidRPr="00866D0C">
              <w:t>5.</w:t>
            </w:r>
            <w:r w:rsidRPr="00866D0C">
              <w:tab/>
              <w:t xml:space="preserve">Edit the old drug name. </w:t>
            </w:r>
            <w:r w:rsidRPr="00866D0C">
              <w:rPr>
                <w:i/>
                <w:sz w:val="20"/>
              </w:rPr>
              <w:t>[At this point, replace the first letter of the drug name with a lower case z plus the first letter of the drug name so it will not appear again unless requested.]</w:t>
            </w:r>
          </w:p>
        </w:tc>
        <w:tc>
          <w:tcPr>
            <w:tcW w:w="4680" w:type="dxa"/>
            <w:tcBorders>
              <w:top w:val="single" w:sz="6" w:space="0" w:color="auto"/>
              <w:left w:val="single" w:sz="6" w:space="0" w:color="auto"/>
              <w:bottom w:val="single" w:sz="6" w:space="0" w:color="auto"/>
              <w:right w:val="single" w:sz="6" w:space="0" w:color="auto"/>
            </w:tcBorders>
          </w:tcPr>
          <w:p w14:paraId="4CDE5161"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GENERIC NAME: HOLLISTER #3616 5'S//  Replace </w:t>
            </w:r>
            <w:r w:rsidRPr="00866D0C">
              <w:rPr>
                <w:b/>
                <w:u w:val="single"/>
              </w:rPr>
              <w:t>H</w:t>
            </w:r>
            <w:r w:rsidRPr="00866D0C">
              <w:t xml:space="preserve"> With </w:t>
            </w:r>
            <w:r w:rsidRPr="00866D0C">
              <w:rPr>
                <w:b/>
                <w:u w:val="single"/>
              </w:rPr>
              <w:t>zH</w:t>
            </w:r>
            <w:r w:rsidRPr="00866D0C">
              <w:t xml:space="preserve"> Replace</w:t>
            </w:r>
          </w:p>
          <w:p w14:paraId="70DE57A0" w14:textId="4932CA16"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zHOLLISTER#3616 5'S</w:t>
            </w:r>
          </w:p>
        </w:tc>
      </w:tr>
      <w:tr w:rsidR="00390AF9" w:rsidRPr="00866D0C" w14:paraId="25260143"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1A082AE" w14:textId="479C3C17" w:rsidR="00390AF9" w:rsidRPr="00866D0C" w:rsidRDefault="00390AF9" w:rsidP="00026CF5">
            <w:pPr>
              <w:tabs>
                <w:tab w:val="left" w:pos="440"/>
              </w:tabs>
              <w:spacing w:before="60" w:after="60"/>
              <w:ind w:left="440" w:right="360" w:hanging="440"/>
            </w:pPr>
            <w:r w:rsidRPr="00866D0C">
              <w:t>6.</w:t>
            </w:r>
            <w:r w:rsidRPr="00866D0C">
              <w:tab/>
              <w:t>Exit the option by entering an up-arrow (^) at the “MESSAGE” prompt. This will return you to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59C2E708" w14:textId="21DD734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MESSAGE: DRAINABLE POUCH/CONVEX BARRIER 1 1/2" Replace </w:t>
            </w:r>
            <w:r w:rsidRPr="00866D0C">
              <w:rPr>
                <w:b/>
                <w:u w:val="single"/>
              </w:rPr>
              <w:t>^</w:t>
            </w:r>
          </w:p>
        </w:tc>
      </w:tr>
      <w:tr w:rsidR="00390AF9" w:rsidRPr="00866D0C" w14:paraId="7CAB7FC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7DDE9C5" w14:textId="31B4E289" w:rsidR="00390AF9" w:rsidRPr="00866D0C" w:rsidRDefault="00390AF9" w:rsidP="00026CF5">
            <w:pPr>
              <w:tabs>
                <w:tab w:val="left" w:pos="440"/>
              </w:tabs>
              <w:spacing w:before="60" w:after="60"/>
              <w:ind w:left="440" w:right="360" w:hanging="440"/>
            </w:pPr>
            <w:r w:rsidRPr="00866D0C">
              <w:t>7.</w:t>
            </w:r>
            <w:r w:rsidRPr="00866D0C">
              <w:tab/>
              <w:t xml:space="preserve">Enter the new drug name. </w:t>
            </w:r>
            <w:r w:rsidRPr="00866D0C">
              <w:rPr>
                <w:i/>
                <w:sz w:val="20"/>
              </w:rPr>
              <w:t>[Since this name will be overwritten with the VA Print name it can be named anything you prefer.]</w:t>
            </w:r>
          </w:p>
        </w:tc>
        <w:tc>
          <w:tcPr>
            <w:tcW w:w="4680" w:type="dxa"/>
            <w:tcBorders>
              <w:top w:val="single" w:sz="6" w:space="0" w:color="auto"/>
              <w:left w:val="single" w:sz="6" w:space="0" w:color="auto"/>
              <w:bottom w:val="single" w:sz="6" w:space="0" w:color="auto"/>
              <w:right w:val="single" w:sz="6" w:space="0" w:color="auto"/>
            </w:tcBorders>
          </w:tcPr>
          <w:p w14:paraId="27F693D7"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39927234"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ARE YOU ADDING 'HOL3616' AS A NEW DRUG (THE NTH)? </w:t>
            </w:r>
            <w:r w:rsidRPr="00866D0C">
              <w:rPr>
                <w:b/>
                <w:u w:val="single"/>
              </w:rPr>
              <w:t>Y</w:t>
            </w:r>
            <w:r w:rsidRPr="00866D0C">
              <w:t xml:space="preserve"> (YES)</w:t>
            </w:r>
          </w:p>
          <w:p w14:paraId="4233F93A"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UMBER: 6528//</w:t>
            </w:r>
            <w:r w:rsidRPr="00866D0C">
              <w:rPr>
                <w:b/>
                <w:u w:val="single"/>
              </w:rPr>
              <w:t>&lt;RET&gt;</w:t>
            </w:r>
          </w:p>
          <w:p w14:paraId="5EECF2B8"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VA CLASSIFICATION: </w:t>
            </w:r>
            <w:r w:rsidRPr="00866D0C">
              <w:rPr>
                <w:b/>
                <w:u w:val="single"/>
              </w:rPr>
              <w:t>&lt;RET&gt;</w:t>
            </w:r>
          </w:p>
          <w:p w14:paraId="43287614"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FSN: </w:t>
            </w:r>
            <w:r w:rsidRPr="00866D0C">
              <w:rPr>
                <w:b/>
                <w:u w:val="single"/>
              </w:rPr>
              <w:t>&lt;RET&gt;</w:t>
            </w:r>
          </w:p>
          <w:p w14:paraId="0246B310"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ATIONAL DRUG CLASS:</w:t>
            </w:r>
            <w:r w:rsidRPr="00866D0C">
              <w:rPr>
                <w:b/>
                <w:u w:val="single"/>
              </w:rPr>
              <w:t>&lt;RET&gt;</w:t>
            </w:r>
          </w:p>
          <w:p w14:paraId="6D501F76"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NON-FORMULARY:</w:t>
            </w:r>
            <w:r w:rsidRPr="00866D0C">
              <w:rPr>
                <w:b/>
                <w:u w:val="single"/>
              </w:rPr>
              <w:t>&lt;RET&gt;</w:t>
            </w:r>
          </w:p>
          <w:p w14:paraId="35D3E9FB"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INACTIVE: </w:t>
            </w:r>
            <w:r w:rsidRPr="00866D0C">
              <w:rPr>
                <w:b/>
                <w:u w:val="single"/>
              </w:rPr>
              <w:t>&lt;RET&gt;</w:t>
            </w:r>
          </w:p>
          <w:p w14:paraId="1DC4132F"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DRUG MESSAGE:  AVAILABLE AT CMOP.</w:t>
            </w:r>
          </w:p>
          <w:p w14:paraId="2F842C7D" w14:textId="23287BDC"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RUG RESTRICTION: </w:t>
            </w:r>
            <w:r w:rsidRPr="00866D0C">
              <w:rPr>
                <w:b/>
                <w:u w:val="single"/>
              </w:rPr>
              <w:t>&lt;RET&gt;</w:t>
            </w:r>
          </w:p>
        </w:tc>
      </w:tr>
      <w:tr w:rsidR="00390AF9" w:rsidRPr="00866D0C" w14:paraId="2646B6F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64EF27B" w14:textId="03636BA7" w:rsidR="00390AF9" w:rsidRPr="00866D0C" w:rsidRDefault="00390AF9" w:rsidP="00026CF5">
            <w:pPr>
              <w:tabs>
                <w:tab w:val="left" w:pos="440"/>
              </w:tabs>
              <w:spacing w:before="60" w:after="60"/>
              <w:ind w:left="360" w:right="360" w:hanging="360"/>
            </w:pPr>
            <w:r w:rsidRPr="00866D0C">
              <w:t>8.</w:t>
            </w:r>
            <w:r w:rsidRPr="00866D0C">
              <w:tab/>
              <w:t>Again mark the new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5CF7B77A" w14:textId="63247093" w:rsidR="00390AF9" w:rsidRPr="00866D0C" w:rsidRDefault="00390AF9" w:rsidP="00B21BFB">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390AF9" w:rsidRPr="00866D0C" w14:paraId="5F0643F1"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3AD1B28" w14:textId="7600ABA5" w:rsidR="00390AF9" w:rsidRPr="00866D0C" w:rsidRDefault="00390AF9" w:rsidP="00026CF5">
            <w:pPr>
              <w:tabs>
                <w:tab w:val="left" w:pos="440"/>
              </w:tabs>
              <w:spacing w:before="60" w:after="60"/>
              <w:ind w:left="360" w:right="360" w:hanging="360"/>
            </w:pPr>
            <w:r w:rsidRPr="00866D0C">
              <w:t>9.</w:t>
            </w:r>
            <w:r w:rsidRPr="00866D0C">
              <w:tab/>
              <w:t>Enter an up-arrow (^) to exit the option.</w:t>
            </w:r>
          </w:p>
        </w:tc>
        <w:tc>
          <w:tcPr>
            <w:tcW w:w="4680" w:type="dxa"/>
            <w:tcBorders>
              <w:top w:val="single" w:sz="6" w:space="0" w:color="auto"/>
              <w:left w:val="single" w:sz="6" w:space="0" w:color="auto"/>
              <w:bottom w:val="single" w:sz="6" w:space="0" w:color="auto"/>
              <w:right w:val="single" w:sz="6" w:space="0" w:color="auto"/>
            </w:tcBorders>
          </w:tcPr>
          <w:p w14:paraId="2FDFF013"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GENERIC NAME: HOL3616// </w:t>
            </w:r>
            <w:r w:rsidRPr="00866D0C">
              <w:rPr>
                <w:b/>
                <w:u w:val="single"/>
              </w:rPr>
              <w:t>^</w:t>
            </w:r>
          </w:p>
          <w:p w14:paraId="3F4F4491" w14:textId="18259CE5"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w:t>
            </w:r>
          </w:p>
        </w:tc>
      </w:tr>
      <w:tr w:rsidR="00390AF9" w:rsidRPr="00866D0C" w14:paraId="00CAF5C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590A9CF" w14:textId="12C5CA76" w:rsidR="00390AF9" w:rsidRPr="00866D0C" w:rsidRDefault="00390AF9" w:rsidP="00026CF5">
            <w:pPr>
              <w:tabs>
                <w:tab w:val="left" w:pos="440"/>
              </w:tabs>
              <w:spacing w:before="60" w:after="60"/>
              <w:ind w:left="440" w:right="360" w:hanging="44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59CF4D07" w14:textId="77777777" w:rsidR="00390AF9" w:rsidRPr="00866D0C" w:rsidRDefault="00390AF9" w:rsidP="00026CF5">
            <w:pPr>
              <w:pStyle w:val="JOScreen"/>
              <w:spacing w:before="60" w:after="60" w:line="240" w:lineRule="auto"/>
            </w:pPr>
          </w:p>
        </w:tc>
      </w:tr>
      <w:tr w:rsidR="00390AF9" w:rsidRPr="00866D0C" w14:paraId="6EE0272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88FE0A3" w14:textId="72312939" w:rsidR="00390AF9" w:rsidRPr="00866D0C" w:rsidRDefault="00390AF9" w:rsidP="00026CF5">
            <w:pPr>
              <w:tabs>
                <w:tab w:val="left" w:pos="440"/>
              </w:tabs>
              <w:spacing w:before="60" w:after="60"/>
              <w:ind w:left="440" w:right="360" w:hanging="440"/>
            </w:pPr>
            <w:r w:rsidRPr="00866D0C">
              <w:lastRenderedPageBreak/>
              <w:t>10.</w:t>
            </w:r>
            <w:r w:rsidRPr="00866D0C">
              <w:tab/>
              <w:t xml:space="preserve">Enter VA FileMan. </w:t>
            </w:r>
            <w:r w:rsidRPr="00866D0C">
              <w:rPr>
                <w:i/>
                <w:sz w:val="20"/>
              </w:rPr>
              <w:t>[If you do not have access to VA FileMan, give a list to your IRM contact displaying the  name of the drug data is to be transferred from and the name of the drug you wish the data to be transferred to.]</w:t>
            </w:r>
          </w:p>
        </w:tc>
        <w:tc>
          <w:tcPr>
            <w:tcW w:w="4680" w:type="dxa"/>
            <w:tcBorders>
              <w:top w:val="single" w:sz="6" w:space="0" w:color="auto"/>
              <w:left w:val="single" w:sz="6" w:space="0" w:color="auto"/>
              <w:bottom w:val="single" w:sz="6" w:space="0" w:color="auto"/>
              <w:right w:val="single" w:sz="6" w:space="0" w:color="auto"/>
            </w:tcBorders>
          </w:tcPr>
          <w:p w14:paraId="73986D57"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Select CMOP Drug/Item Management Option: </w:t>
            </w:r>
            <w:r w:rsidRPr="00866D0C">
              <w:rPr>
                <w:b/>
                <w:u w:val="single"/>
              </w:rPr>
              <w:t>^^FM</w:t>
            </w:r>
            <w:r w:rsidRPr="00866D0C">
              <w:t xml:space="preserve">  VA FileMan</w:t>
            </w:r>
          </w:p>
          <w:p w14:paraId="39A79552"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p>
          <w:p w14:paraId="57979FF4" w14:textId="48F4CB89"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ab/>
              <w:t>VA FileMan Version 20.0</w:t>
            </w:r>
          </w:p>
        </w:tc>
      </w:tr>
      <w:tr w:rsidR="00390AF9" w:rsidRPr="00866D0C" w14:paraId="7BD8403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F72A5B6" w14:textId="63076378" w:rsidR="00390AF9" w:rsidRPr="00866D0C" w:rsidRDefault="00390AF9" w:rsidP="00026CF5">
            <w:pPr>
              <w:tabs>
                <w:tab w:val="left" w:pos="440"/>
              </w:tabs>
              <w:spacing w:before="60" w:after="60"/>
              <w:ind w:left="440" w:right="360" w:hanging="440"/>
            </w:pPr>
            <w:r w:rsidRPr="00866D0C">
              <w:t>11.</w:t>
            </w:r>
            <w:r w:rsidRPr="00866D0C">
              <w:tab/>
              <w:t xml:space="preserve">Select the </w:t>
            </w:r>
            <w:r w:rsidRPr="00866D0C">
              <w:rPr>
                <w:i/>
              </w:rPr>
              <w:t>Transfer Entries</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0084A5C6" w14:textId="1E7BA5D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VA FileMan Option: </w:t>
            </w:r>
            <w:r w:rsidRPr="00866D0C">
              <w:rPr>
                <w:b/>
                <w:u w:val="single"/>
              </w:rPr>
              <w:t>TRANSFER ENTRIES</w:t>
            </w:r>
          </w:p>
        </w:tc>
      </w:tr>
      <w:tr w:rsidR="00390AF9" w:rsidRPr="00866D0C" w14:paraId="5D2EC94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F470DEC" w14:textId="4F1D209C" w:rsidR="00390AF9" w:rsidRPr="00866D0C" w:rsidRDefault="00390AF9" w:rsidP="00026CF5">
            <w:pPr>
              <w:tabs>
                <w:tab w:val="left" w:pos="440"/>
              </w:tabs>
              <w:spacing w:before="60" w:after="60"/>
              <w:ind w:left="540" w:right="360" w:hanging="540"/>
            </w:pPr>
            <w:r w:rsidRPr="00866D0C">
              <w:t>12.</w:t>
            </w:r>
            <w:r w:rsidRPr="00866D0C">
              <w:tab/>
              <w:t xml:space="preserve"> Then select the </w:t>
            </w:r>
            <w:r w:rsidRPr="00866D0C">
              <w:rPr>
                <w:i/>
              </w:rPr>
              <w:t xml:space="preserve">Transfer File Entries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57C93623" w14:textId="780E13DE"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TRANSFER OPTION: </w:t>
            </w:r>
            <w:r w:rsidRPr="00866D0C">
              <w:rPr>
                <w:b/>
                <w:u w:val="single"/>
              </w:rPr>
              <w:t>TRANSFER FILE ENTRIES</w:t>
            </w:r>
          </w:p>
        </w:tc>
      </w:tr>
      <w:tr w:rsidR="00390AF9" w:rsidRPr="00866D0C" w14:paraId="1769750B"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4DBD98D" w14:textId="6D17F086" w:rsidR="00390AF9" w:rsidRPr="00866D0C" w:rsidRDefault="00390AF9" w:rsidP="00026CF5">
            <w:pPr>
              <w:tabs>
                <w:tab w:val="left" w:pos="440"/>
              </w:tabs>
              <w:spacing w:before="60" w:after="60"/>
              <w:ind w:left="540" w:right="360" w:hanging="540"/>
            </w:pPr>
            <w:r w:rsidRPr="00866D0C">
              <w:t>13.</w:t>
            </w:r>
            <w:r w:rsidRPr="00866D0C">
              <w:tab/>
              <w:t>Enter DRUG into the “INPUT TO WHAT FILE “ prompt.</w:t>
            </w:r>
          </w:p>
        </w:tc>
        <w:tc>
          <w:tcPr>
            <w:tcW w:w="4680" w:type="dxa"/>
            <w:tcBorders>
              <w:top w:val="single" w:sz="6" w:space="0" w:color="auto"/>
              <w:left w:val="single" w:sz="6" w:space="0" w:color="auto"/>
              <w:bottom w:val="single" w:sz="6" w:space="0" w:color="auto"/>
              <w:right w:val="single" w:sz="6" w:space="0" w:color="auto"/>
            </w:tcBorders>
          </w:tcPr>
          <w:p w14:paraId="35066F51"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INPUT TO WHAT FILE: </w:t>
            </w:r>
            <w:r w:rsidRPr="00866D0C">
              <w:rPr>
                <w:b/>
                <w:u w:val="single"/>
              </w:rPr>
              <w:t>DRUG</w:t>
            </w:r>
            <w:r w:rsidRPr="00866D0C">
              <w:t xml:space="preserve">   (4046)</w:t>
            </w:r>
          </w:p>
          <w:p w14:paraId="210351E5" w14:textId="083ED256"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TRANSFER FROM FILE: DRUG// </w:t>
            </w:r>
            <w:r w:rsidRPr="00866D0C">
              <w:rPr>
                <w:b/>
                <w:u w:val="single"/>
              </w:rPr>
              <w:t>&lt;RET&gt;</w:t>
            </w:r>
          </w:p>
        </w:tc>
      </w:tr>
      <w:tr w:rsidR="00390AF9" w:rsidRPr="00866D0C" w14:paraId="39EBAAF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4652510" w14:textId="4A73493A" w:rsidR="00390AF9" w:rsidRPr="00866D0C" w:rsidRDefault="00390AF9" w:rsidP="00026CF5">
            <w:pPr>
              <w:tabs>
                <w:tab w:val="left" w:pos="440"/>
              </w:tabs>
              <w:spacing w:before="60" w:after="60"/>
              <w:ind w:left="440" w:right="360" w:hanging="440"/>
            </w:pPr>
            <w:r w:rsidRPr="00866D0C">
              <w:t>14.</w:t>
            </w:r>
            <w:r w:rsidRPr="00866D0C">
              <w:tab/>
              <w:t>Enter the new drug in the “TRANSFER DATA INTO WHICH DRUG” prompt.</w:t>
            </w:r>
          </w:p>
        </w:tc>
        <w:tc>
          <w:tcPr>
            <w:tcW w:w="4680" w:type="dxa"/>
            <w:tcBorders>
              <w:top w:val="single" w:sz="6" w:space="0" w:color="auto"/>
              <w:left w:val="single" w:sz="6" w:space="0" w:color="auto"/>
              <w:bottom w:val="single" w:sz="6" w:space="0" w:color="auto"/>
              <w:right w:val="single" w:sz="6" w:space="0" w:color="auto"/>
            </w:tcBorders>
          </w:tcPr>
          <w:p w14:paraId="15F6D8E6" w14:textId="43CD1C59"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TRANSFER DATA INTO WHICH DRUG: </w:t>
            </w:r>
            <w:r w:rsidRPr="00866D0C">
              <w:rPr>
                <w:b/>
                <w:u w:val="single"/>
              </w:rPr>
              <w:t>HOL3616</w:t>
            </w:r>
            <w:r w:rsidRPr="00866D0C">
              <w:t xml:space="preserve">  </w:t>
            </w:r>
            <w:r w:rsidRPr="00866D0C">
              <w:rPr>
                <w:i/>
                <w:sz w:val="20"/>
              </w:rPr>
              <w:t>[This is the new drug.]</w:t>
            </w:r>
          </w:p>
        </w:tc>
      </w:tr>
      <w:tr w:rsidR="00390AF9" w:rsidRPr="00866D0C" w14:paraId="32119EE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C56E040" w14:textId="2EC559DA" w:rsidR="00390AF9" w:rsidRPr="00866D0C" w:rsidRDefault="00390AF9" w:rsidP="00026CF5">
            <w:pPr>
              <w:tabs>
                <w:tab w:val="left" w:pos="440"/>
              </w:tabs>
              <w:spacing w:before="60" w:after="60"/>
              <w:ind w:left="440" w:right="360" w:hanging="440"/>
            </w:pPr>
            <w:r w:rsidRPr="00866D0C">
              <w:t>15.</w:t>
            </w:r>
            <w:r w:rsidRPr="00866D0C">
              <w:tab/>
              <w:t>Enter the name of the old drug at the “TRANSFER FROM DRUG” prompt.</w:t>
            </w:r>
          </w:p>
        </w:tc>
        <w:tc>
          <w:tcPr>
            <w:tcW w:w="4680" w:type="dxa"/>
            <w:tcBorders>
              <w:top w:val="single" w:sz="6" w:space="0" w:color="auto"/>
              <w:left w:val="single" w:sz="6" w:space="0" w:color="auto"/>
              <w:bottom w:val="single" w:sz="6" w:space="0" w:color="auto"/>
              <w:right w:val="single" w:sz="6" w:space="0" w:color="auto"/>
            </w:tcBorders>
          </w:tcPr>
          <w:p w14:paraId="520C0466" w14:textId="6414B9AA"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TRANSFER FROM DRUG: </w:t>
            </w:r>
            <w:r w:rsidRPr="00866D0C">
              <w:rPr>
                <w:b/>
                <w:u w:val="single"/>
              </w:rPr>
              <w:t>zHOLLISTER#3616</w:t>
            </w:r>
            <w:r w:rsidRPr="00866D0C">
              <w:t xml:space="preserve"> </w:t>
            </w:r>
            <w:r w:rsidRPr="00866D0C">
              <w:rPr>
                <w:i/>
                <w:sz w:val="20"/>
              </w:rPr>
              <w:t>[This is the old drug.]</w:t>
            </w:r>
          </w:p>
        </w:tc>
      </w:tr>
      <w:tr w:rsidR="00390AF9" w:rsidRPr="00866D0C" w14:paraId="21DCEED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A0C9BC6" w14:textId="1210B22D" w:rsidR="00390AF9" w:rsidRPr="00866D0C" w:rsidRDefault="00390AF9" w:rsidP="00026CF5">
            <w:pPr>
              <w:tabs>
                <w:tab w:val="left" w:pos="440"/>
              </w:tabs>
              <w:spacing w:before="60" w:after="60"/>
              <w:ind w:right="360"/>
            </w:pPr>
            <w:r w:rsidRPr="00866D0C">
              <w:t>16.</w:t>
            </w:r>
            <w:r w:rsidRPr="00866D0C">
              <w:tab/>
              <w:t>Do not delete the old entry.</w:t>
            </w:r>
          </w:p>
        </w:tc>
        <w:tc>
          <w:tcPr>
            <w:tcW w:w="4680" w:type="dxa"/>
            <w:tcBorders>
              <w:top w:val="single" w:sz="6" w:space="0" w:color="auto"/>
              <w:left w:val="single" w:sz="6" w:space="0" w:color="auto"/>
              <w:bottom w:val="single" w:sz="6" w:space="0" w:color="auto"/>
              <w:right w:val="single" w:sz="6" w:space="0" w:color="auto"/>
            </w:tcBorders>
          </w:tcPr>
          <w:p w14:paraId="19D8CA00"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  WANT TO DELETE THIS ENTRY AFTER IT'S TRANSFERRED? NO// </w:t>
            </w:r>
            <w:r w:rsidRPr="00866D0C">
              <w:rPr>
                <w:b/>
                <w:u w:val="single"/>
              </w:rPr>
              <w:t>&lt;RET&gt;</w:t>
            </w:r>
          </w:p>
          <w:p w14:paraId="61FF7FF6" w14:textId="0A2394D0"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EXCUSE ME, THIS MAY TAKE A FEW MOMENTS...</w:t>
            </w:r>
          </w:p>
        </w:tc>
      </w:tr>
      <w:tr w:rsidR="00390AF9" w:rsidRPr="00866D0C" w14:paraId="32A7FF4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583C16B" w14:textId="25902E2F" w:rsidR="00390AF9" w:rsidRPr="00866D0C" w:rsidRDefault="00390AF9" w:rsidP="00026CF5">
            <w:pPr>
              <w:tabs>
                <w:tab w:val="left" w:pos="440"/>
              </w:tabs>
              <w:spacing w:before="60" w:after="60"/>
              <w:ind w:left="440" w:right="360" w:hanging="440"/>
            </w:pPr>
            <w:r w:rsidRPr="00866D0C">
              <w:t>17.</w:t>
            </w:r>
            <w:r w:rsidRPr="00866D0C">
              <w:tab/>
            </w:r>
            <w:r w:rsidRPr="00866D0C">
              <w:rPr>
                <w:b/>
              </w:rPr>
              <w:t>**IMPORTANT**</w:t>
            </w:r>
          </w:p>
          <w:p w14:paraId="19552172" w14:textId="3E7CB36C" w:rsidR="00390AF9" w:rsidRPr="00866D0C" w:rsidRDefault="00390AF9" w:rsidP="00026CF5">
            <w:pPr>
              <w:spacing w:before="60" w:after="60"/>
              <w:ind w:left="440" w:right="360"/>
            </w:pPr>
            <w:r w:rsidRPr="00866D0C">
              <w:t xml:space="preserve">Do not update the pointers. </w:t>
            </w:r>
            <w:r w:rsidRPr="00866D0C">
              <w:rPr>
                <w:i/>
                <w:sz w:val="20"/>
              </w:rPr>
              <w:t>[This will edit all the prescriptions on file to the new dru</w:t>
            </w:r>
            <w:r w:rsidRPr="00866D0C">
              <w:rPr>
                <w:sz w:val="20"/>
              </w:rPr>
              <w:t>g</w:t>
            </w:r>
            <w:r w:rsidRPr="00866D0C">
              <w:rPr>
                <w:i/>
                <w:sz w:val="20"/>
              </w:rPr>
              <w:t xml:space="preserve">, but </w:t>
            </w:r>
            <w:r w:rsidRPr="00866D0C">
              <w:rPr>
                <w:b/>
                <w:i/>
                <w:sz w:val="20"/>
              </w:rPr>
              <w:t xml:space="preserve">will not </w:t>
            </w:r>
            <w:r w:rsidRPr="00866D0C">
              <w:rPr>
                <w:i/>
                <w:sz w:val="20"/>
              </w:rPr>
              <w:t>edit the quantity.]</w:t>
            </w:r>
          </w:p>
        </w:tc>
        <w:tc>
          <w:tcPr>
            <w:tcW w:w="4680" w:type="dxa"/>
            <w:tcBorders>
              <w:top w:val="single" w:sz="6" w:space="0" w:color="auto"/>
              <w:left w:val="single" w:sz="6" w:space="0" w:color="auto"/>
              <w:bottom w:val="single" w:sz="6" w:space="0" w:color="auto"/>
              <w:right w:val="single" w:sz="6" w:space="0" w:color="auto"/>
            </w:tcBorders>
          </w:tcPr>
          <w:p w14:paraId="3C82D1E6" w14:textId="77777777"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SINCE THE TRANSFERRED ENTRY MAY HAVE BEEN 'POINTED TO' BY ENTRIES IN THE 'DRUG' FILE,ETC.,</w:t>
            </w:r>
          </w:p>
          <w:p w14:paraId="0544922A" w14:textId="50FC15B1" w:rsidR="00390AF9" w:rsidRPr="00866D0C" w:rsidRDefault="00390AF9" w:rsidP="00B21BFB">
            <w:pPr>
              <w:pStyle w:val="JOScreen"/>
              <w:overflowPunct w:val="0"/>
              <w:autoSpaceDE w:val="0"/>
              <w:autoSpaceDN w:val="0"/>
              <w:adjustRightInd w:val="0"/>
              <w:spacing w:before="60" w:after="60" w:line="240" w:lineRule="auto"/>
              <w:contextualSpacing/>
              <w:textAlignment w:val="baseline"/>
            </w:pPr>
            <w:r w:rsidRPr="00866D0C">
              <w:t xml:space="preserve">DO YOU WANT THOSE POINTERS UPDATED (WHICH COULD TAKE QUITE A WHILE)? NO// </w:t>
            </w:r>
            <w:r w:rsidRPr="00866D0C">
              <w:rPr>
                <w:b/>
                <w:u w:val="single"/>
              </w:rPr>
              <w:t>&lt;RET&gt;</w:t>
            </w:r>
          </w:p>
        </w:tc>
      </w:tr>
      <w:tr w:rsidR="00390AF9" w:rsidRPr="00866D0C" w14:paraId="3AAA811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E555905" w14:textId="71D910DF" w:rsidR="00390AF9" w:rsidRPr="00866D0C" w:rsidRDefault="00390AF9" w:rsidP="00026CF5">
            <w:pPr>
              <w:tabs>
                <w:tab w:val="left" w:pos="440"/>
              </w:tabs>
              <w:spacing w:before="60" w:after="60"/>
              <w:ind w:left="440" w:hanging="44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1B44D4F5" w14:textId="77777777" w:rsidR="00390AF9" w:rsidRPr="00866D0C" w:rsidRDefault="00390AF9" w:rsidP="00026CF5">
            <w:pPr>
              <w:pStyle w:val="JOScreen"/>
              <w:spacing w:before="60" w:after="60" w:line="240" w:lineRule="auto"/>
            </w:pPr>
          </w:p>
        </w:tc>
      </w:tr>
      <w:tr w:rsidR="00390AF9" w:rsidRPr="00866D0C" w14:paraId="69B2B76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7202E4A" w14:textId="2F693898" w:rsidR="00390AF9" w:rsidRPr="00866D0C" w:rsidRDefault="00390AF9" w:rsidP="00026CF5">
            <w:pPr>
              <w:tabs>
                <w:tab w:val="left" w:pos="440"/>
              </w:tabs>
              <w:spacing w:before="60" w:after="60"/>
              <w:ind w:left="440" w:hanging="440"/>
            </w:pPr>
            <w:r w:rsidRPr="00866D0C">
              <w:t>18.</w:t>
            </w:r>
            <w:r w:rsidRPr="00866D0C">
              <w:tab/>
              <w:t xml:space="preserve">Again select the </w:t>
            </w:r>
            <w:r w:rsidRPr="00866D0C">
              <w:rPr>
                <w:i/>
              </w:rPr>
              <w:t xml:space="preserve">CMOP Drug/Item Managemen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063CE891" w14:textId="72ACE32D"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tc>
      </w:tr>
      <w:tr w:rsidR="00390AF9" w:rsidRPr="00866D0C" w14:paraId="7A59A37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32F95CF" w14:textId="686464BA" w:rsidR="00390AF9" w:rsidRPr="00866D0C" w:rsidRDefault="00390AF9" w:rsidP="00026CF5">
            <w:pPr>
              <w:tabs>
                <w:tab w:val="left" w:pos="440"/>
              </w:tabs>
              <w:spacing w:before="60" w:after="60"/>
              <w:ind w:left="440" w:hanging="440"/>
            </w:pPr>
            <w:r w:rsidRPr="00866D0C">
              <w:t>19.</w:t>
            </w:r>
            <w:r w:rsidRPr="00866D0C">
              <w:tab/>
              <w:t>Next select the</w:t>
            </w:r>
            <w:r w:rsidRPr="00866D0C">
              <w:rPr>
                <w:i/>
              </w:rPr>
              <w:t xml:space="preserve"> 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14EA44AF" w14:textId="6D942BE2"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390AF9" w:rsidRPr="00866D0C" w14:paraId="69091D3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3064F17" w14:textId="6E791580" w:rsidR="00390AF9" w:rsidRPr="00866D0C" w:rsidRDefault="00390AF9" w:rsidP="00026CF5">
            <w:pPr>
              <w:tabs>
                <w:tab w:val="left" w:pos="440"/>
              </w:tabs>
              <w:spacing w:before="60" w:after="60"/>
              <w:ind w:left="440" w:hanging="440"/>
            </w:pPr>
            <w:r w:rsidRPr="00866D0C">
              <w:t>20.</w:t>
            </w:r>
            <w:r w:rsidRPr="00866D0C">
              <w:tab/>
              <w:t>Enter the old drug name at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4BD29774"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Select DRUG GENERIC NAME: </w:t>
            </w:r>
            <w:r w:rsidRPr="00866D0C">
              <w:rPr>
                <w:b/>
                <w:u w:val="single"/>
              </w:rPr>
              <w:t>zHOLLISTER#3616 5'S</w:t>
            </w:r>
          </w:p>
        </w:tc>
      </w:tr>
      <w:tr w:rsidR="00390AF9" w:rsidRPr="00866D0C" w14:paraId="2D89893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16F13D5" w14:textId="6795300D" w:rsidR="00390AF9" w:rsidRPr="00866D0C" w:rsidRDefault="00390AF9" w:rsidP="00026CF5">
            <w:pPr>
              <w:tabs>
                <w:tab w:val="left" w:pos="440"/>
              </w:tabs>
              <w:spacing w:before="60" w:after="60"/>
              <w:ind w:left="440" w:hanging="440"/>
            </w:pPr>
            <w:r w:rsidRPr="00866D0C">
              <w:t>21.</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073F96D1" w14:textId="6EC71C4A"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5B2E4D" w:rsidRPr="00866D0C" w14:paraId="31DA195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BAAB46D" w14:textId="61615596" w:rsidR="005B2E4D" w:rsidRPr="00866D0C" w:rsidRDefault="005B2E4D" w:rsidP="00026CF5">
            <w:pPr>
              <w:tabs>
                <w:tab w:val="left" w:pos="440"/>
              </w:tabs>
              <w:spacing w:before="60" w:after="60"/>
              <w:ind w:left="440" w:hanging="440"/>
            </w:pPr>
            <w:r w:rsidRPr="00866D0C">
              <w:t>22.</w:t>
            </w:r>
            <w:r w:rsidRPr="00866D0C">
              <w:tab/>
              <w:t>Press return (</w:t>
            </w:r>
            <w:r w:rsidRPr="00866D0C">
              <w:rPr>
                <w:rFonts w:ascii="Courier New" w:hAnsi="Courier New"/>
                <w:b/>
                <w:sz w:val="20"/>
                <w:u w:val="single"/>
              </w:rPr>
              <w:t>&lt;RET&gt;</w:t>
            </w:r>
            <w:r w:rsidRPr="00866D0C">
              <w:t>) at the “GENERIC NAME” prompt.</w:t>
            </w:r>
          </w:p>
        </w:tc>
        <w:tc>
          <w:tcPr>
            <w:tcW w:w="4680" w:type="dxa"/>
            <w:tcBorders>
              <w:top w:val="single" w:sz="6" w:space="0" w:color="auto"/>
              <w:left w:val="single" w:sz="6" w:space="0" w:color="auto"/>
              <w:bottom w:val="single" w:sz="6" w:space="0" w:color="auto"/>
              <w:right w:val="single" w:sz="6" w:space="0" w:color="auto"/>
            </w:tcBorders>
          </w:tcPr>
          <w:p w14:paraId="0854A211"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GENERIC NAME: zHOLLISTER#3616 5'S Replace </w:t>
            </w:r>
            <w:r w:rsidRPr="00866D0C">
              <w:rPr>
                <w:b/>
                <w:u w:val="single"/>
              </w:rPr>
              <w:t>&lt;RET&gt;</w:t>
            </w:r>
          </w:p>
        </w:tc>
      </w:tr>
      <w:tr w:rsidR="00390AF9" w:rsidRPr="00866D0C" w14:paraId="3A6738F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EEDF30E" w14:textId="6E1D46C9" w:rsidR="00390AF9" w:rsidRPr="00866D0C" w:rsidRDefault="00390AF9" w:rsidP="00026CF5">
            <w:pPr>
              <w:tabs>
                <w:tab w:val="left" w:pos="440"/>
              </w:tabs>
              <w:spacing w:before="60" w:after="60"/>
              <w:ind w:left="440" w:hanging="440"/>
            </w:pPr>
            <w:r w:rsidRPr="00866D0C">
              <w:t>23.</w:t>
            </w:r>
            <w:r w:rsidRPr="00866D0C">
              <w:tab/>
              <w:t xml:space="preserve">Enter a message. </w:t>
            </w:r>
            <w:r w:rsidRPr="00866D0C">
              <w:rPr>
                <w:i/>
                <w:sz w:val="20"/>
              </w:rPr>
              <w:t>[This step is optional, but several medical centers have found it to be helpful for their Automated Data Processing Applications Coordinator (ADPAC.) When a drug is selected and this message appears, it should indicate to the user that the incorrect drug has been selected.]</w:t>
            </w:r>
          </w:p>
        </w:tc>
        <w:tc>
          <w:tcPr>
            <w:tcW w:w="4680" w:type="dxa"/>
            <w:tcBorders>
              <w:top w:val="single" w:sz="6" w:space="0" w:color="auto"/>
              <w:left w:val="single" w:sz="6" w:space="0" w:color="auto"/>
              <w:bottom w:val="single" w:sz="6" w:space="0" w:color="auto"/>
              <w:right w:val="single" w:sz="6" w:space="0" w:color="auto"/>
            </w:tcBorders>
          </w:tcPr>
          <w:p w14:paraId="64054CFC"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MESSAGE:**INACTIVE**</w:t>
            </w:r>
          </w:p>
        </w:tc>
      </w:tr>
      <w:tr w:rsidR="00390AF9" w:rsidRPr="00866D0C" w14:paraId="107D71D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001D6A" w14:textId="77777777" w:rsidR="00390AF9" w:rsidRPr="00866D0C" w:rsidRDefault="00390AF9" w:rsidP="00026CF5">
            <w:pPr>
              <w:tabs>
                <w:tab w:val="left" w:pos="440"/>
              </w:tabs>
              <w:spacing w:before="60" w:after="60"/>
              <w:ind w:left="440" w:right="360" w:hanging="440"/>
            </w:pPr>
            <w:r w:rsidRPr="00866D0C">
              <w:lastRenderedPageBreak/>
              <w:t>24.</w:t>
            </w:r>
            <w:r w:rsidRPr="00866D0C">
              <w:tab/>
              <w:t>Enter ^SYNONYM to jump to the SYNONYM field.</w:t>
            </w:r>
          </w:p>
        </w:tc>
        <w:tc>
          <w:tcPr>
            <w:tcW w:w="4680" w:type="dxa"/>
            <w:tcBorders>
              <w:top w:val="single" w:sz="6" w:space="0" w:color="auto"/>
              <w:left w:val="single" w:sz="6" w:space="0" w:color="auto"/>
              <w:bottom w:val="single" w:sz="6" w:space="0" w:color="auto"/>
              <w:right w:val="single" w:sz="6" w:space="0" w:color="auto"/>
            </w:tcBorders>
          </w:tcPr>
          <w:p w14:paraId="7BD5D150"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VA CLASSIFICATION: XA402// </w:t>
            </w:r>
            <w:r w:rsidRPr="00866D0C">
              <w:rPr>
                <w:b/>
                <w:u w:val="single"/>
              </w:rPr>
              <w:t>&lt;RET&gt;</w:t>
            </w:r>
          </w:p>
          <w:p w14:paraId="2EF5384B" w14:textId="7431916A"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DEA,SPECIAL HDLG: S// </w:t>
            </w:r>
            <w:r w:rsidRPr="00866D0C">
              <w:rPr>
                <w:b/>
                <w:u w:val="single"/>
              </w:rPr>
              <w:t>^SYNONYM</w:t>
            </w:r>
          </w:p>
        </w:tc>
      </w:tr>
      <w:tr w:rsidR="00390AF9" w:rsidRPr="00866D0C" w14:paraId="3D5BDBB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8932E88" w14:textId="27BE7625" w:rsidR="00390AF9" w:rsidRPr="00866D0C" w:rsidRDefault="00390AF9" w:rsidP="0078316D">
            <w:pPr>
              <w:tabs>
                <w:tab w:val="left" w:pos="440"/>
              </w:tabs>
              <w:spacing w:before="60" w:after="60"/>
              <w:ind w:left="440" w:hanging="440"/>
            </w:pPr>
            <w:r w:rsidRPr="00866D0C">
              <w:t>25.</w:t>
            </w:r>
            <w:r w:rsidRPr="00866D0C">
              <w:tab/>
              <w:t>Enter the @ sign to delete all the synonyms from the old drug.</w:t>
            </w:r>
            <w:r w:rsidRPr="00866D0C">
              <w:rPr>
                <w:i/>
                <w:sz w:val="20"/>
              </w:rPr>
              <w:t xml:space="preserve"> [This is necessary to prevent calling up the old drug instead of the new one.]</w:t>
            </w:r>
          </w:p>
        </w:tc>
        <w:tc>
          <w:tcPr>
            <w:tcW w:w="4680" w:type="dxa"/>
            <w:tcBorders>
              <w:top w:val="single" w:sz="6" w:space="0" w:color="auto"/>
              <w:left w:val="single" w:sz="6" w:space="0" w:color="auto"/>
              <w:bottom w:val="single" w:sz="6" w:space="0" w:color="auto"/>
              <w:right w:val="single" w:sz="6" w:space="0" w:color="auto"/>
            </w:tcBorders>
          </w:tcPr>
          <w:p w14:paraId="4CCB9FE9"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SYNONYM: H3616// </w:t>
            </w:r>
            <w:r w:rsidRPr="00866D0C">
              <w:rPr>
                <w:b/>
                <w:u w:val="single"/>
              </w:rPr>
              <w:t>@</w:t>
            </w:r>
          </w:p>
          <w:p w14:paraId="3AC2871C"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  SURE YOU WANT TO DELETE THE ENTIRE 'H3616'SYNONYM? </w:t>
            </w:r>
            <w:r w:rsidRPr="00866D0C">
              <w:rPr>
                <w:b/>
                <w:u w:val="single"/>
              </w:rPr>
              <w:t>Y</w:t>
            </w:r>
            <w:r w:rsidRPr="00866D0C">
              <w:t xml:space="preserve"> (YES)</w:t>
            </w:r>
          </w:p>
          <w:p w14:paraId="53C61DD4"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SYNONYM: </w:t>
            </w:r>
            <w:r w:rsidRPr="00866D0C">
              <w:rPr>
                <w:b/>
                <w:u w:val="single"/>
              </w:rPr>
              <w:t>&lt;RET&gt;</w:t>
            </w:r>
          </w:p>
          <w:p w14:paraId="029F891D" w14:textId="2CA48E37" w:rsidR="00390AF9" w:rsidRPr="00866D0C" w:rsidRDefault="00390AF9" w:rsidP="00026CF5">
            <w:pPr>
              <w:spacing w:before="60" w:after="60"/>
              <w:jc w:val="center"/>
            </w:pPr>
            <w:r w:rsidRPr="00866D0C">
              <w:rPr>
                <w:i/>
                <w:sz w:val="20"/>
              </w:rPr>
              <w:t>[This option has been abbreviated to save space.]</w:t>
            </w:r>
          </w:p>
        </w:tc>
      </w:tr>
      <w:tr w:rsidR="00390AF9" w:rsidRPr="00866D0C" w14:paraId="71A57DE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8CEEDF4" w14:textId="3FF08D73" w:rsidR="00390AF9" w:rsidRPr="00866D0C" w:rsidRDefault="00390AF9" w:rsidP="00026CF5">
            <w:pPr>
              <w:tabs>
                <w:tab w:val="left" w:pos="440"/>
              </w:tabs>
              <w:spacing w:before="60" w:after="60"/>
              <w:ind w:left="440" w:hanging="440"/>
            </w:pPr>
            <w:r w:rsidRPr="00866D0C">
              <w:t>26.</w:t>
            </w:r>
            <w:r w:rsidRPr="00866D0C">
              <w:tab/>
              <w:t>At the “INACTIVATE DATE” prompt, enter today’s date to inactivate the old drug.</w:t>
            </w:r>
          </w:p>
        </w:tc>
        <w:tc>
          <w:tcPr>
            <w:tcW w:w="4680" w:type="dxa"/>
            <w:tcBorders>
              <w:top w:val="single" w:sz="6" w:space="0" w:color="auto"/>
              <w:left w:val="single" w:sz="6" w:space="0" w:color="auto"/>
              <w:bottom w:val="single" w:sz="6" w:space="0" w:color="auto"/>
              <w:right w:val="single" w:sz="6" w:space="0" w:color="auto"/>
            </w:tcBorders>
          </w:tcPr>
          <w:p w14:paraId="518836A7"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INACTIVATE DATE: </w:t>
            </w:r>
            <w:r w:rsidRPr="00866D0C">
              <w:rPr>
                <w:b/>
                <w:u w:val="single"/>
              </w:rPr>
              <w:t>T</w:t>
            </w:r>
            <w:r w:rsidRPr="00866D0C">
              <w:t xml:space="preserve">   (OCT 26, 1996)</w:t>
            </w:r>
          </w:p>
        </w:tc>
      </w:tr>
      <w:tr w:rsidR="00390AF9" w:rsidRPr="00866D0C" w14:paraId="453800A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C078256" w14:textId="0A6F5AD5" w:rsidR="00390AF9" w:rsidRPr="00866D0C" w:rsidRDefault="00390AF9" w:rsidP="00026CF5">
            <w:pPr>
              <w:tabs>
                <w:tab w:val="left" w:pos="440"/>
              </w:tabs>
              <w:spacing w:before="60" w:after="60"/>
              <w:ind w:left="440" w:hanging="440"/>
            </w:pPr>
            <w:r w:rsidRPr="00866D0C">
              <w:t>27.</w:t>
            </w:r>
            <w:r w:rsidRPr="00866D0C">
              <w:tab/>
              <w:t>Enter an up-arrow (^) at the “REORDER LEVEL” prompt to take you back to the “Select DRUG GENERIC NAME” prompt.</w:t>
            </w:r>
          </w:p>
        </w:tc>
        <w:tc>
          <w:tcPr>
            <w:tcW w:w="4680" w:type="dxa"/>
            <w:tcBorders>
              <w:top w:val="single" w:sz="6" w:space="0" w:color="auto"/>
              <w:left w:val="single" w:sz="6" w:space="0" w:color="auto"/>
              <w:bottom w:val="single" w:sz="6" w:space="0" w:color="auto"/>
              <w:right w:val="single" w:sz="6" w:space="0" w:color="auto"/>
            </w:tcBorders>
          </w:tcPr>
          <w:p w14:paraId="4C827E67" w14:textId="77777777" w:rsidR="00390AF9" w:rsidRPr="00866D0C" w:rsidRDefault="00390AF9" w:rsidP="00026CF5">
            <w:pPr>
              <w:pStyle w:val="JOScreen"/>
              <w:overflowPunct w:val="0"/>
              <w:autoSpaceDE w:val="0"/>
              <w:autoSpaceDN w:val="0"/>
              <w:adjustRightInd w:val="0"/>
              <w:spacing w:before="60" w:after="60" w:line="240" w:lineRule="auto"/>
              <w:textAlignment w:val="baseline"/>
            </w:pPr>
            <w:r w:rsidRPr="00866D0C">
              <w:t xml:space="preserve">REORDER LEVEL: </w:t>
            </w:r>
            <w:r w:rsidRPr="00866D0C">
              <w:rPr>
                <w:b/>
                <w:u w:val="single"/>
              </w:rPr>
              <w:t>^</w:t>
            </w:r>
          </w:p>
        </w:tc>
      </w:tr>
      <w:tr w:rsidR="00390AF9" w:rsidRPr="00866D0C" w14:paraId="005B025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476005A" w14:textId="6CFC5FFD" w:rsidR="00390AF9" w:rsidRPr="00866D0C" w:rsidRDefault="00390AF9" w:rsidP="00026CF5">
            <w:pPr>
              <w:tabs>
                <w:tab w:val="left" w:pos="440"/>
              </w:tabs>
              <w:spacing w:before="60" w:after="60"/>
              <w:ind w:left="440" w:hanging="440"/>
            </w:pPr>
            <w:r w:rsidRPr="00866D0C">
              <w:t>28.</w:t>
            </w:r>
            <w:r w:rsidRPr="00866D0C">
              <w:tab/>
              <w:t>Select the new drug.</w:t>
            </w:r>
          </w:p>
        </w:tc>
        <w:tc>
          <w:tcPr>
            <w:tcW w:w="4680" w:type="dxa"/>
            <w:tcBorders>
              <w:top w:val="single" w:sz="6" w:space="0" w:color="auto"/>
              <w:left w:val="single" w:sz="6" w:space="0" w:color="auto"/>
              <w:bottom w:val="single" w:sz="6" w:space="0" w:color="auto"/>
              <w:right w:val="single" w:sz="6" w:space="0" w:color="auto"/>
            </w:tcBorders>
          </w:tcPr>
          <w:p w14:paraId="186D965A" w14:textId="77777777"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5A4E13D0" w14:textId="28FB591C" w:rsidR="00390AF9" w:rsidRPr="00866D0C" w:rsidRDefault="00390AF9" w:rsidP="00026CF5">
            <w:pPr>
              <w:pStyle w:val="JOScreen"/>
              <w:overflowPunct w:val="0"/>
              <w:autoSpaceDE w:val="0"/>
              <w:autoSpaceDN w:val="0"/>
              <w:adjustRightInd w:val="0"/>
              <w:spacing w:before="60" w:after="60" w:line="240" w:lineRule="auto"/>
              <w:contextualSpacing/>
              <w:textAlignment w:val="baseline"/>
            </w:pPr>
            <w:r w:rsidRPr="00866D0C">
              <w:t xml:space="preserve">     XA402   Available at CMOP</w:t>
            </w:r>
          </w:p>
        </w:tc>
      </w:tr>
      <w:tr w:rsidR="005B2E4D" w:rsidRPr="00866D0C" w14:paraId="09D7DEA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EE7653B" w14:textId="4D9645BD" w:rsidR="005B2E4D" w:rsidRPr="00866D0C" w:rsidRDefault="005B2E4D" w:rsidP="00026CF5">
            <w:pPr>
              <w:tabs>
                <w:tab w:val="left" w:pos="440"/>
              </w:tabs>
              <w:spacing w:before="60" w:after="60"/>
              <w:ind w:left="440" w:right="360" w:hanging="440"/>
            </w:pPr>
            <w:r w:rsidRPr="00866D0C">
              <w:t>29.</w:t>
            </w:r>
            <w:r w:rsidRPr="00866D0C">
              <w:tab/>
              <w:t>Accept the default of YES at the “DO YOU WANT TO MARK THE DRUG AS AN Outpatient Pharmacy ITEM” prompt.</w:t>
            </w:r>
          </w:p>
        </w:tc>
        <w:tc>
          <w:tcPr>
            <w:tcW w:w="4680" w:type="dxa"/>
            <w:tcBorders>
              <w:top w:val="single" w:sz="6" w:space="0" w:color="auto"/>
              <w:left w:val="single" w:sz="6" w:space="0" w:color="auto"/>
              <w:bottom w:val="single" w:sz="6" w:space="0" w:color="auto"/>
              <w:right w:val="single" w:sz="6" w:space="0" w:color="auto"/>
            </w:tcBorders>
          </w:tcPr>
          <w:p w14:paraId="5E234340"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YES// </w:t>
            </w:r>
            <w:r w:rsidRPr="00866D0C">
              <w:rPr>
                <w:b/>
                <w:u w:val="single"/>
              </w:rPr>
              <w:t>&lt;RET&gt;</w:t>
            </w:r>
          </w:p>
        </w:tc>
      </w:tr>
      <w:tr w:rsidR="005B2E4D" w:rsidRPr="00866D0C" w14:paraId="11472AF4"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B656914" w14:textId="18FE30D7" w:rsidR="005B2E4D" w:rsidRPr="00866D0C" w:rsidRDefault="005B2E4D" w:rsidP="00026CF5">
            <w:pPr>
              <w:tabs>
                <w:tab w:val="left" w:pos="440"/>
              </w:tabs>
              <w:spacing w:before="60" w:after="60"/>
              <w:ind w:left="440" w:right="360" w:hanging="440"/>
            </w:pPr>
            <w:r w:rsidRPr="00866D0C">
              <w:t>30.</w:t>
            </w:r>
            <w:r w:rsidRPr="00866D0C">
              <w:tab/>
              <w:t>Continue to 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through the option.</w:t>
            </w:r>
          </w:p>
        </w:tc>
        <w:tc>
          <w:tcPr>
            <w:tcW w:w="4680" w:type="dxa"/>
            <w:tcBorders>
              <w:top w:val="single" w:sz="6" w:space="0" w:color="auto"/>
              <w:left w:val="single" w:sz="6" w:space="0" w:color="auto"/>
              <w:bottom w:val="single" w:sz="6" w:space="0" w:color="auto"/>
              <w:right w:val="single" w:sz="6" w:space="0" w:color="auto"/>
            </w:tcBorders>
          </w:tcPr>
          <w:p w14:paraId="67EFC122"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GENERIC NAME: HOL3616// </w:t>
            </w:r>
            <w:r w:rsidRPr="00866D0C">
              <w:rPr>
                <w:b/>
                <w:u w:val="single"/>
              </w:rPr>
              <w:t>&lt;RET&gt;</w:t>
            </w:r>
          </w:p>
          <w:p w14:paraId="1C129E14" w14:textId="6AA45F07" w:rsidR="005B2E4D" w:rsidRPr="00866D0C" w:rsidRDefault="005B2E4D" w:rsidP="00026CF5">
            <w:pPr>
              <w:spacing w:before="60" w:after="60"/>
              <w:jc w:val="center"/>
            </w:pPr>
            <w:r w:rsidRPr="00866D0C">
              <w:rPr>
                <w:i/>
                <w:sz w:val="20"/>
              </w:rPr>
              <w:t>[This option has been abbreviated to save space.]</w:t>
            </w:r>
          </w:p>
        </w:tc>
      </w:tr>
      <w:tr w:rsidR="005B2E4D" w:rsidRPr="00866D0C" w14:paraId="4248FB4E"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EF4896" w14:textId="3EDE6EDA" w:rsidR="005B2E4D" w:rsidRPr="00866D0C" w:rsidRDefault="005B2E4D" w:rsidP="00026CF5">
            <w:pPr>
              <w:tabs>
                <w:tab w:val="left" w:pos="440"/>
              </w:tabs>
              <w:spacing w:before="60" w:after="60"/>
              <w:ind w:left="440" w:right="360" w:hanging="440"/>
            </w:pPr>
            <w:r w:rsidRPr="00866D0C">
              <w:t>31.</w:t>
            </w:r>
            <w:r w:rsidRPr="00866D0C">
              <w:tab/>
              <w:t xml:space="preserve">Edit the DISPENSE UNIT and the DISPENSE UNITS PER ORDER UNIT to reflect the requirements of the VA Print Name </w:t>
            </w:r>
          </w:p>
        </w:tc>
        <w:tc>
          <w:tcPr>
            <w:tcW w:w="4680" w:type="dxa"/>
            <w:tcBorders>
              <w:top w:val="single" w:sz="6" w:space="0" w:color="auto"/>
              <w:left w:val="single" w:sz="6" w:space="0" w:color="auto"/>
              <w:bottom w:val="single" w:sz="6" w:space="0" w:color="auto"/>
              <w:right w:val="single" w:sz="6" w:space="0" w:color="auto"/>
            </w:tcBorders>
          </w:tcPr>
          <w:p w14:paraId="5A8EE72B"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 xml:space="preserve">DISPENSE UNIT: BOX// </w:t>
            </w:r>
            <w:r w:rsidRPr="00866D0C">
              <w:rPr>
                <w:b/>
                <w:u w:val="single"/>
              </w:rPr>
              <w:t>EA</w:t>
            </w:r>
          </w:p>
          <w:p w14:paraId="37473856"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 xml:space="preserve">DISPENSE UNITS PER ORDER UNIT: 1// </w:t>
            </w:r>
            <w:r w:rsidRPr="00866D0C">
              <w:rPr>
                <w:b/>
                <w:u w:val="single"/>
              </w:rPr>
              <w:t>5</w:t>
            </w:r>
          </w:p>
        </w:tc>
      </w:tr>
      <w:tr w:rsidR="005B2E4D" w:rsidRPr="00866D0C" w14:paraId="61E00594"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7D64743" w14:textId="6274D6D6" w:rsidR="005B2E4D" w:rsidRPr="00866D0C" w:rsidRDefault="005B2E4D" w:rsidP="00026CF5">
            <w:pPr>
              <w:tabs>
                <w:tab w:val="left" w:pos="440"/>
              </w:tabs>
              <w:spacing w:before="60" w:after="60"/>
              <w:ind w:left="440" w:right="360" w:hanging="440"/>
            </w:pPr>
            <w:r w:rsidRPr="00866D0C">
              <w:t>32.</w:t>
            </w:r>
            <w:r w:rsidRPr="00866D0C">
              <w:tab/>
              <w:t>Continue to 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to exit the option.</w:t>
            </w:r>
          </w:p>
        </w:tc>
        <w:tc>
          <w:tcPr>
            <w:tcW w:w="4680" w:type="dxa"/>
            <w:tcBorders>
              <w:top w:val="single" w:sz="6" w:space="0" w:color="auto"/>
              <w:left w:val="single" w:sz="6" w:space="0" w:color="auto"/>
              <w:bottom w:val="single" w:sz="6" w:space="0" w:color="auto"/>
              <w:right w:val="single" w:sz="6" w:space="0" w:color="auto"/>
            </w:tcBorders>
          </w:tcPr>
          <w:p w14:paraId="521DF22A" w14:textId="764F7CD4" w:rsidR="005B2E4D" w:rsidRPr="00866D0C" w:rsidRDefault="005B2E4D" w:rsidP="00026CF5">
            <w:pPr>
              <w:spacing w:before="60" w:after="60"/>
              <w:jc w:val="center"/>
            </w:pPr>
            <w:r w:rsidRPr="00866D0C">
              <w:rPr>
                <w:i/>
                <w:sz w:val="20"/>
              </w:rPr>
              <w:t>[This option has been abbreviated to save space.]</w:t>
            </w:r>
          </w:p>
        </w:tc>
      </w:tr>
      <w:tr w:rsidR="005B2E4D" w:rsidRPr="00866D0C" w14:paraId="116F67E5"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59E5464" w14:textId="77777777" w:rsidR="005B2E4D" w:rsidRPr="00866D0C" w:rsidRDefault="005B2E4D" w:rsidP="00026CF5">
            <w:pPr>
              <w:tabs>
                <w:tab w:val="left" w:pos="440"/>
              </w:tabs>
              <w:spacing w:before="60" w:after="60"/>
              <w:ind w:left="440" w:right="360" w:hanging="440"/>
            </w:pPr>
            <w:r w:rsidRPr="00866D0C">
              <w:t>33.</w:t>
            </w:r>
            <w:r w:rsidRPr="00866D0C">
              <w:tab/>
              <w:t xml:space="preserve">Select the </w:t>
            </w:r>
            <w:r w:rsidRPr="00866D0C">
              <w:rPr>
                <w:i/>
              </w:rPr>
              <w:t>CMOP Mark/Unmark (Single drug)</w:t>
            </w:r>
            <w:r w:rsidRPr="00866D0C">
              <w:t xml:space="preserve"> option from the </w:t>
            </w:r>
            <w:r w:rsidRPr="00866D0C">
              <w:rPr>
                <w:i/>
              </w:rPr>
              <w:t xml:space="preserve">CMOP Drug/Item Management </w:t>
            </w:r>
            <w:r w:rsidRPr="00866D0C">
              <w:t>menu.</w:t>
            </w:r>
          </w:p>
          <w:p w14:paraId="36231A08" w14:textId="3762B978" w:rsidR="005B2E4D" w:rsidRPr="00866D0C" w:rsidRDefault="005B2E4D" w:rsidP="00026CF5">
            <w:pPr>
              <w:tabs>
                <w:tab w:val="left" w:pos="440"/>
              </w:tabs>
              <w:spacing w:before="60" w:after="60"/>
              <w:ind w:left="440" w:right="360" w:hanging="440"/>
            </w:pPr>
            <w:r w:rsidRPr="00866D0C">
              <w:tab/>
              <w:t>The drug can now be marked for CMOP. It does not have to be matched to the NATIONAL DRUG file (#50.6) (NDF) if the old drug was matched. If it was not matched, you will have to match, verify, and merge the drug in NDF.</w:t>
            </w:r>
          </w:p>
        </w:tc>
        <w:tc>
          <w:tcPr>
            <w:tcW w:w="4680" w:type="dxa"/>
            <w:tcBorders>
              <w:top w:val="single" w:sz="6" w:space="0" w:color="auto"/>
              <w:left w:val="single" w:sz="6" w:space="0" w:color="auto"/>
              <w:bottom w:val="single" w:sz="6" w:space="0" w:color="auto"/>
              <w:right w:val="single" w:sz="6" w:space="0" w:color="auto"/>
            </w:tcBorders>
          </w:tcPr>
          <w:p w14:paraId="394C5AE6" w14:textId="1B5C2A5D"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Select CMOP Drug/Item Management</w:t>
            </w:r>
            <w:r w:rsidR="00B21BFB">
              <w:t xml:space="preserve"> </w:t>
            </w:r>
            <w:r w:rsidRPr="00866D0C">
              <w:t xml:space="preserve">Option: </w:t>
            </w:r>
            <w:r w:rsidRPr="00866D0C">
              <w:rPr>
                <w:b/>
                <w:u w:val="single"/>
              </w:rPr>
              <w:t>CMOP M</w:t>
            </w:r>
            <w:r w:rsidRPr="00866D0C">
              <w:t>ark/Unmark (Single drug)</w:t>
            </w:r>
          </w:p>
          <w:p w14:paraId="4147FB60"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p>
          <w:p w14:paraId="0695AEE2" w14:textId="4209BC9A"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This option allows you to choose</w:t>
            </w:r>
            <w:r w:rsidR="00026CF5">
              <w:t xml:space="preserve"> </w:t>
            </w:r>
            <w:r w:rsidRPr="00866D0C">
              <w:t>entries from your drug file and helps</w:t>
            </w:r>
            <w:r w:rsidR="00026CF5">
              <w:t xml:space="preserve"> </w:t>
            </w:r>
            <w:r w:rsidRPr="00866D0C">
              <w:t>you review your NDF matches and mark individual entries to send to CMOP.</w:t>
            </w:r>
          </w:p>
          <w:p w14:paraId="3762BE2D" w14:textId="77777777"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p>
          <w:p w14:paraId="2C7EA43C" w14:textId="2CD732F6" w:rsidR="005B2E4D" w:rsidRPr="00866D0C" w:rsidRDefault="005B2E4D" w:rsidP="00026CF5">
            <w:pPr>
              <w:pStyle w:val="JOScreen"/>
              <w:overflowPunct w:val="0"/>
              <w:autoSpaceDE w:val="0"/>
              <w:autoSpaceDN w:val="0"/>
              <w:adjustRightInd w:val="0"/>
              <w:spacing w:before="60" w:after="60" w:line="240" w:lineRule="auto"/>
              <w:contextualSpacing/>
              <w:textAlignment w:val="baseline"/>
            </w:pPr>
            <w:r w:rsidRPr="00866D0C">
              <w:t>If you mark the entry to transmit to CMOP, it will replace your Dispense</w:t>
            </w:r>
            <w:r w:rsidR="00026CF5">
              <w:t xml:space="preserve"> </w:t>
            </w:r>
            <w:r w:rsidRPr="00866D0C">
              <w:t>Unit with the VA Dispense Unit. In addition, you may overwrite the local drug name with the VA Print Name and</w:t>
            </w:r>
            <w:r w:rsidR="00026CF5">
              <w:t xml:space="preserve"> </w:t>
            </w:r>
            <w:r w:rsidRPr="00866D0C">
              <w:t>the entry will remain uneditable.</w:t>
            </w:r>
          </w:p>
        </w:tc>
      </w:tr>
      <w:tr w:rsidR="005B2E4D" w:rsidRPr="00866D0C" w14:paraId="0BBA6940"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6FE303B8" w14:textId="7C6E0E91" w:rsidR="005B2E4D" w:rsidRPr="00866D0C" w:rsidRDefault="005B2E4D" w:rsidP="00026CF5">
            <w:pPr>
              <w:tabs>
                <w:tab w:val="left" w:pos="440"/>
              </w:tabs>
              <w:spacing w:before="60" w:after="60"/>
              <w:ind w:left="440" w:hanging="440"/>
            </w:pPr>
            <w:r w:rsidRPr="00866D0C">
              <w:t>34.</w:t>
            </w:r>
            <w:r w:rsidRPr="00866D0C">
              <w:tab/>
              <w:t>Enter the name of the new drug.</w:t>
            </w:r>
          </w:p>
        </w:tc>
        <w:tc>
          <w:tcPr>
            <w:tcW w:w="4680" w:type="dxa"/>
            <w:tcBorders>
              <w:top w:val="single" w:sz="6" w:space="0" w:color="auto"/>
              <w:left w:val="single" w:sz="6" w:space="0" w:color="auto"/>
              <w:bottom w:val="single" w:sz="6" w:space="0" w:color="auto"/>
              <w:right w:val="single" w:sz="6" w:space="0" w:color="auto"/>
            </w:tcBorders>
          </w:tcPr>
          <w:p w14:paraId="2AA5A7A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50EC13A4" w14:textId="7C985E7E"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XA402   Available at CMOP</w:t>
            </w:r>
          </w:p>
        </w:tc>
      </w:tr>
      <w:tr w:rsidR="005B2E4D" w:rsidRPr="00866D0C" w14:paraId="0E30FB6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3876FDD" w14:textId="2531C830" w:rsidR="005B2E4D" w:rsidRPr="00866D0C" w:rsidRDefault="005B2E4D" w:rsidP="00026CF5">
            <w:pPr>
              <w:tabs>
                <w:tab w:val="left" w:pos="440"/>
              </w:tabs>
              <w:spacing w:before="60" w:after="60"/>
              <w:ind w:left="440" w:hanging="440"/>
            </w:pPr>
            <w:r w:rsidRPr="00866D0C">
              <w:lastRenderedPageBreak/>
              <w:t>35.</w:t>
            </w:r>
            <w:r w:rsidRPr="00866D0C">
              <w:tab/>
              <w:t>Information will display for the new drug.</w:t>
            </w:r>
          </w:p>
        </w:tc>
        <w:tc>
          <w:tcPr>
            <w:tcW w:w="4680" w:type="dxa"/>
            <w:tcBorders>
              <w:top w:val="single" w:sz="6" w:space="0" w:color="auto"/>
              <w:left w:val="single" w:sz="6" w:space="0" w:color="auto"/>
              <w:bottom w:val="single" w:sz="6" w:space="0" w:color="auto"/>
              <w:right w:val="single" w:sz="6" w:space="0" w:color="auto"/>
            </w:tcBorders>
          </w:tcPr>
          <w:p w14:paraId="7F796C54"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Local Drug Generic Name: HOL3616</w:t>
            </w:r>
          </w:p>
          <w:p w14:paraId="703DDE8E"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ORDER UNIT: BX</w:t>
            </w:r>
          </w:p>
          <w:p w14:paraId="108FDA29"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ISPENSE UNITS/ORDER UNITS: 5</w:t>
            </w:r>
          </w:p>
          <w:p w14:paraId="79B11202"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DISPENSE UNIT: EA</w:t>
            </w:r>
          </w:p>
          <w:p w14:paraId="190CE2FF"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p>
          <w:p w14:paraId="1E6D0550"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VA Print Name: POUCH,DRAINABLE,FIRST CHOICE H#3616 VA Dispense Unit: EA</w:t>
            </w:r>
          </w:p>
          <w:p w14:paraId="57719C23"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VA Drug Class: XA402</w:t>
            </w:r>
          </w:p>
          <w:p w14:paraId="3C7FCEE5" w14:textId="77777777" w:rsidR="005B2E4D" w:rsidRPr="00866D0C" w:rsidRDefault="005B2E4D" w:rsidP="00026CF5">
            <w:pPr>
              <w:spacing w:before="60" w:after="60"/>
            </w:pPr>
          </w:p>
        </w:tc>
      </w:tr>
      <w:tr w:rsidR="005B2E4D" w:rsidRPr="00866D0C" w14:paraId="644BEE9F"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82D018D" w14:textId="2C7A5230" w:rsidR="005B2E4D" w:rsidRPr="00866D0C" w:rsidRDefault="005B2E4D" w:rsidP="00026CF5">
            <w:pPr>
              <w:tabs>
                <w:tab w:val="left" w:pos="440"/>
              </w:tabs>
              <w:spacing w:before="60" w:after="60"/>
              <w:ind w:left="440" w:hanging="440"/>
            </w:pPr>
            <w:r w:rsidRPr="00866D0C">
              <w:t>36.</w:t>
            </w:r>
            <w:r w:rsidRPr="00866D0C">
              <w:tab/>
              <w:t>Enter YES to mark the drug to transmit to the CMOP.</w:t>
            </w:r>
          </w:p>
        </w:tc>
        <w:tc>
          <w:tcPr>
            <w:tcW w:w="4680" w:type="dxa"/>
            <w:tcBorders>
              <w:top w:val="single" w:sz="6" w:space="0" w:color="auto"/>
              <w:left w:val="single" w:sz="6" w:space="0" w:color="auto"/>
              <w:bottom w:val="single" w:sz="6" w:space="0" w:color="auto"/>
              <w:right w:val="single" w:sz="6" w:space="0" w:color="auto"/>
            </w:tcBorders>
          </w:tcPr>
          <w:p w14:paraId="02F62F6F"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o you wish to mark this drug to transmit to CMOP?</w:t>
            </w:r>
          </w:p>
          <w:p w14:paraId="3986567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Enter Yes or No: </w:t>
            </w:r>
            <w:r w:rsidRPr="00866D0C">
              <w:rPr>
                <w:b/>
                <w:u w:val="single"/>
              </w:rPr>
              <w:t>Y</w:t>
            </w:r>
            <w:r w:rsidRPr="00866D0C">
              <w:t>ES</w:t>
            </w:r>
          </w:p>
          <w:p w14:paraId="71AF11D4" w14:textId="77777777" w:rsidR="005B2E4D" w:rsidRPr="00866D0C" w:rsidRDefault="005B2E4D" w:rsidP="00026CF5">
            <w:pPr>
              <w:spacing w:before="60" w:after="60"/>
            </w:pPr>
          </w:p>
        </w:tc>
      </w:tr>
      <w:tr w:rsidR="005B2E4D" w:rsidRPr="00866D0C" w14:paraId="001187B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50416DA" w14:textId="59BC6BA4" w:rsidR="005B2E4D" w:rsidRPr="00866D0C" w:rsidRDefault="005B2E4D" w:rsidP="00026CF5">
            <w:pPr>
              <w:tabs>
                <w:tab w:val="left" w:pos="440"/>
              </w:tabs>
              <w:spacing w:before="60" w:after="60"/>
              <w:ind w:left="440" w:hanging="440"/>
            </w:pPr>
            <w:r w:rsidRPr="00866D0C">
              <w:t>37.</w:t>
            </w:r>
            <w:r w:rsidRPr="00866D0C">
              <w:tab/>
              <w:t>Enter a quantity dispense message to assist the user inputting the prescription information.</w:t>
            </w:r>
          </w:p>
        </w:tc>
        <w:tc>
          <w:tcPr>
            <w:tcW w:w="4680" w:type="dxa"/>
            <w:tcBorders>
              <w:top w:val="single" w:sz="6" w:space="0" w:color="auto"/>
              <w:left w:val="single" w:sz="6" w:space="0" w:color="auto"/>
              <w:bottom w:val="single" w:sz="6" w:space="0" w:color="auto"/>
              <w:right w:val="single" w:sz="6" w:space="0" w:color="auto"/>
            </w:tcBorders>
          </w:tcPr>
          <w:p w14:paraId="57A56B48" w14:textId="01D9A87E"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QUANTITY DISPENSE MESSAGE: </w:t>
            </w:r>
            <w:r w:rsidRPr="00866D0C">
              <w:rPr>
                <w:b/>
                <w:u w:val="single"/>
              </w:rPr>
              <w:t>5EA = 1 BOX = 30 DAY SUPPLY</w:t>
            </w:r>
          </w:p>
        </w:tc>
      </w:tr>
      <w:tr w:rsidR="005B2E4D" w:rsidRPr="00866D0C" w14:paraId="22CC6D08"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40D0CCFE" w14:textId="378A8FD3" w:rsidR="005B2E4D" w:rsidRPr="00866D0C" w:rsidRDefault="005B2E4D" w:rsidP="00026CF5">
            <w:pPr>
              <w:tabs>
                <w:tab w:val="left" w:pos="440"/>
              </w:tabs>
              <w:spacing w:before="60" w:after="60"/>
              <w:ind w:left="440" w:hanging="440"/>
            </w:pPr>
            <w:r w:rsidRPr="00866D0C">
              <w:t>38.</w:t>
            </w:r>
            <w:r w:rsidRPr="00866D0C">
              <w:tab/>
              <w:t>Enter YES to overwrite your local name.</w:t>
            </w:r>
          </w:p>
        </w:tc>
        <w:tc>
          <w:tcPr>
            <w:tcW w:w="4680" w:type="dxa"/>
            <w:tcBorders>
              <w:top w:val="single" w:sz="6" w:space="0" w:color="auto"/>
              <w:left w:val="single" w:sz="6" w:space="0" w:color="auto"/>
              <w:bottom w:val="single" w:sz="6" w:space="0" w:color="auto"/>
              <w:right w:val="single" w:sz="6" w:space="0" w:color="auto"/>
            </w:tcBorders>
          </w:tcPr>
          <w:p w14:paraId="49513E49"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Do you wish to overwrite your local name?</w:t>
            </w:r>
          </w:p>
          <w:p w14:paraId="4CCF51C8"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Enter Yes or No: </w:t>
            </w:r>
            <w:r w:rsidRPr="00866D0C">
              <w:rPr>
                <w:b/>
                <w:u w:val="single"/>
              </w:rPr>
              <w:t>Y</w:t>
            </w:r>
            <w:r w:rsidRPr="00866D0C">
              <w:t>ES</w:t>
            </w:r>
          </w:p>
          <w:p w14:paraId="488148A3" w14:textId="77777777" w:rsidR="005B2E4D" w:rsidRPr="00866D0C" w:rsidRDefault="005B2E4D" w:rsidP="00026CF5">
            <w:pPr>
              <w:spacing w:before="60" w:after="60"/>
            </w:pPr>
          </w:p>
        </w:tc>
      </w:tr>
      <w:tr w:rsidR="005B2E4D" w:rsidRPr="00866D0C" w14:paraId="25535EA2"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26BE167" w14:textId="30152DCB" w:rsidR="005B2E4D" w:rsidRPr="00866D0C" w:rsidRDefault="005B2E4D" w:rsidP="00026CF5">
            <w:pPr>
              <w:tabs>
                <w:tab w:val="left" w:pos="440"/>
              </w:tabs>
              <w:spacing w:before="60" w:after="60"/>
              <w:ind w:left="440" w:hanging="440"/>
            </w:pPr>
            <w:r w:rsidRPr="00866D0C">
              <w:t>39.</w:t>
            </w:r>
            <w:r w:rsidRPr="00866D0C">
              <w:tab/>
              <w:t>Press return (</w:t>
            </w:r>
            <w:r w:rsidRPr="00866D0C">
              <w:rPr>
                <w:rFonts w:ascii="Courier New" w:hAnsi="Courier New"/>
                <w:b/>
                <w:sz w:val="20"/>
                <w:u w:val="single"/>
              </w:rPr>
              <w:t>&lt;RET&gt;</w:t>
            </w:r>
            <w:r w:rsidRPr="00866D0C">
              <w:t>)</w:t>
            </w:r>
            <w:r w:rsidRPr="00866D0C">
              <w:rPr>
                <w:rFonts w:ascii="Courier New" w:hAnsi="Courier New"/>
                <w:sz w:val="20"/>
              </w:rPr>
              <w:t xml:space="preserve"> </w:t>
            </w:r>
            <w:r w:rsidRPr="00866D0C">
              <w:t xml:space="preserve">to exit the </w:t>
            </w:r>
            <w:r w:rsidRPr="00866D0C">
              <w:rPr>
                <w:i/>
              </w:rPr>
              <w:t xml:space="preserve">CMOP Mark/Unmark (Single drug)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1CE7FE7E"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Select DRUG GENERIC NAME:</w:t>
            </w:r>
            <w:r w:rsidRPr="00866D0C">
              <w:rPr>
                <w:b/>
                <w:u w:val="single"/>
              </w:rPr>
              <w:t>&lt;RET&gt;</w:t>
            </w:r>
          </w:p>
          <w:p w14:paraId="0B1AFC72" w14:textId="77777777" w:rsidR="005B2E4D" w:rsidRPr="00866D0C" w:rsidRDefault="005B2E4D" w:rsidP="00026CF5">
            <w:pPr>
              <w:spacing w:before="60" w:after="60"/>
            </w:pPr>
          </w:p>
        </w:tc>
      </w:tr>
      <w:tr w:rsidR="005B2E4D" w:rsidRPr="00866D0C" w14:paraId="78C4B5B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7FCCBE69" w14:textId="207B2A5E" w:rsidR="005B2E4D" w:rsidRPr="00866D0C" w:rsidRDefault="005B2E4D" w:rsidP="00026CF5">
            <w:pPr>
              <w:spacing w:before="60" w:after="60"/>
            </w:pPr>
            <w:r w:rsidRPr="00866D0C">
              <w:t>NEXT. . .</w:t>
            </w:r>
          </w:p>
        </w:tc>
        <w:tc>
          <w:tcPr>
            <w:tcW w:w="4680" w:type="dxa"/>
            <w:tcBorders>
              <w:top w:val="single" w:sz="6" w:space="0" w:color="auto"/>
              <w:left w:val="single" w:sz="6" w:space="0" w:color="auto"/>
              <w:bottom w:val="single" w:sz="6" w:space="0" w:color="auto"/>
              <w:right w:val="single" w:sz="6" w:space="0" w:color="auto"/>
            </w:tcBorders>
          </w:tcPr>
          <w:p w14:paraId="6CB1B6F5" w14:textId="77777777" w:rsidR="005B2E4D" w:rsidRPr="00866D0C" w:rsidRDefault="005B2E4D" w:rsidP="00026CF5">
            <w:pPr>
              <w:pStyle w:val="JOScreen"/>
              <w:spacing w:before="60" w:after="60" w:line="240" w:lineRule="auto"/>
            </w:pPr>
          </w:p>
        </w:tc>
      </w:tr>
      <w:tr w:rsidR="005B2E4D" w:rsidRPr="00866D0C" w14:paraId="3524551D"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345B823C" w14:textId="16218F17" w:rsidR="005B2E4D" w:rsidRPr="00866D0C" w:rsidRDefault="005B2E4D" w:rsidP="00026CF5">
            <w:pPr>
              <w:tabs>
                <w:tab w:val="left" w:pos="440"/>
              </w:tabs>
              <w:spacing w:before="60" w:after="60"/>
              <w:ind w:left="440" w:hanging="440"/>
            </w:pPr>
            <w:r w:rsidRPr="00866D0C">
              <w:t>40.</w:t>
            </w:r>
            <w:r w:rsidRPr="00866D0C">
              <w:tab/>
              <w:t xml:space="preserve">Select the </w:t>
            </w:r>
            <w:r w:rsidRPr="00866D0C">
              <w:rPr>
                <w:i/>
              </w:rPr>
              <w:t xml:space="preserve">CMOP Drug/Item Management </w:t>
            </w:r>
            <w:r w:rsidRPr="00866D0C">
              <w:t>option.</w:t>
            </w:r>
          </w:p>
        </w:tc>
        <w:tc>
          <w:tcPr>
            <w:tcW w:w="4680" w:type="dxa"/>
            <w:tcBorders>
              <w:top w:val="single" w:sz="6" w:space="0" w:color="auto"/>
              <w:left w:val="single" w:sz="6" w:space="0" w:color="auto"/>
              <w:bottom w:val="single" w:sz="6" w:space="0" w:color="auto"/>
              <w:right w:val="single" w:sz="6" w:space="0" w:color="auto"/>
            </w:tcBorders>
          </w:tcPr>
          <w:p w14:paraId="5955A5F0"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Select CMOP Site Manager Menu Option: </w:t>
            </w:r>
            <w:r w:rsidRPr="00866D0C">
              <w:rPr>
                <w:b/>
                <w:u w:val="single"/>
              </w:rPr>
              <w:t>CMOP D</w:t>
            </w:r>
            <w:r w:rsidRPr="00866D0C">
              <w:t>rug/Item Management</w:t>
            </w:r>
          </w:p>
          <w:p w14:paraId="45CBC3D3" w14:textId="77777777" w:rsidR="005B2E4D" w:rsidRPr="00866D0C" w:rsidRDefault="005B2E4D" w:rsidP="00026CF5">
            <w:pPr>
              <w:spacing w:before="60" w:after="60"/>
            </w:pPr>
          </w:p>
        </w:tc>
      </w:tr>
      <w:tr w:rsidR="005B2E4D" w:rsidRPr="00866D0C" w14:paraId="0EC5E107"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232B845" w14:textId="6BAFCC95" w:rsidR="005B2E4D" w:rsidRPr="00866D0C" w:rsidRDefault="005B2E4D" w:rsidP="00026CF5">
            <w:pPr>
              <w:tabs>
                <w:tab w:val="left" w:pos="440"/>
              </w:tabs>
              <w:spacing w:before="60" w:after="60"/>
              <w:ind w:left="440" w:hanging="440"/>
            </w:pPr>
            <w:r w:rsidRPr="00866D0C">
              <w:t>41.</w:t>
            </w:r>
            <w:r w:rsidRPr="00866D0C">
              <w:tab/>
              <w:t xml:space="preserve">Select the </w:t>
            </w:r>
            <w:r w:rsidRPr="00866D0C">
              <w:rPr>
                <w:i/>
              </w:rPr>
              <w:t>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75F68E81" w14:textId="77777777"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Select CMOP Drug/Item Management Option: </w:t>
            </w:r>
            <w:r w:rsidRPr="00866D0C">
              <w:rPr>
                <w:b/>
                <w:u w:val="single"/>
              </w:rPr>
              <w:t>DRUG E</w:t>
            </w:r>
            <w:r w:rsidRPr="00866D0C">
              <w:t>nter/Edit</w:t>
            </w:r>
          </w:p>
        </w:tc>
      </w:tr>
      <w:tr w:rsidR="005B2E4D" w:rsidRPr="00866D0C" w14:paraId="72A3C50A"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B9C1CBF" w14:textId="77777777" w:rsidR="005B2E4D" w:rsidRPr="00866D0C" w:rsidRDefault="005B2E4D" w:rsidP="00026CF5">
            <w:pPr>
              <w:tabs>
                <w:tab w:val="left" w:pos="440"/>
              </w:tabs>
              <w:spacing w:before="60" w:after="60"/>
              <w:ind w:left="440" w:hanging="440"/>
            </w:pPr>
            <w:r w:rsidRPr="00866D0C">
              <w:t>42.</w:t>
            </w:r>
            <w:r w:rsidRPr="00866D0C">
              <w:tab/>
              <w:t>Select the new drug generic name.</w:t>
            </w:r>
          </w:p>
        </w:tc>
        <w:tc>
          <w:tcPr>
            <w:tcW w:w="4680" w:type="dxa"/>
            <w:tcBorders>
              <w:top w:val="single" w:sz="6" w:space="0" w:color="auto"/>
              <w:left w:val="single" w:sz="6" w:space="0" w:color="auto"/>
              <w:bottom w:val="single" w:sz="6" w:space="0" w:color="auto"/>
              <w:right w:val="single" w:sz="6" w:space="0" w:color="auto"/>
            </w:tcBorders>
          </w:tcPr>
          <w:p w14:paraId="5F38A355"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Select DRUG GENERIC NAME: </w:t>
            </w:r>
            <w:r w:rsidRPr="00866D0C">
              <w:rPr>
                <w:b/>
                <w:u w:val="single"/>
              </w:rPr>
              <w:t>HOL3616</w:t>
            </w:r>
          </w:p>
          <w:p w14:paraId="73893ADA" w14:textId="524865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     POUCH,DRAINABLE,FIRSTCHOICE H#3616</w:t>
            </w:r>
          </w:p>
        </w:tc>
      </w:tr>
      <w:tr w:rsidR="005B2E4D" w:rsidRPr="00866D0C" w14:paraId="7D8B19FD"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211ADD0A" w14:textId="3E697174" w:rsidR="005B2E4D" w:rsidRPr="00866D0C" w:rsidRDefault="005B2E4D" w:rsidP="00026CF5">
            <w:pPr>
              <w:tabs>
                <w:tab w:val="left" w:pos="440"/>
              </w:tabs>
              <w:spacing w:before="60" w:after="60"/>
              <w:ind w:left="440" w:hanging="440"/>
            </w:pPr>
            <w:r w:rsidRPr="00866D0C">
              <w:t>43.</w:t>
            </w:r>
            <w:r w:rsidRPr="00866D0C">
              <w:tab/>
              <w:t>Mark the drug as an outpatient pharmacy item.</w:t>
            </w:r>
          </w:p>
        </w:tc>
        <w:tc>
          <w:tcPr>
            <w:tcW w:w="4680" w:type="dxa"/>
            <w:tcBorders>
              <w:top w:val="single" w:sz="6" w:space="0" w:color="auto"/>
              <w:left w:val="single" w:sz="6" w:space="0" w:color="auto"/>
              <w:bottom w:val="single" w:sz="6" w:space="0" w:color="auto"/>
              <w:right w:val="single" w:sz="6" w:space="0" w:color="auto"/>
            </w:tcBorders>
          </w:tcPr>
          <w:p w14:paraId="6EFD113C" w14:textId="6E324634" w:rsidR="005B2E4D" w:rsidRPr="00866D0C" w:rsidRDefault="005B2E4D" w:rsidP="00026CF5">
            <w:pPr>
              <w:pStyle w:val="JOScreen"/>
              <w:overflowPunct w:val="0"/>
              <w:autoSpaceDE w:val="0"/>
              <w:autoSpaceDN w:val="0"/>
              <w:adjustRightInd w:val="0"/>
              <w:spacing w:before="60" w:after="60" w:line="240" w:lineRule="auto"/>
              <w:textAlignment w:val="baseline"/>
            </w:pPr>
            <w:r w:rsidRPr="00866D0C">
              <w:t xml:space="preserve">DO YOU WANT TO MARK THIS DRUG AS AN Outpatient Pharmacy ITEM? NO// </w:t>
            </w:r>
            <w:r w:rsidRPr="00866D0C">
              <w:rPr>
                <w:b/>
                <w:u w:val="single"/>
              </w:rPr>
              <w:t>Y</w:t>
            </w:r>
            <w:r w:rsidRPr="00866D0C">
              <w:t xml:space="preserve"> (YES)</w:t>
            </w:r>
          </w:p>
        </w:tc>
      </w:tr>
      <w:tr w:rsidR="005B2E4D" w:rsidRPr="00866D0C" w14:paraId="0E959DFC"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D9C55A8" w14:textId="19BC3BA5" w:rsidR="005B2E4D" w:rsidRPr="00866D0C" w:rsidRDefault="005B2E4D" w:rsidP="00026CF5">
            <w:pPr>
              <w:tabs>
                <w:tab w:val="left" w:pos="440"/>
              </w:tabs>
              <w:spacing w:before="60" w:after="60"/>
              <w:ind w:left="440" w:hanging="440"/>
            </w:pPr>
            <w:r w:rsidRPr="00866D0C">
              <w:t>44.</w:t>
            </w:r>
            <w:r w:rsidRPr="00866D0C">
              <w:tab/>
              <w:t>Press return (</w:t>
            </w:r>
            <w:r w:rsidRPr="00866D0C">
              <w:rPr>
                <w:rFonts w:ascii="Courier New" w:hAnsi="Courier New"/>
                <w:b/>
                <w:sz w:val="20"/>
                <w:u w:val="single"/>
              </w:rPr>
              <w:t>&lt;RET&gt;</w:t>
            </w:r>
            <w:r w:rsidRPr="00866D0C">
              <w:t>) at the “GENERIC NAME” and “MESSAGE” prompts.</w:t>
            </w:r>
          </w:p>
        </w:tc>
        <w:tc>
          <w:tcPr>
            <w:tcW w:w="4680" w:type="dxa"/>
            <w:tcBorders>
              <w:top w:val="single" w:sz="6" w:space="0" w:color="auto"/>
              <w:left w:val="single" w:sz="6" w:space="0" w:color="auto"/>
              <w:bottom w:val="single" w:sz="6" w:space="0" w:color="auto"/>
              <w:right w:val="single" w:sz="6" w:space="0" w:color="auto"/>
            </w:tcBorders>
          </w:tcPr>
          <w:p w14:paraId="1CADE962"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GENERIC NAME: POUCH,DRAINABLE,FIRSTCHOICE H#3616 Replace </w:t>
            </w:r>
            <w:r w:rsidRPr="00866D0C">
              <w:rPr>
                <w:b/>
                <w:u w:val="single"/>
              </w:rPr>
              <w:t>&lt;RET&gt;</w:t>
            </w:r>
          </w:p>
          <w:p w14:paraId="56DF1D81"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p>
          <w:p w14:paraId="517EF54E" w14:textId="6548DB11"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MESSAGE: Available at CMOP// </w:t>
            </w:r>
            <w:r w:rsidRPr="00866D0C">
              <w:rPr>
                <w:b/>
                <w:u w:val="single"/>
              </w:rPr>
              <w:t>&lt;RET&gt;</w:t>
            </w:r>
          </w:p>
        </w:tc>
      </w:tr>
      <w:tr w:rsidR="005B2E4D" w:rsidRPr="00866D0C" w14:paraId="19787F1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01BDBE61" w14:textId="70A629DA" w:rsidR="005B2E4D" w:rsidRPr="00866D0C" w:rsidRDefault="005B2E4D" w:rsidP="00026CF5">
            <w:pPr>
              <w:tabs>
                <w:tab w:val="left" w:pos="440"/>
              </w:tabs>
              <w:spacing w:before="60" w:after="60"/>
              <w:ind w:left="440" w:hanging="440"/>
            </w:pPr>
            <w:r w:rsidRPr="00866D0C">
              <w:t>45.</w:t>
            </w:r>
            <w:r w:rsidRPr="00866D0C">
              <w:tab/>
              <w:t>Enter a quantity dispense message to assist the user inputting the prescription information.</w:t>
            </w:r>
          </w:p>
        </w:tc>
        <w:tc>
          <w:tcPr>
            <w:tcW w:w="4680" w:type="dxa"/>
            <w:tcBorders>
              <w:top w:val="single" w:sz="6" w:space="0" w:color="auto"/>
              <w:left w:val="single" w:sz="6" w:space="0" w:color="auto"/>
              <w:bottom w:val="single" w:sz="6" w:space="0" w:color="auto"/>
              <w:right w:val="single" w:sz="6" w:space="0" w:color="auto"/>
            </w:tcBorders>
          </w:tcPr>
          <w:p w14:paraId="713BAD69" w14:textId="370908DF" w:rsidR="005B2E4D" w:rsidRPr="00866D0C" w:rsidRDefault="005B2E4D" w:rsidP="00026CF5">
            <w:pPr>
              <w:pStyle w:val="JOScreen"/>
              <w:overflowPunct w:val="0"/>
              <w:autoSpaceDE w:val="0"/>
              <w:autoSpaceDN w:val="0"/>
              <w:adjustRightInd w:val="0"/>
              <w:spacing w:before="60" w:after="60" w:line="240" w:lineRule="auto"/>
              <w:textAlignment w:val="baseline"/>
              <w:rPr>
                <w:sz w:val="20"/>
              </w:rPr>
            </w:pPr>
            <w:r w:rsidRPr="00866D0C">
              <w:t xml:space="preserve">QUANTITY DISPENSE MESSAGE: </w:t>
            </w:r>
            <w:r w:rsidRPr="00866D0C">
              <w:rPr>
                <w:b/>
                <w:u w:val="single"/>
              </w:rPr>
              <w:t>5EA = 1 BOX = 30 DAY SUPPLY</w:t>
            </w:r>
          </w:p>
        </w:tc>
      </w:tr>
      <w:tr w:rsidR="005B2E4D" w:rsidRPr="00866D0C" w14:paraId="7567A6B9" w14:textId="77777777" w:rsidTr="00026CF5">
        <w:trPr>
          <w:cantSplit/>
        </w:trPr>
        <w:tc>
          <w:tcPr>
            <w:tcW w:w="4680" w:type="dxa"/>
            <w:tcBorders>
              <w:top w:val="single" w:sz="6" w:space="0" w:color="auto"/>
              <w:left w:val="single" w:sz="6" w:space="0" w:color="auto"/>
              <w:bottom w:val="single" w:sz="6" w:space="0" w:color="auto"/>
              <w:right w:val="single" w:sz="6" w:space="0" w:color="auto"/>
            </w:tcBorders>
          </w:tcPr>
          <w:p w14:paraId="16806AF8" w14:textId="77777777" w:rsidR="005B2E4D" w:rsidRPr="00866D0C" w:rsidRDefault="005B2E4D" w:rsidP="00026CF5">
            <w:pPr>
              <w:tabs>
                <w:tab w:val="left" w:pos="440"/>
              </w:tabs>
              <w:spacing w:before="60" w:after="60"/>
            </w:pPr>
            <w:r w:rsidRPr="00866D0C">
              <w:t>46.</w:t>
            </w:r>
            <w:r w:rsidRPr="00866D0C">
              <w:tab/>
              <w:t xml:space="preserve">Exit the </w:t>
            </w:r>
            <w:r w:rsidRPr="00866D0C">
              <w:rPr>
                <w:i/>
              </w:rPr>
              <w:t>Drug Enter/Edit</w:t>
            </w:r>
            <w:r w:rsidRPr="00866D0C">
              <w:t xml:space="preserve"> option.</w:t>
            </w:r>
          </w:p>
        </w:tc>
        <w:tc>
          <w:tcPr>
            <w:tcW w:w="4680" w:type="dxa"/>
            <w:tcBorders>
              <w:top w:val="single" w:sz="6" w:space="0" w:color="auto"/>
              <w:left w:val="single" w:sz="6" w:space="0" w:color="auto"/>
              <w:bottom w:val="single" w:sz="6" w:space="0" w:color="auto"/>
              <w:right w:val="single" w:sz="6" w:space="0" w:color="auto"/>
            </w:tcBorders>
          </w:tcPr>
          <w:p w14:paraId="757BCF2B" w14:textId="77777777"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VA CLASSIFICATION:XA402// </w:t>
            </w:r>
            <w:r w:rsidRPr="00866D0C">
              <w:rPr>
                <w:b/>
                <w:u w:val="single"/>
              </w:rPr>
              <w:t>&lt;RET&gt;</w:t>
            </w:r>
          </w:p>
          <w:p w14:paraId="6AE885F3" w14:textId="31A07E0B" w:rsidR="005B2E4D" w:rsidRPr="00866D0C" w:rsidRDefault="005B2E4D" w:rsidP="00B21BFB">
            <w:pPr>
              <w:pStyle w:val="JOScreen"/>
              <w:overflowPunct w:val="0"/>
              <w:autoSpaceDE w:val="0"/>
              <w:autoSpaceDN w:val="0"/>
              <w:adjustRightInd w:val="0"/>
              <w:spacing w:before="60" w:after="60" w:line="240" w:lineRule="auto"/>
              <w:contextualSpacing/>
              <w:textAlignment w:val="baseline"/>
            </w:pPr>
            <w:r w:rsidRPr="00866D0C">
              <w:t xml:space="preserve">DEA, SPECIAL HDLG:S// </w:t>
            </w:r>
            <w:r w:rsidRPr="00866D0C">
              <w:rPr>
                <w:b/>
                <w:u w:val="single"/>
              </w:rPr>
              <w:t>^</w:t>
            </w:r>
          </w:p>
        </w:tc>
      </w:tr>
    </w:tbl>
    <w:p w14:paraId="2473F355" w14:textId="77777777" w:rsidR="00390AF9" w:rsidRPr="00866D0C" w:rsidRDefault="00390AF9">
      <w:pPr>
        <w:spacing w:line="216" w:lineRule="auto"/>
      </w:pPr>
    </w:p>
    <w:p w14:paraId="1E9473BC" w14:textId="76DD87FA" w:rsidR="001E2F44" w:rsidRPr="00866D0C" w:rsidRDefault="00BE01F0" w:rsidP="00213737">
      <w:pPr>
        <w:spacing w:line="216" w:lineRule="auto"/>
        <w:rPr>
          <w:rFonts w:ascii="Arial" w:hAnsi="Arial"/>
          <w:sz w:val="32"/>
        </w:rPr>
      </w:pPr>
      <w:r w:rsidRPr="00866D0C">
        <w:rPr>
          <w:i/>
        </w:rPr>
        <w:br w:type="page"/>
      </w:r>
      <w:bookmarkStart w:id="162" w:name="_Toc363271458"/>
      <w:bookmarkStart w:id="163" w:name="_Toc363365013"/>
      <w:bookmarkStart w:id="164" w:name="_Toc363459368"/>
      <w:r w:rsidR="001E2F44" w:rsidRPr="00213737">
        <w:rPr>
          <w:rFonts w:ascii="Arial" w:hAnsi="Arial"/>
          <w:b/>
          <w:sz w:val="32"/>
        </w:rPr>
        <w:lastRenderedPageBreak/>
        <w:t>Appendix D: Flowchart for Processing a CMOP Prescription</w:t>
      </w:r>
    </w:p>
    <w:bookmarkEnd w:id="162"/>
    <w:bookmarkEnd w:id="163"/>
    <w:bookmarkEnd w:id="164"/>
    <w:p w14:paraId="4028B9A8" w14:textId="77777777" w:rsidR="00390AF9" w:rsidRPr="00866D0C" w:rsidRDefault="00390AF9">
      <w:pPr>
        <w:jc w:val="center"/>
      </w:pPr>
    </w:p>
    <w:p w14:paraId="11E9E8C9" w14:textId="77777777" w:rsidR="00390AF9" w:rsidRPr="00866D0C" w:rsidRDefault="00390AF9">
      <w:pPr>
        <w:pBdr>
          <w:top w:val="single" w:sz="6" w:space="0" w:color="auto"/>
          <w:left w:val="single" w:sz="6" w:space="0" w:color="auto"/>
          <w:bottom w:val="single" w:sz="6" w:space="0" w:color="auto"/>
          <w:right w:val="single" w:sz="6" w:space="0" w:color="auto"/>
        </w:pBdr>
        <w:jc w:val="center"/>
      </w:pPr>
      <w:r w:rsidRPr="00866D0C">
        <w:t>A single line border indicates that the action is a MEDICAL CENTER ACTIVITY.</w:t>
      </w:r>
    </w:p>
    <w:p w14:paraId="559420A3" w14:textId="77777777" w:rsidR="00390AF9" w:rsidRPr="00866D0C" w:rsidRDefault="00390AF9">
      <w:pPr>
        <w:jc w:val="center"/>
      </w:pPr>
    </w:p>
    <w:p w14:paraId="2EB50135"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A double line border indicates that the action is a HOST CMOP ACTIVITY.</w:t>
      </w:r>
    </w:p>
    <w:p w14:paraId="2BCC05CA" w14:textId="77777777" w:rsidR="00390AF9" w:rsidRPr="00866D0C" w:rsidRDefault="00390AF9">
      <w:pPr>
        <w:jc w:val="center"/>
      </w:pPr>
    </w:p>
    <w:p w14:paraId="4D06EEA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Entered at Medical Center</w:t>
      </w:r>
    </w:p>
    <w:p w14:paraId="1DFE2F19"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Screened for CMOP Criteria</w:t>
      </w:r>
    </w:p>
    <w:p w14:paraId="3B618EED"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rug Marked for CMOP in DRUG file (#50)</w:t>
      </w:r>
    </w:p>
    <w:p w14:paraId="28B4E075"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Mail-No CMOP</w:t>
      </w:r>
    </w:p>
    <w:p w14:paraId="3E13B17C"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No Tradename</w:t>
      </w:r>
    </w:p>
    <w:p w14:paraId="148CB8BE"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x Meets CMOP Criteria</w:t>
      </w:r>
    </w:p>
    <w:p w14:paraId="75980A91" w14:textId="3DF952B2" w:rsidR="00390AF9" w:rsidRPr="00866D0C" w:rsidRDefault="000B0EEB">
      <w:pPr>
        <w:jc w:val="center"/>
      </w:pPr>
      <w:r>
        <w:rPr>
          <w:noProof/>
          <w:sz w:val="20"/>
        </w:rPr>
        <w:drawing>
          <wp:inline distT="0" distB="0" distL="0" distR="0" wp14:anchorId="328D7FAD" wp14:editId="2B711FA7">
            <wp:extent cx="127000" cy="542925"/>
            <wp:effectExtent l="0" t="0" r="0" b="0"/>
            <wp:docPr id="39" name="Picture 3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4DA49B2"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Suspended for CMOP Transmission in RX SUSPENSE file (#52.5)</w:t>
      </w:r>
    </w:p>
    <w:p w14:paraId="254A1698" w14:textId="367FA7D9" w:rsidR="00390AF9" w:rsidRPr="00866D0C" w:rsidRDefault="000B0EEB">
      <w:pPr>
        <w:jc w:val="center"/>
      </w:pPr>
      <w:r>
        <w:rPr>
          <w:noProof/>
          <w:sz w:val="20"/>
        </w:rPr>
        <w:drawing>
          <wp:inline distT="0" distB="0" distL="0" distR="0" wp14:anchorId="7967E530" wp14:editId="555EA059">
            <wp:extent cx="127000" cy="542925"/>
            <wp:effectExtent l="0" t="0" r="0" b="0"/>
            <wp:docPr id="40" name="Picture 3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651926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CMOP INDICATOR field in RX SUSPENSE file (#52.5) = Queued for Transmission</w:t>
      </w:r>
    </w:p>
    <w:p w14:paraId="226A09FB" w14:textId="177EE803" w:rsidR="00390AF9" w:rsidRPr="00866D0C" w:rsidRDefault="000B0EEB">
      <w:pPr>
        <w:jc w:val="center"/>
      </w:pPr>
      <w:r>
        <w:rPr>
          <w:noProof/>
          <w:sz w:val="20"/>
        </w:rPr>
        <w:drawing>
          <wp:inline distT="0" distB="0" distL="0" distR="0" wp14:anchorId="21D05E5F" wp14:editId="1DB49088">
            <wp:extent cx="127000" cy="542925"/>
            <wp:effectExtent l="0" t="0" r="0" b="0"/>
            <wp:docPr id="41" name="Picture 4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590D9B21"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tivity Log in file #52=Suspended for CMOP Transmission</w:t>
      </w:r>
    </w:p>
    <w:p w14:paraId="7A051C9F" w14:textId="23959834" w:rsidR="00390AF9" w:rsidRPr="00866D0C" w:rsidRDefault="000B0EEB">
      <w:pPr>
        <w:jc w:val="center"/>
      </w:pPr>
      <w:r>
        <w:rPr>
          <w:noProof/>
          <w:sz w:val="20"/>
        </w:rPr>
        <w:drawing>
          <wp:inline distT="0" distB="0" distL="0" distR="0" wp14:anchorId="51C126C5" wp14:editId="7502CCF0">
            <wp:extent cx="127000" cy="542925"/>
            <wp:effectExtent l="0" t="0" r="0" b="0"/>
            <wp:docPr id="42" name="Picture 4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128059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User Selects Initiate A Transmission</w:t>
      </w:r>
    </w:p>
    <w:p w14:paraId="676B0EDA"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 xml:space="preserve">TRANSMIT DATA THRU TODAY// </w:t>
      </w:r>
      <w:r w:rsidRPr="00866D0C">
        <w:rPr>
          <w:b/>
          <w:u w:val="single"/>
        </w:rPr>
        <w:t>&lt;RET&gt;</w:t>
      </w:r>
    </w:p>
    <w:p w14:paraId="1125A65A"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RE YOU SURE YOU WISH TO CONTINUE ? NO//</w:t>
      </w:r>
      <w:r w:rsidRPr="00866D0C">
        <w:rPr>
          <w:b/>
          <w:u w:val="single"/>
        </w:rPr>
        <w:t>Y</w:t>
      </w:r>
      <w:r w:rsidRPr="00866D0C">
        <w:t>ES</w:t>
      </w:r>
    </w:p>
    <w:p w14:paraId="6C6B8669" w14:textId="65F7E9BD" w:rsidR="00390AF9" w:rsidRPr="00866D0C" w:rsidRDefault="000B0EEB">
      <w:pPr>
        <w:jc w:val="center"/>
      </w:pPr>
      <w:r>
        <w:rPr>
          <w:noProof/>
          <w:sz w:val="20"/>
        </w:rPr>
        <w:drawing>
          <wp:inline distT="0" distB="0" distL="0" distR="0" wp14:anchorId="79F93F9C" wp14:editId="61279A0F">
            <wp:extent cx="127000" cy="425450"/>
            <wp:effectExtent l="0" t="0" r="0" b="0"/>
            <wp:docPr id="43" name="Picture 4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425450"/>
                    </a:xfrm>
                    <a:prstGeom prst="rect">
                      <a:avLst/>
                    </a:prstGeom>
                    <a:noFill/>
                    <a:ln>
                      <a:noFill/>
                    </a:ln>
                  </pic:spPr>
                </pic:pic>
              </a:graphicData>
            </a:graphic>
          </wp:inline>
        </w:drawing>
      </w:r>
    </w:p>
    <w:p w14:paraId="7410616D"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Transmission Job is Queued</w:t>
      </w:r>
    </w:p>
    <w:p w14:paraId="3376996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7E788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Transmitting Data</w:t>
      </w:r>
    </w:p>
    <w:p w14:paraId="38796F1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25A73D5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Select All Rx’s Queued for Transmission from Rx Suspense</w:t>
      </w:r>
    </w:p>
    <w:p w14:paraId="1BE8FBBD"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540E3FED"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Send/Transmit selected Rx’s to ECME for electronic billing</w:t>
      </w:r>
    </w:p>
    <w:p w14:paraId="41B73EC4"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2DEFAC9C" w14:textId="77777777" w:rsidR="00B344C5" w:rsidRPr="00866D0C" w:rsidRDefault="006903E7" w:rsidP="009804A3">
      <w:pPr>
        <w:pBdr>
          <w:top w:val="single" w:sz="6" w:space="1" w:color="auto"/>
          <w:left w:val="single" w:sz="6" w:space="1" w:color="auto"/>
          <w:bottom w:val="single" w:sz="6" w:space="1" w:color="auto"/>
          <w:right w:val="single" w:sz="6" w:space="1" w:color="auto"/>
        </w:pBdr>
        <w:jc w:val="center"/>
      </w:pPr>
      <w:r w:rsidRPr="00866D0C">
        <w:t>Wait to receive response from payer</w:t>
      </w:r>
    </w:p>
    <w:p w14:paraId="5EBDBA7B" w14:textId="77777777" w:rsidR="00B344C5" w:rsidRPr="00866D0C" w:rsidRDefault="009804A3" w:rsidP="009804A3">
      <w:pPr>
        <w:pBdr>
          <w:top w:val="single" w:sz="6" w:space="1" w:color="auto"/>
          <w:left w:val="single" w:sz="6" w:space="1" w:color="auto"/>
          <w:bottom w:val="single" w:sz="6" w:space="1" w:color="auto"/>
          <w:right w:val="single" w:sz="6" w:space="1" w:color="auto"/>
        </w:pBdr>
        <w:jc w:val="center"/>
      </w:pPr>
      <w:r w:rsidRPr="00866D0C">
        <w:t>(15 seconds for each e-billable Rx; 2 hours max.)</w:t>
      </w:r>
    </w:p>
    <w:p w14:paraId="2FA7EA69" w14:textId="77777777" w:rsidR="009804A3" w:rsidRPr="00866D0C" w:rsidRDefault="009804A3" w:rsidP="009804A3">
      <w:pPr>
        <w:pBdr>
          <w:top w:val="single" w:sz="6" w:space="1" w:color="auto"/>
          <w:left w:val="single" w:sz="6" w:space="1" w:color="auto"/>
          <w:bottom w:val="single" w:sz="6" w:space="1" w:color="auto"/>
          <w:right w:val="single" w:sz="6" w:space="1" w:color="auto"/>
        </w:pBdr>
        <w:jc w:val="center"/>
      </w:pPr>
      <w:r w:rsidRPr="00866D0C">
        <w:t>(e.g., 300 e-billable Rx’s = 4500 seconds/3600 = 1.25 hrs)</w:t>
      </w:r>
    </w:p>
    <w:p w14:paraId="57D87CEF"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273DBEE8"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From the selected Rx’s, filter Rx’s that have unresolved DUR/REFILL TOO SOON rejects</w:t>
      </w:r>
    </w:p>
    <w:p w14:paraId="06D19B35"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323BFA53"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From the remaining list, filter Rx’s for which the 3</w:t>
      </w:r>
      <w:r w:rsidRPr="00866D0C">
        <w:rPr>
          <w:vertAlign w:val="superscript"/>
        </w:rPr>
        <w:t>rd</w:t>
      </w:r>
      <w:r w:rsidRPr="00866D0C">
        <w:t xml:space="preserve"> party payer has not responded</w:t>
      </w:r>
    </w:p>
    <w:p w14:paraId="41FF133A" w14:textId="77777777" w:rsidR="00B344C5" w:rsidRPr="00866D0C" w:rsidRDefault="00B344C5" w:rsidP="006903E7">
      <w:pPr>
        <w:pBdr>
          <w:top w:val="single" w:sz="6" w:space="1" w:color="auto"/>
          <w:left w:val="single" w:sz="6" w:space="1" w:color="auto"/>
          <w:bottom w:val="single" w:sz="6" w:space="1" w:color="auto"/>
          <w:right w:val="single" w:sz="6" w:space="1" w:color="auto"/>
        </w:pBdr>
        <w:spacing w:line="240" w:lineRule="exact"/>
        <w:jc w:val="center"/>
      </w:pPr>
    </w:p>
    <w:p w14:paraId="71916013"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r w:rsidRPr="00866D0C">
        <w:t>A MailMan message is generated and sent to PSXMAIL keyholders</w:t>
      </w:r>
    </w:p>
    <w:p w14:paraId="711FA818" w14:textId="77777777" w:rsidR="006903E7" w:rsidRPr="00866D0C" w:rsidRDefault="006903E7" w:rsidP="006903E7">
      <w:pPr>
        <w:pBdr>
          <w:top w:val="single" w:sz="6" w:space="1" w:color="auto"/>
          <w:left w:val="single" w:sz="6" w:space="1" w:color="auto"/>
          <w:bottom w:val="single" w:sz="6" w:space="1" w:color="auto"/>
          <w:right w:val="single" w:sz="6" w:space="1" w:color="auto"/>
        </w:pBdr>
        <w:spacing w:line="240" w:lineRule="exact"/>
        <w:jc w:val="center"/>
      </w:pPr>
    </w:p>
    <w:p w14:paraId="66808F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Mark Selected Rx’s CMOP Indicator = Loading for Transmission</w:t>
      </w:r>
    </w:p>
    <w:p w14:paraId="6D1AECF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3D01B2F8"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Rescreens Data for CMOP Transmission</w:t>
      </w:r>
    </w:p>
    <w:p w14:paraId="053BBC0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5FA8E32E"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Builds Transmission Data in CMOP RX QUEUE file (#550.1)</w:t>
      </w:r>
    </w:p>
    <w:p w14:paraId="6D2053F8"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0C423F64"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MOP Error Encountered Message Created for Rx’s which</w:t>
      </w:r>
    </w:p>
    <w:p w14:paraId="6486A130"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Were Selected, but not Transmitted</w:t>
      </w:r>
    </w:p>
    <w:p w14:paraId="1BE2A1AE"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061519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Number in CMOP TRANSMISSION file (#550.2)</w:t>
      </w:r>
    </w:p>
    <w:p w14:paraId="1085308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0A491B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MailMan Message for Transmission Data and Sends to the Host CMOP Server</w:t>
      </w:r>
    </w:p>
    <w:p w14:paraId="247753C1"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10D4DC0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Transmission Confirmation Message Generated</w:t>
      </w:r>
    </w:p>
    <w:p w14:paraId="51097B8A"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73D5412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Entry in the CMOP EVENT MULTIPLE</w:t>
      </w:r>
    </w:p>
    <w:p w14:paraId="5731AE8A"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Subfile of PRESCRIPTION file (#52) Marking the Entry as Transmitted</w:t>
      </w:r>
    </w:p>
    <w:p w14:paraId="2801CCA9"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681531C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An Entry Is Made in the ACTIVITY LOG Subfile in PRESCRIPTION file (#52) as Transmitted to CMOP</w:t>
      </w:r>
    </w:p>
    <w:p w14:paraId="10239CF3"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4148E135"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CMOP Indicator in File #52.5 for All Transmitted Rx’s = Transmission Completed</w:t>
      </w:r>
    </w:p>
    <w:p w14:paraId="23F47A4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7504EA2F"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No Current Transmission</w:t>
      </w:r>
    </w:p>
    <w:p w14:paraId="589903D6"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p>
    <w:p w14:paraId="0134FED7" w14:textId="77777777" w:rsidR="00390AF9" w:rsidRPr="00866D0C" w:rsidRDefault="00390AF9" w:rsidP="006903E7">
      <w:pPr>
        <w:pBdr>
          <w:top w:val="single" w:sz="6" w:space="1" w:color="auto"/>
          <w:left w:val="single" w:sz="6" w:space="1" w:color="auto"/>
          <w:bottom w:val="single" w:sz="6" w:space="1" w:color="auto"/>
          <w:right w:val="single" w:sz="6" w:space="1" w:color="auto"/>
        </w:pBdr>
        <w:spacing w:line="240" w:lineRule="exact"/>
        <w:jc w:val="center"/>
      </w:pPr>
      <w:r w:rsidRPr="00866D0C">
        <w:t>Data Has Transmitted/Job Is Complete</w:t>
      </w:r>
    </w:p>
    <w:p w14:paraId="69212644" w14:textId="28BA5EA6" w:rsidR="00390AF9" w:rsidRPr="00866D0C" w:rsidRDefault="000B0EEB">
      <w:pPr>
        <w:jc w:val="center"/>
      </w:pPr>
      <w:r>
        <w:rPr>
          <w:noProof/>
          <w:sz w:val="20"/>
        </w:rPr>
        <w:drawing>
          <wp:inline distT="0" distB="0" distL="0" distR="0" wp14:anchorId="6A0A4106" wp14:editId="1D358C75">
            <wp:extent cx="127000" cy="361950"/>
            <wp:effectExtent l="0" t="0" r="0" b="0"/>
            <wp:docPr id="44" name="Picture 4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361950"/>
                    </a:xfrm>
                    <a:prstGeom prst="rect">
                      <a:avLst/>
                    </a:prstGeom>
                    <a:noFill/>
                    <a:ln>
                      <a:noFill/>
                    </a:ln>
                  </pic:spPr>
                </pic:pic>
              </a:graphicData>
            </a:graphic>
          </wp:inline>
        </w:drawing>
      </w:r>
    </w:p>
    <w:p w14:paraId="37C5E655"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ransmission Message Is Received at CMOP Facility by the CMOP Server</w:t>
      </w:r>
    </w:p>
    <w:p w14:paraId="3E2211D6" w14:textId="77777777" w:rsidR="00BE01F0" w:rsidRPr="00866D0C" w:rsidRDefault="00BE01F0">
      <w:pPr>
        <w:jc w:val="center"/>
      </w:pPr>
    </w:p>
    <w:p w14:paraId="43B6FCE5" w14:textId="23756BDE" w:rsidR="008B5482" w:rsidRPr="00866D0C" w:rsidRDefault="000B0EEB" w:rsidP="008B5482">
      <w:pPr>
        <w:jc w:val="center"/>
      </w:pPr>
      <w:r>
        <w:rPr>
          <w:noProof/>
          <w:sz w:val="20"/>
        </w:rPr>
        <w:drawing>
          <wp:inline distT="0" distB="0" distL="0" distR="0" wp14:anchorId="266D7F0A" wp14:editId="5CBE70B5">
            <wp:extent cx="127000" cy="425450"/>
            <wp:effectExtent l="0" t="0" r="0" b="0"/>
            <wp:docPr id="45" name="Picture 4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425450"/>
                    </a:xfrm>
                    <a:prstGeom prst="rect">
                      <a:avLst/>
                    </a:prstGeom>
                    <a:noFill/>
                    <a:ln>
                      <a:noFill/>
                    </a:ln>
                  </pic:spPr>
                </pic:pic>
              </a:graphicData>
            </a:graphic>
          </wp:inline>
        </w:drawing>
      </w:r>
    </w:p>
    <w:p w14:paraId="5E10C01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bookmarkStart w:id="165" w:name="p129a"/>
      <w:r w:rsidRPr="00866D0C">
        <w:t>Transmission Job is Queued</w:t>
      </w:r>
    </w:p>
    <w:p w14:paraId="43A64FE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5E5536E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Transmitting Data</w:t>
      </w:r>
    </w:p>
    <w:p w14:paraId="0628F74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CA3BFE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elect All Rx’s Queued for Transmission from Rx Suspense</w:t>
      </w:r>
    </w:p>
    <w:p w14:paraId="6104E717"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4223ACB"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end/Transmit selected Rx’s to ECME for electronic billing</w:t>
      </w:r>
    </w:p>
    <w:p w14:paraId="003644A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CF3A7E2"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Wait to receive response from payer</w:t>
      </w:r>
    </w:p>
    <w:p w14:paraId="6A7C694F"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15 seconds for each e-billable Rx; 2 hours max.)</w:t>
      </w:r>
    </w:p>
    <w:p w14:paraId="41E0EC9E" w14:textId="77777777" w:rsidR="008B5482" w:rsidRPr="00866D0C" w:rsidRDefault="008B5482" w:rsidP="008B5482">
      <w:pPr>
        <w:pBdr>
          <w:top w:val="single" w:sz="6" w:space="1" w:color="auto"/>
          <w:left w:val="single" w:sz="6" w:space="1" w:color="auto"/>
          <w:bottom w:val="single" w:sz="6" w:space="1" w:color="auto"/>
          <w:right w:val="single" w:sz="6" w:space="1" w:color="auto"/>
        </w:pBdr>
        <w:jc w:val="center"/>
      </w:pPr>
      <w:r w:rsidRPr="00866D0C">
        <w:t>(e.g., 300 e-billable Rx’s = 4500 seconds/3600 = 1.25 hrs)</w:t>
      </w:r>
    </w:p>
    <w:p w14:paraId="6CE238F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DB07E8D"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From the selected Rx’s, filter Rx’s that have unresolved DUR/REFILL TOO SOON rejects</w:t>
      </w:r>
    </w:p>
    <w:p w14:paraId="36F3B5D3" w14:textId="77777777" w:rsidR="00E72F0F" w:rsidRPr="00866D0C" w:rsidRDefault="00E72F0F" w:rsidP="008B5482">
      <w:pPr>
        <w:pBdr>
          <w:top w:val="single" w:sz="6" w:space="1" w:color="auto"/>
          <w:left w:val="single" w:sz="6" w:space="1" w:color="auto"/>
          <w:bottom w:val="single" w:sz="6" w:space="1" w:color="auto"/>
          <w:right w:val="single" w:sz="6" w:space="1" w:color="auto"/>
        </w:pBdr>
        <w:spacing w:line="240" w:lineRule="exact"/>
        <w:jc w:val="center"/>
      </w:pPr>
    </w:p>
    <w:p w14:paraId="3E9327E2"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bookmarkStart w:id="166" w:name="p0129a"/>
      <w:r w:rsidRPr="00866D0C">
        <w:t>The third party payer rejects the claim due to a DUR or a Refill Too Soon finding</w:t>
      </w:r>
    </w:p>
    <w:p w14:paraId="2E6DE6D7"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493D827F"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lastRenderedPageBreak/>
        <w:t xml:space="preserve">The patient eligibility is TRICARE or CHAMPVA and the </w:t>
      </w:r>
    </w:p>
    <w:p w14:paraId="57C42B69"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third party payer rejects the claim for any reason</w:t>
      </w:r>
    </w:p>
    <w:p w14:paraId="1BC23CDB"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05A54BA5"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The patient eligibility is VETERAN, the prescription is an original fill that is unreleased, </w:t>
      </w:r>
    </w:p>
    <w:p w14:paraId="3153A141"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the third party payer rejects the claim due to a Reject Resolution Required reject, </w:t>
      </w:r>
    </w:p>
    <w:p w14:paraId="705E09CF"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 xml:space="preserve">and the total gross amount of the prescription is at or above the user defined threshold amount </w:t>
      </w:r>
    </w:p>
    <w:p w14:paraId="62AB4A2D" w14:textId="77777777" w:rsidR="008B5482"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r w:rsidRPr="00866D0C">
        <w:t>for the Reject Resolution Required reject.</w:t>
      </w:r>
    </w:p>
    <w:bookmarkEnd w:id="166"/>
    <w:p w14:paraId="6049837A" w14:textId="77777777" w:rsidR="00E72F0F" w:rsidRPr="00866D0C" w:rsidRDefault="00E72F0F" w:rsidP="00E72F0F">
      <w:pPr>
        <w:pBdr>
          <w:top w:val="single" w:sz="6" w:space="1" w:color="auto"/>
          <w:left w:val="single" w:sz="6" w:space="1" w:color="auto"/>
          <w:bottom w:val="single" w:sz="6" w:space="1" w:color="auto"/>
          <w:right w:val="single" w:sz="6" w:space="1" w:color="auto"/>
        </w:pBdr>
        <w:spacing w:line="240" w:lineRule="exact"/>
        <w:jc w:val="center"/>
      </w:pPr>
    </w:p>
    <w:p w14:paraId="7F45C51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From the remaining list, filter Rx’s for which the 3</w:t>
      </w:r>
      <w:r w:rsidRPr="00866D0C">
        <w:rPr>
          <w:vertAlign w:val="superscript"/>
        </w:rPr>
        <w:t>rd</w:t>
      </w:r>
      <w:r w:rsidRPr="00866D0C">
        <w:t xml:space="preserve"> party payer has not responded</w:t>
      </w:r>
    </w:p>
    <w:p w14:paraId="32A63701"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2D98F7C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A MailMan message is generated and sent to PSXMAIL keyholders</w:t>
      </w:r>
    </w:p>
    <w:p w14:paraId="6065918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338C25B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Mark Selected Rx’s CMOP Indicator = Loading for Transmission</w:t>
      </w:r>
    </w:p>
    <w:p w14:paraId="22905A4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6E49D2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Rescreens Data for CMOP Transmission</w:t>
      </w:r>
    </w:p>
    <w:p w14:paraId="5B6EAE7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40274938"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Builds Transmission Data in CMOP RX QUEUE file (#550.1)</w:t>
      </w:r>
    </w:p>
    <w:p w14:paraId="3E30C236"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F97556D"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MOP Error Encountered Message Created for Rx’s which</w:t>
      </w:r>
    </w:p>
    <w:p w14:paraId="1BB51F3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Were Selected, but not Transmitted</w:t>
      </w:r>
    </w:p>
    <w:p w14:paraId="0E7AB0E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3E0A146"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Number in CMOP TRANSMISSION file (#550.2)</w:t>
      </w:r>
    </w:p>
    <w:p w14:paraId="2B97C5B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88985D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MailMan Message for Transmission Data and Sends to the Host CMOP Server</w:t>
      </w:r>
    </w:p>
    <w:bookmarkEnd w:id="165"/>
    <w:p w14:paraId="4EDFE943"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F0481AF"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Transmission Confirmation Message Generated</w:t>
      </w:r>
    </w:p>
    <w:p w14:paraId="6AF0085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157BDB14"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reates Transmission Entry in the CMOP EVENT MULTIPLE</w:t>
      </w:r>
    </w:p>
    <w:p w14:paraId="4B90450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Subfile of PRESCRIPTION file (#52) Marking the Entry as Transmitted</w:t>
      </w:r>
    </w:p>
    <w:p w14:paraId="78B56200"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17DA43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An Entry Is Made in the ACTIVITY LOG Subfile in PRESCRIPTION file (#52) as Transmitted to CMOP</w:t>
      </w:r>
    </w:p>
    <w:p w14:paraId="2C12BD4F"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65F550EB"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CMOP Indicator in File #52.5 for All Transmitted Rx’s = Transmission Completed</w:t>
      </w:r>
    </w:p>
    <w:p w14:paraId="0F2E43AE"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7CE72ACC"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Xmit Status in CMOP SYSTEM file (#550) = No Current Transmission</w:t>
      </w:r>
    </w:p>
    <w:p w14:paraId="4B61C3FA"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p>
    <w:p w14:paraId="00A82F02" w14:textId="77777777" w:rsidR="008B5482" w:rsidRPr="00866D0C" w:rsidRDefault="008B5482" w:rsidP="008B5482">
      <w:pPr>
        <w:pBdr>
          <w:top w:val="single" w:sz="6" w:space="1" w:color="auto"/>
          <w:left w:val="single" w:sz="6" w:space="1" w:color="auto"/>
          <w:bottom w:val="single" w:sz="6" w:space="1" w:color="auto"/>
          <w:right w:val="single" w:sz="6" w:space="1" w:color="auto"/>
        </w:pBdr>
        <w:spacing w:line="240" w:lineRule="exact"/>
        <w:jc w:val="center"/>
      </w:pPr>
      <w:r w:rsidRPr="00866D0C">
        <w:t>Data Has Transmitted/Job Is Complete</w:t>
      </w:r>
    </w:p>
    <w:p w14:paraId="4F200364" w14:textId="7D2F1632" w:rsidR="008B5482" w:rsidRPr="00866D0C" w:rsidRDefault="000B0EEB" w:rsidP="008B5482">
      <w:pPr>
        <w:jc w:val="center"/>
      </w:pPr>
      <w:r>
        <w:rPr>
          <w:noProof/>
          <w:sz w:val="20"/>
        </w:rPr>
        <w:drawing>
          <wp:inline distT="0" distB="0" distL="0" distR="0" wp14:anchorId="51AF5FC6" wp14:editId="65C030C1">
            <wp:extent cx="127000" cy="361950"/>
            <wp:effectExtent l="0" t="0" r="0" b="0"/>
            <wp:docPr id="46" name="Picture 45"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361950"/>
                    </a:xfrm>
                    <a:prstGeom prst="rect">
                      <a:avLst/>
                    </a:prstGeom>
                    <a:noFill/>
                    <a:ln>
                      <a:noFill/>
                    </a:ln>
                  </pic:spPr>
                </pic:pic>
              </a:graphicData>
            </a:graphic>
          </wp:inline>
        </w:drawing>
      </w:r>
    </w:p>
    <w:p w14:paraId="1A2EFEDB" w14:textId="77777777" w:rsidR="008B5482" w:rsidRPr="00866D0C" w:rsidRDefault="008B5482" w:rsidP="008B5482">
      <w:pPr>
        <w:pBdr>
          <w:top w:val="double" w:sz="6" w:space="1" w:color="auto"/>
          <w:left w:val="double" w:sz="6" w:space="1" w:color="auto"/>
          <w:bottom w:val="double" w:sz="6" w:space="1" w:color="auto"/>
          <w:right w:val="double" w:sz="6" w:space="1" w:color="auto"/>
        </w:pBdr>
        <w:jc w:val="center"/>
      </w:pPr>
      <w:r w:rsidRPr="00866D0C">
        <w:t>Transmission Message Is Received at CMOP Facility by the CMOP Server</w:t>
      </w:r>
    </w:p>
    <w:p w14:paraId="7FB4593E" w14:textId="378DCE6C" w:rsidR="00390AF9" w:rsidRPr="00866D0C" w:rsidRDefault="000B0EEB">
      <w:pPr>
        <w:jc w:val="center"/>
      </w:pPr>
      <w:r>
        <w:rPr>
          <w:noProof/>
          <w:sz w:val="20"/>
        </w:rPr>
        <w:drawing>
          <wp:inline distT="0" distB="0" distL="0" distR="0" wp14:anchorId="4FFA1129" wp14:editId="46CEA256">
            <wp:extent cx="127000" cy="542925"/>
            <wp:effectExtent l="0" t="0" r="0" b="0"/>
            <wp:docPr id="47" name="Picture 46"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44D08D4B"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Tasked Job Performs the Following:</w:t>
      </w:r>
    </w:p>
    <w:p w14:paraId="0FC95422"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p>
    <w:p w14:paraId="39AD66AE"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Data Is Downloaded Into CMOP DATABASE file (#552.2)</w:t>
      </w:r>
    </w:p>
    <w:p w14:paraId="4C49023E"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r w:rsidRPr="00866D0C">
        <w:t>for Transmission to the Vendor</w:t>
      </w:r>
    </w:p>
    <w:p w14:paraId="27E7E6FB" w14:textId="77777777" w:rsidR="00390AF9" w:rsidRPr="00866D0C" w:rsidRDefault="00390AF9" w:rsidP="00B21BFB">
      <w:pPr>
        <w:keepNext/>
        <w:pBdr>
          <w:top w:val="double" w:sz="6" w:space="1" w:color="auto"/>
          <w:left w:val="double" w:sz="6" w:space="1" w:color="auto"/>
          <w:bottom w:val="double" w:sz="6" w:space="1" w:color="auto"/>
          <w:right w:val="double" w:sz="6" w:space="1" w:color="auto"/>
        </w:pBdr>
        <w:jc w:val="center"/>
      </w:pPr>
    </w:p>
    <w:p w14:paraId="0694F897"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Data Is Entered in the CMOP MASTER DATABASE file (#552.4)</w:t>
      </w:r>
    </w:p>
    <w:p w14:paraId="1C115E52" w14:textId="6621BA04" w:rsidR="00390AF9" w:rsidRPr="00866D0C" w:rsidRDefault="000B0EEB">
      <w:pPr>
        <w:jc w:val="center"/>
      </w:pPr>
      <w:r>
        <w:rPr>
          <w:noProof/>
          <w:sz w:val="20"/>
        </w:rPr>
        <w:lastRenderedPageBreak/>
        <w:drawing>
          <wp:inline distT="0" distB="0" distL="0" distR="0" wp14:anchorId="477130C1" wp14:editId="46FBCD12">
            <wp:extent cx="127000" cy="542925"/>
            <wp:effectExtent l="0" t="0" r="0" b="0"/>
            <wp:docPr id="48" name="Picture 47"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15C42BC"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CMOP Review Message Containing a List of All Rx’s for This Transmission Is Sent</w:t>
      </w:r>
    </w:p>
    <w:p w14:paraId="2B79030F" w14:textId="123F6ADC" w:rsidR="00390AF9" w:rsidRPr="00866D0C" w:rsidRDefault="000B0EEB">
      <w:pPr>
        <w:jc w:val="center"/>
      </w:pPr>
      <w:r>
        <w:rPr>
          <w:noProof/>
          <w:sz w:val="20"/>
        </w:rPr>
        <w:drawing>
          <wp:inline distT="0" distB="0" distL="0" distR="0" wp14:anchorId="5C68344D" wp14:editId="54E0CB6C">
            <wp:extent cx="127000" cy="542925"/>
            <wp:effectExtent l="0" t="0" r="0" b="0"/>
            <wp:docPr id="49" name="Picture 4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5C772B57"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ransmission Acknowledgement Message Is Created and Sent to the Medical Center</w:t>
      </w:r>
    </w:p>
    <w:p w14:paraId="62C6A117" w14:textId="35131EB1" w:rsidR="00390AF9" w:rsidRPr="00866D0C" w:rsidRDefault="000B0EEB">
      <w:pPr>
        <w:jc w:val="center"/>
      </w:pPr>
      <w:r>
        <w:rPr>
          <w:noProof/>
          <w:sz w:val="20"/>
        </w:rPr>
        <w:drawing>
          <wp:inline distT="0" distB="0" distL="0" distR="0" wp14:anchorId="24AB6629" wp14:editId="563E90D2">
            <wp:extent cx="127000" cy="542925"/>
            <wp:effectExtent l="0" t="0" r="0" b="0"/>
            <wp:docPr id="50" name="Picture 4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91ECC30"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knowledgement Message Received by the CMOP Server at Medical Center</w:t>
      </w:r>
    </w:p>
    <w:p w14:paraId="2D8C4FAA" w14:textId="47AB31CB" w:rsidR="00390AF9" w:rsidRPr="00866D0C" w:rsidRDefault="000B0EEB">
      <w:pPr>
        <w:jc w:val="center"/>
      </w:pPr>
      <w:r>
        <w:rPr>
          <w:noProof/>
          <w:sz w:val="20"/>
        </w:rPr>
        <w:drawing>
          <wp:inline distT="0" distB="0" distL="0" distR="0" wp14:anchorId="5E7AF3DB" wp14:editId="657EC0E4">
            <wp:extent cx="127000" cy="542925"/>
            <wp:effectExtent l="0" t="0" r="0" b="0"/>
            <wp:docPr id="51" name="Picture 5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AD8FAE8"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Tasked Job Completes the Following:</w:t>
      </w:r>
    </w:p>
    <w:p w14:paraId="711E816D"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cknowledgement Date/Time Is Filed in the CMOP TRANSMISSION</w:t>
      </w:r>
    </w:p>
    <w:p w14:paraId="3A582936"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file (#550.2)</w:t>
      </w:r>
    </w:p>
    <w:p w14:paraId="6331C4C5" w14:textId="0AA63535" w:rsidR="00390AF9" w:rsidRPr="00866D0C" w:rsidRDefault="000B0EEB">
      <w:pPr>
        <w:jc w:val="center"/>
      </w:pPr>
      <w:r>
        <w:rPr>
          <w:noProof/>
          <w:sz w:val="20"/>
        </w:rPr>
        <w:drawing>
          <wp:inline distT="0" distB="0" distL="0" distR="0" wp14:anchorId="2DEA04E8" wp14:editId="7DF7592C">
            <wp:extent cx="127000" cy="542925"/>
            <wp:effectExtent l="0" t="0" r="0" b="0"/>
            <wp:docPr id="52" name="Picture 5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756B6B3"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The Transmission Phase of the Rx Is Completed</w:t>
      </w:r>
    </w:p>
    <w:p w14:paraId="24ABB18B" w14:textId="24E8FE4B" w:rsidR="00390AF9" w:rsidRPr="00866D0C" w:rsidRDefault="000B0EEB">
      <w:pPr>
        <w:jc w:val="center"/>
      </w:pPr>
      <w:r>
        <w:rPr>
          <w:noProof/>
          <w:sz w:val="20"/>
        </w:rPr>
        <w:drawing>
          <wp:inline distT="0" distB="0" distL="0" distR="0" wp14:anchorId="05CB04C9" wp14:editId="4441C10B">
            <wp:extent cx="127000" cy="542925"/>
            <wp:effectExtent l="0" t="0" r="0" b="0"/>
            <wp:docPr id="53" name="Picture 5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9C6E40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Rx Is Downloaded to the Vendor Automated Dispensing System for Filling</w:t>
      </w:r>
    </w:p>
    <w:p w14:paraId="0E26EC23" w14:textId="4691208D" w:rsidR="00390AF9" w:rsidRPr="00866D0C" w:rsidRDefault="000B0EEB">
      <w:pPr>
        <w:jc w:val="center"/>
      </w:pPr>
      <w:r>
        <w:rPr>
          <w:noProof/>
          <w:sz w:val="20"/>
        </w:rPr>
        <w:drawing>
          <wp:inline distT="0" distB="0" distL="0" distR="0" wp14:anchorId="588357F4" wp14:editId="3A4899D1">
            <wp:extent cx="127000" cy="542925"/>
            <wp:effectExtent l="0" t="0" r="0" b="0"/>
            <wp:docPr id="54" name="Picture 5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63DBD6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Download Acknowledgement Message is Created and Sent to the Medical Center</w:t>
      </w:r>
    </w:p>
    <w:p w14:paraId="0997E539" w14:textId="39CB4250" w:rsidR="00390AF9" w:rsidRPr="00866D0C" w:rsidRDefault="000B0EEB">
      <w:pPr>
        <w:jc w:val="center"/>
      </w:pPr>
      <w:r>
        <w:rPr>
          <w:noProof/>
          <w:sz w:val="20"/>
        </w:rPr>
        <w:drawing>
          <wp:inline distT="0" distB="0" distL="0" distR="0" wp14:anchorId="41D209AD" wp14:editId="0BD4CDA5">
            <wp:extent cx="127000" cy="542925"/>
            <wp:effectExtent l="0" t="0" r="0" b="0"/>
            <wp:docPr id="55" name="Picture 5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3417627" w14:textId="77777777" w:rsidR="00390AF9" w:rsidRPr="00866D0C" w:rsidRDefault="00390AF9" w:rsidP="00282101">
      <w:pPr>
        <w:keepNext/>
        <w:keepLines/>
        <w:pBdr>
          <w:top w:val="single" w:sz="6" w:space="1" w:color="auto"/>
          <w:left w:val="single" w:sz="6" w:space="1" w:color="auto"/>
          <w:bottom w:val="single" w:sz="6" w:space="1" w:color="auto"/>
          <w:right w:val="single" w:sz="6" w:space="1" w:color="auto"/>
        </w:pBdr>
        <w:jc w:val="center"/>
      </w:pPr>
      <w:r w:rsidRPr="00866D0C">
        <w:t>Download Acknowledgement message is received by CMOP Server at the Medical Center</w:t>
      </w:r>
    </w:p>
    <w:p w14:paraId="215E83B9" w14:textId="58B83986" w:rsidR="00390AF9" w:rsidRPr="00866D0C" w:rsidRDefault="000B0EEB">
      <w:pPr>
        <w:jc w:val="center"/>
      </w:pPr>
      <w:r>
        <w:rPr>
          <w:noProof/>
          <w:sz w:val="20"/>
        </w:rPr>
        <w:drawing>
          <wp:inline distT="0" distB="0" distL="0" distR="0" wp14:anchorId="31CA0A1D" wp14:editId="600EF47F">
            <wp:extent cx="127000" cy="542925"/>
            <wp:effectExtent l="0" t="0" r="0" b="0"/>
            <wp:docPr id="56" name="Picture 55"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41F0039C"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ownloaded Data is purged from the CMOP RX QUEUE file (#550.1)</w:t>
      </w:r>
    </w:p>
    <w:p w14:paraId="2FC74260" w14:textId="6BFD2461" w:rsidR="00390AF9" w:rsidRPr="00866D0C" w:rsidRDefault="000B0EEB">
      <w:pPr>
        <w:jc w:val="center"/>
      </w:pPr>
      <w:r>
        <w:rPr>
          <w:noProof/>
          <w:sz w:val="20"/>
        </w:rPr>
        <w:drawing>
          <wp:inline distT="0" distB="0" distL="0" distR="0" wp14:anchorId="2EF2D354" wp14:editId="3502C2FE">
            <wp:extent cx="127000" cy="542925"/>
            <wp:effectExtent l="0" t="0" r="0" b="0"/>
            <wp:docPr id="57" name="Picture 56"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A4A3A64"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 xml:space="preserve">Rx Release Data Is Received by CMOP </w:t>
      </w:r>
      <w:r w:rsidR="001E5CA9" w:rsidRPr="00866D0C">
        <w:rPr>
          <w:sz w:val="28"/>
        </w:rPr>
        <w:t>VistA</w:t>
      </w:r>
      <w:r w:rsidRPr="00866D0C">
        <w:t xml:space="preserve"> from the Vendor System</w:t>
      </w:r>
    </w:p>
    <w:p w14:paraId="5CAEB5D0" w14:textId="028925D3" w:rsidR="00390AF9" w:rsidRPr="00866D0C" w:rsidRDefault="000B0EEB">
      <w:pPr>
        <w:jc w:val="center"/>
      </w:pPr>
      <w:r>
        <w:rPr>
          <w:noProof/>
          <w:sz w:val="20"/>
        </w:rPr>
        <w:lastRenderedPageBreak/>
        <w:drawing>
          <wp:inline distT="0" distB="0" distL="0" distR="0" wp14:anchorId="34A1FA5C" wp14:editId="6DA5ACC3">
            <wp:extent cx="127000" cy="542925"/>
            <wp:effectExtent l="0" t="0" r="0" b="0"/>
            <wp:docPr id="58" name="Picture 57"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581E233"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Rx Data Stored Temporarily in the CMOP RELEASE file (#552.3)</w:t>
      </w:r>
    </w:p>
    <w:p w14:paraId="52CF9F1C" w14:textId="3A776C5C" w:rsidR="00390AF9" w:rsidRPr="00866D0C" w:rsidRDefault="000B0EEB">
      <w:pPr>
        <w:jc w:val="center"/>
      </w:pPr>
      <w:r>
        <w:rPr>
          <w:noProof/>
          <w:sz w:val="20"/>
        </w:rPr>
        <w:drawing>
          <wp:inline distT="0" distB="0" distL="0" distR="0" wp14:anchorId="450E61C8" wp14:editId="76F70F3E">
            <wp:extent cx="127000" cy="542925"/>
            <wp:effectExtent l="0" t="0" r="0" b="0"/>
            <wp:docPr id="59" name="Picture 58"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217D42F"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CMOP Background Filer Files Data Listed Ready to File from CMOP RELEASE file (#552.3), Files It in the CMOP MASTER DATABASE</w:t>
      </w:r>
    </w:p>
    <w:p w14:paraId="6733CED6"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file (#552.4), and Marks the Rx Status = Released</w:t>
      </w:r>
    </w:p>
    <w:p w14:paraId="4992D7B0" w14:textId="7FA5178B" w:rsidR="00390AF9" w:rsidRPr="00866D0C" w:rsidRDefault="000B0EEB">
      <w:pPr>
        <w:jc w:val="center"/>
      </w:pPr>
      <w:r>
        <w:rPr>
          <w:noProof/>
          <w:sz w:val="20"/>
        </w:rPr>
        <w:drawing>
          <wp:inline distT="0" distB="0" distL="0" distR="0" wp14:anchorId="53C9FEA3" wp14:editId="3F7F436D">
            <wp:extent cx="127000" cy="542925"/>
            <wp:effectExtent l="0" t="0" r="0" b="0"/>
            <wp:docPr id="60" name="Picture 59"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216953A8"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The Background Filer Selects All Data Marked Released In the CMOP MASTER DATABASE file (#552.4), Builds a CMOP Release MailMan Message for Each Facility Having Released Data and Marks the Rx Status = Returned</w:t>
      </w:r>
    </w:p>
    <w:p w14:paraId="60BB09E7" w14:textId="64E7020B" w:rsidR="00390AF9" w:rsidRPr="00866D0C" w:rsidRDefault="000B0EEB">
      <w:pPr>
        <w:jc w:val="center"/>
      </w:pPr>
      <w:r>
        <w:rPr>
          <w:noProof/>
          <w:sz w:val="20"/>
        </w:rPr>
        <w:drawing>
          <wp:inline distT="0" distB="0" distL="0" distR="0" wp14:anchorId="073A89E9" wp14:editId="13E0E1B6">
            <wp:extent cx="127000" cy="542925"/>
            <wp:effectExtent l="0" t="0" r="0" b="0"/>
            <wp:docPr id="61" name="Picture 60"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277D3C4" w14:textId="77777777" w:rsidR="00B344C5" w:rsidRPr="00866D0C" w:rsidRDefault="00390AF9">
      <w:pPr>
        <w:pBdr>
          <w:top w:val="double" w:sz="6" w:space="1" w:color="auto"/>
          <w:left w:val="double" w:sz="6" w:space="1" w:color="auto"/>
          <w:bottom w:val="double" w:sz="6" w:space="1" w:color="auto"/>
          <w:right w:val="double" w:sz="6" w:space="1" w:color="auto"/>
        </w:pBdr>
        <w:jc w:val="center"/>
      </w:pPr>
      <w:r w:rsidRPr="00866D0C">
        <w:t>The Mail Message Is Sent to the Medical Centers to the CMOP Server</w:t>
      </w:r>
    </w:p>
    <w:p w14:paraId="4A03A872" w14:textId="77777777" w:rsidR="00B344C5" w:rsidRPr="00866D0C" w:rsidRDefault="00390AF9">
      <w:pPr>
        <w:pBdr>
          <w:top w:val="double" w:sz="6" w:space="1" w:color="auto"/>
          <w:left w:val="double" w:sz="6" w:space="1" w:color="auto"/>
          <w:bottom w:val="double" w:sz="6" w:space="1" w:color="auto"/>
          <w:right w:val="double" w:sz="6" w:space="1" w:color="auto"/>
        </w:pBdr>
        <w:jc w:val="center"/>
        <w:rPr>
          <w:b/>
        </w:rPr>
      </w:pPr>
      <w:r w:rsidRPr="00866D0C">
        <w:rPr>
          <w:b/>
        </w:rPr>
        <w:t>***USERS DO NOT RECEIVE THESE MESSAGES***</w:t>
      </w:r>
    </w:p>
    <w:p w14:paraId="0961F7A2" w14:textId="09D5E49F" w:rsidR="00390AF9" w:rsidRPr="00866D0C" w:rsidRDefault="000B0EEB">
      <w:pPr>
        <w:jc w:val="center"/>
      </w:pPr>
      <w:r>
        <w:rPr>
          <w:noProof/>
          <w:sz w:val="20"/>
        </w:rPr>
        <w:drawing>
          <wp:inline distT="0" distB="0" distL="0" distR="0" wp14:anchorId="6BC96930" wp14:editId="688BF40B">
            <wp:extent cx="127000" cy="542925"/>
            <wp:effectExtent l="0" t="0" r="0" b="0"/>
            <wp:docPr id="62" name="Picture 61"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0E65C0A5"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Release Data Message Is Received by the CMOP Server</w:t>
      </w:r>
    </w:p>
    <w:p w14:paraId="709C35A8" w14:textId="3C035C64" w:rsidR="00390AF9" w:rsidRPr="00866D0C" w:rsidRDefault="000B0EEB">
      <w:pPr>
        <w:jc w:val="center"/>
      </w:pPr>
      <w:r>
        <w:rPr>
          <w:noProof/>
          <w:sz w:val="20"/>
        </w:rPr>
        <w:drawing>
          <wp:inline distT="0" distB="0" distL="0" distR="0" wp14:anchorId="28D54376" wp14:editId="0EE97108">
            <wp:extent cx="127000" cy="542925"/>
            <wp:effectExtent l="0" t="0" r="0" b="0"/>
            <wp:docPr id="63" name="Picture 62"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33C36551" w14:textId="5A804823"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Job Is Tasked to File Release Information from the Release</w:t>
      </w:r>
    </w:p>
    <w:p w14:paraId="6A12B4DB" w14:textId="77777777"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Data Message into the PRESCRIPTION file (#52). This Action Will Release the Rx and Generate Any Prescription Copayment Necessary</w:t>
      </w:r>
    </w:p>
    <w:p w14:paraId="6AB12CFE" w14:textId="560EBEAB" w:rsidR="00390AF9" w:rsidRPr="00866D0C" w:rsidRDefault="000B0EEB">
      <w:pPr>
        <w:jc w:val="center"/>
      </w:pPr>
      <w:r>
        <w:rPr>
          <w:noProof/>
          <w:sz w:val="20"/>
        </w:rPr>
        <w:drawing>
          <wp:inline distT="0" distB="0" distL="0" distR="0" wp14:anchorId="1889C46F" wp14:editId="5F895FAA">
            <wp:extent cx="127000" cy="542925"/>
            <wp:effectExtent l="0" t="0" r="0" b="0"/>
            <wp:docPr id="64" name="Picture 63"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3"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74F754C5" w14:textId="374C4239" w:rsidR="00390AF9" w:rsidRPr="00866D0C" w:rsidRDefault="00390AF9">
      <w:pPr>
        <w:pBdr>
          <w:top w:val="single" w:sz="6" w:space="1" w:color="auto"/>
          <w:left w:val="single" w:sz="6" w:space="1" w:color="auto"/>
          <w:bottom w:val="single" w:sz="6" w:space="1" w:color="auto"/>
          <w:right w:val="single" w:sz="6" w:space="1" w:color="auto"/>
        </w:pBdr>
        <w:jc w:val="center"/>
      </w:pPr>
      <w:r w:rsidRPr="00866D0C">
        <w:t>A Return Release Acknowledgement Message Is Built on Completion of Filing the Rx’s. This Message Is Sent to the</w:t>
      </w:r>
      <w:r w:rsidR="00B21BFB">
        <w:t xml:space="preserve"> </w:t>
      </w:r>
      <w:r w:rsidRPr="00866D0C">
        <w:t>Host Facility</w:t>
      </w:r>
    </w:p>
    <w:p w14:paraId="4F7BF8AF" w14:textId="2AAA61B1" w:rsidR="00390AF9" w:rsidRPr="00866D0C" w:rsidRDefault="000B0EEB">
      <w:pPr>
        <w:jc w:val="center"/>
      </w:pPr>
      <w:r>
        <w:rPr>
          <w:noProof/>
          <w:sz w:val="20"/>
        </w:rPr>
        <w:drawing>
          <wp:inline distT="0" distB="0" distL="0" distR="0" wp14:anchorId="7841A37F" wp14:editId="5D0F1C53">
            <wp:extent cx="127000" cy="542925"/>
            <wp:effectExtent l="0" t="0" r="0" b="0"/>
            <wp:docPr id="65" name="Picture 64" descr="arrow pointing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4" descr="arrow pointing dow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542925"/>
                    </a:xfrm>
                    <a:prstGeom prst="rect">
                      <a:avLst/>
                    </a:prstGeom>
                    <a:noFill/>
                    <a:ln>
                      <a:noFill/>
                    </a:ln>
                  </pic:spPr>
                </pic:pic>
              </a:graphicData>
            </a:graphic>
          </wp:inline>
        </w:drawing>
      </w:r>
    </w:p>
    <w:p w14:paraId="620039CC" w14:textId="77777777" w:rsidR="00390AF9" w:rsidRPr="00866D0C" w:rsidRDefault="00390AF9">
      <w:pPr>
        <w:pBdr>
          <w:top w:val="double" w:sz="6" w:space="1" w:color="auto"/>
          <w:left w:val="double" w:sz="6" w:space="1" w:color="auto"/>
          <w:bottom w:val="double" w:sz="6" w:space="1" w:color="auto"/>
          <w:right w:val="double" w:sz="6" w:space="1" w:color="auto"/>
        </w:pBdr>
        <w:jc w:val="center"/>
      </w:pPr>
      <w:r w:rsidRPr="00866D0C">
        <w:t>CMOP Server at the CMOP Host Facility to Update the CMOP MASTER DATABASE file (#552.4).</w:t>
      </w:r>
    </w:p>
    <w:p w14:paraId="3DB63A59" w14:textId="77777777" w:rsidR="00390AF9" w:rsidRPr="00866D0C" w:rsidRDefault="00390AF9"/>
    <w:p w14:paraId="12E9501C" w14:textId="77777777" w:rsidR="00390AF9" w:rsidRPr="00866D0C" w:rsidRDefault="00390AF9">
      <w:pPr>
        <w:spacing w:line="216" w:lineRule="auto"/>
        <w:jc w:val="center"/>
      </w:pPr>
    </w:p>
    <w:p w14:paraId="70242C2C" w14:textId="2BB67E94" w:rsidR="00390AF9" w:rsidRPr="00866D0C" w:rsidRDefault="004472A4" w:rsidP="00EF6FF5">
      <w:pPr>
        <w:pStyle w:val="Heading2"/>
      </w:pPr>
      <w:r w:rsidRPr="00866D0C">
        <w:br w:type="page"/>
      </w:r>
      <w:bookmarkStart w:id="167" w:name="_Toc363271460"/>
      <w:bookmarkStart w:id="168" w:name="_Toc363365015"/>
      <w:bookmarkStart w:id="169" w:name="_Toc363459370"/>
      <w:bookmarkStart w:id="170" w:name="_Toc81928444"/>
      <w:r w:rsidR="00390AF9" w:rsidRPr="00EF6FF5">
        <w:rPr>
          <w:rFonts w:ascii="Arial" w:hAnsi="Arial" w:cs="Arial"/>
          <w:sz w:val="32"/>
          <w:szCs w:val="32"/>
        </w:rPr>
        <w:lastRenderedPageBreak/>
        <w:t>Appendix E</w:t>
      </w:r>
      <w:bookmarkEnd w:id="167"/>
      <w:bookmarkEnd w:id="168"/>
      <w:bookmarkEnd w:id="169"/>
      <w:r w:rsidR="00390AF9" w:rsidRPr="00EF6FF5">
        <w:rPr>
          <w:rFonts w:ascii="Arial" w:hAnsi="Arial" w:cs="Arial"/>
          <w:sz w:val="32"/>
          <w:szCs w:val="32"/>
        </w:rPr>
        <w:t>: CMOP MailMan Messages</w:t>
      </w:r>
      <w:bookmarkEnd w:id="170"/>
    </w:p>
    <w:p w14:paraId="36BF8341" w14:textId="77777777" w:rsidR="00390AF9" w:rsidRPr="00866D0C" w:rsidRDefault="00390AF9">
      <w:pPr>
        <w:spacing w:line="216" w:lineRule="auto"/>
      </w:pPr>
    </w:p>
    <w:p w14:paraId="6C1B2469" w14:textId="77777777" w:rsidR="00390AF9" w:rsidRPr="00866D0C" w:rsidRDefault="00390AF9">
      <w:pPr>
        <w:spacing w:line="216" w:lineRule="auto"/>
        <w:ind w:left="720"/>
      </w:pPr>
      <w:r w:rsidRPr="00866D0C">
        <w:t>The Consolidated Mail Outpatient Pharmacy software generates numerous MailMan messages to notify pharmacy personnel regarding the status of background procedures. Messages received by the host CMOP and the medical centers are included here with a description of the content. All messages are sent to users who hold the CMOP Manager security key (PSXCMOPMGR).</w:t>
      </w:r>
    </w:p>
    <w:p w14:paraId="6850BB24" w14:textId="77777777" w:rsidR="00390AF9" w:rsidRPr="00866D0C" w:rsidRDefault="00390AF9">
      <w:pPr>
        <w:spacing w:line="216" w:lineRule="auto"/>
      </w:pPr>
    </w:p>
    <w:p w14:paraId="7C283C9A" w14:textId="1322B7E1" w:rsidR="00390AF9" w:rsidRPr="00866D0C" w:rsidRDefault="00390AF9">
      <w:pPr>
        <w:pStyle w:val="Heading3"/>
      </w:pPr>
      <w:bookmarkStart w:id="171" w:name="_Toc381591835"/>
      <w:bookmarkStart w:id="172" w:name="_Toc81928445"/>
      <w:r w:rsidRPr="00866D0C">
        <w:t>Mail Messages Seen At Remote Medical Centers</w:t>
      </w:r>
      <w:bookmarkEnd w:id="171"/>
      <w:bookmarkEnd w:id="172"/>
    </w:p>
    <w:p w14:paraId="2EA9C8B2" w14:textId="77777777" w:rsidR="00390AF9" w:rsidRPr="00866D0C" w:rsidRDefault="00390AF9"/>
    <w:p w14:paraId="42852C1B" w14:textId="77777777" w:rsidR="00390AF9" w:rsidRPr="00866D0C" w:rsidRDefault="00390AF9">
      <w:pPr>
        <w:ind w:left="440" w:hanging="440"/>
      </w:pPr>
      <w:r w:rsidRPr="00866D0C">
        <w:t>1.</w:t>
      </w:r>
      <w:r w:rsidRPr="00866D0C">
        <w:tab/>
        <w:t xml:space="preserve">The </w:t>
      </w:r>
      <w:r w:rsidRPr="00866D0C">
        <w:rPr>
          <w:b/>
        </w:rPr>
        <w:t>CMOP Activation Request</w:t>
      </w:r>
      <w:r w:rsidRPr="00866D0C">
        <w:t xml:space="preserve"> message is generated when the Outpatient Pharmacy personnel submit a request to activate the medical center facility to do CMOP processing. This message only indicates that a user has selected to activate the site using the CMOP Site Manager option </w:t>
      </w:r>
      <w:r w:rsidRPr="00866D0C">
        <w:rPr>
          <w:i/>
        </w:rPr>
        <w:t>Activate/Inactivate CMOP Processing</w:t>
      </w:r>
      <w:r w:rsidRPr="00866D0C">
        <w:t xml:space="preserve">. </w:t>
      </w:r>
      <w:r w:rsidRPr="00866D0C">
        <w:rPr>
          <w:b/>
        </w:rPr>
        <w:t>Activation does not take place until a response is received from the CMOP host.</w:t>
      </w:r>
    </w:p>
    <w:p w14:paraId="09F9E0AD" w14:textId="77777777" w:rsidR="00390AF9" w:rsidRPr="00866D0C" w:rsidRDefault="00390AF9"/>
    <w:p w14:paraId="522D10A8" w14:textId="77777777" w:rsidR="00390AF9" w:rsidRPr="00866D0C" w:rsidRDefault="00390AF9" w:rsidP="002F5596">
      <w:pPr>
        <w:pStyle w:val="JOScreen"/>
      </w:pPr>
      <w:r w:rsidRPr="00866D0C">
        <w:t>Subj: CMOP Activation Request  [#38898] 11 Dec 96 10:03  5 Lines</w:t>
      </w:r>
    </w:p>
    <w:p w14:paraId="25E4E5A2" w14:textId="77777777" w:rsidR="00390AF9" w:rsidRPr="00866D0C" w:rsidRDefault="00390AF9">
      <w:pPr>
        <w:pStyle w:val="JOScreen"/>
      </w:pPr>
      <w:r w:rsidRPr="00866D0C">
        <w:t>From: POSTMASTER (Sender: OPPHARMACIST2,THREE)  in 'IN' basket.   Page 1  **NEW**</w:t>
      </w:r>
    </w:p>
    <w:p w14:paraId="594A4135" w14:textId="77777777" w:rsidR="00390AF9" w:rsidRPr="00866D0C" w:rsidRDefault="00390AF9">
      <w:pPr>
        <w:pStyle w:val="JOScreen"/>
      </w:pPr>
      <w:r w:rsidRPr="00866D0C">
        <w:t>------------------------------------------------------------------------------</w:t>
      </w:r>
    </w:p>
    <w:p w14:paraId="10B4616D" w14:textId="77777777" w:rsidR="00390AF9" w:rsidRPr="00866D0C" w:rsidRDefault="00390AF9">
      <w:pPr>
        <w:pStyle w:val="JOScreen"/>
      </w:pPr>
    </w:p>
    <w:p w14:paraId="730A5DE6" w14:textId="77777777" w:rsidR="00390AF9" w:rsidRPr="00866D0C" w:rsidRDefault="00390AF9">
      <w:pPr>
        <w:pStyle w:val="JOScreen"/>
      </w:pPr>
      <w:r w:rsidRPr="00866D0C">
        <w:t>Request to activate.</w:t>
      </w:r>
    </w:p>
    <w:p w14:paraId="6FC12F72" w14:textId="77777777" w:rsidR="00390AF9" w:rsidRPr="00866D0C" w:rsidRDefault="00390AF9">
      <w:pPr>
        <w:pStyle w:val="JOScreen"/>
      </w:pPr>
    </w:p>
    <w:p w14:paraId="61462205" w14:textId="77777777" w:rsidR="00390AF9" w:rsidRPr="00866D0C" w:rsidRDefault="00390AF9">
      <w:pPr>
        <w:pStyle w:val="JOScreen"/>
      </w:pPr>
    </w:p>
    <w:p w14:paraId="5A941286" w14:textId="77777777" w:rsidR="00390AF9" w:rsidRPr="00866D0C" w:rsidRDefault="00390AF9">
      <w:pPr>
        <w:pStyle w:val="JOScreen"/>
      </w:pPr>
      <w:r w:rsidRPr="00866D0C">
        <w:t>CMOP            :  LEAVENWORTH</w:t>
      </w:r>
    </w:p>
    <w:p w14:paraId="7D97906B" w14:textId="77777777" w:rsidR="00390AF9" w:rsidRPr="00866D0C" w:rsidRDefault="00390AF9">
      <w:pPr>
        <w:pStyle w:val="JOScreen"/>
      </w:pPr>
      <w:r w:rsidRPr="00866D0C">
        <w:t>Requester       :  OPPHARMACIST2,THREE</w:t>
      </w:r>
    </w:p>
    <w:p w14:paraId="3A8C4EBC" w14:textId="77777777" w:rsidR="00390AF9" w:rsidRPr="00866D0C" w:rsidRDefault="00390AF9">
      <w:pPr>
        <w:pStyle w:val="JOScreen"/>
      </w:pPr>
      <w:r w:rsidRPr="00866D0C">
        <w:t>Action Date/Time:  DEC 11,1996@10:03</w:t>
      </w:r>
    </w:p>
    <w:p w14:paraId="4E044EC0" w14:textId="77777777" w:rsidR="00390AF9" w:rsidRPr="00866D0C" w:rsidRDefault="00390AF9"/>
    <w:p w14:paraId="164DFEE2" w14:textId="77777777" w:rsidR="00390AF9" w:rsidRPr="00866D0C" w:rsidRDefault="00390AF9">
      <w:pPr>
        <w:ind w:left="440" w:hanging="440"/>
      </w:pPr>
      <w:r w:rsidRPr="00866D0C">
        <w:t>2.</w:t>
      </w:r>
      <w:r w:rsidRPr="00866D0C">
        <w:tab/>
        <w:t xml:space="preserve">The </w:t>
      </w:r>
      <w:r w:rsidRPr="00866D0C">
        <w:rPr>
          <w:b/>
        </w:rPr>
        <w:t>CMOP Activation Approved</w:t>
      </w:r>
      <w:r w:rsidRPr="00866D0C">
        <w:t xml:space="preserve"> message is returned from the CMOP facility when the CMOP Manager has approved the activation request. At the time of this message, an alert is also generated to all CMOP Manager key holders indicating the approval. At this time, the site becomes active for CMOP processing. </w:t>
      </w:r>
      <w:r w:rsidRPr="00866D0C">
        <w:rPr>
          <w:b/>
        </w:rPr>
        <w:t>Pharmacy users should</w:t>
      </w:r>
      <w:r w:rsidRPr="00866D0C">
        <w:t xml:space="preserve"> </w:t>
      </w:r>
      <w:r w:rsidRPr="00866D0C">
        <w:rPr>
          <w:b/>
        </w:rPr>
        <w:t>sign off the system completely. The users should sign back onto the system after receiving the approval message to set up the appropriate CMOP/Outpatient site parameters. All prescriptions  processed after the site parameters are set up for CMOP will be screened and suspended for CMOP if transmission criteria is met.</w:t>
      </w:r>
    </w:p>
    <w:p w14:paraId="4937E37E" w14:textId="77777777" w:rsidR="00390AF9" w:rsidRPr="00866D0C" w:rsidRDefault="00390AF9"/>
    <w:p w14:paraId="001F25E1" w14:textId="77777777" w:rsidR="00390AF9" w:rsidRPr="00866D0C" w:rsidRDefault="00390AF9">
      <w:pPr>
        <w:pStyle w:val="PrintoutFollows"/>
      </w:pPr>
      <w:r w:rsidRPr="00866D0C">
        <w:tab/>
        <w:t>An example of this message is shown on the following page</w:t>
      </w:r>
      <w:r w:rsidRPr="00866D0C">
        <w:tab/>
      </w:r>
    </w:p>
    <w:p w14:paraId="45FCD8B1" w14:textId="77777777" w:rsidR="00390AF9" w:rsidRPr="00866D0C" w:rsidRDefault="00390AF9"/>
    <w:p w14:paraId="1011E1BC" w14:textId="03955F26" w:rsidR="00390AF9" w:rsidRPr="00866D0C" w:rsidRDefault="00390AF9" w:rsidP="002F5596">
      <w:pPr>
        <w:pStyle w:val="JOScreen"/>
      </w:pPr>
      <w:r w:rsidRPr="00866D0C">
        <w:t>Subj: CMOP Activation Approved  [#33619] 09 Feb 97 11:50  6 Lines</w:t>
      </w:r>
    </w:p>
    <w:p w14:paraId="190DAC96" w14:textId="77777777" w:rsidR="00390AF9" w:rsidRPr="00866D0C" w:rsidRDefault="00390AF9" w:rsidP="002F5596">
      <w:pPr>
        <w:pStyle w:val="JOScreen"/>
      </w:pPr>
      <w:r w:rsidRPr="00866D0C">
        <w:t>From: POSTMASTER                          in 'IN' basket.   Page 1  **NEW**</w:t>
      </w:r>
    </w:p>
    <w:p w14:paraId="3CA2AE50" w14:textId="77777777" w:rsidR="00390AF9" w:rsidRPr="00866D0C" w:rsidRDefault="00390AF9">
      <w:pPr>
        <w:pStyle w:val="JOScreen"/>
      </w:pPr>
      <w:r w:rsidRPr="00866D0C">
        <w:t>------------------------------------------------------------------------------</w:t>
      </w:r>
    </w:p>
    <w:p w14:paraId="48061944" w14:textId="77777777" w:rsidR="00390AF9" w:rsidRPr="00866D0C" w:rsidRDefault="00390AF9">
      <w:pPr>
        <w:pStyle w:val="JOScreen"/>
      </w:pPr>
    </w:p>
    <w:p w14:paraId="2D041641" w14:textId="77777777" w:rsidR="00390AF9" w:rsidRPr="00866D0C" w:rsidRDefault="00390AF9">
      <w:pPr>
        <w:pStyle w:val="JOScreen"/>
      </w:pPr>
      <w:r w:rsidRPr="00866D0C">
        <w:t>Request to activate CMOP processing.</w:t>
      </w:r>
    </w:p>
    <w:p w14:paraId="10D67935" w14:textId="77777777" w:rsidR="00390AF9" w:rsidRPr="00866D0C" w:rsidRDefault="00390AF9">
      <w:pPr>
        <w:pStyle w:val="JOScreen"/>
      </w:pPr>
    </w:p>
    <w:p w14:paraId="0EF4A592" w14:textId="77777777" w:rsidR="00390AF9" w:rsidRPr="00866D0C" w:rsidRDefault="00390AF9">
      <w:pPr>
        <w:pStyle w:val="JOScreen"/>
      </w:pPr>
      <w:r w:rsidRPr="00866D0C">
        <w:t>CMOP             :  LEAVENWORTH</w:t>
      </w:r>
    </w:p>
    <w:p w14:paraId="5A80982C" w14:textId="77777777" w:rsidR="00390AF9" w:rsidRPr="00866D0C" w:rsidRDefault="00390AF9">
      <w:pPr>
        <w:pStyle w:val="JOScreen"/>
      </w:pPr>
      <w:r w:rsidRPr="00866D0C">
        <w:t>Approving Offical:  CMOPPHARMACIST30,THREE</w:t>
      </w:r>
    </w:p>
    <w:p w14:paraId="125AAA6D" w14:textId="77777777" w:rsidR="00390AF9" w:rsidRPr="00866D0C" w:rsidRDefault="00390AF9">
      <w:pPr>
        <w:pStyle w:val="JOScreen"/>
      </w:pPr>
      <w:r w:rsidRPr="00866D0C">
        <w:t>Action Date/Time :  FEB 9,1997@11:50</w:t>
      </w:r>
    </w:p>
    <w:p w14:paraId="3B48D44A" w14:textId="77777777" w:rsidR="00390AF9" w:rsidRPr="00866D0C" w:rsidRDefault="00390AF9">
      <w:pPr>
        <w:pStyle w:val="JOScreen"/>
      </w:pPr>
      <w:r w:rsidRPr="00866D0C">
        <w:t>Action           :  Approved</w:t>
      </w:r>
    </w:p>
    <w:p w14:paraId="7404F9AA" w14:textId="77777777" w:rsidR="00390AF9" w:rsidRPr="00866D0C" w:rsidRDefault="00390AF9"/>
    <w:p w14:paraId="7DEAE657" w14:textId="77777777" w:rsidR="00390AF9" w:rsidRPr="00866D0C" w:rsidRDefault="00390AF9">
      <w:pPr>
        <w:ind w:left="440" w:hanging="440"/>
      </w:pPr>
      <w:r w:rsidRPr="00866D0C">
        <w:t>3.</w:t>
      </w:r>
      <w:r w:rsidRPr="00866D0C">
        <w:tab/>
        <w:t xml:space="preserve">The </w:t>
      </w:r>
      <w:r w:rsidRPr="00866D0C">
        <w:rPr>
          <w:b/>
        </w:rPr>
        <w:t>CMOP Transmission Confirmation</w:t>
      </w:r>
      <w:r w:rsidRPr="00866D0C">
        <w:t xml:space="preserve"> message is created when medical center CMOP transmission data has been handed to MailMan for delivery to the CMOP host facility. The subject line of the message will include the transmission number. Each </w:t>
      </w:r>
      <w:r w:rsidRPr="00866D0C">
        <w:rPr>
          <w:b/>
        </w:rPr>
        <w:t>successful</w:t>
      </w:r>
      <w:r w:rsidRPr="00866D0C">
        <w:t xml:space="preserve"> transmission will generate a transmission confirmation message. </w:t>
      </w:r>
      <w:r w:rsidRPr="00866D0C">
        <w:rPr>
          <w:b/>
        </w:rPr>
        <w:t>If a user initiates a transmission and does not receive a transmission confirmation message, the medical center IRM Service should be contacted for assistance.</w:t>
      </w:r>
    </w:p>
    <w:p w14:paraId="379393EA" w14:textId="77777777" w:rsidR="00390AF9" w:rsidRPr="00866D0C" w:rsidRDefault="00390AF9">
      <w:pPr>
        <w:rPr>
          <w:b/>
        </w:rPr>
      </w:pPr>
    </w:p>
    <w:p w14:paraId="339E38AC" w14:textId="77777777" w:rsidR="00390AF9" w:rsidRPr="00866D0C" w:rsidRDefault="00390AF9" w:rsidP="00B21BFB">
      <w:pPr>
        <w:pStyle w:val="JOScreen"/>
        <w:keepNext/>
      </w:pPr>
      <w:r w:rsidRPr="00866D0C">
        <w:lastRenderedPageBreak/>
        <w:t>Subj: CMOP 521-737 Transmitted  [#38862] 09 Feb 97 08:15  8 Lines</w:t>
      </w:r>
    </w:p>
    <w:p w14:paraId="57F0EEF5" w14:textId="77777777" w:rsidR="00390AF9" w:rsidRPr="00866D0C" w:rsidRDefault="00390AF9" w:rsidP="00B21BFB">
      <w:pPr>
        <w:pStyle w:val="JOScreen"/>
        <w:keepNext/>
      </w:pPr>
      <w:r w:rsidRPr="00866D0C">
        <w:t>From: POSTMASTER (Sender: CMOPPHARMACIST30,THREE)  in 'IN' basket.   Page 1  **NEW**</w:t>
      </w:r>
    </w:p>
    <w:p w14:paraId="510C09FD" w14:textId="77777777" w:rsidR="00390AF9" w:rsidRPr="00866D0C" w:rsidRDefault="00390AF9" w:rsidP="00B21BFB">
      <w:pPr>
        <w:pStyle w:val="JOScreen"/>
        <w:keepNext/>
      </w:pPr>
      <w:r w:rsidRPr="00866D0C">
        <w:t>------------------------------------------------------------------------------</w:t>
      </w:r>
    </w:p>
    <w:p w14:paraId="55E818B5" w14:textId="77777777" w:rsidR="00390AF9" w:rsidRPr="00866D0C" w:rsidRDefault="00390AF9" w:rsidP="00B21BFB">
      <w:pPr>
        <w:pStyle w:val="JOScreen"/>
        <w:keepNext/>
      </w:pPr>
    </w:p>
    <w:p w14:paraId="4408C3E0" w14:textId="77777777" w:rsidR="00390AF9" w:rsidRPr="00866D0C" w:rsidRDefault="00390AF9">
      <w:pPr>
        <w:pStyle w:val="JOScreen"/>
      </w:pPr>
      <w:r w:rsidRPr="00866D0C">
        <w:t xml:space="preserve">  CMOP TRANSMISSION CONFIRMATION:</w:t>
      </w:r>
    </w:p>
    <w:p w14:paraId="1F4F4656" w14:textId="77777777" w:rsidR="00390AF9" w:rsidRPr="00866D0C" w:rsidRDefault="00390AF9">
      <w:pPr>
        <w:pStyle w:val="JOScreen"/>
      </w:pPr>
      <w:r w:rsidRPr="00866D0C">
        <w:t xml:space="preserve">     Pharmacy Division    :  BIRMINGHAM</w:t>
      </w:r>
    </w:p>
    <w:p w14:paraId="3F4A228A" w14:textId="77777777" w:rsidR="00390AF9" w:rsidRPr="00866D0C" w:rsidRDefault="00390AF9">
      <w:pPr>
        <w:pStyle w:val="JOScreen"/>
      </w:pPr>
      <w:r w:rsidRPr="00866D0C">
        <w:t xml:space="preserve">     Batch Number         :  521-737</w:t>
      </w:r>
    </w:p>
    <w:p w14:paraId="1A1BE50C" w14:textId="77777777" w:rsidR="00390AF9" w:rsidRPr="00866D0C" w:rsidRDefault="00390AF9">
      <w:pPr>
        <w:pStyle w:val="JOScreen"/>
      </w:pPr>
      <w:r w:rsidRPr="00866D0C">
        <w:t xml:space="preserve">     Transmitted by       :  CMOPPHARMACIST30,THREE</w:t>
      </w:r>
    </w:p>
    <w:p w14:paraId="3B2EB9D4" w14:textId="77777777" w:rsidR="00390AF9" w:rsidRPr="00866D0C" w:rsidRDefault="00390AF9">
      <w:pPr>
        <w:pStyle w:val="JOScreen"/>
      </w:pPr>
      <w:r w:rsidRPr="00866D0C">
        <w:t xml:space="preserve">     Date/Time            :  FEB 4,1997@08:15:48</w:t>
      </w:r>
    </w:p>
    <w:p w14:paraId="0A9BC3E6" w14:textId="77777777" w:rsidR="00390AF9" w:rsidRPr="00866D0C" w:rsidRDefault="00390AF9">
      <w:pPr>
        <w:pStyle w:val="JOScreen"/>
      </w:pPr>
      <w:r w:rsidRPr="00866D0C">
        <w:t xml:space="preserve">     Total orders/Rx's    :  1/5</w:t>
      </w:r>
    </w:p>
    <w:p w14:paraId="14B705C8" w14:textId="77777777" w:rsidR="00390AF9" w:rsidRPr="00866D0C" w:rsidRDefault="00390AF9">
      <w:pPr>
        <w:pStyle w:val="JOScreen"/>
      </w:pPr>
      <w:r w:rsidRPr="00866D0C">
        <w:t xml:space="preserve">     Beginning order #    :  12</w:t>
      </w:r>
    </w:p>
    <w:p w14:paraId="4C65781D" w14:textId="77777777" w:rsidR="00390AF9" w:rsidRPr="00866D0C" w:rsidRDefault="00390AF9">
      <w:pPr>
        <w:pStyle w:val="JOScreen"/>
      </w:pPr>
      <w:r w:rsidRPr="00866D0C">
        <w:t xml:space="preserve">     Ending order #       :  12</w:t>
      </w:r>
    </w:p>
    <w:p w14:paraId="6BBDBBB0" w14:textId="77777777" w:rsidR="00390AF9" w:rsidRPr="00866D0C" w:rsidRDefault="00390AF9">
      <w:pPr>
        <w:ind w:left="440" w:hanging="440"/>
        <w:rPr>
          <w:b/>
        </w:rPr>
      </w:pPr>
    </w:p>
    <w:p w14:paraId="68D62FE4" w14:textId="77777777" w:rsidR="00B344C5" w:rsidRPr="00866D0C" w:rsidRDefault="00390AF9">
      <w:pPr>
        <w:ind w:left="440" w:hanging="440"/>
      </w:pPr>
      <w:r w:rsidRPr="00866D0C">
        <w:t>4.</w:t>
      </w:r>
      <w:r w:rsidRPr="00866D0C">
        <w:tab/>
        <w:t xml:space="preserve">The </w:t>
      </w:r>
      <w:r w:rsidRPr="00866D0C">
        <w:rPr>
          <w:b/>
        </w:rPr>
        <w:t xml:space="preserve">CMOP Transmission Acknowledgment </w:t>
      </w:r>
      <w:r w:rsidRPr="00866D0C">
        <w:t xml:space="preserve">message is created by the host CMOP software when the data transmission is received, data is validated, and loaded into safe storage in the CMOP database. This message serves two purposes. Initially the message is delivered to the remote medical center to the PSXMAIL key holders to indicate that the CMOP has successfully received the data transmitted. The message is also delivered to the medical center CMOP server software and is used to file the date and time the data was received at the CMOP in the transmission entry in the CMOP TRANSMISSION file (#550.2). Receipt of </w:t>
      </w:r>
      <w:r w:rsidRPr="00866D0C">
        <w:rPr>
          <w:b/>
        </w:rPr>
        <w:t>both</w:t>
      </w:r>
      <w:r w:rsidRPr="00866D0C">
        <w:t xml:space="preserve"> the Transmission Confirmation and the Transmission Acknowledgment messages for a single transmission confirm that the data transmitted and downloaded to the CMOP facility successfully.</w:t>
      </w:r>
    </w:p>
    <w:p w14:paraId="7BF83FD3" w14:textId="77777777" w:rsidR="00390AF9" w:rsidRPr="00866D0C" w:rsidRDefault="00390AF9"/>
    <w:p w14:paraId="381B16AF" w14:textId="67ED7AF2" w:rsidR="00390AF9" w:rsidRPr="00866D0C" w:rsidRDefault="00390AF9" w:rsidP="002F5596">
      <w:pPr>
        <w:pStyle w:val="JOScreen"/>
      </w:pPr>
      <w:r w:rsidRPr="00866D0C">
        <w:t>Subj: CMOP 521-524 Acknowledged.  [#34712] 04 Apr 95 17:17  8 Lines</w:t>
      </w:r>
    </w:p>
    <w:p w14:paraId="0241F671" w14:textId="77777777" w:rsidR="00390AF9" w:rsidRPr="00866D0C" w:rsidRDefault="00390AF9" w:rsidP="002F5596">
      <w:pPr>
        <w:pStyle w:val="JOScreen"/>
      </w:pPr>
      <w:r w:rsidRPr="00866D0C">
        <w:t>From: POSTMASTER                            in 'IN' basket.   Page 1  **NEW**</w:t>
      </w:r>
    </w:p>
    <w:p w14:paraId="37980FBD" w14:textId="77777777" w:rsidR="00390AF9" w:rsidRPr="00866D0C" w:rsidRDefault="00390AF9">
      <w:pPr>
        <w:pStyle w:val="JOScreen"/>
      </w:pPr>
      <w:r w:rsidRPr="00866D0C">
        <w:t>------------------------------------------------------------------------------</w:t>
      </w:r>
    </w:p>
    <w:p w14:paraId="5FA09276" w14:textId="77777777" w:rsidR="00390AF9" w:rsidRPr="00866D0C" w:rsidRDefault="00390AF9">
      <w:pPr>
        <w:pStyle w:val="JOScreen"/>
      </w:pPr>
    </w:p>
    <w:p w14:paraId="2E1FB0AE" w14:textId="77777777" w:rsidR="00390AF9" w:rsidRPr="00866D0C" w:rsidRDefault="00390AF9">
      <w:pPr>
        <w:pStyle w:val="JOScreen"/>
      </w:pPr>
      <w:r w:rsidRPr="00866D0C">
        <w:t xml:space="preserve">  CMOP TRANSMISSION ACKNOWLEDGEMENT:</w:t>
      </w:r>
    </w:p>
    <w:p w14:paraId="10C9C7B3" w14:textId="77777777" w:rsidR="00390AF9" w:rsidRPr="00866D0C" w:rsidRDefault="00390AF9">
      <w:pPr>
        <w:pStyle w:val="JOScreen"/>
      </w:pPr>
      <w:r w:rsidRPr="00866D0C">
        <w:t xml:space="preserve">     Pharmacy Division    :  BIRMINGHAM</w:t>
      </w:r>
    </w:p>
    <w:p w14:paraId="27FED241" w14:textId="77777777" w:rsidR="00390AF9" w:rsidRPr="00866D0C" w:rsidRDefault="00390AF9">
      <w:pPr>
        <w:pStyle w:val="JOScreen"/>
      </w:pPr>
      <w:r w:rsidRPr="00866D0C">
        <w:t xml:space="preserve">     Batch Number         :  521-737</w:t>
      </w:r>
    </w:p>
    <w:p w14:paraId="75D4D23D" w14:textId="77777777" w:rsidR="00390AF9" w:rsidRPr="00866D0C" w:rsidRDefault="00390AF9">
      <w:pPr>
        <w:pStyle w:val="JOScreen"/>
      </w:pPr>
      <w:r w:rsidRPr="00866D0C">
        <w:t xml:space="preserve">     Transmitted by       :  CMOPPHARMACIST30,THREE</w:t>
      </w:r>
    </w:p>
    <w:p w14:paraId="00926B12" w14:textId="77777777" w:rsidR="00390AF9" w:rsidRPr="00866D0C" w:rsidRDefault="00390AF9">
      <w:pPr>
        <w:pStyle w:val="JOScreen"/>
      </w:pPr>
      <w:r w:rsidRPr="00866D0C">
        <w:t xml:space="preserve">     Date/Time            :  FEB 4,1997@09:16:43</w:t>
      </w:r>
    </w:p>
    <w:p w14:paraId="0C223D3A" w14:textId="77777777" w:rsidR="00390AF9" w:rsidRPr="00866D0C" w:rsidRDefault="00390AF9">
      <w:pPr>
        <w:pStyle w:val="JOScreen"/>
      </w:pPr>
      <w:r w:rsidRPr="00866D0C">
        <w:t xml:space="preserve">     Total orders/Rx's    :  1/5</w:t>
      </w:r>
    </w:p>
    <w:p w14:paraId="18938994" w14:textId="77777777" w:rsidR="00390AF9" w:rsidRPr="00866D0C" w:rsidRDefault="00390AF9">
      <w:pPr>
        <w:pStyle w:val="JOScreen"/>
      </w:pPr>
      <w:r w:rsidRPr="00866D0C">
        <w:t xml:space="preserve">     Beginning order #    :  12</w:t>
      </w:r>
    </w:p>
    <w:p w14:paraId="6F11B7E2" w14:textId="77777777" w:rsidR="00390AF9" w:rsidRPr="00866D0C" w:rsidRDefault="00390AF9">
      <w:pPr>
        <w:pStyle w:val="JOScreen"/>
      </w:pPr>
      <w:r w:rsidRPr="00866D0C">
        <w:t xml:space="preserve">     Ending order #       :  12</w:t>
      </w:r>
    </w:p>
    <w:p w14:paraId="15C85BBE" w14:textId="77777777" w:rsidR="00390AF9" w:rsidRPr="00866D0C" w:rsidRDefault="00390AF9"/>
    <w:p w14:paraId="427442D8" w14:textId="77777777" w:rsidR="00390AF9" w:rsidRPr="00866D0C" w:rsidRDefault="00390AF9">
      <w:pPr>
        <w:ind w:left="440" w:hanging="440"/>
      </w:pPr>
      <w:r w:rsidRPr="00866D0C">
        <w:t>5.</w:t>
      </w:r>
      <w:r w:rsidRPr="00866D0C">
        <w:tab/>
        <w:t xml:space="preserve">The </w:t>
      </w:r>
      <w:r w:rsidRPr="00866D0C">
        <w:rPr>
          <w:b/>
        </w:rPr>
        <w:t xml:space="preserve">CMOP Error Encountered </w:t>
      </w:r>
      <w:r w:rsidRPr="00866D0C">
        <w:t xml:space="preserve">message is created when medical center CMOP transmission data has been handed to MailMan for delivery to the CMOP host facility. This message is a direct result of the CMOP software screening prescriptions suspended for CMOP during data transmission. </w:t>
      </w:r>
      <w:r w:rsidRPr="00866D0C">
        <w:rPr>
          <w:b/>
        </w:rPr>
        <w:t>If a problem is detected with a prescription selected for transmission, the prescription is not transmitted to the</w:t>
      </w:r>
      <w:r w:rsidRPr="00866D0C">
        <w:t xml:space="preserve"> </w:t>
      </w:r>
      <w:r w:rsidRPr="00866D0C">
        <w:rPr>
          <w:b/>
        </w:rPr>
        <w:t>CMOP, but is noted in this message to the user to provide information to correct the problem</w:t>
      </w:r>
      <w:r w:rsidRPr="00866D0C">
        <w:t xml:space="preserve">. If the data is corrected as noted in this message, the prescription will be included in the next transmission. If the data problem is not corrected, the prescription will continue to be listed in this message each time a transmission is initiated. </w:t>
      </w:r>
      <w:r w:rsidRPr="00866D0C">
        <w:rPr>
          <w:b/>
        </w:rPr>
        <w:t>If the</w:t>
      </w:r>
      <w:r w:rsidRPr="00866D0C">
        <w:t xml:space="preserve"> </w:t>
      </w:r>
      <w:r w:rsidRPr="00866D0C">
        <w:rPr>
          <w:b/>
        </w:rPr>
        <w:t>data is not corrected the prescription will never be transmitted.</w:t>
      </w:r>
      <w:r w:rsidRPr="00866D0C">
        <w:t xml:space="preserve"> The CMOP Error Encountered message may be sent in varying formats depending on the data problems to be reported. Two examples are shown on the following page..</w:t>
      </w:r>
    </w:p>
    <w:p w14:paraId="01352281" w14:textId="77777777" w:rsidR="00390AF9" w:rsidRPr="00866D0C" w:rsidRDefault="00390AF9">
      <w:pPr>
        <w:rPr>
          <w:sz w:val="20"/>
        </w:rPr>
      </w:pPr>
    </w:p>
    <w:p w14:paraId="6E794DA8" w14:textId="77777777" w:rsidR="00390AF9" w:rsidRPr="00866D0C" w:rsidRDefault="00390AF9">
      <w:pPr>
        <w:rPr>
          <w:b/>
        </w:rPr>
      </w:pPr>
      <w:r w:rsidRPr="00866D0C">
        <w:rPr>
          <w:b/>
        </w:rPr>
        <w:t>Example 1</w:t>
      </w:r>
    </w:p>
    <w:p w14:paraId="3EA518F9" w14:textId="77777777" w:rsidR="00390AF9" w:rsidRPr="00866D0C" w:rsidRDefault="00390AF9">
      <w:pPr>
        <w:rPr>
          <w:sz w:val="20"/>
        </w:rPr>
      </w:pPr>
    </w:p>
    <w:p w14:paraId="5EBBDFE6" w14:textId="77777777" w:rsidR="00390AF9" w:rsidRPr="00866D0C" w:rsidRDefault="00390AF9" w:rsidP="002F5596">
      <w:pPr>
        <w:pStyle w:val="JOScreen"/>
      </w:pPr>
      <w:r w:rsidRPr="00866D0C">
        <w:t>Subj: CMOP Error Encountered  [#34392] 11 Dec 96 08:43  16 Lines</w:t>
      </w:r>
    </w:p>
    <w:p w14:paraId="6889536B" w14:textId="77777777" w:rsidR="00390AF9" w:rsidRPr="00866D0C" w:rsidRDefault="00390AF9">
      <w:pPr>
        <w:pStyle w:val="JOScreen"/>
      </w:pPr>
      <w:r w:rsidRPr="00866D0C">
        <w:t>From: POSTMASTER (Sender: CMOPPHARMACIST30,THREE)  in 'IN' basket.   Page 1  **NEW**</w:t>
      </w:r>
    </w:p>
    <w:p w14:paraId="77521A0B" w14:textId="77777777" w:rsidR="00390AF9" w:rsidRPr="00866D0C" w:rsidRDefault="00390AF9">
      <w:pPr>
        <w:pStyle w:val="JOScreen"/>
      </w:pPr>
      <w:r w:rsidRPr="00866D0C">
        <w:t>------------------------------------------------------------------------------</w:t>
      </w:r>
    </w:p>
    <w:p w14:paraId="23BE0099" w14:textId="77777777" w:rsidR="00390AF9" w:rsidRPr="00866D0C" w:rsidRDefault="00390AF9">
      <w:pPr>
        <w:pStyle w:val="JOScreen"/>
      </w:pPr>
    </w:p>
    <w:p w14:paraId="4B29B6F0" w14:textId="77777777" w:rsidR="00390AF9" w:rsidRPr="00866D0C" w:rsidRDefault="00390AF9">
      <w:pPr>
        <w:pStyle w:val="JOScreen"/>
      </w:pPr>
      <w:r w:rsidRPr="00866D0C">
        <w:t>An error has been encountered while processing prescription data for the</w:t>
      </w:r>
    </w:p>
    <w:p w14:paraId="1A5BE85C" w14:textId="77777777" w:rsidR="00390AF9" w:rsidRPr="00866D0C" w:rsidRDefault="00390AF9">
      <w:pPr>
        <w:pStyle w:val="JOScreen"/>
      </w:pPr>
      <w:r w:rsidRPr="00866D0C">
        <w:t>Consolidated Mail Outpatient Pharmacy system.</w:t>
      </w:r>
    </w:p>
    <w:p w14:paraId="52EDDCB9" w14:textId="77777777" w:rsidR="00390AF9" w:rsidRPr="00866D0C" w:rsidRDefault="00390AF9">
      <w:pPr>
        <w:pStyle w:val="JOScreen"/>
      </w:pPr>
    </w:p>
    <w:p w14:paraId="0A39941B" w14:textId="77777777" w:rsidR="00390AF9" w:rsidRPr="00866D0C" w:rsidRDefault="00390AF9">
      <w:pPr>
        <w:pStyle w:val="JOScreen"/>
      </w:pPr>
      <w:r w:rsidRPr="00866D0C">
        <w:t>Date/Time    :  DEC 11,1996@08:43</w:t>
      </w:r>
    </w:p>
    <w:p w14:paraId="5DF37CB0" w14:textId="77777777" w:rsidR="00390AF9" w:rsidRPr="00866D0C" w:rsidRDefault="00390AF9">
      <w:pPr>
        <w:pStyle w:val="JOScreen"/>
      </w:pPr>
      <w:r w:rsidRPr="00866D0C">
        <w:t>Process      :  Data Validation</w:t>
      </w:r>
    </w:p>
    <w:p w14:paraId="61036492" w14:textId="77777777" w:rsidR="00390AF9" w:rsidRPr="00866D0C" w:rsidRDefault="00390AF9">
      <w:pPr>
        <w:pStyle w:val="JOScreen"/>
      </w:pPr>
      <w:r w:rsidRPr="00866D0C">
        <w:t>Error Type   :  Invalid or missing data</w:t>
      </w:r>
    </w:p>
    <w:p w14:paraId="5A361FD0" w14:textId="77777777" w:rsidR="00390AF9" w:rsidRPr="00866D0C" w:rsidRDefault="00390AF9">
      <w:pPr>
        <w:pStyle w:val="JOScreen"/>
      </w:pPr>
    </w:p>
    <w:p w14:paraId="696F422E" w14:textId="77777777" w:rsidR="00B344C5" w:rsidRPr="00866D0C" w:rsidRDefault="00390AF9">
      <w:pPr>
        <w:pStyle w:val="JOScreen"/>
      </w:pPr>
      <w:r w:rsidRPr="00866D0C">
        <w:t xml:space="preserve">Description  : </w:t>
      </w:r>
    </w:p>
    <w:p w14:paraId="6C4AD3D2" w14:textId="77777777" w:rsidR="00390AF9" w:rsidRPr="00866D0C" w:rsidRDefault="00390AF9">
      <w:pPr>
        <w:pStyle w:val="JOScreen"/>
      </w:pPr>
    </w:p>
    <w:p w14:paraId="0DAD1BD3" w14:textId="77777777" w:rsidR="00390AF9" w:rsidRPr="00866D0C" w:rsidRDefault="00390AF9">
      <w:pPr>
        <w:pStyle w:val="JOScreen"/>
      </w:pPr>
      <w:r w:rsidRPr="00866D0C">
        <w:lastRenderedPageBreak/>
        <w:t>RX #     Fill            Data Field</w:t>
      </w:r>
    </w:p>
    <w:p w14:paraId="45111CEF" w14:textId="77777777" w:rsidR="00390AF9" w:rsidRPr="00866D0C" w:rsidRDefault="00390AF9">
      <w:pPr>
        <w:pStyle w:val="JOScreen"/>
      </w:pPr>
    </w:p>
    <w:p w14:paraId="3C8FC7E7" w14:textId="77777777" w:rsidR="00390AF9" w:rsidRPr="00866D0C" w:rsidRDefault="00390AF9">
      <w:pPr>
        <w:pStyle w:val="JOScreen"/>
      </w:pPr>
      <w:r w:rsidRPr="00866D0C">
        <w:t>155465A    Original      Duplicate Rx</w:t>
      </w:r>
    </w:p>
    <w:p w14:paraId="72F4C2E7" w14:textId="77777777" w:rsidR="00390AF9" w:rsidRPr="00866D0C" w:rsidRDefault="00390AF9">
      <w:pPr>
        <w:pStyle w:val="JOScreen"/>
      </w:pPr>
    </w:p>
    <w:p w14:paraId="32E61DE4" w14:textId="77777777" w:rsidR="00390AF9" w:rsidRPr="00866D0C" w:rsidRDefault="00390AF9">
      <w:pPr>
        <w:pStyle w:val="JOScreen"/>
      </w:pPr>
    </w:p>
    <w:p w14:paraId="411584FA" w14:textId="77777777" w:rsidR="00390AF9" w:rsidRPr="00866D0C" w:rsidRDefault="00390AF9">
      <w:pPr>
        <w:pStyle w:val="JOScreen"/>
      </w:pPr>
      <w:r w:rsidRPr="00866D0C">
        <w:t>Action Taken:  Rx's not sent to CMOP but still suspended for transmission.</w:t>
      </w:r>
    </w:p>
    <w:p w14:paraId="719B39CB" w14:textId="77777777" w:rsidR="00390AF9" w:rsidRPr="00866D0C" w:rsidRDefault="00390AF9">
      <w:pPr>
        <w:pStyle w:val="JOScreen"/>
      </w:pPr>
    </w:p>
    <w:p w14:paraId="6B050BD1" w14:textId="77777777" w:rsidR="00390AF9" w:rsidRPr="00866D0C" w:rsidRDefault="00390AF9">
      <w:pPr>
        <w:pStyle w:val="JOScreen"/>
      </w:pPr>
      <w:r w:rsidRPr="00866D0C">
        <w:t>Recommended action:  Correct invalid data.</w:t>
      </w:r>
    </w:p>
    <w:p w14:paraId="3BA3407F" w14:textId="1C929478" w:rsidR="00390AF9" w:rsidRPr="00866D0C" w:rsidRDefault="00390AF9" w:rsidP="00EF6FF5">
      <w:pPr>
        <w:spacing w:before="240"/>
        <w:ind w:left="446" w:hanging="446"/>
        <w:rPr>
          <w:b/>
        </w:rPr>
      </w:pPr>
      <w:r w:rsidRPr="00866D0C">
        <w:rPr>
          <w:b/>
        </w:rPr>
        <w:t>Example 2</w:t>
      </w:r>
    </w:p>
    <w:p w14:paraId="00EE0D73" w14:textId="77777777" w:rsidR="00390AF9" w:rsidRPr="00866D0C" w:rsidRDefault="00390AF9">
      <w:pPr>
        <w:ind w:left="440" w:hanging="440"/>
      </w:pPr>
    </w:p>
    <w:p w14:paraId="4786A8ED" w14:textId="77777777" w:rsidR="00390AF9" w:rsidRPr="00866D0C" w:rsidRDefault="00390AF9" w:rsidP="002F5596">
      <w:pPr>
        <w:pStyle w:val="JOScreen"/>
      </w:pPr>
      <w:r w:rsidRPr="00866D0C">
        <w:t>Subj: CMOP Error Encountered  [#38880] 05 Dec 96 14:14  21 Lines</w:t>
      </w:r>
    </w:p>
    <w:p w14:paraId="140B7620" w14:textId="77777777" w:rsidR="00390AF9" w:rsidRPr="00866D0C" w:rsidRDefault="00390AF9">
      <w:pPr>
        <w:pStyle w:val="JOScreen"/>
      </w:pPr>
      <w:r w:rsidRPr="00866D0C">
        <w:t>From: POSTMASTER (Sender: OPPHARMACIST2,THREE)  in 'IN' basket.   Page 1  **NEW**</w:t>
      </w:r>
    </w:p>
    <w:p w14:paraId="16BF6964" w14:textId="77777777" w:rsidR="00390AF9" w:rsidRPr="00866D0C" w:rsidRDefault="00390AF9">
      <w:pPr>
        <w:pStyle w:val="JOScreen"/>
      </w:pPr>
      <w:r w:rsidRPr="00866D0C">
        <w:t>------------------------------------------------------------------------------</w:t>
      </w:r>
    </w:p>
    <w:p w14:paraId="483AEAE8" w14:textId="77777777" w:rsidR="00390AF9" w:rsidRPr="00866D0C" w:rsidRDefault="00390AF9">
      <w:pPr>
        <w:pStyle w:val="JOScreen"/>
      </w:pPr>
    </w:p>
    <w:p w14:paraId="1752AE5C" w14:textId="77777777" w:rsidR="00390AF9" w:rsidRPr="00866D0C" w:rsidRDefault="00390AF9">
      <w:pPr>
        <w:pStyle w:val="JOScreen"/>
      </w:pPr>
      <w:r w:rsidRPr="00866D0C">
        <w:t>An error has been encountered while processing prescription data for the</w:t>
      </w:r>
    </w:p>
    <w:p w14:paraId="59F7BE5C" w14:textId="77777777" w:rsidR="00390AF9" w:rsidRPr="00866D0C" w:rsidRDefault="00390AF9">
      <w:pPr>
        <w:pStyle w:val="JOScreen"/>
      </w:pPr>
      <w:r w:rsidRPr="00866D0C">
        <w:t>Consolidated Mail Outpatient Pharmacy system.</w:t>
      </w:r>
    </w:p>
    <w:p w14:paraId="104EBF71" w14:textId="77777777" w:rsidR="00390AF9" w:rsidRPr="00866D0C" w:rsidRDefault="00390AF9">
      <w:pPr>
        <w:pStyle w:val="JOScreen"/>
      </w:pPr>
    </w:p>
    <w:p w14:paraId="38131ABB" w14:textId="77777777" w:rsidR="00390AF9" w:rsidRPr="00866D0C" w:rsidRDefault="00390AF9">
      <w:pPr>
        <w:pStyle w:val="JOScreen"/>
      </w:pPr>
      <w:r w:rsidRPr="00866D0C">
        <w:t>Date/Time</w:t>
      </w:r>
      <w:r w:rsidRPr="00866D0C">
        <w:tab/>
        <w:t>:  DEC 5,1996@14:14</w:t>
      </w:r>
    </w:p>
    <w:p w14:paraId="4FF5591D" w14:textId="77777777" w:rsidR="00390AF9" w:rsidRPr="00866D0C" w:rsidRDefault="00390AF9">
      <w:pPr>
        <w:pStyle w:val="JOScreen"/>
      </w:pPr>
      <w:r w:rsidRPr="00866D0C">
        <w:t>Process</w:t>
      </w:r>
      <w:r w:rsidRPr="00866D0C">
        <w:tab/>
        <w:t>:  Transmission of Batch Data</w:t>
      </w:r>
    </w:p>
    <w:p w14:paraId="12689DEE" w14:textId="77777777" w:rsidR="00390AF9" w:rsidRPr="00866D0C" w:rsidRDefault="00390AF9">
      <w:pPr>
        <w:pStyle w:val="JOScreen"/>
      </w:pPr>
      <w:r w:rsidRPr="00866D0C">
        <w:t>Error Type</w:t>
      </w:r>
      <w:r w:rsidRPr="00866D0C">
        <w:tab/>
        <w:t>:  Invalid or missing data</w:t>
      </w:r>
    </w:p>
    <w:p w14:paraId="527F789E" w14:textId="77777777" w:rsidR="00390AF9" w:rsidRPr="00866D0C" w:rsidRDefault="00390AF9">
      <w:pPr>
        <w:pStyle w:val="JOScreen"/>
      </w:pPr>
    </w:p>
    <w:p w14:paraId="7F433856" w14:textId="77777777" w:rsidR="00B344C5" w:rsidRPr="00866D0C" w:rsidRDefault="00390AF9">
      <w:pPr>
        <w:pStyle w:val="JOScreen"/>
      </w:pPr>
      <w:r w:rsidRPr="00866D0C">
        <w:t xml:space="preserve">Description  : </w:t>
      </w:r>
    </w:p>
    <w:p w14:paraId="50D52D82" w14:textId="77777777" w:rsidR="00390AF9" w:rsidRPr="00866D0C" w:rsidRDefault="00390AF9">
      <w:pPr>
        <w:pStyle w:val="JOScreen"/>
      </w:pPr>
    </w:p>
    <w:p w14:paraId="1D3FAE38" w14:textId="77777777" w:rsidR="00390AF9" w:rsidRPr="00866D0C" w:rsidRDefault="00390AF9">
      <w:pPr>
        <w:pStyle w:val="JOScreen"/>
      </w:pPr>
      <w:r w:rsidRPr="00866D0C">
        <w:t>The following data is missing in the OUTPATIENT SITE file.</w:t>
      </w:r>
    </w:p>
    <w:p w14:paraId="2F0B5397" w14:textId="77777777" w:rsidR="00390AF9" w:rsidRPr="00866D0C" w:rsidRDefault="00390AF9">
      <w:pPr>
        <w:pStyle w:val="JOScreen"/>
      </w:pPr>
    </w:p>
    <w:p w14:paraId="60929900" w14:textId="77777777" w:rsidR="00390AF9" w:rsidRPr="00866D0C" w:rsidRDefault="00390AF9">
      <w:pPr>
        <w:pStyle w:val="JOScreen"/>
      </w:pPr>
      <w:r w:rsidRPr="00866D0C">
        <w:t>State</w:t>
      </w:r>
    </w:p>
    <w:p w14:paraId="73048A56" w14:textId="77777777" w:rsidR="00390AF9" w:rsidRPr="00866D0C" w:rsidRDefault="00390AF9">
      <w:pPr>
        <w:pStyle w:val="JOScreen"/>
      </w:pPr>
      <w:r w:rsidRPr="00866D0C">
        <w:t>Street Address</w:t>
      </w:r>
    </w:p>
    <w:p w14:paraId="103BF051" w14:textId="77777777" w:rsidR="00390AF9" w:rsidRPr="00866D0C" w:rsidRDefault="00390AF9">
      <w:pPr>
        <w:pStyle w:val="JOScreen"/>
      </w:pPr>
      <w:r w:rsidRPr="00866D0C">
        <w:t>City</w:t>
      </w:r>
    </w:p>
    <w:p w14:paraId="667F1CA1" w14:textId="77777777" w:rsidR="00390AF9" w:rsidRPr="00866D0C" w:rsidRDefault="00390AF9">
      <w:pPr>
        <w:pStyle w:val="JOScreen"/>
      </w:pPr>
      <w:r w:rsidRPr="00866D0C">
        <w:t>Zip Code</w:t>
      </w:r>
    </w:p>
    <w:p w14:paraId="357A3816" w14:textId="77777777" w:rsidR="00390AF9" w:rsidRPr="00866D0C" w:rsidRDefault="00390AF9">
      <w:pPr>
        <w:pStyle w:val="JOScreen"/>
      </w:pPr>
      <w:r w:rsidRPr="00866D0C">
        <w:t>Area Code</w:t>
      </w:r>
    </w:p>
    <w:p w14:paraId="2CC6778A" w14:textId="77777777" w:rsidR="00390AF9" w:rsidRPr="00866D0C" w:rsidRDefault="00390AF9">
      <w:pPr>
        <w:pStyle w:val="JOScreen"/>
      </w:pPr>
      <w:r w:rsidRPr="00866D0C">
        <w:t>Phone Number</w:t>
      </w:r>
    </w:p>
    <w:p w14:paraId="54E4B0EA" w14:textId="77777777" w:rsidR="00390AF9" w:rsidRPr="00866D0C" w:rsidRDefault="00390AF9">
      <w:pPr>
        <w:pStyle w:val="JOScreen"/>
      </w:pPr>
    </w:p>
    <w:p w14:paraId="6463DB4B" w14:textId="77777777" w:rsidR="00390AF9" w:rsidRPr="00866D0C" w:rsidRDefault="00390AF9">
      <w:pPr>
        <w:pStyle w:val="JOScreen"/>
      </w:pPr>
      <w:r w:rsidRPr="00866D0C">
        <w:t>Action Taken:  No data transmission will occur without this information.</w:t>
      </w:r>
    </w:p>
    <w:p w14:paraId="65E0C7BA" w14:textId="77777777" w:rsidR="00390AF9" w:rsidRPr="00866D0C" w:rsidRDefault="00390AF9">
      <w:pPr>
        <w:pStyle w:val="JOScreen"/>
      </w:pPr>
    </w:p>
    <w:p w14:paraId="7B5B1198" w14:textId="77777777" w:rsidR="00390AF9" w:rsidRPr="00866D0C" w:rsidRDefault="00390AF9">
      <w:pPr>
        <w:pStyle w:val="JOScreen"/>
      </w:pPr>
      <w:r w:rsidRPr="00866D0C">
        <w:t>Recommended action:  Correct invalid data.</w:t>
      </w:r>
    </w:p>
    <w:p w14:paraId="6FBEEB0D" w14:textId="77777777" w:rsidR="00390AF9" w:rsidRPr="00866D0C" w:rsidRDefault="00390AF9">
      <w:pPr>
        <w:pStyle w:val="JOScreen"/>
      </w:pPr>
    </w:p>
    <w:p w14:paraId="0A4C553A" w14:textId="77777777" w:rsidR="00390AF9" w:rsidRPr="00866D0C" w:rsidRDefault="00390AF9"/>
    <w:p w14:paraId="2D6E3D28" w14:textId="77777777" w:rsidR="00B344C5" w:rsidRPr="00866D0C" w:rsidRDefault="00390AF9">
      <w:pPr>
        <w:ind w:left="440" w:hanging="440"/>
        <w:rPr>
          <w:b/>
        </w:rPr>
      </w:pPr>
      <w:r w:rsidRPr="00866D0C">
        <w:t>6.</w:t>
      </w:r>
      <w:r w:rsidRPr="00866D0C">
        <w:tab/>
        <w:t xml:space="preserve">The </w:t>
      </w:r>
      <w:r w:rsidRPr="00866D0C">
        <w:rPr>
          <w:b/>
        </w:rPr>
        <w:t>CMOP Inactivation Notice</w:t>
      </w:r>
      <w:r w:rsidRPr="00866D0C">
        <w:t xml:space="preserve"> message is generated when the Outpatient Pharmacy personnel selects to inactivate the medical center using the CMOP Site Manager menu option </w:t>
      </w:r>
      <w:r w:rsidRPr="00866D0C">
        <w:rPr>
          <w:i/>
        </w:rPr>
        <w:t>Activate/Inactivate CMOP Processing.</w:t>
      </w:r>
      <w:r w:rsidRPr="00866D0C">
        <w:rPr>
          <w:b/>
        </w:rPr>
        <w:t xml:space="preserve"> Inactivation of CMOP processing is immediately effective</w:t>
      </w:r>
      <w:r w:rsidRPr="00866D0C">
        <w:t xml:space="preserve">. </w:t>
      </w:r>
      <w:r w:rsidRPr="00866D0C">
        <w:rPr>
          <w:b/>
        </w:rPr>
        <w:t>Users who do not sign off and then sign back</w:t>
      </w:r>
      <w:r w:rsidRPr="00866D0C">
        <w:t xml:space="preserve"> </w:t>
      </w:r>
      <w:r w:rsidRPr="00866D0C">
        <w:rPr>
          <w:b/>
        </w:rPr>
        <w:t>onto the system when inactivation takes place will continue to do CMOP processing.</w:t>
      </w:r>
    </w:p>
    <w:p w14:paraId="792CEC03" w14:textId="77777777" w:rsidR="00390AF9" w:rsidRPr="00866D0C" w:rsidRDefault="00390AF9">
      <w:pPr>
        <w:rPr>
          <w:b/>
        </w:rPr>
      </w:pPr>
    </w:p>
    <w:p w14:paraId="4B67300B" w14:textId="77777777" w:rsidR="00390AF9" w:rsidRPr="00866D0C" w:rsidRDefault="00390AF9" w:rsidP="002F5596">
      <w:pPr>
        <w:pStyle w:val="JOScreen"/>
      </w:pPr>
      <w:r w:rsidRPr="00866D0C">
        <w:t>Subj: CMOP Inactivation Notice  [#38894] 05 Dec 96 10:57  05 Lines</w:t>
      </w:r>
    </w:p>
    <w:p w14:paraId="50AAE0B3" w14:textId="77777777" w:rsidR="00390AF9" w:rsidRPr="00866D0C" w:rsidRDefault="00390AF9">
      <w:pPr>
        <w:pStyle w:val="JOScreen"/>
      </w:pPr>
      <w:r w:rsidRPr="00866D0C">
        <w:t>From: POSTMASTER (Sender: OPPHARMACIST2,THREE)  in 'IN' basket.   Page 1  **NEW**</w:t>
      </w:r>
    </w:p>
    <w:p w14:paraId="467B108A" w14:textId="77777777" w:rsidR="00390AF9" w:rsidRPr="00866D0C" w:rsidRDefault="00390AF9">
      <w:pPr>
        <w:pStyle w:val="JOScreen"/>
      </w:pPr>
      <w:r w:rsidRPr="00866D0C">
        <w:t>------------------------------------------------------------------------------</w:t>
      </w:r>
    </w:p>
    <w:p w14:paraId="7A364BFB" w14:textId="77777777" w:rsidR="00390AF9" w:rsidRPr="00866D0C" w:rsidRDefault="00390AF9">
      <w:pPr>
        <w:pStyle w:val="JOScreen"/>
      </w:pPr>
    </w:p>
    <w:p w14:paraId="100DD1D3" w14:textId="77777777" w:rsidR="00390AF9" w:rsidRPr="00866D0C" w:rsidRDefault="00390AF9">
      <w:pPr>
        <w:pStyle w:val="JOScreen"/>
      </w:pPr>
      <w:r w:rsidRPr="00866D0C">
        <w:t>Inactivation notice sent</w:t>
      </w:r>
    </w:p>
    <w:p w14:paraId="7D374605" w14:textId="77777777" w:rsidR="00390AF9" w:rsidRPr="00866D0C" w:rsidRDefault="00390AF9">
      <w:pPr>
        <w:pStyle w:val="JOScreen"/>
      </w:pPr>
    </w:p>
    <w:p w14:paraId="4C861AC3" w14:textId="77777777" w:rsidR="00390AF9" w:rsidRPr="00866D0C" w:rsidRDefault="00390AF9">
      <w:pPr>
        <w:pStyle w:val="JOScreen"/>
      </w:pPr>
      <w:r w:rsidRPr="00866D0C">
        <w:t>CMOP            :  LEAVENWORTH</w:t>
      </w:r>
    </w:p>
    <w:p w14:paraId="4FBD88E0" w14:textId="77777777" w:rsidR="00390AF9" w:rsidRPr="00866D0C" w:rsidRDefault="00390AF9">
      <w:pPr>
        <w:pStyle w:val="JOScreen"/>
      </w:pPr>
      <w:r w:rsidRPr="00866D0C">
        <w:t>Requester       :  OPPHARMACIST2,THREE</w:t>
      </w:r>
    </w:p>
    <w:p w14:paraId="3538D1A4" w14:textId="77777777" w:rsidR="00390AF9" w:rsidRPr="00866D0C" w:rsidRDefault="00390AF9">
      <w:pPr>
        <w:pStyle w:val="JOScreen"/>
      </w:pPr>
      <w:r w:rsidRPr="00866D0C">
        <w:t>Action Date/Time:  DEC 5,1996@10:57</w:t>
      </w:r>
    </w:p>
    <w:p w14:paraId="5FCF595E" w14:textId="77777777" w:rsidR="00390AF9" w:rsidRPr="00866D0C" w:rsidRDefault="00390AF9"/>
    <w:p w14:paraId="2A5EBF6B" w14:textId="070610D0" w:rsidR="00390AF9" w:rsidRPr="00866D0C" w:rsidRDefault="00390AF9">
      <w:pPr>
        <w:ind w:left="440" w:hanging="440"/>
      </w:pPr>
      <w:r w:rsidRPr="00866D0C">
        <w:t>7.</w:t>
      </w:r>
      <w:r w:rsidRPr="00866D0C">
        <w:tab/>
        <w:t xml:space="preserve">The </w:t>
      </w:r>
      <w:r w:rsidRPr="00866D0C">
        <w:rPr>
          <w:b/>
        </w:rPr>
        <w:t>CMOP Auto-Transmission Schedule</w:t>
      </w:r>
      <w:r w:rsidRPr="00866D0C">
        <w:t xml:space="preserve"> message is generated when the Outpatient Pharmacy personnel use the </w:t>
      </w:r>
      <w:r w:rsidRPr="00866D0C">
        <w:rPr>
          <w:i/>
        </w:rPr>
        <w:t>Setup Auto-transmission</w:t>
      </w:r>
      <w:r w:rsidRPr="00866D0C">
        <w:t xml:space="preserve"> option from the </w:t>
      </w:r>
      <w:r w:rsidRPr="00866D0C">
        <w:rPr>
          <w:i/>
        </w:rPr>
        <w:t>CMOP Site Manager</w:t>
      </w:r>
      <w:r w:rsidRPr="00866D0C">
        <w:t xml:space="preserve"> menu to set up an automated transmission schedule to the CMOP host facility. </w:t>
      </w:r>
      <w:r w:rsidRPr="00866D0C">
        <w:rPr>
          <w:b/>
        </w:rPr>
        <w:t>The message notifies key holders that manual transmissions are not necessary to transmit data</w:t>
      </w:r>
      <w:r w:rsidRPr="00866D0C">
        <w:t>. Transmissions will begin automatically on the date and time indicated and continue for the selected frequency until the transmissions are unscheduled or modified.</w:t>
      </w:r>
    </w:p>
    <w:p w14:paraId="0FE234DB" w14:textId="77777777" w:rsidR="00390AF9" w:rsidRPr="00866D0C" w:rsidRDefault="00390AF9"/>
    <w:p w14:paraId="741265E2" w14:textId="77777777" w:rsidR="00390AF9" w:rsidRPr="00866D0C" w:rsidRDefault="00390AF9" w:rsidP="002F5596">
      <w:pPr>
        <w:pStyle w:val="JOScreen"/>
      </w:pPr>
      <w:r w:rsidRPr="00866D0C">
        <w:t>Subj: CMOP Auto-Transmission Schedule  [#38875] 11 Dec 96 09:32  7 Lines</w:t>
      </w:r>
    </w:p>
    <w:p w14:paraId="00DB9561" w14:textId="77777777" w:rsidR="00390AF9" w:rsidRPr="00866D0C" w:rsidRDefault="00390AF9">
      <w:pPr>
        <w:pStyle w:val="JOScreen"/>
      </w:pPr>
      <w:r w:rsidRPr="00866D0C">
        <w:t>From: POSTMASTER (Sender: CMOPPHARMACIST30,THREE)  in 'IN' basket.   Page 1  **NEW**</w:t>
      </w:r>
    </w:p>
    <w:p w14:paraId="02FE4A89" w14:textId="77777777" w:rsidR="00390AF9" w:rsidRPr="00866D0C" w:rsidRDefault="00390AF9">
      <w:pPr>
        <w:pStyle w:val="JOScreen"/>
      </w:pPr>
      <w:r w:rsidRPr="00866D0C">
        <w:t>------------------------------------------------------------------------------</w:t>
      </w:r>
    </w:p>
    <w:p w14:paraId="707E2842" w14:textId="77777777" w:rsidR="00390AF9" w:rsidRPr="00866D0C" w:rsidRDefault="00390AF9">
      <w:pPr>
        <w:pStyle w:val="JOScreen"/>
      </w:pPr>
    </w:p>
    <w:p w14:paraId="32DB640C" w14:textId="77777777" w:rsidR="00390AF9" w:rsidRPr="00866D0C" w:rsidRDefault="00390AF9">
      <w:pPr>
        <w:pStyle w:val="JOScreen"/>
      </w:pPr>
      <w:r w:rsidRPr="00866D0C">
        <w:t>Auto-transmission Schedule.</w:t>
      </w:r>
    </w:p>
    <w:p w14:paraId="2599F973" w14:textId="77777777" w:rsidR="00390AF9" w:rsidRPr="00866D0C" w:rsidRDefault="00390AF9">
      <w:pPr>
        <w:pStyle w:val="JOScreen"/>
      </w:pPr>
    </w:p>
    <w:p w14:paraId="1F03897F" w14:textId="77777777" w:rsidR="00390AF9" w:rsidRPr="00866D0C" w:rsidRDefault="00390AF9">
      <w:pPr>
        <w:pStyle w:val="JOScreen"/>
      </w:pPr>
      <w:r w:rsidRPr="00866D0C">
        <w:t>Auto-transmission Schedule.</w:t>
      </w:r>
    </w:p>
    <w:p w14:paraId="65BE8302" w14:textId="77777777" w:rsidR="00390AF9" w:rsidRPr="00866D0C" w:rsidRDefault="00390AF9">
      <w:pPr>
        <w:pStyle w:val="JOScreen"/>
      </w:pPr>
    </w:p>
    <w:p w14:paraId="58B4D491" w14:textId="77777777" w:rsidR="00390AF9" w:rsidRPr="00866D0C" w:rsidRDefault="00390AF9">
      <w:pPr>
        <w:pStyle w:val="JOScreen"/>
      </w:pPr>
      <w:r w:rsidRPr="00866D0C">
        <w:t>Facility                       :  BIRMINGHAM, AL.</w:t>
      </w:r>
    </w:p>
    <w:p w14:paraId="2C4BADA5" w14:textId="77777777" w:rsidR="00390AF9" w:rsidRPr="00866D0C" w:rsidRDefault="00390AF9">
      <w:pPr>
        <w:pStyle w:val="JOScreen"/>
      </w:pPr>
      <w:r w:rsidRPr="00866D0C">
        <w:t>Date Initiated                 :  Dec 11, 1996@09:32</w:t>
      </w:r>
    </w:p>
    <w:p w14:paraId="6E516D27" w14:textId="77777777" w:rsidR="00390AF9" w:rsidRPr="00866D0C" w:rsidRDefault="00390AF9">
      <w:pPr>
        <w:pStyle w:val="JOScreen"/>
      </w:pPr>
      <w:r w:rsidRPr="00866D0C">
        <w:t>Begin Automatic Transmissions  :  Dec 11, 1996@09:32</w:t>
      </w:r>
    </w:p>
    <w:p w14:paraId="44D565AE" w14:textId="77777777" w:rsidR="00390AF9" w:rsidRPr="00866D0C" w:rsidRDefault="00390AF9">
      <w:pPr>
        <w:pStyle w:val="JOScreen"/>
      </w:pPr>
      <w:r w:rsidRPr="00866D0C">
        <w:t>Number of days to transmit thru:  1</w:t>
      </w:r>
    </w:p>
    <w:p w14:paraId="49AAAF6F" w14:textId="77777777" w:rsidR="00390AF9" w:rsidRPr="00866D0C" w:rsidRDefault="00390AF9">
      <w:pPr>
        <w:pStyle w:val="JOScreen"/>
      </w:pPr>
      <w:r w:rsidRPr="00866D0C">
        <w:t>Scheduling Frequency (hours)   :  6</w:t>
      </w:r>
    </w:p>
    <w:p w14:paraId="34190C64" w14:textId="77777777" w:rsidR="00390AF9" w:rsidRPr="00866D0C" w:rsidRDefault="00390AF9">
      <w:pPr>
        <w:pStyle w:val="JOScreen"/>
      </w:pPr>
      <w:r w:rsidRPr="00866D0C">
        <w:t>Initiating Official            :  CMOPPHARMACIST30,THREE</w:t>
      </w:r>
    </w:p>
    <w:p w14:paraId="3FFD34B7" w14:textId="77777777" w:rsidR="00390AF9" w:rsidRPr="00866D0C" w:rsidRDefault="00390AF9"/>
    <w:p w14:paraId="6FDC28E5" w14:textId="77777777" w:rsidR="00390AF9" w:rsidRDefault="00390AF9">
      <w:pPr>
        <w:ind w:left="440" w:hanging="440"/>
      </w:pPr>
      <w:r w:rsidRPr="00866D0C">
        <w:t>8.</w:t>
      </w:r>
      <w:r w:rsidRPr="00866D0C">
        <w:tab/>
        <w:t xml:space="preserve">The </w:t>
      </w:r>
      <w:r w:rsidRPr="00866D0C">
        <w:rPr>
          <w:b/>
        </w:rPr>
        <w:t>CMOP Not Dispensed Rx List</w:t>
      </w:r>
      <w:r w:rsidRPr="00866D0C">
        <w:t xml:space="preserve"> message is generated when release information indicates a prescription has been cancelled (</w:t>
      </w:r>
      <w:r w:rsidRPr="00866D0C">
        <w:rPr>
          <w:b/>
        </w:rPr>
        <w:t>not dispensed</w:t>
      </w:r>
      <w:r w:rsidRPr="00866D0C">
        <w:t xml:space="preserve">) by the vendor automated system. The prescription at the remote medical center is marked </w:t>
      </w:r>
      <w:r w:rsidRPr="00866D0C">
        <w:rPr>
          <w:b/>
        </w:rPr>
        <w:t xml:space="preserve">not dispensed </w:t>
      </w:r>
      <w:r w:rsidRPr="00866D0C">
        <w:t xml:space="preserve">in the PRESCRIPTION file (#52). The prescription is not marked with a status of Cancelled. The prescriptions may be filled locally, </w:t>
      </w:r>
      <w:proofErr w:type="gramStart"/>
      <w:r w:rsidRPr="00866D0C">
        <w:t>edited</w:t>
      </w:r>
      <w:proofErr w:type="gramEnd"/>
      <w:r w:rsidRPr="00866D0C">
        <w:t xml:space="preserve"> and re-suspended, or resubmitted for CMOP processing. Cancellation reasons are listed with the Rx number and other transmission information to assist the user in correcting the cause of the cancellation and re-submitting the prescription for filling by the CMOP. A separate message is created for each pharmacy division.</w:t>
      </w:r>
    </w:p>
    <w:p w14:paraId="6C19BFEA" w14:textId="77777777" w:rsidR="00F8765C" w:rsidRDefault="00F8765C">
      <w:pPr>
        <w:ind w:left="440" w:hanging="440"/>
      </w:pPr>
    </w:p>
    <w:p w14:paraId="32E47569" w14:textId="77777777" w:rsidR="00F8765C" w:rsidRPr="00F8765C" w:rsidRDefault="00F8765C" w:rsidP="00F8765C">
      <w:pPr>
        <w:pStyle w:val="Default"/>
        <w:rPr>
          <w:color w:val="auto"/>
          <w:sz w:val="22"/>
          <w:szCs w:val="22"/>
        </w:rPr>
      </w:pPr>
      <w:r w:rsidRPr="00F8765C">
        <w:rPr>
          <w:color w:val="auto"/>
          <w:sz w:val="22"/>
          <w:szCs w:val="22"/>
        </w:rPr>
        <w:t xml:space="preserve">The CMOP Not Dispensed RX List message includes the standard symbols denoting additional information used by the Outpatient Pharmacy. </w:t>
      </w:r>
    </w:p>
    <w:p w14:paraId="01790B4D" w14:textId="77777777" w:rsidR="00F8765C" w:rsidRPr="00F8765C" w:rsidRDefault="00F8765C" w:rsidP="00F8765C">
      <w:pPr>
        <w:pStyle w:val="Default"/>
        <w:spacing w:after="23"/>
        <w:rPr>
          <w:color w:val="auto"/>
          <w:sz w:val="22"/>
          <w:szCs w:val="22"/>
        </w:rPr>
      </w:pPr>
      <w:r w:rsidRPr="00F8765C">
        <w:rPr>
          <w:color w:val="auto"/>
          <w:sz w:val="22"/>
          <w:szCs w:val="22"/>
        </w:rPr>
        <w:t xml:space="preserve">- Prescription numbers with a corresponding ePharmacy claim is marked with ‘e’. </w:t>
      </w:r>
    </w:p>
    <w:p w14:paraId="1BB32765" w14:textId="77777777" w:rsidR="00F8765C" w:rsidRDefault="00F8765C" w:rsidP="00F8765C">
      <w:pPr>
        <w:pStyle w:val="Default"/>
        <w:rPr>
          <w:color w:val="auto"/>
          <w:sz w:val="22"/>
          <w:szCs w:val="22"/>
        </w:rPr>
      </w:pPr>
      <w:r w:rsidRPr="00F8765C">
        <w:rPr>
          <w:color w:val="auto"/>
          <w:sz w:val="22"/>
          <w:szCs w:val="22"/>
        </w:rPr>
        <w:t xml:space="preserve">- Prescription numbers with a first party copay are marked with ‘$’. </w:t>
      </w:r>
    </w:p>
    <w:p w14:paraId="42FB1DCB" w14:textId="77777777" w:rsidR="00F8765C" w:rsidRPr="00F8765C" w:rsidRDefault="00F8765C" w:rsidP="00F8765C">
      <w:pPr>
        <w:pStyle w:val="Default"/>
        <w:rPr>
          <w:color w:val="auto"/>
          <w:sz w:val="22"/>
          <w:szCs w:val="22"/>
        </w:rPr>
      </w:pPr>
    </w:p>
    <w:p w14:paraId="01A574FC" w14:textId="77777777" w:rsidR="00F8765C" w:rsidRPr="00F8765C" w:rsidRDefault="00F8765C" w:rsidP="00F8765C">
      <w:pPr>
        <w:pStyle w:val="JOScreen"/>
      </w:pPr>
      <w:r w:rsidRPr="00F8765C">
        <w:t xml:space="preserve">Subj: GENERIC CITY CMOP Not Dispensed Rx List, [#78218200] 07/15/14@23:01 15 </w:t>
      </w:r>
    </w:p>
    <w:p w14:paraId="4385952E" w14:textId="77777777" w:rsidR="00F8765C" w:rsidRPr="00F8765C" w:rsidRDefault="00F8765C" w:rsidP="00F8765C">
      <w:pPr>
        <w:pStyle w:val="JOScreen"/>
      </w:pPr>
      <w:r w:rsidRPr="00F8765C">
        <w:t xml:space="preserve">lines </w:t>
      </w:r>
    </w:p>
    <w:p w14:paraId="76B8D0F0" w14:textId="77777777" w:rsidR="00F8765C" w:rsidRPr="00F8765C" w:rsidRDefault="00F8765C" w:rsidP="00F8765C">
      <w:pPr>
        <w:pStyle w:val="JOScreen"/>
      </w:pPr>
      <w:r w:rsidRPr="00F8765C">
        <w:t xml:space="preserve">From: POSTMASTER - POSTMASTER In 'IN' basket. Page 1 </w:t>
      </w:r>
    </w:p>
    <w:p w14:paraId="2B347A94" w14:textId="77777777" w:rsidR="00F8765C" w:rsidRPr="00F8765C" w:rsidRDefault="00F8765C" w:rsidP="00F8765C">
      <w:pPr>
        <w:pStyle w:val="JOScreen"/>
      </w:pPr>
      <w:r w:rsidRPr="00F8765C">
        <w:t xml:space="preserve">------------------------------------------------------------------------------- </w:t>
      </w:r>
    </w:p>
    <w:p w14:paraId="174F4F1E" w14:textId="77777777" w:rsidR="00F8765C" w:rsidRDefault="00F8765C" w:rsidP="00F8765C">
      <w:pPr>
        <w:pStyle w:val="JOScreen"/>
      </w:pPr>
      <w:r w:rsidRPr="00F8765C">
        <w:t xml:space="preserve">Not Dispensed Rx Report for the GENERIC CITY Division. </w:t>
      </w:r>
    </w:p>
    <w:p w14:paraId="589AF316" w14:textId="77777777" w:rsidR="00F8765C" w:rsidRPr="00F8765C" w:rsidRDefault="00F8765C" w:rsidP="00F8765C">
      <w:pPr>
        <w:pStyle w:val="JOScreen"/>
      </w:pPr>
    </w:p>
    <w:p w14:paraId="4B6C6DE1" w14:textId="77777777" w:rsidR="00F8765C" w:rsidRDefault="00F8765C" w:rsidP="00F8765C">
      <w:pPr>
        <w:pStyle w:val="JOScreen"/>
      </w:pPr>
      <w:r w:rsidRPr="00F8765C">
        <w:t xml:space="preserve">The following prescriptions were not dispensed by the vendor: </w:t>
      </w:r>
    </w:p>
    <w:p w14:paraId="19C0373E" w14:textId="77777777" w:rsidR="00F8765C" w:rsidRPr="00F8765C" w:rsidRDefault="00F8765C" w:rsidP="00F8765C">
      <w:pPr>
        <w:pStyle w:val="JOScreen"/>
      </w:pPr>
    </w:p>
    <w:p w14:paraId="7E140B94" w14:textId="77777777" w:rsidR="00F8765C" w:rsidRPr="00F8765C" w:rsidRDefault="00F8765C" w:rsidP="00F8765C">
      <w:pPr>
        <w:pStyle w:val="JOScreen"/>
      </w:pPr>
      <w:r w:rsidRPr="00F8765C">
        <w:t xml:space="preserve">Patient: PSXPATIENT,ONE </w:t>
      </w:r>
      <w:r>
        <w:tab/>
      </w:r>
      <w:r>
        <w:tab/>
      </w:r>
      <w:r>
        <w:tab/>
      </w:r>
      <w:r>
        <w:tab/>
      </w:r>
      <w:r w:rsidRPr="00F8765C">
        <w:t xml:space="preserve">SSN: ###-##-#### </w:t>
      </w:r>
    </w:p>
    <w:p w14:paraId="620D2699" w14:textId="77777777" w:rsidR="00F8765C" w:rsidRDefault="00F8765C" w:rsidP="00F8765C">
      <w:pPr>
        <w:pStyle w:val="JOScreen"/>
      </w:pPr>
    </w:p>
    <w:p w14:paraId="2D8EA2E9" w14:textId="77777777" w:rsidR="00F8765C" w:rsidRPr="00F8765C" w:rsidRDefault="00F8765C" w:rsidP="00F8765C">
      <w:pPr>
        <w:pStyle w:val="JOScreen"/>
      </w:pPr>
      <w:r>
        <w:t xml:space="preserve">  </w:t>
      </w:r>
      <w:r w:rsidRPr="00F8765C">
        <w:t xml:space="preserve">Rx #: ########$e (REF5) Qty: 2 Trans #: 55403 </w:t>
      </w:r>
    </w:p>
    <w:p w14:paraId="540C8AA0" w14:textId="77777777" w:rsidR="00F8765C" w:rsidRPr="00F8765C" w:rsidRDefault="00F8765C" w:rsidP="00F8765C">
      <w:pPr>
        <w:pStyle w:val="JOScreen"/>
      </w:pPr>
      <w:r>
        <w:t xml:space="preserve">  </w:t>
      </w:r>
      <w:r w:rsidRPr="00F8765C">
        <w:t xml:space="preserve">Drug: CATHETER SILASTIC 22FR 30CC </w:t>
      </w:r>
    </w:p>
    <w:p w14:paraId="002F0EFF" w14:textId="77777777" w:rsidR="00F8765C" w:rsidRPr="00F8765C" w:rsidRDefault="00F8765C" w:rsidP="00F8765C">
      <w:pPr>
        <w:pStyle w:val="JOScreen"/>
      </w:pPr>
      <w:r>
        <w:t xml:space="preserve">  </w:t>
      </w:r>
      <w:r w:rsidRPr="00F8765C">
        <w:t xml:space="preserve">Transmitted under CMOP ID: XX923 </w:t>
      </w:r>
    </w:p>
    <w:p w14:paraId="285EEB36" w14:textId="77777777" w:rsidR="00F8765C" w:rsidRDefault="00F8765C" w:rsidP="00F8765C">
      <w:pPr>
        <w:pStyle w:val="JOScreen"/>
      </w:pPr>
      <w:r>
        <w:t xml:space="preserve">  </w:t>
      </w:r>
      <w:r w:rsidRPr="00F8765C">
        <w:t xml:space="preserve">Reason: NOT STOCKED CONTACT CMOP WITH USAGE </w:t>
      </w:r>
    </w:p>
    <w:p w14:paraId="5C722E4A" w14:textId="77777777" w:rsidR="00F8765C" w:rsidRPr="00F8765C" w:rsidRDefault="00F8765C" w:rsidP="00F8765C">
      <w:pPr>
        <w:pStyle w:val="JOScreen"/>
      </w:pPr>
    </w:p>
    <w:p w14:paraId="2366B389" w14:textId="77777777" w:rsidR="00F8765C" w:rsidRPr="00F8765C" w:rsidRDefault="00F8765C" w:rsidP="00F8765C">
      <w:pPr>
        <w:pStyle w:val="JOScreen"/>
      </w:pPr>
      <w:r w:rsidRPr="00F8765C">
        <w:t xml:space="preserve">Instructions: Prescriptions cannot be processed at CMOP for the reason listed </w:t>
      </w:r>
    </w:p>
    <w:p w14:paraId="360262C4" w14:textId="77777777" w:rsidR="00F8765C" w:rsidRPr="00F8765C" w:rsidRDefault="00F8765C" w:rsidP="00F8765C">
      <w:pPr>
        <w:pStyle w:val="JOScreen"/>
      </w:pPr>
      <w:r w:rsidRPr="00F8765C">
        <w:t xml:space="preserve">above. Please review the prescription and take the appropriate action(s). </w:t>
      </w:r>
    </w:p>
    <w:p w14:paraId="1493C46F" w14:textId="77777777" w:rsidR="00F8765C" w:rsidRPr="00866D0C" w:rsidRDefault="00F8765C" w:rsidP="00F8765C">
      <w:pPr>
        <w:pStyle w:val="JOScreen"/>
      </w:pPr>
      <w:r w:rsidRPr="00F8765C">
        <w:t xml:space="preserve">If you have any questions, contact your CMOP contact person. </w:t>
      </w:r>
    </w:p>
    <w:p w14:paraId="03E397E4" w14:textId="77777777" w:rsidR="00390AF9" w:rsidRPr="00866D0C" w:rsidRDefault="00390AF9"/>
    <w:p w14:paraId="2CE0DB47" w14:textId="77777777" w:rsidR="00B344C5" w:rsidRPr="00866D0C" w:rsidRDefault="00390AF9">
      <w:pPr>
        <w:ind w:left="440" w:hanging="440"/>
      </w:pPr>
      <w:r w:rsidRPr="00866D0C">
        <w:t>9.</w:t>
      </w:r>
      <w:r w:rsidRPr="00866D0C">
        <w:tab/>
        <w:t xml:space="preserve">The </w:t>
      </w:r>
      <w:r w:rsidRPr="00866D0C">
        <w:rPr>
          <w:b/>
        </w:rPr>
        <w:t>CMOP Acknowledgement not Received</w:t>
      </w:r>
      <w:r w:rsidRPr="00866D0C">
        <w:t xml:space="preserve"> message is sent when a Transmission Acknowledgement message has not been received for a previous transmission after 24 hours. The CMOP software checks each transmission entry in the CMOP TRANSMISSION file (#550.2) 24 hours after the data is transmitted to ensure that the data was received at the CMOP host facility. If an acknowledgement date/time has not been filed for the transmission, this message reminds the key holders that the Transmission Acknowledgement message has not yet been received. The user should first contact the medical center IRM Service and request that the MailMan queue be checked to see if the transmission was sent. If it has been sent, the CMOP Manager at the host facility should be contacted to determine if there is another reason for the delay.</w:t>
      </w:r>
    </w:p>
    <w:p w14:paraId="4948FAB9" w14:textId="77777777" w:rsidR="00390AF9" w:rsidRPr="00866D0C" w:rsidRDefault="00390AF9"/>
    <w:p w14:paraId="71A43633" w14:textId="77777777" w:rsidR="00B344C5" w:rsidRPr="00866D0C" w:rsidRDefault="00390AF9" w:rsidP="002F5596">
      <w:pPr>
        <w:pStyle w:val="JOScreen"/>
      </w:pPr>
      <w:r w:rsidRPr="00866D0C">
        <w:t xml:space="preserve">Subj: CMOP Acknowledgement not Received  [#38915] 20 </w:t>
      </w:r>
      <w:r w:rsidR="00A25749" w:rsidRPr="00866D0C">
        <w:t xml:space="preserve">FEB </w:t>
      </w:r>
      <w:r w:rsidRPr="00866D0C">
        <w:t xml:space="preserve">97 15:56  3 Lines   </w:t>
      </w:r>
    </w:p>
    <w:p w14:paraId="43C02A4E" w14:textId="3712837E" w:rsidR="00B344C5" w:rsidRPr="00866D0C" w:rsidRDefault="00390AF9">
      <w:pPr>
        <w:pStyle w:val="JOScreen"/>
      </w:pPr>
      <w:r w:rsidRPr="00866D0C">
        <w:t xml:space="preserve">From: POSTMASTER                           in 'IN' basket.   Page 1 </w:t>
      </w:r>
    </w:p>
    <w:p w14:paraId="3E23BBD7" w14:textId="77777777" w:rsidR="00390AF9" w:rsidRPr="00866D0C" w:rsidRDefault="00390AF9">
      <w:pPr>
        <w:pStyle w:val="JOScreen"/>
      </w:pPr>
      <w:r w:rsidRPr="00866D0C">
        <w:t>------------------------------------------------------------------------------</w:t>
      </w:r>
    </w:p>
    <w:p w14:paraId="7BEA0836" w14:textId="11AD0E83" w:rsidR="00B344C5" w:rsidRPr="00866D0C" w:rsidRDefault="00B344C5">
      <w:pPr>
        <w:pStyle w:val="JOScreen"/>
      </w:pPr>
    </w:p>
    <w:p w14:paraId="5C49E90A" w14:textId="77777777" w:rsidR="00B344C5" w:rsidRPr="00866D0C" w:rsidRDefault="00390AF9">
      <w:pPr>
        <w:pStyle w:val="JOScreen"/>
      </w:pPr>
      <w:r w:rsidRPr="00866D0C">
        <w:t>An acknowledgement message for transmission # 739 has not been</w:t>
      </w:r>
    </w:p>
    <w:p w14:paraId="1A7E145A" w14:textId="77777777" w:rsidR="00390AF9" w:rsidRPr="00866D0C" w:rsidRDefault="00390AF9">
      <w:pPr>
        <w:pStyle w:val="JOScreen"/>
      </w:pPr>
      <w:r w:rsidRPr="00866D0C">
        <w:t>received within the specified time.  Please contact the CMOP facility</w:t>
      </w:r>
    </w:p>
    <w:p w14:paraId="71DF93DD" w14:textId="50596CBA" w:rsidR="00B344C5" w:rsidRPr="00866D0C" w:rsidRDefault="00390AF9">
      <w:pPr>
        <w:pStyle w:val="JOScreen"/>
      </w:pPr>
      <w:r w:rsidRPr="00866D0C">
        <w:t xml:space="preserve">to see if there is a problem.  </w:t>
      </w:r>
    </w:p>
    <w:p w14:paraId="293876F4" w14:textId="77777777" w:rsidR="00390AF9" w:rsidRPr="00866D0C" w:rsidRDefault="00390AF9">
      <w:pPr>
        <w:pStyle w:val="JOScreen"/>
      </w:pPr>
    </w:p>
    <w:p w14:paraId="7638373E" w14:textId="77777777" w:rsidR="00390AF9" w:rsidRPr="00866D0C" w:rsidRDefault="00390AF9">
      <w:pPr>
        <w:pStyle w:val="JOScreen"/>
      </w:pPr>
    </w:p>
    <w:p w14:paraId="65AC4619" w14:textId="77777777" w:rsidR="00390AF9" w:rsidRPr="00866D0C" w:rsidRDefault="00390AF9" w:rsidP="00B21BFB">
      <w:pPr>
        <w:keepLines/>
        <w:ind w:left="446" w:hanging="446"/>
      </w:pPr>
      <w:r w:rsidRPr="00866D0C">
        <w:lastRenderedPageBreak/>
        <w:t xml:space="preserve">10. The </w:t>
      </w:r>
      <w:r w:rsidRPr="00866D0C">
        <w:rPr>
          <w:b/>
        </w:rPr>
        <w:t>CMOP Recovery Message</w:t>
      </w:r>
      <w:r w:rsidRPr="00866D0C">
        <w:t xml:space="preserve"> is sent whenever a failed CMOP transmission is detected. This message is simply a notification message that the last transmission did not complete. CMOP recovery procedures were initiated to reset the data so that it will be transmitted in the next transmission for that division.</w:t>
      </w:r>
    </w:p>
    <w:p w14:paraId="1D0A2199" w14:textId="77777777" w:rsidR="00390AF9" w:rsidRPr="00866D0C" w:rsidRDefault="00390AF9"/>
    <w:p w14:paraId="28B7AF5E" w14:textId="77777777" w:rsidR="00390AF9" w:rsidRPr="00866D0C" w:rsidRDefault="00390AF9" w:rsidP="002F5596">
      <w:pPr>
        <w:pStyle w:val="JOScreen"/>
      </w:pPr>
      <w:r w:rsidRPr="00866D0C">
        <w:t>Subj: CMOP Recovery Message BIRMINGHAM, AL.  [#3288] 21 Feb 97 10:29 CST</w:t>
      </w:r>
    </w:p>
    <w:p w14:paraId="29CF7940" w14:textId="77777777" w:rsidR="00390AF9" w:rsidRPr="00866D0C" w:rsidRDefault="00390AF9" w:rsidP="002F5596">
      <w:pPr>
        <w:pStyle w:val="JOScreen"/>
      </w:pPr>
      <w:r w:rsidRPr="00866D0C">
        <w:t xml:space="preserve">  11 Lines</w:t>
      </w:r>
    </w:p>
    <w:p w14:paraId="176B4666" w14:textId="7D78E9E8" w:rsidR="00390AF9" w:rsidRPr="00866D0C" w:rsidRDefault="00390AF9">
      <w:pPr>
        <w:pStyle w:val="JOScreen"/>
      </w:pPr>
      <w:r w:rsidRPr="00866D0C">
        <w:t>From: &lt;POSTMASTER@BAB.ISC-BIRM.</w:t>
      </w:r>
      <w:r w:rsidR="00880161">
        <w:t>XX.XXX</w:t>
      </w:r>
      <w:r w:rsidRPr="00866D0C">
        <w:t>&gt;  in 'IN' basket.   Page 1  **NEW**</w:t>
      </w:r>
    </w:p>
    <w:p w14:paraId="097868BC" w14:textId="77777777" w:rsidR="00390AF9" w:rsidRPr="00866D0C" w:rsidRDefault="00390AF9">
      <w:pPr>
        <w:pStyle w:val="JOScreen"/>
      </w:pPr>
      <w:r w:rsidRPr="00866D0C">
        <w:t>------------------------------------------------------------------------------</w:t>
      </w:r>
    </w:p>
    <w:p w14:paraId="6B56B82E" w14:textId="77777777" w:rsidR="00390AF9" w:rsidRPr="00866D0C" w:rsidRDefault="00390AF9">
      <w:pPr>
        <w:pStyle w:val="JOScreen"/>
      </w:pPr>
    </w:p>
    <w:p w14:paraId="78E4AC47" w14:textId="77777777" w:rsidR="00390AF9" w:rsidRPr="00866D0C" w:rsidRDefault="00390AF9">
      <w:pPr>
        <w:pStyle w:val="JOScreen"/>
      </w:pPr>
      <w:r w:rsidRPr="00866D0C">
        <w:t>The last CMOP transmission did not complete properly. The data for this</w:t>
      </w:r>
    </w:p>
    <w:p w14:paraId="77B20B76" w14:textId="77777777" w:rsidR="00390AF9" w:rsidRPr="00866D0C" w:rsidRDefault="00390AF9">
      <w:pPr>
        <w:pStyle w:val="JOScreen"/>
      </w:pPr>
      <w:r w:rsidRPr="00866D0C">
        <w:t>transmission will be sent to the CMOP during the next transmission for</w:t>
      </w:r>
    </w:p>
    <w:p w14:paraId="046EAED3" w14:textId="77777777" w:rsidR="00390AF9" w:rsidRPr="00866D0C" w:rsidRDefault="00390AF9">
      <w:pPr>
        <w:pStyle w:val="JOScreen"/>
      </w:pPr>
      <w:r w:rsidRPr="00866D0C">
        <w:t>that division.</w:t>
      </w:r>
    </w:p>
    <w:p w14:paraId="253578FF" w14:textId="77777777" w:rsidR="00390AF9" w:rsidRPr="00866D0C" w:rsidRDefault="00390AF9">
      <w:pPr>
        <w:pStyle w:val="JOScreen"/>
      </w:pPr>
    </w:p>
    <w:p w14:paraId="0F6F85CA" w14:textId="77777777" w:rsidR="00390AF9" w:rsidRPr="00866D0C" w:rsidRDefault="00390AF9">
      <w:pPr>
        <w:pStyle w:val="JOScreen"/>
      </w:pPr>
      <w:r w:rsidRPr="00866D0C">
        <w:t>If you have scheduled auto transmissions for CMOP, please check to see</w:t>
      </w:r>
    </w:p>
    <w:p w14:paraId="446C3DDF" w14:textId="77777777" w:rsidR="00390AF9" w:rsidRPr="00866D0C" w:rsidRDefault="00390AF9">
      <w:pPr>
        <w:pStyle w:val="JOScreen"/>
      </w:pPr>
      <w:r w:rsidRPr="00866D0C">
        <w:t>that they are still scheduled for the correct time.</w:t>
      </w:r>
    </w:p>
    <w:p w14:paraId="078E634A" w14:textId="77777777" w:rsidR="00390AF9" w:rsidRPr="00866D0C" w:rsidRDefault="00390AF9">
      <w:pPr>
        <w:pStyle w:val="JOScreen"/>
      </w:pPr>
    </w:p>
    <w:p w14:paraId="7C83C819" w14:textId="77777777" w:rsidR="00390AF9" w:rsidRPr="00866D0C" w:rsidRDefault="00390AF9">
      <w:pPr>
        <w:pStyle w:val="JOScreen"/>
      </w:pPr>
      <w:r w:rsidRPr="00866D0C">
        <w:t>This message is just a notification that problems were detected with the last</w:t>
      </w:r>
    </w:p>
    <w:p w14:paraId="66A06C74" w14:textId="77777777" w:rsidR="00390AF9" w:rsidRPr="00866D0C" w:rsidRDefault="00390AF9">
      <w:pPr>
        <w:pStyle w:val="JOScreen"/>
      </w:pPr>
      <w:r w:rsidRPr="00866D0C">
        <w:t>transmission and that the data was sent to the CMOP facility for processing.</w:t>
      </w:r>
    </w:p>
    <w:p w14:paraId="336D8445" w14:textId="77777777" w:rsidR="00390AF9" w:rsidRPr="00866D0C" w:rsidRDefault="00390AF9">
      <w:pPr>
        <w:pStyle w:val="JOScreen"/>
      </w:pPr>
      <w:r w:rsidRPr="00866D0C">
        <w:t>If you are getting this message frequently, please contact your IRM staff.</w:t>
      </w:r>
    </w:p>
    <w:p w14:paraId="0B7814A6" w14:textId="77777777" w:rsidR="00390AF9" w:rsidRPr="00866D0C" w:rsidRDefault="00390AF9">
      <w:pPr>
        <w:pStyle w:val="JOScreen"/>
      </w:pPr>
      <w:r w:rsidRPr="00866D0C">
        <w:t>Otherwise there is not anything that you need to do.</w:t>
      </w:r>
    </w:p>
    <w:p w14:paraId="18BCE605" w14:textId="77777777" w:rsidR="00390AF9" w:rsidRPr="00866D0C" w:rsidRDefault="00390AF9">
      <w:pPr>
        <w:pStyle w:val="JOScreen"/>
      </w:pPr>
    </w:p>
    <w:p w14:paraId="21D10CC2" w14:textId="77777777" w:rsidR="00F8765C" w:rsidRDefault="00F8765C" w:rsidP="00193CBC">
      <w:pPr>
        <w:ind w:left="440" w:hanging="440"/>
      </w:pPr>
    </w:p>
    <w:p w14:paraId="6BE33821" w14:textId="0EBFAEE4" w:rsidR="00B344C5" w:rsidRDefault="00F8765C" w:rsidP="00CC6474">
      <w:pPr>
        <w:ind w:left="450" w:hanging="360"/>
      </w:pPr>
      <w:r>
        <w:t>1</w:t>
      </w:r>
      <w:r w:rsidR="00CB6604" w:rsidRPr="00866D0C">
        <w:t>1</w:t>
      </w:r>
      <w:r w:rsidR="00193CBC" w:rsidRPr="00866D0C">
        <w:t xml:space="preserve">. The e-Pharmacy </w:t>
      </w:r>
      <w:r w:rsidR="00193CBC" w:rsidRPr="00866D0C">
        <w:rPr>
          <w:b/>
        </w:rPr>
        <w:t xml:space="preserve">CMOP Not Transmitted Rx List Message </w:t>
      </w:r>
      <w:r w:rsidR="00193CBC" w:rsidRPr="00866D0C">
        <w:t>lists all e</w:t>
      </w:r>
      <w:r w:rsidR="00193CBC" w:rsidRPr="00866D0C">
        <w:noBreakHyphen/>
        <w:t>billable prescriptions for which no response has been received from the third party payer. The  prescriptions listed have not been transmitted to CMOP, and remain in the CMOP queue.</w:t>
      </w:r>
    </w:p>
    <w:p w14:paraId="06ED3909" w14:textId="77777777" w:rsidR="00F8765C" w:rsidRDefault="00F8765C" w:rsidP="00CC6474">
      <w:pPr>
        <w:ind w:left="440" w:hanging="440"/>
      </w:pPr>
    </w:p>
    <w:p w14:paraId="55B1C93D" w14:textId="77777777" w:rsidR="00F8765C" w:rsidRDefault="00F8765C" w:rsidP="00CC6474">
      <w:pPr>
        <w:pStyle w:val="Default"/>
        <w:ind w:left="440"/>
        <w:rPr>
          <w:color w:val="auto"/>
          <w:sz w:val="22"/>
          <w:szCs w:val="22"/>
        </w:rPr>
      </w:pPr>
      <w:r w:rsidRPr="00F8765C">
        <w:rPr>
          <w:color w:val="auto"/>
          <w:sz w:val="22"/>
          <w:szCs w:val="22"/>
        </w:rPr>
        <w:t xml:space="preserve">The prescriptions remain in the CMOP queue and transmit when the response from the third party payer is received, or the non-billable issue is resolved. Examples of non-billable issues are prescriptions for sensitive medications that need Release of Information and prescriptions for non-billable drugs (e.g. Over the Counter (OTC) products for CHAMPVA and TRICARE patients.) </w:t>
      </w:r>
    </w:p>
    <w:p w14:paraId="20820121" w14:textId="77777777" w:rsidR="00F8765C" w:rsidRPr="00F8765C" w:rsidRDefault="00F8765C" w:rsidP="00CC6474">
      <w:pPr>
        <w:pStyle w:val="Default"/>
        <w:ind w:left="440"/>
        <w:rPr>
          <w:color w:val="auto"/>
          <w:sz w:val="22"/>
          <w:szCs w:val="22"/>
        </w:rPr>
      </w:pPr>
    </w:p>
    <w:p w14:paraId="36720BE8" w14:textId="77777777" w:rsidR="00F8765C" w:rsidRPr="00866D0C" w:rsidRDefault="00F8765C" w:rsidP="00CC6474">
      <w:pPr>
        <w:ind w:left="440" w:firstLine="10"/>
      </w:pPr>
      <w:r>
        <w:t xml:space="preserve">The CMOP Not Transmitted Rx List Message displays the first date of the attempted submission, the number of times the prescription submission has been attempted and the date of the first unsuccessful transmit. The CMOP Not Transmitted Rx List message also displays the site name in the subject line. </w:t>
      </w:r>
    </w:p>
    <w:p w14:paraId="503F909B" w14:textId="77777777" w:rsidR="00193CBC" w:rsidRDefault="00193CBC" w:rsidP="00CC6474">
      <w:pPr>
        <w:ind w:left="440"/>
      </w:pPr>
    </w:p>
    <w:p w14:paraId="319B7588" w14:textId="77777777" w:rsidR="009A3A68" w:rsidRPr="009A3A68" w:rsidRDefault="009A3A68" w:rsidP="009A3A68">
      <w:pPr>
        <w:pStyle w:val="JOScreen"/>
      </w:pPr>
      <w:r w:rsidRPr="009A3A68">
        <w:t xml:space="preserve">Subj: ePHARMACY – CMOP Not TRANSMITTED RX List for site GENERIC CITY [#233739] </w:t>
      </w:r>
    </w:p>
    <w:p w14:paraId="33F8B979" w14:textId="77777777" w:rsidR="009A3A68" w:rsidRPr="009A3A68" w:rsidRDefault="009A3A68" w:rsidP="009A3A68">
      <w:pPr>
        <w:pStyle w:val="JOScreen"/>
      </w:pPr>
      <w:r w:rsidRPr="009A3A68">
        <w:t xml:space="preserve">05/16/13@09:22 </w:t>
      </w:r>
    </w:p>
    <w:p w14:paraId="67F03357" w14:textId="77777777" w:rsidR="009A3A68" w:rsidRPr="009A3A68" w:rsidRDefault="009A3A68" w:rsidP="009A3A68">
      <w:pPr>
        <w:pStyle w:val="JOScreen"/>
      </w:pPr>
      <w:r w:rsidRPr="009A3A68">
        <w:t xml:space="preserve">From: CMOP Package In 'IN' basket. Page 1 </w:t>
      </w:r>
    </w:p>
    <w:p w14:paraId="04EE8F63" w14:textId="77777777" w:rsidR="009A3A68" w:rsidRPr="009A3A68" w:rsidRDefault="009A3A68" w:rsidP="009A3A68">
      <w:pPr>
        <w:pStyle w:val="JOScreen"/>
      </w:pPr>
      <w:r w:rsidRPr="009A3A68">
        <w:t xml:space="preserve">------------------------------------------------------------------------------- </w:t>
      </w:r>
    </w:p>
    <w:p w14:paraId="4EFF8954" w14:textId="77777777" w:rsidR="009A3A68" w:rsidRPr="009A3A68" w:rsidRDefault="009A3A68" w:rsidP="009A3A68">
      <w:pPr>
        <w:pStyle w:val="JOScreen"/>
      </w:pPr>
      <w:r w:rsidRPr="009A3A68">
        <w:t xml:space="preserve">The prescriptions listed in this message did not transmit to CMOP for one of </w:t>
      </w:r>
    </w:p>
    <w:p w14:paraId="3C44367B" w14:textId="77777777" w:rsidR="009A3A68" w:rsidRDefault="009A3A68" w:rsidP="009A3A68">
      <w:pPr>
        <w:pStyle w:val="JOScreen"/>
      </w:pPr>
      <w:r w:rsidRPr="009A3A68">
        <w:t xml:space="preserve">the reasons below: </w:t>
      </w:r>
    </w:p>
    <w:p w14:paraId="1FEAD3CB" w14:textId="77777777" w:rsidR="009A3A68" w:rsidRPr="009A3A68" w:rsidRDefault="009A3A68" w:rsidP="009A3A68">
      <w:pPr>
        <w:pStyle w:val="JOScreen"/>
      </w:pPr>
    </w:p>
    <w:p w14:paraId="0ECBD4B0" w14:textId="77777777" w:rsidR="009A3A68" w:rsidRDefault="009A3A68" w:rsidP="009A3A68">
      <w:pPr>
        <w:pStyle w:val="JOScreen"/>
        <w:ind w:firstLine="720"/>
      </w:pPr>
      <w:r w:rsidRPr="009A3A68">
        <w:t xml:space="preserve">A response from the third party payer was not received </w:t>
      </w:r>
    </w:p>
    <w:p w14:paraId="3CAB116B" w14:textId="77777777" w:rsidR="009A3A68" w:rsidRPr="009A3A68" w:rsidRDefault="009A3A68" w:rsidP="009A3A68">
      <w:pPr>
        <w:pStyle w:val="JOScreen"/>
      </w:pPr>
    </w:p>
    <w:p w14:paraId="09C81988" w14:textId="77777777" w:rsidR="009A3A68" w:rsidRDefault="009A3A68" w:rsidP="009A3A68">
      <w:pPr>
        <w:pStyle w:val="JOScreen"/>
        <w:ind w:firstLine="720"/>
      </w:pPr>
      <w:r w:rsidRPr="009A3A68">
        <w:t xml:space="preserve">OR </w:t>
      </w:r>
    </w:p>
    <w:p w14:paraId="5C8819D9" w14:textId="77777777" w:rsidR="009A3A68" w:rsidRPr="009A3A68" w:rsidRDefault="009A3A68" w:rsidP="009A3A68">
      <w:pPr>
        <w:pStyle w:val="JOScreen"/>
      </w:pPr>
    </w:p>
    <w:p w14:paraId="6C547072" w14:textId="77777777" w:rsidR="009A3A68" w:rsidRDefault="009A3A68" w:rsidP="009A3A68">
      <w:pPr>
        <w:pStyle w:val="JOScreen"/>
        <w:ind w:firstLine="720"/>
      </w:pPr>
      <w:r w:rsidRPr="009A3A68">
        <w:t xml:space="preserve">The prescriptions are non-billable in VistA </w:t>
      </w:r>
    </w:p>
    <w:p w14:paraId="7E6AC4B7" w14:textId="77777777" w:rsidR="009A3A68" w:rsidRPr="009A3A68" w:rsidRDefault="009A3A68" w:rsidP="009A3A68">
      <w:pPr>
        <w:pStyle w:val="JOScreen"/>
        <w:ind w:firstLine="720"/>
      </w:pPr>
    </w:p>
    <w:p w14:paraId="610991B2" w14:textId="77777777" w:rsidR="009A3A68" w:rsidRPr="009A3A68" w:rsidRDefault="009A3A68" w:rsidP="009A3A68">
      <w:pPr>
        <w:pStyle w:val="JOScreen"/>
      </w:pPr>
      <w:r w:rsidRPr="009A3A68">
        <w:t xml:space="preserve">The prescriptions will remain in the CMOP queue and will transmit when the </w:t>
      </w:r>
    </w:p>
    <w:p w14:paraId="47274530" w14:textId="77777777" w:rsidR="009A3A68" w:rsidRPr="009A3A68" w:rsidRDefault="009A3A68" w:rsidP="009A3A68">
      <w:pPr>
        <w:pStyle w:val="JOScreen"/>
      </w:pPr>
      <w:r w:rsidRPr="009A3A68">
        <w:t xml:space="preserve">response from the third party payer is received, or the non-billable issue </w:t>
      </w:r>
    </w:p>
    <w:p w14:paraId="63DAF4F8" w14:textId="64F369BB" w:rsidR="009A3A68" w:rsidRPr="009A3A68" w:rsidRDefault="009A3A68">
      <w:pPr>
        <w:pStyle w:val="JOScreen"/>
      </w:pPr>
      <w:r w:rsidRPr="009A3A68">
        <w:t xml:space="preserve">is resolved. </w:t>
      </w:r>
    </w:p>
    <w:p w14:paraId="61F4CD18" w14:textId="77777777" w:rsidR="009A3A68" w:rsidRDefault="009A3A68" w:rsidP="009A3A68">
      <w:pPr>
        <w:pStyle w:val="JOScreen"/>
      </w:pPr>
    </w:p>
    <w:p w14:paraId="076D0D5B" w14:textId="77777777" w:rsidR="009A3A68" w:rsidRPr="009A3A68" w:rsidRDefault="009A3A68" w:rsidP="009A3A68">
      <w:pPr>
        <w:pStyle w:val="JOScreen"/>
      </w:pPr>
      <w:r w:rsidRPr="009A3A68">
        <w:t xml:space="preserve">Division: GENERIC CITY </w:t>
      </w:r>
    </w:p>
    <w:p w14:paraId="7DA6044B" w14:textId="77777777" w:rsidR="009A3A68" w:rsidRPr="009A3A68" w:rsidRDefault="009A3A68" w:rsidP="009A3A68">
      <w:pPr>
        <w:pStyle w:val="JOScreen"/>
      </w:pPr>
      <w:r w:rsidRPr="009A3A68">
        <w:t xml:space="preserve">------------------------------------------------------------------------------- </w:t>
      </w:r>
    </w:p>
    <w:p w14:paraId="64FF9FD7" w14:textId="77777777" w:rsidR="009A3A68" w:rsidRPr="009A3A68" w:rsidRDefault="009A3A68" w:rsidP="009A3A68">
      <w:pPr>
        <w:pStyle w:val="JOScreen"/>
        <w:jc w:val="right"/>
      </w:pPr>
      <w:r w:rsidRPr="009A3A68">
        <w:t xml:space="preserve">NOT TRANSMITTED </w:t>
      </w:r>
    </w:p>
    <w:p w14:paraId="3DA3D8D7" w14:textId="77777777" w:rsidR="009A3A68" w:rsidRPr="009A3A68" w:rsidRDefault="009A3A68" w:rsidP="009A3A68">
      <w:pPr>
        <w:pStyle w:val="JOScreen"/>
      </w:pPr>
      <w:r w:rsidRPr="009A3A68">
        <w:t>RX#/Fill</w:t>
      </w:r>
      <w:r>
        <w:tab/>
      </w:r>
      <w:r w:rsidRPr="009A3A68">
        <w:t xml:space="preserve"> PATIENT(LAST4) </w:t>
      </w:r>
      <w:r>
        <w:tab/>
      </w:r>
      <w:r w:rsidRPr="009A3A68">
        <w:t xml:space="preserve">DRUG </w:t>
      </w:r>
      <w:r>
        <w:tab/>
      </w:r>
      <w:r>
        <w:tab/>
      </w:r>
      <w:r>
        <w:tab/>
      </w:r>
      <w:r>
        <w:tab/>
      </w:r>
      <w:r w:rsidRPr="009A3A68">
        <w:t xml:space="preserve">1ST DT #DAYS </w:t>
      </w:r>
    </w:p>
    <w:p w14:paraId="51C292DC" w14:textId="77777777" w:rsidR="009A3A68" w:rsidRPr="009A3A68" w:rsidRDefault="009A3A68" w:rsidP="009A3A68">
      <w:pPr>
        <w:pStyle w:val="JOScreen"/>
      </w:pPr>
      <w:r w:rsidRPr="009A3A68">
        <w:t xml:space="preserve">-------------------------------------------------------------------------------- </w:t>
      </w:r>
    </w:p>
    <w:p w14:paraId="3088EB33"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METOPROLOL TARTRATE 50M </w:t>
      </w:r>
      <w:r>
        <w:tab/>
      </w:r>
      <w:r w:rsidRPr="009A3A68">
        <w:t xml:space="preserve">07/19/14 3 </w:t>
      </w:r>
    </w:p>
    <w:p w14:paraId="0FB3BEE0"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ALBUTEROL 100/IPRATRO 2 </w:t>
      </w:r>
      <w:r>
        <w:tab/>
      </w:r>
      <w:r w:rsidRPr="009A3A68">
        <w:t xml:space="preserve">07/19/14 3 </w:t>
      </w:r>
    </w:p>
    <w:p w14:paraId="7DAE4574" w14:textId="77777777" w:rsidR="009A3A68" w:rsidRPr="009A3A68" w:rsidRDefault="009A3A68" w:rsidP="009A3A68">
      <w:pPr>
        <w:pStyle w:val="JOScreen"/>
      </w:pPr>
      <w:r w:rsidRPr="009A3A68">
        <w:t xml:space="preserve">##########A/1 </w:t>
      </w:r>
      <w:r>
        <w:tab/>
      </w:r>
      <w:r w:rsidRPr="009A3A68">
        <w:t xml:space="preserve">PSXPATIENT,ONE(####) </w:t>
      </w:r>
      <w:r>
        <w:tab/>
      </w:r>
      <w:r w:rsidRPr="009A3A68">
        <w:t xml:space="preserve">FLUOCINONIDE 0.05% OINT </w:t>
      </w:r>
      <w:r>
        <w:tab/>
      </w:r>
      <w:r w:rsidRPr="009A3A68">
        <w:t xml:space="preserve">07/19/14 3 </w:t>
      </w:r>
    </w:p>
    <w:p w14:paraId="21AB682E" w14:textId="77777777" w:rsidR="009A3A68" w:rsidRPr="009A3A68" w:rsidRDefault="009A3A68" w:rsidP="009A3A68">
      <w:pPr>
        <w:pStyle w:val="JOScreen"/>
      </w:pPr>
      <w:r w:rsidRPr="009A3A68">
        <w:t xml:space="preserve">##########A/10 PSXPATIENT,TWO(####) </w:t>
      </w:r>
      <w:r>
        <w:tab/>
      </w:r>
      <w:r w:rsidRPr="009A3A68">
        <w:t xml:space="preserve">AMITRIPTYLINE 100MG TAB </w:t>
      </w:r>
      <w:r>
        <w:tab/>
      </w:r>
      <w:r w:rsidRPr="009A3A68">
        <w:t xml:space="preserve">07/19/14 3 </w:t>
      </w:r>
    </w:p>
    <w:p w14:paraId="47C87C0F" w14:textId="77777777" w:rsidR="009A3A68" w:rsidRDefault="009A3A68" w:rsidP="009A3A68">
      <w:pPr>
        <w:pStyle w:val="JOScreen"/>
      </w:pPr>
    </w:p>
    <w:p w14:paraId="714C32FF" w14:textId="77777777" w:rsidR="009A3A68" w:rsidRPr="00866D0C" w:rsidRDefault="009A3A68" w:rsidP="009A3A68">
      <w:pPr>
        <w:pStyle w:val="JOScreen"/>
      </w:pPr>
      <w:r w:rsidRPr="009A3A68">
        <w:t xml:space="preserve">Total GENERIC CITY: 2 Patients and 4 Prescriptions. </w:t>
      </w:r>
    </w:p>
    <w:p w14:paraId="134D61E4" w14:textId="77777777" w:rsidR="00854609" w:rsidRPr="009A3A68" w:rsidRDefault="00854609" w:rsidP="009A3A68"/>
    <w:p w14:paraId="1AB1280B" w14:textId="35F4EA7C" w:rsidR="0097000B" w:rsidRPr="00866D0C" w:rsidRDefault="0097000B" w:rsidP="009A3A68">
      <w:pPr>
        <w:ind w:left="720" w:hanging="360"/>
      </w:pPr>
      <w:bookmarkStart w:id="173" w:name="_Toc236723124"/>
      <w:bookmarkStart w:id="174" w:name="_Ref237243660"/>
      <w:r w:rsidRPr="00866D0C">
        <w:lastRenderedPageBreak/>
        <w:t>1</w:t>
      </w:r>
      <w:r w:rsidR="00020FC5" w:rsidRPr="00866D0C">
        <w:t>2</w:t>
      </w:r>
      <w:r w:rsidRPr="00866D0C">
        <w:t>. The Message for Discontinued</w:t>
      </w:r>
      <w:bookmarkStart w:id="175" w:name="Rx_Alert"/>
      <w:bookmarkEnd w:id="175"/>
      <w:r w:rsidRPr="00866D0C">
        <w:t xml:space="preserve"> CMOP Prescription</w:t>
      </w:r>
      <w:bookmarkEnd w:id="173"/>
      <w:bookmarkEnd w:id="174"/>
      <w:r w:rsidRPr="00866D0C">
        <w:t xml:space="preserve"> lists discontinued prescriptions with a status of Transmitted or Retransmitted </w:t>
      </w:r>
    </w:p>
    <w:p w14:paraId="1959FB06" w14:textId="77777777" w:rsidR="0097000B" w:rsidRPr="00866D0C" w:rsidRDefault="0097000B" w:rsidP="0097000B">
      <w:pPr>
        <w:rPr>
          <w:sz w:val="20"/>
        </w:rPr>
      </w:pPr>
    </w:p>
    <w:p w14:paraId="2BFFE488" w14:textId="0728AA4E" w:rsidR="0097000B" w:rsidRPr="00866D0C" w:rsidRDefault="0097000B" w:rsidP="0097000B">
      <w:r w:rsidRPr="00866D0C">
        <w:rPr>
          <w:b/>
        </w:rPr>
        <w:t>Example 1</w:t>
      </w:r>
      <w:r w:rsidR="00CC6474">
        <w:rPr>
          <w:b/>
        </w:rPr>
        <w:t xml:space="preserve"> </w:t>
      </w:r>
      <w:r w:rsidR="00C17D0D" w:rsidRPr="00866D0C">
        <w:rPr>
          <w:b/>
        </w:rPr>
        <w:t xml:space="preserve">– </w:t>
      </w:r>
      <w:bookmarkStart w:id="176" w:name="_Toc236723125"/>
      <w:r w:rsidRPr="00866D0C">
        <w:t>Discontinued by a Background Process</w:t>
      </w:r>
      <w:bookmarkEnd w:id="176"/>
    </w:p>
    <w:p w14:paraId="12EEF699" w14:textId="77777777" w:rsidR="0097000B" w:rsidRPr="00866D0C" w:rsidRDefault="0097000B" w:rsidP="0097000B"/>
    <w:p w14:paraId="7477001B" w14:textId="77777777" w:rsidR="0097000B" w:rsidRPr="00866D0C" w:rsidRDefault="0097000B" w:rsidP="0097000B">
      <w:r w:rsidRPr="00866D0C">
        <w:t xml:space="preserve">When a CMOP prescription with a status of Transmitted or Retransmitted is discontinued by a background process to the Outpatient Pharmacy options, e.g. CPRS or Registration </w:t>
      </w:r>
      <w:r w:rsidR="00581D6C" w:rsidRPr="00866D0C">
        <w:t>V. </w:t>
      </w:r>
      <w:r w:rsidRPr="00866D0C">
        <w:t>5.3 packages, then an email will be sent to the PSX EXTERNAL DISPENSE ALERTS mail group (if no recipients are defined in the new mail group, the message will be sent to PSXCMOPMGR key holders) notifying that a prescription was just discontinued for that prescription and that the CMOP status for the prescription just discontinued was either Transmitted or Retransmitted.</w:t>
      </w:r>
    </w:p>
    <w:p w14:paraId="144BF250" w14:textId="77777777" w:rsidR="0097000B" w:rsidRPr="00866D0C" w:rsidRDefault="0097000B" w:rsidP="0097000B"/>
    <w:p w14:paraId="409BAD1F" w14:textId="77777777" w:rsidR="0097000B" w:rsidRPr="00866D0C" w:rsidRDefault="0097000B" w:rsidP="002F5596">
      <w:pPr>
        <w:pStyle w:val="JOScreen"/>
      </w:pPr>
      <w:r w:rsidRPr="00866D0C">
        <w:t xml:space="preserve">  Subj: TROY</w:t>
      </w:r>
      <w:r w:rsidR="00C17D0D" w:rsidRPr="00866D0C">
        <w:t xml:space="preserve"> – </w:t>
      </w:r>
      <w:r w:rsidRPr="00866D0C">
        <w:t>DC Alert on CMOP Rx 123456789 TRANSMITTED  [#90494]</w:t>
      </w:r>
    </w:p>
    <w:p w14:paraId="2F4D51BC" w14:textId="77777777" w:rsidR="0097000B" w:rsidRPr="00866D0C" w:rsidRDefault="0097000B">
      <w:pPr>
        <w:pStyle w:val="JOScreen"/>
      </w:pPr>
      <w:r w:rsidRPr="00866D0C">
        <w:t xml:space="preserve">  03/03/09@17:37 8 lines</w:t>
      </w:r>
    </w:p>
    <w:p w14:paraId="44455A1C" w14:textId="77777777" w:rsidR="0097000B" w:rsidRPr="00866D0C" w:rsidRDefault="0097000B">
      <w:pPr>
        <w:pStyle w:val="JOScreen"/>
      </w:pPr>
      <w:r w:rsidRPr="00866D0C">
        <w:t xml:space="preserve">  From: POSTMASTER  In 'IN' basket.   Page 1  *New*</w:t>
      </w:r>
    </w:p>
    <w:p w14:paraId="339EC295" w14:textId="77777777" w:rsidR="0097000B" w:rsidRPr="00866D0C" w:rsidRDefault="0097000B">
      <w:pPr>
        <w:pStyle w:val="JOScreen"/>
      </w:pPr>
      <w:r w:rsidRPr="00866D0C">
        <w:t xml:space="preserve">  ------------------------------------------------------------------------</w:t>
      </w:r>
    </w:p>
    <w:p w14:paraId="6C9BA2DF" w14:textId="77777777" w:rsidR="0097000B" w:rsidRPr="00866D0C" w:rsidRDefault="0097000B">
      <w:pPr>
        <w:pStyle w:val="JOScreen"/>
      </w:pPr>
      <w:r w:rsidRPr="00866D0C">
        <w:t xml:space="preserve">               Rx #: 123456789   Fill: 0</w:t>
      </w:r>
    </w:p>
    <w:p w14:paraId="29C42F90" w14:textId="77777777" w:rsidR="0097000B" w:rsidRPr="00866D0C" w:rsidRDefault="0097000B">
      <w:pPr>
        <w:pStyle w:val="JOScreen"/>
      </w:pPr>
      <w:r w:rsidRPr="00866D0C">
        <w:t xml:space="preserve">            Patient: OUTPATIENT,DCONE (6660)</w:t>
      </w:r>
    </w:p>
    <w:p w14:paraId="6661662D" w14:textId="77777777" w:rsidR="0097000B" w:rsidRPr="00866D0C" w:rsidRDefault="0097000B">
      <w:pPr>
        <w:pStyle w:val="JOScreen"/>
      </w:pPr>
      <w:r w:rsidRPr="00866D0C">
        <w:t xml:space="preserve">               Drug: TAMOXIFEN CITRATE 10MG TABS</w:t>
      </w:r>
    </w:p>
    <w:p w14:paraId="4199B566" w14:textId="77777777" w:rsidR="0097000B" w:rsidRPr="00866D0C" w:rsidRDefault="0097000B">
      <w:pPr>
        <w:pStyle w:val="JOScreen"/>
      </w:pPr>
      <w:r w:rsidRPr="00866D0C">
        <w:t xml:space="preserve">          Rx Status: DISCONTINUED BY PROVIDER</w:t>
      </w:r>
    </w:p>
    <w:p w14:paraId="40D0D6DB" w14:textId="77777777" w:rsidR="0097000B" w:rsidRPr="00866D0C" w:rsidRDefault="0097000B">
      <w:pPr>
        <w:pStyle w:val="JOScreen"/>
      </w:pPr>
      <w:r w:rsidRPr="00866D0C">
        <w:t xml:space="preserve">  Processing Status: TRANSMITTED to CMOP on 02/27/09</w:t>
      </w:r>
    </w:p>
    <w:p w14:paraId="26CF705E" w14:textId="77777777" w:rsidR="0097000B" w:rsidRPr="00866D0C" w:rsidRDefault="0097000B">
      <w:pPr>
        <w:pStyle w:val="JOScreen"/>
      </w:pPr>
      <w:r w:rsidRPr="00866D0C">
        <w:t xml:space="preserve">           Provider: OPPROVIDER, PROV</w:t>
      </w:r>
    </w:p>
    <w:p w14:paraId="7F1693B2" w14:textId="77777777" w:rsidR="00B344C5" w:rsidRPr="00866D0C" w:rsidRDefault="00B344C5">
      <w:pPr>
        <w:pStyle w:val="JOScreen"/>
      </w:pPr>
    </w:p>
    <w:p w14:paraId="202D13CB" w14:textId="77777777" w:rsidR="0097000B" w:rsidRPr="00866D0C" w:rsidRDefault="0097000B">
      <w:pPr>
        <w:pStyle w:val="JOScreen"/>
      </w:pPr>
      <w:r w:rsidRPr="00866D0C">
        <w:t xml:space="preserve">  ********    Please contact CMOP or take appropriate action    ********</w:t>
      </w:r>
    </w:p>
    <w:p w14:paraId="7C5D1D99" w14:textId="77777777" w:rsidR="00B344C5" w:rsidRPr="00866D0C" w:rsidRDefault="00B344C5">
      <w:pPr>
        <w:pStyle w:val="JOScreen"/>
      </w:pPr>
    </w:p>
    <w:p w14:paraId="1B456208" w14:textId="77777777" w:rsidR="0097000B" w:rsidRPr="00866D0C" w:rsidRDefault="0097000B">
      <w:pPr>
        <w:pStyle w:val="JOScreen"/>
      </w:pPr>
      <w:r w:rsidRPr="00866D0C">
        <w:t xml:space="preserve">  Enter message action (in IN basket): Ignore//</w:t>
      </w:r>
    </w:p>
    <w:p w14:paraId="4FCE92AA" w14:textId="77777777" w:rsidR="0097000B" w:rsidRPr="00866D0C" w:rsidRDefault="0097000B">
      <w:pPr>
        <w:pStyle w:val="JOScreen"/>
      </w:pPr>
      <w:r w:rsidRPr="00866D0C">
        <w:t xml:space="preserve">  ------------------------------------------------------------------------</w:t>
      </w:r>
    </w:p>
    <w:p w14:paraId="42DD61B8" w14:textId="77777777" w:rsidR="0097000B" w:rsidRPr="00866D0C" w:rsidRDefault="0097000B">
      <w:pPr>
        <w:pStyle w:val="JOScreen"/>
      </w:pPr>
    </w:p>
    <w:p w14:paraId="41FAA124" w14:textId="77777777" w:rsidR="0097000B" w:rsidRPr="00866D0C" w:rsidRDefault="0097000B" w:rsidP="0097000B">
      <w:pPr>
        <w:rPr>
          <w:sz w:val="20"/>
        </w:rPr>
      </w:pPr>
    </w:p>
    <w:p w14:paraId="4704BEFD" w14:textId="77777777" w:rsidR="0097000B" w:rsidRPr="00866D0C" w:rsidRDefault="0097000B" w:rsidP="0097000B">
      <w:r w:rsidRPr="00866D0C">
        <w:rPr>
          <w:b/>
        </w:rPr>
        <w:t xml:space="preserve">Example 2 </w:t>
      </w:r>
      <w:bookmarkStart w:id="177" w:name="_Toc236723126"/>
      <w:r w:rsidRPr="00866D0C">
        <w:t>Discontinued by a Foreground Pharmacy Process</w:t>
      </w:r>
      <w:bookmarkEnd w:id="177"/>
    </w:p>
    <w:p w14:paraId="1C1FD2BE" w14:textId="77777777" w:rsidR="0097000B" w:rsidRPr="00866D0C" w:rsidRDefault="0097000B" w:rsidP="0097000B"/>
    <w:p w14:paraId="0BE48CE8" w14:textId="77777777" w:rsidR="0097000B" w:rsidRPr="00866D0C" w:rsidRDefault="0097000B" w:rsidP="0097000B">
      <w:r w:rsidRPr="00866D0C">
        <w:t>When a CMOP prescription with a status of Transmitted or Retransmitted is discontinued by a foreground Pharmacy process due to a duplicate drug scenario that would trigger the duplicate to be discontinued, then the Processing Status field of the duplicate drug message is highlighted to alert the user.</w:t>
      </w:r>
    </w:p>
    <w:p w14:paraId="59FE5781" w14:textId="77777777" w:rsidR="0097000B" w:rsidRPr="00866D0C" w:rsidRDefault="0097000B" w:rsidP="0097000B"/>
    <w:p w14:paraId="0D6FC4AF" w14:textId="77777777" w:rsidR="0097000B" w:rsidRPr="00866D0C" w:rsidRDefault="0097000B" w:rsidP="002F5596">
      <w:pPr>
        <w:pStyle w:val="JOScreen"/>
      </w:pPr>
    </w:p>
    <w:p w14:paraId="13D938BB" w14:textId="77777777" w:rsidR="0097000B" w:rsidRPr="00866D0C" w:rsidRDefault="0097000B">
      <w:pPr>
        <w:pStyle w:val="JOScreen"/>
      </w:pPr>
      <w:r w:rsidRPr="00866D0C">
        <w:t xml:space="preserve">  ------------------------------------------------------------------------</w:t>
      </w:r>
    </w:p>
    <w:p w14:paraId="0F621888" w14:textId="77777777" w:rsidR="0097000B" w:rsidRPr="00866D0C" w:rsidRDefault="0097000B">
      <w:pPr>
        <w:pStyle w:val="JOScreen"/>
      </w:pPr>
      <w:r w:rsidRPr="00866D0C">
        <w:t xml:space="preserve">  Duplicate Drug A AND Z OINTMENT in Prescription: 123456789</w:t>
      </w:r>
    </w:p>
    <w:p w14:paraId="4153CE88" w14:textId="77777777" w:rsidR="00B344C5" w:rsidRPr="00866D0C" w:rsidRDefault="00B344C5">
      <w:pPr>
        <w:pStyle w:val="JOScreen"/>
      </w:pPr>
    </w:p>
    <w:p w14:paraId="472708EE" w14:textId="77777777" w:rsidR="0097000B" w:rsidRPr="00866D0C" w:rsidRDefault="0097000B">
      <w:pPr>
        <w:pStyle w:val="JOScreen"/>
      </w:pPr>
      <w:r w:rsidRPr="00866D0C">
        <w:t xml:space="preserve">                    Status: Active                       Issued: 11/27/09</w:t>
      </w:r>
    </w:p>
    <w:p w14:paraId="3F8E5DEA" w14:textId="692C145B" w:rsidR="00B344C5" w:rsidRPr="00866D0C" w:rsidRDefault="0097000B">
      <w:pPr>
        <w:pStyle w:val="JOScreen"/>
      </w:pPr>
      <w:r w:rsidRPr="00866D0C">
        <w:rPr>
          <w:rFonts w:cs="Courier New"/>
          <w:color w:val="000000"/>
        </w:rPr>
        <w:t xml:space="preserve">         </w:t>
      </w:r>
      <w:r w:rsidRPr="00866D0C">
        <w:rPr>
          <w:rStyle w:val="Strong"/>
          <w:sz w:val="18"/>
        </w:rPr>
        <w:t>Processing Status: Transmitted to CMOP on 11/27/09</w:t>
      </w:r>
      <w:r w:rsidRPr="00866D0C">
        <w:rPr>
          <w:rFonts w:cs="Courier New"/>
          <w:color w:val="000000"/>
        </w:rPr>
        <w:t xml:space="preserve"> </w:t>
      </w:r>
    </w:p>
    <w:p w14:paraId="53B5B079" w14:textId="77777777" w:rsidR="0097000B" w:rsidRPr="00866D0C" w:rsidRDefault="0097000B">
      <w:pPr>
        <w:pStyle w:val="JOScreen"/>
      </w:pPr>
      <w:r w:rsidRPr="00866D0C">
        <w:t xml:space="preserve">                       SIG: APPLY 1 TUBE TO AFFECTED AREA TWICE A DAY</w:t>
      </w:r>
    </w:p>
    <w:p w14:paraId="7C400352" w14:textId="77777777" w:rsidR="0097000B" w:rsidRPr="00866D0C" w:rsidRDefault="0097000B">
      <w:pPr>
        <w:pStyle w:val="JOScreen"/>
      </w:pPr>
      <w:r w:rsidRPr="00866D0C">
        <w:t xml:space="preserve">                       QTY: 1                         # of refills: 5</w:t>
      </w:r>
    </w:p>
    <w:p w14:paraId="3ECC5A2C" w14:textId="77777777" w:rsidR="0097000B" w:rsidRPr="00866D0C" w:rsidRDefault="0097000B">
      <w:pPr>
        <w:pStyle w:val="JOScreen"/>
      </w:pPr>
      <w:r w:rsidRPr="00866D0C">
        <w:t xml:space="preserve">                  Provider: OPPROVIDER, PROV     Refills remaining: 5</w:t>
      </w:r>
    </w:p>
    <w:p w14:paraId="40AC2DB7" w14:textId="77777777" w:rsidR="0097000B" w:rsidRPr="00866D0C" w:rsidRDefault="0097000B">
      <w:pPr>
        <w:pStyle w:val="JOScreen"/>
      </w:pPr>
      <w:r w:rsidRPr="00866D0C">
        <w:t xml:space="preserve">                                                Last filled on: 11/27/09</w:t>
      </w:r>
    </w:p>
    <w:p w14:paraId="28629641" w14:textId="77777777" w:rsidR="0097000B" w:rsidRPr="00866D0C" w:rsidRDefault="0097000B">
      <w:pPr>
        <w:pStyle w:val="JOScreen"/>
      </w:pPr>
      <w:r w:rsidRPr="00866D0C">
        <w:t xml:space="preserve">                                                   Days Supply: 5</w:t>
      </w:r>
    </w:p>
    <w:p w14:paraId="692B0E1B" w14:textId="77777777" w:rsidR="0097000B" w:rsidRPr="00866D0C" w:rsidRDefault="0097000B">
      <w:pPr>
        <w:pStyle w:val="JOScreen"/>
      </w:pPr>
      <w:r w:rsidRPr="00866D0C">
        <w:t xml:space="preserve">  ------------------------------------------------------------------------</w:t>
      </w:r>
    </w:p>
    <w:p w14:paraId="33C9217D" w14:textId="77777777" w:rsidR="00B344C5" w:rsidRPr="00866D0C" w:rsidRDefault="00B344C5">
      <w:pPr>
        <w:pStyle w:val="JOScreen"/>
      </w:pPr>
    </w:p>
    <w:p w14:paraId="46167FAB" w14:textId="77777777" w:rsidR="0097000B" w:rsidRPr="00866D0C" w:rsidRDefault="0097000B">
      <w:pPr>
        <w:pStyle w:val="JOScreen"/>
      </w:pPr>
      <w:r w:rsidRPr="00866D0C">
        <w:t>Discontinue RX # 123456789?</w:t>
      </w:r>
    </w:p>
    <w:p w14:paraId="682C92FE" w14:textId="171B6455" w:rsidR="00B344C5" w:rsidRPr="00866D0C" w:rsidRDefault="00B344C5">
      <w:pPr>
        <w:pStyle w:val="JOScreen"/>
      </w:pPr>
    </w:p>
    <w:p w14:paraId="11100C3E" w14:textId="10E4C69B" w:rsidR="0097000B" w:rsidRPr="00866D0C" w:rsidRDefault="0097000B" w:rsidP="0097000B"/>
    <w:p w14:paraId="2FB26491" w14:textId="77777777" w:rsidR="0097000B" w:rsidRPr="00866D0C" w:rsidRDefault="0097000B" w:rsidP="0097000B">
      <w:r w:rsidRPr="00866D0C">
        <w:t>In the above example, the line “Processing Status: Transmitted to CMOP on 11/27/09” is bold.</w:t>
      </w:r>
    </w:p>
    <w:p w14:paraId="69C8D16F" w14:textId="77777777" w:rsidR="00FA044E" w:rsidRPr="00866D0C" w:rsidRDefault="00FA044E" w:rsidP="0097000B">
      <w:pPr>
        <w:ind w:left="440" w:hanging="440"/>
        <w:sectPr w:rsidR="00FA044E" w:rsidRPr="00866D0C" w:rsidSect="00821428">
          <w:footerReference w:type="even" r:id="rId21"/>
          <w:footerReference w:type="first" r:id="rId22"/>
          <w:pgSz w:w="12240" w:h="15840" w:code="1"/>
          <w:pgMar w:top="1440" w:right="1440" w:bottom="1440" w:left="1440" w:header="720" w:footer="720" w:gutter="0"/>
          <w:pgNumType w:start="1"/>
          <w:cols w:space="720"/>
        </w:sectPr>
      </w:pPr>
    </w:p>
    <w:p w14:paraId="39BC67BA" w14:textId="5B15D6B3" w:rsidR="00390AF9" w:rsidRPr="00866D0C" w:rsidRDefault="00390AF9">
      <w:pPr>
        <w:pStyle w:val="Heading3"/>
      </w:pPr>
      <w:bookmarkStart w:id="178" w:name="_Toc381591836"/>
      <w:bookmarkStart w:id="179" w:name="_Toc81928446"/>
      <w:r w:rsidRPr="00866D0C">
        <w:t>Mail Messages Seen At CMOP Facilities</w:t>
      </w:r>
      <w:bookmarkEnd w:id="178"/>
      <w:bookmarkEnd w:id="179"/>
    </w:p>
    <w:p w14:paraId="0BE420D1" w14:textId="77777777" w:rsidR="00390AF9" w:rsidRPr="00866D0C" w:rsidRDefault="00390AF9">
      <w:pPr>
        <w:rPr>
          <w:b/>
        </w:rPr>
      </w:pPr>
    </w:p>
    <w:p w14:paraId="49CBA806" w14:textId="77777777" w:rsidR="00390AF9" w:rsidRPr="00866D0C" w:rsidRDefault="00390AF9">
      <w:pPr>
        <w:ind w:left="440" w:hanging="440"/>
      </w:pPr>
      <w:r w:rsidRPr="00866D0C">
        <w:t>1.</w:t>
      </w:r>
      <w:r w:rsidRPr="00866D0C">
        <w:tab/>
        <w:t xml:space="preserve">The </w:t>
      </w:r>
      <w:r w:rsidRPr="00866D0C">
        <w:rPr>
          <w:b/>
        </w:rPr>
        <w:t>CMOP Activation Request</w:t>
      </w:r>
      <w:r w:rsidRPr="00866D0C">
        <w:t xml:space="preserve"> message is generated when the Outpatient Pharmacy personnel submit a request to activate the medical center facility to do CMOP processing. This message is received at the host CMOP facility and notifies the CMOP Manager that a medical center is requesting to activate CMOP processing. An alert is also generated at the time of this message which requires a response from the CMOP Manager before the medical center can begin CMOP processing. This message is also used to update the CMOP NATIONAL SITE file (#552).</w:t>
      </w:r>
    </w:p>
    <w:p w14:paraId="24F9CD91" w14:textId="77777777" w:rsidR="00390AF9" w:rsidRPr="00866D0C" w:rsidRDefault="00390AF9">
      <w:pPr>
        <w:rPr>
          <w:b/>
        </w:rPr>
      </w:pPr>
    </w:p>
    <w:p w14:paraId="1E4FEFEC" w14:textId="77777777" w:rsidR="00390AF9" w:rsidRPr="00866D0C" w:rsidRDefault="00390AF9" w:rsidP="00B21BFB">
      <w:pPr>
        <w:pStyle w:val="JOScreen"/>
        <w:keepNext/>
      </w:pPr>
      <w:r w:rsidRPr="00866D0C">
        <w:lastRenderedPageBreak/>
        <w:t>Subj: CMOP Activation Request  [#38899] 05 Dec 96 10:58  5 Lines</w:t>
      </w:r>
    </w:p>
    <w:p w14:paraId="7BB3E5B5" w14:textId="77777777" w:rsidR="00390AF9" w:rsidRPr="00866D0C" w:rsidRDefault="00390AF9" w:rsidP="00B21BFB">
      <w:pPr>
        <w:pStyle w:val="JOScreen"/>
        <w:keepNext/>
      </w:pPr>
      <w:r w:rsidRPr="00866D0C">
        <w:t>From: POSTMASTER      in 'IN' basket.   Page 1  **NEW**</w:t>
      </w:r>
    </w:p>
    <w:p w14:paraId="3F803AB4" w14:textId="77777777" w:rsidR="00390AF9" w:rsidRPr="00866D0C" w:rsidRDefault="00390AF9" w:rsidP="00B21BFB">
      <w:pPr>
        <w:pStyle w:val="JOScreen"/>
        <w:keepNext/>
      </w:pPr>
      <w:r w:rsidRPr="00866D0C">
        <w:t>------------------------------------------------------------------------------</w:t>
      </w:r>
    </w:p>
    <w:p w14:paraId="3558DF3D" w14:textId="77777777" w:rsidR="00390AF9" w:rsidRPr="00866D0C" w:rsidRDefault="00390AF9">
      <w:pPr>
        <w:pStyle w:val="JOScreen"/>
      </w:pPr>
    </w:p>
    <w:p w14:paraId="2D78E474" w14:textId="77777777" w:rsidR="00390AF9" w:rsidRPr="00866D0C" w:rsidRDefault="00390AF9">
      <w:pPr>
        <w:pStyle w:val="JOScreen"/>
      </w:pPr>
      <w:r w:rsidRPr="00866D0C">
        <w:t>Request to activate CMOP processing.</w:t>
      </w:r>
    </w:p>
    <w:p w14:paraId="11E0FFF3" w14:textId="77777777" w:rsidR="00390AF9" w:rsidRPr="00866D0C" w:rsidRDefault="00390AF9">
      <w:pPr>
        <w:pStyle w:val="JOScreen"/>
      </w:pPr>
    </w:p>
    <w:p w14:paraId="7FC7BD87" w14:textId="77777777" w:rsidR="00390AF9" w:rsidRPr="00866D0C" w:rsidRDefault="00390AF9">
      <w:pPr>
        <w:pStyle w:val="JOScreen"/>
      </w:pPr>
      <w:r w:rsidRPr="00866D0C">
        <w:t>Facility         :  BIRMINGHAM, AL.</w:t>
      </w:r>
    </w:p>
    <w:p w14:paraId="2CBEE359" w14:textId="77777777" w:rsidR="00B344C5" w:rsidRPr="00866D0C" w:rsidRDefault="00390AF9">
      <w:pPr>
        <w:pStyle w:val="JOScreen"/>
      </w:pPr>
      <w:r w:rsidRPr="00866D0C">
        <w:t>Requester        :  OPPHARMACIST2,THREE</w:t>
      </w:r>
    </w:p>
    <w:p w14:paraId="32249830" w14:textId="77777777" w:rsidR="00390AF9" w:rsidRPr="00866D0C" w:rsidRDefault="00390AF9">
      <w:pPr>
        <w:pStyle w:val="JOScreen"/>
      </w:pPr>
      <w:r w:rsidRPr="00866D0C">
        <w:t>Request date/time:  DEC 5,1996@10:58</w:t>
      </w:r>
    </w:p>
    <w:p w14:paraId="40EF2E86" w14:textId="77777777" w:rsidR="00390AF9" w:rsidRPr="00866D0C" w:rsidRDefault="00390AF9"/>
    <w:p w14:paraId="392436E8" w14:textId="77777777" w:rsidR="00390AF9" w:rsidRPr="00866D0C" w:rsidRDefault="00390AF9">
      <w:pPr>
        <w:ind w:left="440" w:hanging="440"/>
      </w:pPr>
      <w:r w:rsidRPr="00866D0C">
        <w:t>2.</w:t>
      </w:r>
      <w:r w:rsidRPr="00866D0C">
        <w:tab/>
        <w:t xml:space="preserve">The </w:t>
      </w:r>
      <w:r w:rsidRPr="00866D0C">
        <w:rPr>
          <w:b/>
        </w:rPr>
        <w:t>CMOP Activation Approval</w:t>
      </w:r>
      <w:r w:rsidRPr="00866D0C">
        <w:t xml:space="preserve"> message is sent to all holders of the key (PSXMAIL) at the host facility. This message notifies the manager that a medical center has now been activated to transmit data to the CMOP.</w:t>
      </w:r>
    </w:p>
    <w:p w14:paraId="3D5B3BD2" w14:textId="77777777" w:rsidR="00390AF9" w:rsidRPr="00866D0C" w:rsidRDefault="00390AF9"/>
    <w:p w14:paraId="7012C373" w14:textId="77777777" w:rsidR="00390AF9" w:rsidRPr="00866D0C" w:rsidRDefault="00390AF9" w:rsidP="002F5596">
      <w:pPr>
        <w:pStyle w:val="JOScreen"/>
      </w:pPr>
      <w:r w:rsidRPr="00866D0C">
        <w:t>Subj: CMOP Activation Approval  [#38908] 11 Dec 96 10:28  6 Lines</w:t>
      </w:r>
    </w:p>
    <w:p w14:paraId="1AE0FCA7" w14:textId="77777777" w:rsidR="00390AF9" w:rsidRPr="00866D0C" w:rsidRDefault="00390AF9">
      <w:pPr>
        <w:pStyle w:val="JOScreen"/>
      </w:pPr>
      <w:r w:rsidRPr="00866D0C">
        <w:t>From: POSTMASTER (Sender: CMOPPHARMACIST30,THREE)  in 'IN' basket.   Page 1  **NEW**</w:t>
      </w:r>
    </w:p>
    <w:p w14:paraId="44495F78" w14:textId="77777777" w:rsidR="00390AF9" w:rsidRPr="00866D0C" w:rsidRDefault="00390AF9">
      <w:pPr>
        <w:pStyle w:val="JOScreen"/>
      </w:pPr>
      <w:r w:rsidRPr="00866D0C">
        <w:t>------------------------------------------------------------------------------</w:t>
      </w:r>
    </w:p>
    <w:p w14:paraId="4DE05F67" w14:textId="77777777" w:rsidR="00390AF9" w:rsidRPr="00866D0C" w:rsidRDefault="00390AF9">
      <w:pPr>
        <w:pStyle w:val="JOScreen"/>
      </w:pPr>
    </w:p>
    <w:p w14:paraId="33B8BFF8" w14:textId="77777777" w:rsidR="00390AF9" w:rsidRPr="00866D0C" w:rsidRDefault="00390AF9">
      <w:pPr>
        <w:pStyle w:val="JOScreen"/>
      </w:pPr>
      <w:r w:rsidRPr="00866D0C">
        <w:t>Request to activate CMOP processing.</w:t>
      </w:r>
    </w:p>
    <w:p w14:paraId="51A966DB" w14:textId="77777777" w:rsidR="00390AF9" w:rsidRPr="00866D0C" w:rsidRDefault="00390AF9">
      <w:pPr>
        <w:pStyle w:val="JOScreen"/>
      </w:pPr>
    </w:p>
    <w:p w14:paraId="6ADBD0A0" w14:textId="77777777" w:rsidR="00390AF9" w:rsidRPr="00866D0C" w:rsidRDefault="00390AF9">
      <w:pPr>
        <w:pStyle w:val="JOScreen"/>
      </w:pPr>
      <w:r w:rsidRPr="00866D0C">
        <w:t>Facility         :  BIRMINGHAM, AL.</w:t>
      </w:r>
    </w:p>
    <w:p w14:paraId="0DDF67A4" w14:textId="77777777" w:rsidR="00390AF9" w:rsidRPr="00866D0C" w:rsidRDefault="00390AF9">
      <w:pPr>
        <w:pStyle w:val="JOScreen"/>
      </w:pPr>
      <w:r w:rsidRPr="00866D0C">
        <w:t>Requester        :  CMOPPHARMACIST30,THREE</w:t>
      </w:r>
    </w:p>
    <w:p w14:paraId="4E97A611" w14:textId="77777777" w:rsidR="00390AF9" w:rsidRPr="00866D0C" w:rsidRDefault="00390AF9">
      <w:pPr>
        <w:pStyle w:val="JOScreen"/>
      </w:pPr>
      <w:r w:rsidRPr="00866D0C">
        <w:t>Request date/time:  DEC 11,1996@10:28</w:t>
      </w:r>
    </w:p>
    <w:p w14:paraId="2ACAA974" w14:textId="77777777" w:rsidR="00390AF9" w:rsidRPr="00866D0C" w:rsidRDefault="00390AF9">
      <w:pPr>
        <w:pStyle w:val="JOScreen"/>
      </w:pPr>
      <w:r w:rsidRPr="00866D0C">
        <w:t>Action taken     :  Approved</w:t>
      </w:r>
    </w:p>
    <w:p w14:paraId="3BD3815C" w14:textId="77777777" w:rsidR="00390AF9" w:rsidRPr="00866D0C" w:rsidRDefault="00390AF9"/>
    <w:p w14:paraId="4709B317" w14:textId="6ACC81A5" w:rsidR="00390AF9" w:rsidRPr="00866D0C" w:rsidRDefault="00390AF9" w:rsidP="00CC6474">
      <w:pPr>
        <w:spacing w:after="240"/>
        <w:ind w:left="446" w:hanging="446"/>
      </w:pPr>
      <w:r w:rsidRPr="00866D0C">
        <w:t>3.</w:t>
      </w:r>
      <w:r w:rsidRPr="00866D0C">
        <w:tab/>
        <w:t xml:space="preserve">The </w:t>
      </w:r>
      <w:r w:rsidRPr="00866D0C">
        <w:rPr>
          <w:b/>
        </w:rPr>
        <w:t xml:space="preserve">CMOP Inactivation Notice </w:t>
      </w:r>
      <w:r w:rsidRPr="00866D0C">
        <w:t>is received by the CMOP host facility when the medical center inactivates CMOP processing.</w:t>
      </w:r>
      <w:r w:rsidR="00CC6474">
        <w:t xml:space="preserve"> </w:t>
      </w:r>
      <w:r w:rsidRPr="00866D0C">
        <w:t>This message triggers an inactivation flag in the CMOP NATIONAL SITE file (#552). This flag indicates the medical center is inactive and data cannot be received from that medical center until a request to activate CMOP processing is received by the host and approved by the CMOP manager.</w:t>
      </w:r>
    </w:p>
    <w:p w14:paraId="559CB2E6" w14:textId="256FAD6C" w:rsidR="00390AF9" w:rsidRPr="00866D0C" w:rsidRDefault="00390AF9" w:rsidP="002F5596">
      <w:pPr>
        <w:pStyle w:val="JOScreen"/>
      </w:pPr>
      <w:r w:rsidRPr="00866D0C">
        <w:t>Subj: CMOP Inactivation Notice,BIRMINGHAM,AL. [#38895] 09 Feb 96 11:50 5 Lines</w:t>
      </w:r>
    </w:p>
    <w:p w14:paraId="778806DB" w14:textId="77777777" w:rsidR="00390AF9" w:rsidRPr="00866D0C" w:rsidRDefault="00390AF9" w:rsidP="002F5596">
      <w:pPr>
        <w:pStyle w:val="JOScreen"/>
      </w:pPr>
      <w:r w:rsidRPr="00866D0C">
        <w:t>From: POSTMASTER     in 'IN' basket.   Page 1  **NEW**</w:t>
      </w:r>
    </w:p>
    <w:p w14:paraId="387BEF94" w14:textId="77777777" w:rsidR="00390AF9" w:rsidRPr="00866D0C" w:rsidRDefault="00390AF9">
      <w:pPr>
        <w:pStyle w:val="JOScreen"/>
      </w:pPr>
      <w:r w:rsidRPr="00866D0C">
        <w:t>------------------------------------------------------------------------------</w:t>
      </w:r>
    </w:p>
    <w:p w14:paraId="05A2C986" w14:textId="77777777" w:rsidR="00390AF9" w:rsidRPr="00866D0C" w:rsidRDefault="00390AF9">
      <w:pPr>
        <w:pStyle w:val="JOScreen"/>
      </w:pPr>
    </w:p>
    <w:p w14:paraId="5119DB77" w14:textId="77777777" w:rsidR="00390AF9" w:rsidRPr="00866D0C" w:rsidRDefault="00390AF9">
      <w:pPr>
        <w:pStyle w:val="JOScreen"/>
      </w:pPr>
      <w:r w:rsidRPr="00866D0C">
        <w:t>Notice to Inactivate CMOP Processing.</w:t>
      </w:r>
    </w:p>
    <w:p w14:paraId="68055080" w14:textId="77777777" w:rsidR="00390AF9" w:rsidRPr="00866D0C" w:rsidRDefault="00390AF9">
      <w:pPr>
        <w:pStyle w:val="JOScreen"/>
      </w:pPr>
    </w:p>
    <w:p w14:paraId="2EEE2A66" w14:textId="77777777" w:rsidR="00390AF9" w:rsidRPr="00866D0C" w:rsidRDefault="00390AF9">
      <w:pPr>
        <w:pStyle w:val="JOScreen"/>
      </w:pPr>
      <w:r w:rsidRPr="00866D0C">
        <w:t>Facility               :  BIRMINGHAM, AL.</w:t>
      </w:r>
    </w:p>
    <w:p w14:paraId="01DD541D" w14:textId="77777777" w:rsidR="00390AF9" w:rsidRPr="00866D0C" w:rsidRDefault="00390AF9">
      <w:pPr>
        <w:pStyle w:val="JOScreen"/>
      </w:pPr>
      <w:r w:rsidRPr="00866D0C">
        <w:t>Notifying Official     :  CMOPPHARMACIST30,THREE</w:t>
      </w:r>
    </w:p>
    <w:p w14:paraId="22F093D6" w14:textId="77777777" w:rsidR="00390AF9" w:rsidRPr="00866D0C" w:rsidRDefault="00390AF9">
      <w:pPr>
        <w:pStyle w:val="JOScreen"/>
      </w:pPr>
      <w:r w:rsidRPr="00866D0C">
        <w:t>Notification date/time :  FEB 9,1996@11:50</w:t>
      </w:r>
    </w:p>
    <w:p w14:paraId="02642E2C" w14:textId="77777777" w:rsidR="00390AF9" w:rsidRPr="00866D0C" w:rsidRDefault="00390AF9"/>
    <w:p w14:paraId="584C05A8" w14:textId="77777777" w:rsidR="00390AF9" w:rsidRPr="00866D0C" w:rsidRDefault="00390AF9">
      <w:pPr>
        <w:ind w:left="440" w:hanging="440"/>
      </w:pPr>
      <w:r w:rsidRPr="00866D0C">
        <w:t>4.</w:t>
      </w:r>
      <w:r w:rsidRPr="00866D0C">
        <w:tab/>
        <w:t xml:space="preserve">The </w:t>
      </w:r>
      <w:r w:rsidRPr="00866D0C">
        <w:rPr>
          <w:b/>
        </w:rPr>
        <w:t>CMOP</w:t>
      </w:r>
      <w:r w:rsidRPr="00866D0C">
        <w:t xml:space="preserve"> </w:t>
      </w:r>
      <w:r w:rsidRPr="00866D0C">
        <w:rPr>
          <w:b/>
        </w:rPr>
        <w:t>(Batch Number)</w:t>
      </w:r>
      <w:r w:rsidRPr="00866D0C">
        <w:t xml:space="preserve"> </w:t>
      </w:r>
      <w:r w:rsidRPr="00866D0C">
        <w:rPr>
          <w:b/>
        </w:rPr>
        <w:t>from (Site) Received</w:t>
      </w:r>
      <w:r w:rsidRPr="00866D0C">
        <w:t xml:space="preserve"> message is created when data is downloaded successfully into the CMOP database files at the host facility. This message informs the CMOP personnel that a transmission has arrived and is ready to transfer to the automated vendor system. If the CMOP interface is running when this data is received, it is automatically scheduled and downloaded to the vendor system without delay.</w:t>
      </w:r>
    </w:p>
    <w:p w14:paraId="7781D64C" w14:textId="77777777" w:rsidR="00390AF9" w:rsidRPr="00866D0C" w:rsidRDefault="00390AF9"/>
    <w:p w14:paraId="4B071167" w14:textId="77777777" w:rsidR="00390AF9" w:rsidRPr="00866D0C" w:rsidRDefault="00390AF9" w:rsidP="002F5596">
      <w:pPr>
        <w:pStyle w:val="JOScreen"/>
      </w:pPr>
      <w:r w:rsidRPr="00866D0C">
        <w:t>Subj: CMOP 521-737 from BIRMINGHAM Received.  [#34543] 04 Feb 95 15:52 8 Lines</w:t>
      </w:r>
    </w:p>
    <w:p w14:paraId="6933768E" w14:textId="77777777" w:rsidR="00B344C5" w:rsidRPr="00866D0C" w:rsidRDefault="00390AF9">
      <w:pPr>
        <w:pStyle w:val="JOScreen"/>
      </w:pPr>
      <w:r w:rsidRPr="00866D0C">
        <w:t xml:space="preserve">From: POSTMASTER (Sender: CMOPPHARMACIST30,THREE)  in 'IN' basket.   Page 1 </w:t>
      </w:r>
    </w:p>
    <w:p w14:paraId="76581321" w14:textId="77777777" w:rsidR="00390AF9" w:rsidRPr="00866D0C" w:rsidRDefault="00390AF9">
      <w:pPr>
        <w:pStyle w:val="JOScreen"/>
      </w:pPr>
      <w:r w:rsidRPr="00866D0C">
        <w:t>------------------------------------------------------------------------------</w:t>
      </w:r>
    </w:p>
    <w:p w14:paraId="2BE2C842" w14:textId="78BA7FB5" w:rsidR="00B344C5" w:rsidRPr="00866D0C" w:rsidRDefault="00B344C5">
      <w:pPr>
        <w:pStyle w:val="JOScreen"/>
      </w:pPr>
    </w:p>
    <w:p w14:paraId="36295BC7" w14:textId="25C22BA8" w:rsidR="00B344C5" w:rsidRPr="00866D0C" w:rsidRDefault="00390AF9">
      <w:pPr>
        <w:pStyle w:val="JOScreen"/>
      </w:pPr>
      <w:r w:rsidRPr="00866D0C">
        <w:t xml:space="preserve">  CMOP TRANSMISSION RECEIVED: </w:t>
      </w:r>
    </w:p>
    <w:p w14:paraId="6BB2A5ED" w14:textId="571CB6A7" w:rsidR="00B344C5" w:rsidRPr="00866D0C" w:rsidRDefault="00390AF9">
      <w:pPr>
        <w:pStyle w:val="JOScreen"/>
      </w:pPr>
      <w:r w:rsidRPr="00866D0C">
        <w:t xml:space="preserve">     Pharmacy Division    :  BIRMINGHAM </w:t>
      </w:r>
    </w:p>
    <w:p w14:paraId="3F945D9F" w14:textId="0398058E" w:rsidR="00B344C5" w:rsidRPr="00866D0C" w:rsidRDefault="00390AF9">
      <w:pPr>
        <w:pStyle w:val="JOScreen"/>
      </w:pPr>
      <w:r w:rsidRPr="00866D0C">
        <w:t xml:space="preserve">     Batch Number         :  521-737 </w:t>
      </w:r>
    </w:p>
    <w:p w14:paraId="39D88596" w14:textId="01818354" w:rsidR="00B344C5" w:rsidRPr="00866D0C" w:rsidRDefault="00390AF9">
      <w:pPr>
        <w:pStyle w:val="JOScreen"/>
      </w:pPr>
      <w:r w:rsidRPr="00866D0C">
        <w:t xml:space="preserve">     Transmitted by       :  CMOPPHARMACIST30,THREE</w:t>
      </w:r>
    </w:p>
    <w:p w14:paraId="4289A9C1" w14:textId="6097E7F5" w:rsidR="00B344C5" w:rsidRPr="00866D0C" w:rsidRDefault="00390AF9">
      <w:pPr>
        <w:pStyle w:val="JOScreen"/>
      </w:pPr>
      <w:r w:rsidRPr="00866D0C">
        <w:t xml:space="preserve">     Date/Time            :  Feb 04, 1997@08:43:44 </w:t>
      </w:r>
    </w:p>
    <w:p w14:paraId="364217EC" w14:textId="7A19C6BD" w:rsidR="00B344C5" w:rsidRPr="00866D0C" w:rsidRDefault="00390AF9">
      <w:pPr>
        <w:pStyle w:val="JOScreen"/>
      </w:pPr>
      <w:r w:rsidRPr="00866D0C">
        <w:t xml:space="preserve">     Total orders/Rx's    :  1/5</w:t>
      </w:r>
    </w:p>
    <w:p w14:paraId="209C852A" w14:textId="49EA3CAB" w:rsidR="00B344C5" w:rsidRPr="00866D0C" w:rsidRDefault="00390AF9">
      <w:pPr>
        <w:pStyle w:val="JOScreen"/>
      </w:pPr>
      <w:r w:rsidRPr="00866D0C">
        <w:t xml:space="preserve">     Beginning order #    :  12 </w:t>
      </w:r>
    </w:p>
    <w:p w14:paraId="2FAD5A3A" w14:textId="3A263746" w:rsidR="00B344C5" w:rsidRPr="00866D0C" w:rsidRDefault="00390AF9">
      <w:pPr>
        <w:pStyle w:val="JOScreen"/>
      </w:pPr>
      <w:r w:rsidRPr="00866D0C">
        <w:t xml:space="preserve">     Ending order #       :  12 </w:t>
      </w:r>
    </w:p>
    <w:p w14:paraId="286B1EDD" w14:textId="77777777" w:rsidR="00390AF9" w:rsidRPr="00866D0C" w:rsidRDefault="00390AF9"/>
    <w:p w14:paraId="308BDC2D" w14:textId="77777777" w:rsidR="00B344C5" w:rsidRPr="00866D0C" w:rsidRDefault="00390AF9">
      <w:pPr>
        <w:ind w:left="440" w:hanging="440"/>
      </w:pPr>
      <w:r w:rsidRPr="00866D0C">
        <w:t>5.</w:t>
      </w:r>
      <w:r w:rsidRPr="00866D0C">
        <w:tab/>
        <w:t xml:space="preserve">The </w:t>
      </w:r>
      <w:r w:rsidRPr="00866D0C">
        <w:rPr>
          <w:b/>
        </w:rPr>
        <w:t>CMOP Review # (Batch Number)</w:t>
      </w:r>
      <w:r w:rsidRPr="00866D0C">
        <w:t xml:space="preserve"> message is created on successful receipt of data from the medical center. This message provides a hard copy summary report of all prescriptions included in the transmission.</w:t>
      </w:r>
    </w:p>
    <w:p w14:paraId="008A86AA" w14:textId="77777777" w:rsidR="00390AF9" w:rsidRPr="00866D0C" w:rsidRDefault="00390AF9"/>
    <w:p w14:paraId="5D5CD2D7" w14:textId="77777777" w:rsidR="00390AF9" w:rsidRPr="00866D0C" w:rsidRDefault="00390AF9" w:rsidP="00B21BFB">
      <w:pPr>
        <w:pStyle w:val="JOScreen"/>
        <w:keepNext/>
      </w:pPr>
      <w:r w:rsidRPr="00866D0C">
        <w:lastRenderedPageBreak/>
        <w:t>Subj: CMOP Review # 521-737, BIRMINGHAM  [#34227] 11 Dec 97 08:43  9 Lines</w:t>
      </w:r>
    </w:p>
    <w:p w14:paraId="4D116CF4" w14:textId="77777777" w:rsidR="00390AF9" w:rsidRPr="00866D0C" w:rsidRDefault="00390AF9" w:rsidP="00B21BFB">
      <w:pPr>
        <w:pStyle w:val="JOScreen"/>
        <w:keepNext/>
      </w:pPr>
      <w:r w:rsidRPr="00866D0C">
        <w:t>From: POSTMASTER                       in 'IN' basket.   Page 1  **NEW**</w:t>
      </w:r>
    </w:p>
    <w:p w14:paraId="308DB2B2" w14:textId="77777777" w:rsidR="00390AF9" w:rsidRPr="00866D0C" w:rsidRDefault="00390AF9" w:rsidP="00B21BFB">
      <w:pPr>
        <w:pStyle w:val="JOScreen"/>
        <w:keepNext/>
      </w:pPr>
      <w:r w:rsidRPr="00866D0C">
        <w:t>------------------------------------------------------------------------------</w:t>
      </w:r>
    </w:p>
    <w:p w14:paraId="470D1946" w14:textId="77777777" w:rsidR="00390AF9" w:rsidRPr="00866D0C" w:rsidRDefault="00390AF9">
      <w:pPr>
        <w:pStyle w:val="JOScreen"/>
      </w:pPr>
    </w:p>
    <w:p w14:paraId="5C8F7EA0" w14:textId="77777777" w:rsidR="00390AF9" w:rsidRPr="00866D0C" w:rsidRDefault="00390AF9">
      <w:pPr>
        <w:pStyle w:val="JOScreen"/>
      </w:pPr>
      <w:r w:rsidRPr="00866D0C">
        <w:t>BIRMINGHAM, AL.     521-737     TRANSMITTED: DEC 11,1996@08:43:29</w:t>
      </w:r>
    </w:p>
    <w:p w14:paraId="07F9A50F" w14:textId="77777777" w:rsidR="00390AF9" w:rsidRPr="00866D0C" w:rsidRDefault="00390AF9">
      <w:pPr>
        <w:pStyle w:val="JOScreen"/>
      </w:pPr>
    </w:p>
    <w:p w14:paraId="0F3DD744" w14:textId="77777777" w:rsidR="00390AF9" w:rsidRPr="00866D0C" w:rsidRDefault="00390AF9">
      <w:pPr>
        <w:pStyle w:val="JOScreen"/>
      </w:pPr>
      <w:r w:rsidRPr="00866D0C">
        <w:t>ORD#     PATIENT          RX#          FILL          DRUG NAME</w:t>
      </w:r>
    </w:p>
    <w:p w14:paraId="527802A0" w14:textId="77777777" w:rsidR="00390AF9" w:rsidRPr="00866D0C" w:rsidRDefault="00390AF9">
      <w:pPr>
        <w:pStyle w:val="JOScreen"/>
      </w:pPr>
      <w:r w:rsidRPr="00866D0C">
        <w:t>------------------------------------------------------------------------------</w:t>
      </w:r>
    </w:p>
    <w:p w14:paraId="6109936F" w14:textId="77777777" w:rsidR="00390AF9" w:rsidRPr="00866D0C" w:rsidRDefault="00390AF9">
      <w:pPr>
        <w:pStyle w:val="JOScreen"/>
      </w:pPr>
      <w:r w:rsidRPr="00866D0C">
        <w:t>12   CMOPPATIENT3,ONE   15525B         ORIG  ACETAMINOPHEN 325MG TAB</w:t>
      </w:r>
    </w:p>
    <w:p w14:paraId="4769E4F6" w14:textId="77777777" w:rsidR="00390AF9" w:rsidRPr="00866D0C" w:rsidRDefault="00390AF9">
      <w:pPr>
        <w:pStyle w:val="JOScreen"/>
      </w:pPr>
      <w:r w:rsidRPr="00866D0C">
        <w:t xml:space="preserve">                        15634A         ORIG  AMINOPHYLLINE 500MG RTL SUPP</w:t>
      </w:r>
    </w:p>
    <w:p w14:paraId="448190D3" w14:textId="77777777" w:rsidR="00390AF9" w:rsidRPr="00866D0C" w:rsidRDefault="00390AF9">
      <w:pPr>
        <w:pStyle w:val="JOScreen"/>
      </w:pPr>
      <w:r w:rsidRPr="00866D0C">
        <w:t xml:space="preserve">                        15631A         ORIG  AMITRIPTYLINE HCL 75MG TAB</w:t>
      </w:r>
    </w:p>
    <w:p w14:paraId="399DD83A" w14:textId="77777777" w:rsidR="00390AF9" w:rsidRPr="00866D0C" w:rsidRDefault="00390AF9">
      <w:pPr>
        <w:pStyle w:val="JOScreen"/>
      </w:pPr>
      <w:r w:rsidRPr="00866D0C">
        <w:t xml:space="preserve">                        15625A         ORIG  AMOXICILLIN 500MG CAP</w:t>
      </w:r>
    </w:p>
    <w:p w14:paraId="777D0049" w14:textId="63142815" w:rsidR="00390AF9" w:rsidRDefault="00390AF9">
      <w:pPr>
        <w:pStyle w:val="JOScreen"/>
      </w:pPr>
      <w:r w:rsidRPr="00866D0C">
        <w:t xml:space="preserve">                        11642K         ORIG  ISONIAZID 100MG TAB</w:t>
      </w:r>
    </w:p>
    <w:p w14:paraId="17529F00" w14:textId="77777777" w:rsidR="00B21BFB" w:rsidRPr="00B21BFB" w:rsidRDefault="00B21BFB" w:rsidP="00B21BFB"/>
    <w:p w14:paraId="1180DAD9" w14:textId="42967A5F" w:rsidR="00390AF9" w:rsidRPr="00866D0C" w:rsidRDefault="00390AF9">
      <w:pPr>
        <w:ind w:left="440" w:hanging="440"/>
      </w:pPr>
      <w:r w:rsidRPr="00866D0C">
        <w:t>6.</w:t>
      </w:r>
      <w:r w:rsidRPr="00866D0C">
        <w:tab/>
        <w:t xml:space="preserve">The </w:t>
      </w:r>
      <w:r w:rsidRPr="00866D0C">
        <w:rPr>
          <w:b/>
        </w:rPr>
        <w:t>CMOP Auto-Transmission Schedule</w:t>
      </w:r>
      <w:r w:rsidRPr="00866D0C">
        <w:t xml:space="preserve"> message is generated when the Outpatient Pharmacy personnel use the </w:t>
      </w:r>
      <w:r w:rsidRPr="00866D0C">
        <w:rPr>
          <w:i/>
        </w:rPr>
        <w:t>Setup Auto-transmission</w:t>
      </w:r>
      <w:r w:rsidRPr="00866D0C">
        <w:t xml:space="preserve"> option on the </w:t>
      </w:r>
      <w:r w:rsidRPr="00866D0C">
        <w:rPr>
          <w:i/>
        </w:rPr>
        <w:t>Transmission Menu</w:t>
      </w:r>
      <w:r w:rsidRPr="00866D0C">
        <w:t xml:space="preserve">  to set up an automated transmission schedule to the CMOP host facility. </w:t>
      </w:r>
      <w:r w:rsidRPr="00866D0C">
        <w:rPr>
          <w:b/>
        </w:rPr>
        <w:t>The message notifies the host CMOP personnel that the medical center has set up a schedule for automatic transmissions.</w:t>
      </w:r>
      <w:r w:rsidRPr="00866D0C">
        <w:t xml:space="preserve"> Transmissions will begin automatically on the date and time indicated and continue for the selected frequency until the transmissions are unscheduled or modified. This information is recorded in the CMOP NATIONAL SITE file (#552).</w:t>
      </w:r>
    </w:p>
    <w:p w14:paraId="175860B8" w14:textId="5D54F46E" w:rsidR="00390AF9" w:rsidRPr="00F54647" w:rsidRDefault="00390AF9" w:rsidP="00F54647"/>
    <w:p w14:paraId="34833AED" w14:textId="77777777" w:rsidR="00B344C5" w:rsidRPr="00866D0C" w:rsidRDefault="00390AF9">
      <w:pPr>
        <w:pStyle w:val="JOScreen"/>
      </w:pPr>
      <w:r w:rsidRPr="00866D0C">
        <w:t>Subj: CMOP Auto-Transmission Schedule, BIRMINGHAM, AL.  [#38881]</w:t>
      </w:r>
    </w:p>
    <w:p w14:paraId="297865E6" w14:textId="77777777" w:rsidR="00390AF9" w:rsidRPr="00866D0C" w:rsidRDefault="00390AF9">
      <w:pPr>
        <w:pStyle w:val="JOScreen"/>
      </w:pPr>
      <w:r w:rsidRPr="00866D0C">
        <w:t>11 Dec 96 09:33  7 Lines</w:t>
      </w:r>
    </w:p>
    <w:p w14:paraId="0AE9ED31" w14:textId="77777777" w:rsidR="00390AF9" w:rsidRPr="00866D0C" w:rsidRDefault="00390AF9">
      <w:pPr>
        <w:pStyle w:val="JOScreen"/>
      </w:pPr>
      <w:r w:rsidRPr="00866D0C">
        <w:t>From: POSTMASTER (Sender: CMOPPHARMACIST30,THREE)  in 'IN' basket.   Page 1  **NEW**</w:t>
      </w:r>
    </w:p>
    <w:p w14:paraId="4B3D32F6" w14:textId="77777777" w:rsidR="00390AF9" w:rsidRPr="00866D0C" w:rsidRDefault="00390AF9">
      <w:pPr>
        <w:pStyle w:val="JOScreen"/>
      </w:pPr>
      <w:r w:rsidRPr="00866D0C">
        <w:t>------------------------------------------------------------------------------</w:t>
      </w:r>
    </w:p>
    <w:p w14:paraId="05D8F01F" w14:textId="77777777" w:rsidR="00390AF9" w:rsidRPr="00866D0C" w:rsidRDefault="00390AF9">
      <w:pPr>
        <w:pStyle w:val="JOScreen"/>
      </w:pPr>
    </w:p>
    <w:p w14:paraId="6E808630" w14:textId="77777777" w:rsidR="00390AF9" w:rsidRPr="00866D0C" w:rsidRDefault="00390AF9">
      <w:pPr>
        <w:pStyle w:val="JOScreen"/>
      </w:pPr>
      <w:r w:rsidRPr="00866D0C">
        <w:t>Auto-Transmission Schedule.</w:t>
      </w:r>
    </w:p>
    <w:p w14:paraId="53A8D0BA" w14:textId="77777777" w:rsidR="00390AF9" w:rsidRPr="00866D0C" w:rsidRDefault="00390AF9">
      <w:pPr>
        <w:pStyle w:val="JOScreen"/>
      </w:pPr>
    </w:p>
    <w:p w14:paraId="0E5C61FD" w14:textId="77777777" w:rsidR="00390AF9" w:rsidRPr="00866D0C" w:rsidRDefault="00390AF9">
      <w:pPr>
        <w:pStyle w:val="JOScreen"/>
      </w:pPr>
      <w:r w:rsidRPr="00866D0C">
        <w:t>Facility                       :  BIRMINGHAM, AL.</w:t>
      </w:r>
    </w:p>
    <w:p w14:paraId="0927E867" w14:textId="77777777" w:rsidR="00390AF9" w:rsidRPr="00866D0C" w:rsidRDefault="00390AF9">
      <w:pPr>
        <w:pStyle w:val="JOScreen"/>
      </w:pPr>
      <w:r w:rsidRPr="00866D0C">
        <w:t>Initiating Official            :  CMOPPHARMACIST30,THREE</w:t>
      </w:r>
    </w:p>
    <w:p w14:paraId="5B0B6174" w14:textId="77777777" w:rsidR="00390AF9" w:rsidRPr="00866D0C" w:rsidRDefault="00390AF9">
      <w:pPr>
        <w:pStyle w:val="JOScreen"/>
      </w:pPr>
      <w:r w:rsidRPr="00866D0C">
        <w:t>Begin Automatic Transmissions  :  Dec 11, 1996@09:32</w:t>
      </w:r>
    </w:p>
    <w:p w14:paraId="5EA67528" w14:textId="77777777" w:rsidR="00390AF9" w:rsidRPr="00866D0C" w:rsidRDefault="00390AF9">
      <w:pPr>
        <w:pStyle w:val="JOScreen"/>
      </w:pPr>
      <w:r w:rsidRPr="00866D0C">
        <w:t>Scheduling Frequency (hours)   :  6</w:t>
      </w:r>
    </w:p>
    <w:p w14:paraId="32E96D74" w14:textId="77777777" w:rsidR="00390AF9" w:rsidRPr="00866D0C" w:rsidRDefault="00390AF9">
      <w:pPr>
        <w:pStyle w:val="JOScreen"/>
      </w:pPr>
      <w:r w:rsidRPr="00866D0C">
        <w:t>Number of days to transmit thru:  1</w:t>
      </w:r>
    </w:p>
    <w:p w14:paraId="4F56DF5F" w14:textId="24AECE60" w:rsidR="00390AF9" w:rsidRPr="00A25749" w:rsidRDefault="00390AF9" w:rsidP="00F54647">
      <w:pPr>
        <w:spacing w:after="240"/>
      </w:pPr>
    </w:p>
    <w:sectPr w:rsidR="00390AF9" w:rsidRPr="00A25749" w:rsidSect="00F54647">
      <w:footerReference w:type="even" r:id="rId23"/>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19DB" w14:textId="77777777" w:rsidR="004541A0" w:rsidRDefault="004541A0">
      <w:pPr>
        <w:pStyle w:val="Manual-screencaptures"/>
      </w:pPr>
      <w:r>
        <w:separator/>
      </w:r>
    </w:p>
    <w:p w14:paraId="3479BC47" w14:textId="77777777" w:rsidR="004541A0" w:rsidRDefault="004541A0"/>
  </w:endnote>
  <w:endnote w:type="continuationSeparator" w:id="0">
    <w:p w14:paraId="45712AF9" w14:textId="77777777" w:rsidR="004541A0" w:rsidRDefault="004541A0">
      <w:pPr>
        <w:pStyle w:val="Manual-screencaptures"/>
      </w:pPr>
      <w:r>
        <w:continuationSeparator/>
      </w:r>
    </w:p>
    <w:p w14:paraId="218A7271" w14:textId="77777777" w:rsidR="004541A0" w:rsidRDefault="00454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6ECD" w14:textId="77777777" w:rsidR="005D5FAB" w:rsidRPr="00310408" w:rsidRDefault="005D5FAB" w:rsidP="00310408">
    <w:pPr>
      <w:pStyle w:val="Footer"/>
    </w:pPr>
    <w:r>
      <w:t>Consolidated Mail Outpatient Pharmacy V</w:t>
    </w:r>
    <w:r w:rsidRPr="00310408">
      <w:t>. 2.0</w:t>
    </w:r>
    <w:r w:rsidRPr="00310408">
      <w:tab/>
    </w:r>
    <w:r w:rsidRPr="00310408">
      <w:tab/>
      <w:t>April 1997</w:t>
    </w:r>
  </w:p>
  <w:p w14:paraId="3E04BAAD" w14:textId="59430802" w:rsidR="005D5FAB" w:rsidRPr="00310408" w:rsidRDefault="005D5FAB" w:rsidP="00310408">
    <w:pPr>
      <w:pStyle w:val="Footer"/>
    </w:pPr>
    <w:r w:rsidRPr="00310408">
      <w:t>User Manual</w:t>
    </w:r>
    <w:r w:rsidRPr="00310408">
      <w:tab/>
    </w:r>
    <w:r>
      <w:fldChar w:fldCharType="begin"/>
    </w:r>
    <w:r>
      <w:instrText xml:space="preserve"> PAGE   \* MERGEFORMAT </w:instrText>
    </w:r>
    <w:r>
      <w:fldChar w:fldCharType="separate"/>
    </w:r>
    <w:r>
      <w:t>vi</w:t>
    </w:r>
    <w:r>
      <w:rPr>
        <w:noProof/>
      </w:rPr>
      <w:fldChar w:fldCharType="end"/>
    </w:r>
    <w:r>
      <w:rPr>
        <w:noProof/>
      </w:rPr>
      <w:tab/>
    </w:r>
    <w:r>
      <w:t>Revised Sept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5A71" w14:textId="793C573E" w:rsidR="005D5FAB" w:rsidRPr="00310408" w:rsidRDefault="005D5FAB" w:rsidP="00310408">
    <w:pPr>
      <w:pStyle w:val="Footer"/>
    </w:pPr>
    <w:r>
      <w:t>Consolidated Mail Outpatient Pharmacy V</w:t>
    </w:r>
    <w:r w:rsidRPr="00310408">
      <w:t>. 2.0</w:t>
    </w:r>
    <w:r w:rsidRPr="00310408">
      <w:tab/>
    </w:r>
    <w:r w:rsidRPr="00310408">
      <w:tab/>
      <w:t>April 1997</w:t>
    </w:r>
  </w:p>
  <w:p w14:paraId="56D251C1" w14:textId="1AEBEDD2" w:rsidR="005D5FAB" w:rsidRDefault="005D5FAB" w:rsidP="00310408">
    <w:pPr>
      <w:pStyle w:val="Footer"/>
    </w:pPr>
    <w:r w:rsidRPr="00310408">
      <w:t>User Manual</w:t>
    </w:r>
    <w:r w:rsidRPr="00310408">
      <w:tab/>
    </w:r>
    <w:r>
      <w:fldChar w:fldCharType="begin"/>
    </w:r>
    <w:r>
      <w:instrText xml:space="preserve"> PAGE   \* MERGEFORMAT </w:instrText>
    </w:r>
    <w:r>
      <w:fldChar w:fldCharType="separate"/>
    </w:r>
    <w:r>
      <w:t>vi</w:t>
    </w:r>
    <w:r>
      <w:rPr>
        <w:noProof/>
      </w:rPr>
      <w:fldChar w:fldCharType="end"/>
    </w:r>
    <w:r>
      <w:rPr>
        <w:noProof/>
      </w:rPr>
      <w:tab/>
    </w:r>
    <w:r>
      <w:t>Revised Septem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9E083" w14:textId="77777777" w:rsidR="005D5FAB" w:rsidRPr="00B05BA1" w:rsidRDefault="005D5FAB" w:rsidP="00310408">
    <w:pPr>
      <w:pStyle w:val="Footer"/>
    </w:pPr>
    <w:r w:rsidRPr="00B05BA1">
      <w:pgNum/>
    </w:r>
    <w:r w:rsidRPr="00B05BA1">
      <w:tab/>
      <w:t>Consolidated Mail Outpatient Pharmacy V. 2.0</w:t>
    </w:r>
    <w:r w:rsidRPr="00B05BA1">
      <w:tab/>
      <w:t>April 1997</w:t>
    </w:r>
  </w:p>
  <w:p w14:paraId="4BC6B8A9" w14:textId="77777777" w:rsidR="005D5FAB" w:rsidRDefault="005D5FAB" w:rsidP="00310408">
    <w:pPr>
      <w:pStyle w:val="Footer"/>
    </w:pPr>
    <w:r w:rsidRPr="00B05BA1">
      <w:tab/>
    </w:r>
    <w:r>
      <w:t>User Manual</w:t>
    </w:r>
  </w:p>
  <w:p w14:paraId="21A718A4" w14:textId="77777777" w:rsidR="005D5FAB" w:rsidRPr="00B05BA1" w:rsidRDefault="005D5FAB" w:rsidP="003104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8E78" w14:textId="77777777" w:rsidR="005D5FAB" w:rsidRPr="00B05BA1" w:rsidRDefault="005D5FAB" w:rsidP="00310408">
    <w:pPr>
      <w:pStyle w:val="Footer"/>
    </w:pPr>
    <w:r w:rsidRPr="00B05BA1">
      <w:t>April 1997</w:t>
    </w:r>
    <w:r w:rsidRPr="00B05BA1">
      <w:tab/>
      <w:t>Consolidated Mail Outpatient Pharmacy V. 2.0</w:t>
    </w:r>
    <w:r w:rsidRPr="00B05BA1">
      <w:tab/>
    </w:r>
    <w:r w:rsidRPr="00B05BA1">
      <w:pgNum/>
    </w:r>
  </w:p>
  <w:p w14:paraId="379372DA" w14:textId="77777777" w:rsidR="005D5FAB" w:rsidRPr="00B05BA1" w:rsidRDefault="005D5FAB" w:rsidP="00310408">
    <w:pPr>
      <w:pStyle w:val="Footer"/>
    </w:pPr>
    <w:r w:rsidRPr="00B05BA1">
      <w:tab/>
      <w:t>User Manua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FACE" w14:textId="77777777" w:rsidR="005D5FAB" w:rsidRPr="00866D0C" w:rsidRDefault="005D5FAB" w:rsidP="00310408">
    <w:pPr>
      <w:pStyle w:val="Footer"/>
    </w:pPr>
    <w:r w:rsidRPr="00B05BA1">
      <w:pgNum/>
    </w:r>
    <w:r w:rsidRPr="00B05BA1">
      <w:tab/>
      <w:t>Consolidated Mail Outpatient Pharmacy V. 2.0</w:t>
    </w:r>
    <w:r w:rsidRPr="00B05BA1">
      <w:tab/>
      <w:t>April 1997</w:t>
    </w:r>
  </w:p>
  <w:p w14:paraId="54CF8A86" w14:textId="77777777" w:rsidR="005D5FAB" w:rsidRDefault="005D5FAB" w:rsidP="00310408">
    <w:pPr>
      <w:pStyle w:val="Footer"/>
    </w:pPr>
    <w:r w:rsidRPr="00866D0C">
      <w:tab/>
      <w:t>User Manual</w:t>
    </w:r>
    <w:r w:rsidRPr="001A08F0">
      <w:t xml:space="preserve"> </w:t>
    </w:r>
    <w:r>
      <w:tab/>
      <w:t>Revised August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3556D" w14:textId="77777777" w:rsidR="004541A0" w:rsidRDefault="004541A0">
      <w:pPr>
        <w:pStyle w:val="Manual-screencaptures"/>
      </w:pPr>
      <w:r>
        <w:separator/>
      </w:r>
    </w:p>
    <w:p w14:paraId="08613A40" w14:textId="77777777" w:rsidR="004541A0" w:rsidRDefault="004541A0"/>
  </w:footnote>
  <w:footnote w:type="continuationSeparator" w:id="0">
    <w:p w14:paraId="643AD3AC" w14:textId="77777777" w:rsidR="004541A0" w:rsidRDefault="004541A0">
      <w:pPr>
        <w:pStyle w:val="Manual-screencaptures"/>
      </w:pPr>
      <w:r>
        <w:continuationSeparator/>
      </w:r>
    </w:p>
    <w:p w14:paraId="3FD748D3" w14:textId="77777777" w:rsidR="004541A0" w:rsidRDefault="004541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3A32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AEDBD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A695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A548C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CC4D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FEEF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3823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AA61A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008F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00E1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90C536"/>
    <w:lvl w:ilvl="0">
      <w:numFmt w:val="decimal"/>
      <w:lvlText w:val="*"/>
      <w:lvlJc w:val="left"/>
    </w:lvl>
  </w:abstractNum>
  <w:abstractNum w:abstractNumId="11" w15:restartNumberingAfterBreak="0">
    <w:nsid w:val="00C5414B"/>
    <w:multiLevelType w:val="hybridMultilevel"/>
    <w:tmpl w:val="3EC0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466E8A"/>
    <w:multiLevelType w:val="hybridMultilevel"/>
    <w:tmpl w:val="043010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80300C4"/>
    <w:multiLevelType w:val="hybridMultilevel"/>
    <w:tmpl w:val="4C5AA2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42DD"/>
    <w:multiLevelType w:val="hybridMultilevel"/>
    <w:tmpl w:val="A082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211E9B"/>
    <w:multiLevelType w:val="hybridMultilevel"/>
    <w:tmpl w:val="CCD237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6B3B5E"/>
    <w:multiLevelType w:val="hybridMultilevel"/>
    <w:tmpl w:val="7C46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A7F0A"/>
    <w:multiLevelType w:val="singleLevel"/>
    <w:tmpl w:val="FEB87BB2"/>
    <w:lvl w:ilvl="0">
      <w:start w:val="1"/>
      <w:numFmt w:val="decimal"/>
      <w:lvlText w:val="%1."/>
      <w:legacy w:legacy="1" w:legacySpace="0" w:legacyIndent="360"/>
      <w:lvlJc w:val="left"/>
      <w:pPr>
        <w:ind w:left="1170" w:hanging="360"/>
      </w:pPr>
    </w:lvl>
  </w:abstractNum>
  <w:abstractNum w:abstractNumId="18" w15:restartNumberingAfterBreak="0">
    <w:nsid w:val="2DBF3F09"/>
    <w:multiLevelType w:val="hybridMultilevel"/>
    <w:tmpl w:val="EBF0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F451F"/>
    <w:multiLevelType w:val="hybridMultilevel"/>
    <w:tmpl w:val="13B4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D06124"/>
    <w:multiLevelType w:val="hybridMultilevel"/>
    <w:tmpl w:val="7C2C1AD0"/>
    <w:lvl w:ilvl="0" w:tplc="0CF2FC24">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3E66CD3"/>
    <w:multiLevelType w:val="hybridMultilevel"/>
    <w:tmpl w:val="8F62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81867"/>
    <w:multiLevelType w:val="multilevel"/>
    <w:tmpl w:val="D4A8B4CC"/>
    <w:lvl w:ilvl="0">
      <w:start w:val="13"/>
      <w:numFmt w:val="decimal"/>
      <w:lvlText w:val="%1."/>
      <w:lvlJc w:val="left"/>
      <w:pPr>
        <w:tabs>
          <w:tab w:val="num" w:pos="360"/>
        </w:tabs>
        <w:ind w:left="360" w:hanging="360"/>
      </w:pPr>
      <w:rPr>
        <w:rFonts w:ascii="Arial" w:hAnsi="Arial" w:hint="default"/>
        <w:b/>
        <w:i w:val="0"/>
        <w:sz w:val="36"/>
      </w:rPr>
    </w:lvl>
    <w:lvl w:ilvl="1">
      <w:start w:val="1"/>
      <w:numFmt w:val="decimal"/>
      <w:lvlText w:val="%1.%2."/>
      <w:lvlJc w:val="left"/>
      <w:pPr>
        <w:tabs>
          <w:tab w:val="num" w:pos="360"/>
        </w:tabs>
        <w:ind w:left="0" w:firstLine="0"/>
      </w:pPr>
      <w:rPr>
        <w:rFonts w:hint="default"/>
      </w:rPr>
    </w:lvl>
    <w:lvl w:ilvl="2">
      <w:start w:val="2"/>
      <w:numFmt w:val="decimal"/>
      <w:lvlText w:val="%1.%2.%3."/>
      <w:lvlJc w:val="left"/>
      <w:pPr>
        <w:tabs>
          <w:tab w:val="num" w:pos="720"/>
        </w:tabs>
        <w:ind w:left="0" w:firstLine="0"/>
      </w:pPr>
      <w:rPr>
        <w:rFonts w:hint="default"/>
      </w:rPr>
    </w:lvl>
    <w:lvl w:ilvl="3">
      <w:start w:val="1"/>
      <w:numFmt w:val="decimal"/>
      <w:pStyle w:val="Man-4Hdg-Num"/>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7CDB27B1"/>
    <w:multiLevelType w:val="hybridMultilevel"/>
    <w:tmpl w:val="C11CDE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Monotype Sorts" w:hAnsi="Monotype Sorts" w:hint="default"/>
          <w:b w:val="0"/>
          <w:i w:val="0"/>
          <w:sz w:val="48"/>
        </w:rPr>
      </w:lvl>
    </w:lvlOverride>
  </w:num>
  <w:num w:numId="2">
    <w:abstractNumId w:val="10"/>
    <w:lvlOverride w:ilvl="0">
      <w:lvl w:ilvl="0">
        <w:start w:val="1"/>
        <w:numFmt w:val="bullet"/>
        <w:lvlText w:val="•"/>
        <w:legacy w:legacy="1" w:legacySpace="0" w:legacyIndent="360"/>
        <w:lvlJc w:val="left"/>
        <w:pPr>
          <w:ind w:left="1800" w:hanging="360"/>
        </w:pPr>
        <w:rPr>
          <w:rFonts w:ascii="Century Schoolbook" w:hAnsi="Century Schoolbook" w:hint="default"/>
        </w:rPr>
      </w:lvl>
    </w:lvlOverride>
  </w:num>
  <w:num w:numId="3">
    <w:abstractNumId w:val="17"/>
  </w:num>
  <w:num w:numId="4">
    <w:abstractNumId w:val="10"/>
    <w:lvlOverride w:ilvl="0">
      <w:lvl w:ilvl="0">
        <w:start w:val="1"/>
        <w:numFmt w:val="bullet"/>
        <w:lvlText w:val=""/>
        <w:legacy w:legacy="1" w:legacySpace="0" w:legacyIndent="720"/>
        <w:lvlJc w:val="left"/>
        <w:pPr>
          <w:ind w:left="2160" w:hanging="720"/>
        </w:pPr>
        <w:rPr>
          <w:rFonts w:ascii="Symbol" w:hAnsi="Symbol" w:hint="default"/>
        </w:rPr>
      </w:lvl>
    </w:lvlOverride>
  </w:num>
  <w:num w:numId="5">
    <w:abstractNumId w:val="10"/>
    <w:lvlOverride w:ilvl="0">
      <w:lvl w:ilvl="0">
        <w:start w:val="1"/>
        <w:numFmt w:val="bullet"/>
        <w:lvlText w:val=""/>
        <w:legacy w:legacy="1" w:legacySpace="0" w:legacyIndent="360"/>
        <w:lvlJc w:val="left"/>
        <w:pPr>
          <w:ind w:left="1080" w:hanging="360"/>
        </w:pPr>
        <w:rPr>
          <w:rFonts w:ascii="Symbol" w:hAnsi="Symbol" w:hint="default"/>
        </w:rPr>
      </w:lvl>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18"/>
  </w:num>
  <w:num w:numId="18">
    <w:abstractNumId w:val="21"/>
  </w:num>
  <w:num w:numId="19">
    <w:abstractNumId w:val="14"/>
  </w:num>
  <w:num w:numId="20">
    <w:abstractNumId w:val="13"/>
  </w:num>
  <w:num w:numId="21">
    <w:abstractNumId w:val="12"/>
  </w:num>
  <w:num w:numId="22">
    <w:abstractNumId w:val="15"/>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2"/>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EwNwESZobGpko6SsGpxcWZ+XkgBca1AP0Rr3osAAAA"/>
  </w:docVars>
  <w:rsids>
    <w:rsidRoot w:val="00390AF9"/>
    <w:rsid w:val="00010738"/>
    <w:rsid w:val="00012E19"/>
    <w:rsid w:val="000161B6"/>
    <w:rsid w:val="00020E63"/>
    <w:rsid w:val="00020FC5"/>
    <w:rsid w:val="00026B6D"/>
    <w:rsid w:val="00026CF5"/>
    <w:rsid w:val="00033E74"/>
    <w:rsid w:val="00035961"/>
    <w:rsid w:val="00040049"/>
    <w:rsid w:val="000400DE"/>
    <w:rsid w:val="00043055"/>
    <w:rsid w:val="00045646"/>
    <w:rsid w:val="000475AB"/>
    <w:rsid w:val="00061FB2"/>
    <w:rsid w:val="00066580"/>
    <w:rsid w:val="00073385"/>
    <w:rsid w:val="00083EB1"/>
    <w:rsid w:val="000840F7"/>
    <w:rsid w:val="00097BEB"/>
    <w:rsid w:val="000A0DE0"/>
    <w:rsid w:val="000A6DF3"/>
    <w:rsid w:val="000B0D69"/>
    <w:rsid w:val="000B0EEB"/>
    <w:rsid w:val="000B4342"/>
    <w:rsid w:val="000C6E03"/>
    <w:rsid w:val="000D0E52"/>
    <w:rsid w:val="000D1137"/>
    <w:rsid w:val="000D18A4"/>
    <w:rsid w:val="000D222E"/>
    <w:rsid w:val="000D293B"/>
    <w:rsid w:val="000D5A44"/>
    <w:rsid w:val="000F33AB"/>
    <w:rsid w:val="0011165B"/>
    <w:rsid w:val="0011258F"/>
    <w:rsid w:val="0011610A"/>
    <w:rsid w:val="00127F00"/>
    <w:rsid w:val="001336E4"/>
    <w:rsid w:val="001655C9"/>
    <w:rsid w:val="001661EC"/>
    <w:rsid w:val="00173CC5"/>
    <w:rsid w:val="0018401B"/>
    <w:rsid w:val="00184558"/>
    <w:rsid w:val="00190D7C"/>
    <w:rsid w:val="001920A7"/>
    <w:rsid w:val="001929F2"/>
    <w:rsid w:val="00193CBC"/>
    <w:rsid w:val="001A08F0"/>
    <w:rsid w:val="001B3BAC"/>
    <w:rsid w:val="001B445D"/>
    <w:rsid w:val="001B6501"/>
    <w:rsid w:val="001C05B8"/>
    <w:rsid w:val="001C56E6"/>
    <w:rsid w:val="001C79B6"/>
    <w:rsid w:val="001D31D2"/>
    <w:rsid w:val="001D3C76"/>
    <w:rsid w:val="001D3EB5"/>
    <w:rsid w:val="001D5DF5"/>
    <w:rsid w:val="001D6DB8"/>
    <w:rsid w:val="001E2F44"/>
    <w:rsid w:val="001E5CA9"/>
    <w:rsid w:val="001F0EED"/>
    <w:rsid w:val="00213737"/>
    <w:rsid w:val="002164C2"/>
    <w:rsid w:val="00225185"/>
    <w:rsid w:val="0023607E"/>
    <w:rsid w:val="00237FAD"/>
    <w:rsid w:val="00252C86"/>
    <w:rsid w:val="00253D00"/>
    <w:rsid w:val="00267924"/>
    <w:rsid w:val="0027035C"/>
    <w:rsid w:val="002738E0"/>
    <w:rsid w:val="00274F3C"/>
    <w:rsid w:val="00277CAB"/>
    <w:rsid w:val="002815F2"/>
    <w:rsid w:val="00281965"/>
    <w:rsid w:val="00282101"/>
    <w:rsid w:val="00292D19"/>
    <w:rsid w:val="0029324E"/>
    <w:rsid w:val="002A6199"/>
    <w:rsid w:val="002B29B7"/>
    <w:rsid w:val="002B5E7E"/>
    <w:rsid w:val="002C7E84"/>
    <w:rsid w:val="002D4159"/>
    <w:rsid w:val="002D7363"/>
    <w:rsid w:val="002D7841"/>
    <w:rsid w:val="002E47C4"/>
    <w:rsid w:val="002E5C0E"/>
    <w:rsid w:val="002E6E21"/>
    <w:rsid w:val="002F5596"/>
    <w:rsid w:val="0030183E"/>
    <w:rsid w:val="00302DD7"/>
    <w:rsid w:val="00305131"/>
    <w:rsid w:val="003057F6"/>
    <w:rsid w:val="00310408"/>
    <w:rsid w:val="00325B7C"/>
    <w:rsid w:val="00327C94"/>
    <w:rsid w:val="00336936"/>
    <w:rsid w:val="00336B6D"/>
    <w:rsid w:val="003470B0"/>
    <w:rsid w:val="00352545"/>
    <w:rsid w:val="0036086D"/>
    <w:rsid w:val="00363D5C"/>
    <w:rsid w:val="003655A2"/>
    <w:rsid w:val="003669C7"/>
    <w:rsid w:val="00373878"/>
    <w:rsid w:val="00386D6C"/>
    <w:rsid w:val="003871C3"/>
    <w:rsid w:val="00390AF9"/>
    <w:rsid w:val="0039163F"/>
    <w:rsid w:val="00393327"/>
    <w:rsid w:val="00393809"/>
    <w:rsid w:val="0039526C"/>
    <w:rsid w:val="003A70CB"/>
    <w:rsid w:val="003B48C4"/>
    <w:rsid w:val="003B6522"/>
    <w:rsid w:val="003D16BC"/>
    <w:rsid w:val="003E4224"/>
    <w:rsid w:val="003E4C90"/>
    <w:rsid w:val="003E7827"/>
    <w:rsid w:val="003F3005"/>
    <w:rsid w:val="0040298D"/>
    <w:rsid w:val="0040700C"/>
    <w:rsid w:val="00410C99"/>
    <w:rsid w:val="00411D11"/>
    <w:rsid w:val="00412CF1"/>
    <w:rsid w:val="00414262"/>
    <w:rsid w:val="004162A1"/>
    <w:rsid w:val="00426499"/>
    <w:rsid w:val="004359B5"/>
    <w:rsid w:val="00441C63"/>
    <w:rsid w:val="00441E37"/>
    <w:rsid w:val="004472A4"/>
    <w:rsid w:val="004541A0"/>
    <w:rsid w:val="004546B6"/>
    <w:rsid w:val="0046200F"/>
    <w:rsid w:val="00476DF3"/>
    <w:rsid w:val="00481AF9"/>
    <w:rsid w:val="004925DF"/>
    <w:rsid w:val="00494B4E"/>
    <w:rsid w:val="004950A1"/>
    <w:rsid w:val="00496684"/>
    <w:rsid w:val="004A0406"/>
    <w:rsid w:val="004A1695"/>
    <w:rsid w:val="004A6F8A"/>
    <w:rsid w:val="004B163E"/>
    <w:rsid w:val="004B5FB2"/>
    <w:rsid w:val="004B69A1"/>
    <w:rsid w:val="004C0366"/>
    <w:rsid w:val="004C2782"/>
    <w:rsid w:val="004C630C"/>
    <w:rsid w:val="004C7E0A"/>
    <w:rsid w:val="004E5310"/>
    <w:rsid w:val="004E61A4"/>
    <w:rsid w:val="004F2643"/>
    <w:rsid w:val="004F7B8E"/>
    <w:rsid w:val="005206FB"/>
    <w:rsid w:val="00520DF1"/>
    <w:rsid w:val="00527801"/>
    <w:rsid w:val="00535408"/>
    <w:rsid w:val="00537867"/>
    <w:rsid w:val="00547485"/>
    <w:rsid w:val="00572356"/>
    <w:rsid w:val="00573E7E"/>
    <w:rsid w:val="00575F67"/>
    <w:rsid w:val="00581D6C"/>
    <w:rsid w:val="00583E92"/>
    <w:rsid w:val="00585A56"/>
    <w:rsid w:val="00594A77"/>
    <w:rsid w:val="00596799"/>
    <w:rsid w:val="005A113A"/>
    <w:rsid w:val="005A3FB7"/>
    <w:rsid w:val="005A69FE"/>
    <w:rsid w:val="005B2E4D"/>
    <w:rsid w:val="005C775B"/>
    <w:rsid w:val="005D5FAB"/>
    <w:rsid w:val="005E2B73"/>
    <w:rsid w:val="006004AF"/>
    <w:rsid w:val="0062268D"/>
    <w:rsid w:val="00622B15"/>
    <w:rsid w:val="00622E92"/>
    <w:rsid w:val="006251F5"/>
    <w:rsid w:val="00636273"/>
    <w:rsid w:val="00642A31"/>
    <w:rsid w:val="00653CE4"/>
    <w:rsid w:val="00681EA6"/>
    <w:rsid w:val="0068346D"/>
    <w:rsid w:val="006903E7"/>
    <w:rsid w:val="00692131"/>
    <w:rsid w:val="0069774F"/>
    <w:rsid w:val="006B1EBF"/>
    <w:rsid w:val="006B7930"/>
    <w:rsid w:val="006C14AF"/>
    <w:rsid w:val="006C377F"/>
    <w:rsid w:val="006E1FBD"/>
    <w:rsid w:val="006E2FE4"/>
    <w:rsid w:val="006E63E7"/>
    <w:rsid w:val="006F3B25"/>
    <w:rsid w:val="006F64F4"/>
    <w:rsid w:val="00703402"/>
    <w:rsid w:val="0070515F"/>
    <w:rsid w:val="00717291"/>
    <w:rsid w:val="007242F2"/>
    <w:rsid w:val="00730C7A"/>
    <w:rsid w:val="00736268"/>
    <w:rsid w:val="00736703"/>
    <w:rsid w:val="007409C2"/>
    <w:rsid w:val="007466CA"/>
    <w:rsid w:val="0075333B"/>
    <w:rsid w:val="0075531D"/>
    <w:rsid w:val="00763046"/>
    <w:rsid w:val="00763ABA"/>
    <w:rsid w:val="007643C2"/>
    <w:rsid w:val="007649FF"/>
    <w:rsid w:val="00775661"/>
    <w:rsid w:val="00780F94"/>
    <w:rsid w:val="0078316D"/>
    <w:rsid w:val="00785327"/>
    <w:rsid w:val="00790FF8"/>
    <w:rsid w:val="007936DB"/>
    <w:rsid w:val="007A7F89"/>
    <w:rsid w:val="007C31A0"/>
    <w:rsid w:val="007D062C"/>
    <w:rsid w:val="007E641C"/>
    <w:rsid w:val="007F319F"/>
    <w:rsid w:val="008015F3"/>
    <w:rsid w:val="008115E8"/>
    <w:rsid w:val="008136F9"/>
    <w:rsid w:val="00813C1E"/>
    <w:rsid w:val="008163AC"/>
    <w:rsid w:val="00821428"/>
    <w:rsid w:val="00822246"/>
    <w:rsid w:val="00833E65"/>
    <w:rsid w:val="00836AEA"/>
    <w:rsid w:val="00837CA7"/>
    <w:rsid w:val="008435AA"/>
    <w:rsid w:val="00854609"/>
    <w:rsid w:val="0085562A"/>
    <w:rsid w:val="00856EB2"/>
    <w:rsid w:val="00860C11"/>
    <w:rsid w:val="008616DC"/>
    <w:rsid w:val="00865B4C"/>
    <w:rsid w:val="00866D0C"/>
    <w:rsid w:val="00876344"/>
    <w:rsid w:val="00880161"/>
    <w:rsid w:val="00883574"/>
    <w:rsid w:val="00893B37"/>
    <w:rsid w:val="008A130D"/>
    <w:rsid w:val="008B2AA6"/>
    <w:rsid w:val="008B5482"/>
    <w:rsid w:val="008B7389"/>
    <w:rsid w:val="008B7500"/>
    <w:rsid w:val="008C5C86"/>
    <w:rsid w:val="008D5771"/>
    <w:rsid w:val="008E306E"/>
    <w:rsid w:val="008F0C66"/>
    <w:rsid w:val="008F67FE"/>
    <w:rsid w:val="009007B3"/>
    <w:rsid w:val="00907C3D"/>
    <w:rsid w:val="009345ED"/>
    <w:rsid w:val="00937086"/>
    <w:rsid w:val="00941136"/>
    <w:rsid w:val="00960FF3"/>
    <w:rsid w:val="0097000B"/>
    <w:rsid w:val="00975212"/>
    <w:rsid w:val="00976A9C"/>
    <w:rsid w:val="009803EE"/>
    <w:rsid w:val="009804A3"/>
    <w:rsid w:val="009854BC"/>
    <w:rsid w:val="00985A7B"/>
    <w:rsid w:val="009875DB"/>
    <w:rsid w:val="009A3A68"/>
    <w:rsid w:val="009A427B"/>
    <w:rsid w:val="009B2007"/>
    <w:rsid w:val="009B6BAC"/>
    <w:rsid w:val="009C2226"/>
    <w:rsid w:val="009C669E"/>
    <w:rsid w:val="009E36D3"/>
    <w:rsid w:val="009E5DEA"/>
    <w:rsid w:val="00A229CC"/>
    <w:rsid w:val="00A25749"/>
    <w:rsid w:val="00A30978"/>
    <w:rsid w:val="00A4082C"/>
    <w:rsid w:val="00A419BC"/>
    <w:rsid w:val="00A4377A"/>
    <w:rsid w:val="00A445A5"/>
    <w:rsid w:val="00A60CC9"/>
    <w:rsid w:val="00A6502B"/>
    <w:rsid w:val="00A80200"/>
    <w:rsid w:val="00A83057"/>
    <w:rsid w:val="00A832AC"/>
    <w:rsid w:val="00A8413B"/>
    <w:rsid w:val="00A87155"/>
    <w:rsid w:val="00A901A6"/>
    <w:rsid w:val="00A9472D"/>
    <w:rsid w:val="00AB66E8"/>
    <w:rsid w:val="00AB7A41"/>
    <w:rsid w:val="00AC3BA3"/>
    <w:rsid w:val="00AC40F5"/>
    <w:rsid w:val="00AC4C02"/>
    <w:rsid w:val="00AC636A"/>
    <w:rsid w:val="00AD570E"/>
    <w:rsid w:val="00AE21AF"/>
    <w:rsid w:val="00AE7E1B"/>
    <w:rsid w:val="00B05BA1"/>
    <w:rsid w:val="00B06B5D"/>
    <w:rsid w:val="00B12659"/>
    <w:rsid w:val="00B21A55"/>
    <w:rsid w:val="00B21BFB"/>
    <w:rsid w:val="00B344C5"/>
    <w:rsid w:val="00B3541A"/>
    <w:rsid w:val="00B4111F"/>
    <w:rsid w:val="00B55219"/>
    <w:rsid w:val="00B60714"/>
    <w:rsid w:val="00B7016F"/>
    <w:rsid w:val="00B73269"/>
    <w:rsid w:val="00B73DFB"/>
    <w:rsid w:val="00B834D4"/>
    <w:rsid w:val="00B83CE5"/>
    <w:rsid w:val="00B87A37"/>
    <w:rsid w:val="00B92281"/>
    <w:rsid w:val="00BB0DEB"/>
    <w:rsid w:val="00BB264B"/>
    <w:rsid w:val="00BB4419"/>
    <w:rsid w:val="00BD01DC"/>
    <w:rsid w:val="00BD7B7E"/>
    <w:rsid w:val="00BE01F0"/>
    <w:rsid w:val="00BE020F"/>
    <w:rsid w:val="00BE340E"/>
    <w:rsid w:val="00BF5968"/>
    <w:rsid w:val="00C0647C"/>
    <w:rsid w:val="00C1046F"/>
    <w:rsid w:val="00C125D8"/>
    <w:rsid w:val="00C17D0D"/>
    <w:rsid w:val="00C321D5"/>
    <w:rsid w:val="00C34AC7"/>
    <w:rsid w:val="00C44EAC"/>
    <w:rsid w:val="00C54BA1"/>
    <w:rsid w:val="00C562A6"/>
    <w:rsid w:val="00C70976"/>
    <w:rsid w:val="00C71C5C"/>
    <w:rsid w:val="00C7368D"/>
    <w:rsid w:val="00C77D5B"/>
    <w:rsid w:val="00C9184B"/>
    <w:rsid w:val="00C94923"/>
    <w:rsid w:val="00CA7339"/>
    <w:rsid w:val="00CB6604"/>
    <w:rsid w:val="00CB7D27"/>
    <w:rsid w:val="00CC1881"/>
    <w:rsid w:val="00CC6474"/>
    <w:rsid w:val="00CC722D"/>
    <w:rsid w:val="00CD546C"/>
    <w:rsid w:val="00CE5CAA"/>
    <w:rsid w:val="00CE7DD3"/>
    <w:rsid w:val="00CF2209"/>
    <w:rsid w:val="00CF3C43"/>
    <w:rsid w:val="00D10CA8"/>
    <w:rsid w:val="00D12157"/>
    <w:rsid w:val="00D159EF"/>
    <w:rsid w:val="00D24CA7"/>
    <w:rsid w:val="00D32FB4"/>
    <w:rsid w:val="00D34A83"/>
    <w:rsid w:val="00D44061"/>
    <w:rsid w:val="00D543A8"/>
    <w:rsid w:val="00D56ABA"/>
    <w:rsid w:val="00D6012F"/>
    <w:rsid w:val="00D6109A"/>
    <w:rsid w:val="00D635AC"/>
    <w:rsid w:val="00D70004"/>
    <w:rsid w:val="00DA31FA"/>
    <w:rsid w:val="00DA536A"/>
    <w:rsid w:val="00DB1EED"/>
    <w:rsid w:val="00DB72D0"/>
    <w:rsid w:val="00DC1B6F"/>
    <w:rsid w:val="00DC6FDC"/>
    <w:rsid w:val="00DC709F"/>
    <w:rsid w:val="00DD0FEA"/>
    <w:rsid w:val="00DD68FE"/>
    <w:rsid w:val="00DD7BE6"/>
    <w:rsid w:val="00DE0061"/>
    <w:rsid w:val="00DE011C"/>
    <w:rsid w:val="00DE2097"/>
    <w:rsid w:val="00DE44CB"/>
    <w:rsid w:val="00DE6C74"/>
    <w:rsid w:val="00DF2F14"/>
    <w:rsid w:val="00E05947"/>
    <w:rsid w:val="00E11409"/>
    <w:rsid w:val="00E14280"/>
    <w:rsid w:val="00E37EE7"/>
    <w:rsid w:val="00E471E9"/>
    <w:rsid w:val="00E528B2"/>
    <w:rsid w:val="00E61D87"/>
    <w:rsid w:val="00E632D3"/>
    <w:rsid w:val="00E633BC"/>
    <w:rsid w:val="00E64E3F"/>
    <w:rsid w:val="00E65B20"/>
    <w:rsid w:val="00E72F0F"/>
    <w:rsid w:val="00E74E45"/>
    <w:rsid w:val="00E81106"/>
    <w:rsid w:val="00E81CD6"/>
    <w:rsid w:val="00E838CF"/>
    <w:rsid w:val="00E844FA"/>
    <w:rsid w:val="00EA0C71"/>
    <w:rsid w:val="00EA6505"/>
    <w:rsid w:val="00EA779D"/>
    <w:rsid w:val="00EB0438"/>
    <w:rsid w:val="00EB6712"/>
    <w:rsid w:val="00EC465C"/>
    <w:rsid w:val="00ED0087"/>
    <w:rsid w:val="00EF4A61"/>
    <w:rsid w:val="00EF6FF5"/>
    <w:rsid w:val="00EF7C5B"/>
    <w:rsid w:val="00F05D8E"/>
    <w:rsid w:val="00F16B58"/>
    <w:rsid w:val="00F2283A"/>
    <w:rsid w:val="00F27959"/>
    <w:rsid w:val="00F35702"/>
    <w:rsid w:val="00F3572B"/>
    <w:rsid w:val="00F37DBE"/>
    <w:rsid w:val="00F403EA"/>
    <w:rsid w:val="00F40E28"/>
    <w:rsid w:val="00F43C10"/>
    <w:rsid w:val="00F50A72"/>
    <w:rsid w:val="00F519BD"/>
    <w:rsid w:val="00F54647"/>
    <w:rsid w:val="00F56478"/>
    <w:rsid w:val="00F63654"/>
    <w:rsid w:val="00F65C9B"/>
    <w:rsid w:val="00F66D20"/>
    <w:rsid w:val="00F8495C"/>
    <w:rsid w:val="00F87012"/>
    <w:rsid w:val="00F8765C"/>
    <w:rsid w:val="00F87C75"/>
    <w:rsid w:val="00F9572A"/>
    <w:rsid w:val="00FA044E"/>
    <w:rsid w:val="00FA05E4"/>
    <w:rsid w:val="00FA5409"/>
    <w:rsid w:val="00FB2A43"/>
    <w:rsid w:val="00FB6870"/>
    <w:rsid w:val="00FD0CF6"/>
    <w:rsid w:val="00FD0FDE"/>
    <w:rsid w:val="00FD2B8F"/>
    <w:rsid w:val="00FD71DC"/>
    <w:rsid w:val="00FE1219"/>
    <w:rsid w:val="00FE14BB"/>
    <w:rsid w:val="00FE1F79"/>
    <w:rsid w:val="00FE5806"/>
    <w:rsid w:val="00FE6C60"/>
    <w:rsid w:val="00FF6190"/>
    <w:rsid w:val="00FF6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6E72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uiPriority="99" w:qFormat="1"/>
    <w:lsdException w:name="annotation reference" w:uiPriority="99"/>
    <w:lsdException w:name="Title" w:qFormat="1"/>
    <w:lsdException w:name="Subtitle" w:qFormat="1"/>
    <w:lsdException w:name="Hyperlink" w:uiPriority="99"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163E"/>
    <w:pPr>
      <w:overflowPunct w:val="0"/>
      <w:autoSpaceDE w:val="0"/>
      <w:autoSpaceDN w:val="0"/>
      <w:adjustRightInd w:val="0"/>
      <w:textAlignment w:val="baseline"/>
    </w:pPr>
    <w:rPr>
      <w:sz w:val="22"/>
      <w:szCs w:val="22"/>
    </w:rPr>
  </w:style>
  <w:style w:type="paragraph" w:styleId="Heading1">
    <w:name w:val="heading 1"/>
    <w:basedOn w:val="Normal"/>
    <w:next w:val="Normal"/>
    <w:qFormat/>
    <w:rsid w:val="0011165B"/>
    <w:pPr>
      <w:outlineLvl w:val="0"/>
    </w:pPr>
    <w:rPr>
      <w:rFonts w:ascii="Arial" w:hAnsi="Arial"/>
      <w:b/>
      <w:sz w:val="36"/>
    </w:rPr>
  </w:style>
  <w:style w:type="paragraph" w:styleId="Heading2">
    <w:name w:val="heading 2"/>
    <w:basedOn w:val="Normal"/>
    <w:next w:val="Normal"/>
    <w:qFormat/>
    <w:rsid w:val="0011165B"/>
    <w:pPr>
      <w:outlineLvl w:val="1"/>
    </w:pPr>
    <w:rPr>
      <w:b/>
    </w:rPr>
  </w:style>
  <w:style w:type="paragraph" w:styleId="Heading3">
    <w:name w:val="heading 3"/>
    <w:basedOn w:val="Normal"/>
    <w:next w:val="Normal"/>
    <w:qFormat/>
    <w:rsid w:val="0011165B"/>
    <w:pPr>
      <w:keepNext/>
      <w:spacing w:line="216" w:lineRule="auto"/>
      <w:outlineLvl w:val="2"/>
    </w:pPr>
    <w:rPr>
      <w:b/>
    </w:rPr>
  </w:style>
  <w:style w:type="paragraph" w:styleId="Heading4">
    <w:name w:val="heading 4"/>
    <w:basedOn w:val="Normal"/>
    <w:next w:val="Normal"/>
    <w:qFormat/>
    <w:rsid w:val="0011165B"/>
    <w:pPr>
      <w:outlineLvl w:val="3"/>
    </w:pPr>
    <w:rPr>
      <w:b/>
    </w:rPr>
  </w:style>
  <w:style w:type="paragraph" w:styleId="Heading5">
    <w:name w:val="heading 5"/>
    <w:basedOn w:val="Normal"/>
    <w:next w:val="Normal"/>
    <w:qFormat/>
    <w:rsid w:val="0011165B"/>
    <w:pPr>
      <w:ind w:left="720"/>
      <w:outlineLvl w:val="4"/>
    </w:pPr>
    <w:rPr>
      <w:rFonts w:ascii="Arial" w:hAnsi="Arial"/>
      <w:b/>
      <w:sz w:val="20"/>
    </w:rPr>
  </w:style>
  <w:style w:type="paragraph" w:styleId="Heading6">
    <w:name w:val="heading 6"/>
    <w:basedOn w:val="Normal"/>
    <w:next w:val="Normal"/>
    <w:qFormat/>
    <w:rsid w:val="0011165B"/>
    <w:pPr>
      <w:ind w:left="720"/>
      <w:outlineLvl w:val="5"/>
    </w:pPr>
    <w:rPr>
      <w:rFonts w:ascii="Arial" w:hAnsi="Arial"/>
      <w:sz w:val="20"/>
      <w:u w:val="single"/>
    </w:rPr>
  </w:style>
  <w:style w:type="paragraph" w:styleId="Heading7">
    <w:name w:val="heading 7"/>
    <w:basedOn w:val="Normal"/>
    <w:next w:val="Normal"/>
    <w:qFormat/>
    <w:rsid w:val="0011165B"/>
    <w:pPr>
      <w:ind w:left="720"/>
      <w:outlineLvl w:val="6"/>
    </w:pPr>
    <w:rPr>
      <w:rFonts w:ascii="Arial" w:hAnsi="Arial"/>
      <w:i/>
      <w:sz w:val="20"/>
    </w:rPr>
  </w:style>
  <w:style w:type="paragraph" w:styleId="Heading8">
    <w:name w:val="heading 8"/>
    <w:basedOn w:val="Normal"/>
    <w:next w:val="Normal"/>
    <w:qFormat/>
    <w:rsid w:val="0011165B"/>
    <w:pPr>
      <w:ind w:left="720"/>
      <w:outlineLvl w:val="7"/>
    </w:pPr>
    <w:rPr>
      <w:rFonts w:ascii="Arial" w:hAnsi="Arial"/>
      <w:i/>
      <w:sz w:val="20"/>
    </w:rPr>
  </w:style>
  <w:style w:type="paragraph" w:styleId="Heading9">
    <w:name w:val="heading 9"/>
    <w:basedOn w:val="Normal"/>
    <w:next w:val="Normal"/>
    <w:qFormat/>
    <w:rsid w:val="0011165B"/>
    <w:pPr>
      <w:ind w:left="720"/>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rsid w:val="0011165B"/>
    <w:pPr>
      <w:tabs>
        <w:tab w:val="left" w:leader="dot" w:pos="9000"/>
        <w:tab w:val="right" w:pos="9360"/>
      </w:tabs>
      <w:ind w:left="2880" w:right="720"/>
    </w:pPr>
  </w:style>
  <w:style w:type="paragraph" w:styleId="TOC4">
    <w:name w:val="toc 4"/>
    <w:basedOn w:val="Normal"/>
    <w:next w:val="Normal"/>
    <w:uiPriority w:val="39"/>
    <w:rsid w:val="0011165B"/>
    <w:pPr>
      <w:tabs>
        <w:tab w:val="right" w:leader="dot" w:pos="9360"/>
      </w:tabs>
      <w:ind w:left="720"/>
    </w:pPr>
  </w:style>
  <w:style w:type="paragraph" w:styleId="TOC3">
    <w:name w:val="toc 3"/>
    <w:basedOn w:val="Normal"/>
    <w:next w:val="Normal"/>
    <w:uiPriority w:val="39"/>
    <w:rsid w:val="0011165B"/>
    <w:pPr>
      <w:tabs>
        <w:tab w:val="right" w:leader="dot" w:pos="9360"/>
      </w:tabs>
      <w:ind w:left="480"/>
    </w:pPr>
  </w:style>
  <w:style w:type="paragraph" w:styleId="TOC2">
    <w:name w:val="toc 2"/>
    <w:basedOn w:val="Normal"/>
    <w:next w:val="Normal"/>
    <w:uiPriority w:val="39"/>
    <w:rsid w:val="0011165B"/>
    <w:pPr>
      <w:tabs>
        <w:tab w:val="right" w:leader="dot" w:pos="9360"/>
      </w:tabs>
      <w:ind w:left="245"/>
    </w:pPr>
  </w:style>
  <w:style w:type="paragraph" w:styleId="TOC1">
    <w:name w:val="toc 1"/>
    <w:basedOn w:val="Normal"/>
    <w:next w:val="Normal"/>
    <w:uiPriority w:val="39"/>
    <w:rsid w:val="0011165B"/>
    <w:pPr>
      <w:tabs>
        <w:tab w:val="right" w:leader="dot" w:pos="9360"/>
      </w:tabs>
      <w:ind w:right="720"/>
    </w:pPr>
  </w:style>
  <w:style w:type="paragraph" w:styleId="Index5">
    <w:name w:val="index 5"/>
    <w:basedOn w:val="Normal"/>
    <w:next w:val="Normal"/>
    <w:semiHidden/>
    <w:rsid w:val="0011165B"/>
    <w:pPr>
      <w:ind w:left="1200" w:hanging="240"/>
    </w:pPr>
    <w:rPr>
      <w:sz w:val="18"/>
      <w:szCs w:val="18"/>
    </w:rPr>
  </w:style>
  <w:style w:type="paragraph" w:styleId="Index4">
    <w:name w:val="index 4"/>
    <w:basedOn w:val="Normal"/>
    <w:next w:val="Normal"/>
    <w:semiHidden/>
    <w:rsid w:val="0011165B"/>
    <w:pPr>
      <w:ind w:left="960" w:hanging="240"/>
    </w:pPr>
    <w:rPr>
      <w:sz w:val="18"/>
      <w:szCs w:val="18"/>
    </w:rPr>
  </w:style>
  <w:style w:type="paragraph" w:styleId="Index3">
    <w:name w:val="index 3"/>
    <w:basedOn w:val="Normal"/>
    <w:next w:val="Normal"/>
    <w:semiHidden/>
    <w:rsid w:val="0011165B"/>
    <w:pPr>
      <w:ind w:left="720" w:hanging="240"/>
    </w:pPr>
    <w:rPr>
      <w:sz w:val="18"/>
      <w:szCs w:val="18"/>
    </w:rPr>
  </w:style>
  <w:style w:type="paragraph" w:styleId="Index2">
    <w:name w:val="index 2"/>
    <w:basedOn w:val="Normal"/>
    <w:next w:val="Normal"/>
    <w:uiPriority w:val="99"/>
    <w:semiHidden/>
    <w:rsid w:val="0011165B"/>
    <w:pPr>
      <w:ind w:left="480" w:hanging="240"/>
    </w:pPr>
    <w:rPr>
      <w:sz w:val="18"/>
      <w:szCs w:val="18"/>
    </w:rPr>
  </w:style>
  <w:style w:type="paragraph" w:styleId="Index1">
    <w:name w:val="index 1"/>
    <w:basedOn w:val="Normal"/>
    <w:next w:val="Normal"/>
    <w:uiPriority w:val="99"/>
    <w:semiHidden/>
    <w:rsid w:val="0011165B"/>
    <w:pPr>
      <w:ind w:left="240" w:hanging="240"/>
    </w:pPr>
    <w:rPr>
      <w:sz w:val="18"/>
      <w:szCs w:val="18"/>
    </w:rPr>
  </w:style>
  <w:style w:type="paragraph" w:styleId="Footer">
    <w:name w:val="footer"/>
    <w:basedOn w:val="Normal"/>
    <w:link w:val="FooterChar"/>
    <w:uiPriority w:val="99"/>
    <w:rsid w:val="00310408"/>
    <w:pPr>
      <w:tabs>
        <w:tab w:val="center" w:pos="4680"/>
        <w:tab w:val="right" w:pos="9360"/>
      </w:tabs>
      <w:spacing w:before="120"/>
      <w:contextualSpacing/>
    </w:pPr>
    <w:rPr>
      <w:sz w:val="20"/>
    </w:rPr>
  </w:style>
  <w:style w:type="paragraph" w:styleId="Header">
    <w:name w:val="header"/>
    <w:basedOn w:val="Normal"/>
    <w:link w:val="HeaderChar"/>
    <w:uiPriority w:val="99"/>
    <w:rsid w:val="0011165B"/>
    <w:pPr>
      <w:tabs>
        <w:tab w:val="center" w:pos="4680"/>
        <w:tab w:val="right" w:pos="9360"/>
      </w:tabs>
      <w:spacing w:line="216" w:lineRule="auto"/>
    </w:pPr>
    <w:rPr>
      <w:sz w:val="20"/>
    </w:rPr>
  </w:style>
  <w:style w:type="character" w:styleId="FootnoteReference">
    <w:name w:val="footnote reference"/>
    <w:semiHidden/>
    <w:rsid w:val="0011165B"/>
    <w:rPr>
      <w:position w:val="6"/>
      <w:sz w:val="16"/>
    </w:rPr>
  </w:style>
  <w:style w:type="paragraph" w:styleId="FootnoteText">
    <w:name w:val="footnote text"/>
    <w:basedOn w:val="Normal"/>
    <w:semiHidden/>
    <w:rsid w:val="0011165B"/>
    <w:rPr>
      <w:sz w:val="20"/>
    </w:rPr>
  </w:style>
  <w:style w:type="character" w:styleId="PageNumber">
    <w:name w:val="page number"/>
    <w:basedOn w:val="DefaultParagraphFont"/>
    <w:rsid w:val="0011165B"/>
  </w:style>
  <w:style w:type="paragraph" w:customStyle="1" w:styleId="sub-heading">
    <w:name w:val="sub-heading"/>
    <w:basedOn w:val="Normal"/>
    <w:rsid w:val="0011165B"/>
    <w:pPr>
      <w:ind w:right="-360"/>
    </w:pPr>
    <w:rPr>
      <w:sz w:val="36"/>
    </w:rPr>
  </w:style>
  <w:style w:type="paragraph" w:customStyle="1" w:styleId="NewCenturySchoolBook">
    <w:name w:val="New Century School Book"/>
    <w:basedOn w:val="Normal"/>
    <w:rsid w:val="0011165B"/>
    <w:pPr>
      <w:tabs>
        <w:tab w:val="left" w:pos="720"/>
        <w:tab w:val="left" w:pos="1440"/>
        <w:tab w:val="right" w:pos="8460"/>
      </w:tabs>
    </w:pPr>
    <w:rPr>
      <w:sz w:val="20"/>
    </w:rPr>
  </w:style>
  <w:style w:type="paragraph" w:customStyle="1" w:styleId="Cartoon">
    <w:name w:val="Cartoon"/>
    <w:basedOn w:val="Normal"/>
    <w:rsid w:val="0011165B"/>
    <w:rPr>
      <w:i/>
      <w:caps/>
      <w:spacing w:val="30"/>
      <w:position w:val="4"/>
    </w:rPr>
  </w:style>
  <w:style w:type="paragraph" w:customStyle="1" w:styleId="heading">
    <w:name w:val="heading"/>
    <w:basedOn w:val="Normal"/>
    <w:rsid w:val="0011165B"/>
    <w:rPr>
      <w:b/>
      <w:caps/>
      <w:sz w:val="20"/>
    </w:rPr>
  </w:style>
  <w:style w:type="paragraph" w:customStyle="1" w:styleId="subheading">
    <w:name w:val="subheading"/>
    <w:basedOn w:val="Normal"/>
    <w:rsid w:val="0011165B"/>
    <w:rPr>
      <w:b/>
      <w:sz w:val="20"/>
    </w:rPr>
  </w:style>
  <w:style w:type="paragraph" w:customStyle="1" w:styleId="preboldheading">
    <w:name w:val="prebold heading"/>
    <w:basedOn w:val="Normal"/>
    <w:rsid w:val="0011165B"/>
    <w:rPr>
      <w:caps/>
      <w:sz w:val="20"/>
    </w:rPr>
  </w:style>
  <w:style w:type="paragraph" w:customStyle="1" w:styleId="prebold">
    <w:name w:val="prebold"/>
    <w:basedOn w:val="Normal"/>
    <w:rsid w:val="0011165B"/>
    <w:rPr>
      <w:caps/>
      <w:sz w:val="20"/>
    </w:rPr>
  </w:style>
  <w:style w:type="paragraph" w:customStyle="1" w:styleId="sub">
    <w:name w:val="sub"/>
    <w:basedOn w:val="Normal"/>
    <w:rsid w:val="0011165B"/>
    <w:rPr>
      <w:b/>
      <w:sz w:val="20"/>
    </w:rPr>
  </w:style>
  <w:style w:type="paragraph" w:customStyle="1" w:styleId="subheading0">
    <w:name w:val="sub heading"/>
    <w:basedOn w:val="Normal"/>
    <w:next w:val="Normal"/>
    <w:rsid w:val="0011165B"/>
    <w:pPr>
      <w:tabs>
        <w:tab w:val="center" w:pos="4320"/>
        <w:tab w:val="right" w:pos="8640"/>
      </w:tabs>
    </w:pPr>
    <w:rPr>
      <w:caps/>
      <w:sz w:val="20"/>
    </w:rPr>
  </w:style>
  <w:style w:type="paragraph" w:customStyle="1" w:styleId="example">
    <w:name w:val="example"/>
    <w:basedOn w:val="Normal"/>
    <w:rsid w:val="0011165B"/>
    <w:pPr>
      <w:tabs>
        <w:tab w:val="left" w:pos="1800"/>
        <w:tab w:val="left" w:pos="3960"/>
      </w:tabs>
    </w:pPr>
    <w:rPr>
      <w:sz w:val="20"/>
    </w:rPr>
  </w:style>
  <w:style w:type="paragraph" w:customStyle="1" w:styleId="PrintoutFollows">
    <w:name w:val="Printout Follows"/>
    <w:basedOn w:val="Normal"/>
    <w:next w:val="Normal"/>
    <w:rsid w:val="0011165B"/>
    <w:pPr>
      <w:tabs>
        <w:tab w:val="center" w:leader="dot" w:pos="4680"/>
        <w:tab w:val="right" w:leader="dot" w:pos="9180"/>
      </w:tabs>
      <w:spacing w:before="120" w:after="240"/>
    </w:pPr>
    <w:rPr>
      <w:i/>
      <w:sz w:val="20"/>
    </w:rPr>
  </w:style>
  <w:style w:type="paragraph" w:customStyle="1" w:styleId="Helvetica">
    <w:name w:val="Helvetica"/>
    <w:basedOn w:val="Normal"/>
    <w:rsid w:val="0011165B"/>
  </w:style>
  <w:style w:type="paragraph" w:customStyle="1" w:styleId="Header1">
    <w:name w:val="Header1"/>
    <w:basedOn w:val="TOC2"/>
    <w:rsid w:val="0011165B"/>
    <w:rPr>
      <w:b/>
      <w:caps/>
      <w:sz w:val="28"/>
    </w:rPr>
  </w:style>
  <w:style w:type="paragraph" w:styleId="TOC6">
    <w:name w:val="toc 6"/>
    <w:basedOn w:val="Normal"/>
    <w:next w:val="Normal"/>
    <w:uiPriority w:val="39"/>
    <w:rsid w:val="0011165B"/>
    <w:pPr>
      <w:tabs>
        <w:tab w:val="right" w:leader="dot" w:pos="9360"/>
      </w:tabs>
      <w:ind w:left="1200"/>
    </w:pPr>
  </w:style>
  <w:style w:type="paragraph" w:styleId="TOC7">
    <w:name w:val="toc 7"/>
    <w:basedOn w:val="Normal"/>
    <w:next w:val="Normal"/>
    <w:uiPriority w:val="39"/>
    <w:rsid w:val="0011165B"/>
    <w:pPr>
      <w:tabs>
        <w:tab w:val="right" w:leader="dot" w:pos="9360"/>
      </w:tabs>
      <w:ind w:left="1440"/>
    </w:pPr>
  </w:style>
  <w:style w:type="paragraph" w:styleId="TOC8">
    <w:name w:val="toc 8"/>
    <w:basedOn w:val="Normal"/>
    <w:next w:val="Normal"/>
    <w:uiPriority w:val="39"/>
    <w:rsid w:val="0011165B"/>
    <w:pPr>
      <w:tabs>
        <w:tab w:val="right" w:leader="dot" w:pos="9360"/>
      </w:tabs>
      <w:ind w:left="1680"/>
    </w:pPr>
  </w:style>
  <w:style w:type="paragraph" w:styleId="TOC9">
    <w:name w:val="toc 9"/>
    <w:basedOn w:val="Normal"/>
    <w:next w:val="Normal"/>
    <w:uiPriority w:val="39"/>
    <w:rsid w:val="0011165B"/>
    <w:pPr>
      <w:tabs>
        <w:tab w:val="right" w:leader="dot" w:pos="9360"/>
      </w:tabs>
      <w:ind w:left="1920"/>
    </w:pPr>
  </w:style>
  <w:style w:type="paragraph" w:styleId="Index6">
    <w:name w:val="index 6"/>
    <w:basedOn w:val="Normal"/>
    <w:next w:val="Normal"/>
    <w:semiHidden/>
    <w:rsid w:val="0011165B"/>
    <w:pPr>
      <w:ind w:left="1440" w:hanging="240"/>
    </w:pPr>
    <w:rPr>
      <w:sz w:val="18"/>
      <w:szCs w:val="18"/>
    </w:rPr>
  </w:style>
  <w:style w:type="paragraph" w:styleId="Index7">
    <w:name w:val="index 7"/>
    <w:basedOn w:val="Normal"/>
    <w:next w:val="Normal"/>
    <w:semiHidden/>
    <w:rsid w:val="0011165B"/>
    <w:pPr>
      <w:ind w:left="1680" w:hanging="240"/>
    </w:pPr>
    <w:rPr>
      <w:sz w:val="18"/>
      <w:szCs w:val="18"/>
    </w:rPr>
  </w:style>
  <w:style w:type="paragraph" w:styleId="Index8">
    <w:name w:val="index 8"/>
    <w:basedOn w:val="Normal"/>
    <w:next w:val="Normal"/>
    <w:semiHidden/>
    <w:rsid w:val="0011165B"/>
    <w:pPr>
      <w:ind w:left="1920" w:hanging="240"/>
    </w:pPr>
    <w:rPr>
      <w:sz w:val="18"/>
      <w:szCs w:val="18"/>
    </w:rPr>
  </w:style>
  <w:style w:type="paragraph" w:styleId="Index9">
    <w:name w:val="index 9"/>
    <w:basedOn w:val="Normal"/>
    <w:next w:val="Normal"/>
    <w:semiHidden/>
    <w:rsid w:val="0011165B"/>
    <w:pPr>
      <w:ind w:left="2160" w:hanging="240"/>
    </w:pPr>
    <w:rPr>
      <w:sz w:val="18"/>
      <w:szCs w:val="18"/>
    </w:rPr>
  </w:style>
  <w:style w:type="paragraph" w:styleId="IndexHeading">
    <w:name w:val="index heading"/>
    <w:basedOn w:val="Normal"/>
    <w:next w:val="Index1"/>
    <w:uiPriority w:val="99"/>
    <w:semiHidden/>
    <w:rsid w:val="0011165B"/>
    <w:pPr>
      <w:spacing w:before="240" w:after="120"/>
      <w:ind w:left="140"/>
    </w:pPr>
    <w:rPr>
      <w:rFonts w:ascii="Arial" w:hAnsi="Arial" w:cs="Arial"/>
      <w:b/>
      <w:bCs/>
      <w:sz w:val="28"/>
      <w:szCs w:val="28"/>
    </w:rPr>
  </w:style>
  <w:style w:type="character" w:styleId="Hyperlink">
    <w:name w:val="Hyperlink"/>
    <w:uiPriority w:val="99"/>
    <w:qFormat/>
    <w:rsid w:val="0011165B"/>
    <w:rPr>
      <w:color w:val="0000FF"/>
      <w:u w:val="single"/>
    </w:rPr>
  </w:style>
  <w:style w:type="paragraph" w:customStyle="1" w:styleId="SectionHeading">
    <w:name w:val="Section Heading"/>
    <w:basedOn w:val="Heading1"/>
    <w:rsid w:val="0011165B"/>
    <w:pPr>
      <w:keepNext/>
      <w:keepLines/>
      <w:pBdr>
        <w:top w:val="single" w:sz="30" w:space="3" w:color="FFFFFF"/>
        <w:left w:val="single" w:sz="6" w:space="3" w:color="FFFFFF"/>
        <w:bottom w:val="single" w:sz="6" w:space="3" w:color="FFFFFF"/>
      </w:pBdr>
      <w:shd w:val="solid" w:color="auto" w:fill="auto"/>
      <w:tabs>
        <w:tab w:val="left" w:pos="360"/>
      </w:tabs>
      <w:overflowPunct/>
      <w:autoSpaceDE/>
      <w:autoSpaceDN/>
      <w:adjustRightInd/>
      <w:spacing w:after="240" w:line="240" w:lineRule="atLeast"/>
      <w:jc w:val="both"/>
      <w:textAlignment w:val="auto"/>
      <w:outlineLvl w:val="9"/>
    </w:pPr>
    <w:rPr>
      <w:rFonts w:ascii="Arial Black" w:hAnsi="Arial Black"/>
      <w:b w:val="0"/>
      <w:color w:val="FFFFFF"/>
      <w:spacing w:val="-10"/>
      <w:kern w:val="20"/>
      <w:position w:val="8"/>
      <w:sz w:val="24"/>
    </w:rPr>
  </w:style>
  <w:style w:type="paragraph" w:customStyle="1" w:styleId="Paragraph1">
    <w:name w:val="Paragraph1"/>
    <w:basedOn w:val="Normal"/>
    <w:rsid w:val="0011165B"/>
    <w:pPr>
      <w:overflowPunct/>
      <w:autoSpaceDE/>
      <w:autoSpaceDN/>
      <w:adjustRightInd/>
      <w:spacing w:before="80"/>
      <w:jc w:val="both"/>
      <w:textAlignment w:val="auto"/>
    </w:pPr>
    <w:rPr>
      <w:rFonts w:ascii="Arial" w:hAnsi="Arial"/>
    </w:rPr>
  </w:style>
  <w:style w:type="paragraph" w:customStyle="1" w:styleId="TableText">
    <w:name w:val="Table Text"/>
    <w:rsid w:val="0011165B"/>
    <w:pPr>
      <w:spacing w:before="40" w:after="40"/>
    </w:pPr>
    <w:rPr>
      <w:sz w:val="22"/>
      <w:szCs w:val="22"/>
    </w:rPr>
  </w:style>
  <w:style w:type="paragraph" w:customStyle="1" w:styleId="Manual-screencaptures">
    <w:name w:val="Manual-screen captures"/>
    <w:basedOn w:val="NormalIndent"/>
    <w:next w:val="Normal"/>
    <w:rsid w:val="0011165B"/>
    <w:pPr>
      <w:shd w:val="clear" w:color="auto" w:fill="E0E0E0"/>
      <w:overflowPunct/>
      <w:autoSpaceDE/>
      <w:autoSpaceDN/>
      <w:adjustRightInd/>
      <w:textAlignment w:val="auto"/>
    </w:pPr>
    <w:rPr>
      <w:rFonts w:ascii="Courier New" w:hAnsi="Courier New"/>
      <w:sz w:val="20"/>
      <w:szCs w:val="24"/>
    </w:rPr>
  </w:style>
  <w:style w:type="paragraph" w:customStyle="1" w:styleId="CP-NormalBodytext">
    <w:name w:val="CP-Normal/Body text"/>
    <w:basedOn w:val="Normal"/>
    <w:rsid w:val="0011165B"/>
  </w:style>
  <w:style w:type="paragraph" w:styleId="NormalIndent">
    <w:name w:val="Normal Indent"/>
    <w:basedOn w:val="Normal"/>
    <w:rsid w:val="0011165B"/>
    <w:pPr>
      <w:ind w:left="720"/>
    </w:pPr>
  </w:style>
  <w:style w:type="paragraph" w:customStyle="1" w:styleId="CP-bodytext">
    <w:name w:val="CP-body text"/>
    <w:basedOn w:val="Normal"/>
    <w:rsid w:val="0011165B"/>
    <w:pPr>
      <w:widowControl w:val="0"/>
      <w:numPr>
        <w:ilvl w:val="12"/>
      </w:numPr>
      <w:overflowPunct/>
      <w:autoSpaceDE/>
      <w:autoSpaceDN/>
      <w:adjustRightInd/>
      <w:ind w:left="720"/>
      <w:textAlignment w:val="auto"/>
    </w:pPr>
  </w:style>
  <w:style w:type="paragraph" w:customStyle="1" w:styleId="Manual-TitlePage1PkgName">
    <w:name w:val="Manual-Title Page 1 Pkg Name"/>
    <w:basedOn w:val="Normal"/>
    <w:rsid w:val="0011165B"/>
    <w:pPr>
      <w:overflowPunct/>
      <w:autoSpaceDE/>
      <w:autoSpaceDN/>
      <w:adjustRightInd/>
      <w:jc w:val="center"/>
      <w:textAlignment w:val="auto"/>
    </w:pPr>
    <w:rPr>
      <w:rFonts w:ascii="Arial" w:hAnsi="Arial"/>
      <w:b/>
      <w:caps/>
      <w:sz w:val="64"/>
    </w:rPr>
  </w:style>
  <w:style w:type="paragraph" w:customStyle="1" w:styleId="Manual-TitlePage2DocType">
    <w:name w:val="Manual-Title Page 2 Doc Type"/>
    <w:basedOn w:val="Normal"/>
    <w:rsid w:val="0011165B"/>
    <w:pPr>
      <w:overflowPunct/>
      <w:autoSpaceDE/>
      <w:autoSpaceDN/>
      <w:adjustRightInd/>
      <w:jc w:val="center"/>
      <w:textAlignment w:val="auto"/>
    </w:pPr>
    <w:rPr>
      <w:rFonts w:ascii="Arial" w:hAnsi="Arial"/>
      <w:b/>
      <w:sz w:val="48"/>
    </w:rPr>
  </w:style>
  <w:style w:type="paragraph" w:customStyle="1" w:styleId="Manual-TitlePage4RevDate">
    <w:name w:val="Manual-Title Page 4 Rev Date"/>
    <w:basedOn w:val="Normal"/>
    <w:next w:val="Manual-TitlePage5PgBottom"/>
    <w:rsid w:val="0011165B"/>
    <w:pPr>
      <w:overflowPunct/>
      <w:autoSpaceDE/>
      <w:autoSpaceDN/>
      <w:adjustRightInd/>
      <w:jc w:val="center"/>
      <w:textAlignment w:val="auto"/>
    </w:pPr>
    <w:rPr>
      <w:rFonts w:ascii="Arial" w:hAnsi="Arial"/>
    </w:rPr>
  </w:style>
  <w:style w:type="paragraph" w:customStyle="1" w:styleId="Manual-TitlePage5PgBottom">
    <w:name w:val="Manual-Title Page 5 Pg Bottom"/>
    <w:basedOn w:val="Normal"/>
    <w:rsid w:val="0011165B"/>
    <w:pPr>
      <w:overflowPunct/>
      <w:autoSpaceDE/>
      <w:autoSpaceDN/>
      <w:adjustRightInd/>
      <w:jc w:val="center"/>
      <w:textAlignment w:val="auto"/>
    </w:pPr>
    <w:rPr>
      <w:rFonts w:ascii="Arial" w:hAnsi="Arial"/>
    </w:rPr>
  </w:style>
  <w:style w:type="paragraph" w:customStyle="1" w:styleId="Manual-TitlePage3VerRelDate">
    <w:name w:val="Manual-Title Page 3 Ver Rel Date"/>
    <w:basedOn w:val="Normal"/>
    <w:rsid w:val="0011165B"/>
    <w:pPr>
      <w:overflowPunct/>
      <w:autoSpaceDE/>
      <w:autoSpaceDN/>
      <w:adjustRightInd/>
      <w:jc w:val="center"/>
      <w:textAlignment w:val="auto"/>
    </w:pPr>
    <w:rPr>
      <w:rFonts w:ascii="Arial" w:hAnsi="Arial"/>
      <w:sz w:val="36"/>
    </w:rPr>
  </w:style>
  <w:style w:type="paragraph" w:styleId="Date">
    <w:name w:val="Date"/>
    <w:basedOn w:val="Normal"/>
    <w:next w:val="Normal"/>
    <w:rsid w:val="0011165B"/>
    <w:pPr>
      <w:widowControl w:val="0"/>
      <w:overflowPunct/>
      <w:autoSpaceDE/>
      <w:autoSpaceDN/>
      <w:adjustRightInd/>
      <w:spacing w:line="216" w:lineRule="auto"/>
      <w:textAlignment w:val="auto"/>
    </w:pPr>
  </w:style>
  <w:style w:type="paragraph" w:customStyle="1" w:styleId="Normal-TNR12">
    <w:name w:val="Normal-TNR12"/>
    <w:basedOn w:val="Normal"/>
    <w:rsid w:val="0011165B"/>
    <w:pPr>
      <w:widowControl w:val="0"/>
      <w:overflowPunct/>
      <w:autoSpaceDE/>
      <w:autoSpaceDN/>
      <w:adjustRightInd/>
      <w:textAlignment w:val="auto"/>
    </w:pPr>
  </w:style>
  <w:style w:type="paragraph" w:styleId="BlockText">
    <w:name w:val="Block Text"/>
    <w:basedOn w:val="Normal"/>
    <w:rsid w:val="0011165B"/>
    <w:pPr>
      <w:spacing w:after="120"/>
      <w:ind w:left="1440" w:right="1440"/>
    </w:pPr>
  </w:style>
  <w:style w:type="paragraph" w:styleId="BodyText">
    <w:name w:val="Body Text"/>
    <w:basedOn w:val="Normal"/>
    <w:rsid w:val="0011165B"/>
    <w:pPr>
      <w:spacing w:after="120"/>
    </w:pPr>
  </w:style>
  <w:style w:type="paragraph" w:styleId="BodyText2">
    <w:name w:val="Body Text 2"/>
    <w:basedOn w:val="Normal"/>
    <w:rsid w:val="0011165B"/>
    <w:pPr>
      <w:spacing w:after="120" w:line="480" w:lineRule="auto"/>
    </w:pPr>
  </w:style>
  <w:style w:type="paragraph" w:styleId="BodyText3">
    <w:name w:val="Body Text 3"/>
    <w:basedOn w:val="Normal"/>
    <w:rsid w:val="0011165B"/>
    <w:pPr>
      <w:spacing w:after="120"/>
    </w:pPr>
    <w:rPr>
      <w:sz w:val="16"/>
      <w:szCs w:val="16"/>
    </w:rPr>
  </w:style>
  <w:style w:type="paragraph" w:styleId="BodyTextFirstIndent">
    <w:name w:val="Body Text First Indent"/>
    <w:basedOn w:val="BodyText"/>
    <w:rsid w:val="0011165B"/>
    <w:pPr>
      <w:ind w:firstLine="210"/>
    </w:pPr>
  </w:style>
  <w:style w:type="paragraph" w:styleId="BodyTextIndent">
    <w:name w:val="Body Text Indent"/>
    <w:basedOn w:val="Normal"/>
    <w:rsid w:val="0011165B"/>
    <w:pPr>
      <w:spacing w:after="120"/>
      <w:ind w:left="360"/>
    </w:pPr>
  </w:style>
  <w:style w:type="paragraph" w:styleId="BodyTextFirstIndent2">
    <w:name w:val="Body Text First Indent 2"/>
    <w:basedOn w:val="BodyTextIndent"/>
    <w:rsid w:val="0011165B"/>
    <w:pPr>
      <w:ind w:firstLine="210"/>
    </w:pPr>
  </w:style>
  <w:style w:type="paragraph" w:styleId="BodyTextIndent2">
    <w:name w:val="Body Text Indent 2"/>
    <w:basedOn w:val="Normal"/>
    <w:rsid w:val="0011165B"/>
    <w:pPr>
      <w:spacing w:after="120" w:line="480" w:lineRule="auto"/>
      <w:ind w:left="360"/>
    </w:pPr>
  </w:style>
  <w:style w:type="paragraph" w:styleId="BodyTextIndent3">
    <w:name w:val="Body Text Indent 3"/>
    <w:basedOn w:val="Normal"/>
    <w:rsid w:val="0011165B"/>
    <w:pPr>
      <w:spacing w:after="120"/>
      <w:ind w:left="360"/>
    </w:pPr>
    <w:rPr>
      <w:sz w:val="16"/>
      <w:szCs w:val="16"/>
    </w:rPr>
  </w:style>
  <w:style w:type="paragraph" w:styleId="Caption">
    <w:name w:val="caption"/>
    <w:basedOn w:val="Normal"/>
    <w:next w:val="Normal"/>
    <w:link w:val="CaptionChar"/>
    <w:uiPriority w:val="99"/>
    <w:qFormat/>
    <w:rsid w:val="00642A31"/>
    <w:pPr>
      <w:keepNext/>
      <w:overflowPunct/>
      <w:autoSpaceDE/>
      <w:autoSpaceDN/>
      <w:adjustRightInd/>
      <w:spacing w:before="120" w:after="60"/>
      <w:textAlignment w:val="auto"/>
    </w:pPr>
    <w:rPr>
      <w:rFonts w:ascii="Calibri" w:hAnsi="Calibri" w:cs="Calibri"/>
      <w:i/>
      <w:iCs/>
    </w:rPr>
  </w:style>
  <w:style w:type="paragraph" w:styleId="Closing">
    <w:name w:val="Closing"/>
    <w:basedOn w:val="Normal"/>
    <w:rsid w:val="0011165B"/>
    <w:pPr>
      <w:ind w:left="4320"/>
    </w:pPr>
  </w:style>
  <w:style w:type="paragraph" w:styleId="CommentText">
    <w:name w:val="annotation text"/>
    <w:basedOn w:val="Normal"/>
    <w:link w:val="CommentTextChar"/>
    <w:uiPriority w:val="99"/>
    <w:rsid w:val="0011165B"/>
    <w:rPr>
      <w:sz w:val="20"/>
    </w:rPr>
  </w:style>
  <w:style w:type="paragraph" w:styleId="DocumentMap">
    <w:name w:val="Document Map"/>
    <w:basedOn w:val="Normal"/>
    <w:semiHidden/>
    <w:rsid w:val="0011165B"/>
    <w:pPr>
      <w:shd w:val="clear" w:color="auto" w:fill="000080"/>
    </w:pPr>
    <w:rPr>
      <w:rFonts w:ascii="Tahoma" w:hAnsi="Tahoma" w:cs="Tahoma"/>
    </w:rPr>
  </w:style>
  <w:style w:type="paragraph" w:styleId="E-mailSignature">
    <w:name w:val="E-mail Signature"/>
    <w:basedOn w:val="Normal"/>
    <w:rsid w:val="0011165B"/>
  </w:style>
  <w:style w:type="paragraph" w:styleId="EndnoteText">
    <w:name w:val="endnote text"/>
    <w:basedOn w:val="Normal"/>
    <w:semiHidden/>
    <w:rsid w:val="0011165B"/>
    <w:rPr>
      <w:sz w:val="20"/>
    </w:rPr>
  </w:style>
  <w:style w:type="paragraph" w:styleId="EnvelopeAddress">
    <w:name w:val="envelope address"/>
    <w:basedOn w:val="Normal"/>
    <w:rsid w:val="0011165B"/>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11165B"/>
    <w:rPr>
      <w:rFonts w:ascii="Arial" w:hAnsi="Arial" w:cs="Arial"/>
      <w:sz w:val="20"/>
    </w:rPr>
  </w:style>
  <w:style w:type="paragraph" w:styleId="HTMLAddress">
    <w:name w:val="HTML Address"/>
    <w:basedOn w:val="Normal"/>
    <w:rsid w:val="0011165B"/>
    <w:rPr>
      <w:i/>
      <w:iCs/>
    </w:rPr>
  </w:style>
  <w:style w:type="paragraph" w:styleId="HTMLPreformatted">
    <w:name w:val="HTML Preformatted"/>
    <w:basedOn w:val="Normal"/>
    <w:rsid w:val="0011165B"/>
    <w:rPr>
      <w:rFonts w:ascii="Courier New" w:hAnsi="Courier New" w:cs="Courier New"/>
      <w:sz w:val="20"/>
    </w:rPr>
  </w:style>
  <w:style w:type="paragraph" w:styleId="List">
    <w:name w:val="List"/>
    <w:basedOn w:val="Normal"/>
    <w:rsid w:val="0011165B"/>
    <w:pPr>
      <w:ind w:left="360" w:hanging="360"/>
    </w:pPr>
  </w:style>
  <w:style w:type="paragraph" w:styleId="List2">
    <w:name w:val="List 2"/>
    <w:basedOn w:val="Normal"/>
    <w:rsid w:val="0011165B"/>
    <w:pPr>
      <w:ind w:left="720" w:hanging="360"/>
    </w:pPr>
  </w:style>
  <w:style w:type="paragraph" w:styleId="List3">
    <w:name w:val="List 3"/>
    <w:basedOn w:val="Normal"/>
    <w:rsid w:val="0011165B"/>
    <w:pPr>
      <w:ind w:left="1080" w:hanging="360"/>
    </w:pPr>
  </w:style>
  <w:style w:type="paragraph" w:styleId="List4">
    <w:name w:val="List 4"/>
    <w:basedOn w:val="Normal"/>
    <w:rsid w:val="0011165B"/>
    <w:pPr>
      <w:ind w:left="1440" w:hanging="360"/>
    </w:pPr>
  </w:style>
  <w:style w:type="paragraph" w:styleId="List5">
    <w:name w:val="List 5"/>
    <w:basedOn w:val="Normal"/>
    <w:rsid w:val="0011165B"/>
    <w:pPr>
      <w:ind w:left="1800" w:hanging="360"/>
    </w:pPr>
  </w:style>
  <w:style w:type="paragraph" w:styleId="ListBullet">
    <w:name w:val="List Bullet"/>
    <w:basedOn w:val="Normal"/>
    <w:autoRedefine/>
    <w:rsid w:val="0011165B"/>
    <w:pPr>
      <w:numPr>
        <w:numId w:val="6"/>
      </w:numPr>
    </w:pPr>
  </w:style>
  <w:style w:type="paragraph" w:styleId="ListBullet2">
    <w:name w:val="List Bullet 2"/>
    <w:basedOn w:val="Normal"/>
    <w:autoRedefine/>
    <w:rsid w:val="0011165B"/>
    <w:pPr>
      <w:numPr>
        <w:numId w:val="7"/>
      </w:numPr>
    </w:pPr>
  </w:style>
  <w:style w:type="paragraph" w:styleId="ListBullet3">
    <w:name w:val="List Bullet 3"/>
    <w:basedOn w:val="Normal"/>
    <w:autoRedefine/>
    <w:rsid w:val="0011165B"/>
    <w:pPr>
      <w:numPr>
        <w:numId w:val="8"/>
      </w:numPr>
    </w:pPr>
  </w:style>
  <w:style w:type="paragraph" w:styleId="ListBullet4">
    <w:name w:val="List Bullet 4"/>
    <w:basedOn w:val="Normal"/>
    <w:autoRedefine/>
    <w:rsid w:val="0011165B"/>
    <w:pPr>
      <w:numPr>
        <w:numId w:val="9"/>
      </w:numPr>
    </w:pPr>
  </w:style>
  <w:style w:type="paragraph" w:styleId="ListBullet5">
    <w:name w:val="List Bullet 5"/>
    <w:basedOn w:val="Normal"/>
    <w:autoRedefine/>
    <w:rsid w:val="0011165B"/>
    <w:pPr>
      <w:numPr>
        <w:numId w:val="10"/>
      </w:numPr>
    </w:pPr>
  </w:style>
  <w:style w:type="paragraph" w:styleId="ListContinue">
    <w:name w:val="List Continue"/>
    <w:basedOn w:val="Normal"/>
    <w:rsid w:val="0011165B"/>
    <w:pPr>
      <w:spacing w:after="120"/>
      <w:ind w:left="360"/>
    </w:pPr>
  </w:style>
  <w:style w:type="paragraph" w:styleId="ListContinue2">
    <w:name w:val="List Continue 2"/>
    <w:basedOn w:val="Normal"/>
    <w:rsid w:val="0011165B"/>
    <w:pPr>
      <w:spacing w:after="120"/>
      <w:ind w:left="720"/>
    </w:pPr>
  </w:style>
  <w:style w:type="paragraph" w:styleId="ListContinue3">
    <w:name w:val="List Continue 3"/>
    <w:basedOn w:val="Normal"/>
    <w:rsid w:val="0011165B"/>
    <w:pPr>
      <w:spacing w:after="120"/>
      <w:ind w:left="1080"/>
    </w:pPr>
  </w:style>
  <w:style w:type="paragraph" w:styleId="ListContinue4">
    <w:name w:val="List Continue 4"/>
    <w:basedOn w:val="Normal"/>
    <w:rsid w:val="0011165B"/>
    <w:pPr>
      <w:spacing w:after="120"/>
      <w:ind w:left="1440"/>
    </w:pPr>
  </w:style>
  <w:style w:type="paragraph" w:styleId="ListContinue5">
    <w:name w:val="List Continue 5"/>
    <w:basedOn w:val="Normal"/>
    <w:rsid w:val="0011165B"/>
    <w:pPr>
      <w:spacing w:after="120"/>
      <w:ind w:left="1800"/>
    </w:pPr>
  </w:style>
  <w:style w:type="paragraph" w:styleId="ListNumber">
    <w:name w:val="List Number"/>
    <w:basedOn w:val="Normal"/>
    <w:rsid w:val="0011165B"/>
    <w:pPr>
      <w:numPr>
        <w:numId w:val="11"/>
      </w:numPr>
    </w:pPr>
  </w:style>
  <w:style w:type="paragraph" w:styleId="ListNumber2">
    <w:name w:val="List Number 2"/>
    <w:basedOn w:val="Normal"/>
    <w:rsid w:val="0011165B"/>
    <w:pPr>
      <w:numPr>
        <w:numId w:val="12"/>
      </w:numPr>
    </w:pPr>
  </w:style>
  <w:style w:type="paragraph" w:styleId="ListNumber3">
    <w:name w:val="List Number 3"/>
    <w:basedOn w:val="Normal"/>
    <w:rsid w:val="0011165B"/>
    <w:pPr>
      <w:numPr>
        <w:numId w:val="13"/>
      </w:numPr>
    </w:pPr>
  </w:style>
  <w:style w:type="paragraph" w:styleId="ListNumber4">
    <w:name w:val="List Number 4"/>
    <w:basedOn w:val="Normal"/>
    <w:rsid w:val="0011165B"/>
    <w:pPr>
      <w:numPr>
        <w:numId w:val="14"/>
      </w:numPr>
    </w:pPr>
  </w:style>
  <w:style w:type="paragraph" w:styleId="ListNumber5">
    <w:name w:val="List Number 5"/>
    <w:basedOn w:val="Normal"/>
    <w:rsid w:val="0011165B"/>
    <w:pPr>
      <w:numPr>
        <w:numId w:val="15"/>
      </w:numPr>
    </w:pPr>
  </w:style>
  <w:style w:type="paragraph" w:styleId="MacroText">
    <w:name w:val="macro"/>
    <w:semiHidden/>
    <w:rsid w:val="0011165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cs="Courier New"/>
      <w:sz w:val="22"/>
      <w:szCs w:val="22"/>
    </w:rPr>
  </w:style>
  <w:style w:type="paragraph" w:styleId="MessageHeader">
    <w:name w:val="Message Header"/>
    <w:basedOn w:val="Normal"/>
    <w:rsid w:val="0011165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11165B"/>
    <w:rPr>
      <w:szCs w:val="24"/>
    </w:rPr>
  </w:style>
  <w:style w:type="paragraph" w:styleId="NoteHeading">
    <w:name w:val="Note Heading"/>
    <w:basedOn w:val="Normal"/>
    <w:next w:val="Normal"/>
    <w:rsid w:val="0011165B"/>
  </w:style>
  <w:style w:type="paragraph" w:styleId="PlainText">
    <w:name w:val="Plain Text"/>
    <w:basedOn w:val="Normal"/>
    <w:rsid w:val="0011165B"/>
    <w:rPr>
      <w:rFonts w:ascii="Courier New" w:hAnsi="Courier New" w:cs="Courier New"/>
      <w:sz w:val="20"/>
    </w:rPr>
  </w:style>
  <w:style w:type="paragraph" w:styleId="Salutation">
    <w:name w:val="Salutation"/>
    <w:basedOn w:val="Normal"/>
    <w:next w:val="Normal"/>
    <w:rsid w:val="0011165B"/>
  </w:style>
  <w:style w:type="paragraph" w:styleId="Signature">
    <w:name w:val="Signature"/>
    <w:basedOn w:val="Normal"/>
    <w:rsid w:val="0011165B"/>
    <w:pPr>
      <w:ind w:left="4320"/>
    </w:pPr>
  </w:style>
  <w:style w:type="paragraph" w:styleId="Subtitle">
    <w:name w:val="Subtitle"/>
    <w:basedOn w:val="Normal"/>
    <w:qFormat/>
    <w:rsid w:val="0011165B"/>
    <w:pPr>
      <w:spacing w:after="60"/>
      <w:jc w:val="center"/>
      <w:outlineLvl w:val="1"/>
    </w:pPr>
    <w:rPr>
      <w:rFonts w:ascii="Arial" w:hAnsi="Arial" w:cs="Arial"/>
      <w:szCs w:val="24"/>
    </w:rPr>
  </w:style>
  <w:style w:type="paragraph" w:styleId="TableofAuthorities">
    <w:name w:val="table of authorities"/>
    <w:basedOn w:val="Normal"/>
    <w:next w:val="Normal"/>
    <w:semiHidden/>
    <w:rsid w:val="0011165B"/>
    <w:pPr>
      <w:ind w:left="240" w:hanging="240"/>
    </w:pPr>
  </w:style>
  <w:style w:type="paragraph" w:styleId="TableofFigures">
    <w:name w:val="table of figures"/>
    <w:basedOn w:val="Normal"/>
    <w:next w:val="Normal"/>
    <w:semiHidden/>
    <w:rsid w:val="0011165B"/>
    <w:pPr>
      <w:ind w:left="480" w:hanging="480"/>
    </w:pPr>
  </w:style>
  <w:style w:type="paragraph" w:styleId="Title">
    <w:name w:val="Title"/>
    <w:basedOn w:val="Normal"/>
    <w:qFormat/>
    <w:rsid w:val="008136F9"/>
    <w:pPr>
      <w:spacing w:after="360"/>
      <w:jc w:val="center"/>
      <w:outlineLvl w:val="0"/>
    </w:pPr>
    <w:rPr>
      <w:rFonts w:ascii="Arial" w:hAnsi="Arial" w:cs="Arial"/>
      <w:b/>
      <w:bCs/>
      <w:kern w:val="28"/>
      <w:sz w:val="36"/>
      <w:szCs w:val="32"/>
    </w:rPr>
  </w:style>
  <w:style w:type="paragraph" w:styleId="TOAHeading">
    <w:name w:val="toa heading"/>
    <w:basedOn w:val="Normal"/>
    <w:next w:val="Normal"/>
    <w:semiHidden/>
    <w:rsid w:val="0011165B"/>
    <w:pPr>
      <w:spacing w:before="120"/>
    </w:pPr>
    <w:rPr>
      <w:rFonts w:ascii="Arial" w:hAnsi="Arial" w:cs="Arial"/>
      <w:b/>
      <w:bCs/>
      <w:szCs w:val="24"/>
    </w:rPr>
  </w:style>
  <w:style w:type="character" w:styleId="FollowedHyperlink">
    <w:name w:val="FollowedHyperlink"/>
    <w:rsid w:val="0011165B"/>
    <w:rPr>
      <w:color w:val="800080"/>
      <w:u w:val="single"/>
    </w:rPr>
  </w:style>
  <w:style w:type="paragraph" w:styleId="BalloonText">
    <w:name w:val="Balloon Text"/>
    <w:basedOn w:val="Normal"/>
    <w:semiHidden/>
    <w:rsid w:val="0011165B"/>
    <w:rPr>
      <w:rFonts w:ascii="Tahoma" w:hAnsi="Tahoma" w:cs="Tahoma"/>
      <w:sz w:val="16"/>
      <w:szCs w:val="16"/>
    </w:rPr>
  </w:style>
  <w:style w:type="paragraph" w:styleId="CommentSubject">
    <w:name w:val="annotation subject"/>
    <w:basedOn w:val="CommentText"/>
    <w:next w:val="CommentText"/>
    <w:semiHidden/>
    <w:rsid w:val="0011165B"/>
    <w:rPr>
      <w:b/>
      <w:bCs/>
    </w:rPr>
  </w:style>
  <w:style w:type="paragraph" w:customStyle="1" w:styleId="Manual-bodytext">
    <w:name w:val="Manual-body text"/>
    <w:basedOn w:val="PlainText"/>
    <w:rsid w:val="00C44EAC"/>
    <w:pPr>
      <w:tabs>
        <w:tab w:val="left" w:pos="720"/>
        <w:tab w:val="left" w:pos="1440"/>
        <w:tab w:val="left" w:pos="2160"/>
        <w:tab w:val="left" w:pos="2880"/>
        <w:tab w:val="left" w:pos="4680"/>
      </w:tabs>
      <w:overflowPunct/>
      <w:autoSpaceDE/>
      <w:autoSpaceDN/>
      <w:adjustRightInd/>
      <w:textAlignment w:val="auto"/>
    </w:pPr>
    <w:rPr>
      <w:rFonts w:ascii="Times New Roman" w:eastAsia="MS Mincho" w:hAnsi="Times New Roman" w:cs="Times New Roman"/>
      <w:sz w:val="22"/>
    </w:rPr>
  </w:style>
  <w:style w:type="paragraph" w:styleId="TOCHeading">
    <w:name w:val="TOC Heading"/>
    <w:basedOn w:val="Normal"/>
    <w:qFormat/>
    <w:rsid w:val="00573E7E"/>
    <w:pPr>
      <w:spacing w:line="216" w:lineRule="auto"/>
    </w:pPr>
    <w:rPr>
      <w:rFonts w:ascii="Arial" w:hAnsi="Arial"/>
      <w:b/>
      <w:sz w:val="36"/>
    </w:rPr>
  </w:style>
  <w:style w:type="paragraph" w:styleId="ListParagraph">
    <w:name w:val="List Paragraph"/>
    <w:basedOn w:val="Normal"/>
    <w:uiPriority w:val="34"/>
    <w:qFormat/>
    <w:rsid w:val="00DD68FE"/>
    <w:pPr>
      <w:ind w:left="720"/>
      <w:contextualSpacing/>
    </w:pPr>
  </w:style>
  <w:style w:type="character" w:styleId="Strong">
    <w:name w:val="Strong"/>
    <w:qFormat/>
    <w:rsid w:val="00E81106"/>
    <w:rPr>
      <w:b/>
      <w:bCs/>
    </w:rPr>
  </w:style>
  <w:style w:type="paragraph" w:customStyle="1" w:styleId="Heading31">
    <w:name w:val="Heading 31"/>
    <w:basedOn w:val="Normal"/>
    <w:link w:val="heading3Char"/>
    <w:rsid w:val="00E81106"/>
    <w:pPr>
      <w:overflowPunct/>
      <w:autoSpaceDE/>
      <w:autoSpaceDN/>
      <w:adjustRightInd/>
      <w:textAlignment w:val="auto"/>
    </w:pPr>
    <w:rPr>
      <w:rFonts w:ascii="Arial" w:hAnsi="Arial"/>
      <w:b/>
      <w:color w:val="000000"/>
      <w:sz w:val="24"/>
      <w:szCs w:val="20"/>
    </w:rPr>
  </w:style>
  <w:style w:type="paragraph" w:customStyle="1" w:styleId="computerscreen">
    <w:name w:val="computer screen"/>
    <w:basedOn w:val="Normal"/>
    <w:rsid w:val="00E81106"/>
    <w:pPr>
      <w:shd w:val="clear" w:color="auto" w:fill="E6E6E6"/>
      <w:overflowPunct/>
      <w:autoSpaceDE/>
      <w:autoSpaceDN/>
      <w:adjustRightInd/>
      <w:textAlignment w:val="auto"/>
    </w:pPr>
    <w:rPr>
      <w:rFonts w:ascii="Courier New" w:hAnsi="Courier New"/>
      <w:sz w:val="16"/>
      <w:szCs w:val="16"/>
    </w:rPr>
  </w:style>
  <w:style w:type="character" w:customStyle="1" w:styleId="heading3Char">
    <w:name w:val="heading 3 Char"/>
    <w:link w:val="Heading31"/>
    <w:rsid w:val="00E81106"/>
    <w:rPr>
      <w:rFonts w:ascii="Arial" w:hAnsi="Arial"/>
      <w:b/>
      <w:color w:val="000000"/>
      <w:sz w:val="24"/>
      <w:lang w:val="en-US" w:eastAsia="en-US" w:bidi="ar-SA"/>
    </w:rPr>
  </w:style>
  <w:style w:type="character" w:styleId="CommentReference">
    <w:name w:val="annotation reference"/>
    <w:uiPriority w:val="99"/>
    <w:rsid w:val="00386D6C"/>
    <w:rPr>
      <w:sz w:val="16"/>
      <w:szCs w:val="16"/>
    </w:rPr>
  </w:style>
  <w:style w:type="paragraph" w:styleId="Revision">
    <w:name w:val="Revision"/>
    <w:hidden/>
    <w:uiPriority w:val="99"/>
    <w:semiHidden/>
    <w:rsid w:val="00581D6C"/>
    <w:rPr>
      <w:rFonts w:ascii="Century Schoolbook" w:hAnsi="Century Schoolbook"/>
      <w:sz w:val="24"/>
      <w:szCs w:val="22"/>
    </w:rPr>
  </w:style>
  <w:style w:type="paragraph" w:customStyle="1" w:styleId="JOScreen">
    <w:name w:val="JO Screen"/>
    <w:link w:val="JOScreenChar"/>
    <w:qFormat/>
    <w:rsid w:val="00642A31"/>
    <w:pPr>
      <w:numPr>
        <w:ilvl w:val="12"/>
      </w:numPr>
      <w:shd w:val="clear" w:color="auto" w:fill="F2F2F2"/>
      <w:spacing w:line="216" w:lineRule="auto"/>
      <w:ind w:left="720" w:right="720"/>
    </w:pPr>
    <w:rPr>
      <w:rFonts w:ascii="Courier New" w:hAnsi="Courier New"/>
      <w:noProof/>
      <w:sz w:val="16"/>
      <w:szCs w:val="22"/>
    </w:rPr>
  </w:style>
  <w:style w:type="character" w:customStyle="1" w:styleId="JOScreenChar">
    <w:name w:val="JO Screen Char"/>
    <w:link w:val="JOScreen"/>
    <w:rsid w:val="00642A31"/>
    <w:rPr>
      <w:rFonts w:ascii="Courier New" w:hAnsi="Courier New"/>
      <w:noProof/>
      <w:sz w:val="16"/>
      <w:szCs w:val="22"/>
      <w:shd w:val="clear" w:color="auto" w:fill="F2F2F2"/>
    </w:rPr>
  </w:style>
  <w:style w:type="paragraph" w:customStyle="1" w:styleId="RevHistory">
    <w:name w:val="RevHistory"/>
    <w:basedOn w:val="Normal"/>
    <w:rsid w:val="00C94923"/>
    <w:pPr>
      <w:widowControl w:val="0"/>
      <w:overflowPunct/>
      <w:autoSpaceDE/>
      <w:autoSpaceDN/>
      <w:adjustRightInd/>
      <w:spacing w:before="960"/>
      <w:jc w:val="center"/>
      <w:textAlignment w:val="auto"/>
    </w:pPr>
    <w:rPr>
      <w:sz w:val="36"/>
    </w:rPr>
  </w:style>
  <w:style w:type="paragraph" w:customStyle="1" w:styleId="Default">
    <w:name w:val="Default"/>
    <w:rsid w:val="00F8765C"/>
    <w:pPr>
      <w:autoSpaceDE w:val="0"/>
      <w:autoSpaceDN w:val="0"/>
      <w:adjustRightInd w:val="0"/>
    </w:pPr>
    <w:rPr>
      <w:color w:val="000000"/>
      <w:sz w:val="24"/>
      <w:szCs w:val="24"/>
    </w:rPr>
  </w:style>
  <w:style w:type="paragraph" w:customStyle="1" w:styleId="Title2">
    <w:name w:val="Title 2"/>
    <w:basedOn w:val="Normal"/>
    <w:rsid w:val="008136F9"/>
    <w:pPr>
      <w:overflowPunct/>
      <w:autoSpaceDE/>
      <w:autoSpaceDN/>
      <w:adjustRightInd/>
      <w:spacing w:after="240"/>
      <w:jc w:val="center"/>
      <w:textAlignment w:val="auto"/>
    </w:pPr>
    <w:rPr>
      <w:rFonts w:ascii="Arial" w:eastAsia="Calibri" w:hAnsi="Arial" w:cs="Arial"/>
      <w:b/>
      <w:bCs/>
      <w:sz w:val="28"/>
      <w:szCs w:val="28"/>
    </w:rPr>
  </w:style>
  <w:style w:type="paragraph" w:customStyle="1" w:styleId="ProjectName">
    <w:name w:val="Project Name"/>
    <w:basedOn w:val="Normal"/>
    <w:rsid w:val="001D3EB5"/>
    <w:pPr>
      <w:overflowPunct/>
      <w:autoSpaceDE/>
      <w:autoSpaceDN/>
      <w:adjustRightInd/>
      <w:spacing w:before="720"/>
      <w:jc w:val="center"/>
      <w:textAlignment w:val="auto"/>
    </w:pPr>
    <w:rPr>
      <w:rFonts w:ascii="Arial" w:eastAsia="Calibri" w:hAnsi="Arial" w:cs="Arial"/>
      <w:b/>
      <w:bCs/>
      <w:color w:val="000000"/>
      <w:sz w:val="40"/>
      <w:szCs w:val="40"/>
      <w:lang w:eastAsia="ko-KR"/>
    </w:rPr>
  </w:style>
  <w:style w:type="character" w:styleId="UnresolvedMention">
    <w:name w:val="Unresolved Mention"/>
    <w:uiPriority w:val="99"/>
    <w:semiHidden/>
    <w:unhideWhenUsed/>
    <w:rsid w:val="0011610A"/>
    <w:rPr>
      <w:color w:val="605E5C"/>
      <w:shd w:val="clear" w:color="auto" w:fill="E1DFDD"/>
    </w:rPr>
  </w:style>
  <w:style w:type="character" w:customStyle="1" w:styleId="CommentTextChar">
    <w:name w:val="Comment Text Char"/>
    <w:link w:val="CommentText"/>
    <w:uiPriority w:val="99"/>
    <w:rsid w:val="00010738"/>
    <w:rPr>
      <w:szCs w:val="22"/>
    </w:rPr>
  </w:style>
  <w:style w:type="paragraph" w:customStyle="1" w:styleId="Man-4Hdg-Num">
    <w:name w:val="Man-4Hdg-Num"/>
    <w:basedOn w:val="Heading4"/>
    <w:rsid w:val="00277CAB"/>
    <w:pPr>
      <w:keepNext/>
      <w:numPr>
        <w:ilvl w:val="3"/>
        <w:numId w:val="25"/>
      </w:numPr>
      <w:tabs>
        <w:tab w:val="left" w:pos="1080"/>
      </w:tabs>
      <w:overflowPunct/>
      <w:autoSpaceDE/>
      <w:autoSpaceDN/>
      <w:adjustRightInd/>
      <w:spacing w:before="120" w:after="60"/>
      <w:textAlignment w:val="auto"/>
    </w:pPr>
    <w:rPr>
      <w:rFonts w:ascii="Arial" w:hAnsi="Arial"/>
      <w:b w:val="0"/>
      <w:i/>
      <w:iCs/>
      <w:color w:val="000080"/>
      <w:sz w:val="24"/>
      <w:szCs w:val="28"/>
      <w:u w:val="single"/>
      <w:lang w:val="x-none" w:eastAsia="x-none"/>
    </w:rPr>
  </w:style>
  <w:style w:type="paragraph" w:customStyle="1" w:styleId="TableHeading">
    <w:name w:val="Table Heading"/>
    <w:basedOn w:val="TableText"/>
    <w:qFormat/>
    <w:rsid w:val="00FE5806"/>
    <w:pPr>
      <w:spacing w:before="100" w:beforeAutospacing="1" w:after="0"/>
    </w:pPr>
    <w:rPr>
      <w:rFonts w:ascii="Arial" w:hAnsi="Arial"/>
      <w:b/>
    </w:rPr>
  </w:style>
  <w:style w:type="character" w:customStyle="1" w:styleId="FooterChar">
    <w:name w:val="Footer Char"/>
    <w:link w:val="Footer"/>
    <w:uiPriority w:val="99"/>
    <w:rsid w:val="00310408"/>
    <w:rPr>
      <w:szCs w:val="22"/>
    </w:rPr>
  </w:style>
  <w:style w:type="character" w:customStyle="1" w:styleId="HeaderChar">
    <w:name w:val="Header Char"/>
    <w:link w:val="Header"/>
    <w:uiPriority w:val="99"/>
    <w:rsid w:val="00CB7D27"/>
    <w:rPr>
      <w:szCs w:val="22"/>
    </w:rPr>
  </w:style>
  <w:style w:type="paragraph" w:customStyle="1" w:styleId="VALogo">
    <w:name w:val="VA Logo"/>
    <w:basedOn w:val="BodyText"/>
    <w:link w:val="VALogoChar"/>
    <w:rsid w:val="00310408"/>
    <w:pPr>
      <w:overflowPunct/>
      <w:autoSpaceDE/>
      <w:autoSpaceDN/>
      <w:adjustRightInd/>
      <w:spacing w:before="960" w:after="960"/>
      <w:jc w:val="center"/>
      <w:textAlignment w:val="auto"/>
    </w:pPr>
    <w:rPr>
      <w:color w:val="000000" w:themeColor="text1"/>
      <w:sz w:val="24"/>
      <w:szCs w:val="20"/>
    </w:rPr>
  </w:style>
  <w:style w:type="character" w:customStyle="1" w:styleId="VALogoChar">
    <w:name w:val="VA Logo Char"/>
    <w:basedOn w:val="DefaultParagraphFont"/>
    <w:link w:val="VALogo"/>
    <w:rsid w:val="00310408"/>
    <w:rPr>
      <w:color w:val="000000" w:themeColor="text1"/>
      <w:sz w:val="24"/>
    </w:rPr>
  </w:style>
  <w:style w:type="character" w:customStyle="1" w:styleId="CaptionChar">
    <w:name w:val="Caption Char"/>
    <w:basedOn w:val="DefaultParagraphFont"/>
    <w:link w:val="Caption"/>
    <w:uiPriority w:val="99"/>
    <w:rsid w:val="00642A31"/>
    <w:rPr>
      <w:rFonts w:ascii="Calibri" w:hAnsi="Calibri" w:cs="Calibri"/>
      <w:i/>
      <w:iCs/>
      <w:sz w:val="22"/>
      <w:szCs w:val="22"/>
    </w:rPr>
  </w:style>
  <w:style w:type="paragraph" w:customStyle="1" w:styleId="FigureCentered">
    <w:name w:val="Figure Centered"/>
    <w:basedOn w:val="BodyText"/>
    <w:link w:val="FigureCenteredChar"/>
    <w:qFormat/>
    <w:rsid w:val="00310408"/>
    <w:pPr>
      <w:overflowPunct/>
      <w:autoSpaceDE/>
      <w:autoSpaceDN/>
      <w:adjustRightInd/>
      <w:spacing w:before="60"/>
      <w:jc w:val="center"/>
      <w:textAlignment w:val="auto"/>
    </w:pPr>
    <w:rPr>
      <w:rFonts w:cs="Calibri"/>
      <w:color w:val="000000" w:themeColor="text1"/>
      <w:sz w:val="24"/>
      <w:szCs w:val="24"/>
    </w:rPr>
  </w:style>
  <w:style w:type="character" w:customStyle="1" w:styleId="FigureCenteredChar">
    <w:name w:val="Figure Centered Char"/>
    <w:basedOn w:val="DefaultParagraphFont"/>
    <w:link w:val="FigureCentered"/>
    <w:rsid w:val="00310408"/>
    <w:rPr>
      <w:rFonts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907367">
      <w:bodyDiv w:val="1"/>
      <w:marLeft w:val="0"/>
      <w:marRight w:val="0"/>
      <w:marTop w:val="0"/>
      <w:marBottom w:val="0"/>
      <w:divBdr>
        <w:top w:val="none" w:sz="0" w:space="0" w:color="auto"/>
        <w:left w:val="none" w:sz="0" w:space="0" w:color="auto"/>
        <w:bottom w:val="none" w:sz="0" w:space="0" w:color="auto"/>
        <w:right w:val="none" w:sz="0" w:space="0" w:color="auto"/>
      </w:divBdr>
    </w:div>
    <w:div w:id="1175992046">
      <w:bodyDiv w:val="1"/>
      <w:marLeft w:val="0"/>
      <w:marRight w:val="0"/>
      <w:marTop w:val="0"/>
      <w:marBottom w:val="0"/>
      <w:divBdr>
        <w:top w:val="none" w:sz="0" w:space="0" w:color="auto"/>
        <w:left w:val="none" w:sz="0" w:space="0" w:color="auto"/>
        <w:bottom w:val="none" w:sz="0" w:space="0" w:color="auto"/>
        <w:right w:val="none" w:sz="0" w:space="0" w:color="auto"/>
      </w:divBdr>
    </w:div>
    <w:div w:id="1716848392">
      <w:bodyDiv w:val="1"/>
      <w:marLeft w:val="0"/>
      <w:marRight w:val="0"/>
      <w:marTop w:val="0"/>
      <w:marBottom w:val="0"/>
      <w:divBdr>
        <w:top w:val="none" w:sz="0" w:space="0" w:color="auto"/>
        <w:left w:val="none" w:sz="0" w:space="0" w:color="auto"/>
        <w:bottom w:val="none" w:sz="0" w:space="0" w:color="auto"/>
        <w:right w:val="none" w:sz="0" w:space="0" w:color="auto"/>
      </w:divBdr>
    </w:div>
    <w:div w:id="204690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D251F-8183-4AA1-AB02-7D4F269E3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32744</Words>
  <Characters>184681</Characters>
  <Application>Microsoft Office Word</Application>
  <DocSecurity>0</DocSecurity>
  <Lines>6156</Lines>
  <Paragraphs>4831</Paragraphs>
  <ScaleCrop>false</ScaleCrop>
  <HeadingPairs>
    <vt:vector size="4" baseType="variant">
      <vt:variant>
        <vt:lpstr>Title</vt:lpstr>
      </vt:variant>
      <vt:variant>
        <vt:i4>1</vt:i4>
      </vt:variant>
      <vt:variant>
        <vt:lpstr>Headings</vt:lpstr>
      </vt:variant>
      <vt:variant>
        <vt:i4>63</vt:i4>
      </vt:variant>
    </vt:vector>
  </HeadingPairs>
  <TitlesOfParts>
    <vt:vector size="64" baseType="lpstr">
      <vt:lpstr>Department of Veterans Affairs Consolidated Mail Outpatient Pharmacy User Manual</vt:lpstr>
      <vt:lpstr>Consolidated Mail Outpatient Pharmacy (CMOP)</vt:lpstr>
      <vt:lpstr>Version 2.0</vt:lpstr>
      <vt:lpstr>User Manual</vt:lpstr>
      <vt:lpstr/>
      <vt:lpstr>Introduction to the User Manual</vt:lpstr>
      <vt:lpstr>    Package Functional Description</vt:lpstr>
      <vt:lpstr>    About This Manual</vt:lpstr>
      <vt:lpstr>    Intranet</vt:lpstr>
      <vt:lpstr>    Special Instructions for the “First Time” Computer User</vt:lpstr>
      <vt:lpstr>    Special Notations</vt:lpstr>
      <vt:lpstr>    Change Pages</vt:lpstr>
      <vt:lpstr>    Package Management/Legal Requirements</vt:lpstr>
      <vt:lpstr>CHAPTER 1: REMOTE MEDICAL CENTER</vt:lpstr>
      <vt:lpstr>Section 1: CMOP Site Manager Menu</vt:lpstr>
      <vt:lpstr>    Getting Out of an Option</vt:lpstr>
      <vt:lpstr>    Activate/Inactivate CMOP Processing</vt:lpstr>
      <vt:lpstr>    Display System Setup</vt:lpstr>
      <vt:lpstr>    Purge Status of CMOP Rx Queue</vt:lpstr>
      <vt:lpstr>    CMOP Drug/Item Management</vt:lpstr>
      <vt:lpstr>    </vt:lpstr>
      <vt:lpstr>        Loop CMOP Match to Local Drug File</vt:lpstr>
      <vt:lpstr>        CMOP Mark/Unmark (Single drug)</vt:lpstr>
      <vt:lpstr>        CMOP Data from Your Local Drug File</vt:lpstr>
      <vt:lpstr>        Drug Enter/Edit</vt:lpstr>
      <vt:lpstr>        Drugs not Flagged for CMOP Transmission</vt:lpstr>
      <vt:lpstr>    Reports </vt:lpstr>
      <vt:lpstr>        Count of CMOP Suspended Rx’s</vt:lpstr>
      <vt:lpstr>        Medical Center Activity Report</vt:lpstr>
      <vt:lpstr>        Rx Workload Report</vt:lpstr>
      <vt:lpstr>        Turnaround Time Report</vt:lpstr>
      <vt:lpstr>    Resubmit CMOP Rx</vt:lpstr>
      <vt:lpstr>    Transmission Menu</vt:lpstr>
      <vt:lpstr>        Comment Enter/Edit</vt:lpstr>
      <vt:lpstr>        Re-transmit CMOP Data</vt:lpstr>
      <vt:lpstr>        Setup Auto-transmission</vt:lpstr>
      <vt:lpstr>        View Transmission</vt:lpstr>
      <vt:lpstr>Section 2: Modified Outpatient Pharmacy Options</vt:lpstr>
      <vt:lpstr>    Using the Outpatient Pharmacy Manager Menu</vt:lpstr>
      <vt:lpstr>        Released and Unreleased Prescription Report</vt:lpstr>
      <vt:lpstr>    Release Medication</vt:lpstr>
      <vt:lpstr>    Rx (Prescriptions)</vt:lpstr>
      <vt:lpstr>        Barcode Rx Menu</vt:lpstr>
      <vt:lpstr>        Cancel Prescriptions</vt:lpstr>
      <vt:lpstr>        Edit Prescriptions</vt:lpstr>
      <vt:lpstr>        Hold Features</vt:lpstr>
      <vt:lpstr>        New Prescription Entry</vt:lpstr>
      <vt:lpstr>        Refill Prescriptions</vt:lpstr>
      <vt:lpstr>        View Prescriptions</vt:lpstr>
      <vt:lpstr>        Delete a Prescription</vt:lpstr>
      <vt:lpstr>    Suspense Functions</vt:lpstr>
      <vt:lpstr>        Change Suspense Date</vt:lpstr>
      <vt:lpstr>        Delete From Suspense File</vt:lpstr>
      <vt:lpstr>        Print From Suspense File</vt:lpstr>
      <vt:lpstr>        Pull Early From Suspense</vt:lpstr>
      <vt:lpstr>        Reset and Print Again</vt:lpstr>
      <vt:lpstr>    Update Patient Record</vt:lpstr>
      <vt:lpstr>    Third Party Electronic Claims Submission of CMOP Prescriptions</vt:lpstr>
      <vt:lpstr>CHAPTER 2: HOST CMOP FACILITY</vt:lpstr>
      <vt:lpstr>Section 1: CMOP System Management Menu</vt:lpstr>
      <vt:lpstr>    Transmission Review</vt:lpstr>
      <vt:lpstr>    Interface Menu</vt:lpstr>
      <vt:lpstr>        Monitor CMOP Interface</vt:lpstr>
      <vt:lpstr>        Start CMOP Interface</vt:lpstr>
    </vt:vector>
  </TitlesOfParts>
  <Manager/>
  <Company/>
  <LinksUpToDate>false</LinksUpToDate>
  <CharactersWithSpaces>212594</CharactersWithSpaces>
  <SharedDoc>false</SharedDoc>
  <HLinks>
    <vt:vector size="780" baseType="variant">
      <vt:variant>
        <vt:i4>1441849</vt:i4>
      </vt:variant>
      <vt:variant>
        <vt:i4>767</vt:i4>
      </vt:variant>
      <vt:variant>
        <vt:i4>0</vt:i4>
      </vt:variant>
      <vt:variant>
        <vt:i4>5</vt:i4>
      </vt:variant>
      <vt:variant>
        <vt:lpwstr/>
      </vt:variant>
      <vt:variant>
        <vt:lpwstr>_Toc38980435</vt:lpwstr>
      </vt:variant>
      <vt:variant>
        <vt:i4>1507385</vt:i4>
      </vt:variant>
      <vt:variant>
        <vt:i4>761</vt:i4>
      </vt:variant>
      <vt:variant>
        <vt:i4>0</vt:i4>
      </vt:variant>
      <vt:variant>
        <vt:i4>5</vt:i4>
      </vt:variant>
      <vt:variant>
        <vt:lpwstr/>
      </vt:variant>
      <vt:variant>
        <vt:lpwstr>_Toc38980434</vt:lpwstr>
      </vt:variant>
      <vt:variant>
        <vt:i4>1048633</vt:i4>
      </vt:variant>
      <vt:variant>
        <vt:i4>755</vt:i4>
      </vt:variant>
      <vt:variant>
        <vt:i4>0</vt:i4>
      </vt:variant>
      <vt:variant>
        <vt:i4>5</vt:i4>
      </vt:variant>
      <vt:variant>
        <vt:lpwstr/>
      </vt:variant>
      <vt:variant>
        <vt:lpwstr>_Toc38980433</vt:lpwstr>
      </vt:variant>
      <vt:variant>
        <vt:i4>1114169</vt:i4>
      </vt:variant>
      <vt:variant>
        <vt:i4>749</vt:i4>
      </vt:variant>
      <vt:variant>
        <vt:i4>0</vt:i4>
      </vt:variant>
      <vt:variant>
        <vt:i4>5</vt:i4>
      </vt:variant>
      <vt:variant>
        <vt:lpwstr/>
      </vt:variant>
      <vt:variant>
        <vt:lpwstr>_Toc38980432</vt:lpwstr>
      </vt:variant>
      <vt:variant>
        <vt:i4>1179705</vt:i4>
      </vt:variant>
      <vt:variant>
        <vt:i4>743</vt:i4>
      </vt:variant>
      <vt:variant>
        <vt:i4>0</vt:i4>
      </vt:variant>
      <vt:variant>
        <vt:i4>5</vt:i4>
      </vt:variant>
      <vt:variant>
        <vt:lpwstr/>
      </vt:variant>
      <vt:variant>
        <vt:lpwstr>_Toc38980431</vt:lpwstr>
      </vt:variant>
      <vt:variant>
        <vt:i4>1245241</vt:i4>
      </vt:variant>
      <vt:variant>
        <vt:i4>737</vt:i4>
      </vt:variant>
      <vt:variant>
        <vt:i4>0</vt:i4>
      </vt:variant>
      <vt:variant>
        <vt:i4>5</vt:i4>
      </vt:variant>
      <vt:variant>
        <vt:lpwstr/>
      </vt:variant>
      <vt:variant>
        <vt:lpwstr>_Toc38980430</vt:lpwstr>
      </vt:variant>
      <vt:variant>
        <vt:i4>1703992</vt:i4>
      </vt:variant>
      <vt:variant>
        <vt:i4>731</vt:i4>
      </vt:variant>
      <vt:variant>
        <vt:i4>0</vt:i4>
      </vt:variant>
      <vt:variant>
        <vt:i4>5</vt:i4>
      </vt:variant>
      <vt:variant>
        <vt:lpwstr/>
      </vt:variant>
      <vt:variant>
        <vt:lpwstr>_Toc38980429</vt:lpwstr>
      </vt:variant>
      <vt:variant>
        <vt:i4>1769528</vt:i4>
      </vt:variant>
      <vt:variant>
        <vt:i4>725</vt:i4>
      </vt:variant>
      <vt:variant>
        <vt:i4>0</vt:i4>
      </vt:variant>
      <vt:variant>
        <vt:i4>5</vt:i4>
      </vt:variant>
      <vt:variant>
        <vt:lpwstr/>
      </vt:variant>
      <vt:variant>
        <vt:lpwstr>_Toc38980428</vt:lpwstr>
      </vt:variant>
      <vt:variant>
        <vt:i4>1310776</vt:i4>
      </vt:variant>
      <vt:variant>
        <vt:i4>719</vt:i4>
      </vt:variant>
      <vt:variant>
        <vt:i4>0</vt:i4>
      </vt:variant>
      <vt:variant>
        <vt:i4>5</vt:i4>
      </vt:variant>
      <vt:variant>
        <vt:lpwstr/>
      </vt:variant>
      <vt:variant>
        <vt:lpwstr>_Toc38980427</vt:lpwstr>
      </vt:variant>
      <vt:variant>
        <vt:i4>1376312</vt:i4>
      </vt:variant>
      <vt:variant>
        <vt:i4>713</vt:i4>
      </vt:variant>
      <vt:variant>
        <vt:i4>0</vt:i4>
      </vt:variant>
      <vt:variant>
        <vt:i4>5</vt:i4>
      </vt:variant>
      <vt:variant>
        <vt:lpwstr/>
      </vt:variant>
      <vt:variant>
        <vt:lpwstr>_Toc38980426</vt:lpwstr>
      </vt:variant>
      <vt:variant>
        <vt:i4>1441848</vt:i4>
      </vt:variant>
      <vt:variant>
        <vt:i4>707</vt:i4>
      </vt:variant>
      <vt:variant>
        <vt:i4>0</vt:i4>
      </vt:variant>
      <vt:variant>
        <vt:i4>5</vt:i4>
      </vt:variant>
      <vt:variant>
        <vt:lpwstr/>
      </vt:variant>
      <vt:variant>
        <vt:lpwstr>_Toc38980425</vt:lpwstr>
      </vt:variant>
      <vt:variant>
        <vt:i4>1507384</vt:i4>
      </vt:variant>
      <vt:variant>
        <vt:i4>701</vt:i4>
      </vt:variant>
      <vt:variant>
        <vt:i4>0</vt:i4>
      </vt:variant>
      <vt:variant>
        <vt:i4>5</vt:i4>
      </vt:variant>
      <vt:variant>
        <vt:lpwstr/>
      </vt:variant>
      <vt:variant>
        <vt:lpwstr>_Toc38980424</vt:lpwstr>
      </vt:variant>
      <vt:variant>
        <vt:i4>1048632</vt:i4>
      </vt:variant>
      <vt:variant>
        <vt:i4>695</vt:i4>
      </vt:variant>
      <vt:variant>
        <vt:i4>0</vt:i4>
      </vt:variant>
      <vt:variant>
        <vt:i4>5</vt:i4>
      </vt:variant>
      <vt:variant>
        <vt:lpwstr/>
      </vt:variant>
      <vt:variant>
        <vt:lpwstr>_Toc38980423</vt:lpwstr>
      </vt:variant>
      <vt:variant>
        <vt:i4>1114168</vt:i4>
      </vt:variant>
      <vt:variant>
        <vt:i4>689</vt:i4>
      </vt:variant>
      <vt:variant>
        <vt:i4>0</vt:i4>
      </vt:variant>
      <vt:variant>
        <vt:i4>5</vt:i4>
      </vt:variant>
      <vt:variant>
        <vt:lpwstr/>
      </vt:variant>
      <vt:variant>
        <vt:lpwstr>_Toc38980422</vt:lpwstr>
      </vt:variant>
      <vt:variant>
        <vt:i4>1179704</vt:i4>
      </vt:variant>
      <vt:variant>
        <vt:i4>683</vt:i4>
      </vt:variant>
      <vt:variant>
        <vt:i4>0</vt:i4>
      </vt:variant>
      <vt:variant>
        <vt:i4>5</vt:i4>
      </vt:variant>
      <vt:variant>
        <vt:lpwstr/>
      </vt:variant>
      <vt:variant>
        <vt:lpwstr>_Toc38980421</vt:lpwstr>
      </vt:variant>
      <vt:variant>
        <vt:i4>1245240</vt:i4>
      </vt:variant>
      <vt:variant>
        <vt:i4>677</vt:i4>
      </vt:variant>
      <vt:variant>
        <vt:i4>0</vt:i4>
      </vt:variant>
      <vt:variant>
        <vt:i4>5</vt:i4>
      </vt:variant>
      <vt:variant>
        <vt:lpwstr/>
      </vt:variant>
      <vt:variant>
        <vt:lpwstr>_Toc38980420</vt:lpwstr>
      </vt:variant>
      <vt:variant>
        <vt:i4>1703995</vt:i4>
      </vt:variant>
      <vt:variant>
        <vt:i4>671</vt:i4>
      </vt:variant>
      <vt:variant>
        <vt:i4>0</vt:i4>
      </vt:variant>
      <vt:variant>
        <vt:i4>5</vt:i4>
      </vt:variant>
      <vt:variant>
        <vt:lpwstr/>
      </vt:variant>
      <vt:variant>
        <vt:lpwstr>_Toc38980419</vt:lpwstr>
      </vt:variant>
      <vt:variant>
        <vt:i4>1769531</vt:i4>
      </vt:variant>
      <vt:variant>
        <vt:i4>665</vt:i4>
      </vt:variant>
      <vt:variant>
        <vt:i4>0</vt:i4>
      </vt:variant>
      <vt:variant>
        <vt:i4>5</vt:i4>
      </vt:variant>
      <vt:variant>
        <vt:lpwstr/>
      </vt:variant>
      <vt:variant>
        <vt:lpwstr>_Toc38980418</vt:lpwstr>
      </vt:variant>
      <vt:variant>
        <vt:i4>1310779</vt:i4>
      </vt:variant>
      <vt:variant>
        <vt:i4>659</vt:i4>
      </vt:variant>
      <vt:variant>
        <vt:i4>0</vt:i4>
      </vt:variant>
      <vt:variant>
        <vt:i4>5</vt:i4>
      </vt:variant>
      <vt:variant>
        <vt:lpwstr/>
      </vt:variant>
      <vt:variant>
        <vt:lpwstr>_Toc38980417</vt:lpwstr>
      </vt:variant>
      <vt:variant>
        <vt:i4>1376315</vt:i4>
      </vt:variant>
      <vt:variant>
        <vt:i4>653</vt:i4>
      </vt:variant>
      <vt:variant>
        <vt:i4>0</vt:i4>
      </vt:variant>
      <vt:variant>
        <vt:i4>5</vt:i4>
      </vt:variant>
      <vt:variant>
        <vt:lpwstr/>
      </vt:variant>
      <vt:variant>
        <vt:lpwstr>_Toc38980416</vt:lpwstr>
      </vt:variant>
      <vt:variant>
        <vt:i4>1441851</vt:i4>
      </vt:variant>
      <vt:variant>
        <vt:i4>647</vt:i4>
      </vt:variant>
      <vt:variant>
        <vt:i4>0</vt:i4>
      </vt:variant>
      <vt:variant>
        <vt:i4>5</vt:i4>
      </vt:variant>
      <vt:variant>
        <vt:lpwstr/>
      </vt:variant>
      <vt:variant>
        <vt:lpwstr>_Toc38980415</vt:lpwstr>
      </vt:variant>
      <vt:variant>
        <vt:i4>1507387</vt:i4>
      </vt:variant>
      <vt:variant>
        <vt:i4>641</vt:i4>
      </vt:variant>
      <vt:variant>
        <vt:i4>0</vt:i4>
      </vt:variant>
      <vt:variant>
        <vt:i4>5</vt:i4>
      </vt:variant>
      <vt:variant>
        <vt:lpwstr/>
      </vt:variant>
      <vt:variant>
        <vt:lpwstr>_Toc38980414</vt:lpwstr>
      </vt:variant>
      <vt:variant>
        <vt:i4>1048635</vt:i4>
      </vt:variant>
      <vt:variant>
        <vt:i4>635</vt:i4>
      </vt:variant>
      <vt:variant>
        <vt:i4>0</vt:i4>
      </vt:variant>
      <vt:variant>
        <vt:i4>5</vt:i4>
      </vt:variant>
      <vt:variant>
        <vt:lpwstr/>
      </vt:variant>
      <vt:variant>
        <vt:lpwstr>_Toc38980413</vt:lpwstr>
      </vt:variant>
      <vt:variant>
        <vt:i4>1114171</vt:i4>
      </vt:variant>
      <vt:variant>
        <vt:i4>629</vt:i4>
      </vt:variant>
      <vt:variant>
        <vt:i4>0</vt:i4>
      </vt:variant>
      <vt:variant>
        <vt:i4>5</vt:i4>
      </vt:variant>
      <vt:variant>
        <vt:lpwstr/>
      </vt:variant>
      <vt:variant>
        <vt:lpwstr>_Toc38980412</vt:lpwstr>
      </vt:variant>
      <vt:variant>
        <vt:i4>1179707</vt:i4>
      </vt:variant>
      <vt:variant>
        <vt:i4>623</vt:i4>
      </vt:variant>
      <vt:variant>
        <vt:i4>0</vt:i4>
      </vt:variant>
      <vt:variant>
        <vt:i4>5</vt:i4>
      </vt:variant>
      <vt:variant>
        <vt:lpwstr/>
      </vt:variant>
      <vt:variant>
        <vt:lpwstr>_Toc38980411</vt:lpwstr>
      </vt:variant>
      <vt:variant>
        <vt:i4>1245243</vt:i4>
      </vt:variant>
      <vt:variant>
        <vt:i4>617</vt:i4>
      </vt:variant>
      <vt:variant>
        <vt:i4>0</vt:i4>
      </vt:variant>
      <vt:variant>
        <vt:i4>5</vt:i4>
      </vt:variant>
      <vt:variant>
        <vt:lpwstr/>
      </vt:variant>
      <vt:variant>
        <vt:lpwstr>_Toc38980410</vt:lpwstr>
      </vt:variant>
      <vt:variant>
        <vt:i4>1703994</vt:i4>
      </vt:variant>
      <vt:variant>
        <vt:i4>611</vt:i4>
      </vt:variant>
      <vt:variant>
        <vt:i4>0</vt:i4>
      </vt:variant>
      <vt:variant>
        <vt:i4>5</vt:i4>
      </vt:variant>
      <vt:variant>
        <vt:lpwstr/>
      </vt:variant>
      <vt:variant>
        <vt:lpwstr>_Toc38980409</vt:lpwstr>
      </vt:variant>
      <vt:variant>
        <vt:i4>1769530</vt:i4>
      </vt:variant>
      <vt:variant>
        <vt:i4>605</vt:i4>
      </vt:variant>
      <vt:variant>
        <vt:i4>0</vt:i4>
      </vt:variant>
      <vt:variant>
        <vt:i4>5</vt:i4>
      </vt:variant>
      <vt:variant>
        <vt:lpwstr/>
      </vt:variant>
      <vt:variant>
        <vt:lpwstr>_Toc38980408</vt:lpwstr>
      </vt:variant>
      <vt:variant>
        <vt:i4>1310778</vt:i4>
      </vt:variant>
      <vt:variant>
        <vt:i4>599</vt:i4>
      </vt:variant>
      <vt:variant>
        <vt:i4>0</vt:i4>
      </vt:variant>
      <vt:variant>
        <vt:i4>5</vt:i4>
      </vt:variant>
      <vt:variant>
        <vt:lpwstr/>
      </vt:variant>
      <vt:variant>
        <vt:lpwstr>_Toc38980407</vt:lpwstr>
      </vt:variant>
      <vt:variant>
        <vt:i4>1376314</vt:i4>
      </vt:variant>
      <vt:variant>
        <vt:i4>593</vt:i4>
      </vt:variant>
      <vt:variant>
        <vt:i4>0</vt:i4>
      </vt:variant>
      <vt:variant>
        <vt:i4>5</vt:i4>
      </vt:variant>
      <vt:variant>
        <vt:lpwstr/>
      </vt:variant>
      <vt:variant>
        <vt:lpwstr>_Toc38980406</vt:lpwstr>
      </vt:variant>
      <vt:variant>
        <vt:i4>1441850</vt:i4>
      </vt:variant>
      <vt:variant>
        <vt:i4>587</vt:i4>
      </vt:variant>
      <vt:variant>
        <vt:i4>0</vt:i4>
      </vt:variant>
      <vt:variant>
        <vt:i4>5</vt:i4>
      </vt:variant>
      <vt:variant>
        <vt:lpwstr/>
      </vt:variant>
      <vt:variant>
        <vt:lpwstr>_Toc38980405</vt:lpwstr>
      </vt:variant>
      <vt:variant>
        <vt:i4>1507386</vt:i4>
      </vt:variant>
      <vt:variant>
        <vt:i4>581</vt:i4>
      </vt:variant>
      <vt:variant>
        <vt:i4>0</vt:i4>
      </vt:variant>
      <vt:variant>
        <vt:i4>5</vt:i4>
      </vt:variant>
      <vt:variant>
        <vt:lpwstr/>
      </vt:variant>
      <vt:variant>
        <vt:lpwstr>_Toc38980404</vt:lpwstr>
      </vt:variant>
      <vt:variant>
        <vt:i4>1048634</vt:i4>
      </vt:variant>
      <vt:variant>
        <vt:i4>575</vt:i4>
      </vt:variant>
      <vt:variant>
        <vt:i4>0</vt:i4>
      </vt:variant>
      <vt:variant>
        <vt:i4>5</vt:i4>
      </vt:variant>
      <vt:variant>
        <vt:lpwstr/>
      </vt:variant>
      <vt:variant>
        <vt:lpwstr>_Toc38980403</vt:lpwstr>
      </vt:variant>
      <vt:variant>
        <vt:i4>1114170</vt:i4>
      </vt:variant>
      <vt:variant>
        <vt:i4>569</vt:i4>
      </vt:variant>
      <vt:variant>
        <vt:i4>0</vt:i4>
      </vt:variant>
      <vt:variant>
        <vt:i4>5</vt:i4>
      </vt:variant>
      <vt:variant>
        <vt:lpwstr/>
      </vt:variant>
      <vt:variant>
        <vt:lpwstr>_Toc38980402</vt:lpwstr>
      </vt:variant>
      <vt:variant>
        <vt:i4>1179706</vt:i4>
      </vt:variant>
      <vt:variant>
        <vt:i4>563</vt:i4>
      </vt:variant>
      <vt:variant>
        <vt:i4>0</vt:i4>
      </vt:variant>
      <vt:variant>
        <vt:i4>5</vt:i4>
      </vt:variant>
      <vt:variant>
        <vt:lpwstr/>
      </vt:variant>
      <vt:variant>
        <vt:lpwstr>_Toc38980401</vt:lpwstr>
      </vt:variant>
      <vt:variant>
        <vt:i4>1245242</vt:i4>
      </vt:variant>
      <vt:variant>
        <vt:i4>557</vt:i4>
      </vt:variant>
      <vt:variant>
        <vt:i4>0</vt:i4>
      </vt:variant>
      <vt:variant>
        <vt:i4>5</vt:i4>
      </vt:variant>
      <vt:variant>
        <vt:lpwstr/>
      </vt:variant>
      <vt:variant>
        <vt:lpwstr>_Toc38980400</vt:lpwstr>
      </vt:variant>
      <vt:variant>
        <vt:i4>1900595</vt:i4>
      </vt:variant>
      <vt:variant>
        <vt:i4>551</vt:i4>
      </vt:variant>
      <vt:variant>
        <vt:i4>0</vt:i4>
      </vt:variant>
      <vt:variant>
        <vt:i4>5</vt:i4>
      </vt:variant>
      <vt:variant>
        <vt:lpwstr/>
      </vt:variant>
      <vt:variant>
        <vt:lpwstr>_Toc38980399</vt:lpwstr>
      </vt:variant>
      <vt:variant>
        <vt:i4>1835059</vt:i4>
      </vt:variant>
      <vt:variant>
        <vt:i4>545</vt:i4>
      </vt:variant>
      <vt:variant>
        <vt:i4>0</vt:i4>
      </vt:variant>
      <vt:variant>
        <vt:i4>5</vt:i4>
      </vt:variant>
      <vt:variant>
        <vt:lpwstr/>
      </vt:variant>
      <vt:variant>
        <vt:lpwstr>_Toc38980398</vt:lpwstr>
      </vt:variant>
      <vt:variant>
        <vt:i4>1245235</vt:i4>
      </vt:variant>
      <vt:variant>
        <vt:i4>539</vt:i4>
      </vt:variant>
      <vt:variant>
        <vt:i4>0</vt:i4>
      </vt:variant>
      <vt:variant>
        <vt:i4>5</vt:i4>
      </vt:variant>
      <vt:variant>
        <vt:lpwstr/>
      </vt:variant>
      <vt:variant>
        <vt:lpwstr>_Toc38980397</vt:lpwstr>
      </vt:variant>
      <vt:variant>
        <vt:i4>1179699</vt:i4>
      </vt:variant>
      <vt:variant>
        <vt:i4>533</vt:i4>
      </vt:variant>
      <vt:variant>
        <vt:i4>0</vt:i4>
      </vt:variant>
      <vt:variant>
        <vt:i4>5</vt:i4>
      </vt:variant>
      <vt:variant>
        <vt:lpwstr/>
      </vt:variant>
      <vt:variant>
        <vt:lpwstr>_Toc38980396</vt:lpwstr>
      </vt:variant>
      <vt:variant>
        <vt:i4>1114163</vt:i4>
      </vt:variant>
      <vt:variant>
        <vt:i4>527</vt:i4>
      </vt:variant>
      <vt:variant>
        <vt:i4>0</vt:i4>
      </vt:variant>
      <vt:variant>
        <vt:i4>5</vt:i4>
      </vt:variant>
      <vt:variant>
        <vt:lpwstr/>
      </vt:variant>
      <vt:variant>
        <vt:lpwstr>_Toc38980395</vt:lpwstr>
      </vt:variant>
      <vt:variant>
        <vt:i4>1048627</vt:i4>
      </vt:variant>
      <vt:variant>
        <vt:i4>521</vt:i4>
      </vt:variant>
      <vt:variant>
        <vt:i4>0</vt:i4>
      </vt:variant>
      <vt:variant>
        <vt:i4>5</vt:i4>
      </vt:variant>
      <vt:variant>
        <vt:lpwstr/>
      </vt:variant>
      <vt:variant>
        <vt:lpwstr>_Toc38980394</vt:lpwstr>
      </vt:variant>
      <vt:variant>
        <vt:i4>1507379</vt:i4>
      </vt:variant>
      <vt:variant>
        <vt:i4>515</vt:i4>
      </vt:variant>
      <vt:variant>
        <vt:i4>0</vt:i4>
      </vt:variant>
      <vt:variant>
        <vt:i4>5</vt:i4>
      </vt:variant>
      <vt:variant>
        <vt:lpwstr/>
      </vt:variant>
      <vt:variant>
        <vt:lpwstr>_Toc38980393</vt:lpwstr>
      </vt:variant>
      <vt:variant>
        <vt:i4>1441843</vt:i4>
      </vt:variant>
      <vt:variant>
        <vt:i4>509</vt:i4>
      </vt:variant>
      <vt:variant>
        <vt:i4>0</vt:i4>
      </vt:variant>
      <vt:variant>
        <vt:i4>5</vt:i4>
      </vt:variant>
      <vt:variant>
        <vt:lpwstr/>
      </vt:variant>
      <vt:variant>
        <vt:lpwstr>_Toc38980392</vt:lpwstr>
      </vt:variant>
      <vt:variant>
        <vt:i4>1376307</vt:i4>
      </vt:variant>
      <vt:variant>
        <vt:i4>503</vt:i4>
      </vt:variant>
      <vt:variant>
        <vt:i4>0</vt:i4>
      </vt:variant>
      <vt:variant>
        <vt:i4>5</vt:i4>
      </vt:variant>
      <vt:variant>
        <vt:lpwstr/>
      </vt:variant>
      <vt:variant>
        <vt:lpwstr>_Toc38980391</vt:lpwstr>
      </vt:variant>
      <vt:variant>
        <vt:i4>1310771</vt:i4>
      </vt:variant>
      <vt:variant>
        <vt:i4>497</vt:i4>
      </vt:variant>
      <vt:variant>
        <vt:i4>0</vt:i4>
      </vt:variant>
      <vt:variant>
        <vt:i4>5</vt:i4>
      </vt:variant>
      <vt:variant>
        <vt:lpwstr/>
      </vt:variant>
      <vt:variant>
        <vt:lpwstr>_Toc38980390</vt:lpwstr>
      </vt:variant>
      <vt:variant>
        <vt:i4>1900594</vt:i4>
      </vt:variant>
      <vt:variant>
        <vt:i4>491</vt:i4>
      </vt:variant>
      <vt:variant>
        <vt:i4>0</vt:i4>
      </vt:variant>
      <vt:variant>
        <vt:i4>5</vt:i4>
      </vt:variant>
      <vt:variant>
        <vt:lpwstr/>
      </vt:variant>
      <vt:variant>
        <vt:lpwstr>_Toc38980389</vt:lpwstr>
      </vt:variant>
      <vt:variant>
        <vt:i4>1835058</vt:i4>
      </vt:variant>
      <vt:variant>
        <vt:i4>485</vt:i4>
      </vt:variant>
      <vt:variant>
        <vt:i4>0</vt:i4>
      </vt:variant>
      <vt:variant>
        <vt:i4>5</vt:i4>
      </vt:variant>
      <vt:variant>
        <vt:lpwstr/>
      </vt:variant>
      <vt:variant>
        <vt:lpwstr>_Toc38980388</vt:lpwstr>
      </vt:variant>
      <vt:variant>
        <vt:i4>1245234</vt:i4>
      </vt:variant>
      <vt:variant>
        <vt:i4>479</vt:i4>
      </vt:variant>
      <vt:variant>
        <vt:i4>0</vt:i4>
      </vt:variant>
      <vt:variant>
        <vt:i4>5</vt:i4>
      </vt:variant>
      <vt:variant>
        <vt:lpwstr/>
      </vt:variant>
      <vt:variant>
        <vt:lpwstr>_Toc38980387</vt:lpwstr>
      </vt:variant>
      <vt:variant>
        <vt:i4>1179698</vt:i4>
      </vt:variant>
      <vt:variant>
        <vt:i4>473</vt:i4>
      </vt:variant>
      <vt:variant>
        <vt:i4>0</vt:i4>
      </vt:variant>
      <vt:variant>
        <vt:i4>5</vt:i4>
      </vt:variant>
      <vt:variant>
        <vt:lpwstr/>
      </vt:variant>
      <vt:variant>
        <vt:lpwstr>_Toc38980386</vt:lpwstr>
      </vt:variant>
      <vt:variant>
        <vt:i4>1114162</vt:i4>
      </vt:variant>
      <vt:variant>
        <vt:i4>467</vt:i4>
      </vt:variant>
      <vt:variant>
        <vt:i4>0</vt:i4>
      </vt:variant>
      <vt:variant>
        <vt:i4>5</vt:i4>
      </vt:variant>
      <vt:variant>
        <vt:lpwstr/>
      </vt:variant>
      <vt:variant>
        <vt:lpwstr>_Toc38980385</vt:lpwstr>
      </vt:variant>
      <vt:variant>
        <vt:i4>1048626</vt:i4>
      </vt:variant>
      <vt:variant>
        <vt:i4>461</vt:i4>
      </vt:variant>
      <vt:variant>
        <vt:i4>0</vt:i4>
      </vt:variant>
      <vt:variant>
        <vt:i4>5</vt:i4>
      </vt:variant>
      <vt:variant>
        <vt:lpwstr/>
      </vt:variant>
      <vt:variant>
        <vt:lpwstr>_Toc38980384</vt:lpwstr>
      </vt:variant>
      <vt:variant>
        <vt:i4>1507378</vt:i4>
      </vt:variant>
      <vt:variant>
        <vt:i4>455</vt:i4>
      </vt:variant>
      <vt:variant>
        <vt:i4>0</vt:i4>
      </vt:variant>
      <vt:variant>
        <vt:i4>5</vt:i4>
      </vt:variant>
      <vt:variant>
        <vt:lpwstr/>
      </vt:variant>
      <vt:variant>
        <vt:lpwstr>_Toc38980383</vt:lpwstr>
      </vt:variant>
      <vt:variant>
        <vt:i4>1441842</vt:i4>
      </vt:variant>
      <vt:variant>
        <vt:i4>449</vt:i4>
      </vt:variant>
      <vt:variant>
        <vt:i4>0</vt:i4>
      </vt:variant>
      <vt:variant>
        <vt:i4>5</vt:i4>
      </vt:variant>
      <vt:variant>
        <vt:lpwstr/>
      </vt:variant>
      <vt:variant>
        <vt:lpwstr>_Toc38980382</vt:lpwstr>
      </vt:variant>
      <vt:variant>
        <vt:i4>1376306</vt:i4>
      </vt:variant>
      <vt:variant>
        <vt:i4>443</vt:i4>
      </vt:variant>
      <vt:variant>
        <vt:i4>0</vt:i4>
      </vt:variant>
      <vt:variant>
        <vt:i4>5</vt:i4>
      </vt:variant>
      <vt:variant>
        <vt:lpwstr/>
      </vt:variant>
      <vt:variant>
        <vt:lpwstr>_Toc38980381</vt:lpwstr>
      </vt:variant>
      <vt:variant>
        <vt:i4>1310770</vt:i4>
      </vt:variant>
      <vt:variant>
        <vt:i4>437</vt:i4>
      </vt:variant>
      <vt:variant>
        <vt:i4>0</vt:i4>
      </vt:variant>
      <vt:variant>
        <vt:i4>5</vt:i4>
      </vt:variant>
      <vt:variant>
        <vt:lpwstr/>
      </vt:variant>
      <vt:variant>
        <vt:lpwstr>_Toc38980380</vt:lpwstr>
      </vt:variant>
      <vt:variant>
        <vt:i4>1900605</vt:i4>
      </vt:variant>
      <vt:variant>
        <vt:i4>431</vt:i4>
      </vt:variant>
      <vt:variant>
        <vt:i4>0</vt:i4>
      </vt:variant>
      <vt:variant>
        <vt:i4>5</vt:i4>
      </vt:variant>
      <vt:variant>
        <vt:lpwstr/>
      </vt:variant>
      <vt:variant>
        <vt:lpwstr>_Toc38980379</vt:lpwstr>
      </vt:variant>
      <vt:variant>
        <vt:i4>1835069</vt:i4>
      </vt:variant>
      <vt:variant>
        <vt:i4>425</vt:i4>
      </vt:variant>
      <vt:variant>
        <vt:i4>0</vt:i4>
      </vt:variant>
      <vt:variant>
        <vt:i4>5</vt:i4>
      </vt:variant>
      <vt:variant>
        <vt:lpwstr/>
      </vt:variant>
      <vt:variant>
        <vt:lpwstr>_Toc38980378</vt:lpwstr>
      </vt:variant>
      <vt:variant>
        <vt:i4>1245245</vt:i4>
      </vt:variant>
      <vt:variant>
        <vt:i4>419</vt:i4>
      </vt:variant>
      <vt:variant>
        <vt:i4>0</vt:i4>
      </vt:variant>
      <vt:variant>
        <vt:i4>5</vt:i4>
      </vt:variant>
      <vt:variant>
        <vt:lpwstr/>
      </vt:variant>
      <vt:variant>
        <vt:lpwstr>_Toc38980377</vt:lpwstr>
      </vt:variant>
      <vt:variant>
        <vt:i4>1179709</vt:i4>
      </vt:variant>
      <vt:variant>
        <vt:i4>413</vt:i4>
      </vt:variant>
      <vt:variant>
        <vt:i4>0</vt:i4>
      </vt:variant>
      <vt:variant>
        <vt:i4>5</vt:i4>
      </vt:variant>
      <vt:variant>
        <vt:lpwstr/>
      </vt:variant>
      <vt:variant>
        <vt:lpwstr>_Toc38980376</vt:lpwstr>
      </vt:variant>
      <vt:variant>
        <vt:i4>1114173</vt:i4>
      </vt:variant>
      <vt:variant>
        <vt:i4>407</vt:i4>
      </vt:variant>
      <vt:variant>
        <vt:i4>0</vt:i4>
      </vt:variant>
      <vt:variant>
        <vt:i4>5</vt:i4>
      </vt:variant>
      <vt:variant>
        <vt:lpwstr/>
      </vt:variant>
      <vt:variant>
        <vt:lpwstr>_Toc38980375</vt:lpwstr>
      </vt:variant>
      <vt:variant>
        <vt:i4>1048637</vt:i4>
      </vt:variant>
      <vt:variant>
        <vt:i4>401</vt:i4>
      </vt:variant>
      <vt:variant>
        <vt:i4>0</vt:i4>
      </vt:variant>
      <vt:variant>
        <vt:i4>5</vt:i4>
      </vt:variant>
      <vt:variant>
        <vt:lpwstr/>
      </vt:variant>
      <vt:variant>
        <vt:lpwstr>_Toc38980374</vt:lpwstr>
      </vt:variant>
      <vt:variant>
        <vt:i4>1507389</vt:i4>
      </vt:variant>
      <vt:variant>
        <vt:i4>395</vt:i4>
      </vt:variant>
      <vt:variant>
        <vt:i4>0</vt:i4>
      </vt:variant>
      <vt:variant>
        <vt:i4>5</vt:i4>
      </vt:variant>
      <vt:variant>
        <vt:lpwstr/>
      </vt:variant>
      <vt:variant>
        <vt:lpwstr>_Toc38980373</vt:lpwstr>
      </vt:variant>
      <vt:variant>
        <vt:i4>1441853</vt:i4>
      </vt:variant>
      <vt:variant>
        <vt:i4>389</vt:i4>
      </vt:variant>
      <vt:variant>
        <vt:i4>0</vt:i4>
      </vt:variant>
      <vt:variant>
        <vt:i4>5</vt:i4>
      </vt:variant>
      <vt:variant>
        <vt:lpwstr/>
      </vt:variant>
      <vt:variant>
        <vt:lpwstr>_Toc38980372</vt:lpwstr>
      </vt:variant>
      <vt:variant>
        <vt:i4>1376317</vt:i4>
      </vt:variant>
      <vt:variant>
        <vt:i4>383</vt:i4>
      </vt:variant>
      <vt:variant>
        <vt:i4>0</vt:i4>
      </vt:variant>
      <vt:variant>
        <vt:i4>5</vt:i4>
      </vt:variant>
      <vt:variant>
        <vt:lpwstr/>
      </vt:variant>
      <vt:variant>
        <vt:lpwstr>_Toc38980371</vt:lpwstr>
      </vt:variant>
      <vt:variant>
        <vt:i4>1310781</vt:i4>
      </vt:variant>
      <vt:variant>
        <vt:i4>377</vt:i4>
      </vt:variant>
      <vt:variant>
        <vt:i4>0</vt:i4>
      </vt:variant>
      <vt:variant>
        <vt:i4>5</vt:i4>
      </vt:variant>
      <vt:variant>
        <vt:lpwstr/>
      </vt:variant>
      <vt:variant>
        <vt:lpwstr>_Toc38980370</vt:lpwstr>
      </vt:variant>
      <vt:variant>
        <vt:i4>1900604</vt:i4>
      </vt:variant>
      <vt:variant>
        <vt:i4>371</vt:i4>
      </vt:variant>
      <vt:variant>
        <vt:i4>0</vt:i4>
      </vt:variant>
      <vt:variant>
        <vt:i4>5</vt:i4>
      </vt:variant>
      <vt:variant>
        <vt:lpwstr/>
      </vt:variant>
      <vt:variant>
        <vt:lpwstr>_Toc38980369</vt:lpwstr>
      </vt:variant>
      <vt:variant>
        <vt:i4>1835068</vt:i4>
      </vt:variant>
      <vt:variant>
        <vt:i4>365</vt:i4>
      </vt:variant>
      <vt:variant>
        <vt:i4>0</vt:i4>
      </vt:variant>
      <vt:variant>
        <vt:i4>5</vt:i4>
      </vt:variant>
      <vt:variant>
        <vt:lpwstr/>
      </vt:variant>
      <vt:variant>
        <vt:lpwstr>_Toc38980368</vt:lpwstr>
      </vt:variant>
      <vt:variant>
        <vt:i4>1245244</vt:i4>
      </vt:variant>
      <vt:variant>
        <vt:i4>359</vt:i4>
      </vt:variant>
      <vt:variant>
        <vt:i4>0</vt:i4>
      </vt:variant>
      <vt:variant>
        <vt:i4>5</vt:i4>
      </vt:variant>
      <vt:variant>
        <vt:lpwstr/>
      </vt:variant>
      <vt:variant>
        <vt:lpwstr>_Toc38980367</vt:lpwstr>
      </vt:variant>
      <vt:variant>
        <vt:i4>1179708</vt:i4>
      </vt:variant>
      <vt:variant>
        <vt:i4>353</vt:i4>
      </vt:variant>
      <vt:variant>
        <vt:i4>0</vt:i4>
      </vt:variant>
      <vt:variant>
        <vt:i4>5</vt:i4>
      </vt:variant>
      <vt:variant>
        <vt:lpwstr/>
      </vt:variant>
      <vt:variant>
        <vt:lpwstr>_Toc38980366</vt:lpwstr>
      </vt:variant>
      <vt:variant>
        <vt:i4>1114172</vt:i4>
      </vt:variant>
      <vt:variant>
        <vt:i4>347</vt:i4>
      </vt:variant>
      <vt:variant>
        <vt:i4>0</vt:i4>
      </vt:variant>
      <vt:variant>
        <vt:i4>5</vt:i4>
      </vt:variant>
      <vt:variant>
        <vt:lpwstr/>
      </vt:variant>
      <vt:variant>
        <vt:lpwstr>_Toc38980365</vt:lpwstr>
      </vt:variant>
      <vt:variant>
        <vt:i4>1048636</vt:i4>
      </vt:variant>
      <vt:variant>
        <vt:i4>341</vt:i4>
      </vt:variant>
      <vt:variant>
        <vt:i4>0</vt:i4>
      </vt:variant>
      <vt:variant>
        <vt:i4>5</vt:i4>
      </vt:variant>
      <vt:variant>
        <vt:lpwstr/>
      </vt:variant>
      <vt:variant>
        <vt:lpwstr>_Toc38980364</vt:lpwstr>
      </vt:variant>
      <vt:variant>
        <vt:i4>1507388</vt:i4>
      </vt:variant>
      <vt:variant>
        <vt:i4>335</vt:i4>
      </vt:variant>
      <vt:variant>
        <vt:i4>0</vt:i4>
      </vt:variant>
      <vt:variant>
        <vt:i4>5</vt:i4>
      </vt:variant>
      <vt:variant>
        <vt:lpwstr/>
      </vt:variant>
      <vt:variant>
        <vt:lpwstr>_Toc38980363</vt:lpwstr>
      </vt:variant>
      <vt:variant>
        <vt:i4>1441852</vt:i4>
      </vt:variant>
      <vt:variant>
        <vt:i4>329</vt:i4>
      </vt:variant>
      <vt:variant>
        <vt:i4>0</vt:i4>
      </vt:variant>
      <vt:variant>
        <vt:i4>5</vt:i4>
      </vt:variant>
      <vt:variant>
        <vt:lpwstr/>
      </vt:variant>
      <vt:variant>
        <vt:lpwstr>_Toc38980362</vt:lpwstr>
      </vt:variant>
      <vt:variant>
        <vt:i4>1376316</vt:i4>
      </vt:variant>
      <vt:variant>
        <vt:i4>323</vt:i4>
      </vt:variant>
      <vt:variant>
        <vt:i4>0</vt:i4>
      </vt:variant>
      <vt:variant>
        <vt:i4>5</vt:i4>
      </vt:variant>
      <vt:variant>
        <vt:lpwstr/>
      </vt:variant>
      <vt:variant>
        <vt:lpwstr>_Toc38980361</vt:lpwstr>
      </vt:variant>
      <vt:variant>
        <vt:i4>1310780</vt:i4>
      </vt:variant>
      <vt:variant>
        <vt:i4>317</vt:i4>
      </vt:variant>
      <vt:variant>
        <vt:i4>0</vt:i4>
      </vt:variant>
      <vt:variant>
        <vt:i4>5</vt:i4>
      </vt:variant>
      <vt:variant>
        <vt:lpwstr/>
      </vt:variant>
      <vt:variant>
        <vt:lpwstr>_Toc38980360</vt:lpwstr>
      </vt:variant>
      <vt:variant>
        <vt:i4>1900607</vt:i4>
      </vt:variant>
      <vt:variant>
        <vt:i4>311</vt:i4>
      </vt:variant>
      <vt:variant>
        <vt:i4>0</vt:i4>
      </vt:variant>
      <vt:variant>
        <vt:i4>5</vt:i4>
      </vt:variant>
      <vt:variant>
        <vt:lpwstr/>
      </vt:variant>
      <vt:variant>
        <vt:lpwstr>_Toc38980359</vt:lpwstr>
      </vt:variant>
      <vt:variant>
        <vt:i4>1835071</vt:i4>
      </vt:variant>
      <vt:variant>
        <vt:i4>305</vt:i4>
      </vt:variant>
      <vt:variant>
        <vt:i4>0</vt:i4>
      </vt:variant>
      <vt:variant>
        <vt:i4>5</vt:i4>
      </vt:variant>
      <vt:variant>
        <vt:lpwstr/>
      </vt:variant>
      <vt:variant>
        <vt:lpwstr>_Toc38980358</vt:lpwstr>
      </vt:variant>
      <vt:variant>
        <vt:i4>1245247</vt:i4>
      </vt:variant>
      <vt:variant>
        <vt:i4>299</vt:i4>
      </vt:variant>
      <vt:variant>
        <vt:i4>0</vt:i4>
      </vt:variant>
      <vt:variant>
        <vt:i4>5</vt:i4>
      </vt:variant>
      <vt:variant>
        <vt:lpwstr/>
      </vt:variant>
      <vt:variant>
        <vt:lpwstr>_Toc38980357</vt:lpwstr>
      </vt:variant>
      <vt:variant>
        <vt:i4>1179711</vt:i4>
      </vt:variant>
      <vt:variant>
        <vt:i4>293</vt:i4>
      </vt:variant>
      <vt:variant>
        <vt:i4>0</vt:i4>
      </vt:variant>
      <vt:variant>
        <vt:i4>5</vt:i4>
      </vt:variant>
      <vt:variant>
        <vt:lpwstr/>
      </vt:variant>
      <vt:variant>
        <vt:lpwstr>_Toc38980356</vt:lpwstr>
      </vt:variant>
      <vt:variant>
        <vt:i4>1114175</vt:i4>
      </vt:variant>
      <vt:variant>
        <vt:i4>287</vt:i4>
      </vt:variant>
      <vt:variant>
        <vt:i4>0</vt:i4>
      </vt:variant>
      <vt:variant>
        <vt:i4>5</vt:i4>
      </vt:variant>
      <vt:variant>
        <vt:lpwstr/>
      </vt:variant>
      <vt:variant>
        <vt:lpwstr>_Toc38980355</vt:lpwstr>
      </vt:variant>
      <vt:variant>
        <vt:i4>1048639</vt:i4>
      </vt:variant>
      <vt:variant>
        <vt:i4>281</vt:i4>
      </vt:variant>
      <vt:variant>
        <vt:i4>0</vt:i4>
      </vt:variant>
      <vt:variant>
        <vt:i4>5</vt:i4>
      </vt:variant>
      <vt:variant>
        <vt:lpwstr/>
      </vt:variant>
      <vt:variant>
        <vt:lpwstr>_Toc38980354</vt:lpwstr>
      </vt:variant>
      <vt:variant>
        <vt:i4>1507391</vt:i4>
      </vt:variant>
      <vt:variant>
        <vt:i4>275</vt:i4>
      </vt:variant>
      <vt:variant>
        <vt:i4>0</vt:i4>
      </vt:variant>
      <vt:variant>
        <vt:i4>5</vt:i4>
      </vt:variant>
      <vt:variant>
        <vt:lpwstr/>
      </vt:variant>
      <vt:variant>
        <vt:lpwstr>_Toc38980353</vt:lpwstr>
      </vt:variant>
      <vt:variant>
        <vt:i4>1441855</vt:i4>
      </vt:variant>
      <vt:variant>
        <vt:i4>269</vt:i4>
      </vt:variant>
      <vt:variant>
        <vt:i4>0</vt:i4>
      </vt:variant>
      <vt:variant>
        <vt:i4>5</vt:i4>
      </vt:variant>
      <vt:variant>
        <vt:lpwstr/>
      </vt:variant>
      <vt:variant>
        <vt:lpwstr>_Toc38980352</vt:lpwstr>
      </vt:variant>
      <vt:variant>
        <vt:i4>1376319</vt:i4>
      </vt:variant>
      <vt:variant>
        <vt:i4>263</vt:i4>
      </vt:variant>
      <vt:variant>
        <vt:i4>0</vt:i4>
      </vt:variant>
      <vt:variant>
        <vt:i4>5</vt:i4>
      </vt:variant>
      <vt:variant>
        <vt:lpwstr/>
      </vt:variant>
      <vt:variant>
        <vt:lpwstr>_Toc38980351</vt:lpwstr>
      </vt:variant>
      <vt:variant>
        <vt:i4>1310783</vt:i4>
      </vt:variant>
      <vt:variant>
        <vt:i4>257</vt:i4>
      </vt:variant>
      <vt:variant>
        <vt:i4>0</vt:i4>
      </vt:variant>
      <vt:variant>
        <vt:i4>5</vt:i4>
      </vt:variant>
      <vt:variant>
        <vt:lpwstr/>
      </vt:variant>
      <vt:variant>
        <vt:lpwstr>_Toc38980350</vt:lpwstr>
      </vt:variant>
      <vt:variant>
        <vt:i4>1900606</vt:i4>
      </vt:variant>
      <vt:variant>
        <vt:i4>251</vt:i4>
      </vt:variant>
      <vt:variant>
        <vt:i4>0</vt:i4>
      </vt:variant>
      <vt:variant>
        <vt:i4>5</vt:i4>
      </vt:variant>
      <vt:variant>
        <vt:lpwstr/>
      </vt:variant>
      <vt:variant>
        <vt:lpwstr>_Toc38980349</vt:lpwstr>
      </vt:variant>
      <vt:variant>
        <vt:i4>1835070</vt:i4>
      </vt:variant>
      <vt:variant>
        <vt:i4>245</vt:i4>
      </vt:variant>
      <vt:variant>
        <vt:i4>0</vt:i4>
      </vt:variant>
      <vt:variant>
        <vt:i4>5</vt:i4>
      </vt:variant>
      <vt:variant>
        <vt:lpwstr/>
      </vt:variant>
      <vt:variant>
        <vt:lpwstr>_Toc38980348</vt:lpwstr>
      </vt:variant>
      <vt:variant>
        <vt:i4>1245246</vt:i4>
      </vt:variant>
      <vt:variant>
        <vt:i4>239</vt:i4>
      </vt:variant>
      <vt:variant>
        <vt:i4>0</vt:i4>
      </vt:variant>
      <vt:variant>
        <vt:i4>5</vt:i4>
      </vt:variant>
      <vt:variant>
        <vt:lpwstr/>
      </vt:variant>
      <vt:variant>
        <vt:lpwstr>_Toc38980347</vt:lpwstr>
      </vt:variant>
      <vt:variant>
        <vt:i4>1179710</vt:i4>
      </vt:variant>
      <vt:variant>
        <vt:i4>233</vt:i4>
      </vt:variant>
      <vt:variant>
        <vt:i4>0</vt:i4>
      </vt:variant>
      <vt:variant>
        <vt:i4>5</vt:i4>
      </vt:variant>
      <vt:variant>
        <vt:lpwstr/>
      </vt:variant>
      <vt:variant>
        <vt:lpwstr>_Toc38980346</vt:lpwstr>
      </vt:variant>
      <vt:variant>
        <vt:i4>1114174</vt:i4>
      </vt:variant>
      <vt:variant>
        <vt:i4>227</vt:i4>
      </vt:variant>
      <vt:variant>
        <vt:i4>0</vt:i4>
      </vt:variant>
      <vt:variant>
        <vt:i4>5</vt:i4>
      </vt:variant>
      <vt:variant>
        <vt:lpwstr/>
      </vt:variant>
      <vt:variant>
        <vt:lpwstr>_Toc38980345</vt:lpwstr>
      </vt:variant>
      <vt:variant>
        <vt:i4>1048638</vt:i4>
      </vt:variant>
      <vt:variant>
        <vt:i4>221</vt:i4>
      </vt:variant>
      <vt:variant>
        <vt:i4>0</vt:i4>
      </vt:variant>
      <vt:variant>
        <vt:i4>5</vt:i4>
      </vt:variant>
      <vt:variant>
        <vt:lpwstr/>
      </vt:variant>
      <vt:variant>
        <vt:lpwstr>_Toc38980344</vt:lpwstr>
      </vt:variant>
      <vt:variant>
        <vt:i4>1507390</vt:i4>
      </vt:variant>
      <vt:variant>
        <vt:i4>215</vt:i4>
      </vt:variant>
      <vt:variant>
        <vt:i4>0</vt:i4>
      </vt:variant>
      <vt:variant>
        <vt:i4>5</vt:i4>
      </vt:variant>
      <vt:variant>
        <vt:lpwstr/>
      </vt:variant>
      <vt:variant>
        <vt:lpwstr>_Toc38980343</vt:lpwstr>
      </vt:variant>
      <vt:variant>
        <vt:i4>1441854</vt:i4>
      </vt:variant>
      <vt:variant>
        <vt:i4>209</vt:i4>
      </vt:variant>
      <vt:variant>
        <vt:i4>0</vt:i4>
      </vt:variant>
      <vt:variant>
        <vt:i4>5</vt:i4>
      </vt:variant>
      <vt:variant>
        <vt:lpwstr/>
      </vt:variant>
      <vt:variant>
        <vt:lpwstr>_Toc38980342</vt:lpwstr>
      </vt:variant>
      <vt:variant>
        <vt:i4>1376318</vt:i4>
      </vt:variant>
      <vt:variant>
        <vt:i4>203</vt:i4>
      </vt:variant>
      <vt:variant>
        <vt:i4>0</vt:i4>
      </vt:variant>
      <vt:variant>
        <vt:i4>5</vt:i4>
      </vt:variant>
      <vt:variant>
        <vt:lpwstr/>
      </vt:variant>
      <vt:variant>
        <vt:lpwstr>_Toc38980341</vt:lpwstr>
      </vt:variant>
      <vt:variant>
        <vt:i4>1310782</vt:i4>
      </vt:variant>
      <vt:variant>
        <vt:i4>197</vt:i4>
      </vt:variant>
      <vt:variant>
        <vt:i4>0</vt:i4>
      </vt:variant>
      <vt:variant>
        <vt:i4>5</vt:i4>
      </vt:variant>
      <vt:variant>
        <vt:lpwstr/>
      </vt:variant>
      <vt:variant>
        <vt:lpwstr>_Toc38980340</vt:lpwstr>
      </vt:variant>
      <vt:variant>
        <vt:i4>1900601</vt:i4>
      </vt:variant>
      <vt:variant>
        <vt:i4>191</vt:i4>
      </vt:variant>
      <vt:variant>
        <vt:i4>0</vt:i4>
      </vt:variant>
      <vt:variant>
        <vt:i4>5</vt:i4>
      </vt:variant>
      <vt:variant>
        <vt:lpwstr/>
      </vt:variant>
      <vt:variant>
        <vt:lpwstr>_Toc38980339</vt:lpwstr>
      </vt:variant>
      <vt:variant>
        <vt:i4>1835065</vt:i4>
      </vt:variant>
      <vt:variant>
        <vt:i4>185</vt:i4>
      </vt:variant>
      <vt:variant>
        <vt:i4>0</vt:i4>
      </vt:variant>
      <vt:variant>
        <vt:i4>5</vt:i4>
      </vt:variant>
      <vt:variant>
        <vt:lpwstr/>
      </vt:variant>
      <vt:variant>
        <vt:lpwstr>_Toc38980338</vt:lpwstr>
      </vt:variant>
      <vt:variant>
        <vt:i4>1245241</vt:i4>
      </vt:variant>
      <vt:variant>
        <vt:i4>179</vt:i4>
      </vt:variant>
      <vt:variant>
        <vt:i4>0</vt:i4>
      </vt:variant>
      <vt:variant>
        <vt:i4>5</vt:i4>
      </vt:variant>
      <vt:variant>
        <vt:lpwstr/>
      </vt:variant>
      <vt:variant>
        <vt:lpwstr>_Toc38980337</vt:lpwstr>
      </vt:variant>
      <vt:variant>
        <vt:i4>1179705</vt:i4>
      </vt:variant>
      <vt:variant>
        <vt:i4>173</vt:i4>
      </vt:variant>
      <vt:variant>
        <vt:i4>0</vt:i4>
      </vt:variant>
      <vt:variant>
        <vt:i4>5</vt:i4>
      </vt:variant>
      <vt:variant>
        <vt:lpwstr/>
      </vt:variant>
      <vt:variant>
        <vt:lpwstr>_Toc38980336</vt:lpwstr>
      </vt:variant>
      <vt:variant>
        <vt:i4>1114169</vt:i4>
      </vt:variant>
      <vt:variant>
        <vt:i4>167</vt:i4>
      </vt:variant>
      <vt:variant>
        <vt:i4>0</vt:i4>
      </vt:variant>
      <vt:variant>
        <vt:i4>5</vt:i4>
      </vt:variant>
      <vt:variant>
        <vt:lpwstr/>
      </vt:variant>
      <vt:variant>
        <vt:lpwstr>_Toc38980335</vt:lpwstr>
      </vt:variant>
      <vt:variant>
        <vt:i4>1048633</vt:i4>
      </vt:variant>
      <vt:variant>
        <vt:i4>161</vt:i4>
      </vt:variant>
      <vt:variant>
        <vt:i4>0</vt:i4>
      </vt:variant>
      <vt:variant>
        <vt:i4>5</vt:i4>
      </vt:variant>
      <vt:variant>
        <vt:lpwstr/>
      </vt:variant>
      <vt:variant>
        <vt:lpwstr>_Toc38980334</vt:lpwstr>
      </vt:variant>
      <vt:variant>
        <vt:i4>1507385</vt:i4>
      </vt:variant>
      <vt:variant>
        <vt:i4>155</vt:i4>
      </vt:variant>
      <vt:variant>
        <vt:i4>0</vt:i4>
      </vt:variant>
      <vt:variant>
        <vt:i4>5</vt:i4>
      </vt:variant>
      <vt:variant>
        <vt:lpwstr/>
      </vt:variant>
      <vt:variant>
        <vt:lpwstr>_Toc38980333</vt:lpwstr>
      </vt:variant>
      <vt:variant>
        <vt:i4>1441849</vt:i4>
      </vt:variant>
      <vt:variant>
        <vt:i4>149</vt:i4>
      </vt:variant>
      <vt:variant>
        <vt:i4>0</vt:i4>
      </vt:variant>
      <vt:variant>
        <vt:i4>5</vt:i4>
      </vt:variant>
      <vt:variant>
        <vt:lpwstr/>
      </vt:variant>
      <vt:variant>
        <vt:lpwstr>_Toc38980332</vt:lpwstr>
      </vt:variant>
      <vt:variant>
        <vt:i4>1376313</vt:i4>
      </vt:variant>
      <vt:variant>
        <vt:i4>143</vt:i4>
      </vt:variant>
      <vt:variant>
        <vt:i4>0</vt:i4>
      </vt:variant>
      <vt:variant>
        <vt:i4>5</vt:i4>
      </vt:variant>
      <vt:variant>
        <vt:lpwstr/>
      </vt:variant>
      <vt:variant>
        <vt:lpwstr>_Toc38980331</vt:lpwstr>
      </vt:variant>
      <vt:variant>
        <vt:i4>1310777</vt:i4>
      </vt:variant>
      <vt:variant>
        <vt:i4>137</vt:i4>
      </vt:variant>
      <vt:variant>
        <vt:i4>0</vt:i4>
      </vt:variant>
      <vt:variant>
        <vt:i4>5</vt:i4>
      </vt:variant>
      <vt:variant>
        <vt:lpwstr/>
      </vt:variant>
      <vt:variant>
        <vt:lpwstr>_Toc38980330</vt:lpwstr>
      </vt:variant>
      <vt:variant>
        <vt:i4>1900600</vt:i4>
      </vt:variant>
      <vt:variant>
        <vt:i4>131</vt:i4>
      </vt:variant>
      <vt:variant>
        <vt:i4>0</vt:i4>
      </vt:variant>
      <vt:variant>
        <vt:i4>5</vt:i4>
      </vt:variant>
      <vt:variant>
        <vt:lpwstr/>
      </vt:variant>
      <vt:variant>
        <vt:lpwstr>_Toc38980329</vt:lpwstr>
      </vt:variant>
      <vt:variant>
        <vt:i4>1835064</vt:i4>
      </vt:variant>
      <vt:variant>
        <vt:i4>125</vt:i4>
      </vt:variant>
      <vt:variant>
        <vt:i4>0</vt:i4>
      </vt:variant>
      <vt:variant>
        <vt:i4>5</vt:i4>
      </vt:variant>
      <vt:variant>
        <vt:lpwstr/>
      </vt:variant>
      <vt:variant>
        <vt:lpwstr>_Toc38980328</vt:lpwstr>
      </vt:variant>
      <vt:variant>
        <vt:i4>1245240</vt:i4>
      </vt:variant>
      <vt:variant>
        <vt:i4>119</vt:i4>
      </vt:variant>
      <vt:variant>
        <vt:i4>0</vt:i4>
      </vt:variant>
      <vt:variant>
        <vt:i4>5</vt:i4>
      </vt:variant>
      <vt:variant>
        <vt:lpwstr/>
      </vt:variant>
      <vt:variant>
        <vt:lpwstr>_Toc38980327</vt:lpwstr>
      </vt:variant>
      <vt:variant>
        <vt:i4>1179704</vt:i4>
      </vt:variant>
      <vt:variant>
        <vt:i4>113</vt:i4>
      </vt:variant>
      <vt:variant>
        <vt:i4>0</vt:i4>
      </vt:variant>
      <vt:variant>
        <vt:i4>5</vt:i4>
      </vt:variant>
      <vt:variant>
        <vt:lpwstr/>
      </vt:variant>
      <vt:variant>
        <vt:lpwstr>_Toc38980326</vt:lpwstr>
      </vt:variant>
      <vt:variant>
        <vt:i4>1114168</vt:i4>
      </vt:variant>
      <vt:variant>
        <vt:i4>107</vt:i4>
      </vt:variant>
      <vt:variant>
        <vt:i4>0</vt:i4>
      </vt:variant>
      <vt:variant>
        <vt:i4>5</vt:i4>
      </vt:variant>
      <vt:variant>
        <vt:lpwstr/>
      </vt:variant>
      <vt:variant>
        <vt:lpwstr>_Toc38980325</vt:lpwstr>
      </vt:variant>
      <vt:variant>
        <vt:i4>1048632</vt:i4>
      </vt:variant>
      <vt:variant>
        <vt:i4>101</vt:i4>
      </vt:variant>
      <vt:variant>
        <vt:i4>0</vt:i4>
      </vt:variant>
      <vt:variant>
        <vt:i4>5</vt:i4>
      </vt:variant>
      <vt:variant>
        <vt:lpwstr/>
      </vt:variant>
      <vt:variant>
        <vt:lpwstr>_Toc38980324</vt:lpwstr>
      </vt:variant>
      <vt:variant>
        <vt:i4>1507384</vt:i4>
      </vt:variant>
      <vt:variant>
        <vt:i4>95</vt:i4>
      </vt:variant>
      <vt:variant>
        <vt:i4>0</vt:i4>
      </vt:variant>
      <vt:variant>
        <vt:i4>5</vt:i4>
      </vt:variant>
      <vt:variant>
        <vt:lpwstr/>
      </vt:variant>
      <vt:variant>
        <vt:lpwstr>_Toc38980323</vt:lpwstr>
      </vt:variant>
      <vt:variant>
        <vt:i4>1441848</vt:i4>
      </vt:variant>
      <vt:variant>
        <vt:i4>89</vt:i4>
      </vt:variant>
      <vt:variant>
        <vt:i4>0</vt:i4>
      </vt:variant>
      <vt:variant>
        <vt:i4>5</vt:i4>
      </vt:variant>
      <vt:variant>
        <vt:lpwstr/>
      </vt:variant>
      <vt:variant>
        <vt:lpwstr>_Toc38980322</vt:lpwstr>
      </vt:variant>
      <vt:variant>
        <vt:i4>1376312</vt:i4>
      </vt:variant>
      <vt:variant>
        <vt:i4>83</vt:i4>
      </vt:variant>
      <vt:variant>
        <vt:i4>0</vt:i4>
      </vt:variant>
      <vt:variant>
        <vt:i4>5</vt:i4>
      </vt:variant>
      <vt:variant>
        <vt:lpwstr/>
      </vt:variant>
      <vt:variant>
        <vt:lpwstr>_Toc38980321</vt:lpwstr>
      </vt:variant>
      <vt:variant>
        <vt:i4>1310776</vt:i4>
      </vt:variant>
      <vt:variant>
        <vt:i4>77</vt:i4>
      </vt:variant>
      <vt:variant>
        <vt:i4>0</vt:i4>
      </vt:variant>
      <vt:variant>
        <vt:i4>5</vt:i4>
      </vt:variant>
      <vt:variant>
        <vt:lpwstr/>
      </vt:variant>
      <vt:variant>
        <vt:lpwstr>_Toc38980320</vt:lpwstr>
      </vt:variant>
      <vt:variant>
        <vt:i4>262208</vt:i4>
      </vt:variant>
      <vt:variant>
        <vt:i4>66</vt:i4>
      </vt:variant>
      <vt:variant>
        <vt:i4>0</vt:i4>
      </vt:variant>
      <vt:variant>
        <vt:i4>5</vt:i4>
      </vt:variant>
      <vt:variant>
        <vt:lpwstr/>
      </vt:variant>
      <vt:variant>
        <vt:lpwstr>p0046</vt:lpwstr>
      </vt:variant>
      <vt:variant>
        <vt:i4>262208</vt:i4>
      </vt:variant>
      <vt:variant>
        <vt:i4>60</vt:i4>
      </vt:variant>
      <vt:variant>
        <vt:i4>0</vt:i4>
      </vt:variant>
      <vt:variant>
        <vt:i4>5</vt:i4>
      </vt:variant>
      <vt:variant>
        <vt:lpwstr/>
      </vt:variant>
      <vt:variant>
        <vt:lpwstr>p0045</vt:lpwstr>
      </vt:variant>
      <vt:variant>
        <vt:i4>262208</vt:i4>
      </vt:variant>
      <vt:variant>
        <vt:i4>54</vt:i4>
      </vt:variant>
      <vt:variant>
        <vt:i4>0</vt:i4>
      </vt:variant>
      <vt:variant>
        <vt:i4>5</vt:i4>
      </vt:variant>
      <vt:variant>
        <vt:lpwstr/>
      </vt:variant>
      <vt:variant>
        <vt:lpwstr>p0044</vt:lpwstr>
      </vt:variant>
      <vt:variant>
        <vt:i4>262208</vt:i4>
      </vt:variant>
      <vt:variant>
        <vt:i4>48</vt:i4>
      </vt:variant>
      <vt:variant>
        <vt:i4>0</vt:i4>
      </vt:variant>
      <vt:variant>
        <vt:i4>5</vt:i4>
      </vt:variant>
      <vt:variant>
        <vt:lpwstr/>
      </vt:variant>
      <vt:variant>
        <vt:lpwstr>p0043</vt:lpwstr>
      </vt:variant>
      <vt:variant>
        <vt:i4>196672</vt:i4>
      </vt:variant>
      <vt:variant>
        <vt:i4>42</vt:i4>
      </vt:variant>
      <vt:variant>
        <vt:i4>0</vt:i4>
      </vt:variant>
      <vt:variant>
        <vt:i4>5</vt:i4>
      </vt:variant>
      <vt:variant>
        <vt:lpwstr/>
      </vt:variant>
      <vt:variant>
        <vt:lpwstr>p0032</vt:lpwstr>
      </vt:variant>
      <vt:variant>
        <vt:i4>196672</vt:i4>
      </vt:variant>
      <vt:variant>
        <vt:i4>36</vt:i4>
      </vt:variant>
      <vt:variant>
        <vt:i4>0</vt:i4>
      </vt:variant>
      <vt:variant>
        <vt:i4>5</vt:i4>
      </vt:variant>
      <vt:variant>
        <vt:lpwstr/>
      </vt:variant>
      <vt:variant>
        <vt:lpwstr>p0031</vt:lpwstr>
      </vt:variant>
      <vt:variant>
        <vt:i4>131136</vt:i4>
      </vt:variant>
      <vt:variant>
        <vt:i4>30</vt:i4>
      </vt:variant>
      <vt:variant>
        <vt:i4>0</vt:i4>
      </vt:variant>
      <vt:variant>
        <vt:i4>5</vt:i4>
      </vt:variant>
      <vt:variant>
        <vt:lpwstr/>
      </vt:variant>
      <vt:variant>
        <vt:lpwstr>p0028</vt:lpwstr>
      </vt:variant>
      <vt:variant>
        <vt:i4>131136</vt:i4>
      </vt:variant>
      <vt:variant>
        <vt:i4>24</vt:i4>
      </vt:variant>
      <vt:variant>
        <vt:i4>0</vt:i4>
      </vt:variant>
      <vt:variant>
        <vt:i4>5</vt:i4>
      </vt:variant>
      <vt:variant>
        <vt:lpwstr/>
      </vt:variant>
      <vt:variant>
        <vt:lpwstr>p0027</vt:lpwstr>
      </vt:variant>
      <vt:variant>
        <vt:i4>131136</vt:i4>
      </vt:variant>
      <vt:variant>
        <vt:i4>18</vt:i4>
      </vt:variant>
      <vt:variant>
        <vt:i4>0</vt:i4>
      </vt:variant>
      <vt:variant>
        <vt:i4>5</vt:i4>
      </vt:variant>
      <vt:variant>
        <vt:lpwstr/>
      </vt:variant>
      <vt:variant>
        <vt:lpwstr>p0026</vt:lpwstr>
      </vt:variant>
      <vt:variant>
        <vt:i4>5832729</vt:i4>
      </vt:variant>
      <vt:variant>
        <vt:i4>12</vt:i4>
      </vt:variant>
      <vt:variant>
        <vt:i4>0</vt:i4>
      </vt:variant>
      <vt:variant>
        <vt:i4>5</vt:i4>
      </vt:variant>
      <vt:variant>
        <vt:lpwstr/>
      </vt:variant>
      <vt:variant>
        <vt:lpwstr>p0iii</vt:lpwstr>
      </vt:variant>
      <vt:variant>
        <vt:i4>3211376</vt:i4>
      </vt:variant>
      <vt:variant>
        <vt:i4>9</vt:i4>
      </vt:variant>
      <vt:variant>
        <vt:i4>0</vt:i4>
      </vt:variant>
      <vt:variant>
        <vt:i4>5</vt:i4>
      </vt:variant>
      <vt:variant>
        <vt:lpwstr/>
      </vt:variant>
      <vt:variant>
        <vt:lpwstr>p17</vt:lpwstr>
      </vt:variant>
      <vt:variant>
        <vt:i4>5898365</vt:i4>
      </vt:variant>
      <vt:variant>
        <vt:i4>6</vt:i4>
      </vt:variant>
      <vt:variant>
        <vt:i4>0</vt:i4>
      </vt:variant>
      <vt:variant>
        <vt:i4>5</vt:i4>
      </vt:variant>
      <vt:variant>
        <vt:lpwstr/>
      </vt:variant>
      <vt:variant>
        <vt:lpwstr>p39_46</vt:lpwstr>
      </vt:variant>
      <vt:variant>
        <vt:i4>6160507</vt:i4>
      </vt:variant>
      <vt:variant>
        <vt:i4>3</vt:i4>
      </vt:variant>
      <vt:variant>
        <vt:i4>0</vt:i4>
      </vt:variant>
      <vt:variant>
        <vt:i4>5</vt:i4>
      </vt:variant>
      <vt:variant>
        <vt:lpwstr/>
      </vt:variant>
      <vt:variant>
        <vt:lpwstr>p39_22</vt:lpwstr>
      </vt:variant>
      <vt:variant>
        <vt:i4>7864349</vt:i4>
      </vt:variant>
      <vt:variant>
        <vt:i4>2197</vt:i4>
      </vt:variant>
      <vt:variant>
        <vt:i4>1025</vt:i4>
      </vt:variant>
      <vt:variant>
        <vt:i4>1</vt:i4>
      </vt:variant>
      <vt:variant>
        <vt:lpwstr>cid:image004.jpg@01D1CD58.4DF5DE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Veterans Affairs Consolidated Mail Outpatient Pharmacy User Manual</dc:title>
  <dc:subject>Department of Veterans Affairs Consolidated Mail Outpatient Pharmacy User Manual</dc:subject>
  <dc:creator/>
  <cp:keywords>CMOP, UM</cp:keywords>
  <dc:description/>
  <cp:lastModifiedBy/>
  <cp:revision>1</cp:revision>
  <dcterms:created xsi:type="dcterms:W3CDTF">2022-12-09T15:33:00Z</dcterms:created>
  <dcterms:modified xsi:type="dcterms:W3CDTF">2022-12-09T15:33:00Z</dcterms:modified>
  <cp:category/>
</cp:coreProperties>
</file>